
<file path=[Content_Types].xml><?xml version="1.0" encoding="utf-8"?>
<Types xmlns="http://schemas.openxmlformats.org/package/2006/content-types">
  <Default Extension="bin" ContentType="application/vnd.ms-office.vbaProject"/>
  <Default Extension="png" ContentType="image/png"/>
  <Default Extension="jpeg" ContentType="image/jpeg"/>
  <Default Extension="rels" ContentType="application/vnd.openxmlformats-package.relationships+xml"/>
  <Default Extension="xml" ContentType="application/xml"/>
  <Override PartName="/word/document.xml" ContentType="application/vnd.ms-word.document.macroEnabled.main+xml"/>
  <Override PartName="/word/customizations.xml" ContentType="application/vnd.ms-word.keyMapCustomizations+xml"/>
  <Override PartName="/word/attachedToolbars.bin" ContentType="application/vnd.ms-word.attachedToolbars"/>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bCs/>
          <w:sz w:val="27"/>
          <w:szCs w:val="27"/>
        </w:rPr>
        <w:id w:val="-1648662772"/>
        <w:lock w:val="sdtContentLocked"/>
        <w:placeholder>
          <w:docPart w:val="DefaultPlaceholder_1081868574"/>
        </w:placeholder>
      </w:sdtPr>
      <w:sdtEndPr>
        <w:rPr>
          <w:b w:val="0"/>
          <w:bCs w:val="0"/>
          <w:sz w:val="24"/>
          <w:szCs w:val="24"/>
        </w:rPr>
      </w:sdtEndPr>
      <w:sdtContent>
        <w:p w:rsidR="00B60DC8" w:rsidRDefault="00777F5E" w:rsidP="0049549D">
          <w:pPr>
            <w:pStyle w:val="Normlnweb"/>
            <w:spacing w:before="0" w:after="0"/>
            <w:ind w:firstLine="0"/>
            <w:jc w:val="center"/>
            <w:rPr>
              <w:b/>
              <w:bCs/>
              <w:sz w:val="27"/>
              <w:szCs w:val="27"/>
            </w:rPr>
          </w:pPr>
          <w:r>
            <w:rPr>
              <w:noProof/>
            </w:rPr>
            <w:drawing>
              <wp:inline distT="0" distB="0" distL="0" distR="0">
                <wp:extent cx="5502910" cy="1219318"/>
                <wp:effectExtent l="0" t="0" r="2540" b="0"/>
                <wp:docPr id="8" name="Obrázek 8" descr="Logolink_OP_VVV_hor_barva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ink_OP_VVV_hor_barva_cz"/>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2910" cy="1219318"/>
                        </a:xfrm>
                        <a:prstGeom prst="rect">
                          <a:avLst/>
                        </a:prstGeom>
                        <a:noFill/>
                        <a:ln>
                          <a:noFill/>
                        </a:ln>
                      </pic:spPr>
                    </pic:pic>
                  </a:graphicData>
                </a:graphic>
              </wp:inline>
            </w:drawing>
          </w:r>
        </w:p>
        <w:p w:rsidR="001531DD" w:rsidRDefault="001531DD" w:rsidP="0049549D">
          <w:pPr>
            <w:pStyle w:val="Normlnweb"/>
            <w:spacing w:before="0" w:after="0"/>
            <w:ind w:firstLine="0"/>
            <w:jc w:val="center"/>
            <w:rPr>
              <w:b/>
              <w:bCs/>
              <w:sz w:val="27"/>
              <w:szCs w:val="27"/>
            </w:rPr>
          </w:pPr>
        </w:p>
        <w:tbl>
          <w:tblPr>
            <w:tblW w:w="0" w:type="dxa"/>
            <w:jc w:val="center"/>
            <w:tblLayout w:type="fixed"/>
            <w:tblCellMar>
              <w:left w:w="70" w:type="dxa"/>
              <w:right w:w="70" w:type="dxa"/>
            </w:tblCellMar>
            <w:tblLook w:val="04A0" w:firstRow="1" w:lastRow="0" w:firstColumn="1" w:lastColumn="0" w:noHBand="0" w:noVBand="1"/>
          </w:tblPr>
          <w:tblGrid>
            <w:gridCol w:w="2968"/>
            <w:gridCol w:w="5517"/>
          </w:tblGrid>
          <w:tr w:rsidR="001531DD" w:rsidTr="001531DD">
            <w:trPr>
              <w:trHeight w:val="343"/>
              <w:jc w:val="center"/>
            </w:trPr>
            <w:tc>
              <w:tcPr>
                <w:tcW w:w="2968" w:type="dxa"/>
                <w:tcBorders>
                  <w:top w:val="single" w:sz="6" w:space="0" w:color="auto"/>
                  <w:left w:val="single" w:sz="6" w:space="0" w:color="auto"/>
                  <w:bottom w:val="single" w:sz="6" w:space="0" w:color="auto"/>
                  <w:right w:val="single" w:sz="6" w:space="0" w:color="auto"/>
                </w:tcBorders>
                <w:shd w:val="clear" w:color="auto" w:fill="981E3A"/>
                <w:hideMark/>
              </w:tcPr>
              <w:p w:rsidR="001531DD" w:rsidRDefault="001531DD" w:rsidP="000C6359">
                <w:pPr>
                  <w:autoSpaceDE w:val="0"/>
                  <w:autoSpaceDN w:val="0"/>
                  <w:adjustRightInd w:val="0"/>
                  <w:spacing w:after="0" w:line="240" w:lineRule="auto"/>
                  <w:jc w:val="center"/>
                  <w:rPr>
                    <w:rFonts w:cs="Times New Roman"/>
                    <w:bCs/>
                    <w:color w:val="FFFFFF" w:themeColor="background1"/>
                  </w:rPr>
                </w:pPr>
                <w:r>
                  <w:rPr>
                    <w:rFonts w:cs="Times New Roman"/>
                    <w:bCs/>
                    <w:color w:val="FFFFFF" w:themeColor="background1"/>
                  </w:rPr>
                  <w:t>Název projektu</w:t>
                </w:r>
              </w:p>
            </w:tc>
            <w:tc>
              <w:tcPr>
                <w:tcW w:w="5517" w:type="dxa"/>
                <w:tcBorders>
                  <w:top w:val="single" w:sz="6" w:space="0" w:color="auto"/>
                  <w:left w:val="single" w:sz="6" w:space="0" w:color="auto"/>
                  <w:bottom w:val="single" w:sz="6" w:space="0" w:color="auto"/>
                  <w:right w:val="single" w:sz="6" w:space="0" w:color="auto"/>
                </w:tcBorders>
                <w:shd w:val="clear" w:color="auto" w:fill="981E3A"/>
                <w:hideMark/>
              </w:tcPr>
              <w:p w:rsidR="001531DD" w:rsidRDefault="001531DD" w:rsidP="000C6359">
                <w:pPr>
                  <w:autoSpaceDE w:val="0"/>
                  <w:autoSpaceDN w:val="0"/>
                  <w:adjustRightInd w:val="0"/>
                  <w:spacing w:after="0" w:line="240" w:lineRule="auto"/>
                  <w:jc w:val="both"/>
                  <w:rPr>
                    <w:rFonts w:cs="Times New Roman"/>
                    <w:bCs/>
                    <w:color w:val="FFFFFF" w:themeColor="background1"/>
                  </w:rPr>
                </w:pPr>
                <w:r>
                  <w:rPr>
                    <w:rFonts w:cs="Times New Roman"/>
                    <w:bCs/>
                    <w:color w:val="FFFFFF" w:themeColor="background1"/>
                  </w:rPr>
                  <w:t>Rozvoj vzdělávání na Slezské univerzitě v Opavě</w:t>
                </w:r>
              </w:p>
            </w:tc>
          </w:tr>
          <w:tr w:rsidR="001531DD" w:rsidTr="000C6359">
            <w:trPr>
              <w:trHeight w:val="343"/>
              <w:jc w:val="center"/>
            </w:trPr>
            <w:tc>
              <w:tcPr>
                <w:tcW w:w="2968" w:type="dxa"/>
                <w:tcBorders>
                  <w:top w:val="single" w:sz="6" w:space="0" w:color="auto"/>
                  <w:left w:val="single" w:sz="6" w:space="0" w:color="auto"/>
                  <w:bottom w:val="single" w:sz="6" w:space="0" w:color="auto"/>
                  <w:right w:val="single" w:sz="6" w:space="0" w:color="auto"/>
                </w:tcBorders>
                <w:hideMark/>
              </w:tcPr>
              <w:p w:rsidR="001531DD" w:rsidRDefault="001531DD" w:rsidP="000C6359">
                <w:pPr>
                  <w:autoSpaceDE w:val="0"/>
                  <w:autoSpaceDN w:val="0"/>
                  <w:adjustRightInd w:val="0"/>
                  <w:spacing w:after="0" w:line="240" w:lineRule="auto"/>
                  <w:jc w:val="both"/>
                  <w:rPr>
                    <w:rFonts w:cs="Times New Roman"/>
                    <w:bCs/>
                    <w:color w:val="000000"/>
                  </w:rPr>
                </w:pPr>
                <w:r>
                  <w:rPr>
                    <w:rFonts w:cs="Times New Roman"/>
                    <w:bCs/>
                    <w:color w:val="000000"/>
                  </w:rPr>
                  <w:t>Registrační číslo projektu</w:t>
                </w:r>
              </w:p>
            </w:tc>
            <w:tc>
              <w:tcPr>
                <w:tcW w:w="5517" w:type="dxa"/>
                <w:tcBorders>
                  <w:top w:val="single" w:sz="6" w:space="0" w:color="auto"/>
                  <w:left w:val="single" w:sz="6" w:space="0" w:color="auto"/>
                  <w:bottom w:val="single" w:sz="6" w:space="0" w:color="auto"/>
                  <w:right w:val="single" w:sz="6" w:space="0" w:color="auto"/>
                </w:tcBorders>
                <w:hideMark/>
              </w:tcPr>
              <w:p w:rsidR="001531DD" w:rsidRDefault="001531DD" w:rsidP="000C6359">
                <w:pPr>
                  <w:autoSpaceDE w:val="0"/>
                  <w:autoSpaceDN w:val="0"/>
                  <w:adjustRightInd w:val="0"/>
                  <w:spacing w:after="0" w:line="240" w:lineRule="auto"/>
                  <w:jc w:val="both"/>
                  <w:rPr>
                    <w:rFonts w:cs="Times New Roman"/>
                    <w:bCs/>
                    <w:color w:val="000000"/>
                  </w:rPr>
                </w:pPr>
                <w:r>
                  <w:rPr>
                    <w:rFonts w:cs="Times New Roman"/>
                    <w:bCs/>
                    <w:color w:val="000000"/>
                  </w:rPr>
                  <w:t>CZ.02.2.69/0.0./0.0/16_015/0002400</w:t>
                </w:r>
              </w:p>
            </w:tc>
          </w:tr>
        </w:tbl>
        <w:p w:rsidR="00B60DC8" w:rsidRDefault="009203CC" w:rsidP="00B60DC8">
          <w:pPr>
            <w:pStyle w:val="Normlnweb"/>
            <w:spacing w:before="0" w:after="0"/>
            <w:ind w:firstLine="0"/>
            <w:jc w:val="center"/>
          </w:pPr>
        </w:p>
      </w:sdtContent>
    </w:sdt>
    <w:p w:rsidR="00D96223" w:rsidRDefault="00D96223" w:rsidP="00D96223">
      <w:pPr>
        <w:pStyle w:val="Zhlav"/>
        <w:jc w:val="center"/>
        <w:rPr>
          <w:sz w:val="2"/>
        </w:rPr>
      </w:pPr>
    </w:p>
    <w:p w:rsidR="0049549D" w:rsidRDefault="0049549D"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49549D" w:rsidRDefault="0049549D" w:rsidP="00E50585">
      <w:pPr>
        <w:pStyle w:val="Bezmezer"/>
      </w:pPr>
    </w:p>
    <w:p w:rsidR="00E50585" w:rsidRPr="0049549D" w:rsidRDefault="00E50585" w:rsidP="00E50585">
      <w:pPr>
        <w:pStyle w:val="Bezmezer"/>
      </w:pPr>
    </w:p>
    <w:sdt>
      <w:sdtPr>
        <w:rPr>
          <w:rStyle w:val="Nzevknihy"/>
        </w:rPr>
        <w:id w:val="1985426447"/>
        <w:lock w:val="sdtLocked"/>
        <w:placeholder>
          <w:docPart w:val="DefaultPlaceholder_1081868574"/>
        </w:placeholder>
      </w:sdtPr>
      <w:sdtContent>
        <w:p w:rsidR="0041362C" w:rsidRPr="001531DD" w:rsidRDefault="00C60C6E" w:rsidP="00B60DC8">
          <w:pPr>
            <w:pStyle w:val="Normlnweb"/>
            <w:spacing w:before="0" w:after="0"/>
            <w:ind w:firstLine="0"/>
            <w:jc w:val="center"/>
            <w:rPr>
              <w:rStyle w:val="Nzevknihy"/>
            </w:rPr>
          </w:pPr>
          <w:r>
            <w:rPr>
              <w:rStyle w:val="Nzevknihy"/>
            </w:rPr>
            <w:t>CIZOJAZYČNÁ PŘÍPRAVA AJ</w:t>
          </w:r>
          <w:r w:rsidR="00545E69">
            <w:rPr>
              <w:rStyle w:val="Nzevknihy"/>
            </w:rPr>
            <w:t xml:space="preserve"> 1</w:t>
          </w:r>
        </w:p>
      </w:sdtContent>
    </w:sdt>
    <w:p w:rsidR="00B60DC8" w:rsidRDefault="00B60DC8" w:rsidP="00E50585">
      <w:pPr>
        <w:pStyle w:val="Bezmezer"/>
      </w:pPr>
    </w:p>
    <w:sdt>
      <w:sdtPr>
        <w:rPr>
          <w:b/>
          <w:bCs/>
          <w:iCs/>
          <w:color w:val="981E3A"/>
          <w:spacing w:val="5"/>
          <w:sz w:val="48"/>
          <w:szCs w:val="48"/>
        </w:rPr>
        <w:id w:val="2071690294"/>
        <w:lock w:val="sdtContentLocked"/>
        <w:placeholder>
          <w:docPart w:val="DefaultPlaceholder_1081868574"/>
        </w:placeholder>
      </w:sdtPr>
      <w:sdtContent>
        <w:p w:rsidR="00B60DC8" w:rsidRDefault="00B60DC8" w:rsidP="00B60DC8">
          <w:pPr>
            <w:pStyle w:val="Normlnweb"/>
            <w:spacing w:before="0" w:after="0"/>
            <w:ind w:firstLine="0"/>
            <w:jc w:val="center"/>
          </w:pPr>
          <w:r>
            <w:rPr>
              <w:sz w:val="48"/>
              <w:szCs w:val="48"/>
            </w:rPr>
            <w:t xml:space="preserve">Distanční studijní </w:t>
          </w:r>
          <w:r w:rsidR="001531DD">
            <w:rPr>
              <w:sz w:val="48"/>
              <w:szCs w:val="48"/>
            </w:rPr>
            <w:t>text</w:t>
          </w:r>
        </w:p>
      </w:sdtContent>
    </w:sdt>
    <w:p w:rsidR="00B60DC8" w:rsidRDefault="00B60DC8"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B60DC8" w:rsidRDefault="00B60DC8" w:rsidP="00E50585">
      <w:pPr>
        <w:pStyle w:val="Bezmezer"/>
      </w:pPr>
    </w:p>
    <w:p w:rsidR="00E50585" w:rsidRDefault="00E50585" w:rsidP="00E50585">
      <w:pPr>
        <w:pStyle w:val="Bezmezer"/>
      </w:pPr>
    </w:p>
    <w:sdt>
      <w:sdtPr>
        <w:rPr>
          <w:rStyle w:val="autoiChar"/>
        </w:rPr>
        <w:id w:val="-1506675305"/>
        <w:lock w:val="sdtLocked"/>
        <w:placeholder>
          <w:docPart w:val="DefaultPlaceholder_1081868574"/>
        </w:placeholder>
      </w:sdtPr>
      <w:sdtContent>
        <w:p w:rsidR="00B60DC8" w:rsidRDefault="00545E69" w:rsidP="00C244DE">
          <w:pPr>
            <w:pStyle w:val="autoi"/>
          </w:pPr>
          <w:r>
            <w:t>Janusz Karpeta</w:t>
          </w:r>
          <w:r w:rsidR="00973720">
            <w:t>, Martina Chylková</w:t>
          </w:r>
        </w:p>
      </w:sdtContent>
    </w:sdt>
    <w:p w:rsidR="00B60DC8" w:rsidRDefault="00B60DC8" w:rsidP="00E50585">
      <w:pPr>
        <w:pStyle w:val="Bezmezer"/>
      </w:pPr>
    </w:p>
    <w:p w:rsidR="00B60DC8" w:rsidRDefault="00B60DC8" w:rsidP="00E50585">
      <w:pPr>
        <w:pStyle w:val="Bezmezer"/>
      </w:pPr>
    </w:p>
    <w:p w:rsidR="00B60DC8" w:rsidRDefault="009203CC" w:rsidP="00B60DC8">
      <w:pPr>
        <w:pStyle w:val="Normlnweb"/>
        <w:spacing w:before="0" w:after="0"/>
        <w:ind w:firstLine="0"/>
        <w:jc w:val="center"/>
      </w:pPr>
      <w:sdt>
        <w:sdtPr>
          <w:rPr>
            <w:b/>
            <w:bCs/>
            <w:sz w:val="27"/>
            <w:szCs w:val="27"/>
          </w:rPr>
          <w:id w:val="921605386"/>
          <w:lock w:val="sdtContentLocked"/>
          <w:placeholder>
            <w:docPart w:val="DefaultPlaceholder_1081868574"/>
          </w:placeholder>
        </w:sdtPr>
        <w:sdtContent>
          <w:r w:rsidR="00B60DC8">
            <w:rPr>
              <w:b/>
              <w:bCs/>
              <w:sz w:val="27"/>
              <w:szCs w:val="27"/>
            </w:rPr>
            <w:t>Karviná 20</w:t>
          </w:r>
        </w:sdtContent>
      </w:sdt>
      <w:sdt>
        <w:sdtPr>
          <w:rPr>
            <w:b/>
            <w:bCs/>
            <w:sz w:val="27"/>
            <w:szCs w:val="27"/>
          </w:rPr>
          <w:id w:val="-2042199070"/>
          <w:lock w:val="sdtLocked"/>
          <w:placeholder>
            <w:docPart w:val="DefaultPlaceholder_1081868575"/>
          </w:placeholder>
          <w:dropDownList>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dropDownList>
        </w:sdtPr>
        <w:sdtContent>
          <w:r w:rsidR="00CD181B">
            <w:rPr>
              <w:b/>
              <w:bCs/>
              <w:sz w:val="27"/>
              <w:szCs w:val="27"/>
            </w:rPr>
            <w:t>18</w:t>
          </w:r>
        </w:sdtContent>
      </w:sdt>
    </w:p>
    <w:p w:rsidR="00F61EE6" w:rsidRDefault="00F61EE6"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D00B2" w:rsidRDefault="00ED00B2" w:rsidP="00E50585">
      <w:pPr>
        <w:pStyle w:val="Bezmezer"/>
      </w:pPr>
    </w:p>
    <w:p w:rsidR="00E50585" w:rsidRDefault="00E50585" w:rsidP="00E50585">
      <w:pPr>
        <w:pStyle w:val="Bezmezer"/>
      </w:pPr>
    </w:p>
    <w:p w:rsidR="00F61EE6" w:rsidRDefault="00F61EE6" w:rsidP="00E50585">
      <w:pPr>
        <w:pStyle w:val="Bezmezer"/>
      </w:pPr>
    </w:p>
    <w:sdt>
      <w:sdtPr>
        <w:rPr>
          <w:b/>
          <w:bCs/>
          <w:sz w:val="27"/>
          <w:szCs w:val="27"/>
        </w:rPr>
        <w:id w:val="-429581338"/>
        <w:lock w:val="contentLocked"/>
        <w:placeholder>
          <w:docPart w:val="44C596C452024FEE9C13FE3AAE8A92C5"/>
        </w:placeholder>
      </w:sdtPr>
      <w:sdtEndPr>
        <w:rPr>
          <w:b w:val="0"/>
          <w:bCs w:val="0"/>
          <w:sz w:val="24"/>
          <w:szCs w:val="24"/>
        </w:rPr>
      </w:sdtEndPr>
      <w:sdtContent>
        <w:p w:rsidR="00ED00B2" w:rsidRDefault="00ED00B2" w:rsidP="00ED00B2">
          <w:pPr>
            <w:pStyle w:val="Normlnweb"/>
            <w:spacing w:before="0" w:after="0"/>
            <w:ind w:firstLine="0"/>
            <w:jc w:val="center"/>
            <w:rPr>
              <w:b/>
              <w:bCs/>
              <w:sz w:val="27"/>
              <w:szCs w:val="27"/>
            </w:rPr>
          </w:pPr>
        </w:p>
        <w:p w:rsidR="00ED00B2" w:rsidRDefault="00ED00B2" w:rsidP="00ED00B2">
          <w:pPr>
            <w:pStyle w:val="Normlnweb"/>
            <w:spacing w:before="0" w:after="0"/>
            <w:ind w:firstLine="0"/>
            <w:jc w:val="center"/>
          </w:pPr>
          <w:r>
            <w:rPr>
              <w:b/>
              <w:bCs/>
              <w:noProof/>
              <w:sz w:val="27"/>
              <w:szCs w:val="27"/>
            </w:rPr>
            <w:drawing>
              <wp:inline distT="0" distB="0" distL="0" distR="0">
                <wp:extent cx="2114550" cy="655511"/>
                <wp:effectExtent l="0" t="0" r="0" b="0"/>
                <wp:docPr id="7" name="Obrázek 7" descr="G:\Graficky_manual\Loga-OPF-CZ\SLU-znacka-OPF-horizo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ficky_manual\Loga-OPF-CZ\SLU-znacka-OPF-horizon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4620" cy="667933"/>
                        </a:xfrm>
                        <a:prstGeom prst="rect">
                          <a:avLst/>
                        </a:prstGeom>
                        <a:noFill/>
                        <a:ln>
                          <a:noFill/>
                        </a:ln>
                      </pic:spPr>
                    </pic:pic>
                  </a:graphicData>
                </a:graphic>
              </wp:inline>
            </w:drawing>
          </w:r>
        </w:p>
        <w:p w:rsidR="00ED00B2" w:rsidRDefault="009203CC" w:rsidP="00ED00B2">
          <w:pPr>
            <w:pStyle w:val="Normlnweb"/>
            <w:spacing w:after="0"/>
            <w:jc w:val="center"/>
          </w:pPr>
        </w:p>
      </w:sdtContent>
    </w:sdt>
    <w:p w:rsidR="00717801" w:rsidRDefault="001B16A5">
      <w:pPr>
        <w:sectPr w:rsidR="00717801" w:rsidSect="006A4C4F">
          <w:headerReference w:type="even" r:id="rId12"/>
          <w:footerReference w:type="even" r:id="rId13"/>
          <w:footerReference w:type="first" r:id="rId14"/>
          <w:pgSz w:w="11906" w:h="16838" w:code="9"/>
          <w:pgMar w:top="1440" w:right="1440" w:bottom="1440" w:left="1800" w:header="709" w:footer="709" w:gutter="0"/>
          <w:cols w:space="708"/>
          <w:formProt w:val="0"/>
          <w:docGrid w:linePitch="360"/>
        </w:sectPr>
      </w:pPr>
      <w:r>
        <w:br w:type="page"/>
      </w:r>
    </w:p>
    <w:p w:rsidR="001B16A5" w:rsidRDefault="001B16A5" w:rsidP="00E50585">
      <w:pPr>
        <w:pStyle w:val="Bezmezer"/>
        <w:rPr>
          <w:rFonts w:eastAsia="Times New Roman"/>
        </w:rPr>
      </w:pP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1733"/>
        <w:gridCol w:w="6933"/>
      </w:tblGrid>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56131734"/>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Obor:</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1512916892"/>
              <w:lock w:val="sdtLocked"/>
              <w:placeholder>
                <w:docPart w:val="DefaultPlaceholder_1081868574"/>
              </w:placeholder>
            </w:sdtPr>
            <w:sdtContent>
              <w:p w:rsidR="001B16A5" w:rsidRPr="001B16A5" w:rsidRDefault="00545E69" w:rsidP="00545E69">
                <w:pPr>
                  <w:spacing w:after="85" w:line="240" w:lineRule="auto"/>
                  <w:jc w:val="both"/>
                  <w:rPr>
                    <w:rFonts w:eastAsia="Times New Roman" w:cs="Times New Roman"/>
                    <w:szCs w:val="24"/>
                    <w:lang w:eastAsia="cs-CZ"/>
                  </w:rPr>
                </w:pPr>
                <w:r>
                  <w:rPr>
                    <w:rFonts w:eastAsia="Times New Roman" w:cs="Times New Roman"/>
                    <w:szCs w:val="24"/>
                    <w:lang w:eastAsia="cs-CZ"/>
                  </w:rPr>
                  <w:t>Jazykověda</w:t>
                </w:r>
              </w:p>
            </w:sdtContent>
          </w:sdt>
        </w:tc>
      </w:tr>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1266423896"/>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Klíčová slova:</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1679722854"/>
              <w:lock w:val="sdtLocked"/>
              <w:placeholder>
                <w:docPart w:val="DefaultPlaceholder_1081868574"/>
              </w:placeholder>
            </w:sdtPr>
            <w:sdtContent>
              <w:p w:rsidR="001B16A5" w:rsidRPr="001B16A5" w:rsidRDefault="004D1C45" w:rsidP="00F072D7">
                <w:pPr>
                  <w:spacing w:after="85" w:line="240" w:lineRule="auto"/>
                  <w:jc w:val="both"/>
                  <w:rPr>
                    <w:rFonts w:eastAsia="Times New Roman" w:cs="Times New Roman"/>
                    <w:szCs w:val="24"/>
                    <w:lang w:eastAsia="cs-CZ"/>
                  </w:rPr>
                </w:pPr>
                <w:r>
                  <w:rPr>
                    <w:rFonts w:eastAsia="Times New Roman" w:cs="Times New Roman"/>
                    <w:szCs w:val="24"/>
                    <w:lang w:eastAsia="cs-CZ"/>
                  </w:rPr>
                  <w:t>A</w:t>
                </w:r>
                <w:r w:rsidR="00545E69" w:rsidRPr="00545E69">
                  <w:rPr>
                    <w:rFonts w:eastAsia="Times New Roman" w:cs="Times New Roman"/>
                    <w:szCs w:val="24"/>
                    <w:lang w:eastAsia="cs-CZ"/>
                  </w:rPr>
                  <w:t>pplying for a job, CV, business,</w:t>
                </w:r>
                <w:r w:rsidR="00F072D7">
                  <w:rPr>
                    <w:rFonts w:eastAsia="Times New Roman" w:cs="Times New Roman"/>
                    <w:szCs w:val="24"/>
                    <w:lang w:eastAsia="cs-CZ"/>
                  </w:rPr>
                  <w:t xml:space="preserve"> career, customer, job application, service </w:t>
                </w:r>
                <w:r w:rsidR="00545E69" w:rsidRPr="00545E69">
                  <w:rPr>
                    <w:rFonts w:eastAsia="Times New Roman" w:cs="Times New Roman"/>
                    <w:szCs w:val="24"/>
                    <w:lang w:eastAsia="cs-CZ"/>
                  </w:rPr>
                  <w:t xml:space="preserve"> </w:t>
                </w:r>
              </w:p>
            </w:sdtContent>
          </w:sdt>
        </w:tc>
      </w:tr>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1157728406"/>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Anotace:</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901869518"/>
              <w:lock w:val="sdtLocked"/>
              <w:placeholder>
                <w:docPart w:val="DefaultPlaceholder_1081868574"/>
              </w:placeholder>
            </w:sdtPr>
            <w:sdtContent>
              <w:p w:rsidR="001B16A5" w:rsidRPr="001B16A5" w:rsidRDefault="00545E69" w:rsidP="004D1C45">
                <w:pPr>
                  <w:spacing w:after="85" w:line="240" w:lineRule="auto"/>
                  <w:jc w:val="both"/>
                  <w:rPr>
                    <w:rFonts w:eastAsia="Times New Roman" w:cs="Times New Roman"/>
                    <w:szCs w:val="24"/>
                    <w:lang w:eastAsia="cs-CZ"/>
                  </w:rPr>
                </w:pPr>
                <w:r w:rsidRPr="00545E69">
                  <w:rPr>
                    <w:rFonts w:eastAsia="Times New Roman" w:cs="Times New Roman"/>
                    <w:szCs w:val="24"/>
                    <w:lang w:eastAsia="cs-CZ"/>
                  </w:rPr>
                  <w:t xml:space="preserve">Opora </w:t>
                </w:r>
                <w:r w:rsidR="00C60C6E">
                  <w:rPr>
                    <w:rFonts w:eastAsia="Times New Roman" w:cs="Times New Roman"/>
                    <w:szCs w:val="24"/>
                    <w:lang w:eastAsia="cs-CZ"/>
                  </w:rPr>
                  <w:t>CIZOJAZYČNÁ PŘÍPRAVA AJ</w:t>
                </w:r>
                <w:r w:rsidRPr="00545E69">
                  <w:rPr>
                    <w:rFonts w:eastAsia="Times New Roman" w:cs="Times New Roman"/>
                    <w:szCs w:val="24"/>
                    <w:lang w:eastAsia="cs-CZ"/>
                  </w:rPr>
                  <w:t xml:space="preserve"> 1 je určen</w:t>
                </w:r>
                <w:r>
                  <w:rPr>
                    <w:rFonts w:eastAsia="Times New Roman" w:cs="Times New Roman"/>
                    <w:szCs w:val="24"/>
                    <w:lang w:eastAsia="cs-CZ"/>
                  </w:rPr>
                  <w:t xml:space="preserve">a pro studenty </w:t>
                </w:r>
                <w:r w:rsidRPr="006E688F">
                  <w:rPr>
                    <w:rFonts w:eastAsia="Times New Roman" w:cs="Times New Roman"/>
                    <w:szCs w:val="24"/>
                    <w:lang w:eastAsia="cs-CZ"/>
                  </w:rPr>
                  <w:t>prezenční</w:t>
                </w:r>
                <w:r>
                  <w:rPr>
                    <w:rFonts w:eastAsia="Times New Roman" w:cs="Times New Roman"/>
                    <w:szCs w:val="24"/>
                    <w:lang w:eastAsia="cs-CZ"/>
                  </w:rPr>
                  <w:t xml:space="preserve"> formy </w:t>
                </w:r>
                <w:r w:rsidRPr="00545E69">
                  <w:rPr>
                    <w:rFonts w:eastAsia="Times New Roman" w:cs="Times New Roman"/>
                    <w:szCs w:val="24"/>
                    <w:lang w:eastAsia="cs-CZ"/>
                  </w:rPr>
                  <w:t>studia a svým rozsahem odpovídá výuce anglického jazyka za první sem</w:t>
                </w:r>
                <w:r w:rsidR="006E688F">
                  <w:rPr>
                    <w:rFonts w:eastAsia="Times New Roman" w:cs="Times New Roman"/>
                    <w:szCs w:val="24"/>
                    <w:lang w:eastAsia="cs-CZ"/>
                  </w:rPr>
                  <w:t>e</w:t>
                </w:r>
                <w:r w:rsidRPr="00545E69">
                  <w:rPr>
                    <w:rFonts w:eastAsia="Times New Roman" w:cs="Times New Roman"/>
                    <w:szCs w:val="24"/>
                    <w:lang w:eastAsia="cs-CZ"/>
                  </w:rPr>
                  <w:t>ster na ekonomických fakultá</w:t>
                </w:r>
                <w:r>
                  <w:rPr>
                    <w:rFonts w:eastAsia="Times New Roman" w:cs="Times New Roman"/>
                    <w:szCs w:val="24"/>
                    <w:lang w:eastAsia="cs-CZ"/>
                  </w:rPr>
                  <w:t xml:space="preserve">ch. Opora je rozvržena do </w:t>
                </w:r>
                <w:r w:rsidR="006E688F">
                  <w:rPr>
                    <w:rFonts w:eastAsia="Times New Roman" w:cs="Times New Roman"/>
                    <w:szCs w:val="24"/>
                    <w:lang w:eastAsia="cs-CZ"/>
                  </w:rPr>
                  <w:t>sedmi</w:t>
                </w:r>
                <w:r>
                  <w:rPr>
                    <w:rFonts w:eastAsia="Times New Roman" w:cs="Times New Roman"/>
                    <w:szCs w:val="24"/>
                    <w:lang w:eastAsia="cs-CZ"/>
                  </w:rPr>
                  <w:t xml:space="preserve"> </w:t>
                </w:r>
                <w:r w:rsidRPr="00545E69">
                  <w:rPr>
                    <w:rFonts w:eastAsia="Times New Roman" w:cs="Times New Roman"/>
                    <w:szCs w:val="24"/>
                    <w:lang w:eastAsia="cs-CZ"/>
                  </w:rPr>
                  <w:t xml:space="preserve">základních tematických okruhů – </w:t>
                </w:r>
                <w:r w:rsidR="006E688F" w:rsidRPr="006E688F">
                  <w:rPr>
                    <w:rFonts w:eastAsia="Times New Roman" w:cs="Times New Roman"/>
                    <w:szCs w:val="24"/>
                    <w:lang w:val="en-GB" w:eastAsia="cs-CZ"/>
                  </w:rPr>
                  <w:t xml:space="preserve">Internships abroad, Greetings and Introduction, Customer service, Writing letters and emails, Job interviews – Applying for a job, CVs </w:t>
                </w:r>
                <w:r w:rsidRPr="00545E69">
                  <w:rPr>
                    <w:rFonts w:eastAsia="Times New Roman" w:cs="Times New Roman"/>
                    <w:szCs w:val="24"/>
                    <w:lang w:eastAsia="cs-CZ"/>
                  </w:rPr>
                  <w:t xml:space="preserve"> a obsahuje také anotaci, včetně klíčových slov.</w:t>
                </w:r>
                <w:r w:rsidR="0018449B">
                  <w:rPr>
                    <w:rFonts w:eastAsia="Times New Roman" w:cs="Times New Roman"/>
                    <w:szCs w:val="24"/>
                    <w:lang w:eastAsia="cs-CZ"/>
                  </w:rPr>
                  <w:t xml:space="preserve"> Každá lekce je koncipována do několika celků – úvodní text nastiňuje danou problematiku, je doplněn slovní zásobou a dalšími cvičeními, která téma procvičují, případně dále rozšiřují. Každá </w:t>
                </w:r>
                <w:r w:rsidR="004D1C45">
                  <w:rPr>
                    <w:rFonts w:eastAsia="Times New Roman" w:cs="Times New Roman"/>
                    <w:szCs w:val="24"/>
                    <w:lang w:eastAsia="cs-CZ"/>
                  </w:rPr>
                  <w:t>lekce se</w:t>
                </w:r>
                <w:r w:rsidR="0018449B">
                  <w:rPr>
                    <w:rFonts w:eastAsia="Times New Roman" w:cs="Times New Roman"/>
                    <w:szCs w:val="24"/>
                    <w:lang w:eastAsia="cs-CZ"/>
                  </w:rPr>
                  <w:t xml:space="preserve"> věnuje </w:t>
                </w:r>
                <w:r w:rsidR="004D1C45">
                  <w:rPr>
                    <w:rFonts w:eastAsia="Times New Roman" w:cs="Times New Roman"/>
                    <w:szCs w:val="24"/>
                    <w:lang w:eastAsia="cs-CZ"/>
                  </w:rPr>
                  <w:t xml:space="preserve">gramatickému jevu, který je důležitý pro úspěšné zvládnutí produktivní komunikace v obchodním prostředí, vše je doplněno cvičeními a závěrečným testem. </w:t>
                </w:r>
                <w:r w:rsidRPr="00545E69">
                  <w:rPr>
                    <w:rFonts w:eastAsia="Times New Roman" w:cs="Times New Roman"/>
                    <w:szCs w:val="24"/>
                    <w:lang w:eastAsia="cs-CZ"/>
                  </w:rPr>
                  <w:t xml:space="preserve"> První část si klade za</w:t>
                </w:r>
                <w:r>
                  <w:rPr>
                    <w:rFonts w:eastAsia="Times New Roman" w:cs="Times New Roman"/>
                    <w:szCs w:val="24"/>
                    <w:lang w:eastAsia="cs-CZ"/>
                  </w:rPr>
                  <w:t xml:space="preserve"> cíl procvičit a zdokonalit si </w:t>
                </w:r>
                <w:r w:rsidRPr="00545E69">
                  <w:rPr>
                    <w:rFonts w:eastAsia="Times New Roman" w:cs="Times New Roman"/>
                    <w:szCs w:val="24"/>
                    <w:lang w:eastAsia="cs-CZ"/>
                  </w:rPr>
                  <w:t>znalosti v anglickém jazyce v oblas</w:t>
                </w:r>
                <w:r>
                  <w:rPr>
                    <w:rFonts w:eastAsia="Times New Roman" w:cs="Times New Roman"/>
                    <w:szCs w:val="24"/>
                    <w:lang w:eastAsia="cs-CZ"/>
                  </w:rPr>
                  <w:t xml:space="preserve">ti </w:t>
                </w:r>
                <w:r w:rsidR="006E688F">
                  <w:rPr>
                    <w:rFonts w:eastAsia="Times New Roman" w:cs="Times New Roman"/>
                    <w:szCs w:val="24"/>
                    <w:lang w:eastAsia="cs-CZ"/>
                  </w:rPr>
                  <w:t>stáže v zahraničí</w:t>
                </w:r>
                <w:r w:rsidRPr="00545E69">
                  <w:rPr>
                    <w:rFonts w:eastAsia="Times New Roman" w:cs="Times New Roman"/>
                    <w:szCs w:val="24"/>
                    <w:lang w:eastAsia="cs-CZ"/>
                  </w:rPr>
                  <w:t xml:space="preserve">. Druhá část </w:t>
                </w:r>
                <w:r w:rsidR="0018449B">
                  <w:rPr>
                    <w:rFonts w:eastAsia="Times New Roman" w:cs="Times New Roman"/>
                    <w:szCs w:val="24"/>
                    <w:lang w:eastAsia="cs-CZ"/>
                  </w:rPr>
                  <w:t xml:space="preserve">Meeting people and making conversation </w:t>
                </w:r>
                <w:r w:rsidRPr="00545E69">
                  <w:rPr>
                    <w:rFonts w:eastAsia="Times New Roman" w:cs="Times New Roman"/>
                    <w:szCs w:val="24"/>
                    <w:lang w:eastAsia="cs-CZ"/>
                  </w:rPr>
                  <w:t>se věnuje procvičování</w:t>
                </w:r>
                <w:r w:rsidR="0018449B">
                  <w:rPr>
                    <w:rFonts w:eastAsia="Times New Roman" w:cs="Times New Roman"/>
                    <w:szCs w:val="24"/>
                    <w:lang w:eastAsia="cs-CZ"/>
                  </w:rPr>
                  <w:t xml:space="preserve"> vedení jednání ve firemním prostředí.</w:t>
                </w:r>
                <w:r w:rsidRPr="00545E69">
                  <w:rPr>
                    <w:rFonts w:eastAsia="Times New Roman" w:cs="Times New Roman"/>
                    <w:szCs w:val="24"/>
                    <w:lang w:eastAsia="cs-CZ"/>
                  </w:rPr>
                  <w:t xml:space="preserve"> </w:t>
                </w:r>
                <w:r w:rsidR="004D1C45">
                  <w:rPr>
                    <w:rFonts w:eastAsia="Times New Roman" w:cs="Times New Roman"/>
                    <w:szCs w:val="24"/>
                    <w:lang w:eastAsia="cs-CZ"/>
                  </w:rPr>
                  <w:t xml:space="preserve">Další části se zabývají péčí o zákazníka, jak nejlépe zajistit spokojenost klienta, a to jak ve formě přímého kontaktu, ale také v písemné formě – dopis, email. Závěrečné kapitoly jsou věnovány přijímacímu řízení – od hledání pracovního místa, žádosti o zaměstnání, až po vedení příjímacího pohovoru, včetně modelových otázek. </w:t>
                </w:r>
                <w:r w:rsidRPr="00545E69">
                  <w:rPr>
                    <w:rFonts w:eastAsia="Times New Roman" w:cs="Times New Roman"/>
                    <w:szCs w:val="24"/>
                    <w:lang w:eastAsia="cs-CZ"/>
                  </w:rPr>
                  <w:t xml:space="preserve">Celkovým výstupem opory </w:t>
                </w:r>
                <w:r w:rsidR="004D1C45">
                  <w:rPr>
                    <w:rFonts w:eastAsia="Times New Roman" w:cs="Times New Roman"/>
                    <w:szCs w:val="24"/>
                    <w:lang w:eastAsia="cs-CZ"/>
                  </w:rPr>
                  <w:t>Cizojazyčná příprava AJ 1</w:t>
                </w:r>
                <w:r w:rsidRPr="00545E69">
                  <w:rPr>
                    <w:rFonts w:eastAsia="Times New Roman" w:cs="Times New Roman"/>
                    <w:szCs w:val="24"/>
                    <w:lang w:eastAsia="cs-CZ"/>
                  </w:rPr>
                  <w:t xml:space="preserve"> je zvládnutí odborného anglického jazyka ve výše zmíněných korporátních situacích, a také posílení komunikativních dove</w:t>
                </w:r>
                <w:r>
                  <w:rPr>
                    <w:rFonts w:eastAsia="Times New Roman" w:cs="Times New Roman"/>
                    <w:szCs w:val="24"/>
                    <w:lang w:eastAsia="cs-CZ"/>
                  </w:rPr>
                  <w:t>dností v moderním profesním pod</w:t>
                </w:r>
                <w:r w:rsidRPr="00545E69">
                  <w:rPr>
                    <w:rFonts w:eastAsia="Times New Roman" w:cs="Times New Roman"/>
                    <w:szCs w:val="24"/>
                    <w:lang w:eastAsia="cs-CZ"/>
                  </w:rPr>
                  <w:t>nikatelském prostředí.</w:t>
                </w:r>
              </w:p>
            </w:sdtContent>
          </w:sdt>
        </w:tc>
      </w:tr>
    </w:tbl>
    <w:p w:rsidR="001B16A5" w:rsidRDefault="001B16A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545E69" w:rsidRDefault="00545E69" w:rsidP="00E50585">
      <w:pPr>
        <w:pStyle w:val="Bezmezer"/>
      </w:pPr>
    </w:p>
    <w:p w:rsidR="001B16A5" w:rsidRDefault="001B16A5" w:rsidP="00E50585">
      <w:pPr>
        <w:pStyle w:val="Bezmezer"/>
      </w:pP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1733"/>
        <w:gridCol w:w="6933"/>
      </w:tblGrid>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tcPr>
          <w:sdt>
            <w:sdtPr>
              <w:rPr>
                <w:rFonts w:eastAsia="Times New Roman" w:cs="Times New Roman"/>
                <w:b/>
                <w:bCs/>
                <w:szCs w:val="24"/>
                <w:lang w:eastAsia="cs-CZ"/>
              </w:rPr>
              <w:id w:val="1172839390"/>
              <w:lock w:val="sdtContentLocked"/>
              <w:placeholder>
                <w:docPart w:val="DefaultPlaceholder_1081868574"/>
              </w:placeholder>
            </w:sdtPr>
            <w:sdtContent>
              <w:p w:rsidR="00EA00A6" w:rsidRPr="001B16A5" w:rsidRDefault="00EA00A6"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Autor:</w:t>
                </w:r>
              </w:p>
            </w:sdtContent>
          </w:sdt>
        </w:tc>
        <w:tc>
          <w:tcPr>
            <w:tcW w:w="4000" w:type="pct"/>
            <w:tcBorders>
              <w:top w:val="nil"/>
              <w:left w:val="nil"/>
              <w:bottom w:val="nil"/>
              <w:right w:val="nil"/>
            </w:tcBorders>
            <w:tcMar>
              <w:top w:w="0" w:type="dxa"/>
              <w:left w:w="0" w:type="dxa"/>
              <w:bottom w:w="0" w:type="dxa"/>
              <w:right w:w="0" w:type="dxa"/>
            </w:tcMar>
          </w:tcPr>
          <w:sdt>
            <w:sdtPr>
              <w:rPr>
                <w:rFonts w:eastAsia="Times New Roman" w:cs="Times New Roman"/>
                <w:b/>
                <w:bCs/>
                <w:sz w:val="32"/>
                <w:szCs w:val="32"/>
                <w:lang w:eastAsia="cs-CZ"/>
              </w:rPr>
              <w:id w:val="-357896563"/>
              <w:lock w:val="sdtLocked"/>
              <w:placeholder>
                <w:docPart w:val="DefaultPlaceholder_1081868574"/>
              </w:placeholder>
            </w:sdtPr>
            <w:sdtContent>
              <w:p w:rsidR="00973720" w:rsidRDefault="00973720" w:rsidP="00545E69">
                <w:pPr>
                  <w:spacing w:after="0" w:line="240" w:lineRule="auto"/>
                  <w:jc w:val="both"/>
                  <w:rPr>
                    <w:rFonts w:eastAsia="Times New Roman" w:cs="Times New Roman"/>
                    <w:b/>
                    <w:bCs/>
                    <w:sz w:val="32"/>
                    <w:szCs w:val="32"/>
                    <w:lang w:eastAsia="cs-CZ"/>
                  </w:rPr>
                </w:pPr>
                <w:r>
                  <w:rPr>
                    <w:rFonts w:eastAsia="Times New Roman" w:cs="Times New Roman"/>
                    <w:b/>
                    <w:bCs/>
                    <w:sz w:val="32"/>
                    <w:szCs w:val="32"/>
                    <w:lang w:eastAsia="cs-CZ"/>
                  </w:rPr>
                  <w:t>PhDr</w:t>
                </w:r>
                <w:r w:rsidR="00545E69">
                  <w:rPr>
                    <w:rFonts w:eastAsia="Times New Roman" w:cs="Times New Roman"/>
                    <w:b/>
                    <w:bCs/>
                    <w:sz w:val="32"/>
                    <w:szCs w:val="32"/>
                    <w:lang w:eastAsia="cs-CZ"/>
                  </w:rPr>
                  <w:t>. Janusz Karpeta</w:t>
                </w:r>
              </w:p>
              <w:p w:rsidR="00973720" w:rsidRDefault="00973720" w:rsidP="00545E69">
                <w:pPr>
                  <w:spacing w:after="0" w:line="240" w:lineRule="auto"/>
                  <w:jc w:val="both"/>
                  <w:rPr>
                    <w:rFonts w:eastAsia="Times New Roman" w:cs="Times New Roman"/>
                    <w:b/>
                    <w:bCs/>
                    <w:sz w:val="32"/>
                    <w:szCs w:val="32"/>
                    <w:lang w:eastAsia="cs-CZ"/>
                  </w:rPr>
                </w:pPr>
                <w:r>
                  <w:rPr>
                    <w:rFonts w:eastAsia="Times New Roman" w:cs="Times New Roman"/>
                    <w:b/>
                    <w:bCs/>
                    <w:sz w:val="32"/>
                    <w:szCs w:val="32"/>
                    <w:lang w:eastAsia="cs-CZ"/>
                  </w:rPr>
                  <w:t>Mgr. Martina Chylková</w:t>
                </w:r>
              </w:p>
              <w:p w:rsidR="00EA00A6" w:rsidRPr="001B16A5" w:rsidRDefault="009203CC" w:rsidP="00545E69">
                <w:pPr>
                  <w:spacing w:after="0" w:line="240" w:lineRule="auto"/>
                  <w:jc w:val="both"/>
                  <w:rPr>
                    <w:rFonts w:eastAsia="Times New Roman" w:cs="Times New Roman"/>
                    <w:szCs w:val="24"/>
                    <w:lang w:eastAsia="cs-CZ"/>
                  </w:rPr>
                </w:pPr>
              </w:p>
            </w:sdtContent>
          </w:sdt>
        </w:tc>
      </w:tr>
      <w:tr w:rsidR="00EA00A6" w:rsidRPr="001B16A5" w:rsidTr="00E543E6">
        <w:trPr>
          <w:tblCellSpacing w:w="0" w:type="dxa"/>
        </w:trPr>
        <w:tc>
          <w:tcPr>
            <w:tcW w:w="1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before="57"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543E6">
        <w:trPr>
          <w:tblCellSpacing w:w="0" w:type="dxa"/>
        </w:trPr>
        <w:tc>
          <w:tcPr>
            <w:tcW w:w="1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r>
    </w:tbl>
    <w:p w:rsidR="001B16A5" w:rsidRDefault="001B16A5" w:rsidP="00E50585">
      <w:pPr>
        <w:pStyle w:val="Bezmezer"/>
      </w:pPr>
    </w:p>
    <w:p w:rsidR="001B16A5" w:rsidRDefault="001B16A5" w:rsidP="001B16A5">
      <w:r>
        <w:br w:type="page"/>
      </w:r>
    </w:p>
    <w:p w:rsidR="001B16A5" w:rsidRDefault="001B16A5" w:rsidP="00B60DC8">
      <w:pPr>
        <w:pStyle w:val="Normlnweb"/>
        <w:spacing w:before="0" w:after="0"/>
        <w:ind w:firstLine="0"/>
        <w:jc w:val="center"/>
        <w:sectPr w:rsidR="001B16A5" w:rsidSect="00B60DC8">
          <w:headerReference w:type="even" r:id="rId15"/>
          <w:footerReference w:type="even" r:id="rId16"/>
          <w:pgSz w:w="11906" w:h="16838" w:code="9"/>
          <w:pgMar w:top="1440" w:right="1440" w:bottom="1440" w:left="1800" w:header="709" w:footer="709" w:gutter="0"/>
          <w:cols w:space="708"/>
          <w:formProt w:val="0"/>
          <w:docGrid w:linePitch="360"/>
        </w:sectPr>
      </w:pPr>
    </w:p>
    <w:sdt>
      <w:sdtPr>
        <w:rPr>
          <w:rFonts w:ascii="Times New Roman" w:eastAsiaTheme="minorHAnsi" w:hAnsi="Times New Roman" w:cstheme="minorBidi"/>
          <w:b w:val="0"/>
          <w:bCs w:val="0"/>
          <w:color w:val="52765D"/>
          <w:sz w:val="24"/>
          <w:szCs w:val="22"/>
          <w:lang w:eastAsia="en-US"/>
        </w:rPr>
        <w:id w:val="1437408242"/>
        <w:docPartObj>
          <w:docPartGallery w:val="Table of Contents"/>
          <w:docPartUnique/>
        </w:docPartObj>
      </w:sdtPr>
      <w:sdtEndPr>
        <w:rPr>
          <w:color w:val="auto"/>
        </w:rPr>
      </w:sdtEndPr>
      <w:sdtContent>
        <w:sdt>
          <w:sdtPr>
            <w:rPr>
              <w:rFonts w:ascii="Times New Roman" w:eastAsiaTheme="minorHAnsi" w:hAnsi="Times New Roman" w:cstheme="minorBidi"/>
              <w:b w:val="0"/>
              <w:bCs w:val="0"/>
              <w:color w:val="52765D"/>
              <w:sz w:val="24"/>
              <w:szCs w:val="22"/>
              <w:lang w:eastAsia="en-US"/>
            </w:rPr>
            <w:id w:val="-38902465"/>
            <w:lock w:val="sdtLocked"/>
            <w:placeholder>
              <w:docPart w:val="DefaultPlaceholder_1081868574"/>
            </w:placeholder>
          </w:sdtPr>
          <w:sdtEndPr>
            <w:rPr>
              <w:b/>
              <w:bCs/>
              <w:color w:val="auto"/>
            </w:rPr>
          </w:sdtEndPr>
          <w:sdtContent>
            <w:p w:rsidR="005633CC" w:rsidRPr="000C6359" w:rsidRDefault="005633CC">
              <w:pPr>
                <w:pStyle w:val="Nadpisobsahu"/>
                <w:rPr>
                  <w:color w:val="981E3A"/>
                </w:rPr>
              </w:pPr>
              <w:r w:rsidRPr="000C6359">
                <w:rPr>
                  <w:color w:val="981E3A"/>
                </w:rPr>
                <w:t>Obsah</w:t>
              </w:r>
            </w:p>
            <w:p w:rsidR="0005190E" w:rsidRDefault="0012251F">
              <w:pPr>
                <w:pStyle w:val="Obsah1"/>
                <w:tabs>
                  <w:tab w:val="right" w:leader="dot" w:pos="8656"/>
                </w:tabs>
                <w:rPr>
                  <w:rFonts w:asciiTheme="minorHAnsi" w:eastAsiaTheme="minorEastAsia" w:hAnsiTheme="minorHAnsi"/>
                  <w:caps w:val="0"/>
                  <w:noProof/>
                  <w:sz w:val="22"/>
                  <w:lang w:eastAsia="cs-CZ"/>
                </w:rPr>
              </w:pPr>
              <w:r>
                <w:fldChar w:fldCharType="begin"/>
              </w:r>
              <w:r w:rsidR="005633CC">
                <w:instrText xml:space="preserve"> TOC \o "1-3" \h \z \u </w:instrText>
              </w:r>
              <w:r>
                <w:fldChar w:fldCharType="separate"/>
              </w:r>
              <w:hyperlink w:anchor="_Toc509765304" w:history="1">
                <w:r w:rsidR="0005190E" w:rsidRPr="00FC18FD">
                  <w:rPr>
                    <w:rStyle w:val="Hypertextovodkaz"/>
                    <w:noProof/>
                  </w:rPr>
                  <w:t>Úvodem</w:t>
                </w:r>
                <w:r w:rsidR="0005190E">
                  <w:rPr>
                    <w:noProof/>
                    <w:webHidden/>
                  </w:rPr>
                  <w:tab/>
                </w:r>
                <w:r w:rsidR="0005190E">
                  <w:rPr>
                    <w:noProof/>
                    <w:webHidden/>
                  </w:rPr>
                  <w:fldChar w:fldCharType="begin"/>
                </w:r>
                <w:r w:rsidR="0005190E">
                  <w:rPr>
                    <w:noProof/>
                    <w:webHidden/>
                  </w:rPr>
                  <w:instrText xml:space="preserve"> PAGEREF _Toc509765304 \h </w:instrText>
                </w:r>
                <w:r w:rsidR="0005190E">
                  <w:rPr>
                    <w:noProof/>
                    <w:webHidden/>
                  </w:rPr>
                </w:r>
                <w:r w:rsidR="0005190E">
                  <w:rPr>
                    <w:noProof/>
                    <w:webHidden/>
                  </w:rPr>
                  <w:fldChar w:fldCharType="separate"/>
                </w:r>
                <w:r w:rsidR="0005190E">
                  <w:rPr>
                    <w:noProof/>
                    <w:webHidden/>
                  </w:rPr>
                  <w:t>7</w:t>
                </w:r>
                <w:r w:rsidR="0005190E">
                  <w:rPr>
                    <w:noProof/>
                    <w:webHidden/>
                  </w:rPr>
                  <w:fldChar w:fldCharType="end"/>
                </w:r>
              </w:hyperlink>
            </w:p>
            <w:p w:rsidR="0005190E" w:rsidRDefault="009203CC">
              <w:pPr>
                <w:pStyle w:val="Obsah1"/>
                <w:tabs>
                  <w:tab w:val="right" w:leader="dot" w:pos="8656"/>
                </w:tabs>
                <w:rPr>
                  <w:rFonts w:asciiTheme="minorHAnsi" w:eastAsiaTheme="minorEastAsia" w:hAnsiTheme="minorHAnsi"/>
                  <w:caps w:val="0"/>
                  <w:noProof/>
                  <w:sz w:val="22"/>
                  <w:lang w:eastAsia="cs-CZ"/>
                </w:rPr>
              </w:pPr>
              <w:hyperlink w:anchor="_Toc509765305" w:history="1">
                <w:r w:rsidR="0005190E" w:rsidRPr="00FC18FD">
                  <w:rPr>
                    <w:rStyle w:val="Hypertextovodkaz"/>
                    <w:noProof/>
                  </w:rPr>
                  <w:t>Rychlý náhled studijní opory</w:t>
                </w:r>
                <w:r w:rsidR="0005190E">
                  <w:rPr>
                    <w:noProof/>
                    <w:webHidden/>
                  </w:rPr>
                  <w:tab/>
                </w:r>
                <w:r w:rsidR="0005190E">
                  <w:rPr>
                    <w:noProof/>
                    <w:webHidden/>
                  </w:rPr>
                  <w:fldChar w:fldCharType="begin"/>
                </w:r>
                <w:r w:rsidR="0005190E">
                  <w:rPr>
                    <w:noProof/>
                    <w:webHidden/>
                  </w:rPr>
                  <w:instrText xml:space="preserve"> PAGEREF _Toc509765305 \h </w:instrText>
                </w:r>
                <w:r w:rsidR="0005190E">
                  <w:rPr>
                    <w:noProof/>
                    <w:webHidden/>
                  </w:rPr>
                </w:r>
                <w:r w:rsidR="0005190E">
                  <w:rPr>
                    <w:noProof/>
                    <w:webHidden/>
                  </w:rPr>
                  <w:fldChar w:fldCharType="separate"/>
                </w:r>
                <w:r w:rsidR="0005190E">
                  <w:rPr>
                    <w:noProof/>
                    <w:webHidden/>
                  </w:rPr>
                  <w:t>8</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06" w:history="1">
                <w:r w:rsidR="0005190E" w:rsidRPr="00FC18FD">
                  <w:rPr>
                    <w:rStyle w:val="Hypertextovodkaz"/>
                    <w:noProof/>
                  </w:rPr>
                  <w:t>1</w:t>
                </w:r>
                <w:r w:rsidR="0005190E">
                  <w:rPr>
                    <w:rFonts w:asciiTheme="minorHAnsi" w:eastAsiaTheme="minorEastAsia" w:hAnsiTheme="minorHAnsi"/>
                    <w:caps w:val="0"/>
                    <w:noProof/>
                    <w:sz w:val="22"/>
                    <w:lang w:eastAsia="cs-CZ"/>
                  </w:rPr>
                  <w:tab/>
                </w:r>
                <w:r w:rsidR="0005190E" w:rsidRPr="00FC18FD">
                  <w:rPr>
                    <w:rStyle w:val="Hypertextovodkaz"/>
                    <w:noProof/>
                  </w:rPr>
                  <w:t>GAINING EXPERIENCE – INTERNSHIPS ABROAD</w:t>
                </w:r>
                <w:r w:rsidR="0005190E">
                  <w:rPr>
                    <w:noProof/>
                    <w:webHidden/>
                  </w:rPr>
                  <w:tab/>
                </w:r>
                <w:r w:rsidR="0005190E">
                  <w:rPr>
                    <w:noProof/>
                    <w:webHidden/>
                  </w:rPr>
                  <w:fldChar w:fldCharType="begin"/>
                </w:r>
                <w:r w:rsidR="0005190E">
                  <w:rPr>
                    <w:noProof/>
                    <w:webHidden/>
                  </w:rPr>
                  <w:instrText xml:space="preserve"> PAGEREF _Toc509765306 \h </w:instrText>
                </w:r>
                <w:r w:rsidR="0005190E">
                  <w:rPr>
                    <w:noProof/>
                    <w:webHidden/>
                  </w:rPr>
                </w:r>
                <w:r w:rsidR="0005190E">
                  <w:rPr>
                    <w:noProof/>
                    <w:webHidden/>
                  </w:rPr>
                  <w:fldChar w:fldCharType="separate"/>
                </w:r>
                <w:r w:rsidR="0005190E">
                  <w:rPr>
                    <w:noProof/>
                    <w:webHidden/>
                  </w:rPr>
                  <w:t>9</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07" w:history="1">
                <w:r w:rsidR="0005190E" w:rsidRPr="00FC18FD">
                  <w:rPr>
                    <w:rStyle w:val="Hypertextovodkaz"/>
                    <w:noProof/>
                  </w:rPr>
                  <w:t>1.1</w:t>
                </w:r>
                <w:r w:rsidR="0005190E">
                  <w:rPr>
                    <w:rFonts w:asciiTheme="minorHAnsi" w:eastAsiaTheme="minorEastAsia" w:hAnsiTheme="minorHAnsi"/>
                    <w:noProof/>
                    <w:sz w:val="22"/>
                    <w:lang w:eastAsia="cs-CZ"/>
                  </w:rPr>
                  <w:tab/>
                </w:r>
                <w:r w:rsidR="0005190E" w:rsidRPr="00FC18FD">
                  <w:rPr>
                    <w:rStyle w:val="Hypertextovodkaz"/>
                    <w:noProof/>
                  </w:rPr>
                  <w:t>Vocabulary</w:t>
                </w:r>
                <w:r w:rsidR="0005190E">
                  <w:rPr>
                    <w:noProof/>
                    <w:webHidden/>
                  </w:rPr>
                  <w:tab/>
                </w:r>
                <w:r w:rsidR="0005190E">
                  <w:rPr>
                    <w:noProof/>
                    <w:webHidden/>
                  </w:rPr>
                  <w:fldChar w:fldCharType="begin"/>
                </w:r>
                <w:r w:rsidR="0005190E">
                  <w:rPr>
                    <w:noProof/>
                    <w:webHidden/>
                  </w:rPr>
                  <w:instrText xml:space="preserve"> PAGEREF _Toc509765307 \h </w:instrText>
                </w:r>
                <w:r w:rsidR="0005190E">
                  <w:rPr>
                    <w:noProof/>
                    <w:webHidden/>
                  </w:rPr>
                </w:r>
                <w:r w:rsidR="0005190E">
                  <w:rPr>
                    <w:noProof/>
                    <w:webHidden/>
                  </w:rPr>
                  <w:fldChar w:fldCharType="separate"/>
                </w:r>
                <w:r w:rsidR="0005190E">
                  <w:rPr>
                    <w:noProof/>
                    <w:webHidden/>
                  </w:rPr>
                  <w:t>9</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08" w:history="1">
                <w:r w:rsidR="0005190E" w:rsidRPr="00FC18FD">
                  <w:rPr>
                    <w:rStyle w:val="Hypertextovodkaz"/>
                    <w:noProof/>
                  </w:rPr>
                  <w:t>1.2</w:t>
                </w:r>
                <w:r w:rsidR="0005190E">
                  <w:rPr>
                    <w:rFonts w:asciiTheme="minorHAnsi" w:eastAsiaTheme="minorEastAsia" w:hAnsiTheme="minorHAnsi"/>
                    <w:noProof/>
                    <w:sz w:val="22"/>
                    <w:lang w:eastAsia="cs-CZ"/>
                  </w:rPr>
                  <w:tab/>
                </w:r>
                <w:r w:rsidR="0005190E" w:rsidRPr="00FC18FD">
                  <w:rPr>
                    <w:rStyle w:val="Hypertextovodkaz"/>
                    <w:noProof/>
                  </w:rPr>
                  <w:t>Text</w:t>
                </w:r>
                <w:r w:rsidR="0005190E">
                  <w:rPr>
                    <w:noProof/>
                    <w:webHidden/>
                  </w:rPr>
                  <w:tab/>
                </w:r>
                <w:r w:rsidR="0005190E">
                  <w:rPr>
                    <w:noProof/>
                    <w:webHidden/>
                  </w:rPr>
                  <w:fldChar w:fldCharType="begin"/>
                </w:r>
                <w:r w:rsidR="0005190E">
                  <w:rPr>
                    <w:noProof/>
                    <w:webHidden/>
                  </w:rPr>
                  <w:instrText xml:space="preserve"> PAGEREF _Toc509765308 \h </w:instrText>
                </w:r>
                <w:r w:rsidR="0005190E">
                  <w:rPr>
                    <w:noProof/>
                    <w:webHidden/>
                  </w:rPr>
                </w:r>
                <w:r w:rsidR="0005190E">
                  <w:rPr>
                    <w:noProof/>
                    <w:webHidden/>
                  </w:rPr>
                  <w:fldChar w:fldCharType="separate"/>
                </w:r>
                <w:r w:rsidR="0005190E">
                  <w:rPr>
                    <w:noProof/>
                    <w:webHidden/>
                  </w:rPr>
                  <w:t>10</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09" w:history="1">
                <w:r w:rsidR="0005190E" w:rsidRPr="00FC18FD">
                  <w:rPr>
                    <w:rStyle w:val="Hypertextovodkaz"/>
                    <w:noProof/>
                  </w:rPr>
                  <w:t>1.3</w:t>
                </w:r>
                <w:r w:rsidR="0005190E">
                  <w:rPr>
                    <w:rFonts w:asciiTheme="minorHAnsi" w:eastAsiaTheme="minorEastAsia" w:hAnsiTheme="minorHAnsi"/>
                    <w:noProof/>
                    <w:sz w:val="22"/>
                    <w:lang w:eastAsia="cs-CZ"/>
                  </w:rPr>
                  <w:tab/>
                </w:r>
                <w:r w:rsidR="0005190E" w:rsidRPr="00FC18FD">
                  <w:rPr>
                    <w:rStyle w:val="Hypertextovodkaz"/>
                    <w:noProof/>
                  </w:rPr>
                  <w:t>Lexis</w:t>
                </w:r>
                <w:r w:rsidR="0005190E">
                  <w:rPr>
                    <w:noProof/>
                    <w:webHidden/>
                  </w:rPr>
                  <w:tab/>
                </w:r>
                <w:r w:rsidR="0005190E">
                  <w:rPr>
                    <w:noProof/>
                    <w:webHidden/>
                  </w:rPr>
                  <w:fldChar w:fldCharType="begin"/>
                </w:r>
                <w:r w:rsidR="0005190E">
                  <w:rPr>
                    <w:noProof/>
                    <w:webHidden/>
                  </w:rPr>
                  <w:instrText xml:space="preserve"> PAGEREF _Toc509765309 \h </w:instrText>
                </w:r>
                <w:r w:rsidR="0005190E">
                  <w:rPr>
                    <w:noProof/>
                    <w:webHidden/>
                  </w:rPr>
                </w:r>
                <w:r w:rsidR="0005190E">
                  <w:rPr>
                    <w:noProof/>
                    <w:webHidden/>
                  </w:rPr>
                  <w:fldChar w:fldCharType="separate"/>
                </w:r>
                <w:r w:rsidR="0005190E">
                  <w:rPr>
                    <w:noProof/>
                    <w:webHidden/>
                  </w:rPr>
                  <w:t>1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10" w:history="1">
                <w:r w:rsidR="0005190E" w:rsidRPr="00FC18FD">
                  <w:rPr>
                    <w:rStyle w:val="Hypertextovodkaz"/>
                    <w:noProof/>
                  </w:rPr>
                  <w:t>1.4</w:t>
                </w:r>
                <w:r w:rsidR="0005190E">
                  <w:rPr>
                    <w:rFonts w:asciiTheme="minorHAnsi" w:eastAsiaTheme="minorEastAsia" w:hAnsiTheme="minorHAnsi"/>
                    <w:noProof/>
                    <w:sz w:val="22"/>
                    <w:lang w:eastAsia="cs-CZ"/>
                  </w:rPr>
                  <w:tab/>
                </w:r>
                <w:r w:rsidR="0005190E" w:rsidRPr="00FC18FD">
                  <w:rPr>
                    <w:rStyle w:val="Hypertextovodkaz"/>
                    <w:noProof/>
                  </w:rPr>
                  <w:t>Grammar</w:t>
                </w:r>
                <w:r w:rsidR="0005190E">
                  <w:rPr>
                    <w:noProof/>
                    <w:webHidden/>
                  </w:rPr>
                  <w:tab/>
                </w:r>
                <w:r w:rsidR="0005190E">
                  <w:rPr>
                    <w:noProof/>
                    <w:webHidden/>
                  </w:rPr>
                  <w:fldChar w:fldCharType="begin"/>
                </w:r>
                <w:r w:rsidR="0005190E">
                  <w:rPr>
                    <w:noProof/>
                    <w:webHidden/>
                  </w:rPr>
                  <w:instrText xml:space="preserve"> PAGEREF _Toc509765310 \h </w:instrText>
                </w:r>
                <w:r w:rsidR="0005190E">
                  <w:rPr>
                    <w:noProof/>
                    <w:webHidden/>
                  </w:rPr>
                </w:r>
                <w:r w:rsidR="0005190E">
                  <w:rPr>
                    <w:noProof/>
                    <w:webHidden/>
                  </w:rPr>
                  <w:fldChar w:fldCharType="separate"/>
                </w:r>
                <w:r w:rsidR="0005190E">
                  <w:rPr>
                    <w:noProof/>
                    <w:webHidden/>
                  </w:rPr>
                  <w:t>15</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11" w:history="1">
                <w:r w:rsidR="0005190E" w:rsidRPr="00FC18FD">
                  <w:rPr>
                    <w:rStyle w:val="Hypertextovodkaz"/>
                    <w:noProof/>
                  </w:rPr>
                  <w:t>1.4.1</w:t>
                </w:r>
                <w:r w:rsidR="0005190E">
                  <w:rPr>
                    <w:rFonts w:asciiTheme="minorHAnsi" w:eastAsiaTheme="minorEastAsia" w:hAnsiTheme="minorHAnsi"/>
                    <w:noProof/>
                    <w:sz w:val="22"/>
                    <w:lang w:eastAsia="cs-CZ"/>
                  </w:rPr>
                  <w:tab/>
                </w:r>
                <w:r w:rsidR="0005190E" w:rsidRPr="00FC18FD">
                  <w:rPr>
                    <w:rStyle w:val="Hypertextovodkaz"/>
                    <w:noProof/>
                  </w:rPr>
                  <w:t>Review of tenses 1</w:t>
                </w:r>
                <w:r w:rsidR="0005190E">
                  <w:rPr>
                    <w:noProof/>
                    <w:webHidden/>
                  </w:rPr>
                  <w:tab/>
                </w:r>
                <w:r w:rsidR="0005190E">
                  <w:rPr>
                    <w:noProof/>
                    <w:webHidden/>
                  </w:rPr>
                  <w:fldChar w:fldCharType="begin"/>
                </w:r>
                <w:r w:rsidR="0005190E">
                  <w:rPr>
                    <w:noProof/>
                    <w:webHidden/>
                  </w:rPr>
                  <w:instrText xml:space="preserve"> PAGEREF _Toc509765311 \h </w:instrText>
                </w:r>
                <w:r w:rsidR="0005190E">
                  <w:rPr>
                    <w:noProof/>
                    <w:webHidden/>
                  </w:rPr>
                </w:r>
                <w:r w:rsidR="0005190E">
                  <w:rPr>
                    <w:noProof/>
                    <w:webHidden/>
                  </w:rPr>
                  <w:fldChar w:fldCharType="separate"/>
                </w:r>
                <w:r w:rsidR="0005190E">
                  <w:rPr>
                    <w:noProof/>
                    <w:webHidden/>
                  </w:rPr>
                  <w:t>15</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12" w:history="1">
                <w:r w:rsidR="0005190E" w:rsidRPr="00FC18FD">
                  <w:rPr>
                    <w:rStyle w:val="Hypertextovodkaz"/>
                    <w:noProof/>
                  </w:rPr>
                  <w:t>1.4.2</w:t>
                </w:r>
                <w:r w:rsidR="0005190E">
                  <w:rPr>
                    <w:rFonts w:asciiTheme="minorHAnsi" w:eastAsiaTheme="minorEastAsia" w:hAnsiTheme="minorHAnsi"/>
                    <w:noProof/>
                    <w:sz w:val="22"/>
                    <w:lang w:eastAsia="cs-CZ"/>
                  </w:rPr>
                  <w:tab/>
                </w:r>
                <w:r w:rsidR="0005190E" w:rsidRPr="00FC18FD">
                  <w:rPr>
                    <w:rStyle w:val="Hypertextovodkaz"/>
                    <w:noProof/>
                  </w:rPr>
                  <w:t>Grammar-exercises</w:t>
                </w:r>
                <w:r w:rsidR="0005190E">
                  <w:rPr>
                    <w:noProof/>
                    <w:webHidden/>
                  </w:rPr>
                  <w:tab/>
                </w:r>
                <w:r w:rsidR="0005190E">
                  <w:rPr>
                    <w:noProof/>
                    <w:webHidden/>
                  </w:rPr>
                  <w:fldChar w:fldCharType="begin"/>
                </w:r>
                <w:r w:rsidR="0005190E">
                  <w:rPr>
                    <w:noProof/>
                    <w:webHidden/>
                  </w:rPr>
                  <w:instrText xml:space="preserve"> PAGEREF _Toc509765312 \h </w:instrText>
                </w:r>
                <w:r w:rsidR="0005190E">
                  <w:rPr>
                    <w:noProof/>
                    <w:webHidden/>
                  </w:rPr>
                </w:r>
                <w:r w:rsidR="0005190E">
                  <w:rPr>
                    <w:noProof/>
                    <w:webHidden/>
                  </w:rPr>
                  <w:fldChar w:fldCharType="separate"/>
                </w:r>
                <w:r w:rsidR="0005190E">
                  <w:rPr>
                    <w:noProof/>
                    <w:webHidden/>
                  </w:rPr>
                  <w:t>16</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13" w:history="1">
                <w:r w:rsidR="0005190E" w:rsidRPr="00FC18FD">
                  <w:rPr>
                    <w:rStyle w:val="Hypertextovodkaz"/>
                    <w:noProof/>
                  </w:rPr>
                  <w:t>1.5</w:t>
                </w:r>
                <w:r w:rsidR="0005190E">
                  <w:rPr>
                    <w:rFonts w:asciiTheme="minorHAnsi" w:eastAsiaTheme="minorEastAsia" w:hAnsiTheme="minorHAnsi"/>
                    <w:noProof/>
                    <w:sz w:val="22"/>
                    <w:lang w:eastAsia="cs-CZ"/>
                  </w:rPr>
                  <w:tab/>
                </w:r>
                <w:r w:rsidR="0005190E" w:rsidRPr="00FC18FD">
                  <w:rPr>
                    <w:rStyle w:val="Hypertextovodkaz"/>
                    <w:noProof/>
                  </w:rPr>
                  <w:t>Speaking</w:t>
                </w:r>
                <w:r w:rsidR="0005190E">
                  <w:rPr>
                    <w:noProof/>
                    <w:webHidden/>
                  </w:rPr>
                  <w:tab/>
                </w:r>
                <w:r w:rsidR="0005190E">
                  <w:rPr>
                    <w:noProof/>
                    <w:webHidden/>
                  </w:rPr>
                  <w:fldChar w:fldCharType="begin"/>
                </w:r>
                <w:r w:rsidR="0005190E">
                  <w:rPr>
                    <w:noProof/>
                    <w:webHidden/>
                  </w:rPr>
                  <w:instrText xml:space="preserve"> PAGEREF _Toc509765313 \h </w:instrText>
                </w:r>
                <w:r w:rsidR="0005190E">
                  <w:rPr>
                    <w:noProof/>
                    <w:webHidden/>
                  </w:rPr>
                </w:r>
                <w:r w:rsidR="0005190E">
                  <w:rPr>
                    <w:noProof/>
                    <w:webHidden/>
                  </w:rPr>
                  <w:fldChar w:fldCharType="separate"/>
                </w:r>
                <w:r w:rsidR="0005190E">
                  <w:rPr>
                    <w:noProof/>
                    <w:webHidden/>
                  </w:rPr>
                  <w:t>17</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14" w:history="1">
                <w:r w:rsidR="0005190E" w:rsidRPr="00FC18FD">
                  <w:rPr>
                    <w:rStyle w:val="Hypertextovodkaz"/>
                    <w:noProof/>
                  </w:rPr>
                  <w:t>1.6</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14 \h </w:instrText>
                </w:r>
                <w:r w:rsidR="0005190E">
                  <w:rPr>
                    <w:noProof/>
                    <w:webHidden/>
                  </w:rPr>
                </w:r>
                <w:r w:rsidR="0005190E">
                  <w:rPr>
                    <w:noProof/>
                    <w:webHidden/>
                  </w:rPr>
                  <w:fldChar w:fldCharType="separate"/>
                </w:r>
                <w:r w:rsidR="0005190E">
                  <w:rPr>
                    <w:noProof/>
                    <w:webHidden/>
                  </w:rPr>
                  <w:t>17</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15" w:history="1">
                <w:r w:rsidR="0005190E" w:rsidRPr="00FC18FD">
                  <w:rPr>
                    <w:rStyle w:val="Hypertextovodkaz"/>
                    <w:noProof/>
                  </w:rPr>
                  <w:t>1.7</w:t>
                </w:r>
                <w:r w:rsidR="0005190E">
                  <w:rPr>
                    <w:rFonts w:asciiTheme="minorHAnsi" w:eastAsiaTheme="minorEastAsia" w:hAnsiTheme="minorHAnsi"/>
                    <w:noProof/>
                    <w:sz w:val="22"/>
                    <w:lang w:eastAsia="cs-CZ"/>
                  </w:rPr>
                  <w:tab/>
                </w:r>
                <w:r w:rsidR="0005190E" w:rsidRPr="00FC18FD">
                  <w:rPr>
                    <w:rStyle w:val="Hypertextovodkaz"/>
                    <w:noProof/>
                  </w:rPr>
                  <w:t>Key</w:t>
                </w:r>
                <w:r w:rsidR="0005190E">
                  <w:rPr>
                    <w:noProof/>
                    <w:webHidden/>
                  </w:rPr>
                  <w:tab/>
                </w:r>
                <w:r w:rsidR="0005190E">
                  <w:rPr>
                    <w:noProof/>
                    <w:webHidden/>
                  </w:rPr>
                  <w:fldChar w:fldCharType="begin"/>
                </w:r>
                <w:r w:rsidR="0005190E">
                  <w:rPr>
                    <w:noProof/>
                    <w:webHidden/>
                  </w:rPr>
                  <w:instrText xml:space="preserve"> PAGEREF _Toc509765315 \h </w:instrText>
                </w:r>
                <w:r w:rsidR="0005190E">
                  <w:rPr>
                    <w:noProof/>
                    <w:webHidden/>
                  </w:rPr>
                </w:r>
                <w:r w:rsidR="0005190E">
                  <w:rPr>
                    <w:noProof/>
                    <w:webHidden/>
                  </w:rPr>
                  <w:fldChar w:fldCharType="separate"/>
                </w:r>
                <w:r w:rsidR="0005190E">
                  <w:rPr>
                    <w:noProof/>
                    <w:webHidden/>
                  </w:rPr>
                  <w:t>1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16" w:history="1">
                <w:r w:rsidR="0005190E" w:rsidRPr="00FC18FD">
                  <w:rPr>
                    <w:rStyle w:val="Hypertextovodkaz"/>
                    <w:noProof/>
                  </w:rPr>
                  <w:t>1.7.1</w:t>
                </w:r>
                <w:r w:rsidR="0005190E">
                  <w:rPr>
                    <w:rFonts w:asciiTheme="minorHAnsi" w:eastAsiaTheme="minorEastAsia" w:hAnsiTheme="minorHAnsi"/>
                    <w:noProof/>
                    <w:sz w:val="22"/>
                    <w:lang w:eastAsia="cs-CZ"/>
                  </w:rPr>
                  <w:tab/>
                </w:r>
                <w:r w:rsidR="0005190E" w:rsidRPr="00FC18FD">
                  <w:rPr>
                    <w:rStyle w:val="Hypertextovodkaz"/>
                    <w:noProof/>
                  </w:rPr>
                  <w:t>Lexis-exercises</w:t>
                </w:r>
                <w:r w:rsidR="0005190E">
                  <w:rPr>
                    <w:noProof/>
                    <w:webHidden/>
                  </w:rPr>
                  <w:tab/>
                </w:r>
                <w:r w:rsidR="0005190E">
                  <w:rPr>
                    <w:noProof/>
                    <w:webHidden/>
                  </w:rPr>
                  <w:fldChar w:fldCharType="begin"/>
                </w:r>
                <w:r w:rsidR="0005190E">
                  <w:rPr>
                    <w:noProof/>
                    <w:webHidden/>
                  </w:rPr>
                  <w:instrText xml:space="preserve"> PAGEREF _Toc509765316 \h </w:instrText>
                </w:r>
                <w:r w:rsidR="0005190E">
                  <w:rPr>
                    <w:noProof/>
                    <w:webHidden/>
                  </w:rPr>
                </w:r>
                <w:r w:rsidR="0005190E">
                  <w:rPr>
                    <w:noProof/>
                    <w:webHidden/>
                  </w:rPr>
                  <w:fldChar w:fldCharType="separate"/>
                </w:r>
                <w:r w:rsidR="0005190E">
                  <w:rPr>
                    <w:noProof/>
                    <w:webHidden/>
                  </w:rPr>
                  <w:t>1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17" w:history="1">
                <w:r w:rsidR="0005190E" w:rsidRPr="00FC18FD">
                  <w:rPr>
                    <w:rStyle w:val="Hypertextovodkaz"/>
                    <w:noProof/>
                  </w:rPr>
                  <w:t>1.7.2</w:t>
                </w:r>
                <w:r w:rsidR="0005190E">
                  <w:rPr>
                    <w:rFonts w:asciiTheme="minorHAnsi" w:eastAsiaTheme="minorEastAsia" w:hAnsiTheme="minorHAnsi"/>
                    <w:noProof/>
                    <w:sz w:val="22"/>
                    <w:lang w:eastAsia="cs-CZ"/>
                  </w:rPr>
                  <w:tab/>
                </w:r>
                <w:r w:rsidR="0005190E" w:rsidRPr="00FC18FD">
                  <w:rPr>
                    <w:rStyle w:val="Hypertextovodkaz"/>
                    <w:noProof/>
                  </w:rPr>
                  <w:t>Grammar-exercises</w:t>
                </w:r>
                <w:r w:rsidR="0005190E">
                  <w:rPr>
                    <w:noProof/>
                    <w:webHidden/>
                  </w:rPr>
                  <w:tab/>
                </w:r>
                <w:r w:rsidR="0005190E">
                  <w:rPr>
                    <w:noProof/>
                    <w:webHidden/>
                  </w:rPr>
                  <w:fldChar w:fldCharType="begin"/>
                </w:r>
                <w:r w:rsidR="0005190E">
                  <w:rPr>
                    <w:noProof/>
                    <w:webHidden/>
                  </w:rPr>
                  <w:instrText xml:space="preserve"> PAGEREF _Toc509765317 \h </w:instrText>
                </w:r>
                <w:r w:rsidR="0005190E">
                  <w:rPr>
                    <w:noProof/>
                    <w:webHidden/>
                  </w:rPr>
                </w:r>
                <w:r w:rsidR="0005190E">
                  <w:rPr>
                    <w:noProof/>
                    <w:webHidden/>
                  </w:rPr>
                  <w:fldChar w:fldCharType="separate"/>
                </w:r>
                <w:r w:rsidR="0005190E">
                  <w:rPr>
                    <w:noProof/>
                    <w:webHidden/>
                  </w:rPr>
                  <w:t>21</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18" w:history="1">
                <w:r w:rsidR="0005190E" w:rsidRPr="00FC18FD">
                  <w:rPr>
                    <w:rStyle w:val="Hypertextovodkaz"/>
                    <w:noProof/>
                  </w:rPr>
                  <w:t>1.7.3</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18 \h </w:instrText>
                </w:r>
                <w:r w:rsidR="0005190E">
                  <w:rPr>
                    <w:noProof/>
                    <w:webHidden/>
                  </w:rPr>
                </w:r>
                <w:r w:rsidR="0005190E">
                  <w:rPr>
                    <w:noProof/>
                    <w:webHidden/>
                  </w:rPr>
                  <w:fldChar w:fldCharType="separate"/>
                </w:r>
                <w:r w:rsidR="0005190E">
                  <w:rPr>
                    <w:noProof/>
                    <w:webHidden/>
                  </w:rPr>
                  <w:t>22</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19" w:history="1">
                <w:r w:rsidR="0005190E" w:rsidRPr="00FC18FD">
                  <w:rPr>
                    <w:rStyle w:val="Hypertextovodkaz"/>
                    <w:noProof/>
                  </w:rPr>
                  <w:t>2</w:t>
                </w:r>
                <w:r w:rsidR="0005190E">
                  <w:rPr>
                    <w:rFonts w:asciiTheme="minorHAnsi" w:eastAsiaTheme="minorEastAsia" w:hAnsiTheme="minorHAnsi"/>
                    <w:caps w:val="0"/>
                    <w:noProof/>
                    <w:sz w:val="22"/>
                    <w:lang w:eastAsia="cs-CZ"/>
                  </w:rPr>
                  <w:tab/>
                </w:r>
                <w:r w:rsidR="0005190E" w:rsidRPr="00FC18FD">
                  <w:rPr>
                    <w:rStyle w:val="Hypertextovodkaz"/>
                    <w:noProof/>
                  </w:rPr>
                  <w:t>GAINING EXPERIENCE -  MEETING PEOPLE AND MAKING CONVERSATION</w:t>
                </w:r>
                <w:r w:rsidR="0005190E">
                  <w:rPr>
                    <w:noProof/>
                    <w:webHidden/>
                  </w:rPr>
                  <w:tab/>
                </w:r>
                <w:r w:rsidR="0005190E">
                  <w:rPr>
                    <w:noProof/>
                    <w:webHidden/>
                  </w:rPr>
                  <w:fldChar w:fldCharType="begin"/>
                </w:r>
                <w:r w:rsidR="0005190E">
                  <w:rPr>
                    <w:noProof/>
                    <w:webHidden/>
                  </w:rPr>
                  <w:instrText xml:space="preserve"> PAGEREF _Toc509765319 \h </w:instrText>
                </w:r>
                <w:r w:rsidR="0005190E">
                  <w:rPr>
                    <w:noProof/>
                    <w:webHidden/>
                  </w:rPr>
                </w:r>
                <w:r w:rsidR="0005190E">
                  <w:rPr>
                    <w:noProof/>
                    <w:webHidden/>
                  </w:rPr>
                  <w:fldChar w:fldCharType="separate"/>
                </w:r>
                <w:r w:rsidR="0005190E">
                  <w:rPr>
                    <w:noProof/>
                    <w:webHidden/>
                  </w:rPr>
                  <w:t>24</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0" w:history="1">
                <w:r w:rsidR="0005190E" w:rsidRPr="00FC18FD">
                  <w:rPr>
                    <w:rStyle w:val="Hypertextovodkaz"/>
                    <w:noProof/>
                  </w:rPr>
                  <w:t>2.1</w:t>
                </w:r>
                <w:r w:rsidR="0005190E">
                  <w:rPr>
                    <w:rFonts w:asciiTheme="minorHAnsi" w:eastAsiaTheme="minorEastAsia" w:hAnsiTheme="minorHAnsi"/>
                    <w:noProof/>
                    <w:sz w:val="22"/>
                    <w:lang w:eastAsia="cs-CZ"/>
                  </w:rPr>
                  <w:tab/>
                </w:r>
                <w:r w:rsidR="0005190E" w:rsidRPr="00FC18FD">
                  <w:rPr>
                    <w:rStyle w:val="Hypertextovodkaz"/>
                    <w:noProof/>
                  </w:rPr>
                  <w:t>Vocabulary</w:t>
                </w:r>
                <w:r w:rsidR="0005190E">
                  <w:rPr>
                    <w:noProof/>
                    <w:webHidden/>
                  </w:rPr>
                  <w:tab/>
                </w:r>
                <w:r w:rsidR="0005190E">
                  <w:rPr>
                    <w:noProof/>
                    <w:webHidden/>
                  </w:rPr>
                  <w:fldChar w:fldCharType="begin"/>
                </w:r>
                <w:r w:rsidR="0005190E">
                  <w:rPr>
                    <w:noProof/>
                    <w:webHidden/>
                  </w:rPr>
                  <w:instrText xml:space="preserve"> PAGEREF _Toc509765320 \h </w:instrText>
                </w:r>
                <w:r w:rsidR="0005190E">
                  <w:rPr>
                    <w:noProof/>
                    <w:webHidden/>
                  </w:rPr>
                </w:r>
                <w:r w:rsidR="0005190E">
                  <w:rPr>
                    <w:noProof/>
                    <w:webHidden/>
                  </w:rPr>
                  <w:fldChar w:fldCharType="separate"/>
                </w:r>
                <w:r w:rsidR="0005190E">
                  <w:rPr>
                    <w:noProof/>
                    <w:webHidden/>
                  </w:rPr>
                  <w:t>24</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1" w:history="1">
                <w:r w:rsidR="0005190E" w:rsidRPr="00FC18FD">
                  <w:rPr>
                    <w:rStyle w:val="Hypertextovodkaz"/>
                    <w:noProof/>
                  </w:rPr>
                  <w:t>2.2</w:t>
                </w:r>
                <w:r w:rsidR="0005190E">
                  <w:rPr>
                    <w:rFonts w:asciiTheme="minorHAnsi" w:eastAsiaTheme="minorEastAsia" w:hAnsiTheme="minorHAnsi"/>
                    <w:noProof/>
                    <w:sz w:val="22"/>
                    <w:lang w:eastAsia="cs-CZ"/>
                  </w:rPr>
                  <w:tab/>
                </w:r>
                <w:r w:rsidR="0005190E" w:rsidRPr="00FC18FD">
                  <w:rPr>
                    <w:rStyle w:val="Hypertextovodkaz"/>
                    <w:noProof/>
                  </w:rPr>
                  <w:t>Meetings</w:t>
                </w:r>
                <w:r w:rsidR="0005190E">
                  <w:rPr>
                    <w:noProof/>
                    <w:webHidden/>
                  </w:rPr>
                  <w:tab/>
                </w:r>
                <w:r w:rsidR="0005190E">
                  <w:rPr>
                    <w:noProof/>
                    <w:webHidden/>
                  </w:rPr>
                  <w:fldChar w:fldCharType="begin"/>
                </w:r>
                <w:r w:rsidR="0005190E">
                  <w:rPr>
                    <w:noProof/>
                    <w:webHidden/>
                  </w:rPr>
                  <w:instrText xml:space="preserve"> PAGEREF _Toc509765321 \h </w:instrText>
                </w:r>
                <w:r w:rsidR="0005190E">
                  <w:rPr>
                    <w:noProof/>
                    <w:webHidden/>
                  </w:rPr>
                </w:r>
                <w:r w:rsidR="0005190E">
                  <w:rPr>
                    <w:noProof/>
                    <w:webHidden/>
                  </w:rPr>
                  <w:fldChar w:fldCharType="separate"/>
                </w:r>
                <w:r w:rsidR="0005190E">
                  <w:rPr>
                    <w:noProof/>
                    <w:webHidden/>
                  </w:rPr>
                  <w:t>25</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2" w:history="1">
                <w:r w:rsidR="0005190E" w:rsidRPr="00FC18FD">
                  <w:rPr>
                    <w:rStyle w:val="Hypertextovodkaz"/>
                    <w:noProof/>
                  </w:rPr>
                  <w:t>2.3</w:t>
                </w:r>
                <w:r w:rsidR="0005190E">
                  <w:rPr>
                    <w:rFonts w:asciiTheme="minorHAnsi" w:eastAsiaTheme="minorEastAsia" w:hAnsiTheme="minorHAnsi"/>
                    <w:noProof/>
                    <w:sz w:val="22"/>
                    <w:lang w:eastAsia="cs-CZ"/>
                  </w:rPr>
                  <w:tab/>
                </w:r>
                <w:r w:rsidR="0005190E" w:rsidRPr="00FC18FD">
                  <w:rPr>
                    <w:rStyle w:val="Hypertextovodkaz"/>
                    <w:noProof/>
                  </w:rPr>
                  <w:t>Lexis</w:t>
                </w:r>
                <w:r w:rsidR="0005190E">
                  <w:rPr>
                    <w:noProof/>
                    <w:webHidden/>
                  </w:rPr>
                  <w:tab/>
                </w:r>
                <w:r w:rsidR="0005190E">
                  <w:rPr>
                    <w:noProof/>
                    <w:webHidden/>
                  </w:rPr>
                  <w:fldChar w:fldCharType="begin"/>
                </w:r>
                <w:r w:rsidR="0005190E">
                  <w:rPr>
                    <w:noProof/>
                    <w:webHidden/>
                  </w:rPr>
                  <w:instrText xml:space="preserve"> PAGEREF _Toc509765322 \h </w:instrText>
                </w:r>
                <w:r w:rsidR="0005190E">
                  <w:rPr>
                    <w:noProof/>
                    <w:webHidden/>
                  </w:rPr>
                </w:r>
                <w:r w:rsidR="0005190E">
                  <w:rPr>
                    <w:noProof/>
                    <w:webHidden/>
                  </w:rPr>
                  <w:fldChar w:fldCharType="separate"/>
                </w:r>
                <w:r w:rsidR="0005190E">
                  <w:rPr>
                    <w:noProof/>
                    <w:webHidden/>
                  </w:rPr>
                  <w:t>28</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3" w:history="1">
                <w:r w:rsidR="0005190E" w:rsidRPr="00FC18FD">
                  <w:rPr>
                    <w:rStyle w:val="Hypertextovodkaz"/>
                    <w:noProof/>
                  </w:rPr>
                  <w:t>2.4</w:t>
                </w:r>
                <w:r w:rsidR="0005190E">
                  <w:rPr>
                    <w:rFonts w:asciiTheme="minorHAnsi" w:eastAsiaTheme="minorEastAsia" w:hAnsiTheme="minorHAnsi"/>
                    <w:noProof/>
                    <w:sz w:val="22"/>
                    <w:lang w:eastAsia="cs-CZ"/>
                  </w:rPr>
                  <w:tab/>
                </w:r>
                <w:r w:rsidR="0005190E" w:rsidRPr="00FC18FD">
                  <w:rPr>
                    <w:rStyle w:val="Hypertextovodkaz"/>
                    <w:noProof/>
                  </w:rPr>
                  <w:t>Grammar and phrases</w:t>
                </w:r>
                <w:r w:rsidR="0005190E">
                  <w:rPr>
                    <w:noProof/>
                    <w:webHidden/>
                  </w:rPr>
                  <w:tab/>
                </w:r>
                <w:r w:rsidR="0005190E">
                  <w:rPr>
                    <w:noProof/>
                    <w:webHidden/>
                  </w:rPr>
                  <w:fldChar w:fldCharType="begin"/>
                </w:r>
                <w:r w:rsidR="0005190E">
                  <w:rPr>
                    <w:noProof/>
                    <w:webHidden/>
                  </w:rPr>
                  <w:instrText xml:space="preserve"> PAGEREF _Toc509765323 \h </w:instrText>
                </w:r>
                <w:r w:rsidR="0005190E">
                  <w:rPr>
                    <w:noProof/>
                    <w:webHidden/>
                  </w:rPr>
                </w:r>
                <w:r w:rsidR="0005190E">
                  <w:rPr>
                    <w:noProof/>
                    <w:webHidden/>
                  </w:rPr>
                  <w:fldChar w:fldCharType="separate"/>
                </w:r>
                <w:r w:rsidR="0005190E">
                  <w:rPr>
                    <w:noProof/>
                    <w:webHidden/>
                  </w:rPr>
                  <w:t>2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24" w:history="1">
                <w:r w:rsidR="0005190E" w:rsidRPr="00FC18FD">
                  <w:rPr>
                    <w:rStyle w:val="Hypertextovodkaz"/>
                    <w:noProof/>
                  </w:rPr>
                  <w:t>2.4.1</w:t>
                </w:r>
                <w:r w:rsidR="0005190E">
                  <w:rPr>
                    <w:rFonts w:asciiTheme="minorHAnsi" w:eastAsiaTheme="minorEastAsia" w:hAnsiTheme="minorHAnsi"/>
                    <w:noProof/>
                    <w:sz w:val="22"/>
                    <w:lang w:eastAsia="cs-CZ"/>
                  </w:rPr>
                  <w:tab/>
                </w:r>
                <w:r w:rsidR="0005190E" w:rsidRPr="00FC18FD">
                  <w:rPr>
                    <w:rStyle w:val="Hypertextovodkaz"/>
                    <w:noProof/>
                  </w:rPr>
                  <w:t>AGREEING, DISAGREEING, GIVING OPINIONS, INTERRUPTING AND SUGGESTING IN ENGLISH</w:t>
                </w:r>
                <w:r w:rsidR="0005190E">
                  <w:rPr>
                    <w:noProof/>
                    <w:webHidden/>
                  </w:rPr>
                  <w:tab/>
                </w:r>
                <w:r w:rsidR="0005190E">
                  <w:rPr>
                    <w:noProof/>
                    <w:webHidden/>
                  </w:rPr>
                  <w:fldChar w:fldCharType="begin"/>
                </w:r>
                <w:r w:rsidR="0005190E">
                  <w:rPr>
                    <w:noProof/>
                    <w:webHidden/>
                  </w:rPr>
                  <w:instrText xml:space="preserve"> PAGEREF _Toc509765324 \h </w:instrText>
                </w:r>
                <w:r w:rsidR="0005190E">
                  <w:rPr>
                    <w:noProof/>
                    <w:webHidden/>
                  </w:rPr>
                </w:r>
                <w:r w:rsidR="0005190E">
                  <w:rPr>
                    <w:noProof/>
                    <w:webHidden/>
                  </w:rPr>
                  <w:fldChar w:fldCharType="separate"/>
                </w:r>
                <w:r w:rsidR="0005190E">
                  <w:rPr>
                    <w:noProof/>
                    <w:webHidden/>
                  </w:rPr>
                  <w:t>2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25" w:history="1">
                <w:r w:rsidR="0005190E" w:rsidRPr="00FC18FD">
                  <w:rPr>
                    <w:rStyle w:val="Hypertextovodkaz"/>
                    <w:noProof/>
                  </w:rPr>
                  <w:t>2.4.2</w:t>
                </w:r>
                <w:r w:rsidR="0005190E">
                  <w:rPr>
                    <w:rFonts w:asciiTheme="minorHAnsi" w:eastAsiaTheme="minorEastAsia" w:hAnsiTheme="minorHAnsi"/>
                    <w:noProof/>
                    <w:sz w:val="22"/>
                    <w:lang w:eastAsia="cs-CZ"/>
                  </w:rPr>
                  <w:tab/>
                </w:r>
                <w:r w:rsidR="0005190E" w:rsidRPr="00FC18FD">
                  <w:rPr>
                    <w:rStyle w:val="Hypertextovodkaz"/>
                    <w:noProof/>
                  </w:rPr>
                  <w:t>Grammar exercises</w:t>
                </w:r>
                <w:r w:rsidR="0005190E">
                  <w:rPr>
                    <w:noProof/>
                    <w:webHidden/>
                  </w:rPr>
                  <w:tab/>
                </w:r>
                <w:r w:rsidR="0005190E">
                  <w:rPr>
                    <w:noProof/>
                    <w:webHidden/>
                  </w:rPr>
                  <w:fldChar w:fldCharType="begin"/>
                </w:r>
                <w:r w:rsidR="0005190E">
                  <w:rPr>
                    <w:noProof/>
                    <w:webHidden/>
                  </w:rPr>
                  <w:instrText xml:space="preserve"> PAGEREF _Toc509765325 \h </w:instrText>
                </w:r>
                <w:r w:rsidR="0005190E">
                  <w:rPr>
                    <w:noProof/>
                    <w:webHidden/>
                  </w:rPr>
                </w:r>
                <w:r w:rsidR="0005190E">
                  <w:rPr>
                    <w:noProof/>
                    <w:webHidden/>
                  </w:rPr>
                  <w:fldChar w:fldCharType="separate"/>
                </w:r>
                <w:r w:rsidR="0005190E">
                  <w:rPr>
                    <w:noProof/>
                    <w:webHidden/>
                  </w:rPr>
                  <w:t>30</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6" w:history="1">
                <w:r w:rsidR="0005190E" w:rsidRPr="00FC18FD">
                  <w:rPr>
                    <w:rStyle w:val="Hypertextovodkaz"/>
                    <w:noProof/>
                  </w:rPr>
                  <w:t>2.5</w:t>
                </w:r>
                <w:r w:rsidR="0005190E">
                  <w:rPr>
                    <w:rFonts w:asciiTheme="minorHAnsi" w:eastAsiaTheme="minorEastAsia" w:hAnsiTheme="minorHAnsi"/>
                    <w:noProof/>
                    <w:sz w:val="22"/>
                    <w:lang w:eastAsia="cs-CZ"/>
                  </w:rPr>
                  <w:tab/>
                </w:r>
                <w:r w:rsidR="0005190E" w:rsidRPr="00FC18FD">
                  <w:rPr>
                    <w:rStyle w:val="Hypertextovodkaz"/>
                    <w:noProof/>
                  </w:rPr>
                  <w:t>Speaking</w:t>
                </w:r>
                <w:r w:rsidR="0005190E">
                  <w:rPr>
                    <w:noProof/>
                    <w:webHidden/>
                  </w:rPr>
                  <w:tab/>
                </w:r>
                <w:r w:rsidR="0005190E">
                  <w:rPr>
                    <w:noProof/>
                    <w:webHidden/>
                  </w:rPr>
                  <w:fldChar w:fldCharType="begin"/>
                </w:r>
                <w:r w:rsidR="0005190E">
                  <w:rPr>
                    <w:noProof/>
                    <w:webHidden/>
                  </w:rPr>
                  <w:instrText xml:space="preserve"> PAGEREF _Toc509765326 \h </w:instrText>
                </w:r>
                <w:r w:rsidR="0005190E">
                  <w:rPr>
                    <w:noProof/>
                    <w:webHidden/>
                  </w:rPr>
                </w:r>
                <w:r w:rsidR="0005190E">
                  <w:rPr>
                    <w:noProof/>
                    <w:webHidden/>
                  </w:rPr>
                  <w:fldChar w:fldCharType="separate"/>
                </w:r>
                <w:r w:rsidR="0005190E">
                  <w:rPr>
                    <w:noProof/>
                    <w:webHidden/>
                  </w:rPr>
                  <w:t>31</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7" w:history="1">
                <w:r w:rsidR="0005190E" w:rsidRPr="00FC18FD">
                  <w:rPr>
                    <w:rStyle w:val="Hypertextovodkaz"/>
                    <w:noProof/>
                  </w:rPr>
                  <w:t>2.6</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27 \h </w:instrText>
                </w:r>
                <w:r w:rsidR="0005190E">
                  <w:rPr>
                    <w:noProof/>
                    <w:webHidden/>
                  </w:rPr>
                </w:r>
                <w:r w:rsidR="0005190E">
                  <w:rPr>
                    <w:noProof/>
                    <w:webHidden/>
                  </w:rPr>
                  <w:fldChar w:fldCharType="separate"/>
                </w:r>
                <w:r w:rsidR="0005190E">
                  <w:rPr>
                    <w:noProof/>
                    <w:webHidden/>
                  </w:rPr>
                  <w:t>32</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28" w:history="1">
                <w:r w:rsidR="0005190E" w:rsidRPr="00FC18FD">
                  <w:rPr>
                    <w:rStyle w:val="Hypertextovodkaz"/>
                    <w:noProof/>
                  </w:rPr>
                  <w:t>3</w:t>
                </w:r>
                <w:r w:rsidR="0005190E">
                  <w:rPr>
                    <w:rFonts w:asciiTheme="minorHAnsi" w:eastAsiaTheme="minorEastAsia" w:hAnsiTheme="minorHAnsi"/>
                    <w:caps w:val="0"/>
                    <w:noProof/>
                    <w:sz w:val="22"/>
                    <w:lang w:eastAsia="cs-CZ"/>
                  </w:rPr>
                  <w:tab/>
                </w:r>
                <w:r w:rsidR="0005190E" w:rsidRPr="00FC18FD">
                  <w:rPr>
                    <w:rStyle w:val="Hypertextovodkaz"/>
                    <w:noProof/>
                  </w:rPr>
                  <w:t>CUSTOMER SATISFACTION – CUSTOMER SERVICE</w:t>
                </w:r>
                <w:r w:rsidR="0005190E">
                  <w:rPr>
                    <w:noProof/>
                    <w:webHidden/>
                  </w:rPr>
                  <w:tab/>
                </w:r>
                <w:r w:rsidR="0005190E">
                  <w:rPr>
                    <w:noProof/>
                    <w:webHidden/>
                  </w:rPr>
                  <w:fldChar w:fldCharType="begin"/>
                </w:r>
                <w:r w:rsidR="0005190E">
                  <w:rPr>
                    <w:noProof/>
                    <w:webHidden/>
                  </w:rPr>
                  <w:instrText xml:space="preserve"> PAGEREF _Toc509765328 \h </w:instrText>
                </w:r>
                <w:r w:rsidR="0005190E">
                  <w:rPr>
                    <w:noProof/>
                    <w:webHidden/>
                  </w:rPr>
                </w:r>
                <w:r w:rsidR="0005190E">
                  <w:rPr>
                    <w:noProof/>
                    <w:webHidden/>
                  </w:rPr>
                  <w:fldChar w:fldCharType="separate"/>
                </w:r>
                <w:r w:rsidR="0005190E">
                  <w:rPr>
                    <w:noProof/>
                    <w:webHidden/>
                  </w:rPr>
                  <w:t>38</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29" w:history="1">
                <w:r w:rsidR="0005190E" w:rsidRPr="00FC18FD">
                  <w:rPr>
                    <w:rStyle w:val="Hypertextovodkaz"/>
                    <w:noProof/>
                  </w:rPr>
                  <w:t>3.1</w:t>
                </w:r>
                <w:r w:rsidR="0005190E">
                  <w:rPr>
                    <w:rFonts w:asciiTheme="minorHAnsi" w:eastAsiaTheme="minorEastAsia" w:hAnsiTheme="minorHAnsi"/>
                    <w:noProof/>
                    <w:sz w:val="22"/>
                    <w:lang w:eastAsia="cs-CZ"/>
                  </w:rPr>
                  <w:tab/>
                </w:r>
                <w:r w:rsidR="0005190E" w:rsidRPr="00FC18FD">
                  <w:rPr>
                    <w:rStyle w:val="Hypertextovodkaz"/>
                    <w:noProof/>
                  </w:rPr>
                  <w:t>Vocabulary</w:t>
                </w:r>
                <w:r w:rsidR="0005190E">
                  <w:rPr>
                    <w:noProof/>
                    <w:webHidden/>
                  </w:rPr>
                  <w:tab/>
                </w:r>
                <w:r w:rsidR="0005190E">
                  <w:rPr>
                    <w:noProof/>
                    <w:webHidden/>
                  </w:rPr>
                  <w:fldChar w:fldCharType="begin"/>
                </w:r>
                <w:r w:rsidR="0005190E">
                  <w:rPr>
                    <w:noProof/>
                    <w:webHidden/>
                  </w:rPr>
                  <w:instrText xml:space="preserve"> PAGEREF _Toc509765329 \h </w:instrText>
                </w:r>
                <w:r w:rsidR="0005190E">
                  <w:rPr>
                    <w:noProof/>
                    <w:webHidden/>
                  </w:rPr>
                </w:r>
                <w:r w:rsidR="0005190E">
                  <w:rPr>
                    <w:noProof/>
                    <w:webHidden/>
                  </w:rPr>
                  <w:fldChar w:fldCharType="separate"/>
                </w:r>
                <w:r w:rsidR="0005190E">
                  <w:rPr>
                    <w:noProof/>
                    <w:webHidden/>
                  </w:rPr>
                  <w:t>38</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30" w:history="1">
                <w:r w:rsidR="0005190E" w:rsidRPr="00FC18FD">
                  <w:rPr>
                    <w:rStyle w:val="Hypertextovodkaz"/>
                    <w:noProof/>
                  </w:rPr>
                  <w:t>3.2</w:t>
                </w:r>
                <w:r w:rsidR="0005190E">
                  <w:rPr>
                    <w:rFonts w:asciiTheme="minorHAnsi" w:eastAsiaTheme="minorEastAsia" w:hAnsiTheme="minorHAnsi"/>
                    <w:noProof/>
                    <w:sz w:val="22"/>
                    <w:lang w:eastAsia="cs-CZ"/>
                  </w:rPr>
                  <w:tab/>
                </w:r>
                <w:r w:rsidR="0005190E" w:rsidRPr="00FC18FD">
                  <w:rPr>
                    <w:rStyle w:val="Hypertextovodkaz"/>
                    <w:noProof/>
                  </w:rPr>
                  <w:t>Text</w:t>
                </w:r>
                <w:r w:rsidR="0005190E">
                  <w:rPr>
                    <w:noProof/>
                    <w:webHidden/>
                  </w:rPr>
                  <w:tab/>
                </w:r>
                <w:r w:rsidR="0005190E">
                  <w:rPr>
                    <w:noProof/>
                    <w:webHidden/>
                  </w:rPr>
                  <w:fldChar w:fldCharType="begin"/>
                </w:r>
                <w:r w:rsidR="0005190E">
                  <w:rPr>
                    <w:noProof/>
                    <w:webHidden/>
                  </w:rPr>
                  <w:instrText xml:space="preserve"> PAGEREF _Toc509765330 \h </w:instrText>
                </w:r>
                <w:r w:rsidR="0005190E">
                  <w:rPr>
                    <w:noProof/>
                    <w:webHidden/>
                  </w:rPr>
                </w:r>
                <w:r w:rsidR="0005190E">
                  <w:rPr>
                    <w:noProof/>
                    <w:webHidden/>
                  </w:rPr>
                  <w:fldChar w:fldCharType="separate"/>
                </w:r>
                <w:r w:rsidR="0005190E">
                  <w:rPr>
                    <w:noProof/>
                    <w:webHidden/>
                  </w:rPr>
                  <w:t>39</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31" w:history="1">
                <w:r w:rsidR="0005190E" w:rsidRPr="00FC18FD">
                  <w:rPr>
                    <w:rStyle w:val="Hypertextovodkaz"/>
                    <w:noProof/>
                  </w:rPr>
                  <w:t>3.3</w:t>
                </w:r>
                <w:r w:rsidR="0005190E">
                  <w:rPr>
                    <w:rFonts w:asciiTheme="minorHAnsi" w:eastAsiaTheme="minorEastAsia" w:hAnsiTheme="minorHAnsi"/>
                    <w:noProof/>
                    <w:sz w:val="22"/>
                    <w:lang w:eastAsia="cs-CZ"/>
                  </w:rPr>
                  <w:tab/>
                </w:r>
                <w:r w:rsidR="0005190E" w:rsidRPr="00FC18FD">
                  <w:rPr>
                    <w:rStyle w:val="Hypertextovodkaz"/>
                    <w:noProof/>
                  </w:rPr>
                  <w:t>Lexis</w:t>
                </w:r>
                <w:r w:rsidR="0005190E">
                  <w:rPr>
                    <w:noProof/>
                    <w:webHidden/>
                  </w:rPr>
                  <w:tab/>
                </w:r>
                <w:r w:rsidR="0005190E">
                  <w:rPr>
                    <w:noProof/>
                    <w:webHidden/>
                  </w:rPr>
                  <w:fldChar w:fldCharType="begin"/>
                </w:r>
                <w:r w:rsidR="0005190E">
                  <w:rPr>
                    <w:noProof/>
                    <w:webHidden/>
                  </w:rPr>
                  <w:instrText xml:space="preserve"> PAGEREF _Toc509765331 \h </w:instrText>
                </w:r>
                <w:r w:rsidR="0005190E">
                  <w:rPr>
                    <w:noProof/>
                    <w:webHidden/>
                  </w:rPr>
                </w:r>
                <w:r w:rsidR="0005190E">
                  <w:rPr>
                    <w:noProof/>
                    <w:webHidden/>
                  </w:rPr>
                  <w:fldChar w:fldCharType="separate"/>
                </w:r>
                <w:r w:rsidR="0005190E">
                  <w:rPr>
                    <w:noProof/>
                    <w:webHidden/>
                  </w:rPr>
                  <w:t>41</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32" w:history="1">
                <w:r w:rsidR="0005190E" w:rsidRPr="00FC18FD">
                  <w:rPr>
                    <w:rStyle w:val="Hypertextovodkaz"/>
                    <w:noProof/>
                  </w:rPr>
                  <w:t>3.4</w:t>
                </w:r>
                <w:r w:rsidR="0005190E">
                  <w:rPr>
                    <w:rFonts w:asciiTheme="minorHAnsi" w:eastAsiaTheme="minorEastAsia" w:hAnsiTheme="minorHAnsi"/>
                    <w:noProof/>
                    <w:sz w:val="22"/>
                    <w:lang w:eastAsia="cs-CZ"/>
                  </w:rPr>
                  <w:tab/>
                </w:r>
                <w:r w:rsidR="0005190E" w:rsidRPr="00FC18FD">
                  <w:rPr>
                    <w:rStyle w:val="Hypertextovodkaz"/>
                    <w:noProof/>
                  </w:rPr>
                  <w:t>Grammar</w:t>
                </w:r>
                <w:r w:rsidR="0005190E">
                  <w:rPr>
                    <w:noProof/>
                    <w:webHidden/>
                  </w:rPr>
                  <w:tab/>
                </w:r>
                <w:r w:rsidR="0005190E">
                  <w:rPr>
                    <w:noProof/>
                    <w:webHidden/>
                  </w:rPr>
                  <w:fldChar w:fldCharType="begin"/>
                </w:r>
                <w:r w:rsidR="0005190E">
                  <w:rPr>
                    <w:noProof/>
                    <w:webHidden/>
                  </w:rPr>
                  <w:instrText xml:space="preserve"> PAGEREF _Toc509765332 \h </w:instrText>
                </w:r>
                <w:r w:rsidR="0005190E">
                  <w:rPr>
                    <w:noProof/>
                    <w:webHidden/>
                  </w:rPr>
                </w:r>
                <w:r w:rsidR="0005190E">
                  <w:rPr>
                    <w:noProof/>
                    <w:webHidden/>
                  </w:rPr>
                  <w:fldChar w:fldCharType="separate"/>
                </w:r>
                <w:r w:rsidR="0005190E">
                  <w:rPr>
                    <w:noProof/>
                    <w:webHidden/>
                  </w:rPr>
                  <w:t>42</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33" w:history="1">
                <w:r w:rsidR="0005190E" w:rsidRPr="00FC18FD">
                  <w:rPr>
                    <w:rStyle w:val="Hypertextovodkaz"/>
                    <w:noProof/>
                  </w:rPr>
                  <w:t>3.4.1</w:t>
                </w:r>
                <w:r w:rsidR="0005190E">
                  <w:rPr>
                    <w:rFonts w:asciiTheme="minorHAnsi" w:eastAsiaTheme="minorEastAsia" w:hAnsiTheme="minorHAnsi"/>
                    <w:noProof/>
                    <w:sz w:val="22"/>
                    <w:lang w:eastAsia="cs-CZ"/>
                  </w:rPr>
                  <w:tab/>
                </w:r>
                <w:r w:rsidR="0005190E" w:rsidRPr="00FC18FD">
                  <w:rPr>
                    <w:rStyle w:val="Hypertextovodkaz"/>
                    <w:noProof/>
                  </w:rPr>
                  <w:t>Selected phrasal verbs in English</w:t>
                </w:r>
                <w:r w:rsidR="0005190E">
                  <w:rPr>
                    <w:noProof/>
                    <w:webHidden/>
                  </w:rPr>
                  <w:tab/>
                </w:r>
                <w:r w:rsidR="0005190E">
                  <w:rPr>
                    <w:noProof/>
                    <w:webHidden/>
                  </w:rPr>
                  <w:fldChar w:fldCharType="begin"/>
                </w:r>
                <w:r w:rsidR="0005190E">
                  <w:rPr>
                    <w:noProof/>
                    <w:webHidden/>
                  </w:rPr>
                  <w:instrText xml:space="preserve"> PAGEREF _Toc509765333 \h </w:instrText>
                </w:r>
                <w:r w:rsidR="0005190E">
                  <w:rPr>
                    <w:noProof/>
                    <w:webHidden/>
                  </w:rPr>
                </w:r>
                <w:r w:rsidR="0005190E">
                  <w:rPr>
                    <w:noProof/>
                    <w:webHidden/>
                  </w:rPr>
                  <w:fldChar w:fldCharType="separate"/>
                </w:r>
                <w:r w:rsidR="0005190E">
                  <w:rPr>
                    <w:noProof/>
                    <w:webHidden/>
                  </w:rPr>
                  <w:t>42</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34" w:history="1">
                <w:r w:rsidR="0005190E" w:rsidRPr="00FC18FD">
                  <w:rPr>
                    <w:rStyle w:val="Hypertextovodkaz"/>
                    <w:noProof/>
                    <w:lang w:val="en-GB"/>
                  </w:rPr>
                  <w:t>3.4.2</w:t>
                </w:r>
                <w:r w:rsidR="0005190E">
                  <w:rPr>
                    <w:rFonts w:asciiTheme="minorHAnsi" w:eastAsiaTheme="minorEastAsia" w:hAnsiTheme="minorHAnsi"/>
                    <w:noProof/>
                    <w:sz w:val="22"/>
                    <w:lang w:eastAsia="cs-CZ"/>
                  </w:rPr>
                  <w:tab/>
                </w:r>
                <w:r w:rsidR="0005190E" w:rsidRPr="00FC18FD">
                  <w:rPr>
                    <w:rStyle w:val="Hypertextovodkaz"/>
                    <w:noProof/>
                    <w:lang w:val="en-GB"/>
                  </w:rPr>
                  <w:t>Grammar-exercises</w:t>
                </w:r>
                <w:r w:rsidR="0005190E">
                  <w:rPr>
                    <w:noProof/>
                    <w:webHidden/>
                  </w:rPr>
                  <w:tab/>
                </w:r>
                <w:r w:rsidR="0005190E">
                  <w:rPr>
                    <w:noProof/>
                    <w:webHidden/>
                  </w:rPr>
                  <w:fldChar w:fldCharType="begin"/>
                </w:r>
                <w:r w:rsidR="0005190E">
                  <w:rPr>
                    <w:noProof/>
                    <w:webHidden/>
                  </w:rPr>
                  <w:instrText xml:space="preserve"> PAGEREF _Toc509765334 \h </w:instrText>
                </w:r>
                <w:r w:rsidR="0005190E">
                  <w:rPr>
                    <w:noProof/>
                    <w:webHidden/>
                  </w:rPr>
                </w:r>
                <w:r w:rsidR="0005190E">
                  <w:rPr>
                    <w:noProof/>
                    <w:webHidden/>
                  </w:rPr>
                  <w:fldChar w:fldCharType="separate"/>
                </w:r>
                <w:r w:rsidR="0005190E">
                  <w:rPr>
                    <w:noProof/>
                    <w:webHidden/>
                  </w:rPr>
                  <w:t>4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35" w:history="1">
                <w:r w:rsidR="0005190E" w:rsidRPr="00FC18FD">
                  <w:rPr>
                    <w:rStyle w:val="Hypertextovodkaz"/>
                    <w:noProof/>
                    <w:lang w:val="en-GB"/>
                  </w:rPr>
                  <w:t>3.5</w:t>
                </w:r>
                <w:r w:rsidR="0005190E">
                  <w:rPr>
                    <w:rFonts w:asciiTheme="minorHAnsi" w:eastAsiaTheme="minorEastAsia" w:hAnsiTheme="minorHAnsi"/>
                    <w:noProof/>
                    <w:sz w:val="22"/>
                    <w:lang w:eastAsia="cs-CZ"/>
                  </w:rPr>
                  <w:tab/>
                </w:r>
                <w:r w:rsidR="0005190E" w:rsidRPr="00FC18FD">
                  <w:rPr>
                    <w:rStyle w:val="Hypertextovodkaz"/>
                    <w:noProof/>
                    <w:lang w:val="en-GB"/>
                  </w:rPr>
                  <w:t>Speaking</w:t>
                </w:r>
                <w:r w:rsidR="0005190E">
                  <w:rPr>
                    <w:noProof/>
                    <w:webHidden/>
                  </w:rPr>
                  <w:tab/>
                </w:r>
                <w:r w:rsidR="0005190E">
                  <w:rPr>
                    <w:noProof/>
                    <w:webHidden/>
                  </w:rPr>
                  <w:fldChar w:fldCharType="begin"/>
                </w:r>
                <w:r w:rsidR="0005190E">
                  <w:rPr>
                    <w:noProof/>
                    <w:webHidden/>
                  </w:rPr>
                  <w:instrText xml:space="preserve"> PAGEREF _Toc509765335 \h </w:instrText>
                </w:r>
                <w:r w:rsidR="0005190E">
                  <w:rPr>
                    <w:noProof/>
                    <w:webHidden/>
                  </w:rPr>
                </w:r>
                <w:r w:rsidR="0005190E">
                  <w:rPr>
                    <w:noProof/>
                    <w:webHidden/>
                  </w:rPr>
                  <w:fldChar w:fldCharType="separate"/>
                </w:r>
                <w:r w:rsidR="0005190E">
                  <w:rPr>
                    <w:noProof/>
                    <w:webHidden/>
                  </w:rPr>
                  <w:t>4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36" w:history="1">
                <w:r w:rsidR="0005190E" w:rsidRPr="00FC18FD">
                  <w:rPr>
                    <w:rStyle w:val="Hypertextovodkaz"/>
                    <w:noProof/>
                  </w:rPr>
                  <w:t>3.6</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36 \h </w:instrText>
                </w:r>
                <w:r w:rsidR="0005190E">
                  <w:rPr>
                    <w:noProof/>
                    <w:webHidden/>
                  </w:rPr>
                </w:r>
                <w:r w:rsidR="0005190E">
                  <w:rPr>
                    <w:noProof/>
                    <w:webHidden/>
                  </w:rPr>
                  <w:fldChar w:fldCharType="separate"/>
                </w:r>
                <w:r w:rsidR="0005190E">
                  <w:rPr>
                    <w:noProof/>
                    <w:webHidden/>
                  </w:rPr>
                  <w:t>44</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37" w:history="1">
                <w:r w:rsidR="0005190E" w:rsidRPr="00FC18FD">
                  <w:rPr>
                    <w:rStyle w:val="Hypertextovodkaz"/>
                    <w:noProof/>
                  </w:rPr>
                  <w:t>3.7</w:t>
                </w:r>
                <w:r w:rsidR="0005190E">
                  <w:rPr>
                    <w:rFonts w:asciiTheme="minorHAnsi" w:eastAsiaTheme="minorEastAsia" w:hAnsiTheme="minorHAnsi"/>
                    <w:noProof/>
                    <w:sz w:val="22"/>
                    <w:lang w:eastAsia="cs-CZ"/>
                  </w:rPr>
                  <w:tab/>
                </w:r>
                <w:r w:rsidR="0005190E" w:rsidRPr="00FC18FD">
                  <w:rPr>
                    <w:rStyle w:val="Hypertextovodkaz"/>
                    <w:noProof/>
                  </w:rPr>
                  <w:t>Key</w:t>
                </w:r>
                <w:r w:rsidR="0005190E">
                  <w:rPr>
                    <w:noProof/>
                    <w:webHidden/>
                  </w:rPr>
                  <w:tab/>
                </w:r>
                <w:r w:rsidR="0005190E">
                  <w:rPr>
                    <w:noProof/>
                    <w:webHidden/>
                  </w:rPr>
                  <w:fldChar w:fldCharType="begin"/>
                </w:r>
                <w:r w:rsidR="0005190E">
                  <w:rPr>
                    <w:noProof/>
                    <w:webHidden/>
                  </w:rPr>
                  <w:instrText xml:space="preserve"> PAGEREF _Toc509765337 \h </w:instrText>
                </w:r>
                <w:r w:rsidR="0005190E">
                  <w:rPr>
                    <w:noProof/>
                    <w:webHidden/>
                  </w:rPr>
                </w:r>
                <w:r w:rsidR="0005190E">
                  <w:rPr>
                    <w:noProof/>
                    <w:webHidden/>
                  </w:rPr>
                  <w:fldChar w:fldCharType="separate"/>
                </w:r>
                <w:r w:rsidR="0005190E">
                  <w:rPr>
                    <w:noProof/>
                    <w:webHidden/>
                  </w:rPr>
                  <w:t>45</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38" w:history="1">
                <w:r w:rsidR="0005190E" w:rsidRPr="00FC18FD">
                  <w:rPr>
                    <w:rStyle w:val="Hypertextovodkaz"/>
                    <w:noProof/>
                  </w:rPr>
                  <w:t>3.7.1</w:t>
                </w:r>
                <w:r w:rsidR="0005190E">
                  <w:rPr>
                    <w:rFonts w:asciiTheme="minorHAnsi" w:eastAsiaTheme="minorEastAsia" w:hAnsiTheme="minorHAnsi"/>
                    <w:noProof/>
                    <w:sz w:val="22"/>
                    <w:lang w:eastAsia="cs-CZ"/>
                  </w:rPr>
                  <w:tab/>
                </w:r>
                <w:r w:rsidR="0005190E" w:rsidRPr="00FC18FD">
                  <w:rPr>
                    <w:rStyle w:val="Hypertextovodkaz"/>
                    <w:noProof/>
                  </w:rPr>
                  <w:t>Lexis-exercises</w:t>
                </w:r>
                <w:r w:rsidR="0005190E">
                  <w:rPr>
                    <w:noProof/>
                    <w:webHidden/>
                  </w:rPr>
                  <w:tab/>
                </w:r>
                <w:r w:rsidR="0005190E">
                  <w:rPr>
                    <w:noProof/>
                    <w:webHidden/>
                  </w:rPr>
                  <w:fldChar w:fldCharType="begin"/>
                </w:r>
                <w:r w:rsidR="0005190E">
                  <w:rPr>
                    <w:noProof/>
                    <w:webHidden/>
                  </w:rPr>
                  <w:instrText xml:space="preserve"> PAGEREF _Toc509765338 \h </w:instrText>
                </w:r>
                <w:r w:rsidR="0005190E">
                  <w:rPr>
                    <w:noProof/>
                    <w:webHidden/>
                  </w:rPr>
                </w:r>
                <w:r w:rsidR="0005190E">
                  <w:rPr>
                    <w:noProof/>
                    <w:webHidden/>
                  </w:rPr>
                  <w:fldChar w:fldCharType="separate"/>
                </w:r>
                <w:r w:rsidR="0005190E">
                  <w:rPr>
                    <w:noProof/>
                    <w:webHidden/>
                  </w:rPr>
                  <w:t>45</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39" w:history="1">
                <w:r w:rsidR="0005190E" w:rsidRPr="00FC18FD">
                  <w:rPr>
                    <w:rStyle w:val="Hypertextovodkaz"/>
                    <w:noProof/>
                  </w:rPr>
                  <w:t>3.7.2</w:t>
                </w:r>
                <w:r w:rsidR="0005190E">
                  <w:rPr>
                    <w:rFonts w:asciiTheme="minorHAnsi" w:eastAsiaTheme="minorEastAsia" w:hAnsiTheme="minorHAnsi"/>
                    <w:noProof/>
                    <w:sz w:val="22"/>
                    <w:lang w:eastAsia="cs-CZ"/>
                  </w:rPr>
                  <w:tab/>
                </w:r>
                <w:r w:rsidR="0005190E" w:rsidRPr="00FC18FD">
                  <w:rPr>
                    <w:rStyle w:val="Hypertextovodkaz"/>
                    <w:noProof/>
                  </w:rPr>
                  <w:t>Grammar-exercises</w:t>
                </w:r>
                <w:r w:rsidR="0005190E">
                  <w:rPr>
                    <w:noProof/>
                    <w:webHidden/>
                  </w:rPr>
                  <w:tab/>
                </w:r>
                <w:r w:rsidR="0005190E">
                  <w:rPr>
                    <w:noProof/>
                    <w:webHidden/>
                  </w:rPr>
                  <w:fldChar w:fldCharType="begin"/>
                </w:r>
                <w:r w:rsidR="0005190E">
                  <w:rPr>
                    <w:noProof/>
                    <w:webHidden/>
                  </w:rPr>
                  <w:instrText xml:space="preserve"> PAGEREF _Toc509765339 \h </w:instrText>
                </w:r>
                <w:r w:rsidR="0005190E">
                  <w:rPr>
                    <w:noProof/>
                    <w:webHidden/>
                  </w:rPr>
                </w:r>
                <w:r w:rsidR="0005190E">
                  <w:rPr>
                    <w:noProof/>
                    <w:webHidden/>
                  </w:rPr>
                  <w:fldChar w:fldCharType="separate"/>
                </w:r>
                <w:r w:rsidR="0005190E">
                  <w:rPr>
                    <w:noProof/>
                    <w:webHidden/>
                  </w:rPr>
                  <w:t>46</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40" w:history="1">
                <w:r w:rsidR="0005190E" w:rsidRPr="00FC18FD">
                  <w:rPr>
                    <w:rStyle w:val="Hypertextovodkaz"/>
                    <w:noProof/>
                  </w:rPr>
                  <w:t>3.7.3</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40 \h </w:instrText>
                </w:r>
                <w:r w:rsidR="0005190E">
                  <w:rPr>
                    <w:noProof/>
                    <w:webHidden/>
                  </w:rPr>
                </w:r>
                <w:r w:rsidR="0005190E">
                  <w:rPr>
                    <w:noProof/>
                    <w:webHidden/>
                  </w:rPr>
                  <w:fldChar w:fldCharType="separate"/>
                </w:r>
                <w:r w:rsidR="0005190E">
                  <w:rPr>
                    <w:noProof/>
                    <w:webHidden/>
                  </w:rPr>
                  <w:t>47</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41" w:history="1">
                <w:r w:rsidR="0005190E" w:rsidRPr="00FC18FD">
                  <w:rPr>
                    <w:rStyle w:val="Hypertextovodkaz"/>
                    <w:noProof/>
                  </w:rPr>
                  <w:t>4</w:t>
                </w:r>
                <w:r w:rsidR="0005190E">
                  <w:rPr>
                    <w:rFonts w:asciiTheme="minorHAnsi" w:eastAsiaTheme="minorEastAsia" w:hAnsiTheme="minorHAnsi"/>
                    <w:caps w:val="0"/>
                    <w:noProof/>
                    <w:sz w:val="22"/>
                    <w:lang w:eastAsia="cs-CZ"/>
                  </w:rPr>
                  <w:tab/>
                </w:r>
                <w:r w:rsidR="0005190E" w:rsidRPr="00FC18FD">
                  <w:rPr>
                    <w:rStyle w:val="Hypertextovodkaz"/>
                    <w:noProof/>
                  </w:rPr>
                  <w:t>CUSTOMER SATISFACTION – FORMAL  LETTERS IN ENGLISH</w:t>
                </w:r>
                <w:r w:rsidR="0005190E">
                  <w:rPr>
                    <w:noProof/>
                    <w:webHidden/>
                  </w:rPr>
                  <w:tab/>
                </w:r>
                <w:r w:rsidR="0005190E">
                  <w:rPr>
                    <w:noProof/>
                    <w:webHidden/>
                  </w:rPr>
                  <w:fldChar w:fldCharType="begin"/>
                </w:r>
                <w:r w:rsidR="0005190E">
                  <w:rPr>
                    <w:noProof/>
                    <w:webHidden/>
                  </w:rPr>
                  <w:instrText xml:space="preserve"> PAGEREF _Toc509765341 \h </w:instrText>
                </w:r>
                <w:r w:rsidR="0005190E">
                  <w:rPr>
                    <w:noProof/>
                    <w:webHidden/>
                  </w:rPr>
                </w:r>
                <w:r w:rsidR="0005190E">
                  <w:rPr>
                    <w:noProof/>
                    <w:webHidden/>
                  </w:rPr>
                  <w:fldChar w:fldCharType="separate"/>
                </w:r>
                <w:r w:rsidR="0005190E">
                  <w:rPr>
                    <w:noProof/>
                    <w:webHidden/>
                  </w:rPr>
                  <w:t>50</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42" w:history="1">
                <w:r w:rsidR="0005190E" w:rsidRPr="00FC18FD">
                  <w:rPr>
                    <w:rStyle w:val="Hypertextovodkaz"/>
                    <w:noProof/>
                  </w:rPr>
                  <w:t>4.1</w:t>
                </w:r>
                <w:r w:rsidR="0005190E">
                  <w:rPr>
                    <w:rFonts w:asciiTheme="minorHAnsi" w:eastAsiaTheme="minorEastAsia" w:hAnsiTheme="minorHAnsi"/>
                    <w:noProof/>
                    <w:sz w:val="22"/>
                    <w:lang w:eastAsia="cs-CZ"/>
                  </w:rPr>
                  <w:tab/>
                </w:r>
                <w:r w:rsidR="0005190E" w:rsidRPr="00FC18FD">
                  <w:rPr>
                    <w:rStyle w:val="Hypertextovodkaz"/>
                    <w:noProof/>
                  </w:rPr>
                  <w:t>Vocabulary</w:t>
                </w:r>
                <w:r w:rsidR="0005190E">
                  <w:rPr>
                    <w:noProof/>
                    <w:webHidden/>
                  </w:rPr>
                  <w:tab/>
                </w:r>
                <w:r w:rsidR="0005190E">
                  <w:rPr>
                    <w:noProof/>
                    <w:webHidden/>
                  </w:rPr>
                  <w:fldChar w:fldCharType="begin"/>
                </w:r>
                <w:r w:rsidR="0005190E">
                  <w:rPr>
                    <w:noProof/>
                    <w:webHidden/>
                  </w:rPr>
                  <w:instrText xml:space="preserve"> PAGEREF _Toc509765342 \h </w:instrText>
                </w:r>
                <w:r w:rsidR="0005190E">
                  <w:rPr>
                    <w:noProof/>
                    <w:webHidden/>
                  </w:rPr>
                </w:r>
                <w:r w:rsidR="0005190E">
                  <w:rPr>
                    <w:noProof/>
                    <w:webHidden/>
                  </w:rPr>
                  <w:fldChar w:fldCharType="separate"/>
                </w:r>
                <w:r w:rsidR="0005190E">
                  <w:rPr>
                    <w:noProof/>
                    <w:webHidden/>
                  </w:rPr>
                  <w:t>50</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43" w:history="1">
                <w:r w:rsidR="0005190E" w:rsidRPr="00FC18FD">
                  <w:rPr>
                    <w:rStyle w:val="Hypertextovodkaz"/>
                    <w:noProof/>
                  </w:rPr>
                  <w:t>4.2</w:t>
                </w:r>
                <w:r w:rsidR="0005190E">
                  <w:rPr>
                    <w:rFonts w:asciiTheme="minorHAnsi" w:eastAsiaTheme="minorEastAsia" w:hAnsiTheme="minorHAnsi"/>
                    <w:noProof/>
                    <w:sz w:val="22"/>
                    <w:lang w:eastAsia="cs-CZ"/>
                  </w:rPr>
                  <w:tab/>
                </w:r>
                <w:r w:rsidR="0005190E" w:rsidRPr="00FC18FD">
                  <w:rPr>
                    <w:rStyle w:val="Hypertextovodkaz"/>
                    <w:noProof/>
                  </w:rPr>
                  <w:t>Writing a business letter</w:t>
                </w:r>
                <w:r w:rsidR="0005190E">
                  <w:rPr>
                    <w:noProof/>
                    <w:webHidden/>
                  </w:rPr>
                  <w:tab/>
                </w:r>
                <w:r w:rsidR="0005190E">
                  <w:rPr>
                    <w:noProof/>
                    <w:webHidden/>
                  </w:rPr>
                  <w:fldChar w:fldCharType="begin"/>
                </w:r>
                <w:r w:rsidR="0005190E">
                  <w:rPr>
                    <w:noProof/>
                    <w:webHidden/>
                  </w:rPr>
                  <w:instrText xml:space="preserve"> PAGEREF _Toc509765343 \h </w:instrText>
                </w:r>
                <w:r w:rsidR="0005190E">
                  <w:rPr>
                    <w:noProof/>
                    <w:webHidden/>
                  </w:rPr>
                </w:r>
                <w:r w:rsidR="0005190E">
                  <w:rPr>
                    <w:noProof/>
                    <w:webHidden/>
                  </w:rPr>
                  <w:fldChar w:fldCharType="separate"/>
                </w:r>
                <w:r w:rsidR="0005190E">
                  <w:rPr>
                    <w:noProof/>
                    <w:webHidden/>
                  </w:rPr>
                  <w:t>51</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44" w:history="1">
                <w:r w:rsidR="0005190E" w:rsidRPr="00FC18FD">
                  <w:rPr>
                    <w:rStyle w:val="Hypertextovodkaz"/>
                    <w:noProof/>
                  </w:rPr>
                  <w:t>4.3</w:t>
                </w:r>
                <w:r w:rsidR="0005190E">
                  <w:rPr>
                    <w:rFonts w:asciiTheme="minorHAnsi" w:eastAsiaTheme="minorEastAsia" w:hAnsiTheme="minorHAnsi"/>
                    <w:noProof/>
                    <w:sz w:val="22"/>
                    <w:lang w:eastAsia="cs-CZ"/>
                  </w:rPr>
                  <w:tab/>
                </w:r>
                <w:r w:rsidR="0005190E" w:rsidRPr="00FC18FD">
                  <w:rPr>
                    <w:rStyle w:val="Hypertextovodkaz"/>
                    <w:noProof/>
                  </w:rPr>
                  <w:t>Lexis</w:t>
                </w:r>
                <w:r w:rsidR="0005190E">
                  <w:rPr>
                    <w:noProof/>
                    <w:webHidden/>
                  </w:rPr>
                  <w:tab/>
                </w:r>
                <w:r w:rsidR="0005190E">
                  <w:rPr>
                    <w:noProof/>
                    <w:webHidden/>
                  </w:rPr>
                  <w:fldChar w:fldCharType="begin"/>
                </w:r>
                <w:r w:rsidR="0005190E">
                  <w:rPr>
                    <w:noProof/>
                    <w:webHidden/>
                  </w:rPr>
                  <w:instrText xml:space="preserve"> PAGEREF _Toc509765344 \h </w:instrText>
                </w:r>
                <w:r w:rsidR="0005190E">
                  <w:rPr>
                    <w:noProof/>
                    <w:webHidden/>
                  </w:rPr>
                </w:r>
                <w:r w:rsidR="0005190E">
                  <w:rPr>
                    <w:noProof/>
                    <w:webHidden/>
                  </w:rPr>
                  <w:fldChar w:fldCharType="separate"/>
                </w:r>
                <w:r w:rsidR="0005190E">
                  <w:rPr>
                    <w:noProof/>
                    <w:webHidden/>
                  </w:rPr>
                  <w:t>5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45" w:history="1">
                <w:r w:rsidR="0005190E" w:rsidRPr="00FC18FD">
                  <w:rPr>
                    <w:rStyle w:val="Hypertextovodkaz"/>
                    <w:noProof/>
                  </w:rPr>
                  <w:t>4.4</w:t>
                </w:r>
                <w:r w:rsidR="0005190E">
                  <w:rPr>
                    <w:rFonts w:asciiTheme="minorHAnsi" w:eastAsiaTheme="minorEastAsia" w:hAnsiTheme="minorHAnsi"/>
                    <w:noProof/>
                    <w:sz w:val="22"/>
                    <w:lang w:eastAsia="cs-CZ"/>
                  </w:rPr>
                  <w:tab/>
                </w:r>
                <w:r w:rsidR="0005190E" w:rsidRPr="00FC18FD">
                  <w:rPr>
                    <w:rStyle w:val="Hypertextovodkaz"/>
                    <w:noProof/>
                  </w:rPr>
                  <w:t>Grammar</w:t>
                </w:r>
                <w:r w:rsidR="0005190E">
                  <w:rPr>
                    <w:noProof/>
                    <w:webHidden/>
                  </w:rPr>
                  <w:tab/>
                </w:r>
                <w:r w:rsidR="0005190E">
                  <w:rPr>
                    <w:noProof/>
                    <w:webHidden/>
                  </w:rPr>
                  <w:fldChar w:fldCharType="begin"/>
                </w:r>
                <w:r w:rsidR="0005190E">
                  <w:rPr>
                    <w:noProof/>
                    <w:webHidden/>
                  </w:rPr>
                  <w:instrText xml:space="preserve"> PAGEREF _Toc509765345 \h </w:instrText>
                </w:r>
                <w:r w:rsidR="0005190E">
                  <w:rPr>
                    <w:noProof/>
                    <w:webHidden/>
                  </w:rPr>
                </w:r>
                <w:r w:rsidR="0005190E">
                  <w:rPr>
                    <w:noProof/>
                    <w:webHidden/>
                  </w:rPr>
                  <w:fldChar w:fldCharType="separate"/>
                </w:r>
                <w:r w:rsidR="0005190E">
                  <w:rPr>
                    <w:noProof/>
                    <w:webHidden/>
                  </w:rPr>
                  <w:t>54</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46" w:history="1">
                <w:r w:rsidR="0005190E" w:rsidRPr="00FC18FD">
                  <w:rPr>
                    <w:rStyle w:val="Hypertextovodkaz"/>
                    <w:noProof/>
                  </w:rPr>
                  <w:t>4.4.1</w:t>
                </w:r>
                <w:r w:rsidR="0005190E">
                  <w:rPr>
                    <w:rFonts w:asciiTheme="minorHAnsi" w:eastAsiaTheme="minorEastAsia" w:hAnsiTheme="minorHAnsi"/>
                    <w:noProof/>
                    <w:sz w:val="22"/>
                    <w:lang w:eastAsia="cs-CZ"/>
                  </w:rPr>
                  <w:tab/>
                </w:r>
                <w:r w:rsidR="0005190E" w:rsidRPr="00FC18FD">
                  <w:rPr>
                    <w:rStyle w:val="Hypertextovodkaz"/>
                    <w:noProof/>
                  </w:rPr>
                  <w:t>Prepositions in business letters</w:t>
                </w:r>
                <w:r w:rsidR="0005190E">
                  <w:rPr>
                    <w:noProof/>
                    <w:webHidden/>
                  </w:rPr>
                  <w:tab/>
                </w:r>
                <w:r w:rsidR="0005190E">
                  <w:rPr>
                    <w:noProof/>
                    <w:webHidden/>
                  </w:rPr>
                  <w:fldChar w:fldCharType="begin"/>
                </w:r>
                <w:r w:rsidR="0005190E">
                  <w:rPr>
                    <w:noProof/>
                    <w:webHidden/>
                  </w:rPr>
                  <w:instrText xml:space="preserve"> PAGEREF _Toc509765346 \h </w:instrText>
                </w:r>
                <w:r w:rsidR="0005190E">
                  <w:rPr>
                    <w:noProof/>
                    <w:webHidden/>
                  </w:rPr>
                </w:r>
                <w:r w:rsidR="0005190E">
                  <w:rPr>
                    <w:noProof/>
                    <w:webHidden/>
                  </w:rPr>
                  <w:fldChar w:fldCharType="separate"/>
                </w:r>
                <w:r w:rsidR="0005190E">
                  <w:rPr>
                    <w:noProof/>
                    <w:webHidden/>
                  </w:rPr>
                  <w:t>54</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47" w:history="1">
                <w:r w:rsidR="0005190E" w:rsidRPr="00FC18FD">
                  <w:rPr>
                    <w:rStyle w:val="Hypertextovodkaz"/>
                    <w:noProof/>
                  </w:rPr>
                  <w:t>4.4.2</w:t>
                </w:r>
                <w:r w:rsidR="0005190E">
                  <w:rPr>
                    <w:rFonts w:asciiTheme="minorHAnsi" w:eastAsiaTheme="minorEastAsia" w:hAnsiTheme="minorHAnsi"/>
                    <w:noProof/>
                    <w:sz w:val="22"/>
                    <w:lang w:eastAsia="cs-CZ"/>
                  </w:rPr>
                  <w:tab/>
                </w:r>
                <w:r w:rsidR="0005190E" w:rsidRPr="00FC18FD">
                  <w:rPr>
                    <w:rStyle w:val="Hypertextovodkaz"/>
                    <w:noProof/>
                  </w:rPr>
                  <w:t>Grammar - exercises</w:t>
                </w:r>
                <w:r w:rsidR="0005190E">
                  <w:rPr>
                    <w:noProof/>
                    <w:webHidden/>
                  </w:rPr>
                  <w:tab/>
                </w:r>
                <w:r w:rsidR="0005190E">
                  <w:rPr>
                    <w:noProof/>
                    <w:webHidden/>
                  </w:rPr>
                  <w:fldChar w:fldCharType="begin"/>
                </w:r>
                <w:r w:rsidR="0005190E">
                  <w:rPr>
                    <w:noProof/>
                    <w:webHidden/>
                  </w:rPr>
                  <w:instrText xml:space="preserve"> PAGEREF _Toc509765347 \h </w:instrText>
                </w:r>
                <w:r w:rsidR="0005190E">
                  <w:rPr>
                    <w:noProof/>
                    <w:webHidden/>
                  </w:rPr>
                </w:r>
                <w:r w:rsidR="0005190E">
                  <w:rPr>
                    <w:noProof/>
                    <w:webHidden/>
                  </w:rPr>
                  <w:fldChar w:fldCharType="separate"/>
                </w:r>
                <w:r w:rsidR="0005190E">
                  <w:rPr>
                    <w:noProof/>
                    <w:webHidden/>
                  </w:rPr>
                  <w:t>55</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48" w:history="1">
                <w:r w:rsidR="0005190E" w:rsidRPr="00FC18FD">
                  <w:rPr>
                    <w:rStyle w:val="Hypertextovodkaz"/>
                    <w:noProof/>
                  </w:rPr>
                  <w:t>4.5</w:t>
                </w:r>
                <w:r w:rsidR="0005190E">
                  <w:rPr>
                    <w:rFonts w:asciiTheme="minorHAnsi" w:eastAsiaTheme="minorEastAsia" w:hAnsiTheme="minorHAnsi"/>
                    <w:noProof/>
                    <w:sz w:val="22"/>
                    <w:lang w:eastAsia="cs-CZ"/>
                  </w:rPr>
                  <w:tab/>
                </w:r>
                <w:r w:rsidR="0005190E" w:rsidRPr="00FC18FD">
                  <w:rPr>
                    <w:rStyle w:val="Hypertextovodkaz"/>
                    <w:noProof/>
                  </w:rPr>
                  <w:t>Speaking</w:t>
                </w:r>
                <w:r w:rsidR="0005190E">
                  <w:rPr>
                    <w:noProof/>
                    <w:webHidden/>
                  </w:rPr>
                  <w:tab/>
                </w:r>
                <w:r w:rsidR="0005190E">
                  <w:rPr>
                    <w:noProof/>
                    <w:webHidden/>
                  </w:rPr>
                  <w:fldChar w:fldCharType="begin"/>
                </w:r>
                <w:r w:rsidR="0005190E">
                  <w:rPr>
                    <w:noProof/>
                    <w:webHidden/>
                  </w:rPr>
                  <w:instrText xml:space="preserve"> PAGEREF _Toc509765348 \h </w:instrText>
                </w:r>
                <w:r w:rsidR="0005190E">
                  <w:rPr>
                    <w:noProof/>
                    <w:webHidden/>
                  </w:rPr>
                </w:r>
                <w:r w:rsidR="0005190E">
                  <w:rPr>
                    <w:noProof/>
                    <w:webHidden/>
                  </w:rPr>
                  <w:fldChar w:fldCharType="separate"/>
                </w:r>
                <w:r w:rsidR="0005190E">
                  <w:rPr>
                    <w:noProof/>
                    <w:webHidden/>
                  </w:rPr>
                  <w:t>56</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49" w:history="1">
                <w:r w:rsidR="0005190E" w:rsidRPr="00FC18FD">
                  <w:rPr>
                    <w:rStyle w:val="Hypertextovodkaz"/>
                    <w:noProof/>
                  </w:rPr>
                  <w:t>5</w:t>
                </w:r>
                <w:r w:rsidR="0005190E">
                  <w:rPr>
                    <w:rFonts w:asciiTheme="minorHAnsi" w:eastAsiaTheme="minorEastAsia" w:hAnsiTheme="minorHAnsi"/>
                    <w:caps w:val="0"/>
                    <w:noProof/>
                    <w:sz w:val="22"/>
                    <w:lang w:eastAsia="cs-CZ"/>
                  </w:rPr>
                  <w:tab/>
                </w:r>
                <w:r w:rsidR="0005190E" w:rsidRPr="00FC18FD">
                  <w:rPr>
                    <w:rStyle w:val="Hypertextovodkaz"/>
                    <w:noProof/>
                  </w:rPr>
                  <w:t>CUSTOMER SATISFACTION - BUSINESS EMAILS</w:t>
                </w:r>
                <w:r w:rsidR="0005190E">
                  <w:rPr>
                    <w:noProof/>
                    <w:webHidden/>
                  </w:rPr>
                  <w:tab/>
                </w:r>
                <w:r w:rsidR="0005190E">
                  <w:rPr>
                    <w:noProof/>
                    <w:webHidden/>
                  </w:rPr>
                  <w:fldChar w:fldCharType="begin"/>
                </w:r>
                <w:r w:rsidR="0005190E">
                  <w:rPr>
                    <w:noProof/>
                    <w:webHidden/>
                  </w:rPr>
                  <w:instrText xml:space="preserve"> PAGEREF _Toc509765349 \h </w:instrText>
                </w:r>
                <w:r w:rsidR="0005190E">
                  <w:rPr>
                    <w:noProof/>
                    <w:webHidden/>
                  </w:rPr>
                </w:r>
                <w:r w:rsidR="0005190E">
                  <w:rPr>
                    <w:noProof/>
                    <w:webHidden/>
                  </w:rPr>
                  <w:fldChar w:fldCharType="separate"/>
                </w:r>
                <w:r w:rsidR="0005190E">
                  <w:rPr>
                    <w:noProof/>
                    <w:webHidden/>
                  </w:rPr>
                  <w:t>6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0" w:history="1">
                <w:r w:rsidR="0005190E" w:rsidRPr="00FC18FD">
                  <w:rPr>
                    <w:rStyle w:val="Hypertextovodkaz"/>
                    <w:noProof/>
                  </w:rPr>
                  <w:t>5.1</w:t>
                </w:r>
                <w:r w:rsidR="0005190E">
                  <w:rPr>
                    <w:rFonts w:asciiTheme="minorHAnsi" w:eastAsiaTheme="minorEastAsia" w:hAnsiTheme="minorHAnsi"/>
                    <w:noProof/>
                    <w:sz w:val="22"/>
                    <w:lang w:eastAsia="cs-CZ"/>
                  </w:rPr>
                  <w:tab/>
                </w:r>
                <w:r w:rsidR="0005190E" w:rsidRPr="00FC18FD">
                  <w:rPr>
                    <w:rStyle w:val="Hypertextovodkaz"/>
                    <w:noProof/>
                  </w:rPr>
                  <w:t>Vocabulary</w:t>
                </w:r>
                <w:r w:rsidR="0005190E">
                  <w:rPr>
                    <w:noProof/>
                    <w:webHidden/>
                  </w:rPr>
                  <w:tab/>
                </w:r>
                <w:r w:rsidR="0005190E">
                  <w:rPr>
                    <w:noProof/>
                    <w:webHidden/>
                  </w:rPr>
                  <w:fldChar w:fldCharType="begin"/>
                </w:r>
                <w:r w:rsidR="0005190E">
                  <w:rPr>
                    <w:noProof/>
                    <w:webHidden/>
                  </w:rPr>
                  <w:instrText xml:space="preserve"> PAGEREF _Toc509765350 \h </w:instrText>
                </w:r>
                <w:r w:rsidR="0005190E">
                  <w:rPr>
                    <w:noProof/>
                    <w:webHidden/>
                  </w:rPr>
                </w:r>
                <w:r w:rsidR="0005190E">
                  <w:rPr>
                    <w:noProof/>
                    <w:webHidden/>
                  </w:rPr>
                  <w:fldChar w:fldCharType="separate"/>
                </w:r>
                <w:r w:rsidR="0005190E">
                  <w:rPr>
                    <w:noProof/>
                    <w:webHidden/>
                  </w:rPr>
                  <w:t>6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1" w:history="1">
                <w:r w:rsidR="0005190E" w:rsidRPr="00FC18FD">
                  <w:rPr>
                    <w:rStyle w:val="Hypertextovodkaz"/>
                    <w:noProof/>
                  </w:rPr>
                  <w:t>5.2</w:t>
                </w:r>
                <w:r w:rsidR="0005190E">
                  <w:rPr>
                    <w:rFonts w:asciiTheme="minorHAnsi" w:eastAsiaTheme="minorEastAsia" w:hAnsiTheme="minorHAnsi"/>
                    <w:noProof/>
                    <w:sz w:val="22"/>
                    <w:lang w:eastAsia="cs-CZ"/>
                  </w:rPr>
                  <w:tab/>
                </w:r>
                <w:r w:rsidR="0005190E" w:rsidRPr="00FC18FD">
                  <w:rPr>
                    <w:rStyle w:val="Hypertextovodkaz"/>
                    <w:noProof/>
                  </w:rPr>
                  <w:t>How to write a perfect professional email in English</w:t>
                </w:r>
                <w:r w:rsidR="0005190E">
                  <w:rPr>
                    <w:noProof/>
                    <w:webHidden/>
                  </w:rPr>
                  <w:tab/>
                </w:r>
                <w:r w:rsidR="0005190E">
                  <w:rPr>
                    <w:noProof/>
                    <w:webHidden/>
                  </w:rPr>
                  <w:fldChar w:fldCharType="begin"/>
                </w:r>
                <w:r w:rsidR="0005190E">
                  <w:rPr>
                    <w:noProof/>
                    <w:webHidden/>
                  </w:rPr>
                  <w:instrText xml:space="preserve"> PAGEREF _Toc509765351 \h </w:instrText>
                </w:r>
                <w:r w:rsidR="0005190E">
                  <w:rPr>
                    <w:noProof/>
                    <w:webHidden/>
                  </w:rPr>
                </w:r>
                <w:r w:rsidR="0005190E">
                  <w:rPr>
                    <w:noProof/>
                    <w:webHidden/>
                  </w:rPr>
                  <w:fldChar w:fldCharType="separate"/>
                </w:r>
                <w:r w:rsidR="0005190E">
                  <w:rPr>
                    <w:noProof/>
                    <w:webHidden/>
                  </w:rPr>
                  <w:t>64</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2" w:history="1">
                <w:r w:rsidR="0005190E" w:rsidRPr="00FC18FD">
                  <w:rPr>
                    <w:rStyle w:val="Hypertextovodkaz"/>
                    <w:noProof/>
                  </w:rPr>
                  <w:t>5.3</w:t>
                </w:r>
                <w:r w:rsidR="0005190E">
                  <w:rPr>
                    <w:rFonts w:asciiTheme="minorHAnsi" w:eastAsiaTheme="minorEastAsia" w:hAnsiTheme="minorHAnsi"/>
                    <w:noProof/>
                    <w:sz w:val="22"/>
                    <w:lang w:eastAsia="cs-CZ"/>
                  </w:rPr>
                  <w:tab/>
                </w:r>
                <w:r w:rsidR="0005190E" w:rsidRPr="00FC18FD">
                  <w:rPr>
                    <w:rStyle w:val="Hypertextovodkaz"/>
                    <w:noProof/>
                  </w:rPr>
                  <w:t>Lexis</w:t>
                </w:r>
                <w:r w:rsidR="0005190E">
                  <w:rPr>
                    <w:noProof/>
                    <w:webHidden/>
                  </w:rPr>
                  <w:tab/>
                </w:r>
                <w:r w:rsidR="0005190E">
                  <w:rPr>
                    <w:noProof/>
                    <w:webHidden/>
                  </w:rPr>
                  <w:fldChar w:fldCharType="begin"/>
                </w:r>
                <w:r w:rsidR="0005190E">
                  <w:rPr>
                    <w:noProof/>
                    <w:webHidden/>
                  </w:rPr>
                  <w:instrText xml:space="preserve"> PAGEREF _Toc509765352 \h </w:instrText>
                </w:r>
                <w:r w:rsidR="0005190E">
                  <w:rPr>
                    <w:noProof/>
                    <w:webHidden/>
                  </w:rPr>
                </w:r>
                <w:r w:rsidR="0005190E">
                  <w:rPr>
                    <w:noProof/>
                    <w:webHidden/>
                  </w:rPr>
                  <w:fldChar w:fldCharType="separate"/>
                </w:r>
                <w:r w:rsidR="0005190E">
                  <w:rPr>
                    <w:noProof/>
                    <w:webHidden/>
                  </w:rPr>
                  <w:t>66</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3" w:history="1">
                <w:r w:rsidR="0005190E" w:rsidRPr="00FC18FD">
                  <w:rPr>
                    <w:rStyle w:val="Hypertextovodkaz"/>
                    <w:noProof/>
                  </w:rPr>
                  <w:t>5.4</w:t>
                </w:r>
                <w:r w:rsidR="0005190E">
                  <w:rPr>
                    <w:rFonts w:asciiTheme="minorHAnsi" w:eastAsiaTheme="minorEastAsia" w:hAnsiTheme="minorHAnsi"/>
                    <w:noProof/>
                    <w:sz w:val="22"/>
                    <w:lang w:eastAsia="cs-CZ"/>
                  </w:rPr>
                  <w:tab/>
                </w:r>
                <w:r w:rsidR="0005190E" w:rsidRPr="00FC18FD">
                  <w:rPr>
                    <w:rStyle w:val="Hypertextovodkaz"/>
                    <w:noProof/>
                  </w:rPr>
                  <w:t>Grammar</w:t>
                </w:r>
                <w:r w:rsidR="0005190E">
                  <w:rPr>
                    <w:noProof/>
                    <w:webHidden/>
                  </w:rPr>
                  <w:tab/>
                </w:r>
                <w:r w:rsidR="0005190E">
                  <w:rPr>
                    <w:noProof/>
                    <w:webHidden/>
                  </w:rPr>
                  <w:fldChar w:fldCharType="begin"/>
                </w:r>
                <w:r w:rsidR="0005190E">
                  <w:rPr>
                    <w:noProof/>
                    <w:webHidden/>
                  </w:rPr>
                  <w:instrText xml:space="preserve"> PAGEREF _Toc509765353 \h </w:instrText>
                </w:r>
                <w:r w:rsidR="0005190E">
                  <w:rPr>
                    <w:noProof/>
                    <w:webHidden/>
                  </w:rPr>
                </w:r>
                <w:r w:rsidR="0005190E">
                  <w:rPr>
                    <w:noProof/>
                    <w:webHidden/>
                  </w:rPr>
                  <w:fldChar w:fldCharType="separate"/>
                </w:r>
                <w:r w:rsidR="0005190E">
                  <w:rPr>
                    <w:noProof/>
                    <w:webHidden/>
                  </w:rPr>
                  <w:t>67</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54" w:history="1">
                <w:r w:rsidR="0005190E" w:rsidRPr="00FC18FD">
                  <w:rPr>
                    <w:rStyle w:val="Hypertextovodkaz"/>
                    <w:noProof/>
                  </w:rPr>
                  <w:t>5.4.1</w:t>
                </w:r>
                <w:r w:rsidR="0005190E">
                  <w:rPr>
                    <w:rFonts w:asciiTheme="minorHAnsi" w:eastAsiaTheme="minorEastAsia" w:hAnsiTheme="minorHAnsi"/>
                    <w:noProof/>
                    <w:sz w:val="22"/>
                    <w:lang w:eastAsia="cs-CZ"/>
                  </w:rPr>
                  <w:tab/>
                </w:r>
                <w:r w:rsidR="0005190E" w:rsidRPr="00FC18FD">
                  <w:rPr>
                    <w:rStyle w:val="Hypertextovodkaz"/>
                    <w:noProof/>
                  </w:rPr>
                  <w:t>Comparative and superlative forms with adjectives</w:t>
                </w:r>
                <w:r w:rsidR="0005190E">
                  <w:rPr>
                    <w:noProof/>
                    <w:webHidden/>
                  </w:rPr>
                  <w:tab/>
                </w:r>
                <w:r w:rsidR="0005190E">
                  <w:rPr>
                    <w:noProof/>
                    <w:webHidden/>
                  </w:rPr>
                  <w:fldChar w:fldCharType="begin"/>
                </w:r>
                <w:r w:rsidR="0005190E">
                  <w:rPr>
                    <w:noProof/>
                    <w:webHidden/>
                  </w:rPr>
                  <w:instrText xml:space="preserve"> PAGEREF _Toc509765354 \h </w:instrText>
                </w:r>
                <w:r w:rsidR="0005190E">
                  <w:rPr>
                    <w:noProof/>
                    <w:webHidden/>
                  </w:rPr>
                </w:r>
                <w:r w:rsidR="0005190E">
                  <w:rPr>
                    <w:noProof/>
                    <w:webHidden/>
                  </w:rPr>
                  <w:fldChar w:fldCharType="separate"/>
                </w:r>
                <w:r w:rsidR="0005190E">
                  <w:rPr>
                    <w:noProof/>
                    <w:webHidden/>
                  </w:rPr>
                  <w:t>67</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55" w:history="1">
                <w:r w:rsidR="0005190E" w:rsidRPr="00FC18FD">
                  <w:rPr>
                    <w:rStyle w:val="Hypertextovodkaz"/>
                    <w:noProof/>
                  </w:rPr>
                  <w:t>5.4.2</w:t>
                </w:r>
                <w:r w:rsidR="0005190E">
                  <w:rPr>
                    <w:rFonts w:asciiTheme="minorHAnsi" w:eastAsiaTheme="minorEastAsia" w:hAnsiTheme="minorHAnsi"/>
                    <w:noProof/>
                    <w:sz w:val="22"/>
                    <w:lang w:eastAsia="cs-CZ"/>
                  </w:rPr>
                  <w:tab/>
                </w:r>
                <w:r w:rsidR="0005190E" w:rsidRPr="00FC18FD">
                  <w:rPr>
                    <w:rStyle w:val="Hypertextovodkaz"/>
                    <w:noProof/>
                  </w:rPr>
                  <w:t>Grammar - exercises</w:t>
                </w:r>
                <w:r w:rsidR="0005190E">
                  <w:rPr>
                    <w:noProof/>
                    <w:webHidden/>
                  </w:rPr>
                  <w:tab/>
                </w:r>
                <w:r w:rsidR="0005190E">
                  <w:rPr>
                    <w:noProof/>
                    <w:webHidden/>
                  </w:rPr>
                  <w:fldChar w:fldCharType="begin"/>
                </w:r>
                <w:r w:rsidR="0005190E">
                  <w:rPr>
                    <w:noProof/>
                    <w:webHidden/>
                  </w:rPr>
                  <w:instrText xml:space="preserve"> PAGEREF _Toc509765355 \h </w:instrText>
                </w:r>
                <w:r w:rsidR="0005190E">
                  <w:rPr>
                    <w:noProof/>
                    <w:webHidden/>
                  </w:rPr>
                </w:r>
                <w:r w:rsidR="0005190E">
                  <w:rPr>
                    <w:noProof/>
                    <w:webHidden/>
                  </w:rPr>
                  <w:fldChar w:fldCharType="separate"/>
                </w:r>
                <w:r w:rsidR="0005190E">
                  <w:rPr>
                    <w:noProof/>
                    <w:webHidden/>
                  </w:rPr>
                  <w:t>68</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6" w:history="1">
                <w:r w:rsidR="0005190E" w:rsidRPr="00FC18FD">
                  <w:rPr>
                    <w:rStyle w:val="Hypertextovodkaz"/>
                    <w:noProof/>
                  </w:rPr>
                  <w:t>5.5</w:t>
                </w:r>
                <w:r w:rsidR="0005190E">
                  <w:rPr>
                    <w:rFonts w:asciiTheme="minorHAnsi" w:eastAsiaTheme="minorEastAsia" w:hAnsiTheme="minorHAnsi"/>
                    <w:noProof/>
                    <w:sz w:val="22"/>
                    <w:lang w:eastAsia="cs-CZ"/>
                  </w:rPr>
                  <w:tab/>
                </w:r>
                <w:r w:rsidR="0005190E" w:rsidRPr="00FC18FD">
                  <w:rPr>
                    <w:rStyle w:val="Hypertextovodkaz"/>
                    <w:noProof/>
                  </w:rPr>
                  <w:t>SPEAKING</w:t>
                </w:r>
                <w:r w:rsidR="0005190E">
                  <w:rPr>
                    <w:noProof/>
                    <w:webHidden/>
                  </w:rPr>
                  <w:tab/>
                </w:r>
                <w:r w:rsidR="0005190E">
                  <w:rPr>
                    <w:noProof/>
                    <w:webHidden/>
                  </w:rPr>
                  <w:fldChar w:fldCharType="begin"/>
                </w:r>
                <w:r w:rsidR="0005190E">
                  <w:rPr>
                    <w:noProof/>
                    <w:webHidden/>
                  </w:rPr>
                  <w:instrText xml:space="preserve"> PAGEREF _Toc509765356 \h </w:instrText>
                </w:r>
                <w:r w:rsidR="0005190E">
                  <w:rPr>
                    <w:noProof/>
                    <w:webHidden/>
                  </w:rPr>
                </w:r>
                <w:r w:rsidR="0005190E">
                  <w:rPr>
                    <w:noProof/>
                    <w:webHidden/>
                  </w:rPr>
                  <w:fldChar w:fldCharType="separate"/>
                </w:r>
                <w:r w:rsidR="0005190E">
                  <w:rPr>
                    <w:noProof/>
                    <w:webHidden/>
                  </w:rPr>
                  <w:t>69</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57" w:history="1">
                <w:r w:rsidR="0005190E" w:rsidRPr="00FC18FD">
                  <w:rPr>
                    <w:rStyle w:val="Hypertextovodkaz"/>
                    <w:noProof/>
                  </w:rPr>
                  <w:t>6</w:t>
                </w:r>
                <w:r w:rsidR="0005190E">
                  <w:rPr>
                    <w:rFonts w:asciiTheme="minorHAnsi" w:eastAsiaTheme="minorEastAsia" w:hAnsiTheme="minorHAnsi"/>
                    <w:caps w:val="0"/>
                    <w:noProof/>
                    <w:sz w:val="22"/>
                    <w:lang w:eastAsia="cs-CZ"/>
                  </w:rPr>
                  <w:tab/>
                </w:r>
                <w:r w:rsidR="0005190E" w:rsidRPr="00FC18FD">
                  <w:rPr>
                    <w:rStyle w:val="Hypertextovodkaz"/>
                    <w:noProof/>
                  </w:rPr>
                  <w:t>JOB INTERVIEWS AND CAREER – JOB APPLICATION</w:t>
                </w:r>
                <w:r w:rsidR="0005190E">
                  <w:rPr>
                    <w:noProof/>
                    <w:webHidden/>
                  </w:rPr>
                  <w:tab/>
                </w:r>
                <w:r w:rsidR="0005190E">
                  <w:rPr>
                    <w:noProof/>
                    <w:webHidden/>
                  </w:rPr>
                  <w:fldChar w:fldCharType="begin"/>
                </w:r>
                <w:r w:rsidR="0005190E">
                  <w:rPr>
                    <w:noProof/>
                    <w:webHidden/>
                  </w:rPr>
                  <w:instrText xml:space="preserve"> PAGEREF _Toc509765357 \h </w:instrText>
                </w:r>
                <w:r w:rsidR="0005190E">
                  <w:rPr>
                    <w:noProof/>
                    <w:webHidden/>
                  </w:rPr>
                </w:r>
                <w:r w:rsidR="0005190E">
                  <w:rPr>
                    <w:noProof/>
                    <w:webHidden/>
                  </w:rPr>
                  <w:fldChar w:fldCharType="separate"/>
                </w:r>
                <w:r w:rsidR="0005190E">
                  <w:rPr>
                    <w:noProof/>
                    <w:webHidden/>
                  </w:rPr>
                  <w:t>75</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8" w:history="1">
                <w:r w:rsidR="0005190E" w:rsidRPr="00FC18FD">
                  <w:rPr>
                    <w:rStyle w:val="Hypertextovodkaz"/>
                    <w:noProof/>
                  </w:rPr>
                  <w:t>6.1</w:t>
                </w:r>
                <w:r w:rsidR="0005190E">
                  <w:rPr>
                    <w:rFonts w:asciiTheme="minorHAnsi" w:eastAsiaTheme="minorEastAsia" w:hAnsiTheme="minorHAnsi"/>
                    <w:noProof/>
                    <w:sz w:val="22"/>
                    <w:lang w:eastAsia="cs-CZ"/>
                  </w:rPr>
                  <w:tab/>
                </w:r>
                <w:r w:rsidR="0005190E" w:rsidRPr="00FC18FD">
                  <w:rPr>
                    <w:rStyle w:val="Hypertextovodkaz"/>
                    <w:noProof/>
                  </w:rPr>
                  <w:t>Vocabulary</w:t>
                </w:r>
                <w:r w:rsidR="0005190E">
                  <w:rPr>
                    <w:noProof/>
                    <w:webHidden/>
                  </w:rPr>
                  <w:tab/>
                </w:r>
                <w:r w:rsidR="0005190E">
                  <w:rPr>
                    <w:noProof/>
                    <w:webHidden/>
                  </w:rPr>
                  <w:fldChar w:fldCharType="begin"/>
                </w:r>
                <w:r w:rsidR="0005190E">
                  <w:rPr>
                    <w:noProof/>
                    <w:webHidden/>
                  </w:rPr>
                  <w:instrText xml:space="preserve"> PAGEREF _Toc509765358 \h </w:instrText>
                </w:r>
                <w:r w:rsidR="0005190E">
                  <w:rPr>
                    <w:noProof/>
                    <w:webHidden/>
                  </w:rPr>
                </w:r>
                <w:r w:rsidR="0005190E">
                  <w:rPr>
                    <w:noProof/>
                    <w:webHidden/>
                  </w:rPr>
                  <w:fldChar w:fldCharType="separate"/>
                </w:r>
                <w:r w:rsidR="0005190E">
                  <w:rPr>
                    <w:noProof/>
                    <w:webHidden/>
                  </w:rPr>
                  <w:t>75</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59" w:history="1">
                <w:r w:rsidR="0005190E" w:rsidRPr="00FC18FD">
                  <w:rPr>
                    <w:rStyle w:val="Hypertextovodkaz"/>
                    <w:noProof/>
                  </w:rPr>
                  <w:t>6.2</w:t>
                </w:r>
                <w:r w:rsidR="0005190E">
                  <w:rPr>
                    <w:rFonts w:asciiTheme="minorHAnsi" w:eastAsiaTheme="minorEastAsia" w:hAnsiTheme="minorHAnsi"/>
                    <w:noProof/>
                    <w:sz w:val="22"/>
                    <w:lang w:eastAsia="cs-CZ"/>
                  </w:rPr>
                  <w:tab/>
                </w:r>
                <w:r w:rsidR="0005190E" w:rsidRPr="00FC18FD">
                  <w:rPr>
                    <w:rStyle w:val="Hypertextovodkaz"/>
                    <w:noProof/>
                  </w:rPr>
                  <w:t>Text</w:t>
                </w:r>
                <w:r w:rsidR="0005190E">
                  <w:rPr>
                    <w:noProof/>
                    <w:webHidden/>
                  </w:rPr>
                  <w:tab/>
                </w:r>
                <w:r w:rsidR="0005190E">
                  <w:rPr>
                    <w:noProof/>
                    <w:webHidden/>
                  </w:rPr>
                  <w:fldChar w:fldCharType="begin"/>
                </w:r>
                <w:r w:rsidR="0005190E">
                  <w:rPr>
                    <w:noProof/>
                    <w:webHidden/>
                  </w:rPr>
                  <w:instrText xml:space="preserve"> PAGEREF _Toc509765359 \h </w:instrText>
                </w:r>
                <w:r w:rsidR="0005190E">
                  <w:rPr>
                    <w:noProof/>
                    <w:webHidden/>
                  </w:rPr>
                </w:r>
                <w:r w:rsidR="0005190E">
                  <w:rPr>
                    <w:noProof/>
                    <w:webHidden/>
                  </w:rPr>
                  <w:fldChar w:fldCharType="separate"/>
                </w:r>
                <w:r w:rsidR="0005190E">
                  <w:rPr>
                    <w:noProof/>
                    <w:webHidden/>
                  </w:rPr>
                  <w:t>76</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60" w:history="1">
                <w:r w:rsidR="0005190E" w:rsidRPr="00FC18FD">
                  <w:rPr>
                    <w:rStyle w:val="Hypertextovodkaz"/>
                    <w:noProof/>
                  </w:rPr>
                  <w:t>6.3</w:t>
                </w:r>
                <w:r w:rsidR="0005190E">
                  <w:rPr>
                    <w:rFonts w:asciiTheme="minorHAnsi" w:eastAsiaTheme="minorEastAsia" w:hAnsiTheme="minorHAnsi"/>
                    <w:noProof/>
                    <w:sz w:val="22"/>
                    <w:lang w:eastAsia="cs-CZ"/>
                  </w:rPr>
                  <w:tab/>
                </w:r>
                <w:r w:rsidR="0005190E" w:rsidRPr="00FC18FD">
                  <w:rPr>
                    <w:rStyle w:val="Hypertextovodkaz"/>
                    <w:noProof/>
                  </w:rPr>
                  <w:t>Lexis</w:t>
                </w:r>
                <w:r w:rsidR="0005190E">
                  <w:rPr>
                    <w:noProof/>
                    <w:webHidden/>
                  </w:rPr>
                  <w:tab/>
                </w:r>
                <w:r w:rsidR="0005190E">
                  <w:rPr>
                    <w:noProof/>
                    <w:webHidden/>
                  </w:rPr>
                  <w:fldChar w:fldCharType="begin"/>
                </w:r>
                <w:r w:rsidR="0005190E">
                  <w:rPr>
                    <w:noProof/>
                    <w:webHidden/>
                  </w:rPr>
                  <w:instrText xml:space="preserve"> PAGEREF _Toc509765360 \h </w:instrText>
                </w:r>
                <w:r w:rsidR="0005190E">
                  <w:rPr>
                    <w:noProof/>
                    <w:webHidden/>
                  </w:rPr>
                </w:r>
                <w:r w:rsidR="0005190E">
                  <w:rPr>
                    <w:noProof/>
                    <w:webHidden/>
                  </w:rPr>
                  <w:fldChar w:fldCharType="separate"/>
                </w:r>
                <w:r w:rsidR="0005190E">
                  <w:rPr>
                    <w:noProof/>
                    <w:webHidden/>
                  </w:rPr>
                  <w:t>78</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61" w:history="1">
                <w:r w:rsidR="0005190E" w:rsidRPr="00FC18FD">
                  <w:rPr>
                    <w:rStyle w:val="Hypertextovodkaz"/>
                    <w:noProof/>
                  </w:rPr>
                  <w:t>6.4</w:t>
                </w:r>
                <w:r w:rsidR="0005190E">
                  <w:rPr>
                    <w:rFonts w:asciiTheme="minorHAnsi" w:eastAsiaTheme="minorEastAsia" w:hAnsiTheme="minorHAnsi"/>
                    <w:noProof/>
                    <w:sz w:val="22"/>
                    <w:lang w:eastAsia="cs-CZ"/>
                  </w:rPr>
                  <w:tab/>
                </w:r>
                <w:r w:rsidR="0005190E" w:rsidRPr="00FC18FD">
                  <w:rPr>
                    <w:rStyle w:val="Hypertextovodkaz"/>
                    <w:noProof/>
                  </w:rPr>
                  <w:t>Grammar</w:t>
                </w:r>
                <w:r w:rsidR="0005190E">
                  <w:rPr>
                    <w:noProof/>
                    <w:webHidden/>
                  </w:rPr>
                  <w:tab/>
                </w:r>
                <w:r w:rsidR="0005190E">
                  <w:rPr>
                    <w:noProof/>
                    <w:webHidden/>
                  </w:rPr>
                  <w:fldChar w:fldCharType="begin"/>
                </w:r>
                <w:r w:rsidR="0005190E">
                  <w:rPr>
                    <w:noProof/>
                    <w:webHidden/>
                  </w:rPr>
                  <w:instrText xml:space="preserve"> PAGEREF _Toc509765361 \h </w:instrText>
                </w:r>
                <w:r w:rsidR="0005190E">
                  <w:rPr>
                    <w:noProof/>
                    <w:webHidden/>
                  </w:rPr>
                </w:r>
                <w:r w:rsidR="0005190E">
                  <w:rPr>
                    <w:noProof/>
                    <w:webHidden/>
                  </w:rPr>
                  <w:fldChar w:fldCharType="separate"/>
                </w:r>
                <w:r w:rsidR="0005190E">
                  <w:rPr>
                    <w:noProof/>
                    <w:webHidden/>
                  </w:rPr>
                  <w:t>7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62" w:history="1">
                <w:r w:rsidR="0005190E" w:rsidRPr="00FC18FD">
                  <w:rPr>
                    <w:rStyle w:val="Hypertextovodkaz"/>
                    <w:noProof/>
                  </w:rPr>
                  <w:t>6.4.1</w:t>
                </w:r>
                <w:r w:rsidR="0005190E">
                  <w:rPr>
                    <w:rFonts w:asciiTheme="minorHAnsi" w:eastAsiaTheme="minorEastAsia" w:hAnsiTheme="minorHAnsi"/>
                    <w:noProof/>
                    <w:sz w:val="22"/>
                    <w:lang w:eastAsia="cs-CZ"/>
                  </w:rPr>
                  <w:tab/>
                </w:r>
                <w:r w:rsidR="0005190E" w:rsidRPr="00FC18FD">
                  <w:rPr>
                    <w:rStyle w:val="Hypertextovodkaz"/>
                    <w:noProof/>
                  </w:rPr>
                  <w:t>Review of tenses 2</w:t>
                </w:r>
                <w:r w:rsidR="0005190E">
                  <w:rPr>
                    <w:noProof/>
                    <w:webHidden/>
                  </w:rPr>
                  <w:tab/>
                </w:r>
                <w:r w:rsidR="0005190E">
                  <w:rPr>
                    <w:noProof/>
                    <w:webHidden/>
                  </w:rPr>
                  <w:fldChar w:fldCharType="begin"/>
                </w:r>
                <w:r w:rsidR="0005190E">
                  <w:rPr>
                    <w:noProof/>
                    <w:webHidden/>
                  </w:rPr>
                  <w:instrText xml:space="preserve"> PAGEREF _Toc509765362 \h </w:instrText>
                </w:r>
                <w:r w:rsidR="0005190E">
                  <w:rPr>
                    <w:noProof/>
                    <w:webHidden/>
                  </w:rPr>
                </w:r>
                <w:r w:rsidR="0005190E">
                  <w:rPr>
                    <w:noProof/>
                    <w:webHidden/>
                  </w:rPr>
                  <w:fldChar w:fldCharType="separate"/>
                </w:r>
                <w:r w:rsidR="0005190E">
                  <w:rPr>
                    <w:noProof/>
                    <w:webHidden/>
                  </w:rPr>
                  <w:t>7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63" w:history="1">
                <w:r w:rsidR="0005190E" w:rsidRPr="00FC18FD">
                  <w:rPr>
                    <w:rStyle w:val="Hypertextovodkaz"/>
                    <w:noProof/>
                  </w:rPr>
                  <w:t>6.4.2</w:t>
                </w:r>
                <w:r w:rsidR="0005190E">
                  <w:rPr>
                    <w:rFonts w:asciiTheme="minorHAnsi" w:eastAsiaTheme="minorEastAsia" w:hAnsiTheme="minorHAnsi"/>
                    <w:noProof/>
                    <w:sz w:val="22"/>
                    <w:lang w:eastAsia="cs-CZ"/>
                  </w:rPr>
                  <w:tab/>
                </w:r>
                <w:r w:rsidR="0005190E" w:rsidRPr="00FC18FD">
                  <w:rPr>
                    <w:rStyle w:val="Hypertextovodkaz"/>
                    <w:noProof/>
                  </w:rPr>
                  <w:t>Grammar-exercises</w:t>
                </w:r>
                <w:r w:rsidR="0005190E">
                  <w:rPr>
                    <w:noProof/>
                    <w:webHidden/>
                  </w:rPr>
                  <w:tab/>
                </w:r>
                <w:r w:rsidR="0005190E">
                  <w:rPr>
                    <w:noProof/>
                    <w:webHidden/>
                  </w:rPr>
                  <w:fldChar w:fldCharType="begin"/>
                </w:r>
                <w:r w:rsidR="0005190E">
                  <w:rPr>
                    <w:noProof/>
                    <w:webHidden/>
                  </w:rPr>
                  <w:instrText xml:space="preserve"> PAGEREF _Toc509765363 \h </w:instrText>
                </w:r>
                <w:r w:rsidR="0005190E">
                  <w:rPr>
                    <w:noProof/>
                    <w:webHidden/>
                  </w:rPr>
                </w:r>
                <w:r w:rsidR="0005190E">
                  <w:rPr>
                    <w:noProof/>
                    <w:webHidden/>
                  </w:rPr>
                  <w:fldChar w:fldCharType="separate"/>
                </w:r>
                <w:r w:rsidR="0005190E">
                  <w:rPr>
                    <w:noProof/>
                    <w:webHidden/>
                  </w:rPr>
                  <w:t>80</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64" w:history="1">
                <w:r w:rsidR="0005190E" w:rsidRPr="00FC18FD">
                  <w:rPr>
                    <w:rStyle w:val="Hypertextovodkaz"/>
                    <w:noProof/>
                  </w:rPr>
                  <w:t>6.5</w:t>
                </w:r>
                <w:r w:rsidR="0005190E">
                  <w:rPr>
                    <w:rFonts w:asciiTheme="minorHAnsi" w:eastAsiaTheme="minorEastAsia" w:hAnsiTheme="minorHAnsi"/>
                    <w:noProof/>
                    <w:sz w:val="22"/>
                    <w:lang w:eastAsia="cs-CZ"/>
                  </w:rPr>
                  <w:tab/>
                </w:r>
                <w:r w:rsidR="0005190E" w:rsidRPr="00FC18FD">
                  <w:rPr>
                    <w:rStyle w:val="Hypertextovodkaz"/>
                    <w:noProof/>
                  </w:rPr>
                  <w:t>Speaking</w:t>
                </w:r>
                <w:r w:rsidR="0005190E">
                  <w:rPr>
                    <w:noProof/>
                    <w:webHidden/>
                  </w:rPr>
                  <w:tab/>
                </w:r>
                <w:r w:rsidR="0005190E">
                  <w:rPr>
                    <w:noProof/>
                    <w:webHidden/>
                  </w:rPr>
                  <w:fldChar w:fldCharType="begin"/>
                </w:r>
                <w:r w:rsidR="0005190E">
                  <w:rPr>
                    <w:noProof/>
                    <w:webHidden/>
                  </w:rPr>
                  <w:instrText xml:space="preserve"> PAGEREF _Toc509765364 \h </w:instrText>
                </w:r>
                <w:r w:rsidR="0005190E">
                  <w:rPr>
                    <w:noProof/>
                    <w:webHidden/>
                  </w:rPr>
                </w:r>
                <w:r w:rsidR="0005190E">
                  <w:rPr>
                    <w:noProof/>
                    <w:webHidden/>
                  </w:rPr>
                  <w:fldChar w:fldCharType="separate"/>
                </w:r>
                <w:r w:rsidR="0005190E">
                  <w:rPr>
                    <w:noProof/>
                    <w:webHidden/>
                  </w:rPr>
                  <w:t>81</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65" w:history="1">
                <w:r w:rsidR="0005190E" w:rsidRPr="00FC18FD">
                  <w:rPr>
                    <w:rStyle w:val="Hypertextovodkaz"/>
                    <w:noProof/>
                  </w:rPr>
                  <w:t>6.6</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65 \h </w:instrText>
                </w:r>
                <w:r w:rsidR="0005190E">
                  <w:rPr>
                    <w:noProof/>
                    <w:webHidden/>
                  </w:rPr>
                </w:r>
                <w:r w:rsidR="0005190E">
                  <w:rPr>
                    <w:noProof/>
                    <w:webHidden/>
                  </w:rPr>
                  <w:fldChar w:fldCharType="separate"/>
                </w:r>
                <w:r w:rsidR="0005190E">
                  <w:rPr>
                    <w:noProof/>
                    <w:webHidden/>
                  </w:rPr>
                  <w:t>81</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66" w:history="1">
                <w:r w:rsidR="0005190E" w:rsidRPr="00FC18FD">
                  <w:rPr>
                    <w:rStyle w:val="Hypertextovodkaz"/>
                    <w:noProof/>
                  </w:rPr>
                  <w:t>6.7</w:t>
                </w:r>
                <w:r w:rsidR="0005190E">
                  <w:rPr>
                    <w:rFonts w:asciiTheme="minorHAnsi" w:eastAsiaTheme="minorEastAsia" w:hAnsiTheme="minorHAnsi"/>
                    <w:noProof/>
                    <w:sz w:val="22"/>
                    <w:lang w:eastAsia="cs-CZ"/>
                  </w:rPr>
                  <w:tab/>
                </w:r>
                <w:r w:rsidR="0005190E" w:rsidRPr="00FC18FD">
                  <w:rPr>
                    <w:rStyle w:val="Hypertextovodkaz"/>
                    <w:noProof/>
                  </w:rPr>
                  <w:t>Key</w:t>
                </w:r>
                <w:r w:rsidR="0005190E">
                  <w:rPr>
                    <w:noProof/>
                    <w:webHidden/>
                  </w:rPr>
                  <w:tab/>
                </w:r>
                <w:r w:rsidR="0005190E">
                  <w:rPr>
                    <w:noProof/>
                    <w:webHidden/>
                  </w:rPr>
                  <w:fldChar w:fldCharType="begin"/>
                </w:r>
                <w:r w:rsidR="0005190E">
                  <w:rPr>
                    <w:noProof/>
                    <w:webHidden/>
                  </w:rPr>
                  <w:instrText xml:space="preserve"> PAGEREF _Toc509765366 \h </w:instrText>
                </w:r>
                <w:r w:rsidR="0005190E">
                  <w:rPr>
                    <w:noProof/>
                    <w:webHidden/>
                  </w:rPr>
                </w:r>
                <w:r w:rsidR="0005190E">
                  <w:rPr>
                    <w:noProof/>
                    <w:webHidden/>
                  </w:rPr>
                  <w:fldChar w:fldCharType="separate"/>
                </w:r>
                <w:r w:rsidR="0005190E">
                  <w:rPr>
                    <w:noProof/>
                    <w:webHidden/>
                  </w:rPr>
                  <w:t>83</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67" w:history="1">
                <w:r w:rsidR="0005190E" w:rsidRPr="00FC18FD">
                  <w:rPr>
                    <w:rStyle w:val="Hypertextovodkaz"/>
                    <w:noProof/>
                  </w:rPr>
                  <w:t>6.7.1</w:t>
                </w:r>
                <w:r w:rsidR="0005190E">
                  <w:rPr>
                    <w:rFonts w:asciiTheme="minorHAnsi" w:eastAsiaTheme="minorEastAsia" w:hAnsiTheme="minorHAnsi"/>
                    <w:noProof/>
                    <w:sz w:val="22"/>
                    <w:lang w:eastAsia="cs-CZ"/>
                  </w:rPr>
                  <w:tab/>
                </w:r>
                <w:r w:rsidR="0005190E" w:rsidRPr="00FC18FD">
                  <w:rPr>
                    <w:rStyle w:val="Hypertextovodkaz"/>
                    <w:noProof/>
                  </w:rPr>
                  <w:t>Lexis-exercises</w:t>
                </w:r>
                <w:r w:rsidR="0005190E">
                  <w:rPr>
                    <w:noProof/>
                    <w:webHidden/>
                  </w:rPr>
                  <w:tab/>
                </w:r>
                <w:r w:rsidR="0005190E">
                  <w:rPr>
                    <w:noProof/>
                    <w:webHidden/>
                  </w:rPr>
                  <w:fldChar w:fldCharType="begin"/>
                </w:r>
                <w:r w:rsidR="0005190E">
                  <w:rPr>
                    <w:noProof/>
                    <w:webHidden/>
                  </w:rPr>
                  <w:instrText xml:space="preserve"> PAGEREF _Toc509765367 \h </w:instrText>
                </w:r>
                <w:r w:rsidR="0005190E">
                  <w:rPr>
                    <w:noProof/>
                    <w:webHidden/>
                  </w:rPr>
                </w:r>
                <w:r w:rsidR="0005190E">
                  <w:rPr>
                    <w:noProof/>
                    <w:webHidden/>
                  </w:rPr>
                  <w:fldChar w:fldCharType="separate"/>
                </w:r>
                <w:r w:rsidR="0005190E">
                  <w:rPr>
                    <w:noProof/>
                    <w:webHidden/>
                  </w:rPr>
                  <w:t>83</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68" w:history="1">
                <w:r w:rsidR="0005190E" w:rsidRPr="00FC18FD">
                  <w:rPr>
                    <w:rStyle w:val="Hypertextovodkaz"/>
                    <w:noProof/>
                  </w:rPr>
                  <w:t>6.7.2</w:t>
                </w:r>
                <w:r w:rsidR="0005190E">
                  <w:rPr>
                    <w:rFonts w:asciiTheme="minorHAnsi" w:eastAsiaTheme="minorEastAsia" w:hAnsiTheme="minorHAnsi"/>
                    <w:noProof/>
                    <w:sz w:val="22"/>
                    <w:lang w:eastAsia="cs-CZ"/>
                  </w:rPr>
                  <w:tab/>
                </w:r>
                <w:r w:rsidR="0005190E" w:rsidRPr="00FC18FD">
                  <w:rPr>
                    <w:rStyle w:val="Hypertextovodkaz"/>
                    <w:noProof/>
                  </w:rPr>
                  <w:t>Grammar-exercises</w:t>
                </w:r>
                <w:r w:rsidR="0005190E">
                  <w:rPr>
                    <w:noProof/>
                    <w:webHidden/>
                  </w:rPr>
                  <w:tab/>
                </w:r>
                <w:r w:rsidR="0005190E">
                  <w:rPr>
                    <w:noProof/>
                    <w:webHidden/>
                  </w:rPr>
                  <w:fldChar w:fldCharType="begin"/>
                </w:r>
                <w:r w:rsidR="0005190E">
                  <w:rPr>
                    <w:noProof/>
                    <w:webHidden/>
                  </w:rPr>
                  <w:instrText xml:space="preserve"> PAGEREF _Toc509765368 \h </w:instrText>
                </w:r>
                <w:r w:rsidR="0005190E">
                  <w:rPr>
                    <w:noProof/>
                    <w:webHidden/>
                  </w:rPr>
                </w:r>
                <w:r w:rsidR="0005190E">
                  <w:rPr>
                    <w:noProof/>
                    <w:webHidden/>
                  </w:rPr>
                  <w:fldChar w:fldCharType="separate"/>
                </w:r>
                <w:r w:rsidR="0005190E">
                  <w:rPr>
                    <w:noProof/>
                    <w:webHidden/>
                  </w:rPr>
                  <w:t>84</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69" w:history="1">
                <w:r w:rsidR="0005190E" w:rsidRPr="00FC18FD">
                  <w:rPr>
                    <w:rStyle w:val="Hypertextovodkaz"/>
                    <w:noProof/>
                  </w:rPr>
                  <w:t>6.7.3</w:t>
                </w:r>
                <w:r w:rsidR="0005190E">
                  <w:rPr>
                    <w:rFonts w:asciiTheme="minorHAnsi" w:eastAsiaTheme="minorEastAsia" w:hAnsiTheme="minorHAnsi"/>
                    <w:noProof/>
                    <w:sz w:val="22"/>
                    <w:lang w:eastAsia="cs-CZ"/>
                  </w:rPr>
                  <w:tab/>
                </w:r>
                <w:r w:rsidR="0005190E" w:rsidRPr="00FC18FD">
                  <w:rPr>
                    <w:rStyle w:val="Hypertextovodkaz"/>
                    <w:noProof/>
                  </w:rPr>
                  <w:t>Test</w:t>
                </w:r>
                <w:r w:rsidR="0005190E">
                  <w:rPr>
                    <w:noProof/>
                    <w:webHidden/>
                  </w:rPr>
                  <w:tab/>
                </w:r>
                <w:r w:rsidR="0005190E">
                  <w:rPr>
                    <w:noProof/>
                    <w:webHidden/>
                  </w:rPr>
                  <w:fldChar w:fldCharType="begin"/>
                </w:r>
                <w:r w:rsidR="0005190E">
                  <w:rPr>
                    <w:noProof/>
                    <w:webHidden/>
                  </w:rPr>
                  <w:instrText xml:space="preserve"> PAGEREF _Toc509765369 \h </w:instrText>
                </w:r>
                <w:r w:rsidR="0005190E">
                  <w:rPr>
                    <w:noProof/>
                    <w:webHidden/>
                  </w:rPr>
                </w:r>
                <w:r w:rsidR="0005190E">
                  <w:rPr>
                    <w:noProof/>
                    <w:webHidden/>
                  </w:rPr>
                  <w:fldChar w:fldCharType="separate"/>
                </w:r>
                <w:r w:rsidR="0005190E">
                  <w:rPr>
                    <w:noProof/>
                    <w:webHidden/>
                  </w:rPr>
                  <w:t>85</w:t>
                </w:r>
                <w:r w:rsidR="0005190E">
                  <w:rPr>
                    <w:noProof/>
                    <w:webHidden/>
                  </w:rPr>
                  <w:fldChar w:fldCharType="end"/>
                </w:r>
              </w:hyperlink>
            </w:p>
            <w:p w:rsidR="0005190E" w:rsidRDefault="009203CC">
              <w:pPr>
                <w:pStyle w:val="Obsah1"/>
                <w:tabs>
                  <w:tab w:val="left" w:pos="480"/>
                  <w:tab w:val="right" w:leader="dot" w:pos="8656"/>
                </w:tabs>
                <w:rPr>
                  <w:rFonts w:asciiTheme="minorHAnsi" w:eastAsiaTheme="minorEastAsia" w:hAnsiTheme="minorHAnsi"/>
                  <w:caps w:val="0"/>
                  <w:noProof/>
                  <w:sz w:val="22"/>
                  <w:lang w:eastAsia="cs-CZ"/>
                </w:rPr>
              </w:pPr>
              <w:hyperlink w:anchor="_Toc509765370" w:history="1">
                <w:r w:rsidR="0005190E" w:rsidRPr="00FC18FD">
                  <w:rPr>
                    <w:rStyle w:val="Hypertextovodkaz"/>
                    <w:noProof/>
                  </w:rPr>
                  <w:t>7</w:t>
                </w:r>
                <w:r w:rsidR="0005190E">
                  <w:rPr>
                    <w:rFonts w:asciiTheme="minorHAnsi" w:eastAsiaTheme="minorEastAsia" w:hAnsiTheme="minorHAnsi"/>
                    <w:caps w:val="0"/>
                    <w:noProof/>
                    <w:sz w:val="22"/>
                    <w:lang w:eastAsia="cs-CZ"/>
                  </w:rPr>
                  <w:tab/>
                </w:r>
                <w:r w:rsidR="0005190E" w:rsidRPr="00FC18FD">
                  <w:rPr>
                    <w:rStyle w:val="Hypertextovodkaz"/>
                    <w:noProof/>
                  </w:rPr>
                  <w:t>JOB INTERVIEWS AND CAREER - CV</w:t>
                </w:r>
                <w:r w:rsidR="0005190E">
                  <w:rPr>
                    <w:noProof/>
                    <w:webHidden/>
                  </w:rPr>
                  <w:tab/>
                </w:r>
                <w:r w:rsidR="0005190E">
                  <w:rPr>
                    <w:noProof/>
                    <w:webHidden/>
                  </w:rPr>
                  <w:fldChar w:fldCharType="begin"/>
                </w:r>
                <w:r w:rsidR="0005190E">
                  <w:rPr>
                    <w:noProof/>
                    <w:webHidden/>
                  </w:rPr>
                  <w:instrText xml:space="preserve"> PAGEREF _Toc509765370 \h </w:instrText>
                </w:r>
                <w:r w:rsidR="0005190E">
                  <w:rPr>
                    <w:noProof/>
                    <w:webHidden/>
                  </w:rPr>
                </w:r>
                <w:r w:rsidR="0005190E">
                  <w:rPr>
                    <w:noProof/>
                    <w:webHidden/>
                  </w:rPr>
                  <w:fldChar w:fldCharType="separate"/>
                </w:r>
                <w:r w:rsidR="0005190E">
                  <w:rPr>
                    <w:noProof/>
                    <w:webHidden/>
                  </w:rPr>
                  <w:t>88</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1" w:history="1">
                <w:r w:rsidR="0005190E" w:rsidRPr="00FC18FD">
                  <w:rPr>
                    <w:rStyle w:val="Hypertextovodkaz"/>
                    <w:noProof/>
                    <w:lang w:val="en-GB"/>
                  </w:rPr>
                  <w:t>7.1.1</w:t>
                </w:r>
                <w:r w:rsidR="0005190E">
                  <w:rPr>
                    <w:rFonts w:asciiTheme="minorHAnsi" w:eastAsiaTheme="minorEastAsia" w:hAnsiTheme="minorHAnsi"/>
                    <w:noProof/>
                    <w:sz w:val="22"/>
                    <w:lang w:eastAsia="cs-CZ"/>
                  </w:rPr>
                  <w:tab/>
                </w:r>
                <w:r w:rsidR="0005190E" w:rsidRPr="00FC18FD">
                  <w:rPr>
                    <w:rStyle w:val="Hypertextovodkaz"/>
                    <w:noProof/>
                    <w:lang w:val="en-GB"/>
                  </w:rPr>
                  <w:t>Slovní zásoba k textu “applying a job”</w:t>
                </w:r>
                <w:r w:rsidR="0005190E">
                  <w:rPr>
                    <w:noProof/>
                    <w:webHidden/>
                  </w:rPr>
                  <w:tab/>
                </w:r>
                <w:r w:rsidR="0005190E">
                  <w:rPr>
                    <w:noProof/>
                    <w:webHidden/>
                  </w:rPr>
                  <w:fldChar w:fldCharType="begin"/>
                </w:r>
                <w:r w:rsidR="0005190E">
                  <w:rPr>
                    <w:noProof/>
                    <w:webHidden/>
                  </w:rPr>
                  <w:instrText xml:space="preserve"> PAGEREF _Toc509765371 \h </w:instrText>
                </w:r>
                <w:r w:rsidR="0005190E">
                  <w:rPr>
                    <w:noProof/>
                    <w:webHidden/>
                  </w:rPr>
                </w:r>
                <w:r w:rsidR="0005190E">
                  <w:rPr>
                    <w:noProof/>
                    <w:webHidden/>
                  </w:rPr>
                  <w:fldChar w:fldCharType="separate"/>
                </w:r>
                <w:r w:rsidR="0005190E">
                  <w:rPr>
                    <w:noProof/>
                    <w:webHidden/>
                  </w:rPr>
                  <w:t>90</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2" w:history="1">
                <w:r w:rsidR="0005190E" w:rsidRPr="00FC18FD">
                  <w:rPr>
                    <w:rStyle w:val="Hypertextovodkaz"/>
                    <w:noProof/>
                  </w:rPr>
                  <w:t>7.1.2</w:t>
                </w:r>
                <w:r w:rsidR="0005190E">
                  <w:rPr>
                    <w:rFonts w:asciiTheme="minorHAnsi" w:eastAsiaTheme="minorEastAsia" w:hAnsiTheme="minorHAnsi"/>
                    <w:noProof/>
                    <w:sz w:val="22"/>
                    <w:lang w:eastAsia="cs-CZ"/>
                  </w:rPr>
                  <w:tab/>
                </w:r>
                <w:r w:rsidR="0005190E" w:rsidRPr="00FC18FD">
                  <w:rPr>
                    <w:rStyle w:val="Hypertextovodkaz"/>
                    <w:noProof/>
                  </w:rPr>
                  <w:t>Otázky k textu „applying a job“</w:t>
                </w:r>
                <w:r w:rsidR="0005190E">
                  <w:rPr>
                    <w:noProof/>
                    <w:webHidden/>
                  </w:rPr>
                  <w:tab/>
                </w:r>
                <w:r w:rsidR="0005190E">
                  <w:rPr>
                    <w:noProof/>
                    <w:webHidden/>
                  </w:rPr>
                  <w:fldChar w:fldCharType="begin"/>
                </w:r>
                <w:r w:rsidR="0005190E">
                  <w:rPr>
                    <w:noProof/>
                    <w:webHidden/>
                  </w:rPr>
                  <w:instrText xml:space="preserve"> PAGEREF _Toc509765372 \h </w:instrText>
                </w:r>
                <w:r w:rsidR="0005190E">
                  <w:rPr>
                    <w:noProof/>
                    <w:webHidden/>
                  </w:rPr>
                </w:r>
                <w:r w:rsidR="0005190E">
                  <w:rPr>
                    <w:noProof/>
                    <w:webHidden/>
                  </w:rPr>
                  <w:fldChar w:fldCharType="separate"/>
                </w:r>
                <w:r w:rsidR="0005190E">
                  <w:rPr>
                    <w:noProof/>
                    <w:webHidden/>
                  </w:rPr>
                  <w:t>90</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3" w:history="1">
                <w:r w:rsidR="0005190E" w:rsidRPr="00FC18FD">
                  <w:rPr>
                    <w:rStyle w:val="Hypertextovodkaz"/>
                    <w:noProof/>
                  </w:rPr>
                  <w:t>7.1.3</w:t>
                </w:r>
                <w:r w:rsidR="0005190E">
                  <w:rPr>
                    <w:rFonts w:asciiTheme="minorHAnsi" w:eastAsiaTheme="minorEastAsia" w:hAnsiTheme="minorHAnsi"/>
                    <w:noProof/>
                    <w:sz w:val="22"/>
                    <w:lang w:eastAsia="cs-CZ"/>
                  </w:rPr>
                  <w:tab/>
                </w:r>
                <w:r w:rsidR="0005190E" w:rsidRPr="00FC18FD">
                  <w:rPr>
                    <w:rStyle w:val="Hypertextovodkaz"/>
                    <w:noProof/>
                  </w:rPr>
                  <w:t>Odpovědi k textu „applying a job“</w:t>
                </w:r>
                <w:r w:rsidR="0005190E">
                  <w:rPr>
                    <w:noProof/>
                    <w:webHidden/>
                  </w:rPr>
                  <w:tab/>
                </w:r>
                <w:r w:rsidR="0005190E">
                  <w:rPr>
                    <w:noProof/>
                    <w:webHidden/>
                  </w:rPr>
                  <w:fldChar w:fldCharType="begin"/>
                </w:r>
                <w:r w:rsidR="0005190E">
                  <w:rPr>
                    <w:noProof/>
                    <w:webHidden/>
                  </w:rPr>
                  <w:instrText xml:space="preserve"> PAGEREF _Toc509765373 \h </w:instrText>
                </w:r>
                <w:r w:rsidR="0005190E">
                  <w:rPr>
                    <w:noProof/>
                    <w:webHidden/>
                  </w:rPr>
                </w:r>
                <w:r w:rsidR="0005190E">
                  <w:rPr>
                    <w:noProof/>
                    <w:webHidden/>
                  </w:rPr>
                  <w:fldChar w:fldCharType="separate"/>
                </w:r>
                <w:r w:rsidR="0005190E">
                  <w:rPr>
                    <w:noProof/>
                    <w:webHidden/>
                  </w:rPr>
                  <w:t>91</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74" w:history="1">
                <w:r w:rsidR="0005190E" w:rsidRPr="00FC18FD">
                  <w:rPr>
                    <w:rStyle w:val="Hypertextovodkaz"/>
                    <w:noProof/>
                  </w:rPr>
                  <w:t>7.2</w:t>
                </w:r>
                <w:r w:rsidR="0005190E">
                  <w:rPr>
                    <w:rFonts w:asciiTheme="minorHAnsi" w:eastAsiaTheme="minorEastAsia" w:hAnsiTheme="minorHAnsi"/>
                    <w:noProof/>
                    <w:sz w:val="22"/>
                    <w:lang w:eastAsia="cs-CZ"/>
                  </w:rPr>
                  <w:tab/>
                </w:r>
                <w:r w:rsidR="0005190E" w:rsidRPr="00FC18FD">
                  <w:rPr>
                    <w:rStyle w:val="Hypertextovodkaz"/>
                    <w:noProof/>
                  </w:rPr>
                  <w:t>Lexikon</w:t>
                </w:r>
                <w:r w:rsidR="0005190E">
                  <w:rPr>
                    <w:noProof/>
                    <w:webHidden/>
                  </w:rPr>
                  <w:tab/>
                </w:r>
                <w:r w:rsidR="0005190E">
                  <w:rPr>
                    <w:noProof/>
                    <w:webHidden/>
                  </w:rPr>
                  <w:fldChar w:fldCharType="begin"/>
                </w:r>
                <w:r w:rsidR="0005190E">
                  <w:rPr>
                    <w:noProof/>
                    <w:webHidden/>
                  </w:rPr>
                  <w:instrText xml:space="preserve"> PAGEREF _Toc509765374 \h </w:instrText>
                </w:r>
                <w:r w:rsidR="0005190E">
                  <w:rPr>
                    <w:noProof/>
                    <w:webHidden/>
                  </w:rPr>
                </w:r>
                <w:r w:rsidR="0005190E">
                  <w:rPr>
                    <w:noProof/>
                    <w:webHidden/>
                  </w:rPr>
                  <w:fldChar w:fldCharType="separate"/>
                </w:r>
                <w:r w:rsidR="0005190E">
                  <w:rPr>
                    <w:noProof/>
                    <w:webHidden/>
                  </w:rPr>
                  <w:t>91</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5" w:history="1">
                <w:r w:rsidR="0005190E" w:rsidRPr="00FC18FD">
                  <w:rPr>
                    <w:rStyle w:val="Hypertextovodkaz"/>
                    <w:noProof/>
                  </w:rPr>
                  <w:t>7.2.1</w:t>
                </w:r>
                <w:r w:rsidR="0005190E">
                  <w:rPr>
                    <w:rFonts w:asciiTheme="minorHAnsi" w:eastAsiaTheme="minorEastAsia" w:hAnsiTheme="minorHAnsi"/>
                    <w:noProof/>
                    <w:sz w:val="22"/>
                    <w:lang w:eastAsia="cs-CZ"/>
                  </w:rPr>
                  <w:tab/>
                </w:r>
                <w:r w:rsidR="0005190E" w:rsidRPr="00FC18FD">
                  <w:rPr>
                    <w:rStyle w:val="Hypertextovodkaz"/>
                    <w:noProof/>
                  </w:rPr>
                  <w:t>Cvičení k lexikonu</w:t>
                </w:r>
                <w:r w:rsidR="0005190E">
                  <w:rPr>
                    <w:noProof/>
                    <w:webHidden/>
                  </w:rPr>
                  <w:tab/>
                </w:r>
                <w:r w:rsidR="0005190E">
                  <w:rPr>
                    <w:noProof/>
                    <w:webHidden/>
                  </w:rPr>
                  <w:fldChar w:fldCharType="begin"/>
                </w:r>
                <w:r w:rsidR="0005190E">
                  <w:rPr>
                    <w:noProof/>
                    <w:webHidden/>
                  </w:rPr>
                  <w:instrText xml:space="preserve"> PAGEREF _Toc509765375 \h </w:instrText>
                </w:r>
                <w:r w:rsidR="0005190E">
                  <w:rPr>
                    <w:noProof/>
                    <w:webHidden/>
                  </w:rPr>
                </w:r>
                <w:r w:rsidR="0005190E">
                  <w:rPr>
                    <w:noProof/>
                    <w:webHidden/>
                  </w:rPr>
                  <w:fldChar w:fldCharType="separate"/>
                </w:r>
                <w:r w:rsidR="0005190E">
                  <w:rPr>
                    <w:noProof/>
                    <w:webHidden/>
                  </w:rPr>
                  <w:t>91</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6" w:history="1">
                <w:r w:rsidR="0005190E" w:rsidRPr="00FC18FD">
                  <w:rPr>
                    <w:rStyle w:val="Hypertextovodkaz"/>
                    <w:noProof/>
                  </w:rPr>
                  <w:t>7.2.2</w:t>
                </w:r>
                <w:r w:rsidR="0005190E">
                  <w:rPr>
                    <w:rFonts w:asciiTheme="minorHAnsi" w:eastAsiaTheme="minorEastAsia" w:hAnsiTheme="minorHAnsi"/>
                    <w:noProof/>
                    <w:sz w:val="22"/>
                    <w:lang w:eastAsia="cs-CZ"/>
                  </w:rPr>
                  <w:tab/>
                </w:r>
                <w:r w:rsidR="0005190E" w:rsidRPr="00FC18FD">
                  <w:rPr>
                    <w:rStyle w:val="Hypertextovodkaz"/>
                    <w:noProof/>
                  </w:rPr>
                  <w:t>Klíč k lexikonu</w:t>
                </w:r>
                <w:r w:rsidR="0005190E">
                  <w:rPr>
                    <w:noProof/>
                    <w:webHidden/>
                  </w:rPr>
                  <w:tab/>
                </w:r>
                <w:r w:rsidR="0005190E">
                  <w:rPr>
                    <w:noProof/>
                    <w:webHidden/>
                  </w:rPr>
                  <w:fldChar w:fldCharType="begin"/>
                </w:r>
                <w:r w:rsidR="0005190E">
                  <w:rPr>
                    <w:noProof/>
                    <w:webHidden/>
                  </w:rPr>
                  <w:instrText xml:space="preserve"> PAGEREF _Toc509765376 \h </w:instrText>
                </w:r>
                <w:r w:rsidR="0005190E">
                  <w:rPr>
                    <w:noProof/>
                    <w:webHidden/>
                  </w:rPr>
                </w:r>
                <w:r w:rsidR="0005190E">
                  <w:rPr>
                    <w:noProof/>
                    <w:webHidden/>
                  </w:rPr>
                  <w:fldChar w:fldCharType="separate"/>
                </w:r>
                <w:r w:rsidR="0005190E">
                  <w:rPr>
                    <w:noProof/>
                    <w:webHidden/>
                  </w:rPr>
                  <w:t>93</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77" w:history="1">
                <w:r w:rsidR="0005190E" w:rsidRPr="00FC18FD">
                  <w:rPr>
                    <w:rStyle w:val="Hypertextovodkaz"/>
                    <w:noProof/>
                    <w:lang w:val="en-GB"/>
                  </w:rPr>
                  <w:t>7.3</w:t>
                </w:r>
                <w:r w:rsidR="0005190E">
                  <w:rPr>
                    <w:rFonts w:asciiTheme="minorHAnsi" w:eastAsiaTheme="minorEastAsia" w:hAnsiTheme="minorHAnsi"/>
                    <w:noProof/>
                    <w:sz w:val="22"/>
                    <w:lang w:eastAsia="cs-CZ"/>
                  </w:rPr>
                  <w:tab/>
                </w:r>
                <w:r w:rsidR="0005190E" w:rsidRPr="00FC18FD">
                  <w:rPr>
                    <w:rStyle w:val="Hypertextovodkaz"/>
                    <w:noProof/>
                    <w:lang w:val="en-GB"/>
                  </w:rPr>
                  <w:t>Grammar</w:t>
                </w:r>
                <w:r w:rsidR="0005190E">
                  <w:rPr>
                    <w:noProof/>
                    <w:webHidden/>
                  </w:rPr>
                  <w:tab/>
                </w:r>
                <w:r w:rsidR="0005190E">
                  <w:rPr>
                    <w:noProof/>
                    <w:webHidden/>
                  </w:rPr>
                  <w:fldChar w:fldCharType="begin"/>
                </w:r>
                <w:r w:rsidR="0005190E">
                  <w:rPr>
                    <w:noProof/>
                    <w:webHidden/>
                  </w:rPr>
                  <w:instrText xml:space="preserve"> PAGEREF _Toc509765377 \h </w:instrText>
                </w:r>
                <w:r w:rsidR="0005190E">
                  <w:rPr>
                    <w:noProof/>
                    <w:webHidden/>
                  </w:rPr>
                </w:r>
                <w:r w:rsidR="0005190E">
                  <w:rPr>
                    <w:noProof/>
                    <w:webHidden/>
                  </w:rPr>
                  <w:fldChar w:fldCharType="separate"/>
                </w:r>
                <w:r w:rsidR="0005190E">
                  <w:rPr>
                    <w:noProof/>
                    <w:webHidden/>
                  </w:rPr>
                  <w:t>95</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8" w:history="1">
                <w:r w:rsidR="0005190E" w:rsidRPr="00FC18FD">
                  <w:rPr>
                    <w:rStyle w:val="Hypertextovodkaz"/>
                    <w:noProof/>
                  </w:rPr>
                  <w:t>7.3.1</w:t>
                </w:r>
                <w:r w:rsidR="0005190E">
                  <w:rPr>
                    <w:rFonts w:asciiTheme="minorHAnsi" w:eastAsiaTheme="minorEastAsia" w:hAnsiTheme="minorHAnsi"/>
                    <w:noProof/>
                    <w:sz w:val="22"/>
                    <w:lang w:eastAsia="cs-CZ"/>
                  </w:rPr>
                  <w:tab/>
                </w:r>
                <w:r w:rsidR="0005190E" w:rsidRPr="00FC18FD">
                  <w:rPr>
                    <w:rStyle w:val="Hypertextovodkaz"/>
                    <w:noProof/>
                  </w:rPr>
                  <w:t>Grammar exercises</w:t>
                </w:r>
                <w:r w:rsidR="0005190E">
                  <w:rPr>
                    <w:noProof/>
                    <w:webHidden/>
                  </w:rPr>
                  <w:tab/>
                </w:r>
                <w:r w:rsidR="0005190E">
                  <w:rPr>
                    <w:noProof/>
                    <w:webHidden/>
                  </w:rPr>
                  <w:fldChar w:fldCharType="begin"/>
                </w:r>
                <w:r w:rsidR="0005190E">
                  <w:rPr>
                    <w:noProof/>
                    <w:webHidden/>
                  </w:rPr>
                  <w:instrText xml:space="preserve"> PAGEREF _Toc509765378 \h </w:instrText>
                </w:r>
                <w:r w:rsidR="0005190E">
                  <w:rPr>
                    <w:noProof/>
                    <w:webHidden/>
                  </w:rPr>
                </w:r>
                <w:r w:rsidR="0005190E">
                  <w:rPr>
                    <w:noProof/>
                    <w:webHidden/>
                  </w:rPr>
                  <w:fldChar w:fldCharType="separate"/>
                </w:r>
                <w:r w:rsidR="0005190E">
                  <w:rPr>
                    <w:noProof/>
                    <w:webHidden/>
                  </w:rPr>
                  <w:t>95</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79" w:history="1">
                <w:r w:rsidR="0005190E" w:rsidRPr="00FC18FD">
                  <w:rPr>
                    <w:rStyle w:val="Hypertextovodkaz"/>
                    <w:noProof/>
                  </w:rPr>
                  <w:t>7.3.2</w:t>
                </w:r>
                <w:r w:rsidR="0005190E">
                  <w:rPr>
                    <w:rFonts w:asciiTheme="minorHAnsi" w:eastAsiaTheme="minorEastAsia" w:hAnsiTheme="minorHAnsi"/>
                    <w:noProof/>
                    <w:sz w:val="22"/>
                    <w:lang w:eastAsia="cs-CZ"/>
                  </w:rPr>
                  <w:tab/>
                </w:r>
                <w:r w:rsidR="0005190E" w:rsidRPr="00FC18FD">
                  <w:rPr>
                    <w:rStyle w:val="Hypertextovodkaz"/>
                    <w:noProof/>
                  </w:rPr>
                  <w:t>Klíč ke gramatice</w:t>
                </w:r>
                <w:r w:rsidR="0005190E">
                  <w:rPr>
                    <w:noProof/>
                    <w:webHidden/>
                  </w:rPr>
                  <w:tab/>
                </w:r>
                <w:r w:rsidR="0005190E">
                  <w:rPr>
                    <w:noProof/>
                    <w:webHidden/>
                  </w:rPr>
                  <w:fldChar w:fldCharType="begin"/>
                </w:r>
                <w:r w:rsidR="0005190E">
                  <w:rPr>
                    <w:noProof/>
                    <w:webHidden/>
                  </w:rPr>
                  <w:instrText xml:space="preserve"> PAGEREF _Toc509765379 \h </w:instrText>
                </w:r>
                <w:r w:rsidR="0005190E">
                  <w:rPr>
                    <w:noProof/>
                    <w:webHidden/>
                  </w:rPr>
                </w:r>
                <w:r w:rsidR="0005190E">
                  <w:rPr>
                    <w:noProof/>
                    <w:webHidden/>
                  </w:rPr>
                  <w:fldChar w:fldCharType="separate"/>
                </w:r>
                <w:r w:rsidR="0005190E">
                  <w:rPr>
                    <w:noProof/>
                    <w:webHidden/>
                  </w:rPr>
                  <w:t>97</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80" w:history="1">
                <w:r w:rsidR="0005190E" w:rsidRPr="00FC18FD">
                  <w:rPr>
                    <w:rStyle w:val="Hypertextovodkaz"/>
                    <w:noProof/>
                  </w:rPr>
                  <w:t>7.4</w:t>
                </w:r>
                <w:r w:rsidR="0005190E">
                  <w:rPr>
                    <w:rFonts w:asciiTheme="minorHAnsi" w:eastAsiaTheme="minorEastAsia" w:hAnsiTheme="minorHAnsi"/>
                    <w:noProof/>
                    <w:sz w:val="22"/>
                    <w:lang w:eastAsia="cs-CZ"/>
                  </w:rPr>
                  <w:tab/>
                </w:r>
                <w:r w:rsidR="0005190E" w:rsidRPr="00FC18FD">
                  <w:rPr>
                    <w:rStyle w:val="Hypertextovodkaz"/>
                    <w:noProof/>
                  </w:rPr>
                  <w:t>TUTORIÁL</w:t>
                </w:r>
                <w:r w:rsidR="0005190E">
                  <w:rPr>
                    <w:noProof/>
                    <w:webHidden/>
                  </w:rPr>
                  <w:tab/>
                </w:r>
                <w:r w:rsidR="0005190E">
                  <w:rPr>
                    <w:noProof/>
                    <w:webHidden/>
                  </w:rPr>
                  <w:fldChar w:fldCharType="begin"/>
                </w:r>
                <w:r w:rsidR="0005190E">
                  <w:rPr>
                    <w:noProof/>
                    <w:webHidden/>
                  </w:rPr>
                  <w:instrText xml:space="preserve"> PAGEREF _Toc509765380 \h </w:instrText>
                </w:r>
                <w:r w:rsidR="0005190E">
                  <w:rPr>
                    <w:noProof/>
                    <w:webHidden/>
                  </w:rPr>
                </w:r>
                <w:r w:rsidR="0005190E">
                  <w:rPr>
                    <w:noProof/>
                    <w:webHidden/>
                  </w:rPr>
                  <w:fldChar w:fldCharType="separate"/>
                </w:r>
                <w:r w:rsidR="0005190E">
                  <w:rPr>
                    <w:noProof/>
                    <w:webHidden/>
                  </w:rPr>
                  <w:t>109</w:t>
                </w:r>
                <w:r w:rsidR="0005190E">
                  <w:rPr>
                    <w:noProof/>
                    <w:webHidden/>
                  </w:rPr>
                  <w:fldChar w:fldCharType="end"/>
                </w:r>
              </w:hyperlink>
            </w:p>
            <w:p w:rsidR="0005190E" w:rsidRDefault="009203CC">
              <w:pPr>
                <w:pStyle w:val="Obsah2"/>
                <w:tabs>
                  <w:tab w:val="left" w:pos="880"/>
                  <w:tab w:val="right" w:leader="dot" w:pos="8656"/>
                </w:tabs>
                <w:rPr>
                  <w:rFonts w:asciiTheme="minorHAnsi" w:eastAsiaTheme="minorEastAsia" w:hAnsiTheme="minorHAnsi"/>
                  <w:noProof/>
                  <w:sz w:val="22"/>
                  <w:lang w:eastAsia="cs-CZ"/>
                </w:rPr>
              </w:pPr>
              <w:hyperlink w:anchor="_Toc509765381" w:history="1">
                <w:r w:rsidR="0005190E" w:rsidRPr="00FC18FD">
                  <w:rPr>
                    <w:rStyle w:val="Hypertextovodkaz"/>
                    <w:noProof/>
                  </w:rPr>
                  <w:t>7.5</w:t>
                </w:r>
                <w:r w:rsidR="0005190E">
                  <w:rPr>
                    <w:rFonts w:asciiTheme="minorHAnsi" w:eastAsiaTheme="minorEastAsia" w:hAnsiTheme="minorHAnsi"/>
                    <w:noProof/>
                    <w:sz w:val="22"/>
                    <w:lang w:eastAsia="cs-CZ"/>
                  </w:rPr>
                  <w:tab/>
                </w:r>
                <w:r w:rsidR="0005190E" w:rsidRPr="00FC18FD">
                  <w:rPr>
                    <w:rStyle w:val="Hypertextovodkaz"/>
                    <w:noProof/>
                  </w:rPr>
                  <w:t>Test „Applying for a job“</w:t>
                </w:r>
                <w:r w:rsidR="0005190E">
                  <w:rPr>
                    <w:noProof/>
                    <w:webHidden/>
                  </w:rPr>
                  <w:tab/>
                </w:r>
                <w:r w:rsidR="0005190E">
                  <w:rPr>
                    <w:noProof/>
                    <w:webHidden/>
                  </w:rPr>
                  <w:fldChar w:fldCharType="begin"/>
                </w:r>
                <w:r w:rsidR="0005190E">
                  <w:rPr>
                    <w:noProof/>
                    <w:webHidden/>
                  </w:rPr>
                  <w:instrText xml:space="preserve"> PAGEREF _Toc509765381 \h </w:instrText>
                </w:r>
                <w:r w:rsidR="0005190E">
                  <w:rPr>
                    <w:noProof/>
                    <w:webHidden/>
                  </w:rPr>
                </w:r>
                <w:r w:rsidR="0005190E">
                  <w:rPr>
                    <w:noProof/>
                    <w:webHidden/>
                  </w:rPr>
                  <w:fldChar w:fldCharType="separate"/>
                </w:r>
                <w:r w:rsidR="0005190E">
                  <w:rPr>
                    <w:noProof/>
                    <w:webHidden/>
                  </w:rPr>
                  <w:t>109</w:t>
                </w:r>
                <w:r w:rsidR="0005190E">
                  <w:rPr>
                    <w:noProof/>
                    <w:webHidden/>
                  </w:rPr>
                  <w:fldChar w:fldCharType="end"/>
                </w:r>
              </w:hyperlink>
            </w:p>
            <w:p w:rsidR="0005190E" w:rsidRDefault="009203CC">
              <w:pPr>
                <w:pStyle w:val="Obsah3"/>
                <w:tabs>
                  <w:tab w:val="left" w:pos="1320"/>
                  <w:tab w:val="right" w:leader="dot" w:pos="8656"/>
                </w:tabs>
                <w:rPr>
                  <w:rFonts w:asciiTheme="minorHAnsi" w:eastAsiaTheme="minorEastAsia" w:hAnsiTheme="minorHAnsi"/>
                  <w:noProof/>
                  <w:sz w:val="22"/>
                  <w:lang w:eastAsia="cs-CZ"/>
                </w:rPr>
              </w:pPr>
              <w:hyperlink w:anchor="_Toc509765382" w:history="1">
                <w:r w:rsidR="0005190E" w:rsidRPr="00FC18FD">
                  <w:rPr>
                    <w:rStyle w:val="Hypertextovodkaz"/>
                    <w:noProof/>
                  </w:rPr>
                  <w:t>7.5.1</w:t>
                </w:r>
                <w:r w:rsidR="0005190E">
                  <w:rPr>
                    <w:rFonts w:asciiTheme="minorHAnsi" w:eastAsiaTheme="minorEastAsia" w:hAnsiTheme="minorHAnsi"/>
                    <w:noProof/>
                    <w:sz w:val="22"/>
                    <w:lang w:eastAsia="cs-CZ"/>
                  </w:rPr>
                  <w:tab/>
                </w:r>
                <w:r w:rsidR="0005190E" w:rsidRPr="00FC18FD">
                  <w:rPr>
                    <w:rStyle w:val="Hypertextovodkaz"/>
                    <w:noProof/>
                  </w:rPr>
                  <w:t>Key „Applying for a job“¨</w:t>
                </w:r>
                <w:r w:rsidR="0005190E">
                  <w:rPr>
                    <w:noProof/>
                    <w:webHidden/>
                  </w:rPr>
                  <w:tab/>
                </w:r>
                <w:r w:rsidR="0005190E">
                  <w:rPr>
                    <w:noProof/>
                    <w:webHidden/>
                  </w:rPr>
                  <w:fldChar w:fldCharType="begin"/>
                </w:r>
                <w:r w:rsidR="0005190E">
                  <w:rPr>
                    <w:noProof/>
                    <w:webHidden/>
                  </w:rPr>
                  <w:instrText xml:space="preserve"> PAGEREF _Toc509765382 \h </w:instrText>
                </w:r>
                <w:r w:rsidR="0005190E">
                  <w:rPr>
                    <w:noProof/>
                    <w:webHidden/>
                  </w:rPr>
                </w:r>
                <w:r w:rsidR="0005190E">
                  <w:rPr>
                    <w:noProof/>
                    <w:webHidden/>
                  </w:rPr>
                  <w:fldChar w:fldCharType="separate"/>
                </w:r>
                <w:r w:rsidR="0005190E">
                  <w:rPr>
                    <w:noProof/>
                    <w:webHidden/>
                  </w:rPr>
                  <w:t>114</w:t>
                </w:r>
                <w:r w:rsidR="0005190E">
                  <w:rPr>
                    <w:noProof/>
                    <w:webHidden/>
                  </w:rPr>
                  <w:fldChar w:fldCharType="end"/>
                </w:r>
              </w:hyperlink>
            </w:p>
            <w:p w:rsidR="0005190E" w:rsidRDefault="009203CC">
              <w:pPr>
                <w:pStyle w:val="Obsah1"/>
                <w:tabs>
                  <w:tab w:val="right" w:leader="dot" w:pos="8656"/>
                </w:tabs>
                <w:rPr>
                  <w:rFonts w:asciiTheme="minorHAnsi" w:eastAsiaTheme="minorEastAsia" w:hAnsiTheme="minorHAnsi"/>
                  <w:caps w:val="0"/>
                  <w:noProof/>
                  <w:sz w:val="22"/>
                  <w:lang w:eastAsia="cs-CZ"/>
                </w:rPr>
              </w:pPr>
              <w:hyperlink w:anchor="_Toc509765383" w:history="1">
                <w:r w:rsidR="0005190E" w:rsidRPr="00FC18FD">
                  <w:rPr>
                    <w:rStyle w:val="Hypertextovodkaz"/>
                    <w:noProof/>
                  </w:rPr>
                  <w:t>Literatura</w:t>
                </w:r>
                <w:r w:rsidR="0005190E">
                  <w:rPr>
                    <w:noProof/>
                    <w:webHidden/>
                  </w:rPr>
                  <w:tab/>
                </w:r>
                <w:r w:rsidR="0005190E">
                  <w:rPr>
                    <w:noProof/>
                    <w:webHidden/>
                  </w:rPr>
                  <w:fldChar w:fldCharType="begin"/>
                </w:r>
                <w:r w:rsidR="0005190E">
                  <w:rPr>
                    <w:noProof/>
                    <w:webHidden/>
                  </w:rPr>
                  <w:instrText xml:space="preserve"> PAGEREF _Toc509765383 \h </w:instrText>
                </w:r>
                <w:r w:rsidR="0005190E">
                  <w:rPr>
                    <w:noProof/>
                    <w:webHidden/>
                  </w:rPr>
                </w:r>
                <w:r w:rsidR="0005190E">
                  <w:rPr>
                    <w:noProof/>
                    <w:webHidden/>
                  </w:rPr>
                  <w:fldChar w:fldCharType="separate"/>
                </w:r>
                <w:r w:rsidR="0005190E">
                  <w:rPr>
                    <w:noProof/>
                    <w:webHidden/>
                  </w:rPr>
                  <w:t>120</w:t>
                </w:r>
                <w:r w:rsidR="0005190E">
                  <w:rPr>
                    <w:noProof/>
                    <w:webHidden/>
                  </w:rPr>
                  <w:fldChar w:fldCharType="end"/>
                </w:r>
              </w:hyperlink>
            </w:p>
            <w:p w:rsidR="0005190E" w:rsidRDefault="009203CC">
              <w:pPr>
                <w:pStyle w:val="Obsah1"/>
                <w:tabs>
                  <w:tab w:val="right" w:leader="dot" w:pos="8656"/>
                </w:tabs>
                <w:rPr>
                  <w:rFonts w:asciiTheme="minorHAnsi" w:eastAsiaTheme="minorEastAsia" w:hAnsiTheme="minorHAnsi"/>
                  <w:caps w:val="0"/>
                  <w:noProof/>
                  <w:sz w:val="22"/>
                  <w:lang w:eastAsia="cs-CZ"/>
                </w:rPr>
              </w:pPr>
              <w:hyperlink w:anchor="_Toc509765384" w:history="1">
                <w:r w:rsidR="0005190E" w:rsidRPr="00FC18FD">
                  <w:rPr>
                    <w:rStyle w:val="Hypertextovodkaz"/>
                    <w:noProof/>
                  </w:rPr>
                  <w:t>Shrnutí studijní opory</w:t>
                </w:r>
                <w:r w:rsidR="0005190E">
                  <w:rPr>
                    <w:noProof/>
                    <w:webHidden/>
                  </w:rPr>
                  <w:tab/>
                </w:r>
                <w:r w:rsidR="0005190E">
                  <w:rPr>
                    <w:noProof/>
                    <w:webHidden/>
                  </w:rPr>
                  <w:fldChar w:fldCharType="begin"/>
                </w:r>
                <w:r w:rsidR="0005190E">
                  <w:rPr>
                    <w:noProof/>
                    <w:webHidden/>
                  </w:rPr>
                  <w:instrText xml:space="preserve"> PAGEREF _Toc509765384 \h </w:instrText>
                </w:r>
                <w:r w:rsidR="0005190E">
                  <w:rPr>
                    <w:noProof/>
                    <w:webHidden/>
                  </w:rPr>
                </w:r>
                <w:r w:rsidR="0005190E">
                  <w:rPr>
                    <w:noProof/>
                    <w:webHidden/>
                  </w:rPr>
                  <w:fldChar w:fldCharType="separate"/>
                </w:r>
                <w:r w:rsidR="0005190E">
                  <w:rPr>
                    <w:noProof/>
                    <w:webHidden/>
                  </w:rPr>
                  <w:t>121</w:t>
                </w:r>
                <w:r w:rsidR="0005190E">
                  <w:rPr>
                    <w:noProof/>
                    <w:webHidden/>
                  </w:rPr>
                  <w:fldChar w:fldCharType="end"/>
                </w:r>
              </w:hyperlink>
            </w:p>
            <w:p w:rsidR="0005190E" w:rsidRDefault="009203CC">
              <w:pPr>
                <w:pStyle w:val="Obsah1"/>
                <w:tabs>
                  <w:tab w:val="right" w:leader="dot" w:pos="8656"/>
                </w:tabs>
                <w:rPr>
                  <w:rFonts w:asciiTheme="minorHAnsi" w:eastAsiaTheme="minorEastAsia" w:hAnsiTheme="minorHAnsi"/>
                  <w:caps w:val="0"/>
                  <w:noProof/>
                  <w:sz w:val="22"/>
                  <w:lang w:eastAsia="cs-CZ"/>
                </w:rPr>
              </w:pPr>
              <w:hyperlink w:anchor="_Toc509765385" w:history="1">
                <w:r w:rsidR="0005190E" w:rsidRPr="00FC18FD">
                  <w:rPr>
                    <w:rStyle w:val="Hypertextovodkaz"/>
                    <w:noProof/>
                  </w:rPr>
                  <w:t>Přehled dostupných ikon</w:t>
                </w:r>
                <w:r w:rsidR="0005190E">
                  <w:rPr>
                    <w:noProof/>
                    <w:webHidden/>
                  </w:rPr>
                  <w:tab/>
                </w:r>
                <w:r w:rsidR="0005190E">
                  <w:rPr>
                    <w:noProof/>
                    <w:webHidden/>
                  </w:rPr>
                  <w:fldChar w:fldCharType="begin"/>
                </w:r>
                <w:r w:rsidR="0005190E">
                  <w:rPr>
                    <w:noProof/>
                    <w:webHidden/>
                  </w:rPr>
                  <w:instrText xml:space="preserve"> PAGEREF _Toc509765385 \h </w:instrText>
                </w:r>
                <w:r w:rsidR="0005190E">
                  <w:rPr>
                    <w:noProof/>
                    <w:webHidden/>
                  </w:rPr>
                </w:r>
                <w:r w:rsidR="0005190E">
                  <w:rPr>
                    <w:noProof/>
                    <w:webHidden/>
                  </w:rPr>
                  <w:fldChar w:fldCharType="separate"/>
                </w:r>
                <w:r w:rsidR="0005190E">
                  <w:rPr>
                    <w:noProof/>
                    <w:webHidden/>
                  </w:rPr>
                  <w:t>122</w:t>
                </w:r>
                <w:r w:rsidR="0005190E">
                  <w:rPr>
                    <w:noProof/>
                    <w:webHidden/>
                  </w:rPr>
                  <w:fldChar w:fldCharType="end"/>
                </w:r>
              </w:hyperlink>
            </w:p>
            <w:p w:rsidR="005633CC" w:rsidRDefault="0012251F">
              <w:r>
                <w:rPr>
                  <w:b/>
                  <w:bCs/>
                </w:rPr>
                <w:fldChar w:fldCharType="end"/>
              </w:r>
            </w:p>
          </w:sdtContent>
        </w:sdt>
      </w:sdtContent>
    </w:sdt>
    <w:sdt>
      <w:sdtPr>
        <w:rPr>
          <w:b/>
        </w:rPr>
        <w:id w:val="1629897061"/>
        <w:lock w:val="sdtContentLocked"/>
        <w:placeholder>
          <w:docPart w:val="DefaultPlaceholder_1081868574"/>
        </w:placeholder>
      </w:sdtPr>
      <w:sdtContent>
        <w:p w:rsidR="00B60DC8" w:rsidRPr="001B16A5" w:rsidRDefault="00B60DC8">
          <w:pPr>
            <w:rPr>
              <w:b/>
            </w:rPr>
          </w:pPr>
          <w:r w:rsidRPr="001B16A5">
            <w:rPr>
              <w:b/>
            </w:rPr>
            <w:br w:type="page"/>
          </w:r>
        </w:p>
      </w:sdtContent>
    </w:sdt>
    <w:sdt>
      <w:sdtPr>
        <w:id w:val="1712686968"/>
        <w:lock w:val="sdtContentLocked"/>
        <w:placeholder>
          <w:docPart w:val="DefaultPlaceholder_1081868574"/>
        </w:placeholder>
      </w:sdtPr>
      <w:sdtContent>
        <w:bookmarkStart w:id="0" w:name="_Toc509765304" w:displacedByCustomXml="prev"/>
        <w:p w:rsidR="009011E0" w:rsidRDefault="009011E0" w:rsidP="005633CC">
          <w:pPr>
            <w:pStyle w:val="Nadpis1neslovan"/>
          </w:pPr>
          <w:r>
            <w:t>Úvodem</w:t>
          </w:r>
        </w:p>
      </w:sdtContent>
    </w:sdt>
    <w:bookmarkEnd w:id="0" w:displacedByCustomXml="prev"/>
    <w:p w:rsidR="00545E69" w:rsidRPr="00120AB5" w:rsidRDefault="00545E69" w:rsidP="00545E69">
      <w:pPr>
        <w:pStyle w:val="Tlotextu"/>
      </w:pPr>
      <w:r w:rsidRPr="00120AB5">
        <w:t>Tento text představuje studijní oporu jednoho modulu pro prezenční</w:t>
      </w:r>
      <w:r w:rsidR="00C2690E">
        <w:t>/kombinované</w:t>
      </w:r>
      <w:r w:rsidRPr="00120AB5">
        <w:t xml:space="preserve"> st</w:t>
      </w:r>
      <w:r w:rsidR="002033CB">
        <w:t xml:space="preserve">udium předmětu </w:t>
      </w:r>
      <w:r w:rsidR="00F072D7">
        <w:t xml:space="preserve">Cizojazyčná příprava </w:t>
      </w:r>
      <w:r w:rsidR="002033CB">
        <w:t>Anglický jazyk</w:t>
      </w:r>
      <w:r w:rsidR="00EC4DC5">
        <w:t xml:space="preserve"> 1</w:t>
      </w:r>
      <w:r w:rsidR="002033CB">
        <w:t xml:space="preserve"> </w:t>
      </w:r>
      <w:r w:rsidRPr="00120AB5">
        <w:t>v bakalářském studiu na Ob</w:t>
      </w:r>
      <w:r>
        <w:t xml:space="preserve">chodně podnikatelské fakultě v </w:t>
      </w:r>
      <w:r w:rsidRPr="00120AB5">
        <w:t>Karviné, Slezské univerzity v Opavě.</w:t>
      </w:r>
    </w:p>
    <w:p w:rsidR="00545E69" w:rsidRPr="00120AB5" w:rsidRDefault="00545E69" w:rsidP="00545E69">
      <w:pPr>
        <w:pStyle w:val="Tlotextu"/>
      </w:pPr>
      <w:r w:rsidRPr="00120AB5">
        <w:t>Předmět je určen pro studenty prezenční</w:t>
      </w:r>
      <w:r w:rsidR="00C2690E">
        <w:t>/kombinované</w:t>
      </w:r>
      <w:r w:rsidRPr="00120AB5">
        <w:t xml:space="preserve"> formy studia a svým rozsahem odpovídá požadavkům kladeným na výuku anglického jazyka v daném semestru.</w:t>
      </w:r>
    </w:p>
    <w:p w:rsidR="00F072D7" w:rsidRDefault="00545E69" w:rsidP="00545E69">
      <w:pPr>
        <w:pStyle w:val="Tlotextu"/>
      </w:pPr>
      <w:r w:rsidRPr="00120AB5">
        <w:t xml:space="preserve">V </w:t>
      </w:r>
      <w:r w:rsidR="00C2690E">
        <w:t>rámci</w:t>
      </w:r>
      <w:r w:rsidRPr="00120AB5">
        <w:t xml:space="preserve"> této studijní opory se studenti seznámí se </w:t>
      </w:r>
      <w:r w:rsidR="00F072D7">
        <w:t>7</w:t>
      </w:r>
      <w:r w:rsidRPr="00120AB5">
        <w:t xml:space="preserve"> </w:t>
      </w:r>
      <w:r w:rsidR="00AD0593" w:rsidRPr="00120AB5">
        <w:t>tematickými</w:t>
      </w:r>
      <w:r w:rsidRPr="00120AB5">
        <w:t xml:space="preserve"> celky,</w:t>
      </w:r>
      <w:r>
        <w:t xml:space="preserve"> které </w:t>
      </w:r>
      <w:r w:rsidRPr="00120AB5">
        <w:t xml:space="preserve">popisují </w:t>
      </w:r>
      <w:r w:rsidR="00F072D7">
        <w:t xml:space="preserve">problematiku zahraniční stáže, péče o zákazníka, včetně korespondence, zaměřuje se na </w:t>
      </w:r>
      <w:r w:rsidRPr="00120AB5">
        <w:t xml:space="preserve">inzeráty, ucházení se o místo a </w:t>
      </w:r>
      <w:r w:rsidR="00F072D7">
        <w:t xml:space="preserve">psaní </w:t>
      </w:r>
      <w:r w:rsidRPr="00120AB5">
        <w:t>životopis</w:t>
      </w:r>
      <w:r w:rsidR="00F072D7">
        <w:t xml:space="preserve">u. </w:t>
      </w:r>
    </w:p>
    <w:p w:rsidR="00545E69" w:rsidRPr="00120AB5" w:rsidRDefault="00545E69" w:rsidP="00545E69">
      <w:pPr>
        <w:pStyle w:val="Tlotextu"/>
      </w:pPr>
      <w:r w:rsidRPr="00120AB5">
        <w:t xml:space="preserve">Studijní opora umožňuje studentovi i přes vzdálenost od učitele a spolužáků úspěšně studovat. Je rozdělena do </w:t>
      </w:r>
      <w:r w:rsidR="00F072D7">
        <w:t>sedmi</w:t>
      </w:r>
      <w:r w:rsidRPr="00120AB5">
        <w:t xml:space="preserve"> kapitol, které svým rozsahem odpovídají 13 výukovým blokům jednoho semestru prezenčního studia a je koncipována tak, aby obsahem i rozsahem odpovídala nárokům kladeným na studenta prezenční formy studia. </w:t>
      </w:r>
    </w:p>
    <w:p w:rsidR="00545E69" w:rsidRPr="00120AB5" w:rsidRDefault="00545E69" w:rsidP="00545E69">
      <w:pPr>
        <w:pStyle w:val="Tlotextu"/>
      </w:pPr>
      <w:r w:rsidRPr="00120AB5">
        <w:t>Prezenční</w:t>
      </w:r>
      <w:r w:rsidR="00C2690E">
        <w:t>/kombinované</w:t>
      </w:r>
      <w:r w:rsidRPr="00120AB5">
        <w:t xml:space="preserve"> vysokoškolské studium anglického jazyka je pro studenta nesmírně obtížné, vyžaduje pravidelné a systematické studium. Dalšími podpůrnými zdroji ke studiu mohou být profesní učebnice angličtiny a také doporučená studijní literatura.</w:t>
      </w:r>
    </w:p>
    <w:p w:rsidR="00545E69" w:rsidRDefault="00545E69" w:rsidP="00545E69">
      <w:pPr>
        <w:pStyle w:val="Tlotextu"/>
      </w:pPr>
      <w:r w:rsidRPr="00120AB5">
        <w:t xml:space="preserve">Při </w:t>
      </w:r>
      <w:r w:rsidR="00C2690E">
        <w:t xml:space="preserve">samotném </w:t>
      </w:r>
      <w:r w:rsidRPr="00120AB5">
        <w:t>studiu opory doporučujeme seznámit se nejprve se značkami, zkratkami a symboly používanými ve studijní opoře. Komplexní seznam</w:t>
      </w:r>
      <w:r>
        <w:t xml:space="preserve"> naleznete na konci této opory.</w:t>
      </w:r>
    </w:p>
    <w:p w:rsidR="00545E69" w:rsidRPr="00120AB5" w:rsidRDefault="00545E69" w:rsidP="00545E69">
      <w:pPr>
        <w:pStyle w:val="Tlotextu"/>
      </w:pPr>
      <w:r w:rsidRPr="00120AB5">
        <w:t>Informativní, navigační a orientační symboly Vám pomohou při rychlém nahlédnutí do dané problematiky. Všímejte si i poznámek, eventuálně odkazů na publikace, učebnice apod., kde si podrobněji můžete nastudovat např. příslušné gramatické pasáže.</w:t>
      </w:r>
    </w:p>
    <w:p w:rsidR="00545E69" w:rsidRPr="00120AB5" w:rsidRDefault="00545E69" w:rsidP="00545E69">
      <w:pPr>
        <w:pStyle w:val="Tlotextu"/>
      </w:pPr>
      <w:r w:rsidRPr="00120AB5">
        <w:t>Při práci s oporou vám přejeme hodně úspěchu.</w:t>
      </w:r>
    </w:p>
    <w:p w:rsidR="009011E0" w:rsidRDefault="002033CB" w:rsidP="00545E69">
      <w:pPr>
        <w:pStyle w:val="Tlotextu"/>
      </w:pPr>
      <w:r>
        <w:t>Autoři</w:t>
      </w:r>
    </w:p>
    <w:sdt>
      <w:sdtPr>
        <w:id w:val="1528916743"/>
        <w:lock w:val="sdtContentLocked"/>
        <w:placeholder>
          <w:docPart w:val="DefaultPlaceholder_1081868574"/>
        </w:placeholder>
      </w:sdtPr>
      <w:sdtContent>
        <w:bookmarkStart w:id="1" w:name="_Toc509765305" w:displacedByCustomXml="prev"/>
        <w:p w:rsidR="009011E0" w:rsidRDefault="009011E0" w:rsidP="005633CC">
          <w:pPr>
            <w:pStyle w:val="Nadpis1neslovan"/>
          </w:pPr>
          <w:r w:rsidRPr="009011E0">
            <w:t>Rychlý náhled studijní opory</w:t>
          </w:r>
        </w:p>
      </w:sdtContent>
    </w:sdt>
    <w:bookmarkEnd w:id="1" w:displacedByCustomXml="prev"/>
    <w:p w:rsidR="002D09E4" w:rsidRDefault="002033CB" w:rsidP="002033CB">
      <w:pPr>
        <w:pStyle w:val="Tlotextu"/>
      </w:pPr>
      <w:r>
        <w:t xml:space="preserve">Studijní opora </w:t>
      </w:r>
      <w:r w:rsidR="00F072D7">
        <w:t>Cizojazyčná příprava AJ</w:t>
      </w:r>
      <w:r>
        <w:t xml:space="preserve"> 1 je rozdělena do </w:t>
      </w:r>
      <w:r w:rsidR="00F072D7">
        <w:t>sedmi</w:t>
      </w:r>
      <w:r>
        <w:t xml:space="preserve"> kapitol, které představují základní úvod do problematiky studia obchodní angličtiny. Každá kapitola je rozdělena na lexikální část a část gramatickou. V každé kapitole se objevují shodné prvky – např. úvodní text, slovní zásoba, závěrečný test apod. Ke snadnější orientaci studenta slouží tzv. distanční prvky </w:t>
      </w:r>
      <w:r w:rsidR="005958FC">
        <w:t>–</w:t>
      </w:r>
      <w:r>
        <w:t xml:space="preserve"> </w:t>
      </w:r>
      <w:r w:rsidR="005958FC">
        <w:t xml:space="preserve">Průvodce studiem (obsahuje slovní zásobu k tématů), Otázky, Odpovědi, Samostatný úkol apod. V průběhu lekce si student může zkontrolovat úroveň znalostí pomocí testů, které jsou vkládány dle potřeby, a rovněž každá kapitola je zakončena </w:t>
      </w:r>
      <w:r w:rsidR="005958FC" w:rsidRPr="00165783">
        <w:rPr>
          <w:b/>
        </w:rPr>
        <w:t>souhrným testem</w:t>
      </w:r>
      <w:r w:rsidR="005958FC">
        <w:t xml:space="preserve">, který prověří zvládnutí dané problematiky. </w:t>
      </w:r>
    </w:p>
    <w:p w:rsidR="00324670" w:rsidRPr="00324670" w:rsidRDefault="00F23597" w:rsidP="002033CB">
      <w:pPr>
        <w:pStyle w:val="Tlotextu"/>
      </w:pPr>
      <w:r>
        <w:t>Kapitoly</w:t>
      </w:r>
      <w:r w:rsidR="002033CB">
        <w:t xml:space="preserve"> 1</w:t>
      </w:r>
      <w:r w:rsidR="00324670">
        <w:t xml:space="preserve"> a 2 se zabývají tématy</w:t>
      </w:r>
      <w:r w:rsidR="002033CB">
        <w:t xml:space="preserve"> </w:t>
      </w:r>
      <w:r w:rsidR="00324670" w:rsidRPr="00324670">
        <w:rPr>
          <w:b/>
        </w:rPr>
        <w:t>Gaining experience</w:t>
      </w:r>
      <w:r w:rsidR="00324670">
        <w:rPr>
          <w:b/>
        </w:rPr>
        <w:t xml:space="preserve"> -</w:t>
      </w:r>
      <w:r w:rsidR="00324670">
        <w:t xml:space="preserve"> </w:t>
      </w:r>
      <w:r w:rsidR="00324670">
        <w:rPr>
          <w:b/>
        </w:rPr>
        <w:t xml:space="preserve">Internships abroad </w:t>
      </w:r>
      <w:r w:rsidR="00324670" w:rsidRPr="00324670">
        <w:t>a</w:t>
      </w:r>
      <w:r w:rsidR="00324670">
        <w:t xml:space="preserve"> </w:t>
      </w:r>
      <w:r w:rsidR="00324670">
        <w:rPr>
          <w:b/>
        </w:rPr>
        <w:t xml:space="preserve">Meeting people and making conversation </w:t>
      </w:r>
      <w:r w:rsidR="00324670">
        <w:t>s cílem připravit studenty k úspěšné prezen</w:t>
      </w:r>
      <w:r w:rsidR="00EC4DC5">
        <w:t>taci sama sebe, případně firmy a úspěšně vést obchodní jednání.</w:t>
      </w:r>
    </w:p>
    <w:p w:rsidR="002C3D95" w:rsidRDefault="00324670" w:rsidP="002033CB">
      <w:pPr>
        <w:pStyle w:val="Tlotextu"/>
      </w:pPr>
      <w:r>
        <w:rPr>
          <w:b/>
        </w:rPr>
        <w:t xml:space="preserve"> </w:t>
      </w:r>
      <w:r w:rsidR="00F23597">
        <w:t>Kapitoly 3, 4 a 5 jsou</w:t>
      </w:r>
      <w:r>
        <w:t xml:space="preserve"> věnovány</w:t>
      </w:r>
      <w:r w:rsidR="002C3D95">
        <w:t xml:space="preserve"> tématu </w:t>
      </w:r>
      <w:r>
        <w:rPr>
          <w:b/>
        </w:rPr>
        <w:t xml:space="preserve">Customer satisfaction – Customer service </w:t>
      </w:r>
      <w:r w:rsidRPr="00324670">
        <w:t>a</w:t>
      </w:r>
      <w:r>
        <w:rPr>
          <w:b/>
        </w:rPr>
        <w:t xml:space="preserve"> Contacting customers</w:t>
      </w:r>
      <w:r w:rsidR="00F23597">
        <w:t>, se zaměřením na úspěšnou komunikaci se zákazníkem, včetně psané formy, s</w:t>
      </w:r>
      <w:r w:rsidR="00EC4DC5">
        <w:t> </w:t>
      </w:r>
      <w:r w:rsidR="00F23597">
        <w:t>cílem</w:t>
      </w:r>
      <w:r w:rsidR="00EC4DC5">
        <w:t xml:space="preserve"> vytvořit pocit spokojenosti u zákazníka a následně </w:t>
      </w:r>
      <w:r w:rsidR="00F23597">
        <w:t xml:space="preserve">si </w:t>
      </w:r>
      <w:r w:rsidR="00EC4DC5">
        <w:t>jej</w:t>
      </w:r>
      <w:r w:rsidR="00F23597">
        <w:t xml:space="preserve"> udržet. </w:t>
      </w:r>
    </w:p>
    <w:p w:rsidR="00324670" w:rsidRDefault="00324670" w:rsidP="00324670">
      <w:pPr>
        <w:pStyle w:val="Tlotextu"/>
      </w:pPr>
      <w:r>
        <w:t>Kapitoly 6 a</w:t>
      </w:r>
      <w:r w:rsidR="00F23597">
        <w:t xml:space="preserve"> 7 zabývající se</w:t>
      </w:r>
      <w:r>
        <w:t xml:space="preserve"> </w:t>
      </w:r>
      <w:r w:rsidRPr="00324670">
        <w:rPr>
          <w:b/>
        </w:rPr>
        <w:t>Job</w:t>
      </w:r>
      <w:r>
        <w:t xml:space="preserve"> </w:t>
      </w:r>
      <w:r w:rsidRPr="00324670">
        <w:rPr>
          <w:b/>
        </w:rPr>
        <w:t>interview</w:t>
      </w:r>
      <w:r w:rsidR="00EC4DC5">
        <w:rPr>
          <w:b/>
        </w:rPr>
        <w:t>s</w:t>
      </w:r>
      <w:r w:rsidRPr="00324670">
        <w:rPr>
          <w:b/>
        </w:rPr>
        <w:t xml:space="preserve"> and career</w:t>
      </w:r>
      <w:r w:rsidR="00F23597">
        <w:t xml:space="preserve"> nastiňují</w:t>
      </w:r>
      <w:r>
        <w:t xml:space="preserve"> přijímací proces do zaměstnání</w:t>
      </w:r>
      <w:r w:rsidR="00F23597">
        <w:t>,</w:t>
      </w:r>
      <w:r>
        <w:t xml:space="preserve"> od hledání a vyhodnocování inzerátů, psaní žádosti o zaměstnání spolu s motivačním dopisem, životopisu. Vzhledem k tomu, že v součané době jsou přijímací pohovory často vedeny v angličtině, zaměříme se také na nejčastěji používané otázky při pohovorech. </w:t>
      </w:r>
    </w:p>
    <w:p w:rsidR="00324670" w:rsidRPr="002230B3" w:rsidRDefault="00324670" w:rsidP="002033CB">
      <w:pPr>
        <w:pStyle w:val="Tlotextu"/>
      </w:pPr>
    </w:p>
    <w:p w:rsidR="009011E0" w:rsidRDefault="009011E0" w:rsidP="00457099">
      <w:pPr>
        <w:pStyle w:val="Tlotextu"/>
      </w:pPr>
    </w:p>
    <w:sdt>
      <w:sdtPr>
        <w:id w:val="-890807699"/>
        <w:lock w:val="sdtContentLocked"/>
        <w:placeholder>
          <w:docPart w:val="DefaultPlaceholder_1081868574"/>
        </w:placeholder>
      </w:sdtPr>
      <w:sdtContent>
        <w:p w:rsidR="0041362C" w:rsidRDefault="0041362C" w:rsidP="002976F6"/>
        <w:p w:rsidR="0041362C" w:rsidRDefault="009203CC" w:rsidP="002976F6">
          <w:pPr>
            <w:sectPr w:rsidR="0041362C" w:rsidSect="006A4C4F">
              <w:headerReference w:type="even" r:id="rId17"/>
              <w:headerReference w:type="default" r:id="rId18"/>
              <w:footerReference w:type="even" r:id="rId19"/>
              <w:footerReference w:type="default" r:id="rId20"/>
              <w:pgSz w:w="11906" w:h="16838" w:code="9"/>
              <w:pgMar w:top="1440" w:right="1440" w:bottom="1440" w:left="1800" w:header="709" w:footer="709" w:gutter="0"/>
              <w:cols w:space="708"/>
              <w:formProt w:val="0"/>
              <w:docGrid w:linePitch="360"/>
            </w:sectPr>
          </w:pPr>
        </w:p>
      </w:sdtContent>
    </w:sdt>
    <w:p w:rsidR="00D55E7B" w:rsidRDefault="00330EE6" w:rsidP="00D55E7B">
      <w:pPr>
        <w:pStyle w:val="Nadpis1"/>
      </w:pPr>
      <w:bookmarkStart w:id="2" w:name="_Toc505445465"/>
      <w:bookmarkStart w:id="3" w:name="_Toc509765306"/>
      <w:r>
        <w:lastRenderedPageBreak/>
        <w:t>GAINING EXPERIENCE – INTER</w:t>
      </w:r>
      <w:r w:rsidR="009774A4">
        <w:t>N</w:t>
      </w:r>
      <w:r>
        <w:t>SHIPS ABROAD</w:t>
      </w:r>
      <w:bookmarkEnd w:id="2"/>
      <w:bookmarkEnd w:id="3"/>
    </w:p>
    <w:p w:rsidR="00D55E7B" w:rsidRPr="004B005B" w:rsidRDefault="00D55E7B" w:rsidP="00D55E7B">
      <w:pPr>
        <w:pStyle w:val="parNadpisPrvkuCerveny"/>
      </w:pPr>
      <w:r w:rsidRPr="004B005B">
        <w:t>Rychlý náhled kapitoly</w:t>
      </w:r>
    </w:p>
    <w:p w:rsidR="00D55E7B" w:rsidRDefault="00D55E7B" w:rsidP="00D55E7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231D4E" w:rsidP="00D55E7B">
      <w:pPr>
        <w:pStyle w:val="Tlotextu"/>
      </w:pPr>
      <w:r>
        <w:t xml:space="preserve">Kapitola je věnována problematice zahraničních stáží, včetně přípravy na stáž – hledání ubytování, dopravy, </w:t>
      </w:r>
      <w:r w:rsidR="00E7320F">
        <w:t xml:space="preserve">vyřizování </w:t>
      </w:r>
      <w:r>
        <w:t>důležitých dokladů apod.</w:t>
      </w:r>
      <w:r w:rsidR="009774A4">
        <w:t xml:space="preserve"> Dozvíte se rovněž, na které záležitosti se musíte zaměřit vzhledem k interkulturním rozdílům – např. stravování. Zaměříte se také na fáze při plánování pobytu v zahraničí.</w:t>
      </w:r>
      <w:r w:rsidR="00E7320F">
        <w:t xml:space="preserve"> Kapitola je doplněna gramatickými cvičeními, která procvičují danou tématiku. </w:t>
      </w:r>
    </w:p>
    <w:p w:rsidR="00D55E7B" w:rsidRDefault="00D55E7B" w:rsidP="00D55E7B">
      <w:pPr>
        <w:pStyle w:val="parUkonceniPrvku"/>
      </w:pPr>
    </w:p>
    <w:p w:rsidR="00D55E7B" w:rsidRPr="004B005B" w:rsidRDefault="00D55E7B" w:rsidP="00D55E7B">
      <w:pPr>
        <w:pStyle w:val="parNadpisPrvkuCerveny"/>
      </w:pPr>
      <w:r w:rsidRPr="004B005B">
        <w:t>Cíle kapitoly</w:t>
      </w:r>
    </w:p>
    <w:p w:rsidR="00D55E7B" w:rsidRDefault="00D55E7B" w:rsidP="00D55E7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6E5252" w:rsidP="00D55E7B">
      <w:pPr>
        <w:pStyle w:val="Tlotextu"/>
      </w:pPr>
      <w:r>
        <w:t>V této kapitole se naučím:</w:t>
      </w:r>
    </w:p>
    <w:p w:rsidR="00D55E7B" w:rsidRDefault="006E5252" w:rsidP="00844AD8">
      <w:pPr>
        <w:pStyle w:val="parOdrazky01"/>
        <w:numPr>
          <w:ilvl w:val="0"/>
          <w:numId w:val="18"/>
        </w:numPr>
        <w:ind w:left="641" w:hanging="357"/>
      </w:pPr>
      <w:r>
        <w:t>slovní zásobu vztahující se k zahraniční stáži</w:t>
      </w:r>
    </w:p>
    <w:p w:rsidR="006E5252" w:rsidRDefault="006E5252" w:rsidP="00844AD8">
      <w:pPr>
        <w:pStyle w:val="parOdrazky01"/>
        <w:numPr>
          <w:ilvl w:val="0"/>
          <w:numId w:val="18"/>
        </w:numPr>
        <w:ind w:left="641" w:hanging="357"/>
      </w:pPr>
      <w:r>
        <w:t>nezbytné kroky pro úspěšné zvládnutí zahraniční stáže</w:t>
      </w:r>
    </w:p>
    <w:p w:rsidR="006E5252" w:rsidRDefault="006E5252" w:rsidP="00844AD8">
      <w:pPr>
        <w:pStyle w:val="parOdrazky01"/>
        <w:numPr>
          <w:ilvl w:val="0"/>
          <w:numId w:val="18"/>
        </w:numPr>
        <w:ind w:left="641" w:hanging="357"/>
      </w:pPr>
      <w:r>
        <w:t>aplikovat příslušné gramatické časy</w:t>
      </w:r>
    </w:p>
    <w:p w:rsidR="00D55E7B" w:rsidRDefault="00D55E7B" w:rsidP="00D55E7B">
      <w:pPr>
        <w:pStyle w:val="parUkonceniPrvku"/>
      </w:pPr>
    </w:p>
    <w:p w:rsidR="00D55E7B" w:rsidRPr="004B005B" w:rsidRDefault="00D55E7B" w:rsidP="00D55E7B">
      <w:pPr>
        <w:pStyle w:val="parNadpisPrvkuCerveny"/>
      </w:pPr>
      <w:r w:rsidRPr="004B005B">
        <w:t>Klíčová slova kapitol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E7320F" w:rsidP="00D55E7B">
      <w:pPr>
        <w:pStyle w:val="Tlotextu"/>
      </w:pPr>
      <w:r>
        <w:t>career, gain experience, internship, job market, participant, placement</w:t>
      </w:r>
    </w:p>
    <w:p w:rsidR="00D55E7B" w:rsidRDefault="00D55E7B" w:rsidP="00D55E7B">
      <w:pPr>
        <w:pStyle w:val="parUkonceniPrvku"/>
      </w:pPr>
    </w:p>
    <w:p w:rsidR="00D55E7B" w:rsidRDefault="00D55E7B" w:rsidP="00D55E7B">
      <w:pPr>
        <w:pStyle w:val="Nadpis2"/>
      </w:pPr>
      <w:bookmarkStart w:id="4" w:name="_Toc505445466"/>
      <w:bookmarkStart w:id="5" w:name="_Toc509765307"/>
      <w:r>
        <w:t>Vocabulary</w:t>
      </w:r>
      <w:bookmarkEnd w:id="4"/>
      <w:bookmarkEnd w:id="5"/>
    </w:p>
    <w:tbl>
      <w:tblPr>
        <w:tblW w:w="0" w:type="auto"/>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4325"/>
        <w:gridCol w:w="4324"/>
      </w:tblGrid>
      <w:tr w:rsidR="00D55E7B" w:rsidRPr="00137C62" w:rsidTr="00345390">
        <w:tc>
          <w:tcPr>
            <w:tcW w:w="4328" w:type="dxa"/>
          </w:tcPr>
          <w:p w:rsidR="00D55E7B" w:rsidRPr="00090863" w:rsidRDefault="009203CC" w:rsidP="00D55E7B">
            <w:pPr>
              <w:pStyle w:val="Bezmezer"/>
              <w:rPr>
                <w:b/>
              </w:rPr>
            </w:pPr>
            <w:r w:rsidRPr="00090863">
              <w:rPr>
                <w:b/>
              </w:rPr>
              <w:t>A</w:t>
            </w:r>
            <w:r w:rsidR="00D55E7B" w:rsidRPr="00090863">
              <w:rPr>
                <w:b/>
              </w:rPr>
              <w:t>pproximately</w:t>
            </w:r>
          </w:p>
        </w:tc>
        <w:tc>
          <w:tcPr>
            <w:tcW w:w="4328" w:type="dxa"/>
          </w:tcPr>
          <w:p w:rsidR="00D55E7B" w:rsidRPr="00137C62" w:rsidRDefault="00D55E7B" w:rsidP="00D55E7B">
            <w:pPr>
              <w:pStyle w:val="Bezmezer"/>
            </w:pPr>
            <w:r w:rsidRPr="00137C62">
              <w:t>přibližně</w:t>
            </w:r>
          </w:p>
        </w:tc>
      </w:tr>
      <w:tr w:rsidR="00D55E7B" w:rsidRPr="00137C62" w:rsidTr="00345390">
        <w:tc>
          <w:tcPr>
            <w:tcW w:w="4328" w:type="dxa"/>
          </w:tcPr>
          <w:p w:rsidR="00D55E7B" w:rsidRPr="00090863" w:rsidRDefault="009203CC" w:rsidP="00D55E7B">
            <w:pPr>
              <w:pStyle w:val="Bezmezer"/>
              <w:rPr>
                <w:b/>
              </w:rPr>
            </w:pPr>
            <w:r w:rsidRPr="00090863">
              <w:rPr>
                <w:b/>
              </w:rPr>
              <w:t>A</w:t>
            </w:r>
            <w:r w:rsidR="00D55E7B" w:rsidRPr="00090863">
              <w:rPr>
                <w:b/>
              </w:rPr>
              <w:t>spiration</w:t>
            </w:r>
          </w:p>
        </w:tc>
        <w:tc>
          <w:tcPr>
            <w:tcW w:w="4328" w:type="dxa"/>
          </w:tcPr>
          <w:p w:rsidR="00D55E7B" w:rsidRPr="00137C62" w:rsidRDefault="00D55E7B" w:rsidP="00D55E7B">
            <w:pPr>
              <w:pStyle w:val="Bezmezer"/>
            </w:pPr>
            <w:r w:rsidRPr="00137C62">
              <w:t xml:space="preserve">usilování, touha </w:t>
            </w:r>
          </w:p>
        </w:tc>
      </w:tr>
      <w:tr w:rsidR="00D55E7B" w:rsidRPr="00137C62" w:rsidTr="00345390">
        <w:tc>
          <w:tcPr>
            <w:tcW w:w="4328" w:type="dxa"/>
          </w:tcPr>
          <w:p w:rsidR="00D55E7B" w:rsidRPr="00090863" w:rsidRDefault="00D55E7B" w:rsidP="00D55E7B">
            <w:pPr>
              <w:pStyle w:val="Bezmezer"/>
              <w:rPr>
                <w:b/>
              </w:rPr>
            </w:pPr>
            <w:r w:rsidRPr="00090863">
              <w:rPr>
                <w:b/>
              </w:rPr>
              <w:t>be tailored to</w:t>
            </w:r>
          </w:p>
        </w:tc>
        <w:tc>
          <w:tcPr>
            <w:tcW w:w="4328" w:type="dxa"/>
          </w:tcPr>
          <w:p w:rsidR="00D55E7B" w:rsidRPr="00137C62" w:rsidRDefault="00D55E7B" w:rsidP="00D55E7B">
            <w:pPr>
              <w:pStyle w:val="Bezmezer"/>
            </w:pPr>
            <w:r w:rsidRPr="00137C62">
              <w:t>ušitý na míru</w:t>
            </w:r>
          </w:p>
        </w:tc>
      </w:tr>
      <w:tr w:rsidR="00D55E7B" w:rsidRPr="00137C62" w:rsidTr="00345390">
        <w:tc>
          <w:tcPr>
            <w:tcW w:w="4328" w:type="dxa"/>
          </w:tcPr>
          <w:p w:rsidR="00D55E7B" w:rsidRPr="00090863" w:rsidRDefault="009203CC" w:rsidP="00D55E7B">
            <w:pPr>
              <w:pStyle w:val="Bezmezer"/>
              <w:rPr>
                <w:b/>
              </w:rPr>
            </w:pPr>
            <w:r w:rsidRPr="00090863">
              <w:rPr>
                <w:b/>
              </w:rPr>
              <w:t>B</w:t>
            </w:r>
            <w:r w:rsidR="00D55E7B" w:rsidRPr="00090863">
              <w:rPr>
                <w:b/>
              </w:rPr>
              <w:t>udget</w:t>
            </w:r>
          </w:p>
        </w:tc>
        <w:tc>
          <w:tcPr>
            <w:tcW w:w="4328" w:type="dxa"/>
          </w:tcPr>
          <w:p w:rsidR="00D55E7B" w:rsidRPr="00137C62" w:rsidRDefault="00D55E7B" w:rsidP="00D55E7B">
            <w:pPr>
              <w:pStyle w:val="Bezmezer"/>
            </w:pPr>
            <w:r w:rsidRPr="00137C62">
              <w:t>rozpočet, finance</w:t>
            </w:r>
          </w:p>
        </w:tc>
      </w:tr>
      <w:tr w:rsidR="00D55E7B" w:rsidRPr="00137C62" w:rsidTr="00345390">
        <w:tc>
          <w:tcPr>
            <w:tcW w:w="4328" w:type="dxa"/>
          </w:tcPr>
          <w:p w:rsidR="00D55E7B" w:rsidRPr="00090863" w:rsidRDefault="009203CC" w:rsidP="00D55E7B">
            <w:pPr>
              <w:pStyle w:val="Bezmezer"/>
              <w:rPr>
                <w:b/>
              </w:rPr>
            </w:pPr>
            <w:r w:rsidRPr="00090863">
              <w:rPr>
                <w:b/>
              </w:rPr>
              <w:t>C</w:t>
            </w:r>
            <w:r w:rsidR="00D55E7B" w:rsidRPr="00090863">
              <w:rPr>
                <w:b/>
              </w:rPr>
              <w:t>ommute</w:t>
            </w:r>
          </w:p>
        </w:tc>
        <w:tc>
          <w:tcPr>
            <w:tcW w:w="4328" w:type="dxa"/>
          </w:tcPr>
          <w:p w:rsidR="00D55E7B" w:rsidRPr="00137C62" w:rsidRDefault="00D55E7B" w:rsidP="00D55E7B">
            <w:pPr>
              <w:pStyle w:val="Bezmezer"/>
            </w:pPr>
            <w:r w:rsidRPr="00137C62">
              <w:t>dojíždět (do práce)</w:t>
            </w:r>
          </w:p>
        </w:tc>
      </w:tr>
      <w:tr w:rsidR="00D55E7B" w:rsidRPr="00137C62" w:rsidTr="00345390">
        <w:tc>
          <w:tcPr>
            <w:tcW w:w="4328" w:type="dxa"/>
          </w:tcPr>
          <w:p w:rsidR="00D55E7B" w:rsidRPr="00090863" w:rsidRDefault="00D55E7B" w:rsidP="00D55E7B">
            <w:pPr>
              <w:pStyle w:val="Bezmezer"/>
              <w:rPr>
                <w:b/>
              </w:rPr>
            </w:pPr>
            <w:r w:rsidRPr="00090863">
              <w:rPr>
                <w:b/>
              </w:rPr>
              <w:t>competetive edge</w:t>
            </w:r>
          </w:p>
        </w:tc>
        <w:tc>
          <w:tcPr>
            <w:tcW w:w="4328" w:type="dxa"/>
          </w:tcPr>
          <w:p w:rsidR="00D55E7B" w:rsidRPr="00137C62" w:rsidRDefault="00D55E7B" w:rsidP="00D55E7B">
            <w:pPr>
              <w:pStyle w:val="Bezmezer"/>
            </w:pPr>
            <w:r w:rsidRPr="00137C62">
              <w:t>konkurenční výhoda</w:t>
            </w:r>
          </w:p>
        </w:tc>
      </w:tr>
      <w:tr w:rsidR="00D55E7B" w:rsidRPr="00137C62" w:rsidTr="00345390">
        <w:tc>
          <w:tcPr>
            <w:tcW w:w="4328" w:type="dxa"/>
          </w:tcPr>
          <w:p w:rsidR="00D55E7B" w:rsidRPr="00090863" w:rsidRDefault="009203CC" w:rsidP="00D55E7B">
            <w:pPr>
              <w:pStyle w:val="Bezmezer"/>
              <w:rPr>
                <w:b/>
              </w:rPr>
            </w:pPr>
            <w:r w:rsidRPr="00090863">
              <w:rPr>
                <w:b/>
              </w:rPr>
              <w:t>C</w:t>
            </w:r>
            <w:r w:rsidR="00D55E7B" w:rsidRPr="00090863">
              <w:rPr>
                <w:b/>
              </w:rPr>
              <w:t>omplete</w:t>
            </w:r>
          </w:p>
        </w:tc>
        <w:tc>
          <w:tcPr>
            <w:tcW w:w="4328" w:type="dxa"/>
          </w:tcPr>
          <w:p w:rsidR="00D55E7B" w:rsidRPr="00137C62" w:rsidRDefault="00D55E7B" w:rsidP="00D55E7B">
            <w:pPr>
              <w:pStyle w:val="Bezmezer"/>
            </w:pPr>
            <w:r w:rsidRPr="00137C62">
              <w:t>ukončit, absolvovat</w:t>
            </w:r>
          </w:p>
        </w:tc>
      </w:tr>
      <w:tr w:rsidR="00D55E7B" w:rsidRPr="00137C62" w:rsidTr="00345390">
        <w:tc>
          <w:tcPr>
            <w:tcW w:w="4328" w:type="dxa"/>
          </w:tcPr>
          <w:p w:rsidR="00D55E7B" w:rsidRPr="00090863" w:rsidRDefault="009203CC" w:rsidP="00D55E7B">
            <w:pPr>
              <w:pStyle w:val="Bezmezer"/>
              <w:rPr>
                <w:b/>
              </w:rPr>
            </w:pPr>
            <w:r w:rsidRPr="00090863">
              <w:rPr>
                <w:b/>
              </w:rPr>
              <w:t>D</w:t>
            </w:r>
            <w:r w:rsidR="00D55E7B" w:rsidRPr="00090863">
              <w:rPr>
                <w:b/>
              </w:rPr>
              <w:t>oom</w:t>
            </w:r>
          </w:p>
        </w:tc>
        <w:tc>
          <w:tcPr>
            <w:tcW w:w="4328" w:type="dxa"/>
          </w:tcPr>
          <w:p w:rsidR="00D55E7B" w:rsidRPr="00137C62" w:rsidRDefault="00D55E7B" w:rsidP="00D55E7B">
            <w:pPr>
              <w:pStyle w:val="Bezmezer"/>
            </w:pPr>
            <w:r w:rsidRPr="00137C62">
              <w:t xml:space="preserve">konce, zánik, zlý osud </w:t>
            </w:r>
          </w:p>
        </w:tc>
      </w:tr>
      <w:tr w:rsidR="00D55E7B" w:rsidRPr="00137C62" w:rsidTr="00345390">
        <w:tc>
          <w:tcPr>
            <w:tcW w:w="4328" w:type="dxa"/>
          </w:tcPr>
          <w:p w:rsidR="00D55E7B" w:rsidRPr="00090863" w:rsidRDefault="00D55E7B" w:rsidP="00D55E7B">
            <w:pPr>
              <w:pStyle w:val="Bezmezer"/>
              <w:rPr>
                <w:b/>
              </w:rPr>
            </w:pPr>
            <w:r w:rsidRPr="00090863">
              <w:rPr>
                <w:b/>
              </w:rPr>
              <w:t>educational background</w:t>
            </w:r>
          </w:p>
        </w:tc>
        <w:tc>
          <w:tcPr>
            <w:tcW w:w="4328" w:type="dxa"/>
          </w:tcPr>
          <w:p w:rsidR="00D55E7B" w:rsidRPr="00137C62" w:rsidRDefault="00D55E7B" w:rsidP="00D55E7B">
            <w:pPr>
              <w:pStyle w:val="Bezmezer"/>
            </w:pPr>
            <w:r w:rsidRPr="00137C62">
              <w:t xml:space="preserve">dosavadní vzdělání </w:t>
            </w:r>
          </w:p>
        </w:tc>
      </w:tr>
      <w:tr w:rsidR="00D55E7B" w:rsidRPr="00137C62" w:rsidTr="00345390">
        <w:tc>
          <w:tcPr>
            <w:tcW w:w="4328" w:type="dxa"/>
          </w:tcPr>
          <w:p w:rsidR="00D55E7B" w:rsidRPr="00090863" w:rsidRDefault="009203CC" w:rsidP="00D55E7B">
            <w:pPr>
              <w:pStyle w:val="Bezmezer"/>
              <w:rPr>
                <w:b/>
              </w:rPr>
            </w:pPr>
            <w:r w:rsidRPr="00090863">
              <w:rPr>
                <w:b/>
              </w:rPr>
              <w:t>E</w:t>
            </w:r>
            <w:r w:rsidR="00D55E7B" w:rsidRPr="00090863">
              <w:rPr>
                <w:b/>
              </w:rPr>
              <w:t>nsure</w:t>
            </w:r>
          </w:p>
        </w:tc>
        <w:tc>
          <w:tcPr>
            <w:tcW w:w="4328" w:type="dxa"/>
          </w:tcPr>
          <w:p w:rsidR="00D55E7B" w:rsidRPr="00137C62" w:rsidRDefault="00D55E7B" w:rsidP="00D55E7B">
            <w:pPr>
              <w:pStyle w:val="Bezmezer"/>
            </w:pPr>
            <w:r w:rsidRPr="00137C62">
              <w:t>ujistit</w:t>
            </w:r>
          </w:p>
        </w:tc>
      </w:tr>
      <w:tr w:rsidR="00D55E7B" w:rsidRPr="00137C62" w:rsidTr="00345390">
        <w:tc>
          <w:tcPr>
            <w:tcW w:w="4328" w:type="dxa"/>
          </w:tcPr>
          <w:p w:rsidR="00D55E7B" w:rsidRPr="00090863" w:rsidRDefault="009203CC" w:rsidP="00D55E7B">
            <w:pPr>
              <w:pStyle w:val="Bezmezer"/>
              <w:rPr>
                <w:b/>
              </w:rPr>
            </w:pPr>
            <w:r w:rsidRPr="00090863">
              <w:rPr>
                <w:b/>
              </w:rPr>
              <w:t>E</w:t>
            </w:r>
            <w:r w:rsidR="00D55E7B" w:rsidRPr="00090863">
              <w:rPr>
                <w:b/>
              </w:rPr>
              <w:t>xperience</w:t>
            </w:r>
          </w:p>
        </w:tc>
        <w:tc>
          <w:tcPr>
            <w:tcW w:w="4328" w:type="dxa"/>
          </w:tcPr>
          <w:p w:rsidR="00D55E7B" w:rsidRPr="00137C62" w:rsidRDefault="00D55E7B" w:rsidP="00D55E7B">
            <w:pPr>
              <w:pStyle w:val="Bezmezer"/>
            </w:pPr>
            <w:r w:rsidRPr="00137C62">
              <w:t>zkušenost</w:t>
            </w:r>
          </w:p>
        </w:tc>
      </w:tr>
      <w:tr w:rsidR="00D55E7B" w:rsidRPr="00137C62" w:rsidTr="00345390">
        <w:tc>
          <w:tcPr>
            <w:tcW w:w="4328" w:type="dxa"/>
          </w:tcPr>
          <w:p w:rsidR="00D55E7B" w:rsidRPr="00090863" w:rsidRDefault="009203CC" w:rsidP="00D55E7B">
            <w:pPr>
              <w:pStyle w:val="Bezmezer"/>
              <w:rPr>
                <w:b/>
              </w:rPr>
            </w:pPr>
            <w:r w:rsidRPr="00090863">
              <w:rPr>
                <w:b/>
              </w:rPr>
              <w:lastRenderedPageBreak/>
              <w:t>F</w:t>
            </w:r>
            <w:r w:rsidR="00D55E7B" w:rsidRPr="00090863">
              <w:rPr>
                <w:b/>
              </w:rPr>
              <w:t>urnished</w:t>
            </w:r>
          </w:p>
        </w:tc>
        <w:tc>
          <w:tcPr>
            <w:tcW w:w="4328" w:type="dxa"/>
          </w:tcPr>
          <w:p w:rsidR="00D55E7B" w:rsidRPr="00137C62" w:rsidRDefault="00D55E7B" w:rsidP="00D55E7B">
            <w:pPr>
              <w:pStyle w:val="Bezmezer"/>
            </w:pPr>
            <w:r w:rsidRPr="00137C62">
              <w:t>zařízený (nábytkem)</w:t>
            </w:r>
          </w:p>
        </w:tc>
      </w:tr>
      <w:tr w:rsidR="00D55E7B" w:rsidRPr="00137C62" w:rsidTr="00345390">
        <w:tc>
          <w:tcPr>
            <w:tcW w:w="4328" w:type="dxa"/>
          </w:tcPr>
          <w:p w:rsidR="00D55E7B" w:rsidRPr="00090863" w:rsidRDefault="009203CC" w:rsidP="00D55E7B">
            <w:pPr>
              <w:pStyle w:val="Bezmezer"/>
              <w:rPr>
                <w:b/>
              </w:rPr>
            </w:pPr>
            <w:r w:rsidRPr="00090863">
              <w:rPr>
                <w:b/>
              </w:rPr>
              <w:t>G</w:t>
            </w:r>
            <w:r w:rsidR="00D55E7B" w:rsidRPr="00090863">
              <w:rPr>
                <w:b/>
              </w:rPr>
              <w:t>ain</w:t>
            </w:r>
          </w:p>
        </w:tc>
        <w:tc>
          <w:tcPr>
            <w:tcW w:w="4328" w:type="dxa"/>
          </w:tcPr>
          <w:p w:rsidR="00D55E7B" w:rsidRPr="00137C62" w:rsidRDefault="00D55E7B" w:rsidP="00D55E7B">
            <w:pPr>
              <w:pStyle w:val="Bezmezer"/>
            </w:pPr>
            <w:r w:rsidRPr="00137C62">
              <w:t>získat</w:t>
            </w:r>
          </w:p>
        </w:tc>
      </w:tr>
      <w:tr w:rsidR="00D55E7B" w:rsidRPr="00137C62" w:rsidTr="00345390">
        <w:tc>
          <w:tcPr>
            <w:tcW w:w="4328" w:type="dxa"/>
          </w:tcPr>
          <w:p w:rsidR="00D55E7B" w:rsidRPr="00090863" w:rsidRDefault="00D55E7B" w:rsidP="00D55E7B">
            <w:pPr>
              <w:pStyle w:val="Bezmezer"/>
              <w:rPr>
                <w:b/>
              </w:rPr>
            </w:pPr>
            <w:r w:rsidRPr="00090863">
              <w:rPr>
                <w:b/>
              </w:rPr>
              <w:t>gloom</w:t>
            </w:r>
          </w:p>
        </w:tc>
        <w:tc>
          <w:tcPr>
            <w:tcW w:w="4328" w:type="dxa"/>
          </w:tcPr>
          <w:p w:rsidR="00D55E7B" w:rsidRPr="00137C62" w:rsidRDefault="00D55E7B" w:rsidP="00D55E7B">
            <w:pPr>
              <w:pStyle w:val="Bezmezer"/>
            </w:pPr>
            <w:r w:rsidRPr="00137C62">
              <w:t>skleslost, beznaděj, smutek</w:t>
            </w:r>
          </w:p>
        </w:tc>
      </w:tr>
      <w:tr w:rsidR="00D55E7B" w:rsidRPr="00137C62" w:rsidTr="00345390">
        <w:tc>
          <w:tcPr>
            <w:tcW w:w="4328" w:type="dxa"/>
          </w:tcPr>
          <w:p w:rsidR="00D55E7B" w:rsidRPr="00090863" w:rsidRDefault="00D55E7B" w:rsidP="00D55E7B">
            <w:pPr>
              <w:pStyle w:val="Bezmezer"/>
              <w:rPr>
                <w:b/>
              </w:rPr>
            </w:pPr>
            <w:r w:rsidRPr="00090863">
              <w:rPr>
                <w:b/>
              </w:rPr>
              <w:t>graduate</w:t>
            </w:r>
          </w:p>
        </w:tc>
        <w:tc>
          <w:tcPr>
            <w:tcW w:w="4328" w:type="dxa"/>
          </w:tcPr>
          <w:p w:rsidR="00D55E7B" w:rsidRPr="00137C62" w:rsidRDefault="00D55E7B" w:rsidP="00D55E7B">
            <w:pPr>
              <w:pStyle w:val="Bezmezer"/>
            </w:pPr>
            <w:r w:rsidRPr="00137C62">
              <w:t>absolvent</w:t>
            </w:r>
          </w:p>
        </w:tc>
      </w:tr>
      <w:tr w:rsidR="00D55E7B" w:rsidRPr="00137C62" w:rsidTr="00345390">
        <w:tc>
          <w:tcPr>
            <w:tcW w:w="4328" w:type="dxa"/>
          </w:tcPr>
          <w:p w:rsidR="00D55E7B" w:rsidRPr="00090863" w:rsidRDefault="00D55E7B" w:rsidP="00D55E7B">
            <w:pPr>
              <w:pStyle w:val="Bezmezer"/>
              <w:rPr>
                <w:b/>
              </w:rPr>
            </w:pPr>
            <w:r w:rsidRPr="00090863">
              <w:rPr>
                <w:b/>
              </w:rPr>
              <w:t>guide through</w:t>
            </w:r>
          </w:p>
        </w:tc>
        <w:tc>
          <w:tcPr>
            <w:tcW w:w="4328" w:type="dxa"/>
          </w:tcPr>
          <w:p w:rsidR="00D55E7B" w:rsidRPr="00137C62" w:rsidRDefault="00D55E7B" w:rsidP="00D55E7B">
            <w:pPr>
              <w:pStyle w:val="Bezmezer"/>
            </w:pPr>
            <w:r w:rsidRPr="00137C62">
              <w:t>poradit, pomoci</w:t>
            </w:r>
          </w:p>
        </w:tc>
      </w:tr>
      <w:tr w:rsidR="00D55E7B" w:rsidRPr="00137C62" w:rsidTr="00345390">
        <w:tc>
          <w:tcPr>
            <w:tcW w:w="4328" w:type="dxa"/>
          </w:tcPr>
          <w:p w:rsidR="00D55E7B" w:rsidRPr="00090863" w:rsidRDefault="00D55E7B" w:rsidP="00D55E7B">
            <w:pPr>
              <w:pStyle w:val="Bezmezer"/>
              <w:rPr>
                <w:b/>
              </w:rPr>
            </w:pPr>
            <w:r w:rsidRPr="00090863">
              <w:rPr>
                <w:b/>
              </w:rPr>
              <w:t>highly regarded</w:t>
            </w:r>
          </w:p>
        </w:tc>
        <w:tc>
          <w:tcPr>
            <w:tcW w:w="4328" w:type="dxa"/>
          </w:tcPr>
          <w:p w:rsidR="00D55E7B" w:rsidRPr="00137C62" w:rsidRDefault="00D55E7B" w:rsidP="00D55E7B">
            <w:pPr>
              <w:pStyle w:val="Bezmezer"/>
            </w:pPr>
            <w:r w:rsidRPr="00137C62">
              <w:t xml:space="preserve">vysoce uznávaný </w:t>
            </w:r>
          </w:p>
        </w:tc>
      </w:tr>
      <w:tr w:rsidR="00D55E7B" w:rsidRPr="00137C62" w:rsidTr="00345390">
        <w:tc>
          <w:tcPr>
            <w:tcW w:w="4328" w:type="dxa"/>
          </w:tcPr>
          <w:p w:rsidR="00D55E7B" w:rsidRPr="00090863" w:rsidRDefault="00D55E7B" w:rsidP="00D55E7B">
            <w:pPr>
              <w:pStyle w:val="Bezmezer"/>
              <w:rPr>
                <w:b/>
              </w:rPr>
            </w:pPr>
            <w:r w:rsidRPr="00090863">
              <w:rPr>
                <w:b/>
              </w:rPr>
              <w:t>homestay</w:t>
            </w:r>
          </w:p>
        </w:tc>
        <w:tc>
          <w:tcPr>
            <w:tcW w:w="4328" w:type="dxa"/>
          </w:tcPr>
          <w:p w:rsidR="00D55E7B" w:rsidRPr="00137C62" w:rsidRDefault="00D55E7B" w:rsidP="00D55E7B">
            <w:pPr>
              <w:pStyle w:val="Bezmezer"/>
            </w:pPr>
            <w:r w:rsidRPr="00137C62">
              <w:t>pobyt v</w:t>
            </w:r>
            <w:r>
              <w:t xml:space="preserve"> </w:t>
            </w:r>
            <w:r w:rsidRPr="00137C62">
              <w:t>domácnosti</w:t>
            </w:r>
            <w:r>
              <w:t xml:space="preserve"> </w:t>
            </w:r>
            <w:r w:rsidRPr="00137C62">
              <w:t>rodiny</w:t>
            </w:r>
            <w:r>
              <w:t xml:space="preserve"> </w:t>
            </w:r>
            <w:r w:rsidRPr="00137C62">
              <w:t>v cizí</w:t>
            </w:r>
            <w:r>
              <w:t xml:space="preserve"> </w:t>
            </w:r>
            <w:r w:rsidRPr="00137C62">
              <w:t>zemi</w:t>
            </w:r>
          </w:p>
        </w:tc>
      </w:tr>
      <w:tr w:rsidR="00D55E7B" w:rsidRPr="00137C62" w:rsidTr="00345390">
        <w:tc>
          <w:tcPr>
            <w:tcW w:w="4328" w:type="dxa"/>
          </w:tcPr>
          <w:p w:rsidR="00D55E7B" w:rsidRPr="00090863" w:rsidRDefault="00D55E7B" w:rsidP="00D55E7B">
            <w:pPr>
              <w:pStyle w:val="Bezmezer"/>
              <w:rPr>
                <w:b/>
              </w:rPr>
            </w:pPr>
            <w:r w:rsidRPr="00090863">
              <w:rPr>
                <w:b/>
              </w:rPr>
              <w:t>host</w:t>
            </w:r>
          </w:p>
        </w:tc>
        <w:tc>
          <w:tcPr>
            <w:tcW w:w="4328" w:type="dxa"/>
          </w:tcPr>
          <w:p w:rsidR="00D55E7B" w:rsidRPr="00137C62" w:rsidRDefault="00D55E7B" w:rsidP="00D55E7B">
            <w:pPr>
              <w:pStyle w:val="Bezmezer"/>
            </w:pPr>
            <w:r w:rsidRPr="00137C62">
              <w:t>hostitel, pořádající strana</w:t>
            </w:r>
          </w:p>
        </w:tc>
      </w:tr>
      <w:tr w:rsidR="00D55E7B" w:rsidRPr="00137C62" w:rsidTr="00345390">
        <w:tc>
          <w:tcPr>
            <w:tcW w:w="4328" w:type="dxa"/>
          </w:tcPr>
          <w:p w:rsidR="00D55E7B" w:rsidRPr="00090863" w:rsidRDefault="00D55E7B" w:rsidP="00D55E7B">
            <w:pPr>
              <w:pStyle w:val="Bezmezer"/>
              <w:rPr>
                <w:b/>
              </w:rPr>
            </w:pPr>
            <w:r w:rsidRPr="00090863">
              <w:rPr>
                <w:b/>
              </w:rPr>
              <w:t>internship</w:t>
            </w:r>
          </w:p>
        </w:tc>
        <w:tc>
          <w:tcPr>
            <w:tcW w:w="4328" w:type="dxa"/>
          </w:tcPr>
          <w:p w:rsidR="00D55E7B" w:rsidRPr="00137C62" w:rsidRDefault="00D55E7B" w:rsidP="00D55E7B">
            <w:pPr>
              <w:pStyle w:val="Bezmezer"/>
            </w:pPr>
            <w:r w:rsidRPr="00137C62">
              <w:t>praxe, zácvik (v povolání)</w:t>
            </w:r>
          </w:p>
        </w:tc>
      </w:tr>
      <w:tr w:rsidR="00D55E7B" w:rsidRPr="00137C62" w:rsidTr="00345390">
        <w:tc>
          <w:tcPr>
            <w:tcW w:w="4328" w:type="dxa"/>
          </w:tcPr>
          <w:p w:rsidR="00D55E7B" w:rsidRPr="00090863" w:rsidRDefault="00D55E7B" w:rsidP="00D55E7B">
            <w:pPr>
              <w:pStyle w:val="Bezmezer"/>
              <w:rPr>
                <w:b/>
              </w:rPr>
            </w:pPr>
            <w:r w:rsidRPr="00090863">
              <w:rPr>
                <w:b/>
              </w:rPr>
              <w:t>labour market</w:t>
            </w:r>
          </w:p>
        </w:tc>
        <w:tc>
          <w:tcPr>
            <w:tcW w:w="4328" w:type="dxa"/>
          </w:tcPr>
          <w:p w:rsidR="00D55E7B" w:rsidRPr="00137C62" w:rsidRDefault="00D55E7B" w:rsidP="00D55E7B">
            <w:pPr>
              <w:pStyle w:val="Bezmezer"/>
            </w:pPr>
            <w:r w:rsidRPr="00137C62">
              <w:t>pracovní trh</w:t>
            </w:r>
          </w:p>
        </w:tc>
      </w:tr>
      <w:tr w:rsidR="00D55E7B" w:rsidRPr="00137C62" w:rsidTr="00345390">
        <w:tc>
          <w:tcPr>
            <w:tcW w:w="4328" w:type="dxa"/>
          </w:tcPr>
          <w:p w:rsidR="00D55E7B" w:rsidRPr="00090863" w:rsidRDefault="00D55E7B" w:rsidP="00D55E7B">
            <w:pPr>
              <w:pStyle w:val="Bezmezer"/>
              <w:rPr>
                <w:b/>
              </w:rPr>
            </w:pPr>
            <w:r w:rsidRPr="00090863">
              <w:rPr>
                <w:b/>
              </w:rPr>
              <w:t>links to</w:t>
            </w:r>
          </w:p>
        </w:tc>
        <w:tc>
          <w:tcPr>
            <w:tcW w:w="4328" w:type="dxa"/>
          </w:tcPr>
          <w:p w:rsidR="00D55E7B" w:rsidRPr="00137C62" w:rsidRDefault="00D55E7B" w:rsidP="00D55E7B">
            <w:pPr>
              <w:pStyle w:val="Bezmezer"/>
            </w:pPr>
            <w:r w:rsidRPr="00137C62">
              <w:t>kontakty, vazby</w:t>
            </w:r>
          </w:p>
        </w:tc>
      </w:tr>
      <w:tr w:rsidR="00D55E7B" w:rsidRPr="00137C62" w:rsidTr="00345390">
        <w:tc>
          <w:tcPr>
            <w:tcW w:w="4328" w:type="dxa"/>
          </w:tcPr>
          <w:p w:rsidR="00D55E7B" w:rsidRPr="00090863" w:rsidRDefault="00D55E7B" w:rsidP="00D55E7B">
            <w:pPr>
              <w:pStyle w:val="Bezmezer"/>
              <w:rPr>
                <w:b/>
              </w:rPr>
            </w:pPr>
            <w:r w:rsidRPr="00090863">
              <w:rPr>
                <w:b/>
              </w:rPr>
              <w:t>needs</w:t>
            </w:r>
          </w:p>
        </w:tc>
        <w:tc>
          <w:tcPr>
            <w:tcW w:w="4328" w:type="dxa"/>
          </w:tcPr>
          <w:p w:rsidR="00D55E7B" w:rsidRPr="00137C62" w:rsidRDefault="00D55E7B" w:rsidP="00D55E7B">
            <w:pPr>
              <w:pStyle w:val="Bezmezer"/>
            </w:pPr>
            <w:r w:rsidRPr="00137C62">
              <w:t>potřeby</w:t>
            </w:r>
          </w:p>
        </w:tc>
      </w:tr>
      <w:tr w:rsidR="00D55E7B" w:rsidRPr="00137C62" w:rsidTr="00345390">
        <w:tc>
          <w:tcPr>
            <w:tcW w:w="4328" w:type="dxa"/>
          </w:tcPr>
          <w:p w:rsidR="00D55E7B" w:rsidRPr="00090863" w:rsidRDefault="00D55E7B" w:rsidP="00D55E7B">
            <w:pPr>
              <w:pStyle w:val="Bezmezer"/>
              <w:rPr>
                <w:b/>
              </w:rPr>
            </w:pPr>
            <w:r w:rsidRPr="00090863">
              <w:rPr>
                <w:b/>
              </w:rPr>
              <w:t>network</w:t>
            </w:r>
          </w:p>
        </w:tc>
        <w:tc>
          <w:tcPr>
            <w:tcW w:w="4328" w:type="dxa"/>
          </w:tcPr>
          <w:p w:rsidR="00D55E7B" w:rsidRPr="00137C62" w:rsidRDefault="00D55E7B" w:rsidP="00D55E7B">
            <w:pPr>
              <w:pStyle w:val="Bezmezer"/>
            </w:pPr>
            <w:r w:rsidRPr="00137C62">
              <w:t xml:space="preserve">síť </w:t>
            </w:r>
          </w:p>
        </w:tc>
      </w:tr>
      <w:tr w:rsidR="00D55E7B" w:rsidRPr="00137C62" w:rsidTr="00345390">
        <w:tc>
          <w:tcPr>
            <w:tcW w:w="4328" w:type="dxa"/>
          </w:tcPr>
          <w:p w:rsidR="00D55E7B" w:rsidRPr="00090863" w:rsidRDefault="00D55E7B" w:rsidP="00D55E7B">
            <w:pPr>
              <w:pStyle w:val="Bezmezer"/>
              <w:rPr>
                <w:b/>
              </w:rPr>
            </w:pPr>
            <w:r w:rsidRPr="00090863">
              <w:rPr>
                <w:b/>
              </w:rPr>
              <w:t>note</w:t>
            </w:r>
          </w:p>
        </w:tc>
        <w:tc>
          <w:tcPr>
            <w:tcW w:w="4328" w:type="dxa"/>
          </w:tcPr>
          <w:p w:rsidR="00D55E7B" w:rsidRPr="00137C62" w:rsidRDefault="00D55E7B" w:rsidP="00D55E7B">
            <w:pPr>
              <w:pStyle w:val="Bezmezer"/>
            </w:pPr>
            <w:r w:rsidRPr="00137C62">
              <w:t>(po)všimnout si něco</w:t>
            </w:r>
          </w:p>
        </w:tc>
      </w:tr>
      <w:tr w:rsidR="00D55E7B" w:rsidRPr="00137C62" w:rsidTr="00345390">
        <w:tc>
          <w:tcPr>
            <w:tcW w:w="4328" w:type="dxa"/>
          </w:tcPr>
          <w:p w:rsidR="00D55E7B" w:rsidRPr="00090863" w:rsidRDefault="00D55E7B" w:rsidP="00D55E7B">
            <w:pPr>
              <w:pStyle w:val="Bezmezer"/>
              <w:rPr>
                <w:b/>
              </w:rPr>
            </w:pPr>
            <w:r w:rsidRPr="00090863">
              <w:rPr>
                <w:b/>
              </w:rPr>
              <w:t>offer</w:t>
            </w:r>
          </w:p>
        </w:tc>
        <w:tc>
          <w:tcPr>
            <w:tcW w:w="4328" w:type="dxa"/>
          </w:tcPr>
          <w:p w:rsidR="00D55E7B" w:rsidRPr="00137C62" w:rsidRDefault="00D55E7B" w:rsidP="00D55E7B">
            <w:pPr>
              <w:pStyle w:val="Bezmezer"/>
            </w:pPr>
            <w:r w:rsidRPr="00137C62">
              <w:t>nabízet</w:t>
            </w:r>
          </w:p>
        </w:tc>
      </w:tr>
      <w:tr w:rsidR="00D55E7B" w:rsidRPr="00137C62" w:rsidTr="00345390">
        <w:tc>
          <w:tcPr>
            <w:tcW w:w="4328" w:type="dxa"/>
          </w:tcPr>
          <w:p w:rsidR="00D55E7B" w:rsidRPr="00090863" w:rsidRDefault="00D55E7B" w:rsidP="00D55E7B">
            <w:pPr>
              <w:pStyle w:val="Bezmezer"/>
              <w:rPr>
                <w:b/>
              </w:rPr>
            </w:pPr>
            <w:r w:rsidRPr="00090863">
              <w:rPr>
                <w:b/>
              </w:rPr>
              <w:t>option</w:t>
            </w:r>
          </w:p>
        </w:tc>
        <w:tc>
          <w:tcPr>
            <w:tcW w:w="4328" w:type="dxa"/>
          </w:tcPr>
          <w:p w:rsidR="00D55E7B" w:rsidRPr="00137C62" w:rsidRDefault="00D55E7B" w:rsidP="00D55E7B">
            <w:pPr>
              <w:pStyle w:val="Bezmezer"/>
            </w:pPr>
            <w:r w:rsidRPr="00137C62">
              <w:t xml:space="preserve">možnost, volba </w:t>
            </w:r>
          </w:p>
        </w:tc>
      </w:tr>
      <w:tr w:rsidR="00D55E7B" w:rsidRPr="00137C62" w:rsidTr="00345390">
        <w:tc>
          <w:tcPr>
            <w:tcW w:w="4328" w:type="dxa"/>
          </w:tcPr>
          <w:p w:rsidR="00D55E7B" w:rsidRPr="00090863" w:rsidRDefault="00D55E7B" w:rsidP="00D55E7B">
            <w:pPr>
              <w:pStyle w:val="Bezmezer"/>
              <w:rPr>
                <w:b/>
              </w:rPr>
            </w:pPr>
            <w:r w:rsidRPr="00090863">
              <w:rPr>
                <w:b/>
              </w:rPr>
              <w:t>participant</w:t>
            </w:r>
          </w:p>
        </w:tc>
        <w:tc>
          <w:tcPr>
            <w:tcW w:w="4328" w:type="dxa"/>
          </w:tcPr>
          <w:p w:rsidR="00D55E7B" w:rsidRPr="00137C62" w:rsidRDefault="00D55E7B" w:rsidP="00D55E7B">
            <w:pPr>
              <w:pStyle w:val="Bezmezer"/>
            </w:pPr>
            <w:r w:rsidRPr="00137C62">
              <w:t>účastník</w:t>
            </w:r>
          </w:p>
        </w:tc>
      </w:tr>
      <w:tr w:rsidR="00D55E7B" w:rsidRPr="00137C62" w:rsidTr="00345390">
        <w:tc>
          <w:tcPr>
            <w:tcW w:w="4328" w:type="dxa"/>
          </w:tcPr>
          <w:p w:rsidR="00D55E7B" w:rsidRPr="00090863" w:rsidRDefault="00D55E7B" w:rsidP="00D55E7B">
            <w:pPr>
              <w:pStyle w:val="Bezmezer"/>
              <w:rPr>
                <w:b/>
              </w:rPr>
            </w:pPr>
            <w:r w:rsidRPr="00090863">
              <w:rPr>
                <w:b/>
              </w:rPr>
              <w:t>participate</w:t>
            </w:r>
          </w:p>
        </w:tc>
        <w:tc>
          <w:tcPr>
            <w:tcW w:w="4328" w:type="dxa"/>
          </w:tcPr>
          <w:p w:rsidR="00D55E7B" w:rsidRPr="00137C62" w:rsidRDefault="00D55E7B" w:rsidP="00D55E7B">
            <w:pPr>
              <w:pStyle w:val="Bezmezer"/>
            </w:pPr>
            <w:r w:rsidRPr="00137C62">
              <w:t>zúčastnit se</w:t>
            </w:r>
          </w:p>
        </w:tc>
      </w:tr>
      <w:tr w:rsidR="00D55E7B" w:rsidRPr="00137C62" w:rsidTr="00345390">
        <w:tc>
          <w:tcPr>
            <w:tcW w:w="4328" w:type="dxa"/>
          </w:tcPr>
          <w:p w:rsidR="00D55E7B" w:rsidRPr="00090863" w:rsidRDefault="00D55E7B" w:rsidP="00D55E7B">
            <w:pPr>
              <w:pStyle w:val="Bezmezer"/>
              <w:rPr>
                <w:b/>
              </w:rPr>
            </w:pPr>
            <w:r w:rsidRPr="00090863">
              <w:rPr>
                <w:b/>
              </w:rPr>
              <w:t>placement</w:t>
            </w:r>
          </w:p>
        </w:tc>
        <w:tc>
          <w:tcPr>
            <w:tcW w:w="4328" w:type="dxa"/>
          </w:tcPr>
          <w:p w:rsidR="00D55E7B" w:rsidRPr="00137C62" w:rsidRDefault="00D55E7B" w:rsidP="00D55E7B">
            <w:pPr>
              <w:pStyle w:val="Bezmezer"/>
            </w:pPr>
            <w:r w:rsidRPr="00137C62">
              <w:t>umístění</w:t>
            </w:r>
          </w:p>
        </w:tc>
      </w:tr>
      <w:tr w:rsidR="00D55E7B" w:rsidRPr="00137C62" w:rsidTr="00345390">
        <w:tc>
          <w:tcPr>
            <w:tcW w:w="4328" w:type="dxa"/>
          </w:tcPr>
          <w:p w:rsidR="00D55E7B" w:rsidRPr="00090863" w:rsidRDefault="00D55E7B" w:rsidP="00D55E7B">
            <w:pPr>
              <w:pStyle w:val="Bezmezer"/>
              <w:rPr>
                <w:b/>
              </w:rPr>
            </w:pPr>
            <w:r w:rsidRPr="00090863">
              <w:rPr>
                <w:b/>
              </w:rPr>
              <w:t>rent</w:t>
            </w:r>
          </w:p>
        </w:tc>
        <w:tc>
          <w:tcPr>
            <w:tcW w:w="4328" w:type="dxa"/>
          </w:tcPr>
          <w:p w:rsidR="00D55E7B" w:rsidRPr="00137C62" w:rsidRDefault="00D55E7B" w:rsidP="00D55E7B">
            <w:pPr>
              <w:pStyle w:val="Bezmezer"/>
            </w:pPr>
            <w:r w:rsidRPr="00137C62">
              <w:t>pronajímat, nájem</w:t>
            </w:r>
          </w:p>
        </w:tc>
      </w:tr>
      <w:tr w:rsidR="00D55E7B" w:rsidRPr="00137C62" w:rsidTr="00345390">
        <w:tc>
          <w:tcPr>
            <w:tcW w:w="4328" w:type="dxa"/>
          </w:tcPr>
          <w:p w:rsidR="00D55E7B" w:rsidRPr="00090863" w:rsidRDefault="00D55E7B" w:rsidP="00D55E7B">
            <w:pPr>
              <w:pStyle w:val="Bezmezer"/>
              <w:rPr>
                <w:b/>
              </w:rPr>
            </w:pPr>
            <w:r w:rsidRPr="00090863">
              <w:rPr>
                <w:b/>
              </w:rPr>
              <w:t>request</w:t>
            </w:r>
          </w:p>
        </w:tc>
        <w:tc>
          <w:tcPr>
            <w:tcW w:w="4328" w:type="dxa"/>
          </w:tcPr>
          <w:p w:rsidR="00D55E7B" w:rsidRPr="00137C62" w:rsidRDefault="00D55E7B" w:rsidP="00D55E7B">
            <w:pPr>
              <w:pStyle w:val="Bezmezer"/>
            </w:pPr>
            <w:r w:rsidRPr="00137C62">
              <w:t xml:space="preserve">prosba, přání </w:t>
            </w:r>
          </w:p>
        </w:tc>
      </w:tr>
      <w:tr w:rsidR="00D55E7B" w:rsidRPr="00137C62" w:rsidTr="00345390">
        <w:tc>
          <w:tcPr>
            <w:tcW w:w="4328" w:type="dxa"/>
          </w:tcPr>
          <w:p w:rsidR="00D55E7B" w:rsidRPr="00090863" w:rsidRDefault="00D55E7B" w:rsidP="00D55E7B">
            <w:pPr>
              <w:pStyle w:val="Bezmezer"/>
              <w:rPr>
                <w:b/>
              </w:rPr>
            </w:pPr>
            <w:r w:rsidRPr="00090863">
              <w:rPr>
                <w:b/>
              </w:rPr>
              <w:t>seem</w:t>
            </w:r>
          </w:p>
        </w:tc>
        <w:tc>
          <w:tcPr>
            <w:tcW w:w="4328" w:type="dxa"/>
          </w:tcPr>
          <w:p w:rsidR="00D55E7B" w:rsidRPr="00137C62" w:rsidRDefault="00D55E7B" w:rsidP="00D55E7B">
            <w:pPr>
              <w:pStyle w:val="Bezmezer"/>
            </w:pPr>
            <w:r w:rsidRPr="00137C62">
              <w:t>jevit se, zdát se</w:t>
            </w:r>
          </w:p>
        </w:tc>
      </w:tr>
      <w:tr w:rsidR="00D55E7B" w:rsidRPr="00137C62" w:rsidTr="00345390">
        <w:tc>
          <w:tcPr>
            <w:tcW w:w="4328" w:type="dxa"/>
          </w:tcPr>
          <w:p w:rsidR="00D55E7B" w:rsidRPr="00090863" w:rsidRDefault="00D55E7B" w:rsidP="00D55E7B">
            <w:pPr>
              <w:pStyle w:val="Bezmezer"/>
              <w:rPr>
                <w:b/>
              </w:rPr>
            </w:pPr>
            <w:r w:rsidRPr="00090863">
              <w:rPr>
                <w:b/>
              </w:rPr>
              <w:t>stable</w:t>
            </w:r>
          </w:p>
        </w:tc>
        <w:tc>
          <w:tcPr>
            <w:tcW w:w="4328" w:type="dxa"/>
          </w:tcPr>
          <w:p w:rsidR="00D55E7B" w:rsidRPr="00137C62" w:rsidRDefault="00D55E7B" w:rsidP="00D55E7B">
            <w:pPr>
              <w:pStyle w:val="Bezmezer"/>
            </w:pPr>
            <w:r w:rsidRPr="00137C62">
              <w:t xml:space="preserve">stabilní </w:t>
            </w:r>
          </w:p>
        </w:tc>
      </w:tr>
      <w:tr w:rsidR="00D55E7B" w:rsidRPr="00137C62" w:rsidTr="00345390">
        <w:tc>
          <w:tcPr>
            <w:tcW w:w="4328" w:type="dxa"/>
          </w:tcPr>
          <w:p w:rsidR="00D55E7B" w:rsidRPr="00090863" w:rsidRDefault="00D55E7B" w:rsidP="00D55E7B">
            <w:pPr>
              <w:pStyle w:val="Bezmezer"/>
              <w:rPr>
                <w:b/>
              </w:rPr>
            </w:pPr>
            <w:r w:rsidRPr="00090863">
              <w:rPr>
                <w:b/>
              </w:rPr>
              <w:t>support</w:t>
            </w:r>
          </w:p>
        </w:tc>
        <w:tc>
          <w:tcPr>
            <w:tcW w:w="4328" w:type="dxa"/>
          </w:tcPr>
          <w:p w:rsidR="00D55E7B" w:rsidRPr="00137C62" w:rsidRDefault="00D55E7B" w:rsidP="00D55E7B">
            <w:pPr>
              <w:pStyle w:val="Bezmezer"/>
            </w:pPr>
            <w:r w:rsidRPr="00137C62">
              <w:t>podporovat</w:t>
            </w:r>
          </w:p>
        </w:tc>
      </w:tr>
      <w:tr w:rsidR="00D55E7B" w:rsidRPr="00137C62" w:rsidTr="00345390">
        <w:tc>
          <w:tcPr>
            <w:tcW w:w="4328" w:type="dxa"/>
          </w:tcPr>
          <w:p w:rsidR="00D55E7B" w:rsidRPr="00090863" w:rsidRDefault="00D55E7B" w:rsidP="00D55E7B">
            <w:pPr>
              <w:pStyle w:val="Bezmezer"/>
              <w:rPr>
                <w:b/>
              </w:rPr>
            </w:pPr>
            <w:r w:rsidRPr="00090863">
              <w:rPr>
                <w:b/>
              </w:rPr>
              <w:t>take into account</w:t>
            </w:r>
          </w:p>
        </w:tc>
        <w:tc>
          <w:tcPr>
            <w:tcW w:w="4328" w:type="dxa"/>
          </w:tcPr>
          <w:p w:rsidR="00D55E7B" w:rsidRPr="00137C62" w:rsidRDefault="00D55E7B" w:rsidP="00D55E7B">
            <w:pPr>
              <w:pStyle w:val="Bezmezer"/>
            </w:pPr>
            <w:r w:rsidRPr="00137C62">
              <w:t>vzít v úvahu</w:t>
            </w:r>
          </w:p>
        </w:tc>
      </w:tr>
      <w:tr w:rsidR="00D55E7B" w:rsidRPr="00137C62" w:rsidTr="00345390">
        <w:tc>
          <w:tcPr>
            <w:tcW w:w="4328" w:type="dxa"/>
          </w:tcPr>
          <w:p w:rsidR="00D55E7B" w:rsidRPr="00090863" w:rsidRDefault="00D55E7B" w:rsidP="00D55E7B">
            <w:pPr>
              <w:pStyle w:val="Bezmezer"/>
              <w:rPr>
                <w:b/>
              </w:rPr>
            </w:pPr>
            <w:r w:rsidRPr="00090863">
              <w:rPr>
                <w:b/>
              </w:rPr>
              <w:t>transfer</w:t>
            </w:r>
          </w:p>
        </w:tc>
        <w:tc>
          <w:tcPr>
            <w:tcW w:w="4328" w:type="dxa"/>
          </w:tcPr>
          <w:p w:rsidR="00D55E7B" w:rsidRPr="00137C62" w:rsidRDefault="00D55E7B" w:rsidP="00D55E7B">
            <w:pPr>
              <w:pStyle w:val="Bezmezer"/>
            </w:pPr>
            <w:r w:rsidRPr="00137C62">
              <w:t>přesun</w:t>
            </w:r>
          </w:p>
        </w:tc>
      </w:tr>
      <w:tr w:rsidR="00D55E7B" w:rsidRPr="00137C62" w:rsidTr="00345390">
        <w:tc>
          <w:tcPr>
            <w:tcW w:w="4328" w:type="dxa"/>
          </w:tcPr>
          <w:p w:rsidR="00D55E7B" w:rsidRPr="00090863" w:rsidRDefault="00D55E7B" w:rsidP="00D55E7B">
            <w:pPr>
              <w:pStyle w:val="Bezmezer"/>
              <w:rPr>
                <w:b/>
              </w:rPr>
            </w:pPr>
            <w:r w:rsidRPr="00090863">
              <w:rPr>
                <w:b/>
              </w:rPr>
              <w:t>unless</w:t>
            </w:r>
          </w:p>
        </w:tc>
        <w:tc>
          <w:tcPr>
            <w:tcW w:w="4328" w:type="dxa"/>
          </w:tcPr>
          <w:p w:rsidR="00D55E7B" w:rsidRPr="00137C62" w:rsidRDefault="00D55E7B" w:rsidP="00D55E7B">
            <w:pPr>
              <w:pStyle w:val="Bezmezer"/>
            </w:pPr>
            <w:r w:rsidRPr="00137C62">
              <w:t>když, pokud ne</w:t>
            </w:r>
          </w:p>
        </w:tc>
      </w:tr>
      <w:tr w:rsidR="00D55E7B" w:rsidRPr="00137C62" w:rsidTr="00345390">
        <w:tc>
          <w:tcPr>
            <w:tcW w:w="4328" w:type="dxa"/>
          </w:tcPr>
          <w:p w:rsidR="00D55E7B" w:rsidRPr="00090863" w:rsidRDefault="00D55E7B" w:rsidP="00D55E7B">
            <w:pPr>
              <w:pStyle w:val="Bezmezer"/>
              <w:rPr>
                <w:b/>
              </w:rPr>
            </w:pPr>
            <w:r w:rsidRPr="00090863">
              <w:rPr>
                <w:b/>
              </w:rPr>
              <w:t>vary</w:t>
            </w:r>
          </w:p>
        </w:tc>
        <w:tc>
          <w:tcPr>
            <w:tcW w:w="4328" w:type="dxa"/>
          </w:tcPr>
          <w:p w:rsidR="00D55E7B" w:rsidRPr="00137C62" w:rsidRDefault="00D55E7B" w:rsidP="00D55E7B">
            <w:pPr>
              <w:pStyle w:val="Bezmezer"/>
            </w:pPr>
            <w:r w:rsidRPr="00137C62">
              <w:t>lišit se, různit se</w:t>
            </w:r>
          </w:p>
        </w:tc>
      </w:tr>
    </w:tbl>
    <w:p w:rsidR="00D55E7B" w:rsidRDefault="00D55E7B" w:rsidP="00D55E7B">
      <w:pPr>
        <w:pStyle w:val="Nadpis2"/>
      </w:pPr>
      <w:bookmarkStart w:id="6" w:name="_Toc505445467"/>
      <w:bookmarkStart w:id="7" w:name="_Toc509765308"/>
      <w:r>
        <w:t>Text</w:t>
      </w:r>
      <w:bookmarkEnd w:id="6"/>
      <w:bookmarkEnd w:id="7"/>
    </w:p>
    <w:p w:rsidR="00D55E7B" w:rsidRPr="00011BE1" w:rsidRDefault="00D55E7B" w:rsidP="00D55E7B">
      <w:pPr>
        <w:pStyle w:val="Titulek"/>
      </w:pPr>
      <w:r w:rsidRPr="00011BE1">
        <w:t xml:space="preserve">INTERNSHIPS IN AUSTRALIA </w:t>
      </w:r>
    </w:p>
    <w:p w:rsidR="00D55E7B" w:rsidRDefault="00D55E7B" w:rsidP="00D55E7B">
      <w:pPr>
        <w:pStyle w:val="Tlotextu"/>
      </w:pPr>
      <w:r>
        <w:t xml:space="preserve">OVERVIEW </w:t>
      </w:r>
    </w:p>
    <w:p w:rsidR="00D55E7B" w:rsidRDefault="00D55E7B" w:rsidP="00D55E7B">
      <w:pPr>
        <w:pStyle w:val="Tlotextu"/>
      </w:pPr>
      <w:r>
        <w:t>Despite global economic doom and gloom, Australia seems to be one of the only places on earth where things are stable! A strong labour market Down Under means jobs are easier to come by, and as a result it's the perfect destination for graduates and students looking to gain practical experience and professional workplace training.</w:t>
      </w:r>
    </w:p>
    <w:p w:rsidR="00D55E7B" w:rsidRDefault="00D55E7B" w:rsidP="00D55E7B">
      <w:pPr>
        <w:pStyle w:val="Tlotextu"/>
      </w:pPr>
      <w:r>
        <w:t>Our internships will give you just that, and will help you to get your foot in the door by offering the chance to gain practical experience in highly regarded businesses across Australia.</w:t>
      </w:r>
    </w:p>
    <w:p w:rsidR="00D55E7B" w:rsidRDefault="00D55E7B" w:rsidP="00D55E7B">
      <w:pPr>
        <w:pStyle w:val="Tlotextu"/>
      </w:pPr>
      <w:r>
        <w:t xml:space="preserve">Whatever your field of expertise or training, whether you are a recent graduate or still studying we’ll set you set up and ready to gain experience alongside Australian professionals. The internship programme can be tailored to individual needs, taking into account </w:t>
      </w:r>
      <w:r>
        <w:lastRenderedPageBreak/>
        <w:t>your educational background and career goals/aspirations. Internships run for 8 to 12 weeks and you’ll get a specially developed training plan before you leave. In Australia you’ll have a mentor who will guide you through your placement to ensure you get the most from your experience.</w:t>
      </w:r>
    </w:p>
    <w:p w:rsidR="00D55E7B" w:rsidRDefault="00D55E7B" w:rsidP="00D55E7B">
      <w:pPr>
        <w:pStyle w:val="Tlotextu"/>
      </w:pPr>
      <w:r>
        <w:t xml:space="preserve">PLACEMENT BACKGROUND </w:t>
      </w:r>
    </w:p>
    <w:p w:rsidR="00D55E7B" w:rsidRDefault="00D55E7B" w:rsidP="00844AD8">
      <w:pPr>
        <w:pStyle w:val="Tlotextu"/>
        <w:numPr>
          <w:ilvl w:val="0"/>
          <w:numId w:val="26"/>
        </w:numPr>
      </w:pPr>
      <w:r>
        <w:t>Kick start your career with practical work experience in one of our 500 host companypartners Australia-wide</w:t>
      </w:r>
    </w:p>
    <w:p w:rsidR="00D55E7B" w:rsidRDefault="00D55E7B" w:rsidP="00844AD8">
      <w:pPr>
        <w:pStyle w:val="Tlotextu"/>
        <w:numPr>
          <w:ilvl w:val="0"/>
          <w:numId w:val="26"/>
        </w:numPr>
      </w:pPr>
      <w:r>
        <w:t>A tailored Internship to meet your training needs and career aspirations</w:t>
      </w:r>
    </w:p>
    <w:p w:rsidR="00D55E7B" w:rsidRDefault="00D55E7B" w:rsidP="00844AD8">
      <w:pPr>
        <w:pStyle w:val="Tlotextu"/>
        <w:numPr>
          <w:ilvl w:val="0"/>
          <w:numId w:val="26"/>
        </w:numPr>
      </w:pPr>
      <w:r>
        <w:t>Staff in the UK and Australia with excellent links to a large network of top businesses throughout Australia</w:t>
      </w:r>
    </w:p>
    <w:p w:rsidR="00D55E7B" w:rsidRDefault="00D55E7B" w:rsidP="00844AD8">
      <w:pPr>
        <w:pStyle w:val="Tlotextu"/>
        <w:numPr>
          <w:ilvl w:val="0"/>
          <w:numId w:val="26"/>
        </w:numPr>
      </w:pPr>
      <w:r>
        <w:t>A mentor in Australia to guide you through the placement to ensure you get what youneed from the experience</w:t>
      </w:r>
    </w:p>
    <w:p w:rsidR="00D55E7B" w:rsidRDefault="00D55E7B" w:rsidP="00844AD8">
      <w:pPr>
        <w:pStyle w:val="Tlotextu"/>
        <w:numPr>
          <w:ilvl w:val="0"/>
          <w:numId w:val="26"/>
        </w:numPr>
      </w:pPr>
      <w:r>
        <w:t>A high proportion of our internship participants go on to secure full-time employment within six months of completing their placement – give yourself a competitive edge inthe job market</w:t>
      </w:r>
    </w:p>
    <w:p w:rsidR="00D55E7B" w:rsidRDefault="00D55E7B" w:rsidP="00D55E7B">
      <w:pPr>
        <w:pStyle w:val="Tlotextu"/>
      </w:pPr>
      <w:r>
        <w:t>WHAT'S INCLUDED?</w:t>
      </w:r>
    </w:p>
    <w:p w:rsidR="00D55E7B" w:rsidRDefault="00D55E7B" w:rsidP="00844AD8">
      <w:pPr>
        <w:pStyle w:val="Tlotextu"/>
        <w:numPr>
          <w:ilvl w:val="0"/>
          <w:numId w:val="27"/>
        </w:numPr>
      </w:pPr>
      <w:r>
        <w:t>A quality internship placement with an Australian company</w:t>
      </w:r>
    </w:p>
    <w:p w:rsidR="00D55E7B" w:rsidRDefault="00D55E7B" w:rsidP="00844AD8">
      <w:pPr>
        <w:pStyle w:val="Tlotextu"/>
        <w:numPr>
          <w:ilvl w:val="0"/>
          <w:numId w:val="27"/>
        </w:numPr>
      </w:pPr>
      <w:r>
        <w:t>Airport transfer on arrival</w:t>
      </w:r>
    </w:p>
    <w:p w:rsidR="00D55E7B" w:rsidRDefault="00D55E7B" w:rsidP="00844AD8">
      <w:pPr>
        <w:pStyle w:val="Tlotextu"/>
        <w:numPr>
          <w:ilvl w:val="0"/>
          <w:numId w:val="27"/>
        </w:numPr>
      </w:pPr>
      <w:r>
        <w:t>Orientation with your personal mentor on arrival</w:t>
      </w:r>
    </w:p>
    <w:p w:rsidR="00D55E7B" w:rsidRDefault="00D55E7B" w:rsidP="00844AD8">
      <w:pPr>
        <w:pStyle w:val="Tlotextu"/>
        <w:numPr>
          <w:ilvl w:val="0"/>
          <w:numId w:val="27"/>
        </w:numPr>
      </w:pPr>
      <w:r>
        <w:t>Visa assistance (visa fee not included)</w:t>
      </w:r>
    </w:p>
    <w:p w:rsidR="00D55E7B" w:rsidRDefault="00D55E7B" w:rsidP="00844AD8">
      <w:pPr>
        <w:pStyle w:val="Tlotextu"/>
        <w:numPr>
          <w:ilvl w:val="0"/>
          <w:numId w:val="27"/>
        </w:numPr>
      </w:pPr>
      <w:r>
        <w:t>A mentor both in the UK and in Australia</w:t>
      </w:r>
    </w:p>
    <w:p w:rsidR="00D55E7B" w:rsidRDefault="00D55E7B" w:rsidP="00844AD8">
      <w:pPr>
        <w:pStyle w:val="Tlotextu"/>
        <w:numPr>
          <w:ilvl w:val="0"/>
          <w:numId w:val="27"/>
        </w:numPr>
      </w:pPr>
      <w:r>
        <w:t>A professional training plan</w:t>
      </w:r>
    </w:p>
    <w:p w:rsidR="00D55E7B" w:rsidRDefault="00D55E7B" w:rsidP="00844AD8">
      <w:pPr>
        <w:pStyle w:val="Tlotextu"/>
        <w:numPr>
          <w:ilvl w:val="0"/>
          <w:numId w:val="27"/>
        </w:numPr>
      </w:pPr>
      <w:r>
        <w:t>Full support throughout your placement</w:t>
      </w:r>
    </w:p>
    <w:p w:rsidR="00D55E7B" w:rsidRDefault="00D55E7B" w:rsidP="00844AD8">
      <w:pPr>
        <w:pStyle w:val="Tlotextu"/>
        <w:numPr>
          <w:ilvl w:val="0"/>
          <w:numId w:val="27"/>
        </w:numPr>
      </w:pPr>
      <w:r>
        <w:t>International Career Readiness Certificate</w:t>
      </w:r>
    </w:p>
    <w:p w:rsidR="00D55E7B" w:rsidRDefault="00D55E7B" w:rsidP="00D55E7B">
      <w:pPr>
        <w:pStyle w:val="Tlotextu"/>
      </w:pPr>
      <w:r>
        <w:t>WHAT'S NOT INCLUDED?</w:t>
      </w:r>
    </w:p>
    <w:p w:rsidR="00D55E7B" w:rsidRDefault="00D55E7B" w:rsidP="00844AD8">
      <w:pPr>
        <w:pStyle w:val="Tlotextu"/>
        <w:numPr>
          <w:ilvl w:val="0"/>
          <w:numId w:val="28"/>
        </w:numPr>
      </w:pPr>
      <w:r>
        <w:t>Accommodation and food (we can help with this)</w:t>
      </w:r>
    </w:p>
    <w:p w:rsidR="00D55E7B" w:rsidRDefault="00D55E7B" w:rsidP="00844AD8">
      <w:pPr>
        <w:pStyle w:val="Tlotextu"/>
        <w:numPr>
          <w:ilvl w:val="0"/>
          <w:numId w:val="28"/>
        </w:numPr>
      </w:pPr>
      <w:r>
        <w:t>Flights</w:t>
      </w:r>
    </w:p>
    <w:p w:rsidR="00D55E7B" w:rsidRDefault="00D55E7B" w:rsidP="00844AD8">
      <w:pPr>
        <w:pStyle w:val="Tlotextu"/>
        <w:numPr>
          <w:ilvl w:val="0"/>
          <w:numId w:val="28"/>
        </w:numPr>
      </w:pPr>
      <w:r>
        <w:t>Transport to your workplace</w:t>
      </w:r>
    </w:p>
    <w:p w:rsidR="00D55E7B" w:rsidRDefault="00D55E7B" w:rsidP="00844AD8">
      <w:pPr>
        <w:pStyle w:val="Tlotextu"/>
        <w:numPr>
          <w:ilvl w:val="0"/>
          <w:numId w:val="28"/>
        </w:numPr>
      </w:pPr>
      <w:r>
        <w:lastRenderedPageBreak/>
        <w:t>Travel insurance (we can help with this)</w:t>
      </w:r>
    </w:p>
    <w:p w:rsidR="00D55E7B" w:rsidRDefault="00D55E7B" w:rsidP="00844AD8">
      <w:pPr>
        <w:pStyle w:val="Tlotextu"/>
        <w:numPr>
          <w:ilvl w:val="0"/>
          <w:numId w:val="28"/>
        </w:numPr>
      </w:pPr>
      <w:r>
        <w:t>Visas</w:t>
      </w:r>
    </w:p>
    <w:p w:rsidR="00D55E7B" w:rsidRDefault="00D55E7B" w:rsidP="00D55E7B">
      <w:pPr>
        <w:pStyle w:val="Titulek"/>
      </w:pPr>
      <w:r>
        <w:t>MINIMUM AGE</w:t>
      </w:r>
    </w:p>
    <w:p w:rsidR="00D55E7B" w:rsidRDefault="00D55E7B" w:rsidP="00D55E7B">
      <w:pPr>
        <w:pStyle w:val="Tlotextu"/>
      </w:pPr>
      <w:r>
        <w:t>The minimum age on these programmes is 18, the maximum age is 30.</w:t>
      </w:r>
    </w:p>
    <w:p w:rsidR="00D55E7B" w:rsidRDefault="00D55E7B" w:rsidP="00D55E7B">
      <w:pPr>
        <w:pStyle w:val="Titulek"/>
      </w:pPr>
      <w:r>
        <w:t>ACCOMMODATION</w:t>
      </w:r>
    </w:p>
    <w:p w:rsidR="00D55E7B" w:rsidRDefault="00D55E7B" w:rsidP="00D55E7B">
      <w:pPr>
        <w:pStyle w:val="Tlotextu"/>
      </w:pPr>
      <w:r>
        <w:t>Please note that accommodation is not included in the price of the internship as the costs of renting houses or appartments vary according to the city your internship is located.</w:t>
      </w:r>
    </w:p>
    <w:p w:rsidR="00D55E7B" w:rsidRDefault="00D55E7B" w:rsidP="00D55E7B">
      <w:pPr>
        <w:pStyle w:val="Tlotextu"/>
      </w:pPr>
      <w:r>
        <w:t>Many participants on this programme choose to live in a comfortable homestay while you are completing your program in Australia. This is the most cost effective form of accommodation and a great option as you will make Australian friends faster, meet students and travellers from around the world and develop an understanding of the Australian culture. We work with over 5000 families throughout Australia. You will stay with a family close to your place of work. In larger cities this will be a maximum of 1 hour commute, although this is rare.</w:t>
      </w:r>
    </w:p>
    <w:p w:rsidR="00D55E7B" w:rsidRDefault="00D55E7B" w:rsidP="00D55E7B">
      <w:pPr>
        <w:pStyle w:val="Tlotextu"/>
      </w:pPr>
      <w:r>
        <w:t>The homestay accommodation option includes:A fully furnished bedroom inclusive of a study desk, a chair and a lamp. All gas, electricity and water services are supplied at no extra cost. Bed linen, towels, toilet paper and soap are to be supplied by the host family.</w:t>
      </w:r>
    </w:p>
    <w:p w:rsidR="00D55E7B" w:rsidRDefault="00D55E7B" w:rsidP="00D55E7B">
      <w:pPr>
        <w:pStyle w:val="Tlotextu"/>
      </w:pPr>
      <w:r>
        <w:t>The costs for homestay accommodation are as follows:Homestay with meals- 4 weeks: £999 (for those who would like to get settled before finding alternative accommodation).</w:t>
      </w:r>
    </w:p>
    <w:p w:rsidR="00D55E7B" w:rsidRDefault="00D55E7B" w:rsidP="00D55E7B">
      <w:pPr>
        <w:pStyle w:val="Titulek"/>
      </w:pPr>
      <w:r>
        <w:t>MEALS</w:t>
      </w:r>
    </w:p>
    <w:p w:rsidR="00D55E7B" w:rsidRDefault="00D55E7B" w:rsidP="00D55E7B">
      <w:pPr>
        <w:pStyle w:val="Tlotextu"/>
      </w:pPr>
      <w:r>
        <w:t>Meals are not included unless you request to live with a homestay with meals.Typically our participants budget approx. 500 – 1500 AUD$ per month for other living costs, e.g. food, public transport, entertainment etc.</w:t>
      </w:r>
    </w:p>
    <w:p w:rsidR="00D55E7B" w:rsidRPr="00DE7B85" w:rsidRDefault="00D55E7B" w:rsidP="00D55E7B">
      <w:pPr>
        <w:pStyle w:val="Tlotextu"/>
        <w:rPr>
          <w:rStyle w:val="znakMarginalie"/>
        </w:rPr>
      </w:pPr>
      <w:r w:rsidRPr="00DE7B85">
        <w:rPr>
          <w:rStyle w:val="znakMarginalie"/>
        </w:rPr>
        <w:t>Zdroj: RealGap:</w:t>
      </w:r>
      <w:r>
        <w:rPr>
          <w:rStyle w:val="znakMarginalie"/>
        </w:rPr>
        <w:t xml:space="preserve"> </w:t>
      </w:r>
      <w:r w:rsidRPr="00DE7B85">
        <w:rPr>
          <w:rStyle w:val="znakMarginalie"/>
        </w:rPr>
        <w:t>From£1,299, 8 weeks, Australia. [online]. RealGap, 2013. [cit. 2013-07-04]. Dostupné z: http://www.realgap.co.uk/internships-in-australia#highlights</w:t>
      </w:r>
    </w:p>
    <w:p w:rsidR="00D55E7B" w:rsidRDefault="00D55E7B" w:rsidP="00D55E7B">
      <w:pPr>
        <w:pStyle w:val="parNadpisPrvkuModry"/>
      </w:pPr>
      <w:r>
        <w:t>Otázk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Tlotextu"/>
      </w:pPr>
      <w:r>
        <w:t>What are placement requirements?</w:t>
      </w:r>
    </w:p>
    <w:p w:rsidR="00D55E7B" w:rsidRDefault="00D55E7B" w:rsidP="00D55E7B">
      <w:pPr>
        <w:pStyle w:val="Tlotextu"/>
      </w:pPr>
      <w:r>
        <w:t>What is included in the internship program?</w:t>
      </w:r>
    </w:p>
    <w:p w:rsidR="00D55E7B" w:rsidRDefault="00D55E7B" w:rsidP="00D55E7B">
      <w:pPr>
        <w:pStyle w:val="Tlotextu"/>
      </w:pPr>
      <w:r>
        <w:t xml:space="preserve">What is not included in the internship program? </w:t>
      </w:r>
      <w:bookmarkStart w:id="8" w:name="_GoBack"/>
      <w:bookmarkEnd w:id="8"/>
    </w:p>
    <w:p w:rsidR="00D55E7B" w:rsidRDefault="00D55E7B" w:rsidP="00D55E7B">
      <w:pPr>
        <w:pStyle w:val="Tlotextu"/>
      </w:pPr>
      <w:r>
        <w:t xml:space="preserve">What is the age requirement? </w:t>
      </w:r>
    </w:p>
    <w:p w:rsidR="00D55E7B" w:rsidRDefault="00D55E7B" w:rsidP="00D55E7B">
      <w:pPr>
        <w:pStyle w:val="Tlotextu"/>
      </w:pPr>
      <w:r>
        <w:t>How is accommodation and food arranged?</w:t>
      </w:r>
    </w:p>
    <w:p w:rsidR="00D55E7B" w:rsidRDefault="00D55E7B" w:rsidP="00D55E7B">
      <w:pPr>
        <w:pStyle w:val="parUkonceniPrvku"/>
      </w:pPr>
    </w:p>
    <w:p w:rsidR="00D55E7B" w:rsidRDefault="00D55E7B" w:rsidP="00D55E7B">
      <w:pPr>
        <w:pStyle w:val="Nadpis2"/>
      </w:pPr>
      <w:bookmarkStart w:id="9" w:name="_Toc505445468"/>
      <w:bookmarkStart w:id="10" w:name="_Toc509765309"/>
      <w:r>
        <w:t>Lexis</w:t>
      </w:r>
      <w:bookmarkEnd w:id="9"/>
      <w:bookmarkEnd w:id="10"/>
    </w:p>
    <w:p w:rsidR="00D55E7B" w:rsidRPr="00E25020" w:rsidRDefault="00D55E7B" w:rsidP="00D55E7B">
      <w:pPr>
        <w:pStyle w:val="parCislovani01"/>
        <w:numPr>
          <w:ilvl w:val="0"/>
          <w:numId w:val="7"/>
        </w:numPr>
        <w:ind w:left="1723"/>
        <w:rPr>
          <w:b/>
        </w:rPr>
      </w:pPr>
      <w:r w:rsidRPr="00E25020">
        <w:rPr>
          <w:b/>
        </w:rPr>
        <w:t>Put</w:t>
      </w:r>
      <w:r>
        <w:rPr>
          <w:b/>
        </w:rPr>
        <w:t xml:space="preserve"> </w:t>
      </w:r>
      <w:r w:rsidRPr="00E25020">
        <w:rPr>
          <w:b/>
        </w:rPr>
        <w:t>the</w:t>
      </w:r>
      <w:r>
        <w:rPr>
          <w:b/>
        </w:rPr>
        <w:t xml:space="preserve"> </w:t>
      </w:r>
      <w:r w:rsidRPr="00E25020">
        <w:rPr>
          <w:b/>
        </w:rPr>
        <w:t>following</w:t>
      </w:r>
      <w:r>
        <w:rPr>
          <w:b/>
        </w:rPr>
        <w:t xml:space="preserve"> </w:t>
      </w:r>
      <w:r w:rsidRPr="00E25020">
        <w:rPr>
          <w:b/>
        </w:rPr>
        <w:t>tips</w:t>
      </w:r>
      <w:r>
        <w:rPr>
          <w:b/>
        </w:rPr>
        <w:t xml:space="preserve"> </w:t>
      </w:r>
      <w:r w:rsidRPr="00E25020">
        <w:rPr>
          <w:b/>
        </w:rPr>
        <w:t>for</w:t>
      </w:r>
      <w:r>
        <w:rPr>
          <w:b/>
        </w:rPr>
        <w:t xml:space="preserve"> </w:t>
      </w:r>
      <w:r w:rsidRPr="00E25020">
        <w:rPr>
          <w:b/>
        </w:rPr>
        <w:t>planning</w:t>
      </w:r>
      <w:r>
        <w:rPr>
          <w:b/>
        </w:rPr>
        <w:t xml:space="preserve"> </w:t>
      </w:r>
      <w:r w:rsidRPr="00E25020">
        <w:rPr>
          <w:b/>
        </w:rPr>
        <w:t>your</w:t>
      </w:r>
      <w:r>
        <w:rPr>
          <w:b/>
        </w:rPr>
        <w:t xml:space="preserve"> </w:t>
      </w:r>
      <w:r w:rsidRPr="00E25020">
        <w:rPr>
          <w:b/>
        </w:rPr>
        <w:t>gap</w:t>
      </w:r>
      <w:r>
        <w:rPr>
          <w:b/>
        </w:rPr>
        <w:t xml:space="preserve"> </w:t>
      </w:r>
      <w:r w:rsidRPr="00E25020">
        <w:rPr>
          <w:b/>
        </w:rPr>
        <w:t>year</w:t>
      </w:r>
      <w:r>
        <w:rPr>
          <w:b/>
        </w:rPr>
        <w:t xml:space="preserve"> </w:t>
      </w:r>
      <w:r w:rsidRPr="00E25020">
        <w:rPr>
          <w:b/>
        </w:rPr>
        <w:t>programme</w:t>
      </w:r>
      <w:r>
        <w:rPr>
          <w:b/>
        </w:rPr>
        <w:t xml:space="preserve"> </w:t>
      </w:r>
      <w:r w:rsidRPr="00E25020">
        <w:rPr>
          <w:b/>
        </w:rPr>
        <w:t>in</w:t>
      </w:r>
      <w:r>
        <w:rPr>
          <w:b/>
        </w:rPr>
        <w:t xml:space="preserve"> </w:t>
      </w:r>
      <w:r w:rsidRPr="00E25020">
        <w:rPr>
          <w:b/>
        </w:rPr>
        <w:t xml:space="preserve">correct order: </w:t>
      </w:r>
    </w:p>
    <w:tbl>
      <w:tblPr>
        <w:tblW w:w="0" w:type="auto"/>
        <w:tblLook w:val="04A0" w:firstRow="1" w:lastRow="0" w:firstColumn="1" w:lastColumn="0" w:noHBand="0" w:noVBand="1"/>
      </w:tblPr>
      <w:tblGrid>
        <w:gridCol w:w="4328"/>
        <w:gridCol w:w="4328"/>
      </w:tblGrid>
      <w:tr w:rsidR="00D55E7B" w:rsidRPr="00E25020" w:rsidTr="00D55E7B">
        <w:tc>
          <w:tcPr>
            <w:tcW w:w="4328" w:type="dxa"/>
          </w:tcPr>
          <w:p w:rsidR="00D55E7B" w:rsidRDefault="00D55E7B" w:rsidP="00844AD8">
            <w:pPr>
              <w:pStyle w:val="Bezmezer"/>
              <w:numPr>
                <w:ilvl w:val="0"/>
                <w:numId w:val="29"/>
              </w:numPr>
            </w:pPr>
            <w:r w:rsidRPr="00E25020">
              <w:t xml:space="preserve">Will I be safe? </w:t>
            </w:r>
          </w:p>
          <w:p w:rsidR="00D55E7B" w:rsidRDefault="00D55E7B" w:rsidP="00D55E7B">
            <w:pPr>
              <w:pStyle w:val="Bezmezer"/>
              <w:ind w:left="360"/>
            </w:pPr>
            <w:r w:rsidRPr="00E25020">
              <w:t xml:space="preserve">As long as you're sensible, you almost certainly will be. Gap year adventures aren't 100 per cent foolproof, but then neither is a trip to your local cinema or shopping mall. Sometimes things don't go quite to plan, but one of the things that gap year adventures teach people is how to cope in unfamiliar situations.If you're a first time traveller, then our 'Experience' trips will probably be right up your street- they involvea group touring around the country (with a guide) together, and this can definitely make people feel more comfortable. </w:t>
            </w:r>
          </w:p>
          <w:p w:rsidR="00D55E7B" w:rsidRPr="00E25020" w:rsidRDefault="00D55E7B" w:rsidP="00D55E7B">
            <w:pPr>
              <w:pStyle w:val="Bezmezer"/>
              <w:ind w:left="360"/>
            </w:pPr>
            <w:r w:rsidRPr="00E25020">
              <w:t>Real Gap has programmes in over 30</w:t>
            </w:r>
            <w:r>
              <w:t xml:space="preserve"> </w:t>
            </w:r>
            <w:r w:rsidRPr="00E25020">
              <w:t xml:space="preserve">countries - so there really is something for everyone! Why not chase the sun around the globe - leave home for somewhere more tropical and plan your journey to follow your favourite season! You could make a list of all the places that really interest you. Are you sporty, cultural, artistic, a party goer? All of these elements of your personality will help us partner you up with the trip that'd most suit you. </w:t>
            </w:r>
          </w:p>
        </w:tc>
        <w:tc>
          <w:tcPr>
            <w:tcW w:w="4328" w:type="dxa"/>
          </w:tcPr>
          <w:p w:rsidR="00D55E7B" w:rsidRPr="00E25020" w:rsidRDefault="00D55E7B" w:rsidP="00D55E7B">
            <w:pPr>
              <w:pStyle w:val="Bezmezer"/>
            </w:pPr>
            <w:r w:rsidRPr="00E25020">
              <w:t xml:space="preserve">1. </w:t>
            </w:r>
          </w:p>
        </w:tc>
      </w:tr>
      <w:tr w:rsidR="00D55E7B" w:rsidRPr="00E25020" w:rsidTr="00D55E7B">
        <w:tc>
          <w:tcPr>
            <w:tcW w:w="4328" w:type="dxa"/>
          </w:tcPr>
          <w:p w:rsidR="00D55E7B" w:rsidRDefault="00D55E7B" w:rsidP="00844AD8">
            <w:pPr>
              <w:pStyle w:val="Bezmezer"/>
              <w:numPr>
                <w:ilvl w:val="0"/>
                <w:numId w:val="29"/>
              </w:numPr>
            </w:pPr>
            <w:r w:rsidRPr="00E25020">
              <w:t>Volunteering, working, learning, travelling...</w:t>
            </w:r>
            <w:r>
              <w:t>?</w:t>
            </w:r>
          </w:p>
          <w:p w:rsidR="00D55E7B" w:rsidRPr="00E25020" w:rsidRDefault="00D55E7B" w:rsidP="00D55E7B">
            <w:pPr>
              <w:pStyle w:val="Bezmezer"/>
              <w:ind w:left="360"/>
            </w:pPr>
            <w:r w:rsidRPr="00E25020">
              <w:t xml:space="preserve"> Planning your adventure is so much fun! There are a ridiculous amount of options available to you- so that's where our guys come in handy. Our Travel Advisors seriously know their stuff- so if you want some advice about where you should go just give them a call! </w:t>
            </w:r>
          </w:p>
        </w:tc>
        <w:tc>
          <w:tcPr>
            <w:tcW w:w="4328" w:type="dxa"/>
          </w:tcPr>
          <w:p w:rsidR="00D55E7B" w:rsidRPr="00E25020" w:rsidRDefault="00D55E7B" w:rsidP="00D55E7B">
            <w:pPr>
              <w:pStyle w:val="Bezmezer"/>
            </w:pPr>
            <w:r w:rsidRPr="00E25020">
              <w:t xml:space="preserve">2. </w:t>
            </w:r>
          </w:p>
        </w:tc>
      </w:tr>
      <w:tr w:rsidR="00D55E7B" w:rsidRPr="00E25020" w:rsidTr="00D55E7B">
        <w:tc>
          <w:tcPr>
            <w:tcW w:w="4328" w:type="dxa"/>
          </w:tcPr>
          <w:p w:rsidR="00D55E7B" w:rsidRDefault="00D55E7B" w:rsidP="00844AD8">
            <w:pPr>
              <w:pStyle w:val="Bezmezer"/>
              <w:numPr>
                <w:ilvl w:val="0"/>
                <w:numId w:val="29"/>
              </w:numPr>
            </w:pPr>
            <w:r w:rsidRPr="00E25020">
              <w:t xml:space="preserve">How much will it cost? </w:t>
            </w:r>
          </w:p>
          <w:p w:rsidR="00D55E7B" w:rsidRPr="00E25020" w:rsidRDefault="00D55E7B" w:rsidP="00D55E7B">
            <w:pPr>
              <w:pStyle w:val="Bezmezer"/>
              <w:ind w:left="360"/>
            </w:pPr>
            <w:r w:rsidRPr="00E25020">
              <w:t>The million dollar question! Thankfully, the answer isn't a million dollars! Gap year adventures can be asexpensive as you want them to be, and can be done ona budget.</w:t>
            </w:r>
            <w:r w:rsidR="000940A2">
              <w:t xml:space="preserve"> </w:t>
            </w:r>
            <w:r w:rsidRPr="00E25020">
              <w:t xml:space="preserve">We also have the option to </w:t>
            </w:r>
            <w:r w:rsidRPr="00E25020">
              <w:lastRenderedPageBreak/>
              <w:t>work abroad on your travels, so you can rack in the cash whilst you're exploring. For example, you could take up the working visa in Aus and then move onto South East Asia afterwards where the cost of living is considerably cheaper!</w:t>
            </w:r>
          </w:p>
        </w:tc>
        <w:tc>
          <w:tcPr>
            <w:tcW w:w="4328" w:type="dxa"/>
          </w:tcPr>
          <w:p w:rsidR="00D55E7B" w:rsidRPr="00E25020" w:rsidRDefault="00D55E7B" w:rsidP="00D55E7B">
            <w:pPr>
              <w:pStyle w:val="Bezmezer"/>
            </w:pPr>
            <w:r w:rsidRPr="00E25020">
              <w:lastRenderedPageBreak/>
              <w:t xml:space="preserve">3. </w:t>
            </w:r>
          </w:p>
        </w:tc>
      </w:tr>
      <w:tr w:rsidR="00D55E7B" w:rsidRPr="00E25020" w:rsidTr="00D55E7B">
        <w:tc>
          <w:tcPr>
            <w:tcW w:w="4328" w:type="dxa"/>
          </w:tcPr>
          <w:p w:rsidR="00D55E7B" w:rsidRDefault="00D55E7B" w:rsidP="00844AD8">
            <w:pPr>
              <w:pStyle w:val="Bezmezer"/>
              <w:numPr>
                <w:ilvl w:val="0"/>
                <w:numId w:val="29"/>
              </w:numPr>
            </w:pPr>
            <w:r w:rsidRPr="00E25020">
              <w:lastRenderedPageBreak/>
              <w:t xml:space="preserve">Long or short? </w:t>
            </w:r>
          </w:p>
          <w:p w:rsidR="00D55E7B" w:rsidRPr="00E25020" w:rsidRDefault="00D55E7B" w:rsidP="00D55E7B">
            <w:pPr>
              <w:pStyle w:val="Bezmezer"/>
              <w:ind w:left="360"/>
            </w:pPr>
            <w:r w:rsidRPr="00E25020">
              <w:t xml:space="preserve">It depends whether you want to do it all at once, or one continent/country at a time! We understand that some people have a school or uni schedule to contend with, or if you're working a holiday allowance, and so we can tailor to make your plan of action to suit you. </w:t>
            </w:r>
          </w:p>
        </w:tc>
        <w:tc>
          <w:tcPr>
            <w:tcW w:w="4328" w:type="dxa"/>
          </w:tcPr>
          <w:p w:rsidR="00D55E7B" w:rsidRPr="00E25020" w:rsidRDefault="00D55E7B" w:rsidP="00D55E7B">
            <w:pPr>
              <w:pStyle w:val="Bezmezer"/>
            </w:pPr>
            <w:r w:rsidRPr="00E25020">
              <w:t xml:space="preserve">4. </w:t>
            </w:r>
          </w:p>
        </w:tc>
      </w:tr>
      <w:tr w:rsidR="00D55E7B" w:rsidRPr="00E25020" w:rsidTr="00D55E7B">
        <w:tc>
          <w:tcPr>
            <w:tcW w:w="4328" w:type="dxa"/>
          </w:tcPr>
          <w:p w:rsidR="00D55E7B" w:rsidRDefault="00D55E7B" w:rsidP="00D55E7B">
            <w:pPr>
              <w:pStyle w:val="Bezmezer"/>
            </w:pPr>
            <w:r w:rsidRPr="00E25020">
              <w:t xml:space="preserve">e) Real Gap's Gap Year Planner </w:t>
            </w:r>
          </w:p>
          <w:p w:rsidR="00D55E7B" w:rsidRPr="00E25020" w:rsidRDefault="00D55E7B" w:rsidP="00D55E7B">
            <w:pPr>
              <w:pStyle w:val="Bezmezer"/>
            </w:pPr>
            <w:r w:rsidRPr="00E25020">
              <w:t>So, you want to plan a gap year?! Great choice chum, you're not going to regret it! Here at Real Gap Experience, we're all about bringing the once in a lifetime experiences and locations to you, so you can see and do what you want during your very own gap year. Don't have a year you can take off? Don't worry, our trips start from a one week duration, and so you can go on your own mini adventure, whenever!</w:t>
            </w:r>
          </w:p>
        </w:tc>
        <w:tc>
          <w:tcPr>
            <w:tcW w:w="4328" w:type="dxa"/>
          </w:tcPr>
          <w:p w:rsidR="00D55E7B" w:rsidRPr="00E25020" w:rsidRDefault="00D55E7B" w:rsidP="00D55E7B">
            <w:pPr>
              <w:pStyle w:val="Bezmezer"/>
            </w:pPr>
            <w:r w:rsidRPr="00E25020">
              <w:t>5.</w:t>
            </w:r>
          </w:p>
        </w:tc>
      </w:tr>
    </w:tbl>
    <w:p w:rsidR="00D55E7B" w:rsidRDefault="00D55E7B" w:rsidP="00D55E7B">
      <w:pPr>
        <w:pStyle w:val="Tlotextu"/>
        <w:rPr>
          <w:rStyle w:val="znakMarginalie"/>
        </w:rPr>
      </w:pPr>
      <w:r w:rsidRPr="00F03D4A">
        <w:rPr>
          <w:rStyle w:val="znakMarginalie"/>
        </w:rPr>
        <w:t>Zdroj: RealGap: Planning a gap year. [online]. RealGap, 2013. [cit. 2013-07-04]. Dostupné z:http://www.realgap.co.uk/gap-travel-advice/planning-gap-year</w:t>
      </w:r>
    </w:p>
    <w:p w:rsidR="00D55E7B" w:rsidRPr="00E25020" w:rsidRDefault="00D55E7B" w:rsidP="00D55E7B">
      <w:pPr>
        <w:pStyle w:val="parCislovani01"/>
        <w:ind w:left="1723"/>
        <w:rPr>
          <w:rStyle w:val="znakMarginalie"/>
          <w:bCs w:val="0"/>
          <w:i w:val="0"/>
          <w:sz w:val="24"/>
        </w:rPr>
      </w:pPr>
      <w:r w:rsidRPr="00E25020">
        <w:rPr>
          <w:rStyle w:val="znakMarginalie"/>
          <w:bCs w:val="0"/>
          <w:sz w:val="24"/>
        </w:rPr>
        <w:t>Translate the following sentences into English:</w:t>
      </w:r>
    </w:p>
    <w:tbl>
      <w:tblPr>
        <w:tblW w:w="0" w:type="auto"/>
        <w:tblLook w:val="04A0" w:firstRow="1" w:lastRow="0" w:firstColumn="1" w:lastColumn="0" w:noHBand="0" w:noVBand="1"/>
      </w:tblPr>
      <w:tblGrid>
        <w:gridCol w:w="4505"/>
        <w:gridCol w:w="4151"/>
      </w:tblGrid>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1. Mám zájem o</w:t>
            </w:r>
            <w:r>
              <w:rPr>
                <w:rStyle w:val="znakMarginalie"/>
                <w:b w:val="0"/>
                <w:bCs w:val="0"/>
                <w:sz w:val="22"/>
              </w:rPr>
              <w:t xml:space="preserve"> </w:t>
            </w:r>
            <w:r w:rsidRPr="00E25020">
              <w:rPr>
                <w:rStyle w:val="znakMarginalie"/>
                <w:b w:val="0"/>
                <w:bCs w:val="0"/>
                <w:sz w:val="22"/>
              </w:rPr>
              <w:t>praxi v zahraničí.</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1.</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2. Můžete mně poslat podrobnosti emailem?</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2.</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3. Jak dlouho trvá vyřízení všech formalit?</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3.</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4. Musím si zažádat o vízum?</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4.</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5. Koho mám kontaktovat po příjezdu?</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5.</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6. Na jaký účet mám převést peníze?</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6.</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7. Jak velké kapesné si mám vzít</w:t>
            </w:r>
            <w:r>
              <w:rPr>
                <w:rStyle w:val="znakMarginalie"/>
                <w:b w:val="0"/>
                <w:bCs w:val="0"/>
                <w:sz w:val="22"/>
              </w:rPr>
              <w:t xml:space="preserve"> </w:t>
            </w:r>
            <w:r w:rsidRPr="00E25020">
              <w:rPr>
                <w:rStyle w:val="znakMarginalie"/>
                <w:b w:val="0"/>
                <w:bCs w:val="0"/>
                <w:sz w:val="22"/>
              </w:rPr>
              <w:t>s sebou?</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7.</w:t>
            </w:r>
          </w:p>
        </w:tc>
      </w:tr>
    </w:tbl>
    <w:p w:rsidR="00D55E7B" w:rsidRPr="00E25020" w:rsidRDefault="00D55E7B" w:rsidP="00D55E7B">
      <w:pPr>
        <w:pStyle w:val="parCislovani01"/>
        <w:ind w:left="1723"/>
        <w:rPr>
          <w:rStyle w:val="znakMarginalie"/>
          <w:bCs w:val="0"/>
          <w:i w:val="0"/>
          <w:sz w:val="24"/>
        </w:rPr>
      </w:pPr>
      <w:r w:rsidRPr="00E25020">
        <w:rPr>
          <w:rStyle w:val="znakMarginalie"/>
          <w:bCs w:val="0"/>
          <w:sz w:val="24"/>
        </w:rPr>
        <w:t>Match the words with the correct definitions?</w:t>
      </w:r>
    </w:p>
    <w:tbl>
      <w:tblPr>
        <w:tblW w:w="0" w:type="auto"/>
        <w:tblLook w:val="04A0" w:firstRow="1" w:lastRow="0" w:firstColumn="1" w:lastColumn="0" w:noHBand="0" w:noVBand="1"/>
      </w:tblPr>
      <w:tblGrid>
        <w:gridCol w:w="2164"/>
        <w:gridCol w:w="2164"/>
        <w:gridCol w:w="2164"/>
        <w:gridCol w:w="2164"/>
      </w:tblGrid>
      <w:tr w:rsidR="00D55E7B" w:rsidRPr="009F321C" w:rsidTr="00D55E7B">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1. internship</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a)</w:t>
            </w:r>
            <w:r>
              <w:rPr>
                <w:rStyle w:val="znakMarginalie"/>
                <w:b w:val="0"/>
                <w:bCs w:val="0"/>
                <w:sz w:val="22"/>
              </w:rPr>
              <w:t xml:space="preserve"> </w:t>
            </w:r>
            <w:r w:rsidRPr="009F321C">
              <w:rPr>
                <w:rStyle w:val="znakMarginalie"/>
                <w:b w:val="0"/>
                <w:bCs w:val="0"/>
                <w:sz w:val="22"/>
              </w:rPr>
              <w:t>a</w:t>
            </w:r>
            <w:r>
              <w:rPr>
                <w:rStyle w:val="znakMarginalie"/>
                <w:b w:val="0"/>
                <w:bCs w:val="0"/>
                <w:sz w:val="22"/>
              </w:rPr>
              <w:t xml:space="preserve"> </w:t>
            </w:r>
            <w:r w:rsidRPr="009F321C">
              <w:rPr>
                <w:rStyle w:val="znakMarginalie"/>
                <w:b w:val="0"/>
                <w:bCs w:val="0"/>
                <w:sz w:val="22"/>
              </w:rPr>
              <w:t>person who receives or entertains</w:t>
            </w:r>
            <w:r>
              <w:rPr>
                <w:rStyle w:val="znakMarginalie"/>
                <w:b w:val="0"/>
                <w:bCs w:val="0"/>
                <w:sz w:val="22"/>
              </w:rPr>
              <w:t xml:space="preserve"> </w:t>
            </w:r>
            <w:r w:rsidRPr="009F321C">
              <w:rPr>
                <w:rStyle w:val="znakMarginalie"/>
                <w:b w:val="0"/>
                <w:bCs w:val="0"/>
                <w:sz w:val="22"/>
              </w:rPr>
              <w:t>other</w:t>
            </w:r>
            <w:r>
              <w:rPr>
                <w:rStyle w:val="znakMarginalie"/>
                <w:b w:val="0"/>
                <w:bCs w:val="0"/>
                <w:sz w:val="22"/>
              </w:rPr>
              <w:t xml:space="preserve"> </w:t>
            </w:r>
            <w:r w:rsidRPr="009F321C">
              <w:rPr>
                <w:rStyle w:val="znakMarginalie"/>
                <w:b w:val="0"/>
                <w:bCs w:val="0"/>
                <w:sz w:val="22"/>
              </w:rPr>
              <w:t>people</w:t>
            </w:r>
            <w:r>
              <w:rPr>
                <w:rStyle w:val="znakMarginalie"/>
                <w:b w:val="0"/>
                <w:bCs w:val="0"/>
                <w:sz w:val="22"/>
              </w:rPr>
              <w:t xml:space="preserve"> </w:t>
            </w:r>
            <w:r w:rsidRPr="009F321C">
              <w:rPr>
                <w:rStyle w:val="znakMarginalie"/>
                <w:b w:val="0"/>
                <w:bCs w:val="0"/>
                <w:sz w:val="22"/>
              </w:rPr>
              <w:t>as guests</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5. host</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e)</w:t>
            </w:r>
            <w:r>
              <w:rPr>
                <w:rStyle w:val="znakMarginalie"/>
                <w:b w:val="0"/>
                <w:bCs w:val="0"/>
                <w:sz w:val="22"/>
              </w:rPr>
              <w:t xml:space="preserve"> </w:t>
            </w:r>
            <w:r w:rsidRPr="009F321C">
              <w:rPr>
                <w:rStyle w:val="znakMarginalie"/>
                <w:b w:val="0"/>
                <w:bCs w:val="0"/>
                <w:sz w:val="22"/>
              </w:rPr>
              <w:t>a student or</w:t>
            </w:r>
            <w:r>
              <w:rPr>
                <w:rStyle w:val="znakMarginalie"/>
                <w:b w:val="0"/>
                <w:bCs w:val="0"/>
                <w:sz w:val="22"/>
              </w:rPr>
              <w:t xml:space="preserve"> </w:t>
            </w:r>
            <w:r w:rsidRPr="009F321C">
              <w:rPr>
                <w:rStyle w:val="znakMarginalie"/>
                <w:b w:val="0"/>
                <w:bCs w:val="0"/>
                <w:sz w:val="22"/>
              </w:rPr>
              <w:t>trainee</w:t>
            </w:r>
            <w:r>
              <w:rPr>
                <w:rStyle w:val="znakMarginalie"/>
                <w:b w:val="0"/>
                <w:bCs w:val="0"/>
                <w:sz w:val="22"/>
              </w:rPr>
              <w:t xml:space="preserve"> </w:t>
            </w:r>
            <w:r w:rsidRPr="009F321C">
              <w:rPr>
                <w:rStyle w:val="znakMarginalie"/>
                <w:b w:val="0"/>
                <w:bCs w:val="0"/>
                <w:sz w:val="22"/>
              </w:rPr>
              <w:t>who works,</w:t>
            </w:r>
            <w:r>
              <w:rPr>
                <w:rStyle w:val="znakMarginalie"/>
                <w:b w:val="0"/>
                <w:bCs w:val="0"/>
                <w:sz w:val="22"/>
              </w:rPr>
              <w:t xml:space="preserve"> </w:t>
            </w:r>
            <w:r w:rsidRPr="009F321C">
              <w:rPr>
                <w:rStyle w:val="znakMarginalie"/>
                <w:b w:val="0"/>
                <w:bCs w:val="0"/>
                <w:sz w:val="22"/>
              </w:rPr>
              <w:t>sometimes</w:t>
            </w:r>
            <w:r>
              <w:rPr>
                <w:rStyle w:val="znakMarginalie"/>
                <w:b w:val="0"/>
                <w:bCs w:val="0"/>
                <w:sz w:val="22"/>
              </w:rPr>
              <w:t xml:space="preserve"> </w:t>
            </w:r>
            <w:r w:rsidRPr="009F321C">
              <w:rPr>
                <w:rStyle w:val="znakMarginalie"/>
                <w:b w:val="0"/>
                <w:bCs w:val="0"/>
                <w:sz w:val="22"/>
              </w:rPr>
              <w:t>without pay,</w:t>
            </w:r>
            <w:r>
              <w:rPr>
                <w:rStyle w:val="znakMarginalie"/>
                <w:b w:val="0"/>
                <w:bCs w:val="0"/>
                <w:sz w:val="22"/>
              </w:rPr>
              <w:t xml:space="preserve"> </w:t>
            </w:r>
            <w:r w:rsidRPr="009F321C">
              <w:rPr>
                <w:rStyle w:val="znakMarginalie"/>
                <w:b w:val="0"/>
                <w:bCs w:val="0"/>
                <w:sz w:val="22"/>
              </w:rPr>
              <w:t>at</w:t>
            </w:r>
            <w:r>
              <w:rPr>
                <w:rStyle w:val="znakMarginalie"/>
                <w:b w:val="0"/>
                <w:bCs w:val="0"/>
                <w:sz w:val="22"/>
              </w:rPr>
              <w:t xml:space="preserve"> </w:t>
            </w:r>
            <w:r w:rsidRPr="009F321C">
              <w:rPr>
                <w:rStyle w:val="znakMarginalie"/>
                <w:b w:val="0"/>
                <w:bCs w:val="0"/>
                <w:sz w:val="22"/>
              </w:rPr>
              <w:t>a</w:t>
            </w:r>
            <w:r>
              <w:rPr>
                <w:rStyle w:val="znakMarginalie"/>
                <w:b w:val="0"/>
                <w:bCs w:val="0"/>
                <w:sz w:val="22"/>
              </w:rPr>
              <w:t xml:space="preserve"> </w:t>
            </w:r>
            <w:r w:rsidRPr="009F321C">
              <w:rPr>
                <w:rStyle w:val="znakMarginalie"/>
                <w:b w:val="0"/>
                <w:bCs w:val="0"/>
                <w:sz w:val="22"/>
              </w:rPr>
              <w:t>trade</w:t>
            </w:r>
            <w:r>
              <w:rPr>
                <w:rStyle w:val="znakMarginalie"/>
                <w:b w:val="0"/>
                <w:bCs w:val="0"/>
                <w:sz w:val="22"/>
              </w:rPr>
              <w:t xml:space="preserve"> </w:t>
            </w:r>
            <w:r w:rsidRPr="009F321C">
              <w:rPr>
                <w:rStyle w:val="znakMarginalie"/>
                <w:b w:val="0"/>
                <w:bCs w:val="0"/>
                <w:sz w:val="22"/>
              </w:rPr>
              <w:t>or occupation in order to gain work experience</w:t>
            </w:r>
          </w:p>
        </w:tc>
      </w:tr>
      <w:tr w:rsidR="00D55E7B" w:rsidRPr="009F321C" w:rsidTr="00D55E7B">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2. participant</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b)</w:t>
            </w:r>
            <w:r>
              <w:rPr>
                <w:rStyle w:val="znakMarginalie"/>
                <w:b w:val="0"/>
                <w:bCs w:val="0"/>
                <w:sz w:val="22"/>
              </w:rPr>
              <w:t xml:space="preserve"> </w:t>
            </w:r>
            <w:r w:rsidRPr="009F321C">
              <w:rPr>
                <w:rStyle w:val="znakMarginalie"/>
                <w:b w:val="0"/>
                <w:bCs w:val="0"/>
                <w:sz w:val="22"/>
              </w:rPr>
              <w:t>a vacation</w:t>
            </w:r>
            <w:r>
              <w:rPr>
                <w:rStyle w:val="znakMarginalie"/>
                <w:b w:val="0"/>
                <w:bCs w:val="0"/>
                <w:sz w:val="22"/>
              </w:rPr>
              <w:t xml:space="preserve"> </w:t>
            </w:r>
            <w:r w:rsidRPr="009F321C">
              <w:rPr>
                <w:rStyle w:val="znakMarginalie"/>
                <w:b w:val="0"/>
                <w:bCs w:val="0"/>
                <w:sz w:val="22"/>
              </w:rPr>
              <w:t>or</w:t>
            </w:r>
            <w:r>
              <w:rPr>
                <w:rStyle w:val="znakMarginalie"/>
                <w:b w:val="0"/>
                <w:bCs w:val="0"/>
                <w:sz w:val="22"/>
              </w:rPr>
              <w:t xml:space="preserve"> </w:t>
            </w:r>
            <w:r w:rsidRPr="009F321C">
              <w:rPr>
                <w:rStyle w:val="znakMarginalie"/>
                <w:b w:val="0"/>
                <w:bCs w:val="0"/>
                <w:sz w:val="22"/>
              </w:rPr>
              <w:t>other period abroad spent staying in</w:t>
            </w:r>
            <w:r>
              <w:rPr>
                <w:rStyle w:val="znakMarginalie"/>
                <w:b w:val="0"/>
                <w:bCs w:val="0"/>
                <w:sz w:val="22"/>
              </w:rPr>
              <w:t xml:space="preserve"> </w:t>
            </w:r>
            <w:r w:rsidRPr="009F321C">
              <w:rPr>
                <w:rStyle w:val="znakMarginalie"/>
                <w:b w:val="0"/>
                <w:bCs w:val="0"/>
                <w:sz w:val="22"/>
              </w:rPr>
              <w:t>the</w:t>
            </w:r>
            <w:r>
              <w:rPr>
                <w:rStyle w:val="znakMarginalie"/>
                <w:b w:val="0"/>
                <w:bCs w:val="0"/>
                <w:sz w:val="22"/>
              </w:rPr>
              <w:t xml:space="preserve"> </w:t>
            </w:r>
            <w:r w:rsidRPr="009F321C">
              <w:rPr>
                <w:rStyle w:val="znakMarginalie"/>
                <w:b w:val="0"/>
                <w:bCs w:val="0"/>
                <w:sz w:val="22"/>
              </w:rPr>
              <w:lastRenderedPageBreak/>
              <w:t>home</w:t>
            </w:r>
            <w:r>
              <w:rPr>
                <w:rStyle w:val="znakMarginalie"/>
                <w:b w:val="0"/>
                <w:bCs w:val="0"/>
                <w:sz w:val="22"/>
              </w:rPr>
              <w:t xml:space="preserve"> </w:t>
            </w:r>
            <w:r w:rsidRPr="009F321C">
              <w:rPr>
                <w:rStyle w:val="znakMarginalie"/>
                <w:b w:val="0"/>
                <w:bCs w:val="0"/>
                <w:sz w:val="22"/>
              </w:rPr>
              <w:t>of</w:t>
            </w:r>
            <w:r>
              <w:rPr>
                <w:rStyle w:val="znakMarginalie"/>
                <w:b w:val="0"/>
                <w:bCs w:val="0"/>
                <w:sz w:val="22"/>
              </w:rPr>
              <w:t xml:space="preserve"> </w:t>
            </w:r>
            <w:r w:rsidRPr="009F321C">
              <w:rPr>
                <w:rStyle w:val="znakMarginalie"/>
                <w:b w:val="0"/>
                <w:bCs w:val="0"/>
                <w:sz w:val="22"/>
              </w:rPr>
              <w:t>a local family</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lastRenderedPageBreak/>
              <w:t>6. homestay</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f)</w:t>
            </w:r>
            <w:r>
              <w:rPr>
                <w:rStyle w:val="znakMarginalie"/>
                <w:b w:val="0"/>
                <w:bCs w:val="0"/>
                <w:sz w:val="22"/>
              </w:rPr>
              <w:t xml:space="preserve"> </w:t>
            </w:r>
            <w:r w:rsidRPr="009F321C">
              <w:rPr>
                <w:rStyle w:val="znakMarginalie"/>
                <w:b w:val="0"/>
                <w:bCs w:val="0"/>
                <w:sz w:val="22"/>
              </w:rPr>
              <w:t>a</w:t>
            </w:r>
            <w:r>
              <w:rPr>
                <w:rStyle w:val="znakMarginalie"/>
                <w:b w:val="0"/>
                <w:bCs w:val="0"/>
                <w:sz w:val="22"/>
              </w:rPr>
              <w:t xml:space="preserve"> </w:t>
            </w:r>
            <w:r w:rsidRPr="009F321C">
              <w:rPr>
                <w:rStyle w:val="znakMarginalie"/>
                <w:b w:val="0"/>
                <w:bCs w:val="0"/>
                <w:sz w:val="22"/>
              </w:rPr>
              <w:t>person</w:t>
            </w:r>
            <w:r>
              <w:rPr>
                <w:rStyle w:val="znakMarginalie"/>
                <w:b w:val="0"/>
                <w:bCs w:val="0"/>
                <w:sz w:val="22"/>
              </w:rPr>
              <w:t xml:space="preserve"> </w:t>
            </w:r>
            <w:r w:rsidRPr="009F321C">
              <w:rPr>
                <w:rStyle w:val="znakMarginalie"/>
                <w:b w:val="0"/>
                <w:bCs w:val="0"/>
                <w:sz w:val="22"/>
              </w:rPr>
              <w:t>who</w:t>
            </w:r>
            <w:r>
              <w:rPr>
                <w:rStyle w:val="znakMarginalie"/>
                <w:b w:val="0"/>
                <w:bCs w:val="0"/>
                <w:sz w:val="22"/>
              </w:rPr>
              <w:t xml:space="preserve"> </w:t>
            </w:r>
            <w:r w:rsidRPr="009F321C">
              <w:rPr>
                <w:rStyle w:val="znakMarginalie"/>
                <w:b w:val="0"/>
                <w:bCs w:val="0"/>
                <w:sz w:val="22"/>
              </w:rPr>
              <w:t>takes</w:t>
            </w:r>
            <w:r>
              <w:rPr>
                <w:rStyle w:val="znakMarginalie"/>
                <w:b w:val="0"/>
                <w:bCs w:val="0"/>
                <w:sz w:val="22"/>
              </w:rPr>
              <w:t xml:space="preserve"> </w:t>
            </w:r>
            <w:r w:rsidRPr="009F321C">
              <w:rPr>
                <w:rStyle w:val="znakMarginalie"/>
                <w:b w:val="0"/>
                <w:bCs w:val="0"/>
                <w:sz w:val="22"/>
              </w:rPr>
              <w:t>part in something</w:t>
            </w:r>
          </w:p>
        </w:tc>
      </w:tr>
      <w:tr w:rsidR="00D55E7B" w:rsidRPr="009F321C" w:rsidTr="00D55E7B">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lastRenderedPageBreak/>
              <w:t>3. gap year</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c)</w:t>
            </w:r>
            <w:r>
              <w:rPr>
                <w:rStyle w:val="znakMarginalie"/>
                <w:b w:val="0"/>
                <w:bCs w:val="0"/>
                <w:sz w:val="22"/>
              </w:rPr>
              <w:t xml:space="preserve"> </w:t>
            </w:r>
            <w:r w:rsidRPr="009F321C">
              <w:rPr>
                <w:rStyle w:val="znakMarginalie"/>
                <w:b w:val="0"/>
                <w:bCs w:val="0"/>
                <w:sz w:val="22"/>
              </w:rPr>
              <w:t>an</w:t>
            </w:r>
            <w:r>
              <w:rPr>
                <w:rStyle w:val="znakMarginalie"/>
                <w:b w:val="0"/>
                <w:bCs w:val="0"/>
                <w:sz w:val="22"/>
              </w:rPr>
              <w:t xml:space="preserve"> </w:t>
            </w:r>
            <w:r w:rsidRPr="009F321C">
              <w:rPr>
                <w:rStyle w:val="znakMarginalie"/>
                <w:b w:val="0"/>
                <w:bCs w:val="0"/>
                <w:sz w:val="22"/>
              </w:rPr>
              <w:t>experienced</w:t>
            </w:r>
            <w:r>
              <w:rPr>
                <w:rStyle w:val="znakMarginalie"/>
                <w:b w:val="0"/>
                <w:bCs w:val="0"/>
                <w:sz w:val="22"/>
              </w:rPr>
              <w:t xml:space="preserve"> </w:t>
            </w:r>
            <w:r w:rsidRPr="009F321C">
              <w:rPr>
                <w:rStyle w:val="znakMarginalie"/>
                <w:b w:val="0"/>
                <w:bCs w:val="0"/>
                <w:sz w:val="22"/>
              </w:rPr>
              <w:t>and trusted adviser</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7. aspiration</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g)</w:t>
            </w:r>
            <w:r>
              <w:rPr>
                <w:rStyle w:val="znakMarginalie"/>
                <w:b w:val="0"/>
                <w:bCs w:val="0"/>
                <w:sz w:val="22"/>
              </w:rPr>
              <w:t xml:space="preserve"> </w:t>
            </w:r>
            <w:r w:rsidRPr="009F321C">
              <w:rPr>
                <w:rStyle w:val="znakMarginalie"/>
                <w:b w:val="0"/>
                <w:bCs w:val="0"/>
                <w:sz w:val="22"/>
              </w:rPr>
              <w:t>an</w:t>
            </w:r>
            <w:r>
              <w:rPr>
                <w:rStyle w:val="znakMarginalie"/>
                <w:b w:val="0"/>
                <w:bCs w:val="0"/>
                <w:sz w:val="22"/>
              </w:rPr>
              <w:t xml:space="preserve"> </w:t>
            </w:r>
            <w:r w:rsidRPr="009F321C">
              <w:rPr>
                <w:rStyle w:val="znakMarginalie"/>
                <w:b w:val="0"/>
                <w:bCs w:val="0"/>
                <w:sz w:val="22"/>
              </w:rPr>
              <w:t>estimate</w:t>
            </w:r>
            <w:r>
              <w:rPr>
                <w:rStyle w:val="znakMarginalie"/>
                <w:b w:val="0"/>
                <w:bCs w:val="0"/>
                <w:sz w:val="22"/>
              </w:rPr>
              <w:t xml:space="preserve"> </w:t>
            </w:r>
            <w:r w:rsidRPr="009F321C">
              <w:rPr>
                <w:rStyle w:val="znakMarginalie"/>
                <w:b w:val="0"/>
                <w:bCs w:val="0"/>
                <w:sz w:val="22"/>
              </w:rPr>
              <w:t>of</w:t>
            </w:r>
            <w:r>
              <w:rPr>
                <w:rStyle w:val="znakMarginalie"/>
                <w:b w:val="0"/>
                <w:bCs w:val="0"/>
                <w:sz w:val="22"/>
              </w:rPr>
              <w:t xml:space="preserve"> </w:t>
            </w:r>
            <w:r w:rsidRPr="009F321C">
              <w:rPr>
                <w:rStyle w:val="znakMarginalie"/>
                <w:b w:val="0"/>
                <w:bCs w:val="0"/>
                <w:sz w:val="22"/>
              </w:rPr>
              <w:t>income and</w:t>
            </w:r>
            <w:r>
              <w:rPr>
                <w:rStyle w:val="znakMarginalie"/>
                <w:b w:val="0"/>
                <w:bCs w:val="0"/>
                <w:sz w:val="22"/>
              </w:rPr>
              <w:t xml:space="preserve"> </w:t>
            </w:r>
            <w:r w:rsidRPr="009F321C">
              <w:rPr>
                <w:rStyle w:val="znakMarginalie"/>
                <w:b w:val="0"/>
                <w:bCs w:val="0"/>
                <w:sz w:val="22"/>
              </w:rPr>
              <w:t>expenditure</w:t>
            </w:r>
            <w:r>
              <w:rPr>
                <w:rStyle w:val="znakMarginalie"/>
                <w:b w:val="0"/>
                <w:bCs w:val="0"/>
                <w:sz w:val="22"/>
              </w:rPr>
              <w:t xml:space="preserve"> </w:t>
            </w:r>
            <w:r w:rsidRPr="009F321C">
              <w:rPr>
                <w:rStyle w:val="znakMarginalie"/>
                <w:b w:val="0"/>
                <w:bCs w:val="0"/>
                <w:sz w:val="22"/>
              </w:rPr>
              <w:t>for</w:t>
            </w:r>
            <w:r>
              <w:rPr>
                <w:rStyle w:val="znakMarginalie"/>
                <w:b w:val="0"/>
                <w:bCs w:val="0"/>
                <w:sz w:val="22"/>
              </w:rPr>
              <w:t xml:space="preserve"> </w:t>
            </w:r>
            <w:r w:rsidRPr="009F321C">
              <w:rPr>
                <w:rStyle w:val="znakMarginalie"/>
                <w:b w:val="0"/>
                <w:bCs w:val="0"/>
                <w:sz w:val="22"/>
              </w:rPr>
              <w:t xml:space="preserve">a set period of time </w:t>
            </w:r>
          </w:p>
        </w:tc>
      </w:tr>
      <w:tr w:rsidR="00D55E7B" w:rsidRPr="009F321C" w:rsidTr="00D55E7B">
        <w:trPr>
          <w:trHeight w:val="1684"/>
        </w:trPr>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4. budget</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d)</w:t>
            </w:r>
            <w:r>
              <w:rPr>
                <w:rStyle w:val="znakMarginalie"/>
                <w:b w:val="0"/>
                <w:bCs w:val="0"/>
                <w:sz w:val="22"/>
              </w:rPr>
              <w:t xml:space="preserve"> </w:t>
            </w:r>
            <w:r w:rsidRPr="009F321C">
              <w:rPr>
                <w:rStyle w:val="znakMarginalie"/>
                <w:b w:val="0"/>
                <w:bCs w:val="0"/>
                <w:sz w:val="22"/>
              </w:rPr>
              <w:t>a hope</w:t>
            </w:r>
            <w:r>
              <w:rPr>
                <w:rStyle w:val="znakMarginalie"/>
                <w:b w:val="0"/>
                <w:bCs w:val="0"/>
                <w:sz w:val="22"/>
              </w:rPr>
              <w:t xml:space="preserve"> </w:t>
            </w:r>
            <w:r w:rsidRPr="009F321C">
              <w:rPr>
                <w:rStyle w:val="znakMarginalie"/>
                <w:b w:val="0"/>
                <w:bCs w:val="0"/>
                <w:sz w:val="22"/>
              </w:rPr>
              <w:t>or</w:t>
            </w:r>
            <w:r>
              <w:rPr>
                <w:rStyle w:val="znakMarginalie"/>
                <w:b w:val="0"/>
                <w:bCs w:val="0"/>
                <w:sz w:val="22"/>
              </w:rPr>
              <w:t xml:space="preserve"> </w:t>
            </w:r>
            <w:r w:rsidRPr="009F321C">
              <w:rPr>
                <w:rStyle w:val="znakMarginalie"/>
                <w:b w:val="0"/>
                <w:bCs w:val="0"/>
                <w:sz w:val="22"/>
              </w:rPr>
              <w:t>ambition</w:t>
            </w:r>
            <w:r>
              <w:rPr>
                <w:rStyle w:val="znakMarginalie"/>
                <w:b w:val="0"/>
                <w:bCs w:val="0"/>
                <w:sz w:val="22"/>
              </w:rPr>
              <w:t xml:space="preserve"> </w:t>
            </w:r>
            <w:r w:rsidRPr="009F321C">
              <w:rPr>
                <w:rStyle w:val="znakMarginalie"/>
                <w:b w:val="0"/>
                <w:bCs w:val="0"/>
                <w:sz w:val="22"/>
              </w:rPr>
              <w:t>of achieving something</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8. mentor</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h)</w:t>
            </w:r>
            <w:r>
              <w:rPr>
                <w:rStyle w:val="znakMarginalie"/>
                <w:b w:val="0"/>
                <w:bCs w:val="0"/>
                <w:sz w:val="22"/>
              </w:rPr>
              <w:t xml:space="preserve"> </w:t>
            </w:r>
            <w:r w:rsidRPr="009F321C">
              <w:rPr>
                <w:rStyle w:val="znakMarginalie"/>
                <w:b w:val="0"/>
                <w:bCs w:val="0"/>
                <w:sz w:val="22"/>
              </w:rPr>
              <w:t>a</w:t>
            </w:r>
            <w:r>
              <w:rPr>
                <w:rStyle w:val="znakMarginalie"/>
                <w:b w:val="0"/>
                <w:bCs w:val="0"/>
                <w:sz w:val="22"/>
              </w:rPr>
              <w:t xml:space="preserve"> </w:t>
            </w:r>
            <w:r w:rsidRPr="009F321C">
              <w:rPr>
                <w:rStyle w:val="znakMarginalie"/>
                <w:b w:val="0"/>
                <w:bCs w:val="0"/>
                <w:sz w:val="22"/>
              </w:rPr>
              <w:t>period,</w:t>
            </w:r>
            <w:r>
              <w:rPr>
                <w:rStyle w:val="znakMarginalie"/>
                <w:b w:val="0"/>
                <w:bCs w:val="0"/>
                <w:sz w:val="22"/>
              </w:rPr>
              <w:t xml:space="preserve"> </w:t>
            </w:r>
            <w:r w:rsidRPr="009F321C">
              <w:rPr>
                <w:rStyle w:val="znakMarginalie"/>
                <w:b w:val="0"/>
                <w:bCs w:val="0"/>
                <w:sz w:val="22"/>
              </w:rPr>
              <w:t>typically</w:t>
            </w:r>
            <w:r>
              <w:rPr>
                <w:rStyle w:val="znakMarginalie"/>
                <w:b w:val="0"/>
                <w:bCs w:val="0"/>
                <w:sz w:val="22"/>
              </w:rPr>
              <w:t xml:space="preserve"> </w:t>
            </w:r>
            <w:r w:rsidRPr="009F321C">
              <w:rPr>
                <w:rStyle w:val="znakMarginalie"/>
                <w:b w:val="0"/>
                <w:bCs w:val="0"/>
                <w:sz w:val="22"/>
              </w:rPr>
              <w:t>an academic</w:t>
            </w:r>
            <w:r>
              <w:rPr>
                <w:rStyle w:val="znakMarginalie"/>
                <w:b w:val="0"/>
                <w:bCs w:val="0"/>
                <w:sz w:val="22"/>
              </w:rPr>
              <w:t xml:space="preserve"> </w:t>
            </w:r>
            <w:r w:rsidRPr="009F321C">
              <w:rPr>
                <w:rStyle w:val="znakMarginalie"/>
                <w:b w:val="0"/>
                <w:bCs w:val="0"/>
                <w:sz w:val="22"/>
              </w:rPr>
              <w:t>year,</w:t>
            </w:r>
            <w:r>
              <w:rPr>
                <w:rStyle w:val="znakMarginalie"/>
                <w:b w:val="0"/>
                <w:bCs w:val="0"/>
                <w:sz w:val="22"/>
              </w:rPr>
              <w:t xml:space="preserve"> </w:t>
            </w:r>
            <w:r w:rsidRPr="009F321C">
              <w:rPr>
                <w:rStyle w:val="znakMarginalie"/>
                <w:b w:val="0"/>
                <w:bCs w:val="0"/>
                <w:sz w:val="22"/>
              </w:rPr>
              <w:t>taken</w:t>
            </w:r>
            <w:r>
              <w:rPr>
                <w:rStyle w:val="znakMarginalie"/>
                <w:b w:val="0"/>
                <w:bCs w:val="0"/>
                <w:sz w:val="22"/>
              </w:rPr>
              <w:t xml:space="preserve"> </w:t>
            </w:r>
            <w:r w:rsidRPr="009F321C">
              <w:rPr>
                <w:rStyle w:val="znakMarginalie"/>
                <w:b w:val="0"/>
                <w:bCs w:val="0"/>
                <w:sz w:val="22"/>
              </w:rPr>
              <w:t>by a student</w:t>
            </w:r>
            <w:r>
              <w:rPr>
                <w:rStyle w:val="znakMarginalie"/>
                <w:b w:val="0"/>
                <w:bCs w:val="0"/>
                <w:sz w:val="22"/>
              </w:rPr>
              <w:t xml:space="preserve"> </w:t>
            </w:r>
            <w:r w:rsidRPr="009F321C">
              <w:rPr>
                <w:rStyle w:val="znakMarginalie"/>
                <w:b w:val="0"/>
                <w:bCs w:val="0"/>
                <w:sz w:val="22"/>
              </w:rPr>
              <w:t>as</w:t>
            </w:r>
            <w:r>
              <w:rPr>
                <w:rStyle w:val="znakMarginalie"/>
                <w:b w:val="0"/>
                <w:bCs w:val="0"/>
                <w:sz w:val="22"/>
              </w:rPr>
              <w:t xml:space="preserve"> </w:t>
            </w:r>
            <w:r w:rsidRPr="009F321C">
              <w:rPr>
                <w:rStyle w:val="znakMarginalie"/>
                <w:b w:val="0"/>
                <w:bCs w:val="0"/>
                <w:sz w:val="22"/>
              </w:rPr>
              <w:t>a</w:t>
            </w:r>
            <w:r>
              <w:rPr>
                <w:rStyle w:val="znakMarginalie"/>
                <w:b w:val="0"/>
                <w:bCs w:val="0"/>
                <w:sz w:val="22"/>
              </w:rPr>
              <w:t xml:space="preserve"> </w:t>
            </w:r>
            <w:r w:rsidRPr="009F321C">
              <w:rPr>
                <w:rStyle w:val="znakMarginalie"/>
                <w:b w:val="0"/>
                <w:bCs w:val="0"/>
                <w:sz w:val="22"/>
              </w:rPr>
              <w:t>break between</w:t>
            </w:r>
            <w:r>
              <w:rPr>
                <w:rStyle w:val="znakMarginalie"/>
                <w:b w:val="0"/>
                <w:bCs w:val="0"/>
                <w:sz w:val="22"/>
              </w:rPr>
              <w:t xml:space="preserve"> </w:t>
            </w:r>
            <w:r w:rsidRPr="009F321C">
              <w:rPr>
                <w:rStyle w:val="znakMarginalie"/>
                <w:b w:val="0"/>
                <w:bCs w:val="0"/>
                <w:sz w:val="22"/>
              </w:rPr>
              <w:t>secondary</w:t>
            </w:r>
            <w:r>
              <w:rPr>
                <w:rStyle w:val="znakMarginalie"/>
                <w:b w:val="0"/>
                <w:bCs w:val="0"/>
                <w:sz w:val="22"/>
              </w:rPr>
              <w:t xml:space="preserve"> </w:t>
            </w:r>
            <w:r w:rsidRPr="009F321C">
              <w:rPr>
                <w:rStyle w:val="znakMarginalie"/>
                <w:b w:val="0"/>
                <w:bCs w:val="0"/>
                <w:sz w:val="22"/>
              </w:rPr>
              <w:t>school and higher education</w:t>
            </w:r>
          </w:p>
        </w:tc>
      </w:tr>
    </w:tbl>
    <w:p w:rsidR="00D55E7B" w:rsidRDefault="00D55E7B" w:rsidP="00D55E7B">
      <w:pPr>
        <w:pStyle w:val="Tlotextu"/>
      </w:pPr>
      <w:bookmarkStart w:id="11" w:name="_Toc505445469"/>
    </w:p>
    <w:p w:rsidR="00D55E7B" w:rsidRDefault="00D55E7B" w:rsidP="00D55E7B">
      <w:pPr>
        <w:pStyle w:val="parUkonceniPrvku"/>
      </w:pPr>
    </w:p>
    <w:p w:rsidR="00D55E7B" w:rsidRDefault="00D55E7B" w:rsidP="00D55E7B">
      <w:pPr>
        <w:pStyle w:val="Nadpis2"/>
      </w:pPr>
      <w:bookmarkStart w:id="12" w:name="_Toc509765310"/>
      <w:r>
        <w:t>Grammar</w:t>
      </w:r>
      <w:bookmarkEnd w:id="11"/>
      <w:bookmarkEnd w:id="12"/>
    </w:p>
    <w:p w:rsidR="00D55E7B" w:rsidRDefault="00D55E7B" w:rsidP="00D55E7B">
      <w:pPr>
        <w:pStyle w:val="Nadpis3"/>
      </w:pPr>
      <w:bookmarkStart w:id="13" w:name="_Toc505445470"/>
      <w:bookmarkStart w:id="14" w:name="_Toc509765311"/>
      <w:r>
        <w:t>Review of tenses 1</w:t>
      </w:r>
      <w:bookmarkEnd w:id="13"/>
      <w:bookmarkEnd w:id="14"/>
    </w:p>
    <w:p w:rsidR="00D55E7B" w:rsidRDefault="00D55E7B" w:rsidP="00D55E7B">
      <w:pPr>
        <w:pStyle w:val="Tlotextu"/>
      </w:pPr>
      <w:r>
        <w:t>V angličtině jsme se již seznámili se základními pravidly tvoření a použití časů.</w:t>
      </w:r>
      <w:r w:rsidR="000940A2">
        <w:t xml:space="preserve"> </w:t>
      </w:r>
      <w:r>
        <w:t xml:space="preserve">V následující přehledné tabulce přinášíme nejdůležitější shrnutí pravidel a pouček týkajících se tvoření a použití přítomného času. </w:t>
      </w:r>
    </w:p>
    <w:tbl>
      <w:tblPr>
        <w:tblW w:w="0" w:type="auto"/>
        <w:tblLook w:val="04A0" w:firstRow="1" w:lastRow="0" w:firstColumn="1" w:lastColumn="0" w:noHBand="0" w:noVBand="1"/>
      </w:tblPr>
      <w:tblGrid>
        <w:gridCol w:w="2164"/>
        <w:gridCol w:w="2164"/>
        <w:gridCol w:w="2164"/>
        <w:gridCol w:w="2164"/>
      </w:tblGrid>
      <w:tr w:rsidR="00D55E7B" w:rsidRPr="009F321C" w:rsidTr="00D55E7B">
        <w:tc>
          <w:tcPr>
            <w:tcW w:w="2164" w:type="dxa"/>
          </w:tcPr>
          <w:p w:rsidR="00D55E7B" w:rsidRPr="009F321C" w:rsidRDefault="00D55E7B" w:rsidP="00D55E7B">
            <w:pPr>
              <w:pStyle w:val="Bezmezer"/>
              <w:rPr>
                <w:b/>
              </w:rPr>
            </w:pPr>
            <w:r w:rsidRPr="009F321C">
              <w:rPr>
                <w:b/>
              </w:rPr>
              <w:t>Čas</w:t>
            </w:r>
          </w:p>
        </w:tc>
        <w:tc>
          <w:tcPr>
            <w:tcW w:w="2164" w:type="dxa"/>
          </w:tcPr>
          <w:p w:rsidR="00D55E7B" w:rsidRPr="009F321C" w:rsidRDefault="00D55E7B" w:rsidP="00D55E7B">
            <w:pPr>
              <w:pStyle w:val="Bezmezer"/>
              <w:rPr>
                <w:b/>
              </w:rPr>
            </w:pPr>
            <w:r w:rsidRPr="009F321C">
              <w:rPr>
                <w:b/>
              </w:rPr>
              <w:t>Příklad kladná věta, zápor, otázka</w:t>
            </w:r>
          </w:p>
        </w:tc>
        <w:tc>
          <w:tcPr>
            <w:tcW w:w="2164" w:type="dxa"/>
          </w:tcPr>
          <w:p w:rsidR="00D55E7B" w:rsidRPr="009F321C" w:rsidRDefault="00D55E7B" w:rsidP="00D55E7B">
            <w:pPr>
              <w:pStyle w:val="Bezmezer"/>
              <w:rPr>
                <w:b/>
              </w:rPr>
            </w:pPr>
            <w:r w:rsidRPr="009F321C">
              <w:rPr>
                <w:b/>
              </w:rPr>
              <w:t>Kdy se používá</w:t>
            </w:r>
            <w:r>
              <w:rPr>
                <w:b/>
              </w:rPr>
              <w:t xml:space="preserve"> </w:t>
            </w:r>
          </w:p>
        </w:tc>
        <w:tc>
          <w:tcPr>
            <w:tcW w:w="2164" w:type="dxa"/>
          </w:tcPr>
          <w:p w:rsidR="00D55E7B" w:rsidRPr="009F321C" w:rsidRDefault="00D55E7B" w:rsidP="00D55E7B">
            <w:pPr>
              <w:pStyle w:val="Bezmezer"/>
              <w:rPr>
                <w:b/>
              </w:rPr>
            </w:pPr>
            <w:r w:rsidRPr="009F321C">
              <w:rPr>
                <w:b/>
              </w:rPr>
              <w:t>Typicka časová určení</w:t>
            </w:r>
          </w:p>
        </w:tc>
      </w:tr>
      <w:tr w:rsidR="00D55E7B" w:rsidRPr="009F321C" w:rsidTr="00D55E7B">
        <w:tc>
          <w:tcPr>
            <w:tcW w:w="2164" w:type="dxa"/>
          </w:tcPr>
          <w:p w:rsidR="00D55E7B" w:rsidRPr="009F321C" w:rsidRDefault="00D55E7B" w:rsidP="00D55E7B">
            <w:pPr>
              <w:pStyle w:val="Bezmezer"/>
              <w:rPr>
                <w:b/>
              </w:rPr>
            </w:pPr>
            <w:r w:rsidRPr="009F321C">
              <w:rPr>
                <w:b/>
              </w:rPr>
              <w:t>Přítomný prostý (Present Simple)</w:t>
            </w:r>
          </w:p>
        </w:tc>
        <w:tc>
          <w:tcPr>
            <w:tcW w:w="2164" w:type="dxa"/>
          </w:tcPr>
          <w:p w:rsidR="00D55E7B" w:rsidRPr="009F321C" w:rsidRDefault="00D55E7B" w:rsidP="00D55E7B">
            <w:pPr>
              <w:pStyle w:val="Bezmezer"/>
            </w:pPr>
            <w:r w:rsidRPr="009F321C">
              <w:t xml:space="preserve">He does business a lot. He doesn‘t do business a lot. Does he do business a lot? </w:t>
            </w:r>
          </w:p>
        </w:tc>
        <w:tc>
          <w:tcPr>
            <w:tcW w:w="2164" w:type="dxa"/>
          </w:tcPr>
          <w:p w:rsidR="00D55E7B" w:rsidRPr="009F321C" w:rsidRDefault="00D55E7B" w:rsidP="00D55E7B">
            <w:pPr>
              <w:pStyle w:val="Bezmezer"/>
            </w:pPr>
            <w:r w:rsidRPr="009F321C">
              <w:t xml:space="preserve">Aktuální fakta. Obecně platná tvrzení. Opakující se události. Události dle rozvrhu. Může vyjadřovat i budoucnost (jízdní řady). </w:t>
            </w:r>
          </w:p>
        </w:tc>
        <w:tc>
          <w:tcPr>
            <w:tcW w:w="2164" w:type="dxa"/>
          </w:tcPr>
          <w:p w:rsidR="00D55E7B" w:rsidRPr="009F321C" w:rsidRDefault="00D55E7B" w:rsidP="00D55E7B">
            <w:pPr>
              <w:pStyle w:val="Bezmezer"/>
            </w:pPr>
            <w:r w:rsidRPr="009F321C">
              <w:t xml:space="preserve">always, often, seldom, sometimes, usually, never, every day/week/month </w:t>
            </w:r>
          </w:p>
        </w:tc>
      </w:tr>
      <w:tr w:rsidR="00D55E7B" w:rsidRPr="009F321C" w:rsidTr="00D55E7B">
        <w:tc>
          <w:tcPr>
            <w:tcW w:w="2164" w:type="dxa"/>
          </w:tcPr>
          <w:p w:rsidR="00D55E7B" w:rsidRPr="009F321C" w:rsidRDefault="00D55E7B" w:rsidP="00D55E7B">
            <w:pPr>
              <w:pStyle w:val="Bezmezer"/>
              <w:rPr>
                <w:b/>
              </w:rPr>
            </w:pPr>
            <w:r w:rsidRPr="009F321C">
              <w:rPr>
                <w:b/>
              </w:rPr>
              <w:t>Přítomný průběhový (Present Progressive)</w:t>
            </w:r>
          </w:p>
        </w:tc>
        <w:tc>
          <w:tcPr>
            <w:tcW w:w="2164" w:type="dxa"/>
          </w:tcPr>
          <w:p w:rsidR="00D55E7B" w:rsidRPr="009F321C" w:rsidRDefault="00D55E7B" w:rsidP="00D55E7B">
            <w:pPr>
              <w:pStyle w:val="Bezmezer"/>
            </w:pPr>
            <w:r w:rsidRPr="009F321C">
              <w:t xml:space="preserve">He is meeting his business partners. He isn‘t meeting his business partners. Is he meeting his business partners? </w:t>
            </w:r>
          </w:p>
        </w:tc>
        <w:tc>
          <w:tcPr>
            <w:tcW w:w="2164" w:type="dxa"/>
          </w:tcPr>
          <w:p w:rsidR="00D55E7B" w:rsidRPr="009F321C" w:rsidRDefault="00D55E7B" w:rsidP="00D55E7B">
            <w:pPr>
              <w:pStyle w:val="Bezmezer"/>
            </w:pPr>
            <w:r w:rsidRPr="009F321C">
              <w:t xml:space="preserve">Děje právě probíhající ve chvíli, kdy se o nich mluví. Může vyjadřovat i plánovanou budoucnost, trendy a přechodný děj. </w:t>
            </w:r>
          </w:p>
        </w:tc>
        <w:tc>
          <w:tcPr>
            <w:tcW w:w="2164" w:type="dxa"/>
          </w:tcPr>
          <w:p w:rsidR="00D55E7B" w:rsidRPr="009F321C" w:rsidRDefault="00D55E7B" w:rsidP="00D55E7B">
            <w:pPr>
              <w:pStyle w:val="Bezmezer"/>
            </w:pPr>
            <w:r w:rsidRPr="009F321C">
              <w:t xml:space="preserve">just, now, just now, right now, at the moment, Look!, Listen! </w:t>
            </w:r>
          </w:p>
        </w:tc>
      </w:tr>
    </w:tbl>
    <w:p w:rsidR="00D55E7B" w:rsidRPr="009F321C" w:rsidRDefault="00D55E7B" w:rsidP="00D55E7B">
      <w:pPr>
        <w:pStyle w:val="Tlotextu"/>
        <w:rPr>
          <w:rStyle w:val="znakMarginalie"/>
        </w:rPr>
      </w:pPr>
      <w:r w:rsidRPr="009F321C">
        <w:rPr>
          <w:rStyle w:val="znakMarginalie"/>
        </w:rPr>
        <w:t>Zdroj:</w:t>
      </w:r>
      <w:r>
        <w:rPr>
          <w:rStyle w:val="znakMarginalie"/>
        </w:rPr>
        <w:t xml:space="preserve"> </w:t>
      </w:r>
      <w:r w:rsidRPr="009F321C">
        <w:rPr>
          <w:rStyle w:val="znakMarginalie"/>
        </w:rPr>
        <w:t>Ajslovicka.cz:</w:t>
      </w:r>
      <w:r>
        <w:rPr>
          <w:rStyle w:val="znakMarginalie"/>
        </w:rPr>
        <w:t xml:space="preserve"> </w:t>
      </w:r>
      <w:r w:rsidRPr="009F321C">
        <w:rPr>
          <w:rStyle w:val="znakMarginalie"/>
        </w:rPr>
        <w:t>Anglické</w:t>
      </w:r>
      <w:r>
        <w:rPr>
          <w:rStyle w:val="znakMarginalie"/>
        </w:rPr>
        <w:t xml:space="preserve"> </w:t>
      </w:r>
      <w:r w:rsidRPr="009F321C">
        <w:rPr>
          <w:rStyle w:val="znakMarginalie"/>
        </w:rPr>
        <w:t>časy</w:t>
      </w:r>
      <w:r>
        <w:rPr>
          <w:rStyle w:val="znakMarginalie"/>
        </w:rPr>
        <w:t xml:space="preserve"> </w:t>
      </w:r>
      <w:r w:rsidRPr="009F321C">
        <w:rPr>
          <w:rStyle w:val="znakMarginalie"/>
        </w:rPr>
        <w:t>–</w:t>
      </w:r>
      <w:r>
        <w:rPr>
          <w:rStyle w:val="znakMarginalie"/>
        </w:rPr>
        <w:t xml:space="preserve"> </w:t>
      </w:r>
      <w:r w:rsidRPr="009F321C">
        <w:rPr>
          <w:rStyle w:val="znakMarginalie"/>
        </w:rPr>
        <w:t>přehled.</w:t>
      </w:r>
      <w:r>
        <w:rPr>
          <w:rStyle w:val="znakMarginalie"/>
        </w:rPr>
        <w:t xml:space="preserve"> </w:t>
      </w:r>
      <w:r w:rsidRPr="009F321C">
        <w:rPr>
          <w:rStyle w:val="znakMarginalie"/>
        </w:rPr>
        <w:t>[online].</w:t>
      </w:r>
      <w:r>
        <w:rPr>
          <w:rStyle w:val="znakMarginalie"/>
        </w:rPr>
        <w:t xml:space="preserve"> </w:t>
      </w:r>
      <w:r w:rsidRPr="009F321C">
        <w:rPr>
          <w:rStyle w:val="znakMarginalie"/>
        </w:rPr>
        <w:t>Anglická</w:t>
      </w:r>
      <w:r>
        <w:rPr>
          <w:rStyle w:val="znakMarginalie"/>
        </w:rPr>
        <w:t xml:space="preserve"> </w:t>
      </w:r>
      <w:r w:rsidRPr="009F321C">
        <w:rPr>
          <w:rStyle w:val="znakMarginalie"/>
        </w:rPr>
        <w:t>slovíčka,</w:t>
      </w:r>
      <w:r>
        <w:rPr>
          <w:rStyle w:val="znakMarginalie"/>
        </w:rPr>
        <w:t xml:space="preserve"> </w:t>
      </w:r>
      <w:r w:rsidRPr="009F321C">
        <w:rPr>
          <w:rStyle w:val="znakMarginalie"/>
        </w:rPr>
        <w:t>2011</w:t>
      </w:r>
      <w:r>
        <w:rPr>
          <w:rStyle w:val="znakMarginalie"/>
        </w:rPr>
        <w:t xml:space="preserve"> </w:t>
      </w:r>
      <w:r w:rsidRPr="009F321C">
        <w:rPr>
          <w:rStyle w:val="znakMarginalie"/>
        </w:rPr>
        <w:t>–</w:t>
      </w:r>
      <w:r>
        <w:rPr>
          <w:rStyle w:val="znakMarginalie"/>
        </w:rPr>
        <w:t xml:space="preserve"> </w:t>
      </w:r>
      <w:r w:rsidRPr="009F321C">
        <w:rPr>
          <w:rStyle w:val="znakMarginalie"/>
        </w:rPr>
        <w:t>2013. Dostupné z:</w:t>
      </w:r>
      <w:r>
        <w:rPr>
          <w:rStyle w:val="znakMarginalie"/>
        </w:rPr>
        <w:t xml:space="preserve"> </w:t>
      </w:r>
      <w:hyperlink r:id="rId25" w:history="1">
        <w:r w:rsidRPr="009F321C">
          <w:rPr>
            <w:rStyle w:val="znakMarginalie"/>
          </w:rPr>
          <w:t>http://www.ajslovicka.cz/clanky/anglicke-casy-prehled.html</w:t>
        </w:r>
      </w:hyperlink>
    </w:p>
    <w:p w:rsidR="00D55E7B" w:rsidRPr="009F321C" w:rsidRDefault="00D55E7B" w:rsidP="00D55E7B">
      <w:pPr>
        <w:pStyle w:val="Tlotextu"/>
      </w:pPr>
      <w:r>
        <w:t>Nyní následují další příklady k výše uvedeným frázím.</w:t>
      </w:r>
    </w:p>
    <w:p w:rsidR="00D55E7B" w:rsidRDefault="00D55E7B" w:rsidP="00D55E7B">
      <w:pPr>
        <w:pStyle w:val="parNadpisPrvkuCerveny"/>
      </w:pPr>
      <w:r>
        <w:lastRenderedPageBreak/>
        <w:t>Příklad 1</w:t>
      </w:r>
    </w:p>
    <w:p w:rsidR="00D55E7B" w:rsidRPr="00D10076" w:rsidRDefault="00D55E7B" w:rsidP="00D55E7B">
      <w:pPr>
        <w:pStyle w:val="Tlotextu"/>
      </w:pPr>
      <w:r w:rsidRPr="00D10076">
        <w:t>I travel a lot in my job.</w:t>
      </w:r>
      <w:r>
        <w:t xml:space="preserve"> </w:t>
      </w:r>
      <w:r w:rsidRPr="00D10076">
        <w:t>I am a trader.</w:t>
      </w:r>
    </w:p>
    <w:p w:rsidR="00D55E7B" w:rsidRDefault="00D55E7B" w:rsidP="00D55E7B">
      <w:pPr>
        <w:pStyle w:val="parNadpisPrvkuCerveny"/>
      </w:pPr>
      <w:r>
        <w:t>Příklad 2</w:t>
      </w:r>
    </w:p>
    <w:p w:rsidR="00D55E7B" w:rsidRPr="00D10076" w:rsidRDefault="00D55E7B" w:rsidP="00D55E7B">
      <w:pPr>
        <w:pStyle w:val="Tlotextu"/>
      </w:pPr>
      <w:r w:rsidRPr="00D10076">
        <w:t>They are not going to the conference.</w:t>
      </w:r>
    </w:p>
    <w:p w:rsidR="00D55E7B" w:rsidRPr="00D450B2" w:rsidRDefault="00D55E7B" w:rsidP="00D55E7B">
      <w:pPr>
        <w:pStyle w:val="parNadpisPrvkuCerveny"/>
      </w:pPr>
      <w:r>
        <w:t>příklad 3</w:t>
      </w:r>
    </w:p>
    <w:p w:rsidR="00D55E7B" w:rsidRDefault="00D55E7B" w:rsidP="00D55E7B">
      <w:pPr>
        <w:pStyle w:val="Tlotextu"/>
      </w:pPr>
      <w:r w:rsidRPr="00D10076">
        <w:t>Is she giving a presentation next week?</w:t>
      </w:r>
    </w:p>
    <w:p w:rsidR="00D55E7B" w:rsidRPr="00D450B2" w:rsidRDefault="00D55E7B" w:rsidP="00D55E7B">
      <w:pPr>
        <w:pStyle w:val="parUkonceniPrvku"/>
      </w:pPr>
    </w:p>
    <w:p w:rsidR="00D55E7B" w:rsidRDefault="00D55E7B" w:rsidP="00D55E7B">
      <w:pPr>
        <w:pStyle w:val="Nadpis3"/>
      </w:pPr>
      <w:bookmarkStart w:id="15" w:name="_Toc505445471"/>
      <w:bookmarkStart w:id="16" w:name="_Toc509765312"/>
      <w:r>
        <w:t>Grammar-exercises</w:t>
      </w:r>
      <w:bookmarkEnd w:id="15"/>
      <w:bookmarkEnd w:id="16"/>
      <w:r>
        <w:t xml:space="preserve"> </w:t>
      </w:r>
    </w:p>
    <w:p w:rsidR="00D55E7B" w:rsidRPr="000940A2" w:rsidRDefault="00D55E7B" w:rsidP="000940A2">
      <w:pPr>
        <w:pStyle w:val="parCislovani01"/>
        <w:numPr>
          <w:ilvl w:val="0"/>
          <w:numId w:val="55"/>
        </w:numPr>
        <w:rPr>
          <w:b/>
        </w:rPr>
      </w:pPr>
      <w:r w:rsidRPr="000940A2">
        <w:rPr>
          <w:b/>
        </w:rPr>
        <w:t>Which time expressions are correct:</w:t>
      </w:r>
    </w:p>
    <w:p w:rsidR="00D55E7B" w:rsidRDefault="00D55E7B" w:rsidP="00844AD8">
      <w:pPr>
        <w:pStyle w:val="Tlotextu"/>
        <w:numPr>
          <w:ilvl w:val="1"/>
          <w:numId w:val="19"/>
        </w:numPr>
      </w:pPr>
      <w:r>
        <w:t xml:space="preserve">I have been a businesswoman </w:t>
      </w:r>
      <w:r w:rsidRPr="000940A2">
        <w:rPr>
          <w:b/>
        </w:rPr>
        <w:t>for/since</w:t>
      </w:r>
      <w:r>
        <w:t xml:space="preserve"> I was 30. </w:t>
      </w:r>
    </w:p>
    <w:p w:rsidR="00D55E7B" w:rsidRDefault="00D55E7B" w:rsidP="00844AD8">
      <w:pPr>
        <w:pStyle w:val="Tlotextu"/>
        <w:numPr>
          <w:ilvl w:val="1"/>
          <w:numId w:val="19"/>
        </w:numPr>
      </w:pPr>
      <w:r>
        <w:t xml:space="preserve">We had a great time </w:t>
      </w:r>
      <w:r w:rsidRPr="000940A2">
        <w:rPr>
          <w:b/>
        </w:rPr>
        <w:t>for/during</w:t>
      </w:r>
      <w:r>
        <w:t xml:space="preserve"> my internship in the UK. </w:t>
      </w:r>
    </w:p>
    <w:p w:rsidR="00D55E7B" w:rsidRDefault="00D55E7B" w:rsidP="00844AD8">
      <w:pPr>
        <w:pStyle w:val="Tlotextu"/>
        <w:numPr>
          <w:ilvl w:val="1"/>
          <w:numId w:val="19"/>
        </w:numPr>
      </w:pPr>
      <w:r>
        <w:t xml:space="preserve">I was a marketing manager </w:t>
      </w:r>
      <w:r w:rsidRPr="000940A2">
        <w:rPr>
          <w:b/>
        </w:rPr>
        <w:t>since</w:t>
      </w:r>
      <w:r>
        <w:t xml:space="preserve"> many years/</w:t>
      </w:r>
      <w:r w:rsidRPr="000940A2">
        <w:rPr>
          <w:b/>
        </w:rPr>
        <w:t>for</w:t>
      </w:r>
      <w:r>
        <w:t xml:space="preserve"> many years ago. </w:t>
      </w:r>
    </w:p>
    <w:p w:rsidR="00D55E7B" w:rsidRDefault="00D55E7B" w:rsidP="00844AD8">
      <w:pPr>
        <w:pStyle w:val="Tlotextu"/>
        <w:numPr>
          <w:ilvl w:val="1"/>
          <w:numId w:val="19"/>
        </w:numPr>
      </w:pPr>
      <w:r>
        <w:t xml:space="preserve">Our company has not heard from them </w:t>
      </w:r>
      <w:r w:rsidRPr="000940A2">
        <w:rPr>
          <w:b/>
        </w:rPr>
        <w:t>since</w:t>
      </w:r>
      <w:r>
        <w:t>/</w:t>
      </w:r>
      <w:r w:rsidRPr="000940A2">
        <w:rPr>
          <w:b/>
        </w:rPr>
        <w:t>for</w:t>
      </w:r>
      <w:r>
        <w:t xml:space="preserve"> two years. </w:t>
      </w:r>
    </w:p>
    <w:p w:rsidR="00D55E7B" w:rsidRPr="009F321C" w:rsidRDefault="00D55E7B" w:rsidP="00D55E7B">
      <w:pPr>
        <w:pStyle w:val="parCislovani01"/>
        <w:ind w:left="1723"/>
        <w:rPr>
          <w:b/>
        </w:rPr>
      </w:pPr>
      <w:r w:rsidRPr="009F321C">
        <w:rPr>
          <w:b/>
        </w:rPr>
        <w:t>Use the suitable expressions never, ever, already, just, yet in the following :</w:t>
      </w:r>
    </w:p>
    <w:p w:rsidR="00D55E7B" w:rsidRDefault="00D55E7B" w:rsidP="00844AD8">
      <w:pPr>
        <w:pStyle w:val="Tlotextu"/>
        <w:numPr>
          <w:ilvl w:val="0"/>
          <w:numId w:val="30"/>
        </w:numPr>
      </w:pPr>
      <w:r>
        <w:t>Peter, where is he? He has … left. He must be in his car now.</w:t>
      </w:r>
    </w:p>
    <w:p w:rsidR="00D55E7B" w:rsidRDefault="00D55E7B" w:rsidP="00844AD8">
      <w:pPr>
        <w:pStyle w:val="Tlotextu"/>
        <w:numPr>
          <w:ilvl w:val="0"/>
          <w:numId w:val="30"/>
        </w:numPr>
      </w:pPr>
      <w:r>
        <w:t xml:space="preserve">Peter? He has … left. In fact, he left several hours ago. </w:t>
      </w:r>
    </w:p>
    <w:p w:rsidR="00D55E7B" w:rsidRDefault="00D55E7B" w:rsidP="00844AD8">
      <w:pPr>
        <w:pStyle w:val="Tlotextu"/>
        <w:numPr>
          <w:ilvl w:val="0"/>
          <w:numId w:val="30"/>
        </w:numPr>
      </w:pPr>
      <w:r>
        <w:t>Have you … been to a gap year programme?</w:t>
      </w:r>
    </w:p>
    <w:p w:rsidR="00D55E7B" w:rsidRDefault="00D55E7B" w:rsidP="00844AD8">
      <w:pPr>
        <w:pStyle w:val="Tlotextu"/>
        <w:numPr>
          <w:ilvl w:val="0"/>
          <w:numId w:val="30"/>
        </w:numPr>
      </w:pPr>
      <w:r>
        <w:t>Let’s Go Abroad, a new gap year agency in London, has … obtained so many application forms.</w:t>
      </w:r>
    </w:p>
    <w:p w:rsidR="00D55E7B" w:rsidRPr="009F321C" w:rsidRDefault="00D55E7B" w:rsidP="00D55E7B">
      <w:pPr>
        <w:pStyle w:val="parCislovani01"/>
        <w:ind w:left="1723"/>
        <w:rPr>
          <w:b/>
        </w:rPr>
      </w:pPr>
      <w:r w:rsidRPr="009F321C">
        <w:rPr>
          <w:b/>
        </w:rPr>
        <w:t xml:space="preserve">Correct the mistakes in the following sentences: </w:t>
      </w:r>
    </w:p>
    <w:p w:rsidR="00D55E7B" w:rsidRDefault="00D55E7B" w:rsidP="00844AD8">
      <w:pPr>
        <w:pStyle w:val="Tlotextu"/>
        <w:numPr>
          <w:ilvl w:val="0"/>
          <w:numId w:val="31"/>
        </w:numPr>
      </w:pPr>
      <w:r>
        <w:t>I have living in Basel since last winter. …</w:t>
      </w:r>
    </w:p>
    <w:p w:rsidR="00D55E7B" w:rsidRDefault="00D55E7B" w:rsidP="00844AD8">
      <w:pPr>
        <w:pStyle w:val="Tlotextu"/>
        <w:numPr>
          <w:ilvl w:val="0"/>
          <w:numId w:val="31"/>
        </w:numPr>
      </w:pPr>
      <w:r>
        <w:t>We had sell our first company 25 years ago before we started a new one. …</w:t>
      </w:r>
    </w:p>
    <w:p w:rsidR="00D55E7B" w:rsidRDefault="00D55E7B" w:rsidP="00844AD8">
      <w:pPr>
        <w:pStyle w:val="Tlotextu"/>
        <w:numPr>
          <w:ilvl w:val="0"/>
          <w:numId w:val="31"/>
        </w:numPr>
      </w:pPr>
      <w:r>
        <w:lastRenderedPageBreak/>
        <w:t>Our new human resources manager has been interviewed some new job applicants since 8 o’clock this morning. …</w:t>
      </w:r>
    </w:p>
    <w:p w:rsidR="00D55E7B" w:rsidRDefault="00D55E7B" w:rsidP="00844AD8">
      <w:pPr>
        <w:pStyle w:val="Tlotextu"/>
        <w:numPr>
          <w:ilvl w:val="0"/>
          <w:numId w:val="31"/>
        </w:numPr>
      </w:pPr>
      <w:r>
        <w:t>Our secretary have written 5 letters this afternoon. …</w:t>
      </w:r>
    </w:p>
    <w:p w:rsidR="00D55E7B" w:rsidRDefault="00D55E7B" w:rsidP="00844AD8">
      <w:pPr>
        <w:pStyle w:val="Tlotextu"/>
        <w:numPr>
          <w:ilvl w:val="0"/>
          <w:numId w:val="31"/>
        </w:numPr>
      </w:pPr>
      <w:r>
        <w:t>They will comes to meet us at the airport. …</w:t>
      </w:r>
    </w:p>
    <w:p w:rsidR="00D55E7B" w:rsidRDefault="00D55E7B" w:rsidP="00844AD8">
      <w:pPr>
        <w:pStyle w:val="Tlotextu"/>
        <w:numPr>
          <w:ilvl w:val="0"/>
          <w:numId w:val="31"/>
        </w:numPr>
      </w:pPr>
      <w:r>
        <w:t>Are they going to sending us their latest proposal for that project soon? …</w:t>
      </w:r>
    </w:p>
    <w:p w:rsidR="00D55E7B" w:rsidRDefault="00D55E7B" w:rsidP="00844AD8">
      <w:pPr>
        <w:pStyle w:val="Tlotextu"/>
        <w:numPr>
          <w:ilvl w:val="0"/>
          <w:numId w:val="31"/>
        </w:numPr>
      </w:pPr>
      <w:r>
        <w:t>I were a student with this company many years ago. …</w:t>
      </w:r>
    </w:p>
    <w:p w:rsidR="00D55E7B" w:rsidRDefault="00D55E7B" w:rsidP="00844AD8">
      <w:pPr>
        <w:pStyle w:val="Tlotextu"/>
        <w:numPr>
          <w:ilvl w:val="0"/>
          <w:numId w:val="31"/>
        </w:numPr>
      </w:pPr>
      <w:r>
        <w:t>Tom had already leave when we came to his office. …</w:t>
      </w:r>
    </w:p>
    <w:p w:rsidR="00D55E7B" w:rsidRDefault="00D55E7B" w:rsidP="00844AD8">
      <w:pPr>
        <w:pStyle w:val="Tlotextu"/>
        <w:numPr>
          <w:ilvl w:val="0"/>
          <w:numId w:val="31"/>
        </w:numPr>
      </w:pPr>
      <w:r>
        <w:t>Sales have gone up by 3% last year. …</w:t>
      </w:r>
    </w:p>
    <w:p w:rsidR="00D55E7B" w:rsidRDefault="00D55E7B" w:rsidP="00844AD8">
      <w:pPr>
        <w:pStyle w:val="Tlotextu"/>
        <w:numPr>
          <w:ilvl w:val="0"/>
          <w:numId w:val="31"/>
        </w:numPr>
      </w:pPr>
      <w:r>
        <w:t>We have just send it off. You should expect it in a few hours. …</w:t>
      </w:r>
    </w:p>
    <w:p w:rsidR="000940A2" w:rsidRDefault="000940A2" w:rsidP="000940A2">
      <w:pPr>
        <w:pStyle w:val="parNadpisPrvkuModry"/>
      </w:pPr>
      <w:r>
        <w:t>Samostatný úkol</w:t>
      </w:r>
    </w:p>
    <w:tbl>
      <w:tblPr>
        <w:tblW w:w="4999" w:type="pct"/>
        <w:tblLook w:val="04A0" w:firstRow="1" w:lastRow="0" w:firstColumn="1" w:lastColumn="0" w:noHBand="0" w:noVBand="1"/>
      </w:tblPr>
      <w:tblGrid>
        <w:gridCol w:w="624"/>
      </w:tblGrid>
      <w:tr w:rsidR="000940A2" w:rsidRPr="000940A2" w:rsidTr="000940A2">
        <w:tc>
          <w:tcPr>
            <w:tcW w:w="500" w:type="pct"/>
          </w:tcPr>
          <w:p w:rsidR="000940A2" w:rsidRPr="000940A2" w:rsidRDefault="000940A2" w:rsidP="000940A2">
            <w:pPr>
              <w:framePr w:w="624" w:h="624" w:hRule="exact" w:hSpace="170" w:wrap="around" w:vAnchor="text" w:hAnchor="page" w:xAlign="outside" w:y="-622" w:anchorLock="1"/>
            </w:pPr>
            <w:r w:rsidRPr="000940A2">
              <w:rPr>
                <w:noProof/>
                <w:lang w:eastAsia="cs-CZ"/>
              </w:rPr>
              <w:drawing>
                <wp:inline distT="0" distB="0" distL="0" distR="0">
                  <wp:extent cx="381635" cy="381635"/>
                  <wp:effectExtent l="0" t="0" r="0" b="0"/>
                  <wp:docPr id="35"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0940A2" w:rsidRDefault="000940A2" w:rsidP="000940A2">
      <w:pPr>
        <w:pStyle w:val="parUkonceniPrvku"/>
      </w:pPr>
    </w:p>
    <w:p w:rsidR="00D55E7B" w:rsidRDefault="00D55E7B" w:rsidP="00D55E7B">
      <w:pPr>
        <w:pStyle w:val="Nadpis2"/>
      </w:pPr>
      <w:bookmarkStart w:id="17" w:name="_Toc505445472"/>
      <w:bookmarkStart w:id="18" w:name="_Toc509765313"/>
      <w:r>
        <w:t>Speaking</w:t>
      </w:r>
      <w:bookmarkEnd w:id="17"/>
      <w:bookmarkEnd w:id="18"/>
    </w:p>
    <w:p w:rsidR="00D55E7B" w:rsidRDefault="00D55E7B" w:rsidP="00D55E7B">
      <w:pPr>
        <w:pStyle w:val="Tlotextu"/>
      </w:pPr>
      <w:r>
        <w:t>Imagine you are planning to take part in a gap year programme offered by the agency you have found. Describe it to your friends and stress the positive aspects of that programme in relation to your professional development</w:t>
      </w:r>
      <w:r w:rsidR="000940A2">
        <w:t>.</w:t>
      </w:r>
    </w:p>
    <w:p w:rsidR="00D55E7B" w:rsidRPr="00E25020" w:rsidRDefault="00D55E7B" w:rsidP="00D55E7B">
      <w:pPr>
        <w:pStyle w:val="parUkonceniPrvku"/>
      </w:pPr>
    </w:p>
    <w:p w:rsidR="00D55E7B" w:rsidRDefault="00D55E7B" w:rsidP="00D55E7B">
      <w:pPr>
        <w:pStyle w:val="parNadpisPrvkuModry"/>
      </w:pPr>
      <w:r>
        <w:t>Otázk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Nadpis2"/>
      </w:pPr>
      <w:bookmarkStart w:id="19" w:name="_Toc505445473"/>
      <w:bookmarkStart w:id="20" w:name="_Toc509765314"/>
      <w:r>
        <w:t>Test</w:t>
      </w:r>
      <w:bookmarkEnd w:id="19"/>
      <w:bookmarkEnd w:id="20"/>
    </w:p>
    <w:p w:rsidR="00D55E7B" w:rsidRPr="000940A2" w:rsidRDefault="00D55E7B" w:rsidP="000940A2">
      <w:pPr>
        <w:pStyle w:val="parCislovani01"/>
        <w:numPr>
          <w:ilvl w:val="0"/>
          <w:numId w:val="56"/>
        </w:numPr>
        <w:rPr>
          <w:b/>
        </w:rPr>
      </w:pPr>
      <w:r w:rsidRPr="000940A2">
        <w:rPr>
          <w:b/>
        </w:rPr>
        <w:t xml:space="preserve">Our boss … this upset in many years! </w:t>
      </w:r>
    </w:p>
    <w:p w:rsidR="00D55E7B" w:rsidRDefault="00D55E7B" w:rsidP="00844AD8">
      <w:pPr>
        <w:pStyle w:val="parOdrazky01"/>
        <w:numPr>
          <w:ilvl w:val="0"/>
          <w:numId w:val="18"/>
        </w:numPr>
        <w:ind w:left="641" w:hanging="357"/>
      </w:pPr>
      <w:r>
        <w:t xml:space="preserve"> has not been </w:t>
      </w:r>
    </w:p>
    <w:p w:rsidR="00D55E7B" w:rsidRDefault="00D55E7B" w:rsidP="00844AD8">
      <w:pPr>
        <w:pStyle w:val="parOdrazky01"/>
        <w:numPr>
          <w:ilvl w:val="0"/>
          <w:numId w:val="18"/>
        </w:numPr>
        <w:ind w:left="641" w:hanging="357"/>
      </w:pPr>
      <w:r>
        <w:t xml:space="preserve"> was not being </w:t>
      </w:r>
    </w:p>
    <w:p w:rsidR="00D55E7B" w:rsidRDefault="00D55E7B" w:rsidP="00844AD8">
      <w:pPr>
        <w:pStyle w:val="parOdrazky01"/>
        <w:numPr>
          <w:ilvl w:val="0"/>
          <w:numId w:val="18"/>
        </w:numPr>
        <w:ind w:left="641" w:hanging="357"/>
      </w:pPr>
      <w:r>
        <w:t xml:space="preserve"> was not</w:t>
      </w:r>
    </w:p>
    <w:p w:rsidR="00D55E7B" w:rsidRPr="00D10076" w:rsidRDefault="00D55E7B" w:rsidP="00D55E7B">
      <w:pPr>
        <w:pStyle w:val="parCislovani01"/>
        <w:ind w:left="1723"/>
        <w:rPr>
          <w:b/>
        </w:rPr>
      </w:pPr>
      <w:r w:rsidRPr="00D10076">
        <w:rPr>
          <w:b/>
        </w:rPr>
        <w:t xml:space="preserve">Eve was at the golf club yesterday, but she … Tim. </w:t>
      </w:r>
    </w:p>
    <w:p w:rsidR="00D55E7B" w:rsidRDefault="00D55E7B" w:rsidP="00844AD8">
      <w:pPr>
        <w:pStyle w:val="parOdrazky01"/>
        <w:numPr>
          <w:ilvl w:val="0"/>
          <w:numId w:val="18"/>
        </w:numPr>
        <w:ind w:left="641" w:hanging="357"/>
      </w:pPr>
      <w:r>
        <w:t xml:space="preserve"> has not seen </w:t>
      </w:r>
    </w:p>
    <w:p w:rsidR="00D55E7B" w:rsidRDefault="00D55E7B" w:rsidP="00844AD8">
      <w:pPr>
        <w:pStyle w:val="parOdrazky01"/>
        <w:numPr>
          <w:ilvl w:val="0"/>
          <w:numId w:val="18"/>
        </w:numPr>
        <w:ind w:left="641" w:hanging="357"/>
      </w:pPr>
      <w:r>
        <w:t xml:space="preserve"> did not see</w:t>
      </w:r>
    </w:p>
    <w:p w:rsidR="00D55E7B" w:rsidRDefault="00D55E7B" w:rsidP="00844AD8">
      <w:pPr>
        <w:pStyle w:val="parOdrazky01"/>
        <w:numPr>
          <w:ilvl w:val="0"/>
          <w:numId w:val="18"/>
        </w:numPr>
        <w:ind w:left="641" w:hanging="357"/>
      </w:pPr>
      <w:r>
        <w:t xml:space="preserve"> did not saw</w:t>
      </w:r>
    </w:p>
    <w:p w:rsidR="00D55E7B" w:rsidRPr="00D10076" w:rsidRDefault="00D55E7B" w:rsidP="00D55E7B">
      <w:pPr>
        <w:pStyle w:val="parCislovani01"/>
        <w:ind w:left="1723"/>
        <w:rPr>
          <w:b/>
        </w:rPr>
      </w:pPr>
      <w:r w:rsidRPr="00D10076">
        <w:rPr>
          <w:b/>
        </w:rPr>
        <w:lastRenderedPageBreak/>
        <w:t xml:space="preserve">Fred … golf and tennis for two years when he was at school in Switzerland. </w:t>
      </w:r>
    </w:p>
    <w:p w:rsidR="00D55E7B" w:rsidRDefault="00D55E7B" w:rsidP="00844AD8">
      <w:pPr>
        <w:pStyle w:val="parOdrazky01"/>
        <w:numPr>
          <w:ilvl w:val="0"/>
          <w:numId w:val="18"/>
        </w:numPr>
        <w:ind w:left="641" w:hanging="357"/>
      </w:pPr>
      <w:r>
        <w:t xml:space="preserve"> plays </w:t>
      </w:r>
    </w:p>
    <w:p w:rsidR="00D55E7B" w:rsidRDefault="00D55E7B" w:rsidP="00844AD8">
      <w:pPr>
        <w:pStyle w:val="parOdrazky01"/>
        <w:numPr>
          <w:ilvl w:val="0"/>
          <w:numId w:val="18"/>
        </w:numPr>
        <w:ind w:left="641" w:hanging="357"/>
      </w:pPr>
      <w:r>
        <w:t xml:space="preserve"> has played</w:t>
      </w:r>
    </w:p>
    <w:p w:rsidR="00D55E7B" w:rsidRDefault="00D55E7B" w:rsidP="00844AD8">
      <w:pPr>
        <w:pStyle w:val="parOdrazky01"/>
        <w:numPr>
          <w:ilvl w:val="0"/>
          <w:numId w:val="18"/>
        </w:numPr>
        <w:ind w:left="641" w:hanging="357"/>
      </w:pPr>
      <w:r>
        <w:t xml:space="preserve"> played </w:t>
      </w:r>
    </w:p>
    <w:p w:rsidR="00D55E7B" w:rsidRPr="00D10076" w:rsidRDefault="00D55E7B" w:rsidP="00D55E7B">
      <w:pPr>
        <w:pStyle w:val="parCislovani01"/>
        <w:ind w:left="1723"/>
        <w:rPr>
          <w:b/>
        </w:rPr>
      </w:pPr>
      <w:r w:rsidRPr="00D10076">
        <w:rPr>
          <w:b/>
        </w:rPr>
        <w:t xml:space="preserve">… reading the report yet? </w:t>
      </w:r>
    </w:p>
    <w:p w:rsidR="00D55E7B" w:rsidRDefault="00D55E7B" w:rsidP="00844AD8">
      <w:pPr>
        <w:pStyle w:val="parOdrazky01"/>
        <w:numPr>
          <w:ilvl w:val="0"/>
          <w:numId w:val="18"/>
        </w:numPr>
        <w:ind w:left="641" w:hanging="357"/>
      </w:pPr>
      <w:r>
        <w:t xml:space="preserve"> had you finished </w:t>
      </w:r>
    </w:p>
    <w:p w:rsidR="00D55E7B" w:rsidRDefault="00D55E7B" w:rsidP="00844AD8">
      <w:pPr>
        <w:pStyle w:val="parOdrazky01"/>
        <w:numPr>
          <w:ilvl w:val="0"/>
          <w:numId w:val="18"/>
        </w:numPr>
        <w:ind w:left="641" w:hanging="357"/>
      </w:pPr>
      <w:r>
        <w:t xml:space="preserve"> have you finished </w:t>
      </w:r>
    </w:p>
    <w:p w:rsidR="00D55E7B" w:rsidRDefault="00D55E7B" w:rsidP="00844AD8">
      <w:pPr>
        <w:pStyle w:val="parOdrazky01"/>
        <w:numPr>
          <w:ilvl w:val="0"/>
          <w:numId w:val="18"/>
        </w:numPr>
        <w:ind w:left="641" w:hanging="357"/>
      </w:pPr>
      <w:r>
        <w:t xml:space="preserve"> did you finish </w:t>
      </w:r>
    </w:p>
    <w:p w:rsidR="00D55E7B" w:rsidRPr="00D10076" w:rsidRDefault="00D55E7B" w:rsidP="00D55E7B">
      <w:pPr>
        <w:pStyle w:val="parCislovani01"/>
        <w:ind w:left="1723"/>
        <w:rPr>
          <w:b/>
        </w:rPr>
      </w:pPr>
      <w:r w:rsidRPr="00D10076">
        <w:rPr>
          <w:b/>
        </w:rPr>
        <w:t>Our team thought about your business plan, and I think we … accept it.</w:t>
      </w:r>
    </w:p>
    <w:p w:rsidR="00D55E7B" w:rsidRDefault="00D55E7B" w:rsidP="00844AD8">
      <w:pPr>
        <w:pStyle w:val="parOdrazky01"/>
        <w:numPr>
          <w:ilvl w:val="0"/>
          <w:numId w:val="18"/>
        </w:numPr>
        <w:ind w:left="641" w:hanging="357"/>
      </w:pPr>
      <w:r>
        <w:t xml:space="preserve"> accept</w:t>
      </w:r>
    </w:p>
    <w:p w:rsidR="00D55E7B" w:rsidRDefault="00D55E7B" w:rsidP="00844AD8">
      <w:pPr>
        <w:pStyle w:val="parOdrazky01"/>
        <w:numPr>
          <w:ilvl w:val="0"/>
          <w:numId w:val="18"/>
        </w:numPr>
        <w:ind w:left="641" w:hanging="357"/>
      </w:pPr>
      <w:r>
        <w:t xml:space="preserve"> will have accepted</w:t>
      </w:r>
    </w:p>
    <w:p w:rsidR="00D55E7B" w:rsidRDefault="00D55E7B" w:rsidP="00844AD8">
      <w:pPr>
        <w:pStyle w:val="parOdrazky01"/>
        <w:numPr>
          <w:ilvl w:val="0"/>
          <w:numId w:val="18"/>
        </w:numPr>
        <w:ind w:left="641" w:hanging="357"/>
      </w:pPr>
      <w:r>
        <w:t xml:space="preserve"> will accept</w:t>
      </w:r>
    </w:p>
    <w:p w:rsidR="00D55E7B" w:rsidRPr="00D10076" w:rsidRDefault="00D55E7B" w:rsidP="00D55E7B">
      <w:pPr>
        <w:pStyle w:val="parCislovani01"/>
        <w:ind w:left="1723"/>
        <w:rPr>
          <w:b/>
        </w:rPr>
      </w:pPr>
      <w:r w:rsidRPr="00D10076">
        <w:rPr>
          <w:b/>
        </w:rPr>
        <w:t xml:space="preserve"> Our top managers .… the coming conference in Moscow. </w:t>
      </w:r>
    </w:p>
    <w:p w:rsidR="00D55E7B" w:rsidRDefault="00D55E7B" w:rsidP="00844AD8">
      <w:pPr>
        <w:pStyle w:val="parOdrazky01"/>
        <w:numPr>
          <w:ilvl w:val="0"/>
          <w:numId w:val="18"/>
        </w:numPr>
        <w:ind w:left="641" w:hanging="357"/>
      </w:pPr>
      <w:r>
        <w:t xml:space="preserve"> will participate in</w:t>
      </w:r>
    </w:p>
    <w:p w:rsidR="00D55E7B" w:rsidRDefault="00D55E7B" w:rsidP="00844AD8">
      <w:pPr>
        <w:pStyle w:val="parOdrazky01"/>
        <w:numPr>
          <w:ilvl w:val="0"/>
          <w:numId w:val="18"/>
        </w:numPr>
        <w:ind w:left="641" w:hanging="357"/>
      </w:pPr>
      <w:r>
        <w:t xml:space="preserve"> participate</w:t>
      </w:r>
    </w:p>
    <w:p w:rsidR="00D55E7B" w:rsidRDefault="00D55E7B" w:rsidP="00844AD8">
      <w:pPr>
        <w:pStyle w:val="parOdrazky01"/>
        <w:numPr>
          <w:ilvl w:val="0"/>
          <w:numId w:val="18"/>
        </w:numPr>
        <w:ind w:left="641" w:hanging="357"/>
      </w:pPr>
      <w:r>
        <w:t xml:space="preserve"> participates</w:t>
      </w:r>
    </w:p>
    <w:p w:rsidR="00D55E7B" w:rsidRPr="00D10076" w:rsidRDefault="00D55E7B" w:rsidP="00D55E7B">
      <w:pPr>
        <w:pStyle w:val="parCislovani01"/>
        <w:ind w:left="1723"/>
        <w:rPr>
          <w:b/>
        </w:rPr>
      </w:pPr>
      <w:r w:rsidRPr="00D10076">
        <w:rPr>
          <w:b/>
        </w:rPr>
        <w:t>Our new boss Erika has already planned everything. She … to miss anything in the next meeting.</w:t>
      </w:r>
    </w:p>
    <w:p w:rsidR="00D55E7B" w:rsidRDefault="00D55E7B" w:rsidP="00844AD8">
      <w:pPr>
        <w:pStyle w:val="parOdrazky01"/>
        <w:numPr>
          <w:ilvl w:val="0"/>
          <w:numId w:val="18"/>
        </w:numPr>
        <w:ind w:left="641" w:hanging="357"/>
      </w:pPr>
      <w:r>
        <w:t xml:space="preserve"> is not</w:t>
      </w:r>
    </w:p>
    <w:p w:rsidR="00D55E7B" w:rsidRDefault="00D55E7B" w:rsidP="00844AD8">
      <w:pPr>
        <w:pStyle w:val="parOdrazky01"/>
        <w:numPr>
          <w:ilvl w:val="0"/>
          <w:numId w:val="18"/>
        </w:numPr>
        <w:ind w:left="641" w:hanging="357"/>
      </w:pPr>
      <w:r>
        <w:t xml:space="preserve"> will not </w:t>
      </w:r>
    </w:p>
    <w:p w:rsidR="00D55E7B" w:rsidRDefault="00D55E7B" w:rsidP="00844AD8">
      <w:pPr>
        <w:pStyle w:val="parOdrazky01"/>
        <w:numPr>
          <w:ilvl w:val="0"/>
          <w:numId w:val="18"/>
        </w:numPr>
        <w:ind w:left="641" w:hanging="357"/>
      </w:pPr>
      <w:r>
        <w:t xml:space="preserve"> is not going</w:t>
      </w:r>
    </w:p>
    <w:p w:rsidR="00D55E7B" w:rsidRPr="00D10076" w:rsidRDefault="00D55E7B" w:rsidP="00D55E7B">
      <w:pPr>
        <w:pStyle w:val="parCislovani01"/>
        <w:ind w:left="1723"/>
        <w:rPr>
          <w:b/>
        </w:rPr>
      </w:pPr>
      <w:r w:rsidRPr="00D10076">
        <w:rPr>
          <w:b/>
        </w:rPr>
        <w:t xml:space="preserve"> Sales … by 6% so far this year. </w:t>
      </w:r>
    </w:p>
    <w:p w:rsidR="00D55E7B" w:rsidRDefault="00D55E7B" w:rsidP="00844AD8">
      <w:pPr>
        <w:pStyle w:val="parOdrazky01"/>
        <w:numPr>
          <w:ilvl w:val="0"/>
          <w:numId w:val="18"/>
        </w:numPr>
        <w:ind w:left="641" w:hanging="357"/>
      </w:pPr>
      <w:r>
        <w:t xml:space="preserve"> went down</w:t>
      </w:r>
    </w:p>
    <w:p w:rsidR="00D55E7B" w:rsidRDefault="00D55E7B" w:rsidP="00844AD8">
      <w:pPr>
        <w:pStyle w:val="parOdrazky01"/>
        <w:numPr>
          <w:ilvl w:val="0"/>
          <w:numId w:val="18"/>
        </w:numPr>
        <w:ind w:left="641" w:hanging="357"/>
      </w:pPr>
      <w:r>
        <w:t xml:space="preserve"> have gone down </w:t>
      </w:r>
    </w:p>
    <w:p w:rsidR="00D55E7B" w:rsidRDefault="00D55E7B" w:rsidP="00844AD8">
      <w:pPr>
        <w:pStyle w:val="parOdrazky01"/>
        <w:numPr>
          <w:ilvl w:val="0"/>
          <w:numId w:val="18"/>
        </w:numPr>
        <w:ind w:left="641" w:hanging="357"/>
      </w:pPr>
      <w:r>
        <w:t xml:space="preserve"> had gone down</w:t>
      </w:r>
    </w:p>
    <w:p w:rsidR="00D55E7B" w:rsidRPr="00D10076" w:rsidRDefault="00D55E7B" w:rsidP="00D55E7B">
      <w:pPr>
        <w:pStyle w:val="parCislovani01"/>
        <w:ind w:left="1723"/>
        <w:rPr>
          <w:b/>
        </w:rPr>
      </w:pPr>
      <w:r w:rsidRPr="00D10076">
        <w:rPr>
          <w:b/>
        </w:rPr>
        <w:t xml:space="preserve">The automobile trade fair in Zurich … every year. </w:t>
      </w:r>
    </w:p>
    <w:p w:rsidR="00D55E7B" w:rsidRDefault="00D55E7B" w:rsidP="00844AD8">
      <w:pPr>
        <w:pStyle w:val="parOdrazky01"/>
        <w:numPr>
          <w:ilvl w:val="0"/>
          <w:numId w:val="18"/>
        </w:numPr>
        <w:ind w:left="641" w:hanging="357"/>
      </w:pPr>
      <w:r>
        <w:t xml:space="preserve"> was held</w:t>
      </w:r>
    </w:p>
    <w:p w:rsidR="00D55E7B" w:rsidRDefault="00D55E7B" w:rsidP="00844AD8">
      <w:pPr>
        <w:pStyle w:val="parOdrazky01"/>
        <w:numPr>
          <w:ilvl w:val="0"/>
          <w:numId w:val="18"/>
        </w:numPr>
        <w:ind w:left="641" w:hanging="357"/>
      </w:pPr>
      <w:r>
        <w:t xml:space="preserve"> will be hold</w:t>
      </w:r>
    </w:p>
    <w:p w:rsidR="00D55E7B" w:rsidRPr="00D10076" w:rsidRDefault="00D55E7B" w:rsidP="00844AD8">
      <w:pPr>
        <w:pStyle w:val="parOdrazky01"/>
        <w:numPr>
          <w:ilvl w:val="0"/>
          <w:numId w:val="18"/>
        </w:numPr>
        <w:ind w:left="641" w:hanging="357"/>
      </w:pPr>
      <w:r>
        <w:t xml:space="preserve"> is held</w:t>
      </w:r>
    </w:p>
    <w:p w:rsidR="00D55E7B" w:rsidRPr="00D10076" w:rsidRDefault="00D55E7B" w:rsidP="00D55E7B">
      <w:pPr>
        <w:pStyle w:val="parCislovani01"/>
        <w:ind w:left="1723"/>
        <w:rPr>
          <w:b/>
        </w:rPr>
      </w:pPr>
      <w:r w:rsidRPr="00D10076">
        <w:rPr>
          <w:b/>
        </w:rPr>
        <w:t>I … for GE, it is a great company to work for.</w:t>
      </w:r>
    </w:p>
    <w:p w:rsidR="00D55E7B" w:rsidRDefault="00D55E7B" w:rsidP="00844AD8">
      <w:pPr>
        <w:pStyle w:val="parOdrazky01"/>
        <w:numPr>
          <w:ilvl w:val="0"/>
          <w:numId w:val="18"/>
        </w:numPr>
        <w:ind w:left="641" w:hanging="357"/>
      </w:pPr>
      <w:r>
        <w:lastRenderedPageBreak/>
        <w:t xml:space="preserve"> work </w:t>
      </w:r>
    </w:p>
    <w:p w:rsidR="00D55E7B" w:rsidRDefault="00D55E7B" w:rsidP="00844AD8">
      <w:pPr>
        <w:pStyle w:val="parOdrazky01"/>
        <w:numPr>
          <w:ilvl w:val="0"/>
          <w:numId w:val="18"/>
        </w:numPr>
        <w:ind w:left="641" w:hanging="357"/>
      </w:pPr>
      <w:r>
        <w:t xml:space="preserve"> had worked </w:t>
      </w:r>
    </w:p>
    <w:p w:rsidR="00D55E7B" w:rsidRDefault="00D55E7B" w:rsidP="00844AD8">
      <w:pPr>
        <w:pStyle w:val="parOdrazky01"/>
        <w:numPr>
          <w:ilvl w:val="0"/>
          <w:numId w:val="18"/>
        </w:numPr>
        <w:ind w:left="641" w:hanging="357"/>
      </w:pPr>
      <w:r>
        <w:t xml:space="preserve"> have worked</w:t>
      </w:r>
    </w:p>
    <w:p w:rsidR="00D55E7B" w:rsidRDefault="00D55E7B" w:rsidP="00D55E7B">
      <w:pPr>
        <w:pStyle w:val="parUkonceniPrvku"/>
      </w:pPr>
    </w:p>
    <w:p w:rsidR="00D55E7B" w:rsidRDefault="00D55E7B" w:rsidP="00D55E7B">
      <w:pPr>
        <w:pStyle w:val="parNadpisPrvkuModry"/>
      </w:pPr>
      <w:r>
        <w:t>Odpovědi</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Nadpis2"/>
      </w:pPr>
      <w:bookmarkStart w:id="21" w:name="_Toc505445474"/>
      <w:bookmarkStart w:id="22" w:name="_Toc509765315"/>
      <w:r>
        <w:t>Key</w:t>
      </w:r>
      <w:bookmarkEnd w:id="21"/>
      <w:bookmarkEnd w:id="22"/>
    </w:p>
    <w:p w:rsidR="00D55E7B" w:rsidRDefault="00D55E7B" w:rsidP="00D55E7B">
      <w:pPr>
        <w:pStyle w:val="Nadpis3"/>
      </w:pPr>
      <w:bookmarkStart w:id="23" w:name="_Toc505445475"/>
      <w:bookmarkStart w:id="24" w:name="_Toc509765316"/>
      <w:r>
        <w:t>Lexis-exercises</w:t>
      </w:r>
      <w:bookmarkEnd w:id="23"/>
      <w:bookmarkEnd w:id="24"/>
    </w:p>
    <w:p w:rsidR="00D55E7B" w:rsidRPr="000940A2" w:rsidRDefault="00D55E7B" w:rsidP="000940A2">
      <w:pPr>
        <w:pStyle w:val="parCislovani01"/>
        <w:numPr>
          <w:ilvl w:val="0"/>
          <w:numId w:val="57"/>
        </w:numPr>
        <w:rPr>
          <w:b/>
        </w:rPr>
      </w:pPr>
      <w:r w:rsidRPr="000940A2">
        <w:rPr>
          <w:b/>
        </w:rPr>
        <w:t xml:space="preserve">Put the following tips for planning your gap year programme in correct order: </w:t>
      </w:r>
    </w:p>
    <w:tbl>
      <w:tblPr>
        <w:tblW w:w="0" w:type="auto"/>
        <w:tblLook w:val="04A0" w:firstRow="1" w:lastRow="0" w:firstColumn="1" w:lastColumn="0" w:noHBand="0" w:noVBand="1"/>
      </w:tblPr>
      <w:tblGrid>
        <w:gridCol w:w="4328"/>
        <w:gridCol w:w="4328"/>
      </w:tblGrid>
      <w:tr w:rsidR="00D55E7B" w:rsidRPr="00E25020" w:rsidTr="00D55E7B">
        <w:tc>
          <w:tcPr>
            <w:tcW w:w="4328" w:type="dxa"/>
          </w:tcPr>
          <w:p w:rsidR="00D55E7B" w:rsidRDefault="00D55E7B" w:rsidP="00844AD8">
            <w:pPr>
              <w:pStyle w:val="Bezmezer"/>
              <w:numPr>
                <w:ilvl w:val="0"/>
                <w:numId w:val="29"/>
              </w:numPr>
            </w:pPr>
            <w:r w:rsidRPr="00E25020">
              <w:t xml:space="preserve">Will I be safe? </w:t>
            </w:r>
          </w:p>
          <w:p w:rsidR="00D55E7B" w:rsidRDefault="00D55E7B" w:rsidP="00D55E7B">
            <w:pPr>
              <w:pStyle w:val="Bezmezer"/>
              <w:ind w:left="360"/>
            </w:pPr>
            <w:r w:rsidRPr="00E25020">
              <w:t xml:space="preserve">As long as you're sensible, you almost certainly will be. Gap year adventures aren't 100 per cent foolproof, but then neither is a trip to your local cinema or shopping mall. Sometimes things don't go quite to plan, but one of the things that gap year adventures teach people is how to cope in unfamiliar situations.If you're a first time traveller, then our 'Experience' trips will probably be right up your street- they involvea group touring around the country (with a guide) together, and this can definitely make people feel more comfortable. </w:t>
            </w:r>
          </w:p>
          <w:p w:rsidR="00D55E7B" w:rsidRPr="00E25020" w:rsidRDefault="00D55E7B" w:rsidP="00D55E7B">
            <w:pPr>
              <w:pStyle w:val="Bezmezer"/>
              <w:ind w:left="360"/>
            </w:pPr>
            <w:r w:rsidRPr="00E25020">
              <w:t>Real Gap has programmes in over 30</w:t>
            </w:r>
            <w:r>
              <w:t xml:space="preserve"> </w:t>
            </w:r>
            <w:r w:rsidRPr="00E25020">
              <w:t xml:space="preserve">countries - so there really is something for everyone! Why not chase the sun around the globe - leave home for somewhere more tropical and plan your journey to follow your favourite season! You could make a list of all the places that really interest you. Are you sporty, cultural, artistic, a party goer? All of these elements of your personality will help us partner you up with the trip that'd most suit you. </w:t>
            </w:r>
          </w:p>
        </w:tc>
        <w:tc>
          <w:tcPr>
            <w:tcW w:w="4328" w:type="dxa"/>
          </w:tcPr>
          <w:p w:rsidR="00D55E7B" w:rsidRPr="00E25020" w:rsidRDefault="00D55E7B" w:rsidP="00D55E7B">
            <w:pPr>
              <w:pStyle w:val="Bezmezer"/>
            </w:pPr>
            <w:r>
              <w:t>1.e</w:t>
            </w:r>
          </w:p>
        </w:tc>
      </w:tr>
      <w:tr w:rsidR="00D55E7B" w:rsidRPr="00E25020" w:rsidTr="00D55E7B">
        <w:tc>
          <w:tcPr>
            <w:tcW w:w="4328" w:type="dxa"/>
          </w:tcPr>
          <w:p w:rsidR="00D55E7B" w:rsidRDefault="00D55E7B" w:rsidP="00844AD8">
            <w:pPr>
              <w:pStyle w:val="Bezmezer"/>
              <w:numPr>
                <w:ilvl w:val="0"/>
                <w:numId w:val="29"/>
              </w:numPr>
            </w:pPr>
            <w:r w:rsidRPr="00E25020">
              <w:t>Volunteering, working, learning, travelling...</w:t>
            </w:r>
            <w:r>
              <w:t>?</w:t>
            </w:r>
          </w:p>
          <w:p w:rsidR="00D55E7B" w:rsidRPr="00E25020" w:rsidRDefault="00D55E7B" w:rsidP="00D55E7B">
            <w:pPr>
              <w:pStyle w:val="Bezmezer"/>
              <w:ind w:left="360"/>
            </w:pPr>
            <w:r w:rsidRPr="00E25020">
              <w:t xml:space="preserve"> Planning your adventure is so much fun! There are a ridiculous amount of options available to you- so that's where our guys </w:t>
            </w:r>
            <w:r w:rsidRPr="00E25020">
              <w:lastRenderedPageBreak/>
              <w:t xml:space="preserve">come in handy. Our Travel Advisors seriously know their stuff- so if you want some advice about where you should go just give them a call! </w:t>
            </w:r>
          </w:p>
        </w:tc>
        <w:tc>
          <w:tcPr>
            <w:tcW w:w="4328" w:type="dxa"/>
          </w:tcPr>
          <w:p w:rsidR="00D55E7B" w:rsidRPr="00E25020" w:rsidRDefault="00D55E7B" w:rsidP="00D55E7B">
            <w:pPr>
              <w:pStyle w:val="Bezmezer"/>
            </w:pPr>
            <w:r w:rsidRPr="00E25020">
              <w:lastRenderedPageBreak/>
              <w:t xml:space="preserve">2. </w:t>
            </w:r>
            <w:r>
              <w:t>d</w:t>
            </w:r>
          </w:p>
        </w:tc>
      </w:tr>
      <w:tr w:rsidR="00D55E7B" w:rsidRPr="00E25020" w:rsidTr="00D55E7B">
        <w:tc>
          <w:tcPr>
            <w:tcW w:w="4328" w:type="dxa"/>
          </w:tcPr>
          <w:p w:rsidR="00D55E7B" w:rsidRDefault="00D55E7B" w:rsidP="00844AD8">
            <w:pPr>
              <w:pStyle w:val="Bezmezer"/>
              <w:numPr>
                <w:ilvl w:val="0"/>
                <w:numId w:val="29"/>
              </w:numPr>
            </w:pPr>
            <w:r w:rsidRPr="00E25020">
              <w:lastRenderedPageBreak/>
              <w:t xml:space="preserve">How much will it cost? </w:t>
            </w:r>
          </w:p>
          <w:p w:rsidR="00D55E7B" w:rsidRPr="00E25020" w:rsidRDefault="00D55E7B" w:rsidP="00D55E7B">
            <w:pPr>
              <w:pStyle w:val="Bezmezer"/>
              <w:ind w:left="360"/>
            </w:pPr>
            <w:r w:rsidRPr="00E25020">
              <w:t>The million dollar question! Thankfully, the answer isn't a million dollars! Gap year adventures can be asexpensive as you want them to be, and can be done ona budget.</w:t>
            </w:r>
            <w:r w:rsidR="000940A2">
              <w:t xml:space="preserve"> </w:t>
            </w:r>
            <w:r w:rsidRPr="00E25020">
              <w:t>We also have the option to work abroad on your travels, so you can rack in the cash whilst you're exploring. For example, you could take up the working visa in Aus and then move onto South East Asia afterwards where the cost of living is considerably cheaper!</w:t>
            </w:r>
          </w:p>
        </w:tc>
        <w:tc>
          <w:tcPr>
            <w:tcW w:w="4328" w:type="dxa"/>
          </w:tcPr>
          <w:p w:rsidR="00D55E7B" w:rsidRPr="00E25020" w:rsidRDefault="00D55E7B" w:rsidP="00D55E7B">
            <w:pPr>
              <w:pStyle w:val="Bezmezer"/>
            </w:pPr>
            <w:r w:rsidRPr="00E25020">
              <w:t xml:space="preserve">3. </w:t>
            </w:r>
            <w:r>
              <w:t>c</w:t>
            </w:r>
          </w:p>
        </w:tc>
      </w:tr>
      <w:tr w:rsidR="00D55E7B" w:rsidRPr="00E25020" w:rsidTr="00D55E7B">
        <w:tc>
          <w:tcPr>
            <w:tcW w:w="4328" w:type="dxa"/>
          </w:tcPr>
          <w:p w:rsidR="00D55E7B" w:rsidRDefault="00D55E7B" w:rsidP="00844AD8">
            <w:pPr>
              <w:pStyle w:val="Bezmezer"/>
              <w:numPr>
                <w:ilvl w:val="0"/>
                <w:numId w:val="29"/>
              </w:numPr>
            </w:pPr>
            <w:r w:rsidRPr="00E25020">
              <w:t xml:space="preserve">Long or short? </w:t>
            </w:r>
          </w:p>
          <w:p w:rsidR="00D55E7B" w:rsidRPr="00E25020" w:rsidRDefault="00D55E7B" w:rsidP="00D55E7B">
            <w:pPr>
              <w:pStyle w:val="Bezmezer"/>
              <w:ind w:left="360"/>
            </w:pPr>
            <w:r w:rsidRPr="00E25020">
              <w:t xml:space="preserve">It depends whether you want to do it all at once, or one continent/country at a time! We understand that some people have a school or uni schedule to contend with, or if you're working a holiday allowance, and so we can tailor to make your plan of action to suit you. </w:t>
            </w:r>
          </w:p>
        </w:tc>
        <w:tc>
          <w:tcPr>
            <w:tcW w:w="4328" w:type="dxa"/>
          </w:tcPr>
          <w:p w:rsidR="00D55E7B" w:rsidRPr="00E25020" w:rsidRDefault="00D55E7B" w:rsidP="00D55E7B">
            <w:pPr>
              <w:pStyle w:val="Bezmezer"/>
            </w:pPr>
            <w:r w:rsidRPr="00E25020">
              <w:t xml:space="preserve">4. </w:t>
            </w:r>
            <w:r>
              <w:t>b</w:t>
            </w:r>
          </w:p>
        </w:tc>
      </w:tr>
      <w:tr w:rsidR="00D55E7B" w:rsidRPr="00E25020" w:rsidTr="00D55E7B">
        <w:tc>
          <w:tcPr>
            <w:tcW w:w="4328" w:type="dxa"/>
          </w:tcPr>
          <w:p w:rsidR="00D55E7B" w:rsidRDefault="00D55E7B" w:rsidP="00D55E7B">
            <w:pPr>
              <w:pStyle w:val="Bezmezer"/>
            </w:pPr>
            <w:r w:rsidRPr="00E25020">
              <w:t xml:space="preserve">e) Real Gap's Gap Year Planner </w:t>
            </w:r>
          </w:p>
          <w:p w:rsidR="00D55E7B" w:rsidRPr="00E25020" w:rsidRDefault="00D55E7B" w:rsidP="00D55E7B">
            <w:pPr>
              <w:pStyle w:val="Bezmezer"/>
            </w:pPr>
            <w:r w:rsidRPr="00E25020">
              <w:t>So, you want to plan a gap year?! Great choice chum, you're not going to regret it! Here at Real Gap Experience, we're all about bringing the once in a lifetime experiences and locations to you, so you can see and do what you want during your very own gap year. Don't have a year you can take off? Don't worry, our trips start from a one week duration, and so you can go on your own mini adventure, whenever!</w:t>
            </w:r>
          </w:p>
        </w:tc>
        <w:tc>
          <w:tcPr>
            <w:tcW w:w="4328" w:type="dxa"/>
          </w:tcPr>
          <w:p w:rsidR="00D55E7B" w:rsidRPr="00E25020" w:rsidRDefault="00D55E7B" w:rsidP="00D55E7B">
            <w:pPr>
              <w:pStyle w:val="Bezmezer"/>
            </w:pPr>
            <w:r w:rsidRPr="00E25020">
              <w:t>5.</w:t>
            </w:r>
            <w:r>
              <w:t>a</w:t>
            </w:r>
          </w:p>
        </w:tc>
      </w:tr>
    </w:tbl>
    <w:p w:rsidR="00D55E7B" w:rsidRDefault="00D55E7B" w:rsidP="00D55E7B">
      <w:pPr>
        <w:pStyle w:val="Tlotextu"/>
        <w:rPr>
          <w:rStyle w:val="znakMarginalie"/>
        </w:rPr>
      </w:pPr>
      <w:r w:rsidRPr="00F03D4A">
        <w:rPr>
          <w:rStyle w:val="znakMarginalie"/>
        </w:rPr>
        <w:t>Zdroj: RealGap: Planning a gap year. [online]. RealGap, 2013. [cit. 2013-07-04]. Dostupné z:http://www.realgap.co.uk/gap-travel-advice/planning-gap-year</w:t>
      </w:r>
    </w:p>
    <w:p w:rsidR="00D55E7B" w:rsidRPr="00E25020" w:rsidRDefault="000940A2" w:rsidP="000940A2">
      <w:pPr>
        <w:pStyle w:val="parCislovani01"/>
        <w:numPr>
          <w:ilvl w:val="0"/>
          <w:numId w:val="0"/>
        </w:numPr>
        <w:ind w:left="1418"/>
        <w:rPr>
          <w:rStyle w:val="znakMarginalie"/>
          <w:bCs w:val="0"/>
          <w:i w:val="0"/>
          <w:sz w:val="24"/>
        </w:rPr>
      </w:pPr>
      <w:r>
        <w:rPr>
          <w:rStyle w:val="znakMarginalie"/>
          <w:bCs w:val="0"/>
          <w:sz w:val="24"/>
        </w:rPr>
        <w:t xml:space="preserve">2. </w:t>
      </w:r>
      <w:r w:rsidR="00D55E7B" w:rsidRPr="00E25020">
        <w:rPr>
          <w:rStyle w:val="znakMarginalie"/>
          <w:bCs w:val="0"/>
          <w:sz w:val="24"/>
        </w:rPr>
        <w:t>Translate the following sentences into English:</w:t>
      </w:r>
    </w:p>
    <w:tbl>
      <w:tblPr>
        <w:tblW w:w="0" w:type="auto"/>
        <w:tblLook w:val="04A0" w:firstRow="1" w:lastRow="0" w:firstColumn="1" w:lastColumn="0" w:noHBand="0" w:noVBand="1"/>
      </w:tblPr>
      <w:tblGrid>
        <w:gridCol w:w="4505"/>
        <w:gridCol w:w="4151"/>
      </w:tblGrid>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1. Mám zájem o</w:t>
            </w:r>
            <w:r>
              <w:rPr>
                <w:rStyle w:val="znakMarginalie"/>
                <w:b w:val="0"/>
                <w:bCs w:val="0"/>
                <w:sz w:val="22"/>
              </w:rPr>
              <w:t xml:space="preserve"> </w:t>
            </w:r>
            <w:r w:rsidRPr="00E25020">
              <w:rPr>
                <w:rStyle w:val="znakMarginalie"/>
                <w:b w:val="0"/>
                <w:bCs w:val="0"/>
                <w:sz w:val="22"/>
              </w:rPr>
              <w:t>praxi v zahraničí.</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1.</w:t>
            </w:r>
            <w:r w:rsidRPr="004755FC">
              <w:rPr>
                <w:rStyle w:val="znakMarginalie"/>
                <w:b w:val="0"/>
                <w:bCs w:val="0"/>
                <w:sz w:val="22"/>
              </w:rPr>
              <w:t xml:space="preserve"> I am interested in an internship abroad.</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2. Můžete mně poslat podrobnosti emailem?</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2.</w:t>
            </w:r>
            <w:r>
              <w:t xml:space="preserve"> </w:t>
            </w:r>
            <w:r w:rsidRPr="004755FC">
              <w:rPr>
                <w:rStyle w:val="znakMarginalie"/>
                <w:b w:val="0"/>
                <w:bCs w:val="0"/>
                <w:sz w:val="22"/>
              </w:rPr>
              <w:t>Can you send me the details via email?</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3. Jak dlouho trvá vyřízení všech formalit?</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3.</w:t>
            </w:r>
            <w:r>
              <w:t xml:space="preserve"> </w:t>
            </w:r>
            <w:r w:rsidRPr="004755FC">
              <w:rPr>
                <w:rStyle w:val="znakMarginalie"/>
                <w:b w:val="0"/>
                <w:bCs w:val="0"/>
                <w:sz w:val="22"/>
              </w:rPr>
              <w:t>How long</w:t>
            </w:r>
            <w:r>
              <w:rPr>
                <w:rStyle w:val="znakMarginalie"/>
                <w:b w:val="0"/>
                <w:bCs w:val="0"/>
                <w:sz w:val="22"/>
              </w:rPr>
              <w:t xml:space="preserve"> </w:t>
            </w:r>
            <w:r w:rsidRPr="004755FC">
              <w:rPr>
                <w:rStyle w:val="znakMarginalie"/>
                <w:b w:val="0"/>
                <w:bCs w:val="0"/>
                <w:sz w:val="22"/>
              </w:rPr>
              <w:t>does it take to process all the formalities?</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4. Musím si zažádat o vízum?</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4.</w:t>
            </w:r>
            <w:r>
              <w:t xml:space="preserve"> </w:t>
            </w:r>
            <w:r w:rsidRPr="004755FC">
              <w:rPr>
                <w:rStyle w:val="znakMarginalie"/>
                <w:b w:val="0"/>
                <w:bCs w:val="0"/>
                <w:sz w:val="22"/>
              </w:rPr>
              <w:t>Do</w:t>
            </w:r>
            <w:r>
              <w:rPr>
                <w:rStyle w:val="znakMarginalie"/>
                <w:b w:val="0"/>
                <w:bCs w:val="0"/>
                <w:sz w:val="22"/>
              </w:rPr>
              <w:t xml:space="preserve"> </w:t>
            </w:r>
            <w:r w:rsidRPr="004755FC">
              <w:rPr>
                <w:rStyle w:val="znakMarginalie"/>
                <w:b w:val="0"/>
                <w:bCs w:val="0"/>
                <w:sz w:val="22"/>
              </w:rPr>
              <w:t>I need to apply for a visa?</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5. Koho mám kontaktovat po příjezdu?</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5.</w:t>
            </w:r>
            <w:r>
              <w:t xml:space="preserve"> </w:t>
            </w:r>
            <w:r w:rsidRPr="004755FC">
              <w:rPr>
                <w:rStyle w:val="znakMarginalie"/>
                <w:b w:val="0"/>
                <w:bCs w:val="0"/>
                <w:sz w:val="22"/>
              </w:rPr>
              <w:t>How shall I/do</w:t>
            </w:r>
            <w:r>
              <w:rPr>
                <w:rStyle w:val="znakMarginalie"/>
                <w:b w:val="0"/>
                <w:bCs w:val="0"/>
                <w:sz w:val="22"/>
              </w:rPr>
              <w:t xml:space="preserve"> </w:t>
            </w:r>
            <w:r w:rsidRPr="004755FC">
              <w:rPr>
                <w:rStyle w:val="znakMarginalie"/>
                <w:b w:val="0"/>
                <w:bCs w:val="0"/>
                <w:sz w:val="22"/>
              </w:rPr>
              <w:t>I contact on arrival?</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6. Na jaký účet mám převést peníze?</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6.</w:t>
            </w:r>
            <w:r>
              <w:t xml:space="preserve"> </w:t>
            </w:r>
            <w:r w:rsidRPr="004755FC">
              <w:rPr>
                <w:rStyle w:val="znakMarginalie"/>
                <w:b w:val="0"/>
                <w:bCs w:val="0"/>
                <w:sz w:val="22"/>
              </w:rPr>
              <w:t>Which account do I transfer money into?</w:t>
            </w:r>
          </w:p>
        </w:tc>
      </w:tr>
      <w:tr w:rsidR="00D55E7B" w:rsidRPr="00E25020" w:rsidTr="00D55E7B">
        <w:tc>
          <w:tcPr>
            <w:tcW w:w="4505" w:type="dxa"/>
          </w:tcPr>
          <w:p w:rsidR="00D55E7B" w:rsidRPr="00E25020" w:rsidRDefault="00D55E7B" w:rsidP="00D55E7B">
            <w:pPr>
              <w:pStyle w:val="Bezmezer"/>
              <w:rPr>
                <w:rStyle w:val="znakMarginalie"/>
                <w:b w:val="0"/>
                <w:bCs w:val="0"/>
                <w:i w:val="0"/>
                <w:sz w:val="22"/>
              </w:rPr>
            </w:pPr>
            <w:r w:rsidRPr="00E25020">
              <w:rPr>
                <w:rStyle w:val="znakMarginalie"/>
                <w:b w:val="0"/>
                <w:bCs w:val="0"/>
                <w:sz w:val="22"/>
              </w:rPr>
              <w:t>7.</w:t>
            </w:r>
            <w:r>
              <w:rPr>
                <w:rStyle w:val="znakMarginalie"/>
                <w:b w:val="0"/>
                <w:bCs w:val="0"/>
                <w:sz w:val="22"/>
              </w:rPr>
              <w:t xml:space="preserve"> Jak velké kapesné si mám vzít </w:t>
            </w:r>
            <w:r w:rsidRPr="00E25020">
              <w:rPr>
                <w:rStyle w:val="znakMarginalie"/>
                <w:b w:val="0"/>
                <w:bCs w:val="0"/>
                <w:sz w:val="22"/>
              </w:rPr>
              <w:t>s sebou?</w:t>
            </w:r>
            <w:r>
              <w:rPr>
                <w:rStyle w:val="znakMarginalie"/>
                <w:b w:val="0"/>
                <w:bCs w:val="0"/>
                <w:sz w:val="22"/>
              </w:rPr>
              <w:t xml:space="preserve"> </w:t>
            </w:r>
          </w:p>
        </w:tc>
        <w:tc>
          <w:tcPr>
            <w:tcW w:w="4151" w:type="dxa"/>
          </w:tcPr>
          <w:p w:rsidR="00D55E7B" w:rsidRPr="00E25020" w:rsidRDefault="00D55E7B" w:rsidP="00D55E7B">
            <w:pPr>
              <w:pStyle w:val="Bezmezer"/>
              <w:rPr>
                <w:rStyle w:val="znakMarginalie"/>
                <w:b w:val="0"/>
                <w:bCs w:val="0"/>
                <w:i w:val="0"/>
                <w:sz w:val="22"/>
              </w:rPr>
            </w:pPr>
            <w:r>
              <w:rPr>
                <w:rStyle w:val="znakMarginalie"/>
                <w:b w:val="0"/>
                <w:bCs w:val="0"/>
                <w:sz w:val="22"/>
              </w:rPr>
              <w:t>7.</w:t>
            </w:r>
            <w:r>
              <w:t xml:space="preserve"> </w:t>
            </w:r>
            <w:r w:rsidRPr="004755FC">
              <w:rPr>
                <w:rStyle w:val="znakMarginalie"/>
                <w:b w:val="0"/>
                <w:bCs w:val="0"/>
                <w:sz w:val="22"/>
              </w:rPr>
              <w:t>How much pocket money shoudl I take with me?</w:t>
            </w:r>
          </w:p>
        </w:tc>
      </w:tr>
    </w:tbl>
    <w:p w:rsidR="00D55E7B" w:rsidRPr="00E25020" w:rsidRDefault="000940A2" w:rsidP="000940A2">
      <w:pPr>
        <w:pStyle w:val="parCislovani01"/>
        <w:numPr>
          <w:ilvl w:val="0"/>
          <w:numId w:val="0"/>
        </w:numPr>
        <w:ind w:left="1418"/>
        <w:rPr>
          <w:rStyle w:val="znakMarginalie"/>
          <w:bCs w:val="0"/>
          <w:i w:val="0"/>
          <w:sz w:val="24"/>
        </w:rPr>
      </w:pPr>
      <w:r>
        <w:rPr>
          <w:rStyle w:val="znakMarginalie"/>
          <w:bCs w:val="0"/>
          <w:sz w:val="24"/>
        </w:rPr>
        <w:lastRenderedPageBreak/>
        <w:t xml:space="preserve">3. </w:t>
      </w:r>
      <w:r w:rsidR="00D55E7B" w:rsidRPr="00E25020">
        <w:rPr>
          <w:rStyle w:val="znakMarginalie"/>
          <w:bCs w:val="0"/>
          <w:sz w:val="24"/>
        </w:rPr>
        <w:t>Match the words with the correct definitions?</w:t>
      </w:r>
    </w:p>
    <w:tbl>
      <w:tblPr>
        <w:tblW w:w="0" w:type="auto"/>
        <w:tblLook w:val="04A0" w:firstRow="1" w:lastRow="0" w:firstColumn="1" w:lastColumn="0" w:noHBand="0" w:noVBand="1"/>
      </w:tblPr>
      <w:tblGrid>
        <w:gridCol w:w="2164"/>
        <w:gridCol w:w="2164"/>
        <w:gridCol w:w="2164"/>
        <w:gridCol w:w="2164"/>
      </w:tblGrid>
      <w:tr w:rsidR="00D55E7B" w:rsidRPr="009F321C" w:rsidTr="00D55E7B">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1. internship</w:t>
            </w:r>
          </w:p>
        </w:tc>
        <w:tc>
          <w:tcPr>
            <w:tcW w:w="2164" w:type="dxa"/>
          </w:tcPr>
          <w:p w:rsidR="00D55E7B" w:rsidRPr="009F321C" w:rsidRDefault="00D55E7B" w:rsidP="00D55E7B">
            <w:pPr>
              <w:pStyle w:val="Bezmezer"/>
              <w:rPr>
                <w:rStyle w:val="znakMarginalie"/>
                <w:b w:val="0"/>
                <w:bCs w:val="0"/>
                <w:i w:val="0"/>
                <w:sz w:val="22"/>
              </w:rPr>
            </w:pPr>
            <w:r>
              <w:rPr>
                <w:rStyle w:val="znakMarginalie"/>
                <w:b w:val="0"/>
                <w:bCs w:val="0"/>
                <w:sz w:val="22"/>
              </w:rPr>
              <w:t>e)</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5. host</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Pr>
                <w:rStyle w:val="znakMarginalie"/>
                <w:b w:val="0"/>
                <w:bCs w:val="0"/>
                <w:sz w:val="22"/>
              </w:rPr>
              <w:t>a)</w:t>
            </w:r>
          </w:p>
        </w:tc>
      </w:tr>
      <w:tr w:rsidR="00D55E7B" w:rsidRPr="009F321C" w:rsidTr="00D55E7B">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2. participant</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Pr>
                <w:rStyle w:val="znakMarginalie"/>
                <w:b w:val="0"/>
                <w:bCs w:val="0"/>
                <w:sz w:val="22"/>
              </w:rPr>
              <w:t>f)</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6. homestay</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Pr>
                <w:rStyle w:val="znakMarginalie"/>
                <w:b w:val="0"/>
                <w:bCs w:val="0"/>
                <w:sz w:val="22"/>
              </w:rPr>
              <w:t>b)</w:t>
            </w:r>
          </w:p>
        </w:tc>
      </w:tr>
      <w:tr w:rsidR="00D55E7B" w:rsidRPr="009F321C" w:rsidTr="00D55E7B">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3. gap year</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Pr>
                <w:rStyle w:val="znakMarginalie"/>
                <w:b w:val="0"/>
                <w:bCs w:val="0"/>
                <w:sz w:val="22"/>
              </w:rPr>
              <w:t>h)</w:t>
            </w:r>
          </w:p>
        </w:tc>
        <w:tc>
          <w:tcPr>
            <w:tcW w:w="2164" w:type="dxa"/>
          </w:tcPr>
          <w:p w:rsidR="00D55E7B" w:rsidRPr="009F321C" w:rsidRDefault="00D55E7B" w:rsidP="00D55E7B">
            <w:pPr>
              <w:pStyle w:val="Bezmezer"/>
              <w:rPr>
                <w:rStyle w:val="znakMarginalie"/>
                <w:b w:val="0"/>
                <w:bCs w:val="0"/>
                <w:i w:val="0"/>
                <w:sz w:val="22"/>
              </w:rPr>
            </w:pPr>
            <w:r w:rsidRPr="009F321C">
              <w:rPr>
                <w:rStyle w:val="znakMarginalie"/>
                <w:b w:val="0"/>
                <w:bCs w:val="0"/>
                <w:sz w:val="22"/>
              </w:rPr>
              <w:t>7. aspiration</w:t>
            </w:r>
            <w:r>
              <w:rPr>
                <w:rStyle w:val="znakMarginalie"/>
                <w:b w:val="0"/>
                <w:bCs w:val="0"/>
                <w:sz w:val="22"/>
              </w:rPr>
              <w:t xml:space="preserve"> </w:t>
            </w:r>
          </w:p>
        </w:tc>
        <w:tc>
          <w:tcPr>
            <w:tcW w:w="2164" w:type="dxa"/>
          </w:tcPr>
          <w:p w:rsidR="00D55E7B" w:rsidRPr="009F321C" w:rsidRDefault="00D55E7B" w:rsidP="00D55E7B">
            <w:pPr>
              <w:pStyle w:val="Bezmezer"/>
              <w:rPr>
                <w:rStyle w:val="znakMarginalie"/>
                <w:b w:val="0"/>
                <w:bCs w:val="0"/>
                <w:i w:val="0"/>
                <w:sz w:val="22"/>
              </w:rPr>
            </w:pPr>
            <w:r>
              <w:rPr>
                <w:rStyle w:val="znakMarginalie"/>
                <w:b w:val="0"/>
                <w:bCs w:val="0"/>
                <w:sz w:val="22"/>
              </w:rPr>
              <w:t>d)</w:t>
            </w:r>
          </w:p>
        </w:tc>
      </w:tr>
      <w:tr w:rsidR="00D55E7B" w:rsidRPr="009F321C" w:rsidTr="00D55E7B">
        <w:trPr>
          <w:trHeight w:val="89"/>
        </w:trPr>
        <w:tc>
          <w:tcPr>
            <w:tcW w:w="2164" w:type="dxa"/>
          </w:tcPr>
          <w:p w:rsidR="00D55E7B" w:rsidRPr="004755FC" w:rsidRDefault="00D55E7B" w:rsidP="00D55E7B">
            <w:pPr>
              <w:pStyle w:val="Bezmezer"/>
            </w:pPr>
            <w:r w:rsidRPr="009F321C">
              <w:rPr>
                <w:rStyle w:val="znakMarginalie"/>
                <w:b w:val="0"/>
                <w:bCs w:val="0"/>
                <w:sz w:val="22"/>
              </w:rPr>
              <w:t>4. budget</w:t>
            </w:r>
            <w:r>
              <w:rPr>
                <w:rStyle w:val="znakMarginalie"/>
                <w:b w:val="0"/>
                <w:bCs w:val="0"/>
                <w:sz w:val="22"/>
              </w:rPr>
              <w:t xml:space="preserve"> </w:t>
            </w:r>
          </w:p>
        </w:tc>
        <w:tc>
          <w:tcPr>
            <w:tcW w:w="2164" w:type="dxa"/>
          </w:tcPr>
          <w:p w:rsidR="00D55E7B" w:rsidRPr="004755FC" w:rsidRDefault="00D55E7B" w:rsidP="00D55E7B">
            <w:pPr>
              <w:pStyle w:val="Bezmezer"/>
            </w:pPr>
            <w:r>
              <w:rPr>
                <w:rStyle w:val="znakMarginalie"/>
                <w:b w:val="0"/>
                <w:bCs w:val="0"/>
                <w:sz w:val="22"/>
              </w:rPr>
              <w:t>g)</w:t>
            </w:r>
          </w:p>
        </w:tc>
        <w:tc>
          <w:tcPr>
            <w:tcW w:w="2164" w:type="dxa"/>
          </w:tcPr>
          <w:p w:rsidR="00D55E7B" w:rsidRPr="004755FC" w:rsidRDefault="00D55E7B" w:rsidP="00D55E7B">
            <w:pPr>
              <w:pStyle w:val="Bezmezer"/>
            </w:pPr>
            <w:r w:rsidRPr="009F321C">
              <w:rPr>
                <w:rStyle w:val="znakMarginalie"/>
                <w:b w:val="0"/>
                <w:bCs w:val="0"/>
                <w:sz w:val="22"/>
              </w:rPr>
              <w:t>8. mentor</w:t>
            </w:r>
            <w:r>
              <w:rPr>
                <w:rStyle w:val="znakMarginalie"/>
                <w:b w:val="0"/>
                <w:bCs w:val="0"/>
                <w:sz w:val="22"/>
              </w:rPr>
              <w:t xml:space="preserve"> </w:t>
            </w:r>
          </w:p>
        </w:tc>
        <w:tc>
          <w:tcPr>
            <w:tcW w:w="2164" w:type="dxa"/>
          </w:tcPr>
          <w:p w:rsidR="00D55E7B" w:rsidRPr="004755FC" w:rsidRDefault="00D55E7B" w:rsidP="00D55E7B">
            <w:pPr>
              <w:pStyle w:val="Bezmezer"/>
            </w:pPr>
            <w:r>
              <w:rPr>
                <w:rStyle w:val="znakMarginalie"/>
                <w:b w:val="0"/>
                <w:bCs w:val="0"/>
                <w:sz w:val="22"/>
              </w:rPr>
              <w:t>c)</w:t>
            </w:r>
          </w:p>
        </w:tc>
      </w:tr>
    </w:tbl>
    <w:p w:rsidR="00D55E7B" w:rsidRDefault="00D55E7B" w:rsidP="00D55E7B">
      <w:pPr>
        <w:pStyle w:val="Tlotextu"/>
      </w:pPr>
      <w:bookmarkStart w:id="25" w:name="_Toc505445476"/>
    </w:p>
    <w:p w:rsidR="00D55E7B" w:rsidRPr="004554EE" w:rsidRDefault="00D55E7B" w:rsidP="00D55E7B">
      <w:pPr>
        <w:pStyle w:val="parUkonceniPrvku"/>
      </w:pPr>
    </w:p>
    <w:p w:rsidR="00D55E7B" w:rsidRDefault="00D55E7B" w:rsidP="00D55E7B">
      <w:pPr>
        <w:pStyle w:val="Nadpis3"/>
      </w:pPr>
      <w:bookmarkStart w:id="26" w:name="_Toc509765317"/>
      <w:r>
        <w:t>Grammar-exercises</w:t>
      </w:r>
      <w:bookmarkEnd w:id="25"/>
      <w:bookmarkEnd w:id="26"/>
    </w:p>
    <w:p w:rsidR="00D55E7B" w:rsidRPr="000940A2" w:rsidRDefault="00D55E7B" w:rsidP="000940A2">
      <w:pPr>
        <w:pStyle w:val="parCislovani01"/>
        <w:numPr>
          <w:ilvl w:val="0"/>
          <w:numId w:val="58"/>
        </w:numPr>
        <w:rPr>
          <w:b/>
        </w:rPr>
      </w:pPr>
      <w:r w:rsidRPr="000940A2">
        <w:rPr>
          <w:b/>
        </w:rPr>
        <w:t>Which time expressions are correct:</w:t>
      </w:r>
    </w:p>
    <w:p w:rsidR="00D55E7B" w:rsidRDefault="00D55E7B" w:rsidP="00844AD8">
      <w:pPr>
        <w:pStyle w:val="Tlotextu"/>
        <w:numPr>
          <w:ilvl w:val="0"/>
          <w:numId w:val="32"/>
        </w:numPr>
      </w:pPr>
      <w:r>
        <w:t xml:space="preserve">I have been a businesswoman </w:t>
      </w:r>
      <w:r w:rsidRPr="004755FC">
        <w:rPr>
          <w:b/>
        </w:rPr>
        <w:t>SINCE</w:t>
      </w:r>
      <w:r>
        <w:t xml:space="preserve"> I was 30. </w:t>
      </w:r>
    </w:p>
    <w:p w:rsidR="00D55E7B" w:rsidRDefault="00D55E7B" w:rsidP="00844AD8">
      <w:pPr>
        <w:pStyle w:val="Tlotextu"/>
        <w:numPr>
          <w:ilvl w:val="0"/>
          <w:numId w:val="32"/>
        </w:numPr>
      </w:pPr>
      <w:r>
        <w:t xml:space="preserve">We had a great time </w:t>
      </w:r>
      <w:r w:rsidRPr="004755FC">
        <w:rPr>
          <w:b/>
        </w:rPr>
        <w:t>DURING</w:t>
      </w:r>
      <w:r>
        <w:t xml:space="preserve"> my internship in the </w:t>
      </w:r>
      <w:r w:rsidRPr="004755FC">
        <w:rPr>
          <w:b/>
        </w:rPr>
        <w:t>UK</w:t>
      </w:r>
      <w:r>
        <w:t xml:space="preserve">. </w:t>
      </w:r>
    </w:p>
    <w:p w:rsidR="00D55E7B" w:rsidRDefault="00D55E7B" w:rsidP="00844AD8">
      <w:pPr>
        <w:pStyle w:val="Tlotextu"/>
        <w:numPr>
          <w:ilvl w:val="0"/>
          <w:numId w:val="32"/>
        </w:numPr>
      </w:pPr>
      <w:r>
        <w:t xml:space="preserve">I was a marketing manager </w:t>
      </w:r>
      <w:r w:rsidRPr="004755FC">
        <w:rPr>
          <w:b/>
        </w:rPr>
        <w:t>FOR</w:t>
      </w:r>
      <w:r>
        <w:t xml:space="preserve"> </w:t>
      </w:r>
      <w:r w:rsidRPr="004755FC">
        <w:rPr>
          <w:b/>
        </w:rPr>
        <w:t>MANY</w:t>
      </w:r>
      <w:r>
        <w:t xml:space="preserve"> </w:t>
      </w:r>
      <w:r w:rsidRPr="004755FC">
        <w:rPr>
          <w:b/>
        </w:rPr>
        <w:t>YEARS</w:t>
      </w:r>
      <w:r>
        <w:t xml:space="preserve"> </w:t>
      </w:r>
      <w:r w:rsidRPr="004755FC">
        <w:rPr>
          <w:b/>
        </w:rPr>
        <w:t>AGO</w:t>
      </w:r>
      <w:r>
        <w:t xml:space="preserve">. </w:t>
      </w:r>
    </w:p>
    <w:p w:rsidR="00D55E7B" w:rsidRDefault="00D55E7B" w:rsidP="00844AD8">
      <w:pPr>
        <w:pStyle w:val="Tlotextu"/>
        <w:numPr>
          <w:ilvl w:val="0"/>
          <w:numId w:val="32"/>
        </w:numPr>
      </w:pPr>
      <w:r>
        <w:t xml:space="preserve">Our company has not heard from them </w:t>
      </w:r>
      <w:r w:rsidRPr="004755FC">
        <w:rPr>
          <w:b/>
        </w:rPr>
        <w:t>FOR</w:t>
      </w:r>
      <w:r>
        <w:t xml:space="preserve"> two years. </w:t>
      </w:r>
    </w:p>
    <w:p w:rsidR="00D55E7B" w:rsidRPr="004755FC" w:rsidRDefault="00D55E7B" w:rsidP="00D55E7B">
      <w:pPr>
        <w:pStyle w:val="parCislovani01"/>
        <w:ind w:left="1723"/>
        <w:rPr>
          <w:b/>
        </w:rPr>
      </w:pPr>
      <w:r w:rsidRPr="004755FC">
        <w:rPr>
          <w:b/>
        </w:rPr>
        <w:t>Use the suitable expressions never, ever, already, just, yet in the following :</w:t>
      </w:r>
    </w:p>
    <w:p w:rsidR="00D55E7B" w:rsidRDefault="00D55E7B" w:rsidP="00844AD8">
      <w:pPr>
        <w:pStyle w:val="Tlotextu"/>
        <w:numPr>
          <w:ilvl w:val="0"/>
          <w:numId w:val="33"/>
        </w:numPr>
      </w:pPr>
      <w:r>
        <w:t>Peter, where is he? He has JUST left. He must be in his car now.</w:t>
      </w:r>
    </w:p>
    <w:p w:rsidR="00D55E7B" w:rsidRDefault="00D55E7B" w:rsidP="00844AD8">
      <w:pPr>
        <w:pStyle w:val="Tlotextu"/>
        <w:numPr>
          <w:ilvl w:val="0"/>
          <w:numId w:val="33"/>
        </w:numPr>
      </w:pPr>
      <w:r>
        <w:t xml:space="preserve">Peter? He has ALREADY left. In fact, he left several hours ago. </w:t>
      </w:r>
    </w:p>
    <w:p w:rsidR="00D55E7B" w:rsidRDefault="00D55E7B" w:rsidP="00844AD8">
      <w:pPr>
        <w:pStyle w:val="Tlotextu"/>
        <w:numPr>
          <w:ilvl w:val="0"/>
          <w:numId w:val="33"/>
        </w:numPr>
      </w:pPr>
      <w:r>
        <w:t>Have you EVER been to a gap year programme?</w:t>
      </w:r>
    </w:p>
    <w:p w:rsidR="00D55E7B" w:rsidRDefault="00D55E7B" w:rsidP="00844AD8">
      <w:pPr>
        <w:pStyle w:val="Tlotextu"/>
        <w:numPr>
          <w:ilvl w:val="0"/>
          <w:numId w:val="33"/>
        </w:numPr>
      </w:pPr>
      <w:r>
        <w:t>Let’s Go Abroad, a new gap year agency in London, has ALREADY obtained so many application forms.</w:t>
      </w:r>
    </w:p>
    <w:p w:rsidR="00D55E7B" w:rsidRPr="004755FC" w:rsidRDefault="00D55E7B" w:rsidP="00D55E7B">
      <w:pPr>
        <w:pStyle w:val="parCislovani01"/>
        <w:ind w:left="1723"/>
        <w:rPr>
          <w:b/>
        </w:rPr>
      </w:pPr>
      <w:r w:rsidRPr="004755FC">
        <w:rPr>
          <w:b/>
        </w:rPr>
        <w:t xml:space="preserve">Correct the mistakes in the following sentences: </w:t>
      </w:r>
    </w:p>
    <w:p w:rsidR="00D55E7B" w:rsidRDefault="00D55E7B" w:rsidP="00844AD8">
      <w:pPr>
        <w:pStyle w:val="Tlotextu"/>
        <w:numPr>
          <w:ilvl w:val="0"/>
          <w:numId w:val="34"/>
        </w:numPr>
      </w:pPr>
      <w:r>
        <w:t xml:space="preserve">I have </w:t>
      </w:r>
      <w:r w:rsidRPr="004755FC">
        <w:rPr>
          <w:b/>
        </w:rPr>
        <w:t>BEEN</w:t>
      </w:r>
      <w:r>
        <w:t xml:space="preserve"> living in Basel since last winter. </w:t>
      </w:r>
    </w:p>
    <w:p w:rsidR="00D55E7B" w:rsidRDefault="00D55E7B" w:rsidP="00844AD8">
      <w:pPr>
        <w:pStyle w:val="Tlotextu"/>
        <w:numPr>
          <w:ilvl w:val="0"/>
          <w:numId w:val="34"/>
        </w:numPr>
      </w:pPr>
      <w:r>
        <w:t xml:space="preserve">We had </w:t>
      </w:r>
      <w:r w:rsidRPr="004755FC">
        <w:rPr>
          <w:b/>
        </w:rPr>
        <w:t>SOLD</w:t>
      </w:r>
      <w:r>
        <w:t xml:space="preserve"> our first company 25 years ago before we started a new one. </w:t>
      </w:r>
    </w:p>
    <w:p w:rsidR="00D55E7B" w:rsidRDefault="00D55E7B" w:rsidP="00844AD8">
      <w:pPr>
        <w:pStyle w:val="Tlotextu"/>
        <w:numPr>
          <w:ilvl w:val="0"/>
          <w:numId w:val="34"/>
        </w:numPr>
      </w:pPr>
      <w:r>
        <w:t xml:space="preserve">Our new human resources manager has been </w:t>
      </w:r>
      <w:r w:rsidRPr="004755FC">
        <w:rPr>
          <w:b/>
        </w:rPr>
        <w:t>INTERVIEWING</w:t>
      </w:r>
      <w:r>
        <w:t xml:space="preserve"> some new job applicants since 8 o’clock this morning. </w:t>
      </w:r>
    </w:p>
    <w:p w:rsidR="00D55E7B" w:rsidRDefault="00D55E7B" w:rsidP="00844AD8">
      <w:pPr>
        <w:pStyle w:val="Tlotextu"/>
        <w:numPr>
          <w:ilvl w:val="0"/>
          <w:numId w:val="34"/>
        </w:numPr>
      </w:pPr>
      <w:r>
        <w:t xml:space="preserve">Our secretary </w:t>
      </w:r>
      <w:r w:rsidRPr="004755FC">
        <w:rPr>
          <w:b/>
        </w:rPr>
        <w:t>HAS</w:t>
      </w:r>
      <w:r>
        <w:t xml:space="preserve"> written 5 letters this afternoon. </w:t>
      </w:r>
    </w:p>
    <w:p w:rsidR="00D55E7B" w:rsidRDefault="00D55E7B" w:rsidP="00844AD8">
      <w:pPr>
        <w:pStyle w:val="Tlotextu"/>
        <w:numPr>
          <w:ilvl w:val="0"/>
          <w:numId w:val="34"/>
        </w:numPr>
      </w:pPr>
      <w:r>
        <w:t xml:space="preserve">They will </w:t>
      </w:r>
      <w:r w:rsidRPr="004755FC">
        <w:rPr>
          <w:b/>
        </w:rPr>
        <w:t>COME</w:t>
      </w:r>
      <w:r>
        <w:t xml:space="preserve"> to meet us at the airport. </w:t>
      </w:r>
    </w:p>
    <w:p w:rsidR="00D55E7B" w:rsidRDefault="00D55E7B" w:rsidP="00844AD8">
      <w:pPr>
        <w:pStyle w:val="Tlotextu"/>
        <w:numPr>
          <w:ilvl w:val="0"/>
          <w:numId w:val="34"/>
        </w:numPr>
      </w:pPr>
      <w:r>
        <w:lastRenderedPageBreak/>
        <w:t xml:space="preserve">Are they going to </w:t>
      </w:r>
      <w:r w:rsidRPr="004755FC">
        <w:rPr>
          <w:b/>
        </w:rPr>
        <w:t>SEND</w:t>
      </w:r>
      <w:r>
        <w:t xml:space="preserve"> us their latest proposal for that project soon? </w:t>
      </w:r>
    </w:p>
    <w:p w:rsidR="00D55E7B" w:rsidRDefault="00D55E7B" w:rsidP="00844AD8">
      <w:pPr>
        <w:pStyle w:val="Tlotextu"/>
        <w:numPr>
          <w:ilvl w:val="0"/>
          <w:numId w:val="34"/>
        </w:numPr>
      </w:pPr>
      <w:r>
        <w:t xml:space="preserve">I </w:t>
      </w:r>
      <w:r w:rsidRPr="004755FC">
        <w:rPr>
          <w:b/>
        </w:rPr>
        <w:t>WAS</w:t>
      </w:r>
      <w:r>
        <w:t xml:space="preserve"> a student with this company many years ago. </w:t>
      </w:r>
    </w:p>
    <w:p w:rsidR="00D55E7B" w:rsidRDefault="00D55E7B" w:rsidP="00844AD8">
      <w:pPr>
        <w:pStyle w:val="Tlotextu"/>
        <w:numPr>
          <w:ilvl w:val="0"/>
          <w:numId w:val="34"/>
        </w:numPr>
      </w:pPr>
      <w:r>
        <w:t xml:space="preserve">Tom had already </w:t>
      </w:r>
      <w:r w:rsidRPr="004755FC">
        <w:rPr>
          <w:b/>
        </w:rPr>
        <w:t>LEFT</w:t>
      </w:r>
      <w:r>
        <w:t xml:space="preserve"> when we came to his office.</w:t>
      </w:r>
    </w:p>
    <w:p w:rsidR="00D55E7B" w:rsidRDefault="00D55E7B" w:rsidP="00844AD8">
      <w:pPr>
        <w:pStyle w:val="Tlotextu"/>
        <w:numPr>
          <w:ilvl w:val="0"/>
          <w:numId w:val="34"/>
        </w:numPr>
      </w:pPr>
      <w:r>
        <w:t xml:space="preserve">Sales </w:t>
      </w:r>
      <w:r w:rsidRPr="004755FC">
        <w:rPr>
          <w:b/>
        </w:rPr>
        <w:t>WENT</w:t>
      </w:r>
      <w:r>
        <w:t xml:space="preserve"> </w:t>
      </w:r>
      <w:r w:rsidRPr="004755FC">
        <w:rPr>
          <w:b/>
        </w:rPr>
        <w:t>UP</w:t>
      </w:r>
      <w:r>
        <w:t xml:space="preserve"> by 3% last year. </w:t>
      </w:r>
    </w:p>
    <w:p w:rsidR="00D55E7B" w:rsidRDefault="00D55E7B" w:rsidP="00844AD8">
      <w:pPr>
        <w:pStyle w:val="Tlotextu"/>
        <w:numPr>
          <w:ilvl w:val="0"/>
          <w:numId w:val="34"/>
        </w:numPr>
      </w:pPr>
      <w:r>
        <w:t xml:space="preserve">We have just </w:t>
      </w:r>
      <w:r w:rsidRPr="004755FC">
        <w:rPr>
          <w:b/>
        </w:rPr>
        <w:t>SENT</w:t>
      </w:r>
      <w:r>
        <w:t xml:space="preserve"> it off. You should expect it in a few hours.</w:t>
      </w:r>
    </w:p>
    <w:p w:rsidR="00D55E7B" w:rsidRPr="004755FC" w:rsidRDefault="00D55E7B" w:rsidP="00D55E7B">
      <w:pPr>
        <w:pStyle w:val="parUkonceniPrvku"/>
      </w:pPr>
    </w:p>
    <w:p w:rsidR="00D55E7B" w:rsidRPr="00372580" w:rsidRDefault="00D55E7B" w:rsidP="00D55E7B">
      <w:pPr>
        <w:pStyle w:val="Nadpis3"/>
      </w:pPr>
      <w:bookmarkStart w:id="27" w:name="_Toc505445477"/>
      <w:bookmarkStart w:id="28" w:name="_Toc509765318"/>
      <w:r>
        <w:t>Test</w:t>
      </w:r>
      <w:bookmarkEnd w:id="27"/>
      <w:bookmarkEnd w:id="28"/>
    </w:p>
    <w:p w:rsidR="00D55E7B" w:rsidRPr="000940A2" w:rsidRDefault="00D55E7B" w:rsidP="000940A2">
      <w:pPr>
        <w:pStyle w:val="parCislovani01"/>
        <w:numPr>
          <w:ilvl w:val="0"/>
          <w:numId w:val="59"/>
        </w:numPr>
        <w:rPr>
          <w:b/>
        </w:rPr>
      </w:pPr>
      <w:r w:rsidRPr="000940A2">
        <w:rPr>
          <w:b/>
        </w:rPr>
        <w:t xml:space="preserve">Our boss … this upset in many years! </w:t>
      </w:r>
    </w:p>
    <w:p w:rsidR="00D55E7B" w:rsidRPr="004755FC" w:rsidRDefault="00D55E7B" w:rsidP="00844AD8">
      <w:pPr>
        <w:pStyle w:val="parOdrazky01"/>
        <w:numPr>
          <w:ilvl w:val="0"/>
          <w:numId w:val="18"/>
        </w:numPr>
        <w:ind w:left="641" w:hanging="357"/>
        <w:rPr>
          <w:b/>
        </w:rPr>
      </w:pPr>
      <w:r>
        <w:rPr>
          <w:b/>
        </w:rPr>
        <w:t xml:space="preserve"> </w:t>
      </w:r>
      <w:r w:rsidRPr="004755FC">
        <w:rPr>
          <w:b/>
        </w:rPr>
        <w:t>has not been</w:t>
      </w:r>
      <w:r>
        <w:rPr>
          <w:b/>
        </w:rPr>
        <w:t xml:space="preserve"> </w:t>
      </w:r>
    </w:p>
    <w:p w:rsidR="00D55E7B" w:rsidRDefault="00D55E7B" w:rsidP="00844AD8">
      <w:pPr>
        <w:pStyle w:val="parOdrazky01"/>
        <w:numPr>
          <w:ilvl w:val="0"/>
          <w:numId w:val="18"/>
        </w:numPr>
        <w:ind w:left="641" w:hanging="357"/>
      </w:pPr>
      <w:r>
        <w:t xml:space="preserve"> was not being </w:t>
      </w:r>
    </w:p>
    <w:p w:rsidR="00D55E7B" w:rsidRDefault="00D55E7B" w:rsidP="00844AD8">
      <w:pPr>
        <w:pStyle w:val="parOdrazky01"/>
        <w:numPr>
          <w:ilvl w:val="0"/>
          <w:numId w:val="18"/>
        </w:numPr>
        <w:ind w:left="641" w:hanging="357"/>
      </w:pPr>
      <w:r>
        <w:t xml:space="preserve"> was not</w:t>
      </w:r>
    </w:p>
    <w:p w:rsidR="00D55E7B" w:rsidRPr="00D10076" w:rsidRDefault="00D55E7B" w:rsidP="00D55E7B">
      <w:pPr>
        <w:pStyle w:val="parCislovani01"/>
        <w:ind w:left="1723"/>
        <w:rPr>
          <w:b/>
        </w:rPr>
      </w:pPr>
      <w:r w:rsidRPr="00D10076">
        <w:rPr>
          <w:b/>
        </w:rPr>
        <w:t xml:space="preserve">Eve was at the golf club yesterday, but she … Tim. </w:t>
      </w:r>
    </w:p>
    <w:p w:rsidR="00D55E7B" w:rsidRDefault="00D55E7B" w:rsidP="00844AD8">
      <w:pPr>
        <w:pStyle w:val="parOdrazky01"/>
        <w:numPr>
          <w:ilvl w:val="0"/>
          <w:numId w:val="18"/>
        </w:numPr>
        <w:ind w:left="641" w:hanging="357"/>
      </w:pPr>
      <w:r>
        <w:t xml:space="preserve"> has not seen </w:t>
      </w:r>
    </w:p>
    <w:p w:rsidR="00D55E7B" w:rsidRPr="004755FC" w:rsidRDefault="00D55E7B" w:rsidP="00844AD8">
      <w:pPr>
        <w:pStyle w:val="parOdrazky01"/>
        <w:numPr>
          <w:ilvl w:val="0"/>
          <w:numId w:val="18"/>
        </w:numPr>
        <w:ind w:left="641" w:hanging="357"/>
        <w:rPr>
          <w:b/>
        </w:rPr>
      </w:pPr>
      <w:r>
        <w:rPr>
          <w:b/>
        </w:rPr>
        <w:t xml:space="preserve"> </w:t>
      </w:r>
      <w:r w:rsidRPr="004755FC">
        <w:rPr>
          <w:b/>
        </w:rPr>
        <w:t>did not see</w:t>
      </w:r>
    </w:p>
    <w:p w:rsidR="00D55E7B" w:rsidRDefault="00D55E7B" w:rsidP="00844AD8">
      <w:pPr>
        <w:pStyle w:val="parOdrazky01"/>
        <w:numPr>
          <w:ilvl w:val="0"/>
          <w:numId w:val="18"/>
        </w:numPr>
        <w:ind w:left="641" w:hanging="357"/>
      </w:pPr>
      <w:r>
        <w:t xml:space="preserve"> did not saw</w:t>
      </w:r>
    </w:p>
    <w:p w:rsidR="00D55E7B" w:rsidRPr="00D10076" w:rsidRDefault="00D55E7B" w:rsidP="00D55E7B">
      <w:pPr>
        <w:pStyle w:val="parCislovani01"/>
        <w:ind w:left="1723"/>
        <w:rPr>
          <w:b/>
        </w:rPr>
      </w:pPr>
      <w:r w:rsidRPr="00D10076">
        <w:rPr>
          <w:b/>
        </w:rPr>
        <w:t xml:space="preserve">Fred … golf and tennis for two years when he was at school in Switzerland. </w:t>
      </w:r>
    </w:p>
    <w:p w:rsidR="00D55E7B" w:rsidRDefault="00D55E7B" w:rsidP="00844AD8">
      <w:pPr>
        <w:pStyle w:val="parOdrazky01"/>
        <w:numPr>
          <w:ilvl w:val="0"/>
          <w:numId w:val="18"/>
        </w:numPr>
        <w:ind w:left="641" w:hanging="357"/>
      </w:pPr>
      <w:r>
        <w:t xml:space="preserve"> plays </w:t>
      </w:r>
    </w:p>
    <w:p w:rsidR="00D55E7B" w:rsidRDefault="00D55E7B" w:rsidP="00844AD8">
      <w:pPr>
        <w:pStyle w:val="parOdrazky01"/>
        <w:numPr>
          <w:ilvl w:val="0"/>
          <w:numId w:val="18"/>
        </w:numPr>
        <w:ind w:left="641" w:hanging="357"/>
      </w:pPr>
      <w:r>
        <w:t xml:space="preserve"> has played</w:t>
      </w:r>
    </w:p>
    <w:p w:rsidR="00D55E7B" w:rsidRPr="004755FC" w:rsidRDefault="00D55E7B" w:rsidP="00844AD8">
      <w:pPr>
        <w:pStyle w:val="parOdrazky01"/>
        <w:numPr>
          <w:ilvl w:val="0"/>
          <w:numId w:val="18"/>
        </w:numPr>
        <w:ind w:left="641" w:hanging="357"/>
        <w:rPr>
          <w:b/>
        </w:rPr>
      </w:pPr>
      <w:r>
        <w:t xml:space="preserve"> </w:t>
      </w:r>
      <w:r w:rsidRPr="004755FC">
        <w:rPr>
          <w:b/>
        </w:rPr>
        <w:t xml:space="preserve">played </w:t>
      </w:r>
    </w:p>
    <w:p w:rsidR="00D55E7B" w:rsidRPr="00D10076" w:rsidRDefault="00D55E7B" w:rsidP="00D55E7B">
      <w:pPr>
        <w:pStyle w:val="parCislovani01"/>
        <w:ind w:left="1723"/>
        <w:rPr>
          <w:b/>
        </w:rPr>
      </w:pPr>
      <w:r w:rsidRPr="00D10076">
        <w:rPr>
          <w:b/>
        </w:rPr>
        <w:t xml:space="preserve">… reading the report yet? </w:t>
      </w:r>
    </w:p>
    <w:p w:rsidR="00D55E7B" w:rsidRDefault="00D55E7B" w:rsidP="00844AD8">
      <w:pPr>
        <w:pStyle w:val="parOdrazky01"/>
        <w:numPr>
          <w:ilvl w:val="0"/>
          <w:numId w:val="18"/>
        </w:numPr>
        <w:ind w:left="641" w:hanging="357"/>
      </w:pPr>
      <w:r>
        <w:t xml:space="preserve"> had you finished </w:t>
      </w:r>
    </w:p>
    <w:p w:rsidR="00D55E7B" w:rsidRPr="004755FC" w:rsidRDefault="00D55E7B" w:rsidP="00844AD8">
      <w:pPr>
        <w:pStyle w:val="parOdrazky01"/>
        <w:numPr>
          <w:ilvl w:val="0"/>
          <w:numId w:val="18"/>
        </w:numPr>
        <w:ind w:left="641" w:hanging="357"/>
        <w:rPr>
          <w:b/>
        </w:rPr>
      </w:pPr>
      <w:r>
        <w:rPr>
          <w:b/>
        </w:rPr>
        <w:t xml:space="preserve"> </w:t>
      </w:r>
      <w:r w:rsidRPr="004755FC">
        <w:rPr>
          <w:b/>
        </w:rPr>
        <w:t xml:space="preserve">have you finished </w:t>
      </w:r>
    </w:p>
    <w:p w:rsidR="00D55E7B" w:rsidRDefault="00D55E7B" w:rsidP="00844AD8">
      <w:pPr>
        <w:pStyle w:val="parOdrazky01"/>
        <w:numPr>
          <w:ilvl w:val="0"/>
          <w:numId w:val="18"/>
        </w:numPr>
        <w:ind w:left="641" w:hanging="357"/>
      </w:pPr>
      <w:r>
        <w:t xml:space="preserve"> did you finish </w:t>
      </w:r>
    </w:p>
    <w:p w:rsidR="00D55E7B" w:rsidRPr="00D10076" w:rsidRDefault="00D55E7B" w:rsidP="00D55E7B">
      <w:pPr>
        <w:pStyle w:val="parCislovani01"/>
        <w:ind w:left="1723"/>
        <w:rPr>
          <w:b/>
        </w:rPr>
      </w:pPr>
      <w:r w:rsidRPr="00D10076">
        <w:rPr>
          <w:b/>
        </w:rPr>
        <w:t>Our team thought about your business plan, and I think we … accept it.</w:t>
      </w:r>
    </w:p>
    <w:p w:rsidR="00D55E7B" w:rsidRDefault="00D55E7B" w:rsidP="00844AD8">
      <w:pPr>
        <w:pStyle w:val="parOdrazky01"/>
        <w:numPr>
          <w:ilvl w:val="0"/>
          <w:numId w:val="18"/>
        </w:numPr>
        <w:ind w:left="641" w:hanging="357"/>
      </w:pPr>
      <w:r>
        <w:t xml:space="preserve"> accept</w:t>
      </w:r>
    </w:p>
    <w:p w:rsidR="00D55E7B" w:rsidRDefault="00D55E7B" w:rsidP="00844AD8">
      <w:pPr>
        <w:pStyle w:val="parOdrazky01"/>
        <w:numPr>
          <w:ilvl w:val="0"/>
          <w:numId w:val="18"/>
        </w:numPr>
        <w:ind w:left="641" w:hanging="357"/>
      </w:pPr>
      <w:r>
        <w:t xml:space="preserve"> will have accepted</w:t>
      </w:r>
    </w:p>
    <w:p w:rsidR="00D55E7B" w:rsidRPr="004755FC" w:rsidRDefault="00D55E7B" w:rsidP="00844AD8">
      <w:pPr>
        <w:pStyle w:val="parOdrazky01"/>
        <w:numPr>
          <w:ilvl w:val="0"/>
          <w:numId w:val="18"/>
        </w:numPr>
        <w:ind w:left="641" w:hanging="357"/>
        <w:rPr>
          <w:b/>
        </w:rPr>
      </w:pPr>
      <w:r>
        <w:rPr>
          <w:b/>
        </w:rPr>
        <w:t xml:space="preserve"> </w:t>
      </w:r>
      <w:r w:rsidRPr="004755FC">
        <w:rPr>
          <w:b/>
        </w:rPr>
        <w:t>will accept</w:t>
      </w:r>
    </w:p>
    <w:p w:rsidR="00D55E7B" w:rsidRPr="00D10076" w:rsidRDefault="00D55E7B" w:rsidP="00D55E7B">
      <w:pPr>
        <w:pStyle w:val="parCislovani01"/>
        <w:ind w:left="1723"/>
        <w:rPr>
          <w:b/>
        </w:rPr>
      </w:pPr>
      <w:r w:rsidRPr="00D10076">
        <w:rPr>
          <w:b/>
        </w:rPr>
        <w:lastRenderedPageBreak/>
        <w:t xml:space="preserve"> Our top managers .… the coming conference in Moscow. </w:t>
      </w:r>
    </w:p>
    <w:p w:rsidR="00D55E7B" w:rsidRPr="004755FC" w:rsidRDefault="00D55E7B" w:rsidP="00844AD8">
      <w:pPr>
        <w:pStyle w:val="parOdrazky01"/>
        <w:numPr>
          <w:ilvl w:val="0"/>
          <w:numId w:val="18"/>
        </w:numPr>
        <w:ind w:left="641" w:hanging="357"/>
        <w:rPr>
          <w:b/>
        </w:rPr>
      </w:pPr>
      <w:r>
        <w:rPr>
          <w:b/>
        </w:rPr>
        <w:t xml:space="preserve"> </w:t>
      </w:r>
      <w:r w:rsidRPr="004755FC">
        <w:rPr>
          <w:b/>
        </w:rPr>
        <w:t>will participate in</w:t>
      </w:r>
    </w:p>
    <w:p w:rsidR="00D55E7B" w:rsidRDefault="00D55E7B" w:rsidP="00844AD8">
      <w:pPr>
        <w:pStyle w:val="parOdrazky01"/>
        <w:numPr>
          <w:ilvl w:val="0"/>
          <w:numId w:val="18"/>
        </w:numPr>
        <w:ind w:left="641" w:hanging="357"/>
      </w:pPr>
      <w:r>
        <w:t xml:space="preserve"> participate</w:t>
      </w:r>
    </w:p>
    <w:p w:rsidR="00D55E7B" w:rsidRDefault="00D55E7B" w:rsidP="00844AD8">
      <w:pPr>
        <w:pStyle w:val="parOdrazky01"/>
        <w:numPr>
          <w:ilvl w:val="0"/>
          <w:numId w:val="18"/>
        </w:numPr>
        <w:ind w:left="641" w:hanging="357"/>
      </w:pPr>
      <w:r>
        <w:t xml:space="preserve"> participates</w:t>
      </w:r>
    </w:p>
    <w:p w:rsidR="00D55E7B" w:rsidRPr="00D10076" w:rsidRDefault="00D55E7B" w:rsidP="00D55E7B">
      <w:pPr>
        <w:pStyle w:val="parCislovani01"/>
        <w:ind w:left="1723"/>
        <w:rPr>
          <w:b/>
        </w:rPr>
      </w:pPr>
      <w:r w:rsidRPr="00D10076">
        <w:rPr>
          <w:b/>
        </w:rPr>
        <w:t>Our new boss Erika has already planned everything. She … to miss anything in the next meeting.</w:t>
      </w:r>
    </w:p>
    <w:p w:rsidR="00D55E7B" w:rsidRDefault="00D55E7B" w:rsidP="00844AD8">
      <w:pPr>
        <w:pStyle w:val="parOdrazky01"/>
        <w:numPr>
          <w:ilvl w:val="0"/>
          <w:numId w:val="18"/>
        </w:numPr>
        <w:ind w:left="641" w:hanging="357"/>
      </w:pPr>
      <w:r>
        <w:t xml:space="preserve"> is not</w:t>
      </w:r>
    </w:p>
    <w:p w:rsidR="00D55E7B" w:rsidRDefault="00D55E7B" w:rsidP="00844AD8">
      <w:pPr>
        <w:pStyle w:val="parOdrazky01"/>
        <w:numPr>
          <w:ilvl w:val="0"/>
          <w:numId w:val="18"/>
        </w:numPr>
        <w:ind w:left="641" w:hanging="357"/>
      </w:pPr>
      <w:r>
        <w:t xml:space="preserve"> will not </w:t>
      </w:r>
    </w:p>
    <w:p w:rsidR="00D55E7B" w:rsidRPr="004755FC" w:rsidRDefault="00D55E7B" w:rsidP="00844AD8">
      <w:pPr>
        <w:pStyle w:val="parOdrazky01"/>
        <w:numPr>
          <w:ilvl w:val="0"/>
          <w:numId w:val="18"/>
        </w:numPr>
        <w:ind w:left="641" w:hanging="357"/>
        <w:rPr>
          <w:b/>
        </w:rPr>
      </w:pPr>
      <w:r>
        <w:rPr>
          <w:b/>
        </w:rPr>
        <w:t xml:space="preserve"> </w:t>
      </w:r>
      <w:r w:rsidRPr="004755FC">
        <w:rPr>
          <w:b/>
        </w:rPr>
        <w:t>is not going</w:t>
      </w:r>
    </w:p>
    <w:p w:rsidR="00D55E7B" w:rsidRPr="00D10076" w:rsidRDefault="00D55E7B" w:rsidP="00D55E7B">
      <w:pPr>
        <w:pStyle w:val="parCislovani01"/>
        <w:ind w:left="1723"/>
        <w:rPr>
          <w:b/>
        </w:rPr>
      </w:pPr>
      <w:r w:rsidRPr="00D10076">
        <w:rPr>
          <w:b/>
        </w:rPr>
        <w:t xml:space="preserve"> Sales … by 6% so far this year. </w:t>
      </w:r>
    </w:p>
    <w:p w:rsidR="00D55E7B" w:rsidRDefault="00D55E7B" w:rsidP="00844AD8">
      <w:pPr>
        <w:pStyle w:val="parOdrazky01"/>
        <w:numPr>
          <w:ilvl w:val="0"/>
          <w:numId w:val="18"/>
        </w:numPr>
        <w:ind w:left="641" w:hanging="357"/>
      </w:pPr>
      <w:r>
        <w:t xml:space="preserve"> went down</w:t>
      </w:r>
    </w:p>
    <w:p w:rsidR="00D55E7B" w:rsidRPr="004755FC" w:rsidRDefault="00D55E7B" w:rsidP="00844AD8">
      <w:pPr>
        <w:pStyle w:val="parOdrazky01"/>
        <w:numPr>
          <w:ilvl w:val="0"/>
          <w:numId w:val="18"/>
        </w:numPr>
        <w:ind w:left="641" w:hanging="357"/>
        <w:rPr>
          <w:b/>
        </w:rPr>
      </w:pPr>
      <w:r>
        <w:rPr>
          <w:b/>
        </w:rPr>
        <w:t xml:space="preserve"> </w:t>
      </w:r>
      <w:r w:rsidRPr="004755FC">
        <w:rPr>
          <w:b/>
        </w:rPr>
        <w:t xml:space="preserve">have gone down </w:t>
      </w:r>
    </w:p>
    <w:p w:rsidR="00D55E7B" w:rsidRDefault="00D55E7B" w:rsidP="00844AD8">
      <w:pPr>
        <w:pStyle w:val="parOdrazky01"/>
        <w:numPr>
          <w:ilvl w:val="0"/>
          <w:numId w:val="18"/>
        </w:numPr>
        <w:ind w:left="641" w:hanging="357"/>
      </w:pPr>
      <w:r>
        <w:t xml:space="preserve"> had gone down</w:t>
      </w:r>
    </w:p>
    <w:p w:rsidR="00D55E7B" w:rsidRPr="00D10076" w:rsidRDefault="00D55E7B" w:rsidP="00D55E7B">
      <w:pPr>
        <w:pStyle w:val="parCislovani01"/>
        <w:ind w:left="1723"/>
        <w:rPr>
          <w:b/>
        </w:rPr>
      </w:pPr>
      <w:r w:rsidRPr="00D10076">
        <w:rPr>
          <w:b/>
        </w:rPr>
        <w:t xml:space="preserve">The automobile trade fair in Zurich … every year. </w:t>
      </w:r>
    </w:p>
    <w:p w:rsidR="00D55E7B" w:rsidRDefault="00D55E7B" w:rsidP="00844AD8">
      <w:pPr>
        <w:pStyle w:val="parOdrazky01"/>
        <w:numPr>
          <w:ilvl w:val="0"/>
          <w:numId w:val="18"/>
        </w:numPr>
        <w:ind w:left="641" w:hanging="357"/>
      </w:pPr>
      <w:r>
        <w:t xml:space="preserve"> was held</w:t>
      </w:r>
    </w:p>
    <w:p w:rsidR="00D55E7B" w:rsidRDefault="00D55E7B" w:rsidP="00844AD8">
      <w:pPr>
        <w:pStyle w:val="parOdrazky01"/>
        <w:numPr>
          <w:ilvl w:val="0"/>
          <w:numId w:val="18"/>
        </w:numPr>
        <w:ind w:left="641" w:hanging="357"/>
      </w:pPr>
      <w:r>
        <w:t xml:space="preserve"> will be hold</w:t>
      </w:r>
    </w:p>
    <w:p w:rsidR="00D55E7B" w:rsidRPr="004755FC" w:rsidRDefault="00D55E7B" w:rsidP="00844AD8">
      <w:pPr>
        <w:pStyle w:val="parOdrazky01"/>
        <w:numPr>
          <w:ilvl w:val="0"/>
          <w:numId w:val="18"/>
        </w:numPr>
        <w:ind w:left="641" w:hanging="357"/>
        <w:rPr>
          <w:b/>
        </w:rPr>
      </w:pPr>
      <w:r>
        <w:rPr>
          <w:b/>
        </w:rPr>
        <w:t xml:space="preserve"> </w:t>
      </w:r>
      <w:r w:rsidRPr="004755FC">
        <w:rPr>
          <w:b/>
        </w:rPr>
        <w:t>is held</w:t>
      </w:r>
    </w:p>
    <w:p w:rsidR="00D55E7B" w:rsidRPr="00D10076" w:rsidRDefault="00D55E7B" w:rsidP="00D55E7B">
      <w:pPr>
        <w:pStyle w:val="parCislovani01"/>
        <w:ind w:left="1723"/>
        <w:rPr>
          <w:b/>
        </w:rPr>
      </w:pPr>
      <w:r w:rsidRPr="00D10076">
        <w:rPr>
          <w:b/>
        </w:rPr>
        <w:t>I … for GE, it is a great company to work for.</w:t>
      </w:r>
    </w:p>
    <w:p w:rsidR="00D55E7B" w:rsidRPr="004755FC" w:rsidRDefault="00D55E7B" w:rsidP="00844AD8">
      <w:pPr>
        <w:pStyle w:val="parOdrazky01"/>
        <w:numPr>
          <w:ilvl w:val="0"/>
          <w:numId w:val="18"/>
        </w:numPr>
        <w:ind w:left="641" w:hanging="357"/>
        <w:rPr>
          <w:b/>
        </w:rPr>
      </w:pPr>
      <w:r>
        <w:t xml:space="preserve"> </w:t>
      </w:r>
      <w:r w:rsidRPr="004755FC">
        <w:rPr>
          <w:b/>
        </w:rPr>
        <w:t xml:space="preserve">work </w:t>
      </w:r>
    </w:p>
    <w:p w:rsidR="00D55E7B" w:rsidRDefault="00D55E7B" w:rsidP="00844AD8">
      <w:pPr>
        <w:pStyle w:val="parOdrazky01"/>
        <w:numPr>
          <w:ilvl w:val="0"/>
          <w:numId w:val="18"/>
        </w:numPr>
        <w:ind w:left="641" w:hanging="357"/>
      </w:pPr>
      <w:r>
        <w:t xml:space="preserve"> had worked </w:t>
      </w:r>
    </w:p>
    <w:p w:rsidR="00D55E7B" w:rsidRDefault="00D55E7B" w:rsidP="00844AD8">
      <w:pPr>
        <w:pStyle w:val="parOdrazky01"/>
        <w:numPr>
          <w:ilvl w:val="0"/>
          <w:numId w:val="18"/>
        </w:numPr>
        <w:ind w:left="641" w:hanging="357"/>
      </w:pPr>
      <w:r>
        <w:t xml:space="preserve"> have </w:t>
      </w:r>
      <w:r w:rsidR="00034A87">
        <w:t>works</w:t>
      </w:r>
    </w:p>
    <w:p w:rsidR="00034A87" w:rsidRDefault="00034A87" w:rsidP="00034A87">
      <w:pPr>
        <w:pStyle w:val="parUkonceniPrvku"/>
      </w:pPr>
    </w:p>
    <w:p w:rsidR="00330EE6" w:rsidRDefault="00330EE6" w:rsidP="00330EE6">
      <w:pPr>
        <w:pStyle w:val="parNadpisPrvkuCerveny"/>
      </w:pPr>
      <w:r>
        <w:t>Shrnutí kapitoly</w:t>
      </w:r>
    </w:p>
    <w:tbl>
      <w:tblPr>
        <w:tblW w:w="4999" w:type="pct"/>
        <w:tblLook w:val="04A0" w:firstRow="1" w:lastRow="0" w:firstColumn="1" w:lastColumn="0" w:noHBand="0" w:noVBand="1"/>
      </w:tblPr>
      <w:tblGrid>
        <w:gridCol w:w="624"/>
      </w:tblGrid>
      <w:tr w:rsidR="00330EE6" w:rsidRPr="00330EE6" w:rsidTr="00330EE6">
        <w:tc>
          <w:tcPr>
            <w:tcW w:w="501" w:type="pct"/>
          </w:tcPr>
          <w:p w:rsidR="00330EE6" w:rsidRPr="00330EE6" w:rsidRDefault="00330EE6" w:rsidP="00330EE6">
            <w:pPr>
              <w:framePr w:w="624" w:h="624" w:hRule="exact" w:hSpace="170" w:wrap="around" w:vAnchor="text" w:hAnchor="page" w:xAlign="outside" w:y="-622" w:anchorLock="1"/>
            </w:pPr>
            <w:r w:rsidRPr="00330EE6">
              <w:rPr>
                <w:noProof/>
                <w:lang w:eastAsia="cs-CZ"/>
              </w:rPr>
              <w:drawing>
                <wp:inline distT="0" distB="0" distL="0" distR="0">
                  <wp:extent cx="381635" cy="381635"/>
                  <wp:effectExtent l="0" t="0" r="0" b="0"/>
                  <wp:docPr id="1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330EE6" w:rsidRDefault="009774A4" w:rsidP="00330EE6">
      <w:pPr>
        <w:pStyle w:val="Tlotextu"/>
      </w:pPr>
      <w:r>
        <w:t xml:space="preserve">Kapitola </w:t>
      </w:r>
      <w:r w:rsidRPr="003F51D5">
        <w:t>Gaining experience – Internships abroad</w:t>
      </w:r>
      <w:r>
        <w:t xml:space="preserve"> se zaměřila na jeden ze způsobů získávání zkušeností ve svém oboru v zahraničí v rámci studijní stáže. Naučili jsme se slovní zásobu, která </w:t>
      </w:r>
      <w:r w:rsidR="00D13788">
        <w:t>se vztahuje k dané problematice, podívali jsme se na fáze přípravy na vycestování do zahraničí, včetně potřebných dokladů, soustředili jsme se na další zvláštnosti a nezbytnosti, které musí účastník stáže pojmout.</w:t>
      </w:r>
    </w:p>
    <w:p w:rsidR="00330EE6" w:rsidRDefault="00330EE6" w:rsidP="00330EE6">
      <w:pPr>
        <w:pStyle w:val="parUkonceniPrvku"/>
      </w:pPr>
    </w:p>
    <w:p w:rsidR="00330EE6" w:rsidRPr="00330EE6" w:rsidRDefault="00330EE6" w:rsidP="00330EE6">
      <w:pPr>
        <w:pStyle w:val="Tlotextu"/>
      </w:pPr>
    </w:p>
    <w:p w:rsidR="00D55E7B" w:rsidRDefault="00330EE6" w:rsidP="00D55E7B">
      <w:pPr>
        <w:pStyle w:val="Nadpis1"/>
      </w:pPr>
      <w:bookmarkStart w:id="29" w:name="_Toc499512266"/>
      <w:bookmarkStart w:id="30" w:name="_Toc509765319"/>
      <w:r>
        <w:lastRenderedPageBreak/>
        <w:t xml:space="preserve">GAINING EXPERIENCE - </w:t>
      </w:r>
      <w:r w:rsidR="00291C27">
        <w:t xml:space="preserve"> </w:t>
      </w:r>
      <w:r w:rsidR="00D55E7B">
        <w:t>MEETING</w:t>
      </w:r>
      <w:bookmarkEnd w:id="29"/>
      <w:r w:rsidR="00291C27">
        <w:t xml:space="preserve"> </w:t>
      </w:r>
      <w:r>
        <w:t>PEOPLE AND MAKING CONVERSATION</w:t>
      </w:r>
      <w:bookmarkEnd w:id="30"/>
    </w:p>
    <w:p w:rsidR="00D55E7B" w:rsidRPr="004B005B" w:rsidRDefault="00D55E7B" w:rsidP="00D55E7B">
      <w:pPr>
        <w:pStyle w:val="parNadpisPrvkuCerveny"/>
      </w:pPr>
      <w:r w:rsidRPr="004B005B">
        <w:t>Rychlý náhled kapitoly</w:t>
      </w:r>
    </w:p>
    <w:p w:rsidR="00D55E7B" w:rsidRDefault="00D55E7B" w:rsidP="00D55E7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Pr="00A803C2" w:rsidRDefault="0096547B" w:rsidP="00D55E7B">
      <w:pPr>
        <w:pStyle w:val="Tlotextu"/>
        <w:rPr>
          <w:b/>
        </w:rPr>
      </w:pPr>
      <w:r>
        <w:t xml:space="preserve">Kapitola je věnována úspěšné firemní komunikace se zaměřením na firemní jednání. Představuje základní slovní zásobu tématu Meeting, která je nezbytná pro úspěšné působení v mezinárodní prostředí, včetně frází, které přispějí ke zlepšení firemní kultury při obchodních jednáních. </w:t>
      </w:r>
    </w:p>
    <w:p w:rsidR="00D55E7B" w:rsidRDefault="00D55E7B" w:rsidP="00D55E7B">
      <w:pPr>
        <w:pStyle w:val="parUkonceniPrvku"/>
      </w:pPr>
    </w:p>
    <w:p w:rsidR="00D55E7B" w:rsidRPr="004B005B" w:rsidRDefault="00D55E7B" w:rsidP="00D55E7B">
      <w:pPr>
        <w:pStyle w:val="parNadpisPrvkuCerveny"/>
      </w:pPr>
      <w:r w:rsidRPr="004B005B">
        <w:t>Cíle kapitoly</w:t>
      </w:r>
    </w:p>
    <w:p w:rsidR="00D55E7B" w:rsidRDefault="00D55E7B" w:rsidP="00D55E7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96547B" w:rsidP="00D55E7B">
      <w:pPr>
        <w:pStyle w:val="Tlotextu"/>
      </w:pPr>
      <w:r>
        <w:t>V této kapitole se naučím:</w:t>
      </w:r>
    </w:p>
    <w:p w:rsidR="00D55E7B" w:rsidRDefault="0096547B" w:rsidP="00844AD8">
      <w:pPr>
        <w:pStyle w:val="parOdrazky01"/>
        <w:numPr>
          <w:ilvl w:val="0"/>
          <w:numId w:val="18"/>
        </w:numPr>
        <w:ind w:left="641" w:hanging="357"/>
      </w:pPr>
      <w:r>
        <w:t>základní pravidla úspěšného firemního jednání</w:t>
      </w:r>
    </w:p>
    <w:p w:rsidR="0096547B" w:rsidRDefault="0096547B" w:rsidP="00844AD8">
      <w:pPr>
        <w:pStyle w:val="parOdrazky01"/>
        <w:numPr>
          <w:ilvl w:val="0"/>
          <w:numId w:val="18"/>
        </w:numPr>
        <w:ind w:left="641" w:hanging="357"/>
      </w:pPr>
      <w:r>
        <w:t>slovní zásobu k tématu Meeting</w:t>
      </w:r>
      <w:r w:rsidR="00A14243">
        <w:t xml:space="preserve"> </w:t>
      </w:r>
    </w:p>
    <w:p w:rsidR="0096547B" w:rsidRDefault="0096547B" w:rsidP="00844AD8">
      <w:pPr>
        <w:pStyle w:val="parOdrazky01"/>
        <w:numPr>
          <w:ilvl w:val="0"/>
          <w:numId w:val="18"/>
        </w:numPr>
        <w:ind w:left="641" w:hanging="357"/>
      </w:pPr>
      <w:r>
        <w:t>psát oznámení o jednání</w:t>
      </w:r>
    </w:p>
    <w:p w:rsidR="0096547B" w:rsidRDefault="0096547B" w:rsidP="00844AD8">
      <w:pPr>
        <w:pStyle w:val="parOdrazky01"/>
        <w:numPr>
          <w:ilvl w:val="0"/>
          <w:numId w:val="18"/>
        </w:numPr>
        <w:ind w:left="641" w:hanging="357"/>
      </w:pPr>
      <w:r>
        <w:t>používat fráze při jednání – např. vyjadřovat souhlas/nesouhlas, sdělování názoru, souhlasu/nesouhlasu apod.</w:t>
      </w:r>
    </w:p>
    <w:p w:rsidR="00D55E7B" w:rsidRDefault="00D55E7B" w:rsidP="00D55E7B">
      <w:pPr>
        <w:pStyle w:val="parUkonceniPrvku"/>
      </w:pPr>
    </w:p>
    <w:p w:rsidR="00D55E7B" w:rsidRPr="004B005B" w:rsidRDefault="00D55E7B" w:rsidP="00D55E7B">
      <w:pPr>
        <w:pStyle w:val="parNadpisPrvkuCerveny"/>
      </w:pPr>
      <w:r w:rsidRPr="004B005B">
        <w:t>Klíčová slova kapitol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A14243" w:rsidP="00A14243">
      <w:pPr>
        <w:pStyle w:val="Tlotextu"/>
      </w:pPr>
      <w:r>
        <w:t xml:space="preserve">agenda, agree, interrupting, meeting, memo, minutes </w:t>
      </w:r>
    </w:p>
    <w:p w:rsidR="00D55E7B" w:rsidRDefault="00D55E7B" w:rsidP="00D55E7B">
      <w:pPr>
        <w:pStyle w:val="parUkonceniPrvku"/>
        <w:pBdr>
          <w:top w:val="threeDEngrave" w:sz="24" w:space="0" w:color="auto"/>
        </w:pBdr>
        <w:ind w:firstLine="0"/>
      </w:pPr>
    </w:p>
    <w:p w:rsidR="00D55E7B" w:rsidRPr="00330EE6" w:rsidRDefault="00330EE6" w:rsidP="00330EE6">
      <w:pPr>
        <w:pStyle w:val="Nadpis2"/>
        <w:tabs>
          <w:tab w:val="left" w:pos="6096"/>
        </w:tabs>
      </w:pPr>
      <w:bookmarkStart w:id="31" w:name="_Toc509765320"/>
      <w:r>
        <w:t>Vocabulary</w:t>
      </w:r>
      <w:bookmarkEnd w:id="31"/>
    </w:p>
    <w:tbl>
      <w:tblPr>
        <w:tblStyle w:val="Mkatabulky"/>
        <w:tblW w:w="0" w:type="auto"/>
        <w:tblLook w:val="04A0" w:firstRow="1" w:lastRow="0" w:firstColumn="1" w:lastColumn="0" w:noHBand="0" w:noVBand="1"/>
      </w:tblPr>
      <w:tblGrid>
        <w:gridCol w:w="4328"/>
        <w:gridCol w:w="4328"/>
      </w:tblGrid>
      <w:tr w:rsidR="00D55E7B" w:rsidRPr="00E07BD8" w:rsidTr="00D55E7B">
        <w:tc>
          <w:tcPr>
            <w:tcW w:w="4328" w:type="dxa"/>
          </w:tcPr>
          <w:p w:rsidR="00D55E7B" w:rsidRPr="00345390" w:rsidRDefault="00345390" w:rsidP="00D55E7B">
            <w:pPr>
              <w:pStyle w:val="Bezmezer"/>
              <w:rPr>
                <w:b/>
              </w:rPr>
            </w:pPr>
            <w:r w:rsidRPr="00345390">
              <w:rPr>
                <w:b/>
              </w:rPr>
              <w:t>a</w:t>
            </w:r>
            <w:r w:rsidR="00D55E7B" w:rsidRPr="00345390">
              <w:rPr>
                <w:b/>
              </w:rPr>
              <w:t>bsent</w:t>
            </w:r>
          </w:p>
        </w:tc>
        <w:tc>
          <w:tcPr>
            <w:tcW w:w="4328" w:type="dxa"/>
          </w:tcPr>
          <w:p w:rsidR="00D55E7B" w:rsidRPr="00E07BD8" w:rsidRDefault="00D55E7B" w:rsidP="00D55E7B">
            <w:pPr>
              <w:pStyle w:val="Bezmezer"/>
            </w:pPr>
            <w:r w:rsidRPr="00E07BD8">
              <w:t xml:space="preserve">  nepřítomný </w:t>
            </w:r>
          </w:p>
        </w:tc>
      </w:tr>
      <w:tr w:rsidR="00D55E7B" w:rsidRPr="00E07BD8" w:rsidTr="00D55E7B">
        <w:tc>
          <w:tcPr>
            <w:tcW w:w="4328" w:type="dxa"/>
          </w:tcPr>
          <w:p w:rsidR="00D55E7B" w:rsidRPr="00345390" w:rsidRDefault="00D55E7B" w:rsidP="00D55E7B">
            <w:pPr>
              <w:pStyle w:val="Bezmezer"/>
              <w:rPr>
                <w:b/>
              </w:rPr>
            </w:pPr>
            <w:r w:rsidRPr="00345390">
              <w:rPr>
                <w:b/>
              </w:rPr>
              <w:t>to accomplish</w:t>
            </w:r>
          </w:p>
        </w:tc>
        <w:tc>
          <w:tcPr>
            <w:tcW w:w="4328" w:type="dxa"/>
          </w:tcPr>
          <w:p w:rsidR="00D55E7B" w:rsidRPr="00E07BD8" w:rsidRDefault="00D55E7B" w:rsidP="00D55E7B">
            <w:pPr>
              <w:pStyle w:val="Bezmezer"/>
            </w:pPr>
            <w:r w:rsidRPr="00E07BD8">
              <w:t xml:space="preserve">   dosáhnout </w:t>
            </w:r>
          </w:p>
        </w:tc>
      </w:tr>
      <w:tr w:rsidR="00D55E7B" w:rsidRPr="00E07BD8" w:rsidTr="00D55E7B">
        <w:tc>
          <w:tcPr>
            <w:tcW w:w="4328" w:type="dxa"/>
          </w:tcPr>
          <w:p w:rsidR="00D55E7B" w:rsidRPr="00345390" w:rsidRDefault="00D55E7B" w:rsidP="00D55E7B">
            <w:pPr>
              <w:pStyle w:val="Bezmezer"/>
              <w:rPr>
                <w:b/>
              </w:rPr>
            </w:pPr>
            <w:r w:rsidRPr="00345390">
              <w:rPr>
                <w:b/>
              </w:rPr>
              <w:t>to address</w:t>
            </w:r>
          </w:p>
        </w:tc>
        <w:tc>
          <w:tcPr>
            <w:tcW w:w="4328" w:type="dxa"/>
          </w:tcPr>
          <w:p w:rsidR="00D55E7B" w:rsidRPr="00E07BD8" w:rsidRDefault="00D55E7B" w:rsidP="00D55E7B">
            <w:pPr>
              <w:pStyle w:val="Bezmezer"/>
            </w:pPr>
            <w:r w:rsidRPr="00E07BD8">
              <w:t xml:space="preserve">   oslovit</w:t>
            </w:r>
          </w:p>
        </w:tc>
      </w:tr>
      <w:tr w:rsidR="00D55E7B" w:rsidRPr="00E07BD8" w:rsidTr="00D55E7B">
        <w:tc>
          <w:tcPr>
            <w:tcW w:w="4328" w:type="dxa"/>
          </w:tcPr>
          <w:p w:rsidR="00D55E7B" w:rsidRPr="00345390" w:rsidRDefault="00D55E7B" w:rsidP="00D55E7B">
            <w:pPr>
              <w:pStyle w:val="Bezmezer"/>
              <w:rPr>
                <w:b/>
              </w:rPr>
            </w:pPr>
            <w:r w:rsidRPr="00345390">
              <w:rPr>
                <w:b/>
              </w:rPr>
              <w:t>to adjourn</w:t>
            </w:r>
          </w:p>
        </w:tc>
        <w:tc>
          <w:tcPr>
            <w:tcW w:w="4328" w:type="dxa"/>
          </w:tcPr>
          <w:p w:rsidR="00D55E7B" w:rsidRPr="00E07BD8" w:rsidRDefault="00D55E7B" w:rsidP="00D55E7B">
            <w:pPr>
              <w:pStyle w:val="Bezmezer"/>
            </w:pPr>
            <w:r w:rsidRPr="00E07BD8">
              <w:t xml:space="preserve">   odložit, přerušit</w:t>
            </w:r>
          </w:p>
        </w:tc>
      </w:tr>
      <w:tr w:rsidR="00D55E7B" w:rsidRPr="00E07BD8" w:rsidTr="00D55E7B">
        <w:tc>
          <w:tcPr>
            <w:tcW w:w="4328" w:type="dxa"/>
          </w:tcPr>
          <w:p w:rsidR="00D55E7B" w:rsidRPr="00345390" w:rsidRDefault="00D55E7B" w:rsidP="00D55E7B">
            <w:pPr>
              <w:pStyle w:val="Bezmezer"/>
              <w:rPr>
                <w:b/>
              </w:rPr>
            </w:pPr>
            <w:r w:rsidRPr="00345390">
              <w:rPr>
                <w:b/>
              </w:rPr>
              <w:t>agenda</w:t>
            </w:r>
          </w:p>
        </w:tc>
        <w:tc>
          <w:tcPr>
            <w:tcW w:w="4328" w:type="dxa"/>
          </w:tcPr>
          <w:p w:rsidR="00D55E7B" w:rsidRPr="00E07BD8" w:rsidRDefault="00D55E7B" w:rsidP="00D55E7B">
            <w:pPr>
              <w:pStyle w:val="Bezmezer"/>
            </w:pPr>
            <w:r w:rsidRPr="00E07BD8">
              <w:t xml:space="preserve">   program, pořad jednání </w:t>
            </w:r>
          </w:p>
        </w:tc>
      </w:tr>
      <w:tr w:rsidR="00D55E7B" w:rsidRPr="00E07BD8" w:rsidTr="00D55E7B">
        <w:tc>
          <w:tcPr>
            <w:tcW w:w="4328" w:type="dxa"/>
          </w:tcPr>
          <w:p w:rsidR="00D55E7B" w:rsidRPr="00345390" w:rsidRDefault="00D55E7B" w:rsidP="00D55E7B">
            <w:pPr>
              <w:pStyle w:val="Bezmezer"/>
              <w:rPr>
                <w:b/>
              </w:rPr>
            </w:pPr>
            <w:r w:rsidRPr="00345390">
              <w:rPr>
                <w:b/>
              </w:rPr>
              <w:t>AGM (annual general meeting)</w:t>
            </w:r>
          </w:p>
        </w:tc>
        <w:tc>
          <w:tcPr>
            <w:tcW w:w="4328" w:type="dxa"/>
          </w:tcPr>
          <w:p w:rsidR="00D55E7B" w:rsidRPr="00E07BD8" w:rsidRDefault="00D55E7B" w:rsidP="00D55E7B">
            <w:pPr>
              <w:pStyle w:val="Bezmezer"/>
            </w:pPr>
            <w:r w:rsidRPr="00E07BD8">
              <w:t xml:space="preserve">  valná hromada </w:t>
            </w:r>
          </w:p>
        </w:tc>
      </w:tr>
      <w:tr w:rsidR="00D55E7B" w:rsidRPr="00E07BD8" w:rsidTr="00D55E7B">
        <w:tc>
          <w:tcPr>
            <w:tcW w:w="4328" w:type="dxa"/>
          </w:tcPr>
          <w:p w:rsidR="00D55E7B" w:rsidRPr="00345390" w:rsidRDefault="00D55E7B" w:rsidP="00D55E7B">
            <w:pPr>
              <w:pStyle w:val="Bezmezer"/>
              <w:rPr>
                <w:b/>
              </w:rPr>
            </w:pPr>
            <w:r w:rsidRPr="00345390">
              <w:rPr>
                <w:b/>
              </w:rPr>
              <w:t>to allocate</w:t>
            </w:r>
          </w:p>
        </w:tc>
        <w:tc>
          <w:tcPr>
            <w:tcW w:w="4328" w:type="dxa"/>
          </w:tcPr>
          <w:p w:rsidR="00D55E7B" w:rsidRPr="00E07BD8" w:rsidRDefault="00D55E7B" w:rsidP="00D55E7B">
            <w:pPr>
              <w:pStyle w:val="Bezmezer"/>
            </w:pPr>
            <w:r w:rsidRPr="00E07BD8">
              <w:t xml:space="preserve">   rozdělit, přidělit</w:t>
            </w:r>
          </w:p>
        </w:tc>
      </w:tr>
      <w:tr w:rsidR="00D55E7B" w:rsidRPr="00E07BD8" w:rsidTr="00D55E7B">
        <w:tc>
          <w:tcPr>
            <w:tcW w:w="4328" w:type="dxa"/>
          </w:tcPr>
          <w:p w:rsidR="00D55E7B" w:rsidRPr="00345390" w:rsidRDefault="00D55E7B" w:rsidP="00D55E7B">
            <w:pPr>
              <w:pStyle w:val="Bezmezer"/>
              <w:rPr>
                <w:b/>
              </w:rPr>
            </w:pPr>
            <w:r w:rsidRPr="00345390">
              <w:rPr>
                <w:b/>
              </w:rPr>
              <w:t xml:space="preserve">AOB (any other business) </w:t>
            </w:r>
          </w:p>
        </w:tc>
        <w:tc>
          <w:tcPr>
            <w:tcW w:w="4328" w:type="dxa"/>
          </w:tcPr>
          <w:p w:rsidR="00D55E7B" w:rsidRPr="00E07BD8" w:rsidRDefault="00D55E7B" w:rsidP="00D55E7B">
            <w:pPr>
              <w:pStyle w:val="Bezmezer"/>
            </w:pPr>
            <w:r w:rsidRPr="00E07BD8">
              <w:t xml:space="preserve">  různé </w:t>
            </w:r>
          </w:p>
        </w:tc>
      </w:tr>
      <w:tr w:rsidR="00D55E7B" w:rsidRPr="00E07BD8" w:rsidTr="00D55E7B">
        <w:tc>
          <w:tcPr>
            <w:tcW w:w="4328" w:type="dxa"/>
          </w:tcPr>
          <w:p w:rsidR="00D55E7B" w:rsidRPr="00345390" w:rsidRDefault="00D55E7B" w:rsidP="00D55E7B">
            <w:pPr>
              <w:pStyle w:val="Bezmezer"/>
              <w:rPr>
                <w:b/>
              </w:rPr>
            </w:pPr>
            <w:r w:rsidRPr="00345390">
              <w:rPr>
                <w:b/>
              </w:rPr>
              <w:t>apologies</w:t>
            </w:r>
          </w:p>
        </w:tc>
        <w:tc>
          <w:tcPr>
            <w:tcW w:w="4328" w:type="dxa"/>
          </w:tcPr>
          <w:p w:rsidR="00D55E7B" w:rsidRPr="00E07BD8" w:rsidRDefault="00D55E7B" w:rsidP="00D55E7B">
            <w:pPr>
              <w:pStyle w:val="Bezmezer"/>
            </w:pPr>
            <w:r w:rsidRPr="00E07BD8">
              <w:t xml:space="preserve">   omluva </w:t>
            </w:r>
          </w:p>
        </w:tc>
      </w:tr>
      <w:tr w:rsidR="00D55E7B" w:rsidRPr="00E07BD8" w:rsidTr="00D55E7B">
        <w:tc>
          <w:tcPr>
            <w:tcW w:w="4328" w:type="dxa"/>
          </w:tcPr>
          <w:p w:rsidR="00D55E7B" w:rsidRPr="00345390" w:rsidRDefault="00D55E7B" w:rsidP="00D55E7B">
            <w:pPr>
              <w:pStyle w:val="Bezmezer"/>
              <w:rPr>
                <w:b/>
              </w:rPr>
            </w:pPr>
            <w:r w:rsidRPr="00345390">
              <w:rPr>
                <w:b/>
              </w:rPr>
              <w:t xml:space="preserve">to ballot </w:t>
            </w:r>
          </w:p>
        </w:tc>
        <w:tc>
          <w:tcPr>
            <w:tcW w:w="4328" w:type="dxa"/>
          </w:tcPr>
          <w:p w:rsidR="00D55E7B" w:rsidRPr="00E07BD8" w:rsidRDefault="00D55E7B" w:rsidP="00D55E7B">
            <w:pPr>
              <w:pStyle w:val="Bezmezer"/>
            </w:pPr>
            <w:r w:rsidRPr="00E07BD8">
              <w:t xml:space="preserve"> hlasovat </w:t>
            </w:r>
          </w:p>
        </w:tc>
      </w:tr>
      <w:tr w:rsidR="00D55E7B" w:rsidRPr="00E07BD8" w:rsidTr="00D55E7B">
        <w:tc>
          <w:tcPr>
            <w:tcW w:w="4328" w:type="dxa"/>
          </w:tcPr>
          <w:p w:rsidR="00D55E7B" w:rsidRPr="00345390" w:rsidRDefault="00D55E7B" w:rsidP="00D55E7B">
            <w:pPr>
              <w:pStyle w:val="Bezmezer"/>
              <w:rPr>
                <w:b/>
              </w:rPr>
            </w:pPr>
            <w:r w:rsidRPr="00345390">
              <w:rPr>
                <w:b/>
              </w:rPr>
              <w:lastRenderedPageBreak/>
              <w:t>board of directors</w:t>
            </w:r>
          </w:p>
        </w:tc>
        <w:tc>
          <w:tcPr>
            <w:tcW w:w="4328" w:type="dxa"/>
          </w:tcPr>
          <w:p w:rsidR="00D55E7B" w:rsidRPr="00E07BD8" w:rsidRDefault="00D55E7B" w:rsidP="00D55E7B">
            <w:pPr>
              <w:pStyle w:val="Bezmezer"/>
            </w:pPr>
            <w:r w:rsidRPr="00E07BD8">
              <w:t xml:space="preserve">   představenstvo </w:t>
            </w:r>
          </w:p>
        </w:tc>
      </w:tr>
      <w:tr w:rsidR="00D55E7B" w:rsidRPr="00E07BD8" w:rsidTr="00D55E7B">
        <w:tc>
          <w:tcPr>
            <w:tcW w:w="4328" w:type="dxa"/>
          </w:tcPr>
          <w:p w:rsidR="00D55E7B" w:rsidRPr="00345390" w:rsidRDefault="00D55E7B" w:rsidP="00D55E7B">
            <w:pPr>
              <w:pStyle w:val="Bezmezer"/>
              <w:rPr>
                <w:b/>
              </w:rPr>
            </w:pPr>
            <w:r w:rsidRPr="00345390">
              <w:rPr>
                <w:b/>
              </w:rPr>
              <w:t xml:space="preserve">boardroom </w:t>
            </w:r>
          </w:p>
        </w:tc>
        <w:tc>
          <w:tcPr>
            <w:tcW w:w="4328" w:type="dxa"/>
          </w:tcPr>
          <w:p w:rsidR="00D55E7B" w:rsidRPr="00E07BD8" w:rsidRDefault="00D55E7B" w:rsidP="00D55E7B">
            <w:pPr>
              <w:pStyle w:val="Bezmezer"/>
            </w:pPr>
            <w:r w:rsidRPr="00E07BD8">
              <w:t xml:space="preserve"> zasedací síň správní rady </w:t>
            </w:r>
          </w:p>
        </w:tc>
      </w:tr>
      <w:tr w:rsidR="00D55E7B" w:rsidRPr="00E07BD8" w:rsidTr="00D55E7B">
        <w:tc>
          <w:tcPr>
            <w:tcW w:w="4328" w:type="dxa"/>
          </w:tcPr>
          <w:p w:rsidR="00D55E7B" w:rsidRPr="00345390" w:rsidRDefault="00D55E7B" w:rsidP="00D55E7B">
            <w:pPr>
              <w:pStyle w:val="Bezmezer"/>
              <w:rPr>
                <w:b/>
              </w:rPr>
            </w:pPr>
            <w:r w:rsidRPr="00345390">
              <w:rPr>
                <w:b/>
              </w:rPr>
              <w:t>to brainstorm</w:t>
            </w:r>
          </w:p>
        </w:tc>
        <w:tc>
          <w:tcPr>
            <w:tcW w:w="4328" w:type="dxa"/>
          </w:tcPr>
          <w:p w:rsidR="00D55E7B" w:rsidRPr="00E07BD8" w:rsidRDefault="00D55E7B" w:rsidP="00D55E7B">
            <w:pPr>
              <w:pStyle w:val="Bezmezer"/>
            </w:pPr>
            <w:r w:rsidRPr="00E07BD8">
              <w:t xml:space="preserve">   hledat nové nápady </w:t>
            </w:r>
          </w:p>
        </w:tc>
      </w:tr>
      <w:tr w:rsidR="00D55E7B" w:rsidRPr="00E07BD8" w:rsidTr="00D55E7B">
        <w:tc>
          <w:tcPr>
            <w:tcW w:w="4328" w:type="dxa"/>
          </w:tcPr>
          <w:p w:rsidR="00D55E7B" w:rsidRPr="00345390" w:rsidRDefault="00D55E7B" w:rsidP="00D55E7B">
            <w:pPr>
              <w:pStyle w:val="Bezmezer"/>
              <w:rPr>
                <w:b/>
              </w:rPr>
            </w:pPr>
            <w:r w:rsidRPr="00345390">
              <w:rPr>
                <w:b/>
              </w:rPr>
              <w:t>casting vote</w:t>
            </w:r>
          </w:p>
        </w:tc>
        <w:tc>
          <w:tcPr>
            <w:tcW w:w="4328" w:type="dxa"/>
          </w:tcPr>
          <w:p w:rsidR="00D55E7B" w:rsidRPr="00E07BD8" w:rsidRDefault="00D55E7B" w:rsidP="00D55E7B">
            <w:pPr>
              <w:pStyle w:val="Bezmezer"/>
            </w:pPr>
            <w:r w:rsidRPr="00E07BD8">
              <w:t xml:space="preserve">  rozhodující hlas </w:t>
            </w:r>
          </w:p>
        </w:tc>
      </w:tr>
      <w:tr w:rsidR="00D55E7B" w:rsidRPr="00E07BD8" w:rsidTr="00D55E7B">
        <w:tc>
          <w:tcPr>
            <w:tcW w:w="4328" w:type="dxa"/>
          </w:tcPr>
          <w:p w:rsidR="00D55E7B" w:rsidRPr="00345390" w:rsidRDefault="00D55E7B" w:rsidP="00D55E7B">
            <w:pPr>
              <w:pStyle w:val="Bezmezer"/>
              <w:rPr>
                <w:b/>
              </w:rPr>
            </w:pPr>
            <w:r w:rsidRPr="00345390">
              <w:rPr>
                <w:b/>
              </w:rPr>
              <w:t>chairperson/chair</w:t>
            </w:r>
          </w:p>
        </w:tc>
        <w:tc>
          <w:tcPr>
            <w:tcW w:w="4328" w:type="dxa"/>
          </w:tcPr>
          <w:p w:rsidR="00D55E7B" w:rsidRPr="00E07BD8" w:rsidRDefault="00D55E7B" w:rsidP="00D55E7B">
            <w:pPr>
              <w:pStyle w:val="Bezmezer"/>
            </w:pPr>
            <w:r w:rsidRPr="00E07BD8">
              <w:t xml:space="preserve">  předseda </w:t>
            </w:r>
          </w:p>
        </w:tc>
      </w:tr>
      <w:tr w:rsidR="00D55E7B" w:rsidRPr="00E07BD8" w:rsidTr="00D55E7B">
        <w:tc>
          <w:tcPr>
            <w:tcW w:w="4328" w:type="dxa"/>
          </w:tcPr>
          <w:p w:rsidR="00D55E7B" w:rsidRPr="00345390" w:rsidRDefault="00D55E7B" w:rsidP="00D55E7B">
            <w:pPr>
              <w:pStyle w:val="Bezmezer"/>
              <w:rPr>
                <w:b/>
              </w:rPr>
            </w:pPr>
            <w:r w:rsidRPr="00345390">
              <w:rPr>
                <w:b/>
              </w:rPr>
              <w:t>to clarify</w:t>
            </w:r>
          </w:p>
        </w:tc>
        <w:tc>
          <w:tcPr>
            <w:tcW w:w="4328" w:type="dxa"/>
          </w:tcPr>
          <w:p w:rsidR="00D55E7B" w:rsidRPr="00E07BD8" w:rsidRDefault="00D55E7B" w:rsidP="00D55E7B">
            <w:pPr>
              <w:pStyle w:val="Bezmezer"/>
            </w:pPr>
            <w:r w:rsidRPr="00E07BD8">
              <w:t xml:space="preserve">   objasnit, vyjasnit</w:t>
            </w:r>
          </w:p>
        </w:tc>
      </w:tr>
      <w:tr w:rsidR="00D55E7B" w:rsidRPr="00E07BD8" w:rsidTr="00D55E7B">
        <w:tc>
          <w:tcPr>
            <w:tcW w:w="4328" w:type="dxa"/>
          </w:tcPr>
          <w:p w:rsidR="00D55E7B" w:rsidRPr="00345390" w:rsidRDefault="00D55E7B" w:rsidP="00D55E7B">
            <w:pPr>
              <w:pStyle w:val="Bezmezer"/>
              <w:rPr>
                <w:b/>
              </w:rPr>
            </w:pPr>
            <w:r w:rsidRPr="00345390">
              <w:rPr>
                <w:b/>
              </w:rPr>
              <w:t>clarification</w:t>
            </w:r>
          </w:p>
        </w:tc>
        <w:tc>
          <w:tcPr>
            <w:tcW w:w="4328" w:type="dxa"/>
          </w:tcPr>
          <w:p w:rsidR="00D55E7B" w:rsidRPr="00E07BD8" w:rsidRDefault="00D55E7B" w:rsidP="00D55E7B">
            <w:pPr>
              <w:pStyle w:val="Bezmezer"/>
            </w:pPr>
            <w:r w:rsidRPr="00E07BD8">
              <w:t xml:space="preserve">  objasnění, vyjasnění</w:t>
            </w:r>
          </w:p>
        </w:tc>
      </w:tr>
      <w:tr w:rsidR="00D55E7B" w:rsidRPr="00E07BD8" w:rsidTr="00D55E7B">
        <w:tc>
          <w:tcPr>
            <w:tcW w:w="4328" w:type="dxa"/>
          </w:tcPr>
          <w:p w:rsidR="00D55E7B" w:rsidRPr="00345390" w:rsidRDefault="00D55E7B" w:rsidP="00D55E7B">
            <w:pPr>
              <w:pStyle w:val="Bezmezer"/>
              <w:rPr>
                <w:b/>
              </w:rPr>
            </w:pPr>
            <w:r w:rsidRPr="00345390">
              <w:rPr>
                <w:b/>
              </w:rPr>
              <w:t>closing remarks</w:t>
            </w:r>
          </w:p>
        </w:tc>
        <w:tc>
          <w:tcPr>
            <w:tcW w:w="4328" w:type="dxa"/>
          </w:tcPr>
          <w:p w:rsidR="00D55E7B" w:rsidRPr="00E07BD8" w:rsidRDefault="00D55E7B" w:rsidP="00D55E7B">
            <w:pPr>
              <w:pStyle w:val="Bezmezer"/>
            </w:pPr>
            <w:r w:rsidRPr="00E07BD8">
              <w:t xml:space="preserve">  poznámky na závěr </w:t>
            </w:r>
          </w:p>
        </w:tc>
      </w:tr>
      <w:tr w:rsidR="00D55E7B" w:rsidRPr="00E07BD8" w:rsidTr="00D55E7B">
        <w:tc>
          <w:tcPr>
            <w:tcW w:w="4328" w:type="dxa"/>
          </w:tcPr>
          <w:p w:rsidR="00D55E7B" w:rsidRPr="00345390" w:rsidRDefault="00D55E7B" w:rsidP="00D55E7B">
            <w:pPr>
              <w:pStyle w:val="Bezmezer"/>
              <w:rPr>
                <w:b/>
              </w:rPr>
            </w:pPr>
            <w:r w:rsidRPr="00345390">
              <w:rPr>
                <w:b/>
              </w:rPr>
              <w:t>to collaborate</w:t>
            </w:r>
          </w:p>
        </w:tc>
        <w:tc>
          <w:tcPr>
            <w:tcW w:w="4328" w:type="dxa"/>
          </w:tcPr>
          <w:p w:rsidR="00D55E7B" w:rsidRPr="00E07BD8" w:rsidRDefault="00D55E7B" w:rsidP="00D55E7B">
            <w:pPr>
              <w:pStyle w:val="Bezmezer"/>
            </w:pPr>
            <w:r w:rsidRPr="00E07BD8">
              <w:t xml:space="preserve">   spolupracovat </w:t>
            </w:r>
          </w:p>
        </w:tc>
      </w:tr>
      <w:tr w:rsidR="00D55E7B" w:rsidRPr="00E07BD8" w:rsidTr="00D55E7B">
        <w:tc>
          <w:tcPr>
            <w:tcW w:w="4328" w:type="dxa"/>
          </w:tcPr>
          <w:p w:rsidR="00D55E7B" w:rsidRPr="00345390" w:rsidRDefault="00D55E7B" w:rsidP="00D55E7B">
            <w:pPr>
              <w:pStyle w:val="Bezmezer"/>
              <w:rPr>
                <w:b/>
              </w:rPr>
            </w:pPr>
            <w:r w:rsidRPr="00345390">
              <w:rPr>
                <w:b/>
              </w:rPr>
              <w:t>to commence</w:t>
            </w:r>
          </w:p>
        </w:tc>
        <w:tc>
          <w:tcPr>
            <w:tcW w:w="4328" w:type="dxa"/>
          </w:tcPr>
          <w:p w:rsidR="00D55E7B" w:rsidRPr="00E07BD8" w:rsidRDefault="00D55E7B" w:rsidP="00D55E7B">
            <w:pPr>
              <w:pStyle w:val="Bezmezer"/>
            </w:pPr>
            <w:r w:rsidRPr="00E07BD8">
              <w:t xml:space="preserve">   začít </w:t>
            </w:r>
          </w:p>
        </w:tc>
      </w:tr>
      <w:tr w:rsidR="00D55E7B" w:rsidRPr="00E07BD8" w:rsidTr="00D55E7B">
        <w:tc>
          <w:tcPr>
            <w:tcW w:w="4328" w:type="dxa"/>
          </w:tcPr>
          <w:p w:rsidR="00D55E7B" w:rsidRPr="00345390" w:rsidRDefault="00D55E7B" w:rsidP="00D55E7B">
            <w:pPr>
              <w:pStyle w:val="Bezmezer"/>
              <w:rPr>
                <w:b/>
              </w:rPr>
            </w:pPr>
            <w:r w:rsidRPr="00345390">
              <w:rPr>
                <w:b/>
              </w:rPr>
              <w:t>to comment</w:t>
            </w:r>
          </w:p>
        </w:tc>
        <w:tc>
          <w:tcPr>
            <w:tcW w:w="4328" w:type="dxa"/>
          </w:tcPr>
          <w:p w:rsidR="00D55E7B" w:rsidRPr="00E07BD8" w:rsidRDefault="00D55E7B" w:rsidP="00D55E7B">
            <w:pPr>
              <w:pStyle w:val="Bezmezer"/>
            </w:pPr>
            <w:r w:rsidRPr="00E07BD8">
              <w:t xml:space="preserve">   vyjádřit se </w:t>
            </w:r>
          </w:p>
        </w:tc>
      </w:tr>
      <w:tr w:rsidR="00D55E7B" w:rsidRPr="00E07BD8" w:rsidTr="00D55E7B">
        <w:tc>
          <w:tcPr>
            <w:tcW w:w="4328" w:type="dxa"/>
          </w:tcPr>
          <w:p w:rsidR="00D55E7B" w:rsidRPr="00345390" w:rsidRDefault="00D55E7B" w:rsidP="00D55E7B">
            <w:pPr>
              <w:pStyle w:val="Bezmezer"/>
              <w:rPr>
                <w:b/>
              </w:rPr>
            </w:pPr>
            <w:r w:rsidRPr="00345390">
              <w:rPr>
                <w:b/>
              </w:rPr>
              <w:t>konference</w:t>
            </w:r>
          </w:p>
        </w:tc>
        <w:tc>
          <w:tcPr>
            <w:tcW w:w="4328" w:type="dxa"/>
          </w:tcPr>
          <w:p w:rsidR="00D55E7B" w:rsidRPr="00E07BD8" w:rsidRDefault="00D55E7B" w:rsidP="00D55E7B">
            <w:pPr>
              <w:pStyle w:val="Bezmezer"/>
            </w:pPr>
            <w:r w:rsidRPr="00E07BD8">
              <w:t xml:space="preserve">  porada, jednání </w:t>
            </w:r>
          </w:p>
        </w:tc>
      </w:tr>
      <w:tr w:rsidR="00D55E7B" w:rsidRPr="00E07BD8" w:rsidTr="00D55E7B">
        <w:tc>
          <w:tcPr>
            <w:tcW w:w="4328" w:type="dxa"/>
          </w:tcPr>
          <w:p w:rsidR="00D55E7B" w:rsidRPr="00345390" w:rsidRDefault="00D55E7B" w:rsidP="00D55E7B">
            <w:pPr>
              <w:pStyle w:val="Bezmezer"/>
              <w:rPr>
                <w:b/>
              </w:rPr>
            </w:pPr>
            <w:r w:rsidRPr="00345390">
              <w:rPr>
                <w:b/>
              </w:rPr>
              <w:t>conference hall</w:t>
            </w:r>
          </w:p>
        </w:tc>
        <w:tc>
          <w:tcPr>
            <w:tcW w:w="4328" w:type="dxa"/>
          </w:tcPr>
          <w:p w:rsidR="00D55E7B" w:rsidRPr="00E07BD8" w:rsidRDefault="00D55E7B" w:rsidP="00D55E7B">
            <w:pPr>
              <w:pStyle w:val="Bezmezer"/>
            </w:pPr>
            <w:r w:rsidRPr="00E07BD8">
              <w:t xml:space="preserve">   zasedací síň </w:t>
            </w:r>
          </w:p>
        </w:tc>
      </w:tr>
      <w:tr w:rsidR="00D55E7B" w:rsidRPr="00E07BD8" w:rsidTr="00D55E7B">
        <w:tc>
          <w:tcPr>
            <w:tcW w:w="4328" w:type="dxa"/>
          </w:tcPr>
          <w:p w:rsidR="00D55E7B" w:rsidRPr="00345390" w:rsidRDefault="00D55E7B" w:rsidP="00D55E7B">
            <w:pPr>
              <w:pStyle w:val="Bezmezer"/>
              <w:rPr>
                <w:b/>
              </w:rPr>
            </w:pPr>
            <w:r w:rsidRPr="00345390">
              <w:rPr>
                <w:b/>
              </w:rPr>
              <w:t>confidential</w:t>
            </w:r>
          </w:p>
        </w:tc>
        <w:tc>
          <w:tcPr>
            <w:tcW w:w="4328" w:type="dxa"/>
          </w:tcPr>
          <w:p w:rsidR="00D55E7B" w:rsidRPr="00E07BD8" w:rsidRDefault="00D55E7B" w:rsidP="00D55E7B">
            <w:pPr>
              <w:pStyle w:val="Bezmezer"/>
            </w:pPr>
            <w:r w:rsidRPr="00E07BD8">
              <w:t xml:space="preserve">   důvěrný </w:t>
            </w:r>
          </w:p>
        </w:tc>
      </w:tr>
      <w:tr w:rsidR="00D55E7B" w:rsidRPr="00E07BD8" w:rsidTr="00D55E7B">
        <w:tc>
          <w:tcPr>
            <w:tcW w:w="4328" w:type="dxa"/>
          </w:tcPr>
          <w:p w:rsidR="00D55E7B" w:rsidRPr="00345390" w:rsidRDefault="00D55E7B" w:rsidP="00D55E7B">
            <w:pPr>
              <w:pStyle w:val="Bezmezer"/>
              <w:rPr>
                <w:b/>
              </w:rPr>
            </w:pPr>
            <w:r w:rsidRPr="00345390">
              <w:rPr>
                <w:b/>
              </w:rPr>
              <w:t xml:space="preserve">consensus </w:t>
            </w:r>
          </w:p>
        </w:tc>
        <w:tc>
          <w:tcPr>
            <w:tcW w:w="4328" w:type="dxa"/>
          </w:tcPr>
          <w:p w:rsidR="00D55E7B" w:rsidRPr="00E07BD8" w:rsidRDefault="00D55E7B" w:rsidP="00D55E7B">
            <w:pPr>
              <w:pStyle w:val="Bezmezer"/>
            </w:pPr>
            <w:r w:rsidRPr="00E07BD8">
              <w:t xml:space="preserve"> shoda, souhlas </w:t>
            </w:r>
          </w:p>
        </w:tc>
      </w:tr>
      <w:tr w:rsidR="00D55E7B" w:rsidRPr="00E07BD8" w:rsidTr="00D55E7B">
        <w:tc>
          <w:tcPr>
            <w:tcW w:w="4328" w:type="dxa"/>
          </w:tcPr>
          <w:p w:rsidR="00D55E7B" w:rsidRPr="00345390" w:rsidRDefault="00D55E7B" w:rsidP="00D55E7B">
            <w:pPr>
              <w:pStyle w:val="Bezmezer"/>
              <w:rPr>
                <w:b/>
              </w:rPr>
            </w:pPr>
            <w:r w:rsidRPr="00345390">
              <w:rPr>
                <w:b/>
              </w:rPr>
              <w:t xml:space="preserve">deadline </w:t>
            </w:r>
          </w:p>
        </w:tc>
        <w:tc>
          <w:tcPr>
            <w:tcW w:w="4328" w:type="dxa"/>
          </w:tcPr>
          <w:p w:rsidR="00D55E7B" w:rsidRPr="00E07BD8" w:rsidRDefault="00D55E7B" w:rsidP="00D55E7B">
            <w:pPr>
              <w:pStyle w:val="Bezmezer"/>
            </w:pPr>
            <w:r w:rsidRPr="00E07BD8">
              <w:t xml:space="preserve">  končný termín </w:t>
            </w:r>
          </w:p>
        </w:tc>
      </w:tr>
      <w:tr w:rsidR="00D55E7B" w:rsidRPr="00E07BD8" w:rsidTr="00D55E7B">
        <w:tc>
          <w:tcPr>
            <w:tcW w:w="4328" w:type="dxa"/>
          </w:tcPr>
          <w:p w:rsidR="00D55E7B" w:rsidRPr="00345390" w:rsidRDefault="00D55E7B" w:rsidP="00D55E7B">
            <w:pPr>
              <w:pStyle w:val="Bezmezer"/>
              <w:rPr>
                <w:b/>
              </w:rPr>
            </w:pPr>
            <w:r w:rsidRPr="00345390">
              <w:rPr>
                <w:b/>
              </w:rPr>
              <w:t>to designate</w:t>
            </w:r>
          </w:p>
        </w:tc>
        <w:tc>
          <w:tcPr>
            <w:tcW w:w="4328" w:type="dxa"/>
          </w:tcPr>
          <w:p w:rsidR="00D55E7B" w:rsidRPr="00E07BD8" w:rsidRDefault="00D55E7B" w:rsidP="00D55E7B">
            <w:pPr>
              <w:pStyle w:val="Bezmezer"/>
            </w:pPr>
            <w:r w:rsidRPr="00E07BD8">
              <w:t xml:space="preserve">   jmenovat, vybrat, určit </w:t>
            </w:r>
          </w:p>
        </w:tc>
      </w:tr>
      <w:tr w:rsidR="00D55E7B" w:rsidRPr="00E07BD8" w:rsidTr="00D55E7B">
        <w:tc>
          <w:tcPr>
            <w:tcW w:w="4328" w:type="dxa"/>
          </w:tcPr>
          <w:p w:rsidR="00D55E7B" w:rsidRPr="00345390" w:rsidRDefault="00D55E7B" w:rsidP="00D55E7B">
            <w:pPr>
              <w:pStyle w:val="Bezmezer"/>
              <w:rPr>
                <w:b/>
              </w:rPr>
            </w:pPr>
            <w:r w:rsidRPr="00345390">
              <w:rPr>
                <w:b/>
              </w:rPr>
              <w:t>formality</w:t>
            </w:r>
          </w:p>
        </w:tc>
        <w:tc>
          <w:tcPr>
            <w:tcW w:w="4328" w:type="dxa"/>
          </w:tcPr>
          <w:p w:rsidR="00D55E7B" w:rsidRPr="00E07BD8" w:rsidRDefault="00D55E7B" w:rsidP="00D55E7B">
            <w:pPr>
              <w:pStyle w:val="Bezmezer"/>
            </w:pPr>
            <w:r w:rsidRPr="00E07BD8">
              <w:t xml:space="preserve">   formalita</w:t>
            </w:r>
          </w:p>
        </w:tc>
      </w:tr>
      <w:tr w:rsidR="00D55E7B" w:rsidRPr="00E07BD8" w:rsidTr="00D55E7B">
        <w:tc>
          <w:tcPr>
            <w:tcW w:w="4328" w:type="dxa"/>
          </w:tcPr>
          <w:p w:rsidR="00D55E7B" w:rsidRPr="00345390" w:rsidRDefault="00D55E7B" w:rsidP="00D55E7B">
            <w:pPr>
              <w:pStyle w:val="Bezmezer"/>
              <w:rPr>
                <w:b/>
              </w:rPr>
            </w:pPr>
            <w:r w:rsidRPr="00345390">
              <w:rPr>
                <w:b/>
              </w:rPr>
              <w:t>grievance</w:t>
            </w:r>
          </w:p>
        </w:tc>
        <w:tc>
          <w:tcPr>
            <w:tcW w:w="4328" w:type="dxa"/>
          </w:tcPr>
          <w:p w:rsidR="00D55E7B" w:rsidRPr="00E07BD8" w:rsidRDefault="00D55E7B" w:rsidP="00D55E7B">
            <w:pPr>
              <w:pStyle w:val="Bezmezer"/>
            </w:pPr>
            <w:r w:rsidRPr="00E07BD8">
              <w:t xml:space="preserve">   stížnost </w:t>
            </w:r>
          </w:p>
        </w:tc>
      </w:tr>
      <w:tr w:rsidR="00D55E7B" w:rsidRPr="00E07BD8" w:rsidTr="00D55E7B">
        <w:tc>
          <w:tcPr>
            <w:tcW w:w="4328" w:type="dxa"/>
          </w:tcPr>
          <w:p w:rsidR="00D55E7B" w:rsidRPr="00345390" w:rsidRDefault="00D55E7B" w:rsidP="00D55E7B">
            <w:pPr>
              <w:pStyle w:val="Bezmezer"/>
              <w:rPr>
                <w:b/>
              </w:rPr>
            </w:pPr>
            <w:r w:rsidRPr="00345390">
              <w:rPr>
                <w:b/>
              </w:rPr>
              <w:t>guest speaker</w:t>
            </w:r>
          </w:p>
        </w:tc>
        <w:tc>
          <w:tcPr>
            <w:tcW w:w="4328" w:type="dxa"/>
          </w:tcPr>
          <w:p w:rsidR="00D55E7B" w:rsidRPr="00E07BD8" w:rsidRDefault="00D55E7B" w:rsidP="00D55E7B">
            <w:pPr>
              <w:pStyle w:val="Bezmezer"/>
            </w:pPr>
            <w:r w:rsidRPr="00E07BD8">
              <w:t xml:space="preserve">   hostující mluvčí </w:t>
            </w:r>
          </w:p>
        </w:tc>
      </w:tr>
      <w:tr w:rsidR="00D55E7B" w:rsidRPr="00E07BD8" w:rsidTr="00D55E7B">
        <w:tc>
          <w:tcPr>
            <w:tcW w:w="4328" w:type="dxa"/>
          </w:tcPr>
          <w:p w:rsidR="00D55E7B" w:rsidRPr="00345390" w:rsidRDefault="00D55E7B" w:rsidP="00D55E7B">
            <w:pPr>
              <w:pStyle w:val="Bezmezer"/>
              <w:rPr>
                <w:b/>
              </w:rPr>
            </w:pPr>
            <w:r w:rsidRPr="00345390">
              <w:rPr>
                <w:b/>
              </w:rPr>
              <w:t xml:space="preserve">to implement </w:t>
            </w:r>
          </w:p>
        </w:tc>
        <w:tc>
          <w:tcPr>
            <w:tcW w:w="4328" w:type="dxa"/>
          </w:tcPr>
          <w:p w:rsidR="00D55E7B" w:rsidRPr="00E07BD8" w:rsidRDefault="00D55E7B" w:rsidP="00D55E7B">
            <w:pPr>
              <w:pStyle w:val="Bezmezer"/>
            </w:pPr>
            <w:r w:rsidRPr="00E07BD8">
              <w:t xml:space="preserve">  zavést, provést </w:t>
            </w:r>
          </w:p>
        </w:tc>
      </w:tr>
      <w:tr w:rsidR="00D55E7B" w:rsidRPr="00E07BD8" w:rsidTr="00D55E7B">
        <w:tc>
          <w:tcPr>
            <w:tcW w:w="4328" w:type="dxa"/>
          </w:tcPr>
          <w:p w:rsidR="00D55E7B" w:rsidRPr="00345390" w:rsidRDefault="00D55E7B" w:rsidP="00D55E7B">
            <w:pPr>
              <w:pStyle w:val="Bezmezer"/>
              <w:rPr>
                <w:b/>
              </w:rPr>
            </w:pPr>
            <w:r w:rsidRPr="00345390">
              <w:rPr>
                <w:b/>
              </w:rPr>
              <w:t xml:space="preserve">mandatory </w:t>
            </w:r>
          </w:p>
        </w:tc>
        <w:tc>
          <w:tcPr>
            <w:tcW w:w="4328" w:type="dxa"/>
          </w:tcPr>
          <w:p w:rsidR="00D55E7B" w:rsidRPr="00E07BD8" w:rsidRDefault="00D55E7B" w:rsidP="00D55E7B">
            <w:pPr>
              <w:pStyle w:val="Bezmezer"/>
            </w:pPr>
            <w:r w:rsidRPr="00E07BD8">
              <w:t xml:space="preserve">  povinný </w:t>
            </w:r>
          </w:p>
        </w:tc>
      </w:tr>
      <w:tr w:rsidR="00D55E7B" w:rsidRPr="00E07BD8" w:rsidTr="00D55E7B">
        <w:tc>
          <w:tcPr>
            <w:tcW w:w="4328" w:type="dxa"/>
          </w:tcPr>
          <w:p w:rsidR="00D55E7B" w:rsidRPr="00345390" w:rsidRDefault="00D55E7B" w:rsidP="00D55E7B">
            <w:pPr>
              <w:pStyle w:val="Bezmezer"/>
              <w:rPr>
                <w:b/>
              </w:rPr>
            </w:pPr>
            <w:r w:rsidRPr="00345390">
              <w:rPr>
                <w:b/>
              </w:rPr>
              <w:t>minutes</w:t>
            </w:r>
          </w:p>
        </w:tc>
        <w:tc>
          <w:tcPr>
            <w:tcW w:w="4328" w:type="dxa"/>
          </w:tcPr>
          <w:p w:rsidR="00D55E7B" w:rsidRPr="00E07BD8" w:rsidRDefault="00D55E7B" w:rsidP="00D55E7B">
            <w:pPr>
              <w:pStyle w:val="Bezmezer"/>
            </w:pPr>
            <w:r w:rsidRPr="00E07BD8">
              <w:t xml:space="preserve">   zápis, oficální zpráva </w:t>
            </w:r>
          </w:p>
        </w:tc>
      </w:tr>
      <w:tr w:rsidR="00D55E7B" w:rsidRPr="00E07BD8" w:rsidTr="00D55E7B">
        <w:tc>
          <w:tcPr>
            <w:tcW w:w="4328" w:type="dxa"/>
          </w:tcPr>
          <w:p w:rsidR="00D55E7B" w:rsidRPr="00345390" w:rsidRDefault="00D55E7B" w:rsidP="00D55E7B">
            <w:pPr>
              <w:pStyle w:val="Bezmezer"/>
              <w:rPr>
                <w:b/>
              </w:rPr>
            </w:pPr>
            <w:r w:rsidRPr="00345390">
              <w:rPr>
                <w:b/>
              </w:rPr>
              <w:t>to motion</w:t>
            </w:r>
          </w:p>
        </w:tc>
        <w:tc>
          <w:tcPr>
            <w:tcW w:w="4328" w:type="dxa"/>
          </w:tcPr>
          <w:p w:rsidR="00D55E7B" w:rsidRPr="00E07BD8" w:rsidRDefault="00D55E7B" w:rsidP="00D55E7B">
            <w:pPr>
              <w:pStyle w:val="Bezmezer"/>
            </w:pPr>
            <w:r w:rsidRPr="00E07BD8">
              <w:t xml:space="preserve">   předložit návrh </w:t>
            </w:r>
          </w:p>
        </w:tc>
      </w:tr>
      <w:tr w:rsidR="00D55E7B" w:rsidRPr="00E07BD8" w:rsidTr="00D55E7B">
        <w:tc>
          <w:tcPr>
            <w:tcW w:w="4328" w:type="dxa"/>
          </w:tcPr>
          <w:p w:rsidR="00D55E7B" w:rsidRPr="00345390" w:rsidRDefault="00D55E7B" w:rsidP="00D55E7B">
            <w:pPr>
              <w:pStyle w:val="Bezmezer"/>
              <w:rPr>
                <w:b/>
              </w:rPr>
            </w:pPr>
            <w:r w:rsidRPr="00345390">
              <w:rPr>
                <w:b/>
              </w:rPr>
              <w:t>objectives</w:t>
            </w:r>
          </w:p>
        </w:tc>
        <w:tc>
          <w:tcPr>
            <w:tcW w:w="4328" w:type="dxa"/>
          </w:tcPr>
          <w:p w:rsidR="00D55E7B" w:rsidRPr="00E07BD8" w:rsidRDefault="00D55E7B" w:rsidP="00D55E7B">
            <w:pPr>
              <w:pStyle w:val="Bezmezer"/>
            </w:pPr>
            <w:r w:rsidRPr="00E07BD8">
              <w:t xml:space="preserve">   cíle </w:t>
            </w:r>
          </w:p>
        </w:tc>
      </w:tr>
      <w:tr w:rsidR="00D55E7B" w:rsidRPr="00E07BD8" w:rsidTr="00D55E7B">
        <w:tc>
          <w:tcPr>
            <w:tcW w:w="4328" w:type="dxa"/>
          </w:tcPr>
          <w:p w:rsidR="00D55E7B" w:rsidRPr="00345390" w:rsidRDefault="00D55E7B" w:rsidP="00D55E7B">
            <w:pPr>
              <w:pStyle w:val="Bezmezer"/>
              <w:rPr>
                <w:b/>
              </w:rPr>
            </w:pPr>
            <w:r w:rsidRPr="00345390">
              <w:rPr>
                <w:b/>
              </w:rPr>
              <w:t>opening remarks</w:t>
            </w:r>
          </w:p>
        </w:tc>
        <w:tc>
          <w:tcPr>
            <w:tcW w:w="4328" w:type="dxa"/>
          </w:tcPr>
          <w:p w:rsidR="00D55E7B" w:rsidRPr="00E07BD8" w:rsidRDefault="00D55E7B" w:rsidP="00D55E7B">
            <w:pPr>
              <w:pStyle w:val="Bezmezer"/>
            </w:pPr>
            <w:r w:rsidRPr="00E07BD8">
              <w:t xml:space="preserve">  poznámky na začátku </w:t>
            </w:r>
          </w:p>
        </w:tc>
      </w:tr>
      <w:tr w:rsidR="00D55E7B" w:rsidRPr="00E07BD8" w:rsidTr="00D55E7B">
        <w:tc>
          <w:tcPr>
            <w:tcW w:w="4328" w:type="dxa"/>
          </w:tcPr>
          <w:p w:rsidR="00D55E7B" w:rsidRPr="00345390" w:rsidRDefault="00D55E7B" w:rsidP="00D55E7B">
            <w:pPr>
              <w:pStyle w:val="Bezmezer"/>
              <w:rPr>
                <w:b/>
              </w:rPr>
            </w:pPr>
            <w:r w:rsidRPr="00345390">
              <w:rPr>
                <w:b/>
              </w:rPr>
              <w:t>participant</w:t>
            </w:r>
          </w:p>
        </w:tc>
        <w:tc>
          <w:tcPr>
            <w:tcW w:w="4328" w:type="dxa"/>
          </w:tcPr>
          <w:p w:rsidR="00D55E7B" w:rsidRPr="00E07BD8" w:rsidRDefault="00D55E7B" w:rsidP="00D55E7B">
            <w:pPr>
              <w:pStyle w:val="Bezmezer"/>
            </w:pPr>
            <w:r w:rsidRPr="00E07BD8">
              <w:t xml:space="preserve">    účastník </w:t>
            </w:r>
          </w:p>
        </w:tc>
      </w:tr>
      <w:tr w:rsidR="00D55E7B" w:rsidRPr="00E07BD8" w:rsidTr="00D55E7B">
        <w:tc>
          <w:tcPr>
            <w:tcW w:w="4328" w:type="dxa"/>
          </w:tcPr>
          <w:p w:rsidR="00D55E7B" w:rsidRPr="00345390" w:rsidRDefault="00D55E7B" w:rsidP="00D55E7B">
            <w:pPr>
              <w:pStyle w:val="Bezmezer"/>
              <w:rPr>
                <w:b/>
              </w:rPr>
            </w:pPr>
            <w:r w:rsidRPr="00345390">
              <w:rPr>
                <w:b/>
              </w:rPr>
              <w:t>proxy vote</w:t>
            </w:r>
          </w:p>
        </w:tc>
        <w:tc>
          <w:tcPr>
            <w:tcW w:w="4328" w:type="dxa"/>
          </w:tcPr>
          <w:p w:rsidR="00D55E7B" w:rsidRPr="00E07BD8" w:rsidRDefault="00D55E7B" w:rsidP="00D55E7B">
            <w:pPr>
              <w:pStyle w:val="Bezmezer"/>
            </w:pPr>
            <w:r w:rsidRPr="00E07BD8">
              <w:t xml:space="preserve">   hlas v zastoupení </w:t>
            </w:r>
          </w:p>
        </w:tc>
      </w:tr>
      <w:tr w:rsidR="00D55E7B" w:rsidRPr="00E07BD8" w:rsidTr="00D55E7B">
        <w:tc>
          <w:tcPr>
            <w:tcW w:w="4328" w:type="dxa"/>
          </w:tcPr>
          <w:p w:rsidR="00D55E7B" w:rsidRPr="00345390" w:rsidRDefault="00D55E7B" w:rsidP="00D55E7B">
            <w:pPr>
              <w:pStyle w:val="Bezmezer"/>
              <w:rPr>
                <w:b/>
              </w:rPr>
            </w:pPr>
            <w:r w:rsidRPr="00345390">
              <w:rPr>
                <w:b/>
              </w:rPr>
              <w:t>punctual</w:t>
            </w:r>
          </w:p>
        </w:tc>
        <w:tc>
          <w:tcPr>
            <w:tcW w:w="4328" w:type="dxa"/>
          </w:tcPr>
          <w:p w:rsidR="00D55E7B" w:rsidRPr="00E07BD8" w:rsidRDefault="00D55E7B" w:rsidP="00D55E7B">
            <w:pPr>
              <w:pStyle w:val="Bezmezer"/>
            </w:pPr>
            <w:r w:rsidRPr="00E07BD8">
              <w:t xml:space="preserve">   dochvílný </w:t>
            </w:r>
          </w:p>
        </w:tc>
      </w:tr>
      <w:tr w:rsidR="00D55E7B" w:rsidRPr="00E07BD8" w:rsidTr="00D55E7B">
        <w:tc>
          <w:tcPr>
            <w:tcW w:w="4328" w:type="dxa"/>
          </w:tcPr>
          <w:p w:rsidR="00D55E7B" w:rsidRPr="00345390" w:rsidRDefault="00D55E7B" w:rsidP="00D55E7B">
            <w:pPr>
              <w:pStyle w:val="Bezmezer"/>
              <w:rPr>
                <w:b/>
              </w:rPr>
            </w:pPr>
            <w:r w:rsidRPr="00345390">
              <w:rPr>
                <w:b/>
              </w:rPr>
              <w:t>to recommend</w:t>
            </w:r>
          </w:p>
        </w:tc>
        <w:tc>
          <w:tcPr>
            <w:tcW w:w="4328" w:type="dxa"/>
          </w:tcPr>
          <w:p w:rsidR="00D55E7B" w:rsidRPr="00E07BD8" w:rsidRDefault="00D55E7B" w:rsidP="00D55E7B">
            <w:pPr>
              <w:pStyle w:val="Bezmezer"/>
            </w:pPr>
            <w:r w:rsidRPr="00E07BD8">
              <w:t xml:space="preserve">   doporučit </w:t>
            </w:r>
          </w:p>
        </w:tc>
      </w:tr>
      <w:tr w:rsidR="00D55E7B" w:rsidRPr="00E07BD8" w:rsidTr="00D55E7B">
        <w:tc>
          <w:tcPr>
            <w:tcW w:w="4328" w:type="dxa"/>
          </w:tcPr>
          <w:p w:rsidR="00D55E7B" w:rsidRPr="00345390" w:rsidRDefault="00D55E7B" w:rsidP="00D55E7B">
            <w:pPr>
              <w:pStyle w:val="Bezmezer"/>
              <w:rPr>
                <w:b/>
              </w:rPr>
            </w:pPr>
            <w:r w:rsidRPr="00345390">
              <w:rPr>
                <w:b/>
              </w:rPr>
              <w:t>show of hands</w:t>
            </w:r>
          </w:p>
        </w:tc>
        <w:tc>
          <w:tcPr>
            <w:tcW w:w="4328" w:type="dxa"/>
          </w:tcPr>
          <w:p w:rsidR="00D55E7B" w:rsidRPr="00E07BD8" w:rsidRDefault="00D55E7B" w:rsidP="00D55E7B">
            <w:pPr>
              <w:pStyle w:val="Bezmezer"/>
            </w:pPr>
            <w:r w:rsidRPr="00E07BD8">
              <w:t xml:space="preserve">   hlasování zdvižením  ruky </w:t>
            </w:r>
          </w:p>
        </w:tc>
      </w:tr>
      <w:tr w:rsidR="00D55E7B" w:rsidRPr="00E07BD8" w:rsidTr="00D55E7B">
        <w:tc>
          <w:tcPr>
            <w:tcW w:w="4328" w:type="dxa"/>
          </w:tcPr>
          <w:p w:rsidR="00D55E7B" w:rsidRPr="00345390" w:rsidRDefault="00D55E7B" w:rsidP="00D55E7B">
            <w:pPr>
              <w:pStyle w:val="Bezmezer"/>
              <w:rPr>
                <w:b/>
              </w:rPr>
            </w:pPr>
            <w:r w:rsidRPr="00345390">
              <w:rPr>
                <w:b/>
              </w:rPr>
              <w:t>unanimous</w:t>
            </w:r>
          </w:p>
        </w:tc>
        <w:tc>
          <w:tcPr>
            <w:tcW w:w="4328" w:type="dxa"/>
          </w:tcPr>
          <w:p w:rsidR="00D55E7B" w:rsidRPr="00E07BD8" w:rsidRDefault="00D55E7B" w:rsidP="00D55E7B">
            <w:pPr>
              <w:pStyle w:val="Bezmezer"/>
            </w:pPr>
            <w:r w:rsidRPr="00E07BD8">
              <w:t xml:space="preserve">   jednohlasný </w:t>
            </w:r>
          </w:p>
        </w:tc>
      </w:tr>
      <w:tr w:rsidR="00D55E7B" w:rsidRPr="00E07BD8" w:rsidTr="00D55E7B">
        <w:tc>
          <w:tcPr>
            <w:tcW w:w="4328" w:type="dxa"/>
          </w:tcPr>
          <w:p w:rsidR="00D55E7B" w:rsidRPr="00345390" w:rsidRDefault="00D55E7B" w:rsidP="00D55E7B">
            <w:pPr>
              <w:pStyle w:val="Bezmezer"/>
              <w:rPr>
                <w:b/>
              </w:rPr>
            </w:pPr>
            <w:r w:rsidRPr="00345390">
              <w:rPr>
                <w:b/>
              </w:rPr>
              <w:t>vote</w:t>
            </w:r>
          </w:p>
        </w:tc>
        <w:tc>
          <w:tcPr>
            <w:tcW w:w="4328" w:type="dxa"/>
          </w:tcPr>
          <w:p w:rsidR="00D55E7B" w:rsidRPr="00E07BD8" w:rsidRDefault="00D55E7B" w:rsidP="00D55E7B">
            <w:pPr>
              <w:pStyle w:val="Bezmezer"/>
            </w:pPr>
            <w:r w:rsidRPr="00E07BD8">
              <w:t xml:space="preserve">  hlas </w:t>
            </w:r>
          </w:p>
        </w:tc>
      </w:tr>
    </w:tbl>
    <w:p w:rsidR="00D55E7B" w:rsidRDefault="00D55E7B" w:rsidP="00D55E7B">
      <w:pPr>
        <w:pStyle w:val="Nadpis2"/>
      </w:pPr>
      <w:bookmarkStart w:id="32" w:name="_Toc499512268"/>
      <w:bookmarkStart w:id="33" w:name="_Toc509765321"/>
      <w:r>
        <w:t>M</w:t>
      </w:r>
      <w:bookmarkEnd w:id="32"/>
      <w:r w:rsidR="00330EE6">
        <w:t>eetings</w:t>
      </w:r>
      <w:bookmarkEnd w:id="33"/>
      <w:r>
        <w:t xml:space="preserve"> </w:t>
      </w:r>
    </w:p>
    <w:p w:rsidR="00D55E7B" w:rsidRDefault="00D55E7B" w:rsidP="00D55E7B">
      <w:pPr>
        <w:pStyle w:val="Tlotextu"/>
      </w:pPr>
      <w:r>
        <w:t>Many  young  managers  still  may  it find  difficult  to encounter  different  meetings  with their staff members. In the following interview, the journalist is  talking to a senior manager who has a lot of experience in that field of corporate communication.</w:t>
      </w:r>
    </w:p>
    <w:p w:rsidR="00D55E7B" w:rsidRDefault="00D55E7B" w:rsidP="00D55E7B">
      <w:pPr>
        <w:pStyle w:val="Tlotextu"/>
      </w:pPr>
      <w:r w:rsidRPr="0049525C">
        <w:rPr>
          <w:b/>
        </w:rPr>
        <w:t>Journalist</w:t>
      </w:r>
      <w:r>
        <w:t>:  My first question is how do managers call a meeting in businesses or  are they called to a meeting?</w:t>
      </w:r>
    </w:p>
    <w:p w:rsidR="00D55E7B" w:rsidRDefault="00D55E7B" w:rsidP="00D55E7B">
      <w:pPr>
        <w:pStyle w:val="Tlotextu"/>
      </w:pPr>
      <w:r w:rsidRPr="0049525C">
        <w:rPr>
          <w:b/>
        </w:rPr>
        <w:t>Senior</w:t>
      </w:r>
      <w:r>
        <w:t xml:space="preserve"> </w:t>
      </w:r>
      <w:r w:rsidRPr="0049525C">
        <w:rPr>
          <w:b/>
        </w:rPr>
        <w:t>manager</w:t>
      </w:r>
      <w:r>
        <w:t xml:space="preserve">:  There  are a number of  ways  that  you  may  call  or  be  called  to a meeting.Some meetings are announced by e-mail, and others are posted on bulletin boards. If a meeting is announced at the end of another meeting, it is important to issue a reminder. A reminder  can  also  come  in the  form  of an  e-mail  or  notice.  Verbal  announcements  </w:t>
      </w:r>
      <w:r>
        <w:lastRenderedPageBreak/>
        <w:t xml:space="preserve">or reminders should always be backed up by documented ones. The date, location, time, length, and purpose of the meeting should be included. </w:t>
      </w:r>
    </w:p>
    <w:p w:rsidR="00D55E7B" w:rsidRDefault="00D55E7B" w:rsidP="00D55E7B">
      <w:pPr>
        <w:pStyle w:val="Tlotextu"/>
      </w:pPr>
      <w:r w:rsidRPr="0049525C">
        <w:rPr>
          <w:b/>
        </w:rPr>
        <w:t>Journalist</w:t>
      </w:r>
      <w:r>
        <w:t xml:space="preserve">: So, what is then the second step? </w:t>
      </w:r>
    </w:p>
    <w:p w:rsidR="00D55E7B" w:rsidRDefault="00D55E7B" w:rsidP="00D55E7B">
      <w:pPr>
        <w:pStyle w:val="Tlotextu"/>
      </w:pPr>
      <w:r w:rsidRPr="0049525C">
        <w:rPr>
          <w:b/>
        </w:rPr>
        <w:t>Senior</w:t>
      </w:r>
      <w:r>
        <w:t xml:space="preserve"> </w:t>
      </w:r>
      <w:r w:rsidRPr="0049525C">
        <w:rPr>
          <w:b/>
        </w:rPr>
        <w:t>manager</w:t>
      </w:r>
      <w:r>
        <w:t xml:space="preserve">:  In  order  to  keep  the  meeting  on task and  within  the set  amount  of time, it is important to have an agenda. The agenda should indicate the order of items and an estimated amount of time for each item. </w:t>
      </w:r>
    </w:p>
    <w:p w:rsidR="00D55E7B" w:rsidRDefault="00D55E7B" w:rsidP="00D55E7B">
      <w:pPr>
        <w:pStyle w:val="Tlotextu"/>
      </w:pPr>
      <w:r w:rsidRPr="0049525C">
        <w:rPr>
          <w:b/>
        </w:rPr>
        <w:t>Journalist</w:t>
      </w:r>
      <w:r>
        <w:t xml:space="preserve">:  Managers’ job is to delegate different  tasks. Is it  possible  with  the meetings? </w:t>
      </w:r>
    </w:p>
    <w:p w:rsidR="00D55E7B" w:rsidRDefault="00D55E7B" w:rsidP="00D55E7B">
      <w:pPr>
        <w:pStyle w:val="Tlotextu"/>
      </w:pPr>
      <w:r w:rsidRPr="0049525C">
        <w:rPr>
          <w:b/>
        </w:rPr>
        <w:t>Senior</w:t>
      </w:r>
      <w:r>
        <w:t xml:space="preserve"> </w:t>
      </w:r>
      <w:r w:rsidRPr="0049525C">
        <w:rPr>
          <w:b/>
        </w:rPr>
        <w:t>manager</w:t>
      </w:r>
      <w:r>
        <w:t>: Sure, it is. The person in charge of calling and holding a meeting may decide to allocate certain roles to other staff members. Someone may be called upon to take the minutes, someone may be asked to do roll call, and someone may be asked to speak on a certain subject. This should be done either in person, or in an e-mail.</w:t>
      </w:r>
    </w:p>
    <w:p w:rsidR="00D55E7B" w:rsidRDefault="00D55E7B" w:rsidP="00D55E7B">
      <w:pPr>
        <w:pStyle w:val="Tlotextu"/>
      </w:pPr>
      <w:r w:rsidRPr="0049525C">
        <w:rPr>
          <w:b/>
        </w:rPr>
        <w:t>Journalist</w:t>
      </w:r>
      <w:r>
        <w:t>: Yes, I see. So how should a manager start a meeting?</w:t>
      </w:r>
    </w:p>
    <w:p w:rsidR="00D55E7B" w:rsidRDefault="00D55E7B" w:rsidP="00D55E7B">
      <w:pPr>
        <w:pStyle w:val="Tlotextu"/>
      </w:pPr>
      <w:r w:rsidRPr="0049525C">
        <w:rPr>
          <w:b/>
        </w:rPr>
        <w:t>Senior</w:t>
      </w:r>
      <w:r>
        <w:t xml:space="preserve"> </w:t>
      </w:r>
      <w:r w:rsidRPr="0049525C">
        <w:rPr>
          <w:b/>
        </w:rPr>
        <w:t>manager</w:t>
      </w:r>
      <w:r>
        <w:t>:  Whether  you are holding the meeting or attending the meeting it is polite to make small talk while you wait for the meeting to start. You should discuss things unrelated  to the  meeting, such as weather,  family, or weekend  plans.  Following  that,  once everyone has arrived, the chairperson, or whoever is in charge of the meeting should formally welcome everyone to the meeting and thank the attendees for coming.</w:t>
      </w:r>
    </w:p>
    <w:p w:rsidR="00D55E7B" w:rsidRDefault="00D55E7B" w:rsidP="00D55E7B">
      <w:pPr>
        <w:pStyle w:val="Tlotextu"/>
      </w:pPr>
      <w:r w:rsidRPr="0049525C">
        <w:rPr>
          <w:b/>
        </w:rPr>
        <w:t>Journalist</w:t>
      </w:r>
      <w:r>
        <w:t>: How do you check that everyone is in the meeting?</w:t>
      </w:r>
    </w:p>
    <w:p w:rsidR="00D55E7B" w:rsidRDefault="00D55E7B" w:rsidP="00D55E7B">
      <w:pPr>
        <w:pStyle w:val="Tlotextu"/>
      </w:pPr>
      <w:r w:rsidRPr="0049525C">
        <w:rPr>
          <w:b/>
        </w:rPr>
        <w:t>Senior</w:t>
      </w:r>
      <w:r>
        <w:t xml:space="preserve"> </w:t>
      </w:r>
      <w:r w:rsidRPr="0049525C">
        <w:rPr>
          <w:b/>
        </w:rPr>
        <w:t>manager</w:t>
      </w:r>
      <w:r>
        <w:t xml:space="preserve">:  If  the  meeting  is a small group, it is  probably  unnecessary  to  take attendance out loud. The person who is taking the minutes will know everyone personally and can indicate who is present and who is absent. In a larger meeting, it may be necessary to send around an attendance sheet or call out names. </w:t>
      </w:r>
    </w:p>
    <w:p w:rsidR="00D55E7B" w:rsidRDefault="00D55E7B" w:rsidP="00D55E7B">
      <w:pPr>
        <w:pStyle w:val="Tlotextu"/>
      </w:pPr>
      <w:r w:rsidRPr="0049525C">
        <w:rPr>
          <w:b/>
        </w:rPr>
        <w:t>Journalist</w:t>
      </w:r>
      <w:r>
        <w:t>: How do all participants know what is going to be discussed?</w:t>
      </w:r>
    </w:p>
    <w:p w:rsidR="00D55E7B" w:rsidRDefault="00D55E7B" w:rsidP="00D55E7B">
      <w:pPr>
        <w:pStyle w:val="Tlotextu"/>
      </w:pPr>
      <w:r w:rsidRPr="0049525C">
        <w:rPr>
          <w:b/>
        </w:rPr>
        <w:t>Senior</w:t>
      </w:r>
      <w:r>
        <w:t xml:space="preserve"> </w:t>
      </w:r>
      <w:r w:rsidRPr="0049525C">
        <w:rPr>
          <w:b/>
        </w:rPr>
        <w:t>manager</w:t>
      </w:r>
      <w:r>
        <w:t>:  Some people who hold meetings prefer to pass around copies of the agenda, and others will post a large copy on a wall, or use an overhead projector. No matter which  format is used, attendees  should  be  able  to  follow  the  agenda  as  the  meeting progresses. Before beginning the first main item on the agenda, the speaker should provide a brief verbal outline the objectives.</w:t>
      </w:r>
    </w:p>
    <w:p w:rsidR="00D55E7B" w:rsidRDefault="00D55E7B" w:rsidP="00D55E7B">
      <w:pPr>
        <w:pStyle w:val="Tlotextu"/>
      </w:pPr>
      <w:r w:rsidRPr="0049525C">
        <w:rPr>
          <w:b/>
        </w:rPr>
        <w:t>Journalist</w:t>
      </w:r>
      <w:r>
        <w:t>: Who should take the minutes?</w:t>
      </w:r>
    </w:p>
    <w:p w:rsidR="00D55E7B" w:rsidRDefault="00D55E7B" w:rsidP="00D55E7B">
      <w:pPr>
        <w:pStyle w:val="Tlotextu"/>
      </w:pPr>
      <w:r w:rsidRPr="0049525C">
        <w:rPr>
          <w:b/>
        </w:rPr>
        <w:t>Senior</w:t>
      </w:r>
      <w:r>
        <w:t xml:space="preserve"> </w:t>
      </w:r>
      <w:r w:rsidRPr="0049525C">
        <w:rPr>
          <w:b/>
        </w:rPr>
        <w:t>manager</w:t>
      </w:r>
      <w:r>
        <w:t xml:space="preserve">:  Anyone,  including  you,  may  be  assigned  to  take  the  minutes  at  a meeting. Often someone who is not participating in the meeting will be called upon to be the minute-taker. </w:t>
      </w:r>
    </w:p>
    <w:p w:rsidR="00D55E7B" w:rsidRDefault="00D55E7B" w:rsidP="00D55E7B">
      <w:pPr>
        <w:pStyle w:val="Tlotextu"/>
      </w:pPr>
      <w:r w:rsidRPr="0049525C">
        <w:rPr>
          <w:b/>
        </w:rPr>
        <w:t>Journalist</w:t>
      </w:r>
      <w:r>
        <w:t xml:space="preserve">: Does the slogan “Time is money” hold true in the meeting? </w:t>
      </w:r>
    </w:p>
    <w:p w:rsidR="00D55E7B" w:rsidRDefault="00D55E7B" w:rsidP="00D55E7B">
      <w:pPr>
        <w:pStyle w:val="Tlotextu"/>
      </w:pPr>
      <w:r w:rsidRPr="0049525C">
        <w:rPr>
          <w:b/>
        </w:rPr>
        <w:lastRenderedPageBreak/>
        <w:t>Senior</w:t>
      </w:r>
      <w:r>
        <w:t xml:space="preserve"> </w:t>
      </w:r>
      <w:r w:rsidRPr="0049525C">
        <w:rPr>
          <w:b/>
        </w:rPr>
        <w:t>manager</w:t>
      </w:r>
      <w:r>
        <w:t>:  One of the most difficult things about holding an effective meeting is staying within the time limits. A good agenda will outline how long each item should take. A good chairperson will do his or her best to stay within the limits.  4 Meetings</w:t>
      </w:r>
    </w:p>
    <w:p w:rsidR="00D55E7B" w:rsidRDefault="00D55E7B" w:rsidP="00D55E7B">
      <w:pPr>
        <w:pStyle w:val="Tlotextu"/>
      </w:pPr>
      <w:r w:rsidRPr="0049525C">
        <w:rPr>
          <w:b/>
        </w:rPr>
        <w:t>Journalist</w:t>
      </w:r>
      <w:r>
        <w:t xml:space="preserve">: When do managers need to turn to voting? </w:t>
      </w:r>
    </w:p>
    <w:p w:rsidR="00D55E7B" w:rsidRDefault="00D55E7B" w:rsidP="00D55E7B">
      <w:pPr>
        <w:pStyle w:val="Tlotextu"/>
      </w:pPr>
      <w:r w:rsidRPr="0049525C">
        <w:rPr>
          <w:b/>
        </w:rPr>
        <w:t>Senior</w:t>
      </w:r>
      <w:r>
        <w:t xml:space="preserve"> </w:t>
      </w:r>
      <w:r w:rsidRPr="0049525C">
        <w:rPr>
          <w:b/>
        </w:rPr>
        <w:t>manager</w:t>
      </w:r>
      <w:r>
        <w:t xml:space="preserve">:  When issues cannot be resolved or decisions cannot  be easily made, they are  often  put to a vote.  Most  votes  occur  during  meetings.  Votes  can  be  open,  where people raise their hands in favour or in opposition of the issue. In an open vote, the results are evident immediately. Other votes, such as who should be elected to take on a certain role, are private or closed. During private votes, attendees fill out ballots and place them in a box to be counted. The results may not be counted until after the meeting. </w:t>
      </w:r>
    </w:p>
    <w:p w:rsidR="00D55E7B" w:rsidRDefault="00D55E7B" w:rsidP="00D55E7B">
      <w:pPr>
        <w:pStyle w:val="Tlotextu"/>
      </w:pPr>
      <w:r w:rsidRPr="0049525C">
        <w:rPr>
          <w:b/>
        </w:rPr>
        <w:t>Journalist</w:t>
      </w:r>
      <w:r>
        <w:t>: And finally, the meeting is about to end, how do you close the meeting?</w:t>
      </w:r>
    </w:p>
    <w:p w:rsidR="00D55E7B" w:rsidRDefault="00D55E7B" w:rsidP="00D55E7B">
      <w:pPr>
        <w:pStyle w:val="Tlotextu"/>
      </w:pPr>
      <w:r w:rsidRPr="0049525C">
        <w:rPr>
          <w:b/>
        </w:rPr>
        <w:t>Senior</w:t>
      </w:r>
      <w:r>
        <w:t xml:space="preserve"> </w:t>
      </w:r>
      <w:r w:rsidRPr="0049525C">
        <w:rPr>
          <w:b/>
        </w:rPr>
        <w:t>manager</w:t>
      </w:r>
      <w:r>
        <w:t xml:space="preserve">:  There  are  different  reasons  why  a  meeting  comes  to an  end.  Time may run out, or all of the items in the agenda may be checked off. Some meetings will end earlier than expected and others will run late. The odd time, a meeting may be cut short due to an unexpected problem or circumstance. </w:t>
      </w:r>
    </w:p>
    <w:p w:rsidR="00D55E7B" w:rsidRDefault="00D55E7B" w:rsidP="00D55E7B">
      <w:pPr>
        <w:pStyle w:val="Tlotextu"/>
      </w:pPr>
      <w:r w:rsidRPr="0049525C">
        <w:rPr>
          <w:b/>
        </w:rPr>
        <w:t>Journalist</w:t>
      </w:r>
      <w:r>
        <w:t xml:space="preserve">: What else should be mentioned at the end of the meeting? </w:t>
      </w:r>
    </w:p>
    <w:p w:rsidR="00D55E7B" w:rsidRDefault="00D55E7B" w:rsidP="00D55E7B">
      <w:pPr>
        <w:pStyle w:val="Tlotextu"/>
      </w:pPr>
      <w:r w:rsidRPr="0049525C">
        <w:rPr>
          <w:b/>
        </w:rPr>
        <w:t>Senior</w:t>
      </w:r>
      <w:r>
        <w:t xml:space="preserve"> </w:t>
      </w:r>
      <w:r w:rsidRPr="0049525C">
        <w:rPr>
          <w:b/>
        </w:rPr>
        <w:t>manager</w:t>
      </w:r>
      <w:r>
        <w:t>:  The end of the meeting is also the time to thank anyone who has not been thanked at  the beginning of the meeting, or anyone who deserves a second thank you. Congratulations  or  Good-luck  can  also  be  offered  here  to  someone  who  has  experienced something  new, such as  receiving  a  promotion,  getting  married,  or  having a baby.  In the closing remarks, the chairperson, or participants may want to discuss the date and time for the next meeting, when the minutes will be available, or when a decision should be made by. This is also the time to give contact information, such as how to send a question  by e-mail or who to call regarding a certain issue.</w:t>
      </w:r>
    </w:p>
    <w:p w:rsidR="00D55E7B" w:rsidRDefault="00D55E7B" w:rsidP="00D55E7B">
      <w:pPr>
        <w:pStyle w:val="Tlotextu"/>
      </w:pPr>
      <w:r w:rsidRPr="0049525C">
        <w:rPr>
          <w:b/>
        </w:rPr>
        <w:t>Journalist</w:t>
      </w:r>
      <w:r>
        <w:t>: Thank you very much for your time!</w:t>
      </w:r>
    </w:p>
    <w:p w:rsidR="00D55E7B" w:rsidRDefault="00D55E7B" w:rsidP="00D55E7B">
      <w:pPr>
        <w:pStyle w:val="Tlotextu"/>
        <w:rPr>
          <w:rStyle w:val="znakMarginalie"/>
        </w:rPr>
      </w:pPr>
      <w:r w:rsidRPr="0049525C">
        <w:rPr>
          <w:rStyle w:val="znakMarginalie"/>
        </w:rPr>
        <w:t xml:space="preserve">Zdroj: Business English: Preparing for a Meeting. [online]. EnglishClub, 1997, 2013 [cit. 2013-01-21]. Dostupné z:  </w:t>
      </w:r>
      <w:r w:rsidR="00034A87" w:rsidRPr="00034A87">
        <w:rPr>
          <w:rStyle w:val="znakMarginalie"/>
          <w:b w:val="0"/>
          <w:bCs w:val="0"/>
          <w:i w:val="0"/>
        </w:rPr>
        <w:t>http://www.englishclub.com/businessenglish/meetings-preparations.htm</w:t>
      </w:r>
    </w:p>
    <w:p w:rsidR="00034A87" w:rsidRPr="0049525C" w:rsidRDefault="00034A87" w:rsidP="00034A87">
      <w:pPr>
        <w:pStyle w:val="parUkonceniPrvku"/>
        <w:rPr>
          <w:rStyle w:val="znakMarginalie"/>
        </w:rPr>
      </w:pPr>
    </w:p>
    <w:p w:rsidR="00D55E7B" w:rsidRDefault="00D55E7B" w:rsidP="00D55E7B">
      <w:pPr>
        <w:pStyle w:val="parNadpisPrvkuModry"/>
      </w:pPr>
      <w:r>
        <w:t>Otázk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Tlotextu"/>
      </w:pPr>
      <w:r>
        <w:t>What is the typical structure of the corporate meeting?</w:t>
      </w:r>
    </w:p>
    <w:p w:rsidR="00D55E7B" w:rsidRDefault="00D55E7B" w:rsidP="00D55E7B">
      <w:pPr>
        <w:pStyle w:val="Tlotextu"/>
      </w:pPr>
      <w:r>
        <w:t>What does the senior manager mean by the agenda?</w:t>
      </w:r>
    </w:p>
    <w:p w:rsidR="00D55E7B" w:rsidRDefault="00D55E7B" w:rsidP="00D55E7B">
      <w:pPr>
        <w:pStyle w:val="Tlotextu"/>
      </w:pPr>
      <w:r>
        <w:t xml:space="preserve">Who looks after the minutes? </w:t>
      </w:r>
    </w:p>
    <w:p w:rsidR="00D55E7B" w:rsidRDefault="00D55E7B" w:rsidP="00D55E7B">
      <w:pPr>
        <w:pStyle w:val="Tlotextu"/>
      </w:pPr>
      <w:r>
        <w:t xml:space="preserve">What are some of the good qualities of the chairperson? </w:t>
      </w:r>
    </w:p>
    <w:p w:rsidR="00D55E7B" w:rsidRDefault="00D55E7B" w:rsidP="00D55E7B">
      <w:pPr>
        <w:pStyle w:val="Tlotextu"/>
      </w:pPr>
      <w:r>
        <w:lastRenderedPageBreak/>
        <w:t xml:space="preserve">What happens at the end of the meeting? </w:t>
      </w:r>
    </w:p>
    <w:p w:rsidR="00034A87" w:rsidRDefault="00034A87" w:rsidP="00034A87">
      <w:pPr>
        <w:pStyle w:val="parUkonceniPrvku"/>
      </w:pPr>
    </w:p>
    <w:p w:rsidR="00D55E7B" w:rsidRDefault="00D55E7B" w:rsidP="00D55E7B">
      <w:pPr>
        <w:pStyle w:val="Nadpis2"/>
      </w:pPr>
      <w:bookmarkStart w:id="34" w:name="_Toc499512269"/>
      <w:bookmarkStart w:id="35" w:name="_Toc509765322"/>
      <w:r>
        <w:t>L</w:t>
      </w:r>
      <w:bookmarkEnd w:id="34"/>
      <w:r w:rsidR="00330EE6">
        <w:t>exis</w:t>
      </w:r>
      <w:bookmarkEnd w:id="35"/>
    </w:p>
    <w:p w:rsidR="00D55E7B" w:rsidRDefault="00D55E7B" w:rsidP="00844AD8">
      <w:pPr>
        <w:pStyle w:val="Tlotextu"/>
        <w:numPr>
          <w:ilvl w:val="0"/>
          <w:numId w:val="47"/>
        </w:numPr>
        <w:rPr>
          <w:b/>
        </w:rPr>
      </w:pPr>
      <w:r w:rsidRPr="001F7626">
        <w:rPr>
          <w:b/>
        </w:rPr>
        <w:t>Complete the email and use th</w:t>
      </w:r>
      <w:r>
        <w:rPr>
          <w:b/>
        </w:rPr>
        <w:t xml:space="preserve">e following expressions below:  </w:t>
      </w:r>
    </w:p>
    <w:p w:rsidR="00D55E7B" w:rsidRPr="001F7626" w:rsidRDefault="00D55E7B" w:rsidP="00D55E7B">
      <w:pPr>
        <w:pStyle w:val="Tlotextu"/>
        <w:rPr>
          <w:b/>
          <w:i/>
        </w:rPr>
      </w:pPr>
      <w:r w:rsidRPr="001F7626">
        <w:rPr>
          <w:b/>
          <w:i/>
        </w:rPr>
        <w:t>competitors, duties, meeting, attend, expecting, make arrangements, purpose</w:t>
      </w:r>
    </w:p>
    <w:p w:rsidR="00D55E7B" w:rsidRDefault="00D55E7B" w:rsidP="00D55E7B">
      <w:pPr>
        <w:pStyle w:val="Tlotextu"/>
      </w:pPr>
      <w:r>
        <w:t>To: jana.k@hotmail.com</w:t>
      </w:r>
    </w:p>
    <w:p w:rsidR="00D55E7B" w:rsidRDefault="00D55E7B" w:rsidP="00D55E7B">
      <w:pPr>
        <w:pStyle w:val="Tlotextu"/>
      </w:pPr>
      <w:r>
        <w:t>cc: dana@hotmail.com; tomas@hotmail.com; nela@hotmail.com</w:t>
      </w:r>
    </w:p>
    <w:p w:rsidR="00D55E7B" w:rsidRDefault="00D55E7B" w:rsidP="00D55E7B">
      <w:pPr>
        <w:pStyle w:val="Tlotextu"/>
      </w:pPr>
      <w:r>
        <w:t>From: peter@hotmail.com</w:t>
      </w:r>
    </w:p>
    <w:p w:rsidR="00D55E7B" w:rsidRDefault="00D55E7B" w:rsidP="00D55E7B">
      <w:pPr>
        <w:pStyle w:val="Tlotextu"/>
      </w:pPr>
      <w:r>
        <w:t>Subject: Meeting</w:t>
      </w:r>
    </w:p>
    <w:p w:rsidR="00D55E7B" w:rsidRPr="001F7626" w:rsidRDefault="00D55E7B" w:rsidP="00D55E7B">
      <w:pPr>
        <w:pStyle w:val="Tlotextu"/>
        <w:rPr>
          <w:i/>
        </w:rPr>
      </w:pPr>
      <w:r w:rsidRPr="001F7626">
        <w:rPr>
          <w:i/>
        </w:rPr>
        <w:t>Hi Everyone,</w:t>
      </w:r>
    </w:p>
    <w:p w:rsidR="00D55E7B" w:rsidRPr="001F7626" w:rsidRDefault="00D55E7B" w:rsidP="00D55E7B">
      <w:pPr>
        <w:pStyle w:val="Tlotextu"/>
        <w:rPr>
          <w:i/>
        </w:rPr>
      </w:pPr>
      <w:r w:rsidRPr="001F7626">
        <w:rPr>
          <w:i/>
        </w:rPr>
        <w:t>We will be having a … next Monday from 1:00 PM-3:00 PM in Room 7.All supervisors are expected to … . The … of the meeting is todiscuss the upcoming trade fair. As you probably have heard, thiscould be one of our busiest trade fairs to date. There are already five hundred… coming to the trade fair from all European countries and even from NorthAmerica. We are also … some Asian representatives too. Please… to have other staff members cover your … duringthe meeting.</w:t>
      </w:r>
    </w:p>
    <w:p w:rsidR="00D55E7B" w:rsidRPr="001F7626" w:rsidRDefault="00D55E7B" w:rsidP="00D55E7B">
      <w:pPr>
        <w:pStyle w:val="Tlotextu"/>
        <w:rPr>
          <w:i/>
        </w:rPr>
      </w:pPr>
      <w:r w:rsidRPr="001F7626">
        <w:rPr>
          <w:i/>
        </w:rPr>
        <w:t>Thank you,</w:t>
      </w:r>
    </w:p>
    <w:p w:rsidR="00D55E7B" w:rsidRPr="001F7626" w:rsidRDefault="00D55E7B" w:rsidP="00D55E7B">
      <w:pPr>
        <w:pStyle w:val="Tlotextu"/>
        <w:rPr>
          <w:i/>
        </w:rPr>
      </w:pPr>
      <w:r w:rsidRPr="001F7626">
        <w:rPr>
          <w:i/>
        </w:rPr>
        <w:t>Peter</w:t>
      </w:r>
    </w:p>
    <w:p w:rsidR="00D55E7B" w:rsidRPr="001F7626" w:rsidRDefault="00D55E7B" w:rsidP="00D55E7B">
      <w:pPr>
        <w:pStyle w:val="Tlotextu"/>
        <w:rPr>
          <w:b/>
        </w:rPr>
      </w:pPr>
      <w:r w:rsidRPr="001F7626">
        <w:rPr>
          <w:b/>
        </w:rPr>
        <w:t>2.  Translate the following sentences into English:</w:t>
      </w:r>
    </w:p>
    <w:tbl>
      <w:tblPr>
        <w:tblStyle w:val="Mkatabulky"/>
        <w:tblW w:w="0" w:type="auto"/>
        <w:tblLook w:val="04A0" w:firstRow="1" w:lastRow="0" w:firstColumn="1" w:lastColumn="0" w:noHBand="0" w:noVBand="1"/>
      </w:tblPr>
      <w:tblGrid>
        <w:gridCol w:w="4579"/>
        <w:gridCol w:w="4077"/>
      </w:tblGrid>
      <w:tr w:rsidR="00D55E7B" w:rsidRPr="001F7626" w:rsidTr="00D55E7B">
        <w:tc>
          <w:tcPr>
            <w:tcW w:w="4579" w:type="dxa"/>
          </w:tcPr>
          <w:p w:rsidR="00D55E7B" w:rsidRPr="001F7626" w:rsidRDefault="00D55E7B" w:rsidP="00D55E7B">
            <w:pPr>
              <w:pStyle w:val="Bezmezer"/>
            </w:pPr>
            <w:r w:rsidRPr="001F7626">
              <w:t xml:space="preserve">1. Dovolte, abych zahájil dnešní poradu… </w:t>
            </w:r>
          </w:p>
        </w:tc>
        <w:tc>
          <w:tcPr>
            <w:tcW w:w="4077" w:type="dxa"/>
          </w:tcPr>
          <w:p w:rsidR="00D55E7B" w:rsidRPr="001F7626" w:rsidRDefault="00D55E7B" w:rsidP="00D55E7B">
            <w:pPr>
              <w:pStyle w:val="Bezmezer"/>
            </w:pPr>
          </w:p>
        </w:tc>
      </w:tr>
      <w:tr w:rsidR="00D55E7B" w:rsidRPr="001F7626" w:rsidTr="00D55E7B">
        <w:tc>
          <w:tcPr>
            <w:tcW w:w="4579" w:type="dxa"/>
          </w:tcPr>
          <w:p w:rsidR="00D55E7B" w:rsidRPr="001F7626" w:rsidRDefault="00D55E7B" w:rsidP="00D55E7B">
            <w:pPr>
              <w:pStyle w:val="Bezmezer"/>
            </w:pPr>
            <w:r w:rsidRPr="001F7626">
              <w:t xml:space="preserve">2. Prvním bodem jednání bude…pak bude následovat… </w:t>
            </w:r>
          </w:p>
        </w:tc>
        <w:tc>
          <w:tcPr>
            <w:tcW w:w="4077" w:type="dxa"/>
          </w:tcPr>
          <w:p w:rsidR="00D55E7B" w:rsidRPr="001F7626" w:rsidRDefault="00D55E7B" w:rsidP="00D55E7B">
            <w:pPr>
              <w:pStyle w:val="Bezmezer"/>
            </w:pPr>
          </w:p>
        </w:tc>
      </w:tr>
      <w:tr w:rsidR="00D55E7B" w:rsidRPr="001F7626" w:rsidTr="00D55E7B">
        <w:tc>
          <w:tcPr>
            <w:tcW w:w="4579" w:type="dxa"/>
          </w:tcPr>
          <w:p w:rsidR="00D55E7B" w:rsidRPr="001F7626" w:rsidRDefault="00D55E7B" w:rsidP="00D55E7B">
            <w:pPr>
              <w:pStyle w:val="Bezmezer"/>
            </w:pPr>
            <w:r w:rsidRPr="001F7626">
              <w:t>3. Nyní budeme hlasovat…kdo je pro, proti, kdo se zdržel hl asování?</w:t>
            </w:r>
          </w:p>
        </w:tc>
        <w:tc>
          <w:tcPr>
            <w:tcW w:w="4077" w:type="dxa"/>
          </w:tcPr>
          <w:p w:rsidR="00D55E7B" w:rsidRPr="001F7626" w:rsidRDefault="00D55E7B" w:rsidP="00D55E7B">
            <w:pPr>
              <w:pStyle w:val="Bezmezer"/>
            </w:pPr>
          </w:p>
        </w:tc>
      </w:tr>
      <w:tr w:rsidR="00D55E7B" w:rsidRPr="001F7626" w:rsidTr="00D55E7B">
        <w:tc>
          <w:tcPr>
            <w:tcW w:w="4579" w:type="dxa"/>
          </w:tcPr>
          <w:p w:rsidR="00D55E7B" w:rsidRPr="001F7626" w:rsidRDefault="00D55E7B" w:rsidP="00D55E7B">
            <w:pPr>
              <w:pStyle w:val="Bezmezer"/>
            </w:pPr>
            <w:r w:rsidRPr="001F7626">
              <w:t xml:space="preserve">4. Má někdo další návrhy? </w:t>
            </w:r>
          </w:p>
        </w:tc>
        <w:tc>
          <w:tcPr>
            <w:tcW w:w="4077" w:type="dxa"/>
          </w:tcPr>
          <w:p w:rsidR="00D55E7B" w:rsidRPr="001F7626" w:rsidRDefault="00D55E7B" w:rsidP="00D55E7B">
            <w:pPr>
              <w:pStyle w:val="Bezmezer"/>
            </w:pPr>
          </w:p>
        </w:tc>
      </w:tr>
      <w:tr w:rsidR="00D55E7B" w:rsidRPr="001F7626" w:rsidTr="00D55E7B">
        <w:tc>
          <w:tcPr>
            <w:tcW w:w="4579" w:type="dxa"/>
          </w:tcPr>
          <w:p w:rsidR="00D55E7B" w:rsidRPr="001F7626" w:rsidRDefault="00D55E7B" w:rsidP="00D55E7B">
            <w:pPr>
              <w:pStyle w:val="Bezmezer"/>
            </w:pPr>
            <w:r w:rsidRPr="001F7626">
              <w:t xml:space="preserve">5. Zápis z porady vám pošlu emailem… </w:t>
            </w:r>
          </w:p>
        </w:tc>
        <w:tc>
          <w:tcPr>
            <w:tcW w:w="4077" w:type="dxa"/>
          </w:tcPr>
          <w:p w:rsidR="00D55E7B" w:rsidRPr="001F7626" w:rsidRDefault="00D55E7B" w:rsidP="00D55E7B">
            <w:pPr>
              <w:pStyle w:val="Bezmezer"/>
            </w:pPr>
          </w:p>
        </w:tc>
      </w:tr>
    </w:tbl>
    <w:p w:rsidR="00D55E7B" w:rsidRPr="001F7626" w:rsidRDefault="00D55E7B" w:rsidP="00D55E7B">
      <w:pPr>
        <w:pStyle w:val="Tlotextu"/>
        <w:rPr>
          <w:b/>
        </w:rPr>
      </w:pPr>
      <w:r w:rsidRPr="001F7626">
        <w:rPr>
          <w:b/>
        </w:rPr>
        <w:t>3.  Match the words with the correct definitions?</w:t>
      </w:r>
    </w:p>
    <w:tbl>
      <w:tblPr>
        <w:tblStyle w:val="Mkatabulky"/>
        <w:tblW w:w="0" w:type="auto"/>
        <w:tblLook w:val="04A0" w:firstRow="1" w:lastRow="0" w:firstColumn="1" w:lastColumn="0" w:noHBand="0" w:noVBand="1"/>
      </w:tblPr>
      <w:tblGrid>
        <w:gridCol w:w="4598"/>
        <w:gridCol w:w="4058"/>
      </w:tblGrid>
      <w:tr w:rsidR="00D55E7B" w:rsidRPr="00046839" w:rsidTr="00D55E7B">
        <w:tc>
          <w:tcPr>
            <w:tcW w:w="4598" w:type="dxa"/>
          </w:tcPr>
          <w:p w:rsidR="00D55E7B" w:rsidRPr="00046839" w:rsidRDefault="00D55E7B" w:rsidP="00D55E7B">
            <w:pPr>
              <w:pStyle w:val="Bezmezer"/>
            </w:pPr>
            <w:r w:rsidRPr="00046839">
              <w:t xml:space="preserve">1. absent </w:t>
            </w:r>
          </w:p>
        </w:tc>
        <w:tc>
          <w:tcPr>
            <w:tcW w:w="4058" w:type="dxa"/>
          </w:tcPr>
          <w:p w:rsidR="00D55E7B" w:rsidRPr="00B37B0B" w:rsidRDefault="00D55E7B" w:rsidP="00D55E7B">
            <w:pPr>
              <w:pStyle w:val="Bezmezer"/>
            </w:pPr>
            <w:r w:rsidRPr="00B37B0B">
              <w:t>a) the person who leads or</w:t>
            </w:r>
          </w:p>
        </w:tc>
      </w:tr>
      <w:tr w:rsidR="00D55E7B" w:rsidRPr="00046839" w:rsidTr="00D55E7B">
        <w:tc>
          <w:tcPr>
            <w:tcW w:w="4598" w:type="dxa"/>
          </w:tcPr>
          <w:p w:rsidR="00D55E7B" w:rsidRPr="00046839" w:rsidRDefault="00D55E7B" w:rsidP="00D55E7B">
            <w:pPr>
              <w:pStyle w:val="Bezmezer"/>
            </w:pPr>
            <w:r w:rsidRPr="00046839">
              <w:t>2. confidential</w:t>
            </w:r>
          </w:p>
        </w:tc>
        <w:tc>
          <w:tcPr>
            <w:tcW w:w="4058" w:type="dxa"/>
          </w:tcPr>
          <w:p w:rsidR="00D55E7B" w:rsidRPr="00B37B0B" w:rsidRDefault="00D55E7B" w:rsidP="00D55E7B">
            <w:pPr>
              <w:pStyle w:val="Bezmezer"/>
            </w:pPr>
            <w:r w:rsidRPr="00B37B0B">
              <w:t>b) not present</w:t>
            </w:r>
          </w:p>
        </w:tc>
      </w:tr>
      <w:tr w:rsidR="00D55E7B" w:rsidRPr="00046839" w:rsidTr="00D55E7B">
        <w:tc>
          <w:tcPr>
            <w:tcW w:w="4598" w:type="dxa"/>
          </w:tcPr>
          <w:p w:rsidR="00D55E7B" w:rsidRPr="00046839" w:rsidRDefault="00D55E7B" w:rsidP="00D55E7B">
            <w:pPr>
              <w:pStyle w:val="Bezmezer"/>
            </w:pPr>
            <w:r w:rsidRPr="00046839">
              <w:t>3. board of directors</w:t>
            </w:r>
          </w:p>
        </w:tc>
        <w:tc>
          <w:tcPr>
            <w:tcW w:w="4058" w:type="dxa"/>
          </w:tcPr>
          <w:p w:rsidR="00D55E7B" w:rsidRPr="00B37B0B" w:rsidRDefault="00D55E7B" w:rsidP="00D55E7B">
            <w:pPr>
              <w:pStyle w:val="Bezmezer"/>
            </w:pPr>
            <w:r w:rsidRPr="00B37B0B">
              <w:t>c) in complete agreement</w:t>
            </w:r>
          </w:p>
        </w:tc>
      </w:tr>
      <w:tr w:rsidR="00D55E7B" w:rsidRPr="00046839" w:rsidTr="00D55E7B">
        <w:tc>
          <w:tcPr>
            <w:tcW w:w="4598" w:type="dxa"/>
          </w:tcPr>
          <w:p w:rsidR="00D55E7B" w:rsidRPr="00046839" w:rsidRDefault="00D55E7B" w:rsidP="00D55E7B">
            <w:pPr>
              <w:pStyle w:val="Bezmezer"/>
            </w:pPr>
            <w:r w:rsidRPr="00046839">
              <w:t>4. adjourn</w:t>
            </w:r>
          </w:p>
        </w:tc>
        <w:tc>
          <w:tcPr>
            <w:tcW w:w="4058" w:type="dxa"/>
          </w:tcPr>
          <w:p w:rsidR="00D55E7B" w:rsidRPr="00B37B0B" w:rsidRDefault="00D55E7B" w:rsidP="00D55E7B">
            <w:pPr>
              <w:pStyle w:val="Bezmezer"/>
            </w:pPr>
            <w:r w:rsidRPr="00B37B0B">
              <w:t>d) due date for completion</w:t>
            </w:r>
          </w:p>
        </w:tc>
      </w:tr>
      <w:tr w:rsidR="00D55E7B" w:rsidRPr="00046839" w:rsidTr="00D55E7B">
        <w:tc>
          <w:tcPr>
            <w:tcW w:w="4598" w:type="dxa"/>
          </w:tcPr>
          <w:p w:rsidR="00D55E7B" w:rsidRPr="00046839" w:rsidRDefault="00D55E7B" w:rsidP="00D55E7B">
            <w:pPr>
              <w:pStyle w:val="Bezmezer"/>
            </w:pPr>
            <w:r w:rsidRPr="00046839">
              <w:lastRenderedPageBreak/>
              <w:t>5. consensus</w:t>
            </w:r>
          </w:p>
        </w:tc>
        <w:tc>
          <w:tcPr>
            <w:tcW w:w="4058" w:type="dxa"/>
          </w:tcPr>
          <w:p w:rsidR="00D55E7B" w:rsidRPr="00B37B0B" w:rsidRDefault="00D55E7B" w:rsidP="00D55E7B">
            <w:pPr>
              <w:pStyle w:val="Bezmezer"/>
            </w:pPr>
            <w:r w:rsidRPr="00B37B0B">
              <w:t>e) close a meeting presides at a meeting</w:t>
            </w:r>
          </w:p>
        </w:tc>
      </w:tr>
      <w:tr w:rsidR="00D55E7B" w:rsidRPr="00046839" w:rsidTr="00D55E7B">
        <w:tc>
          <w:tcPr>
            <w:tcW w:w="4598" w:type="dxa"/>
          </w:tcPr>
          <w:p w:rsidR="00D55E7B" w:rsidRPr="00046839" w:rsidRDefault="00D55E7B" w:rsidP="00D55E7B">
            <w:pPr>
              <w:pStyle w:val="Bezmezer"/>
            </w:pPr>
            <w:r w:rsidRPr="00046839">
              <w:t xml:space="preserve">6. chairperson </w:t>
            </w:r>
          </w:p>
        </w:tc>
        <w:tc>
          <w:tcPr>
            <w:tcW w:w="4058" w:type="dxa"/>
          </w:tcPr>
          <w:p w:rsidR="00D55E7B" w:rsidRPr="00B37B0B" w:rsidRDefault="00D55E7B" w:rsidP="00D55E7B">
            <w:pPr>
              <w:pStyle w:val="Bezmezer"/>
            </w:pPr>
            <w:r w:rsidRPr="00B37B0B">
              <w:t>f) private</w:t>
            </w:r>
          </w:p>
        </w:tc>
      </w:tr>
      <w:tr w:rsidR="00D55E7B" w:rsidRPr="00046839" w:rsidTr="00D55E7B">
        <w:tc>
          <w:tcPr>
            <w:tcW w:w="4598" w:type="dxa"/>
          </w:tcPr>
          <w:p w:rsidR="00D55E7B" w:rsidRPr="00046839" w:rsidRDefault="00D55E7B" w:rsidP="00D55E7B">
            <w:pPr>
              <w:pStyle w:val="Bezmezer"/>
            </w:pPr>
            <w:r w:rsidRPr="00046839">
              <w:t>7. deadline</w:t>
            </w:r>
          </w:p>
        </w:tc>
        <w:tc>
          <w:tcPr>
            <w:tcW w:w="4058" w:type="dxa"/>
          </w:tcPr>
          <w:p w:rsidR="00D55E7B" w:rsidRPr="00B37B0B" w:rsidRDefault="00D55E7B" w:rsidP="00D55E7B">
            <w:pPr>
              <w:pStyle w:val="Bezmezer"/>
            </w:pPr>
            <w:r w:rsidRPr="00B37B0B">
              <w:t>g) group of elected members of an organization/company who meet to make decisions</w:t>
            </w:r>
          </w:p>
        </w:tc>
      </w:tr>
      <w:tr w:rsidR="00D55E7B" w:rsidRPr="00046839" w:rsidTr="00D55E7B">
        <w:tc>
          <w:tcPr>
            <w:tcW w:w="4598" w:type="dxa"/>
          </w:tcPr>
          <w:p w:rsidR="00D55E7B" w:rsidRPr="00046839" w:rsidRDefault="00D55E7B" w:rsidP="00D55E7B">
            <w:pPr>
              <w:pStyle w:val="Bezmezer"/>
            </w:pPr>
            <w:r w:rsidRPr="00046839">
              <w:t>8. unanimous</w:t>
            </w:r>
          </w:p>
        </w:tc>
        <w:tc>
          <w:tcPr>
            <w:tcW w:w="4058" w:type="dxa"/>
          </w:tcPr>
          <w:p w:rsidR="00D55E7B" w:rsidRPr="00B37B0B" w:rsidRDefault="00D55E7B" w:rsidP="00D55E7B">
            <w:pPr>
              <w:pStyle w:val="Bezmezer"/>
            </w:pPr>
            <w:r w:rsidRPr="00B37B0B">
              <w:t>h) general agreement</w:t>
            </w:r>
          </w:p>
        </w:tc>
      </w:tr>
    </w:tbl>
    <w:p w:rsidR="00D55E7B" w:rsidRPr="00BF4009" w:rsidRDefault="00D55E7B" w:rsidP="00D55E7B">
      <w:pPr>
        <w:pStyle w:val="Tlotextu"/>
        <w:rPr>
          <w:b/>
        </w:rPr>
      </w:pPr>
      <w:r w:rsidRPr="00BF4009">
        <w:rPr>
          <w:b/>
        </w:rPr>
        <w:t>4.  Translate the following statements into Czech:</w:t>
      </w:r>
    </w:p>
    <w:tbl>
      <w:tblPr>
        <w:tblStyle w:val="Mkatabulky"/>
        <w:tblW w:w="0" w:type="auto"/>
        <w:tblLook w:val="04A0" w:firstRow="1" w:lastRow="0" w:firstColumn="1" w:lastColumn="0" w:noHBand="0" w:noVBand="1"/>
      </w:tblPr>
      <w:tblGrid>
        <w:gridCol w:w="4328"/>
        <w:gridCol w:w="4328"/>
      </w:tblGrid>
      <w:tr w:rsidR="00D55E7B" w:rsidTr="00D55E7B">
        <w:tc>
          <w:tcPr>
            <w:tcW w:w="4328" w:type="dxa"/>
          </w:tcPr>
          <w:p w:rsidR="00D55E7B" w:rsidRPr="00622FC8" w:rsidRDefault="00D55E7B" w:rsidP="00D55E7B">
            <w:pPr>
              <w:pStyle w:val="Bezmezer"/>
            </w:pPr>
            <w:r w:rsidRPr="00622FC8">
              <w:t>1.On the agenda today…</w:t>
            </w:r>
          </w:p>
        </w:tc>
        <w:tc>
          <w:tcPr>
            <w:tcW w:w="4328" w:type="dxa"/>
          </w:tcPr>
          <w:p w:rsidR="00D55E7B" w:rsidRPr="006278E9" w:rsidRDefault="00D55E7B" w:rsidP="00D55E7B">
            <w:pPr>
              <w:pStyle w:val="Bezmezer"/>
            </w:pPr>
            <w:r w:rsidRPr="006278E9">
              <w:t>6.Sorry to hold the meeting up.</w:t>
            </w:r>
          </w:p>
        </w:tc>
      </w:tr>
      <w:tr w:rsidR="00D55E7B" w:rsidTr="00D55E7B">
        <w:tc>
          <w:tcPr>
            <w:tcW w:w="4328" w:type="dxa"/>
          </w:tcPr>
          <w:p w:rsidR="00D55E7B" w:rsidRPr="00622FC8" w:rsidRDefault="00D55E7B" w:rsidP="00D55E7B">
            <w:pPr>
              <w:pStyle w:val="Bezmezer"/>
            </w:pPr>
            <w:r w:rsidRPr="00622FC8">
              <w:t>2. Okay everybody, thanks for coming.</w:t>
            </w:r>
          </w:p>
        </w:tc>
        <w:tc>
          <w:tcPr>
            <w:tcW w:w="4328" w:type="dxa"/>
          </w:tcPr>
          <w:p w:rsidR="00D55E7B" w:rsidRPr="006278E9" w:rsidRDefault="00D55E7B" w:rsidP="00D55E7B">
            <w:pPr>
              <w:pStyle w:val="Bezmezer"/>
            </w:pPr>
            <w:r w:rsidRPr="006278E9">
              <w:t>7. I just wanted to see what kind of feedback you’ve got.</w:t>
            </w:r>
          </w:p>
        </w:tc>
      </w:tr>
      <w:tr w:rsidR="00D55E7B" w:rsidTr="00D55E7B">
        <w:tc>
          <w:tcPr>
            <w:tcW w:w="4328" w:type="dxa"/>
          </w:tcPr>
          <w:p w:rsidR="00D55E7B" w:rsidRPr="00622FC8" w:rsidRDefault="00D55E7B" w:rsidP="00D55E7B">
            <w:pPr>
              <w:pStyle w:val="Bezmezer"/>
            </w:pPr>
            <w:r w:rsidRPr="00622FC8">
              <w:t>3.  Just a couple of things on the agenda.</w:t>
            </w:r>
          </w:p>
        </w:tc>
        <w:tc>
          <w:tcPr>
            <w:tcW w:w="4328" w:type="dxa"/>
          </w:tcPr>
          <w:p w:rsidR="00D55E7B" w:rsidRPr="006278E9" w:rsidRDefault="00D55E7B" w:rsidP="00D55E7B">
            <w:pPr>
              <w:pStyle w:val="Bezmezer"/>
            </w:pPr>
            <w:r w:rsidRPr="006278E9">
              <w:t>8.Anybody got anything else they want to raise before we wrap up?</w:t>
            </w:r>
          </w:p>
        </w:tc>
      </w:tr>
      <w:tr w:rsidR="00D55E7B" w:rsidTr="00D55E7B">
        <w:tc>
          <w:tcPr>
            <w:tcW w:w="4328" w:type="dxa"/>
          </w:tcPr>
          <w:p w:rsidR="00D55E7B" w:rsidRPr="00622FC8" w:rsidRDefault="00D55E7B" w:rsidP="00D55E7B">
            <w:pPr>
              <w:pStyle w:val="Bezmezer"/>
            </w:pPr>
            <w:r w:rsidRPr="00622FC8">
              <w:t>4.If we could go through them in order…</w:t>
            </w:r>
          </w:p>
        </w:tc>
        <w:tc>
          <w:tcPr>
            <w:tcW w:w="4328" w:type="dxa"/>
          </w:tcPr>
          <w:p w:rsidR="00D55E7B" w:rsidRPr="006278E9" w:rsidRDefault="00D55E7B" w:rsidP="00D55E7B">
            <w:pPr>
              <w:pStyle w:val="Bezmezer"/>
            </w:pPr>
            <w:r w:rsidRPr="006278E9">
              <w:t>9.I really strongly disagree.</w:t>
            </w:r>
          </w:p>
        </w:tc>
      </w:tr>
      <w:tr w:rsidR="00D55E7B" w:rsidTr="00D55E7B">
        <w:tc>
          <w:tcPr>
            <w:tcW w:w="4328" w:type="dxa"/>
          </w:tcPr>
          <w:p w:rsidR="00D55E7B" w:rsidRPr="00622FC8" w:rsidRDefault="00D55E7B" w:rsidP="00D55E7B">
            <w:pPr>
              <w:pStyle w:val="Bezmezer"/>
            </w:pPr>
            <w:r w:rsidRPr="00622FC8">
              <w:t>5.Right then… let’s get down to business.</w:t>
            </w:r>
          </w:p>
        </w:tc>
        <w:tc>
          <w:tcPr>
            <w:tcW w:w="4328" w:type="dxa"/>
          </w:tcPr>
          <w:p w:rsidR="00D55E7B" w:rsidRPr="006278E9" w:rsidRDefault="00D55E7B" w:rsidP="00D55E7B">
            <w:pPr>
              <w:pStyle w:val="Bezmezer"/>
            </w:pPr>
            <w:r w:rsidRPr="006278E9">
              <w:t>10. Any other business.</w:t>
            </w:r>
          </w:p>
        </w:tc>
      </w:tr>
    </w:tbl>
    <w:p w:rsidR="00D55E7B" w:rsidRDefault="00D55E7B" w:rsidP="00D55E7B">
      <w:pPr>
        <w:pStyle w:val="Bezmezer"/>
      </w:pPr>
    </w:p>
    <w:p w:rsidR="00D55E7B" w:rsidRDefault="00D55E7B" w:rsidP="00D55E7B">
      <w:pPr>
        <w:pStyle w:val="parUkonceniPrvku"/>
      </w:pPr>
    </w:p>
    <w:p w:rsidR="00D55E7B" w:rsidRDefault="00D55E7B" w:rsidP="00D55E7B">
      <w:pPr>
        <w:pStyle w:val="Nadpis2"/>
      </w:pPr>
      <w:bookmarkStart w:id="36" w:name="_Toc499512270"/>
      <w:bookmarkStart w:id="37" w:name="_Toc509765323"/>
      <w:r>
        <w:t>G</w:t>
      </w:r>
      <w:bookmarkEnd w:id="36"/>
      <w:r w:rsidR="00330EE6">
        <w:t>rammar and phrases</w:t>
      </w:r>
      <w:bookmarkEnd w:id="37"/>
    </w:p>
    <w:p w:rsidR="00D55E7B" w:rsidRDefault="00D55E7B" w:rsidP="00D55E7B">
      <w:pPr>
        <w:pStyle w:val="Nadpis3"/>
      </w:pPr>
      <w:bookmarkStart w:id="38" w:name="_Toc499512271"/>
      <w:bookmarkStart w:id="39" w:name="_Toc509765324"/>
      <w:r>
        <w:t>AGREEING, DISAGREEING, GIVING OPINIONS, INTERRUPTING AND SUGGESTING IN ENGLISH</w:t>
      </w:r>
      <w:bookmarkEnd w:id="38"/>
      <w:bookmarkEnd w:id="39"/>
      <w:r>
        <w:t xml:space="preserve"> </w:t>
      </w:r>
    </w:p>
    <w:p w:rsidR="00D55E7B" w:rsidRDefault="00D55E7B" w:rsidP="00D55E7B">
      <w:pPr>
        <w:pStyle w:val="Tlotextu"/>
      </w:pPr>
      <w:r>
        <w:t>Během porad lze v angličtině volit z celé řady jednotlivých sloves, spojení či jiných  výrazů pro přesné vyjádření:</w:t>
      </w:r>
    </w:p>
    <w:p w:rsidR="00D55E7B" w:rsidRPr="00B17E6E" w:rsidRDefault="00D55E7B" w:rsidP="00D55E7B">
      <w:pPr>
        <w:pStyle w:val="Tlotextu"/>
        <w:rPr>
          <w:b/>
          <w:i/>
        </w:rPr>
      </w:pPr>
      <w:r>
        <w:t xml:space="preserve">a)  názorů:  </w:t>
      </w:r>
      <w:r w:rsidRPr="00B17E6E">
        <w:rPr>
          <w:b/>
          <w:i/>
        </w:rPr>
        <w:t>In my opinion..., in my view…, if you want to know my opinion…, the way I see it…, I feel…, I think…, I believe…, I suppose…, I assume…, I guess…, it seems, appears to me that</w:t>
      </w:r>
      <w:r w:rsidRPr="00B17E6E">
        <w:rPr>
          <w:b/>
        </w:rPr>
        <w:t>… .</w:t>
      </w:r>
    </w:p>
    <w:p w:rsidR="00D55E7B" w:rsidRDefault="00D55E7B" w:rsidP="00D55E7B">
      <w:pPr>
        <w:pStyle w:val="Tlotextu"/>
      </w:pPr>
      <w:r>
        <w:t xml:space="preserve">b) souhlasu:  </w:t>
      </w:r>
      <w:r w:rsidRPr="00B17E6E">
        <w:rPr>
          <w:b/>
          <w:i/>
        </w:rPr>
        <w:t>I agree…, I can go along with that…, I think  we are in agreement on that…, I share your view… .</w:t>
      </w:r>
    </w:p>
    <w:p w:rsidR="00D55E7B" w:rsidRDefault="00D55E7B" w:rsidP="00D55E7B">
      <w:pPr>
        <w:pStyle w:val="Tlotextu"/>
      </w:pPr>
      <w:r>
        <w:t xml:space="preserve">c) nesouhlasu: </w:t>
      </w:r>
      <w:r w:rsidRPr="00B17E6E">
        <w:rPr>
          <w:b/>
          <w:i/>
        </w:rPr>
        <w:t>I do not think it is a good idea…, I cannot go along with you there…, I  am  afraid  I  cannot  agree  with  you…,  I  am  sorry  but  I  do  not  agree  at  all…,  I absolutely disagree…, I think you are wrong…</w:t>
      </w:r>
      <w:r>
        <w:t xml:space="preserve"> .</w:t>
      </w:r>
    </w:p>
    <w:p w:rsidR="00D55E7B" w:rsidRPr="00B17E6E" w:rsidRDefault="00D55E7B" w:rsidP="00D55E7B">
      <w:pPr>
        <w:pStyle w:val="Tlotextu"/>
        <w:rPr>
          <w:b/>
          <w:i/>
        </w:rPr>
      </w:pPr>
      <w:r>
        <w:t xml:space="preserve">d) přerušení:  </w:t>
      </w:r>
      <w:r w:rsidRPr="00B17E6E">
        <w:rPr>
          <w:b/>
          <w:i/>
        </w:rPr>
        <w:t>May I interrupt you for a moment?..., I am sorry to interrupt you…, break  in,  but…,  May  I  come  in  at  this  point?…,  Excuse  me,  may  I  ask  a question?..., I do not want to interrupt, but…, I would like to add something here if I may…, If I might just add something here… .</w:t>
      </w:r>
    </w:p>
    <w:p w:rsidR="00D55E7B" w:rsidRDefault="00D55E7B" w:rsidP="00D55E7B">
      <w:pPr>
        <w:pStyle w:val="Tlotextu"/>
      </w:pPr>
      <w:r>
        <w:t xml:space="preserve">d) návrhů: </w:t>
      </w:r>
      <w:r w:rsidRPr="00B17E6E">
        <w:rPr>
          <w:b/>
          <w:i/>
        </w:rPr>
        <w:t>I would like to make a proposal…, I would like to make a suggestion…, I suggest…, I propose…, I would like to put forward a different proposal…, Would not it be a good idea that we…, Let us first have a look at…, Why do not we…?</w:t>
      </w:r>
      <w:r>
        <w:t xml:space="preserve"> </w:t>
      </w:r>
    </w:p>
    <w:p w:rsidR="00D55E7B" w:rsidRDefault="00D55E7B" w:rsidP="00D55E7B">
      <w:pPr>
        <w:pStyle w:val="Tlotextu"/>
      </w:pPr>
      <w:r>
        <w:lastRenderedPageBreak/>
        <w:t xml:space="preserve">Nyní následují další příklady. </w:t>
      </w:r>
    </w:p>
    <w:p w:rsidR="00D55E7B" w:rsidRDefault="00D55E7B" w:rsidP="00D55E7B">
      <w:pPr>
        <w:pStyle w:val="parNadpisPrvkuCerveny"/>
      </w:pPr>
      <w:r>
        <w:t xml:space="preserve">PŘÍKLAD </w:t>
      </w:r>
      <w:r w:rsidR="000940A2">
        <w:t>1</w:t>
      </w:r>
      <w:r>
        <w:t xml:space="preserve"> </w:t>
      </w:r>
    </w:p>
    <w:p w:rsidR="00D55E7B" w:rsidRDefault="00D55E7B" w:rsidP="00D55E7B">
      <w:pPr>
        <w:pStyle w:val="Tlotextu"/>
      </w:pPr>
      <w:r>
        <w:t xml:space="preserve">I believe we can sign the contract today.  </w:t>
      </w:r>
    </w:p>
    <w:p w:rsidR="00D55E7B" w:rsidRDefault="00D55E7B" w:rsidP="00D55E7B">
      <w:pPr>
        <w:pStyle w:val="parNadpisPrvkuCerveny"/>
      </w:pPr>
      <w:r>
        <w:t xml:space="preserve">PŘÍKLAD </w:t>
      </w:r>
      <w:r w:rsidR="000940A2">
        <w:t>2</w:t>
      </w:r>
      <w:r>
        <w:t xml:space="preserve"> </w:t>
      </w:r>
    </w:p>
    <w:p w:rsidR="00D55E7B" w:rsidRDefault="00D55E7B" w:rsidP="00D55E7B">
      <w:pPr>
        <w:pStyle w:val="Tlotextu"/>
      </w:pPr>
      <w:r>
        <w:t xml:space="preserve">I am afraid; I do not go along with your quotation.  </w:t>
      </w:r>
    </w:p>
    <w:p w:rsidR="00D55E7B" w:rsidRDefault="00D55E7B" w:rsidP="00D55E7B">
      <w:pPr>
        <w:pStyle w:val="parNadpisPrvkuCerveny"/>
      </w:pPr>
      <w:r>
        <w:t xml:space="preserve">PŘÍKLAD </w:t>
      </w:r>
      <w:r w:rsidR="000940A2">
        <w:t>3</w:t>
      </w:r>
      <w:r>
        <w:t xml:space="preserve"> </w:t>
      </w:r>
    </w:p>
    <w:p w:rsidR="00D55E7B" w:rsidRDefault="00D55E7B" w:rsidP="00D55E7B">
      <w:pPr>
        <w:pStyle w:val="Tlotextu"/>
      </w:pPr>
      <w:r>
        <w:t>Let us put forward another proposal, which you might find quite acceptable.</w:t>
      </w:r>
    </w:p>
    <w:p w:rsidR="00034A87" w:rsidRDefault="00034A87" w:rsidP="00034A87">
      <w:pPr>
        <w:pStyle w:val="parUkonceniPrvku"/>
      </w:pPr>
    </w:p>
    <w:p w:rsidR="00D55E7B" w:rsidRDefault="00D55E7B" w:rsidP="00D55E7B">
      <w:pPr>
        <w:pStyle w:val="parNadpisPrvkuModry"/>
      </w:pPr>
      <w:r>
        <w:t>Samostatný úkol</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Nadpis3"/>
      </w:pPr>
      <w:bookmarkStart w:id="40" w:name="_Toc499512272"/>
      <w:bookmarkStart w:id="41" w:name="_Toc509765325"/>
      <w:r>
        <w:t>G</w:t>
      </w:r>
      <w:bookmarkEnd w:id="40"/>
      <w:r w:rsidR="00330EE6">
        <w:t>rammar exercises</w:t>
      </w:r>
      <w:bookmarkEnd w:id="41"/>
    </w:p>
    <w:p w:rsidR="00D55E7B" w:rsidRPr="00C32A26" w:rsidRDefault="00D55E7B" w:rsidP="00D55E7B">
      <w:pPr>
        <w:pStyle w:val="Tlotextu"/>
        <w:rPr>
          <w:b/>
        </w:rPr>
      </w:pPr>
      <w:r w:rsidRPr="00C32A26">
        <w:rPr>
          <w:b/>
        </w:rPr>
        <w:t>1.  Compelete the suitbale prepositions:</w:t>
      </w:r>
    </w:p>
    <w:p w:rsidR="00D55E7B" w:rsidRDefault="00D55E7B" w:rsidP="00D55E7B">
      <w:pPr>
        <w:pStyle w:val="Tlotextu"/>
      </w:pPr>
      <w:r>
        <w:t xml:space="preserve">1. I agree … their price.  </w:t>
      </w:r>
    </w:p>
    <w:p w:rsidR="00D55E7B" w:rsidRDefault="00D55E7B" w:rsidP="00D55E7B">
      <w:pPr>
        <w:pStyle w:val="Tlotextu"/>
      </w:pPr>
      <w:r>
        <w:t xml:space="preserve">2. … my opinion, you are wrong. </w:t>
      </w:r>
    </w:p>
    <w:p w:rsidR="00D55E7B" w:rsidRDefault="00D55E7B" w:rsidP="00D55E7B">
      <w:pPr>
        <w:pStyle w:val="Tlotextu"/>
      </w:pPr>
      <w:r>
        <w:t xml:space="preserve">3. Derek, do not break … , I need to finish my thought! </w:t>
      </w:r>
    </w:p>
    <w:p w:rsidR="00D55E7B" w:rsidRDefault="00D55E7B" w:rsidP="00D55E7B">
      <w:pPr>
        <w:pStyle w:val="Tlotextu"/>
      </w:pPr>
      <w:r>
        <w:t xml:space="preserve">4. Could we have a vote … it? </w:t>
      </w:r>
    </w:p>
    <w:p w:rsidR="00D55E7B" w:rsidRDefault="00D55E7B" w:rsidP="00D55E7B">
      <w:pPr>
        <w:pStyle w:val="Tlotextu"/>
      </w:pPr>
      <w:r>
        <w:t xml:space="preserve">5. Today I would like to go … the main points quickly, we are running out time. </w:t>
      </w:r>
    </w:p>
    <w:p w:rsidR="00D55E7B" w:rsidRPr="00C32A26" w:rsidRDefault="00D55E7B" w:rsidP="00D55E7B">
      <w:pPr>
        <w:pStyle w:val="Tlotextu"/>
        <w:rPr>
          <w:b/>
        </w:rPr>
      </w:pPr>
      <w:r w:rsidRPr="00C32A26">
        <w:rPr>
          <w:b/>
        </w:rPr>
        <w:t xml:space="preserve">2.  Use the suitable word in English: </w:t>
      </w:r>
    </w:p>
    <w:p w:rsidR="00D55E7B" w:rsidRDefault="00D55E7B" w:rsidP="00D55E7B">
      <w:pPr>
        <w:pStyle w:val="Tlotextu"/>
      </w:pPr>
      <w:r>
        <w:t>1. May I (vyrušit) …… for a while?</w:t>
      </w:r>
    </w:p>
    <w:p w:rsidR="00D55E7B" w:rsidRDefault="00D55E7B" w:rsidP="00D55E7B">
      <w:pPr>
        <w:pStyle w:val="Tlotextu"/>
      </w:pPr>
      <w:r>
        <w:t>2. Could we (přejít k dalšímu bodu jednání)……?</w:t>
      </w:r>
    </w:p>
    <w:p w:rsidR="00D55E7B" w:rsidRDefault="00D55E7B" w:rsidP="00D55E7B">
      <w:pPr>
        <w:pStyle w:val="Tlotextu"/>
      </w:pPr>
      <w:r>
        <w:t>3. Our team has to absolutely (nesouhlasit) …… with your proposal!</w:t>
      </w:r>
    </w:p>
    <w:p w:rsidR="00D55E7B" w:rsidRDefault="00D55E7B" w:rsidP="00D55E7B">
      <w:pPr>
        <w:pStyle w:val="Tlotextu"/>
      </w:pPr>
      <w:r>
        <w:t>4. How is going to keep the (zápis z jednání) …… today?</w:t>
      </w:r>
    </w:p>
    <w:p w:rsidR="00D55E7B" w:rsidRDefault="00D55E7B" w:rsidP="00D55E7B">
      <w:pPr>
        <w:pStyle w:val="Tlotextu"/>
      </w:pPr>
      <w:r>
        <w:t xml:space="preserve">5. Now, let us have a (hlasovat) …… on the new project! </w:t>
      </w:r>
    </w:p>
    <w:p w:rsidR="00D55E7B" w:rsidRDefault="00D55E7B" w:rsidP="00D55E7B">
      <w:pPr>
        <w:pStyle w:val="Tlotextu"/>
      </w:pPr>
      <w:r>
        <w:t>6. Who is in (pro) …… and who is (proti) ……. please raise your hands!</w:t>
      </w:r>
    </w:p>
    <w:p w:rsidR="00D55E7B" w:rsidRDefault="00D55E7B" w:rsidP="00D55E7B">
      <w:pPr>
        <w:pStyle w:val="Tlotextu"/>
      </w:pPr>
      <w:r>
        <w:lastRenderedPageBreak/>
        <w:t xml:space="preserve">7. (Zdržel se někdo hlasování) …… ? </w:t>
      </w:r>
    </w:p>
    <w:p w:rsidR="00D55E7B" w:rsidRDefault="00D55E7B" w:rsidP="00D55E7B">
      <w:pPr>
        <w:pStyle w:val="Tlotextu"/>
      </w:pPr>
      <w:r>
        <w:t>8. Today we are meeting to (hledat nové nápady)……</w:t>
      </w:r>
    </w:p>
    <w:p w:rsidR="00D55E7B" w:rsidRDefault="00D55E7B" w:rsidP="00D55E7B">
      <w:pPr>
        <w:pStyle w:val="Tlotextu"/>
      </w:pPr>
      <w:r>
        <w:t>9. Please treat this information (tajně) ……</w:t>
      </w:r>
    </w:p>
    <w:p w:rsidR="00D55E7B" w:rsidRDefault="00D55E7B" w:rsidP="00D55E7B">
      <w:pPr>
        <w:pStyle w:val="Tlotextu"/>
      </w:pPr>
      <w:r>
        <w:t xml:space="preserve">10. We have come (jednohlasně) …… to the conclusion that we would buy another 10% in their business. </w:t>
      </w:r>
    </w:p>
    <w:p w:rsidR="00D55E7B" w:rsidRPr="00C32A26" w:rsidRDefault="00D55E7B" w:rsidP="00D55E7B">
      <w:pPr>
        <w:pStyle w:val="Tlotextu"/>
        <w:rPr>
          <w:b/>
        </w:rPr>
      </w:pPr>
      <w:r w:rsidRPr="00C32A26">
        <w:rPr>
          <w:b/>
        </w:rPr>
        <w:t>3.  Complete the minutes with the suitable word:</w:t>
      </w:r>
    </w:p>
    <w:p w:rsidR="00D55E7B" w:rsidRPr="00C32A26" w:rsidRDefault="00D55E7B" w:rsidP="00D55E7B">
      <w:pPr>
        <w:pStyle w:val="Tlotextu"/>
        <w:rPr>
          <w:b/>
        </w:rPr>
      </w:pPr>
      <w:r w:rsidRPr="00C32A26">
        <w:rPr>
          <w:b/>
        </w:rPr>
        <w:t>a) confirmed, b) commence, c) opinion, d) significance, e) vote, f) unanimous, g) objected, h) opted for, i) chairman</w:t>
      </w:r>
    </w:p>
    <w:p w:rsidR="00D55E7B" w:rsidRDefault="00D55E7B" w:rsidP="00D55E7B">
      <w:pPr>
        <w:pStyle w:val="Tlotextu"/>
      </w:pPr>
      <w:r>
        <w:t>Minutes of the meeting held at the Head Office of MacKenzie, on Jan.1</w:t>
      </w:r>
    </w:p>
    <w:p w:rsidR="00D55E7B" w:rsidRDefault="00D55E7B" w:rsidP="00D55E7B">
      <w:pPr>
        <w:pStyle w:val="Tlotextu"/>
      </w:pPr>
      <w:r>
        <w:t>1. The … opened the meeting, 2. … the minutes of the last meeting andstressed the 3. …of coming to a decision, then he asked Mrs. Susan to 4. … the discussion by giving the others his …. on the new project. Fortunately, everyone 5. …a quick decision, so all participants did not have to 6. … on accepting the procedure in terms of implementing the new project. No one 7. … and shortly afterwards the 8. … decision was taken.</w:t>
      </w:r>
    </w:p>
    <w:p w:rsidR="00034A87" w:rsidRDefault="00034A87" w:rsidP="00034A87">
      <w:pPr>
        <w:pStyle w:val="parUkonceniPrvku"/>
      </w:pPr>
    </w:p>
    <w:p w:rsidR="000940A2" w:rsidRDefault="000940A2" w:rsidP="000940A2">
      <w:pPr>
        <w:pStyle w:val="parNadpisPrvkuModry"/>
      </w:pPr>
      <w:r>
        <w:t>Samostatný úkol</w:t>
      </w:r>
    </w:p>
    <w:tbl>
      <w:tblPr>
        <w:tblW w:w="5000" w:type="pct"/>
        <w:tblLook w:val="04A0" w:firstRow="1" w:lastRow="0" w:firstColumn="1" w:lastColumn="0" w:noHBand="0" w:noVBand="1"/>
      </w:tblPr>
      <w:tblGrid>
        <w:gridCol w:w="624"/>
      </w:tblGrid>
      <w:tr w:rsidR="000940A2" w:rsidRPr="000940A2" w:rsidTr="000940A2">
        <w:tc>
          <w:tcPr>
            <w:tcW w:w="5000" w:type="pct"/>
          </w:tcPr>
          <w:p w:rsidR="000940A2" w:rsidRPr="000940A2" w:rsidRDefault="000940A2" w:rsidP="000940A2">
            <w:pPr>
              <w:framePr w:w="624" w:h="624" w:hRule="exact" w:hSpace="170" w:wrap="around" w:vAnchor="text" w:hAnchor="page" w:xAlign="outside" w:y="-622" w:anchorLock="1"/>
            </w:pPr>
            <w:r w:rsidRPr="000940A2">
              <w:rPr>
                <w:noProof/>
                <w:lang w:eastAsia="cs-CZ"/>
              </w:rPr>
              <w:drawing>
                <wp:inline distT="0" distB="0" distL="0" distR="0">
                  <wp:extent cx="381635" cy="381635"/>
                  <wp:effectExtent l="0" t="0" r="0" b="0"/>
                  <wp:docPr id="36"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0940A2" w:rsidRDefault="000940A2" w:rsidP="000940A2">
      <w:pPr>
        <w:pStyle w:val="Nadpis2"/>
      </w:pPr>
      <w:bookmarkStart w:id="42" w:name="_Toc509765326"/>
      <w:r>
        <w:t>Speaking</w:t>
      </w:r>
      <w:bookmarkEnd w:id="42"/>
    </w:p>
    <w:p w:rsidR="000940A2" w:rsidRPr="00C32A26" w:rsidRDefault="000940A2" w:rsidP="000940A2">
      <w:pPr>
        <w:pStyle w:val="Tlotextu"/>
        <w:rPr>
          <w:b/>
        </w:rPr>
      </w:pPr>
      <w:r w:rsidRPr="00C32A26">
        <w:rPr>
          <w:b/>
        </w:rPr>
        <w:t xml:space="preserve">1. In pairs conduct a meeting, in which you will discuss different issues. Try to argue </w:t>
      </w:r>
      <w:r>
        <w:rPr>
          <w:b/>
        </w:rPr>
        <w:t xml:space="preserve">for </w:t>
      </w:r>
      <w:r w:rsidRPr="00C32A26">
        <w:rPr>
          <w:b/>
        </w:rPr>
        <w:t>and against. Give your opinion as well.</w:t>
      </w:r>
      <w:r>
        <w:t xml:space="preserve">    </w:t>
      </w:r>
    </w:p>
    <w:p w:rsidR="000940A2" w:rsidRDefault="000940A2" w:rsidP="000940A2">
      <w:pPr>
        <w:pStyle w:val="Tlotextu"/>
      </w:pPr>
    </w:p>
    <w:p w:rsidR="000940A2" w:rsidRDefault="000940A2" w:rsidP="000940A2">
      <w:pPr>
        <w:pStyle w:val="parUkonceniPrvku"/>
      </w:pPr>
    </w:p>
    <w:p w:rsidR="00D55E7B" w:rsidRDefault="00D55E7B" w:rsidP="00D55E7B">
      <w:pPr>
        <w:pStyle w:val="parNadpisPrvkuModry"/>
      </w:pPr>
      <w:r>
        <w:t>Otázk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Pr="00C32A26" w:rsidRDefault="00330EE6" w:rsidP="00330EE6">
      <w:pPr>
        <w:pStyle w:val="Nadpis2"/>
      </w:pPr>
      <w:bookmarkStart w:id="43" w:name="_Toc509765327"/>
      <w:r>
        <w:t>Test</w:t>
      </w:r>
      <w:bookmarkEnd w:id="43"/>
    </w:p>
    <w:p w:rsidR="00D55E7B" w:rsidRPr="00C32A26" w:rsidRDefault="00D55E7B" w:rsidP="00D55E7B">
      <w:pPr>
        <w:pStyle w:val="Tlotextu"/>
        <w:rPr>
          <w:b/>
        </w:rPr>
      </w:pPr>
      <w:r w:rsidRPr="00C32A26">
        <w:rPr>
          <w:b/>
        </w:rPr>
        <w:t xml:space="preserve">1.  Bruce, the chairperson, ran out of time and he was forced to … the conference. </w:t>
      </w:r>
    </w:p>
    <w:p w:rsidR="00D55E7B" w:rsidRDefault="00D55E7B" w:rsidP="00844AD8">
      <w:pPr>
        <w:pStyle w:val="parOdrazky01"/>
        <w:numPr>
          <w:ilvl w:val="0"/>
          <w:numId w:val="18"/>
        </w:numPr>
        <w:ind w:left="641" w:hanging="357"/>
      </w:pPr>
      <w:r>
        <w:t>accomplish</w:t>
      </w:r>
    </w:p>
    <w:p w:rsidR="00D55E7B" w:rsidRDefault="00D55E7B" w:rsidP="00844AD8">
      <w:pPr>
        <w:pStyle w:val="parOdrazky01"/>
        <w:numPr>
          <w:ilvl w:val="0"/>
          <w:numId w:val="18"/>
        </w:numPr>
        <w:ind w:left="641" w:hanging="357"/>
      </w:pPr>
      <w:r>
        <w:t>adjourn</w:t>
      </w:r>
    </w:p>
    <w:p w:rsidR="00D55E7B" w:rsidRDefault="00D55E7B" w:rsidP="00844AD8">
      <w:pPr>
        <w:pStyle w:val="parOdrazky01"/>
        <w:numPr>
          <w:ilvl w:val="0"/>
          <w:numId w:val="18"/>
        </w:numPr>
        <w:ind w:left="641" w:hanging="357"/>
      </w:pPr>
      <w:r>
        <w:t>confirm</w:t>
      </w:r>
    </w:p>
    <w:p w:rsidR="00D55E7B" w:rsidRPr="00C32A26" w:rsidRDefault="00D55E7B" w:rsidP="00D55E7B">
      <w:pPr>
        <w:pStyle w:val="Tlotextu"/>
        <w:rPr>
          <w:b/>
        </w:rPr>
      </w:pPr>
      <w:r w:rsidRPr="00C32A26">
        <w:rPr>
          <w:b/>
        </w:rPr>
        <w:lastRenderedPageBreak/>
        <w:t>2.  Thomas will … as soon as all of the board members take a seat.</w:t>
      </w:r>
    </w:p>
    <w:p w:rsidR="00D55E7B" w:rsidRDefault="00D55E7B" w:rsidP="00844AD8">
      <w:pPr>
        <w:pStyle w:val="parOdrazky01"/>
        <w:numPr>
          <w:ilvl w:val="0"/>
          <w:numId w:val="18"/>
        </w:numPr>
        <w:ind w:left="641" w:hanging="357"/>
      </w:pPr>
      <w:r>
        <w:t>commence</w:t>
      </w:r>
    </w:p>
    <w:p w:rsidR="00D55E7B" w:rsidRDefault="00D55E7B" w:rsidP="00844AD8">
      <w:pPr>
        <w:pStyle w:val="parOdrazky01"/>
        <w:numPr>
          <w:ilvl w:val="0"/>
          <w:numId w:val="18"/>
        </w:numPr>
        <w:ind w:left="641" w:hanging="357"/>
      </w:pPr>
      <w:r>
        <w:t xml:space="preserve">brainstorm </w:t>
      </w:r>
    </w:p>
    <w:p w:rsidR="00D55E7B" w:rsidRDefault="00D55E7B" w:rsidP="00844AD8">
      <w:pPr>
        <w:pStyle w:val="parOdrazky01"/>
        <w:numPr>
          <w:ilvl w:val="0"/>
          <w:numId w:val="18"/>
        </w:numPr>
        <w:ind w:left="641" w:hanging="357"/>
      </w:pPr>
      <w:r>
        <w:t>move</w:t>
      </w:r>
    </w:p>
    <w:p w:rsidR="00D55E7B" w:rsidRPr="00C32A26" w:rsidRDefault="00D55E7B" w:rsidP="00D55E7B">
      <w:pPr>
        <w:pStyle w:val="Tlotextu"/>
        <w:rPr>
          <w:b/>
        </w:rPr>
      </w:pPr>
      <w:r w:rsidRPr="00C32A26">
        <w:rPr>
          <w:b/>
        </w:rPr>
        <w:t xml:space="preserve">3.  The meeting will … two hours. </w:t>
      </w:r>
    </w:p>
    <w:p w:rsidR="00D55E7B" w:rsidRDefault="00D55E7B" w:rsidP="00844AD8">
      <w:pPr>
        <w:pStyle w:val="parOdrazky01"/>
        <w:numPr>
          <w:ilvl w:val="0"/>
          <w:numId w:val="18"/>
        </w:numPr>
        <w:ind w:left="641" w:hanging="357"/>
      </w:pPr>
      <w:r>
        <w:t>take place</w:t>
      </w:r>
    </w:p>
    <w:p w:rsidR="00D55E7B" w:rsidRDefault="00D55E7B" w:rsidP="00844AD8">
      <w:pPr>
        <w:pStyle w:val="parOdrazky01"/>
        <w:numPr>
          <w:ilvl w:val="0"/>
          <w:numId w:val="18"/>
        </w:numPr>
        <w:ind w:left="641" w:hanging="357"/>
      </w:pPr>
      <w:r>
        <w:t xml:space="preserve">take </w:t>
      </w:r>
    </w:p>
    <w:p w:rsidR="00D55E7B" w:rsidRDefault="00D55E7B" w:rsidP="00844AD8">
      <w:pPr>
        <w:pStyle w:val="parOdrazky01"/>
        <w:numPr>
          <w:ilvl w:val="0"/>
          <w:numId w:val="18"/>
        </w:numPr>
        <w:ind w:left="641" w:hanging="357"/>
      </w:pPr>
      <w:r>
        <w:t>break</w:t>
      </w:r>
    </w:p>
    <w:p w:rsidR="00D55E7B" w:rsidRPr="00C32A26" w:rsidRDefault="00D55E7B" w:rsidP="00D55E7B">
      <w:pPr>
        <w:pStyle w:val="Tlotextu"/>
        <w:rPr>
          <w:b/>
        </w:rPr>
      </w:pPr>
      <w:r w:rsidRPr="00C32A26">
        <w:rPr>
          <w:b/>
        </w:rPr>
        <w:t>4.  In a meeting it is  possible to … that a counterpart is  t</w:t>
      </w:r>
      <w:r>
        <w:rPr>
          <w:b/>
        </w:rPr>
        <w:t xml:space="preserve">elling the truth  by observing </w:t>
      </w:r>
      <w:r w:rsidRPr="00C32A26">
        <w:rPr>
          <w:b/>
        </w:rPr>
        <w:t>his/her body language</w:t>
      </w:r>
      <w:r>
        <w:t>.</w:t>
      </w:r>
    </w:p>
    <w:p w:rsidR="00D55E7B" w:rsidRDefault="00D55E7B" w:rsidP="00844AD8">
      <w:pPr>
        <w:pStyle w:val="parOdrazky01"/>
        <w:numPr>
          <w:ilvl w:val="0"/>
          <w:numId w:val="18"/>
        </w:numPr>
        <w:ind w:left="641" w:hanging="357"/>
      </w:pPr>
      <w:r>
        <w:t>infect</w:t>
      </w:r>
    </w:p>
    <w:p w:rsidR="00D55E7B" w:rsidRDefault="00D55E7B" w:rsidP="00844AD8">
      <w:pPr>
        <w:pStyle w:val="parOdrazky01"/>
        <w:numPr>
          <w:ilvl w:val="0"/>
          <w:numId w:val="18"/>
        </w:numPr>
        <w:ind w:left="641" w:hanging="357"/>
      </w:pPr>
      <w:r>
        <w:t>detect</w:t>
      </w:r>
    </w:p>
    <w:p w:rsidR="00D55E7B" w:rsidRDefault="00D55E7B" w:rsidP="00844AD8">
      <w:pPr>
        <w:pStyle w:val="parOdrazky01"/>
        <w:numPr>
          <w:ilvl w:val="0"/>
          <w:numId w:val="18"/>
        </w:numPr>
        <w:ind w:left="641" w:hanging="357"/>
      </w:pPr>
      <w:r>
        <w:t>effect</w:t>
      </w:r>
    </w:p>
    <w:p w:rsidR="00D55E7B" w:rsidRPr="00C32A26" w:rsidRDefault="00D55E7B" w:rsidP="00D55E7B">
      <w:pPr>
        <w:pStyle w:val="Tlotextu"/>
        <w:rPr>
          <w:b/>
        </w:rPr>
      </w:pPr>
      <w:r w:rsidRPr="00C32A26">
        <w:rPr>
          <w:b/>
        </w:rPr>
        <w:t>5.  Susan, if you have a … please wait until Sophie has finished speaking.</w:t>
      </w:r>
    </w:p>
    <w:p w:rsidR="00D55E7B" w:rsidRDefault="00D55E7B" w:rsidP="00844AD8">
      <w:pPr>
        <w:pStyle w:val="parOdrazky01"/>
        <w:numPr>
          <w:ilvl w:val="0"/>
          <w:numId w:val="18"/>
        </w:numPr>
        <w:ind w:left="641" w:hanging="357"/>
      </w:pPr>
      <w:r>
        <w:t xml:space="preserve">comment </w:t>
      </w:r>
    </w:p>
    <w:p w:rsidR="00D55E7B" w:rsidRDefault="00D55E7B" w:rsidP="00844AD8">
      <w:pPr>
        <w:pStyle w:val="parOdrazky01"/>
        <w:numPr>
          <w:ilvl w:val="0"/>
          <w:numId w:val="18"/>
        </w:numPr>
        <w:ind w:left="641" w:hanging="357"/>
      </w:pPr>
      <w:r>
        <w:t>implement</w:t>
      </w:r>
    </w:p>
    <w:p w:rsidR="00D55E7B" w:rsidRDefault="00D55E7B" w:rsidP="00844AD8">
      <w:pPr>
        <w:pStyle w:val="parOdrazky01"/>
        <w:numPr>
          <w:ilvl w:val="0"/>
          <w:numId w:val="18"/>
        </w:numPr>
        <w:ind w:left="641" w:hanging="357"/>
      </w:pPr>
      <w:r>
        <w:t>detent</w:t>
      </w:r>
    </w:p>
    <w:p w:rsidR="00D55E7B" w:rsidRPr="00660E8E" w:rsidRDefault="00D55E7B" w:rsidP="00D55E7B">
      <w:pPr>
        <w:pStyle w:val="Tlotextu"/>
        <w:rPr>
          <w:b/>
        </w:rPr>
      </w:pPr>
      <w:r w:rsidRPr="00660E8E">
        <w:rPr>
          <w:b/>
        </w:rPr>
        <w:t>6.  Our top managers we'll be discussing this year's profits at the …</w:t>
      </w:r>
    </w:p>
    <w:p w:rsidR="00D55E7B" w:rsidRDefault="00D55E7B" w:rsidP="00844AD8">
      <w:pPr>
        <w:pStyle w:val="parOdrazky01"/>
        <w:numPr>
          <w:ilvl w:val="0"/>
          <w:numId w:val="18"/>
        </w:numPr>
        <w:ind w:left="641" w:hanging="357"/>
      </w:pPr>
      <w:r>
        <w:t>AOB</w:t>
      </w:r>
    </w:p>
    <w:p w:rsidR="00D55E7B" w:rsidRDefault="00D55E7B" w:rsidP="00844AD8">
      <w:pPr>
        <w:pStyle w:val="parOdrazky01"/>
        <w:numPr>
          <w:ilvl w:val="0"/>
          <w:numId w:val="18"/>
        </w:numPr>
        <w:ind w:left="641" w:hanging="357"/>
      </w:pPr>
      <w:r>
        <w:t>AGM</w:t>
      </w:r>
    </w:p>
    <w:p w:rsidR="00D55E7B" w:rsidRDefault="00D55E7B" w:rsidP="00844AD8">
      <w:pPr>
        <w:pStyle w:val="parOdrazky01"/>
        <w:numPr>
          <w:ilvl w:val="0"/>
          <w:numId w:val="18"/>
        </w:numPr>
        <w:ind w:left="641" w:hanging="357"/>
      </w:pPr>
      <w:r>
        <w:t>AMM</w:t>
      </w:r>
    </w:p>
    <w:p w:rsidR="00D55E7B" w:rsidRPr="00660E8E" w:rsidRDefault="00D55E7B" w:rsidP="00D55E7B">
      <w:pPr>
        <w:pStyle w:val="Tlotextu"/>
        <w:rPr>
          <w:b/>
        </w:rPr>
      </w:pPr>
      <w:r w:rsidRPr="00660E8E">
        <w:rPr>
          <w:b/>
        </w:rPr>
        <w:t>7.  In her … the chairwoman thanked everyone for doing such a good job this week.</w:t>
      </w:r>
    </w:p>
    <w:p w:rsidR="00D55E7B" w:rsidRDefault="00D55E7B" w:rsidP="00844AD8">
      <w:pPr>
        <w:pStyle w:val="parOdrazky01"/>
        <w:numPr>
          <w:ilvl w:val="0"/>
          <w:numId w:val="18"/>
        </w:numPr>
        <w:ind w:left="641" w:hanging="357"/>
      </w:pPr>
      <w:r>
        <w:t xml:space="preserve">agenda </w:t>
      </w:r>
    </w:p>
    <w:p w:rsidR="00D55E7B" w:rsidRDefault="00D55E7B" w:rsidP="00844AD8">
      <w:pPr>
        <w:pStyle w:val="parOdrazky01"/>
        <w:numPr>
          <w:ilvl w:val="0"/>
          <w:numId w:val="18"/>
        </w:numPr>
        <w:ind w:left="641" w:hanging="357"/>
      </w:pPr>
      <w:r>
        <w:t>motion</w:t>
      </w:r>
    </w:p>
    <w:p w:rsidR="00D55E7B" w:rsidRDefault="00D55E7B" w:rsidP="00844AD8">
      <w:pPr>
        <w:pStyle w:val="parOdrazky01"/>
        <w:numPr>
          <w:ilvl w:val="0"/>
          <w:numId w:val="18"/>
        </w:numPr>
        <w:ind w:left="641" w:hanging="357"/>
      </w:pPr>
      <w:r>
        <w:t>closing remarks</w:t>
      </w:r>
    </w:p>
    <w:p w:rsidR="00D55E7B" w:rsidRPr="00660E8E" w:rsidRDefault="00D55E7B" w:rsidP="00D55E7B">
      <w:pPr>
        <w:pStyle w:val="Tlotextu"/>
        <w:rPr>
          <w:b/>
        </w:rPr>
      </w:pPr>
      <w:r w:rsidRPr="00660E8E">
        <w:rPr>
          <w:b/>
        </w:rPr>
        <w:t>8.  Before we … I want to remind everyone to sign the attendance form on the way out.</w:t>
      </w:r>
    </w:p>
    <w:p w:rsidR="00D55E7B" w:rsidRDefault="00D55E7B" w:rsidP="00844AD8">
      <w:pPr>
        <w:pStyle w:val="parOdrazky01"/>
        <w:numPr>
          <w:ilvl w:val="0"/>
          <w:numId w:val="18"/>
        </w:numPr>
        <w:ind w:left="641" w:hanging="357"/>
      </w:pPr>
      <w:r>
        <w:t>cooperate</w:t>
      </w:r>
    </w:p>
    <w:p w:rsidR="00D55E7B" w:rsidRDefault="00D55E7B" w:rsidP="00844AD8">
      <w:pPr>
        <w:pStyle w:val="parOdrazky01"/>
        <w:numPr>
          <w:ilvl w:val="0"/>
          <w:numId w:val="18"/>
        </w:numPr>
        <w:ind w:left="641" w:hanging="357"/>
      </w:pPr>
      <w:r>
        <w:t xml:space="preserve">collaborate </w:t>
      </w:r>
    </w:p>
    <w:p w:rsidR="00D55E7B" w:rsidRDefault="00D55E7B" w:rsidP="00844AD8">
      <w:pPr>
        <w:pStyle w:val="parOdrazky01"/>
        <w:numPr>
          <w:ilvl w:val="0"/>
          <w:numId w:val="18"/>
        </w:numPr>
        <w:ind w:left="641" w:hanging="357"/>
      </w:pPr>
      <w:r>
        <w:t xml:space="preserve">wrap up </w:t>
      </w:r>
    </w:p>
    <w:p w:rsidR="00D55E7B" w:rsidRPr="00660E8E" w:rsidRDefault="00D55E7B" w:rsidP="00D55E7B">
      <w:pPr>
        <w:pStyle w:val="Tlotextu"/>
        <w:rPr>
          <w:b/>
        </w:rPr>
      </w:pPr>
      <w:r w:rsidRPr="00660E8E">
        <w:rPr>
          <w:b/>
        </w:rPr>
        <w:t xml:space="preserve">9.  I was away on business in Turkey last month, so … was assigned. </w:t>
      </w:r>
    </w:p>
    <w:p w:rsidR="00D55E7B" w:rsidRDefault="00D55E7B" w:rsidP="00844AD8">
      <w:pPr>
        <w:pStyle w:val="parOdrazky01"/>
        <w:numPr>
          <w:ilvl w:val="0"/>
          <w:numId w:val="18"/>
        </w:numPr>
        <w:ind w:left="641" w:hanging="357"/>
      </w:pPr>
      <w:r>
        <w:lastRenderedPageBreak/>
        <w:t>proxy-vote</w:t>
      </w:r>
    </w:p>
    <w:p w:rsidR="00D55E7B" w:rsidRDefault="00D55E7B" w:rsidP="00844AD8">
      <w:pPr>
        <w:pStyle w:val="parOdrazky01"/>
        <w:numPr>
          <w:ilvl w:val="0"/>
          <w:numId w:val="18"/>
        </w:numPr>
        <w:ind w:left="641" w:hanging="357"/>
      </w:pPr>
      <w:r>
        <w:t>participant</w:t>
      </w:r>
    </w:p>
    <w:p w:rsidR="00D55E7B" w:rsidRDefault="00D55E7B" w:rsidP="00844AD8">
      <w:pPr>
        <w:pStyle w:val="parOdrazky01"/>
        <w:numPr>
          <w:ilvl w:val="0"/>
          <w:numId w:val="18"/>
        </w:numPr>
        <w:ind w:left="641" w:hanging="357"/>
      </w:pPr>
      <w:r>
        <w:t>ballot</w:t>
      </w:r>
    </w:p>
    <w:p w:rsidR="00D55E7B" w:rsidRPr="00660E8E" w:rsidRDefault="00D55E7B" w:rsidP="00D55E7B">
      <w:pPr>
        <w:pStyle w:val="Tlotextu"/>
        <w:rPr>
          <w:b/>
        </w:rPr>
      </w:pPr>
      <w:r w:rsidRPr="00660E8E">
        <w:rPr>
          <w:b/>
        </w:rPr>
        <w:t xml:space="preserve">10.  The board members of AVEX Company couldn't come </w:t>
      </w:r>
      <w:r>
        <w:rPr>
          <w:b/>
        </w:rPr>
        <w:t xml:space="preserve">to a ... so they had to hold a </w:t>
      </w:r>
      <w:r w:rsidRPr="00660E8E">
        <w:rPr>
          <w:b/>
        </w:rPr>
        <w:t>vote last week.</w:t>
      </w:r>
    </w:p>
    <w:p w:rsidR="00D55E7B" w:rsidRDefault="00D55E7B" w:rsidP="00844AD8">
      <w:pPr>
        <w:pStyle w:val="parOdrazky01"/>
        <w:numPr>
          <w:ilvl w:val="0"/>
          <w:numId w:val="18"/>
        </w:numPr>
        <w:ind w:left="641" w:hanging="357"/>
      </w:pPr>
      <w:r>
        <w:t>motion</w:t>
      </w:r>
    </w:p>
    <w:p w:rsidR="00D55E7B" w:rsidRDefault="00D55E7B" w:rsidP="00844AD8">
      <w:pPr>
        <w:pStyle w:val="parOdrazky01"/>
        <w:numPr>
          <w:ilvl w:val="0"/>
          <w:numId w:val="18"/>
        </w:numPr>
        <w:ind w:left="641" w:hanging="357"/>
      </w:pPr>
      <w:r>
        <w:t>completion</w:t>
      </w:r>
    </w:p>
    <w:p w:rsidR="00D55E7B" w:rsidRDefault="00D55E7B" w:rsidP="00844AD8">
      <w:pPr>
        <w:pStyle w:val="parOdrazky01"/>
        <w:numPr>
          <w:ilvl w:val="0"/>
          <w:numId w:val="18"/>
        </w:numPr>
        <w:ind w:left="641" w:hanging="357"/>
      </w:pPr>
      <w:r>
        <w:t xml:space="preserve">consensus </w:t>
      </w:r>
    </w:p>
    <w:p w:rsidR="00D55E7B" w:rsidRDefault="00D55E7B" w:rsidP="00D55E7B">
      <w:pPr>
        <w:pStyle w:val="parUkonceniPrvku"/>
      </w:pPr>
    </w:p>
    <w:p w:rsidR="00D55E7B" w:rsidRDefault="00D55E7B" w:rsidP="00D55E7B">
      <w:pPr>
        <w:pStyle w:val="parNadpisPrvkuModry"/>
      </w:pPr>
      <w:r>
        <w:t>Odpovědi</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18" name="Obráze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Pr="00660E8E" w:rsidRDefault="00D55E7B" w:rsidP="00D55E7B">
      <w:pPr>
        <w:pStyle w:val="Nadpis"/>
      </w:pPr>
      <w:r>
        <w:t>LEXIS – EXERCISES</w:t>
      </w:r>
    </w:p>
    <w:p w:rsidR="00D55E7B" w:rsidRDefault="00D55E7B" w:rsidP="00D55E7B">
      <w:pPr>
        <w:pStyle w:val="Tlotextu"/>
      </w:pPr>
      <w:r>
        <w:t>To: jana.k@hotmail.com</w:t>
      </w:r>
    </w:p>
    <w:p w:rsidR="00D55E7B" w:rsidRDefault="00D55E7B" w:rsidP="00D55E7B">
      <w:pPr>
        <w:pStyle w:val="Tlotextu"/>
      </w:pPr>
      <w:r>
        <w:t>cc: dana@hotmail.com; tomas@hotmail.com; nela@hotmail.com</w:t>
      </w:r>
    </w:p>
    <w:p w:rsidR="00D55E7B" w:rsidRDefault="00D55E7B" w:rsidP="00D55E7B">
      <w:pPr>
        <w:pStyle w:val="Tlotextu"/>
      </w:pPr>
      <w:r>
        <w:t>From: peter@hotmail.com</w:t>
      </w:r>
    </w:p>
    <w:p w:rsidR="00D55E7B" w:rsidRDefault="00D55E7B" w:rsidP="00D55E7B">
      <w:pPr>
        <w:pStyle w:val="Tlotextu"/>
      </w:pPr>
      <w:r>
        <w:t>Subject: Meeting</w:t>
      </w:r>
    </w:p>
    <w:p w:rsidR="00D55E7B" w:rsidRPr="001F7626" w:rsidRDefault="00D55E7B" w:rsidP="00D55E7B">
      <w:pPr>
        <w:pStyle w:val="Tlotextu"/>
        <w:rPr>
          <w:i/>
        </w:rPr>
      </w:pPr>
      <w:r w:rsidRPr="001F7626">
        <w:rPr>
          <w:i/>
        </w:rPr>
        <w:t>Hi Everyone,</w:t>
      </w:r>
    </w:p>
    <w:p w:rsidR="00D55E7B" w:rsidRPr="00660E8E" w:rsidRDefault="00D55E7B" w:rsidP="00D55E7B">
      <w:pPr>
        <w:pStyle w:val="Tlotextu"/>
        <w:rPr>
          <w:i/>
        </w:rPr>
      </w:pPr>
      <w:r w:rsidRPr="00660E8E">
        <w:rPr>
          <w:i/>
        </w:rPr>
        <w:t xml:space="preserve">We will be having a </w:t>
      </w:r>
      <w:r w:rsidRPr="00660E8E">
        <w:rPr>
          <w:b/>
          <w:i/>
        </w:rPr>
        <w:t>meeting</w:t>
      </w:r>
      <w:r w:rsidRPr="00660E8E">
        <w:rPr>
          <w:i/>
        </w:rPr>
        <w:t xml:space="preserve"> next Monday from 1:00 PM-3:00 PM in Room 7.All supervisors are expected to </w:t>
      </w:r>
      <w:r w:rsidRPr="00660E8E">
        <w:rPr>
          <w:b/>
          <w:i/>
        </w:rPr>
        <w:t>attend</w:t>
      </w:r>
      <w:r w:rsidRPr="00660E8E">
        <w:rPr>
          <w:i/>
        </w:rPr>
        <w:t xml:space="preserve">.  The </w:t>
      </w:r>
      <w:r w:rsidRPr="00660E8E">
        <w:rPr>
          <w:b/>
          <w:i/>
        </w:rPr>
        <w:t>purpose</w:t>
      </w:r>
      <w:r w:rsidRPr="00660E8E">
        <w:rPr>
          <w:i/>
        </w:rPr>
        <w:t xml:space="preserve"> of the meeting is todiscuss the upcoming trade fair. As you probably have heard, thiscould be one of our busiest trade fairs to date. There are already five hundred </w:t>
      </w:r>
      <w:r w:rsidRPr="00660E8E">
        <w:rPr>
          <w:b/>
          <w:i/>
        </w:rPr>
        <w:t>competitors</w:t>
      </w:r>
      <w:r w:rsidRPr="00660E8E">
        <w:rPr>
          <w:i/>
        </w:rPr>
        <w:t xml:space="preserve"> coming to the trade fair from all European countries and even from NorthAmerica. We are also </w:t>
      </w:r>
      <w:r w:rsidRPr="00660E8E">
        <w:rPr>
          <w:b/>
          <w:i/>
        </w:rPr>
        <w:t>expecting</w:t>
      </w:r>
      <w:r w:rsidRPr="00660E8E">
        <w:rPr>
          <w:i/>
        </w:rPr>
        <w:t xml:space="preserve"> some Asian representatives too. Please </w:t>
      </w:r>
      <w:r w:rsidRPr="00660E8E">
        <w:rPr>
          <w:b/>
          <w:i/>
        </w:rPr>
        <w:t>make arrangements</w:t>
      </w:r>
      <w:r w:rsidRPr="00660E8E">
        <w:rPr>
          <w:i/>
        </w:rPr>
        <w:t xml:space="preserve"> to have other staff members cover your </w:t>
      </w:r>
      <w:r w:rsidRPr="00660E8E">
        <w:rPr>
          <w:b/>
          <w:i/>
        </w:rPr>
        <w:t>duties</w:t>
      </w:r>
      <w:r w:rsidRPr="00660E8E">
        <w:rPr>
          <w:i/>
        </w:rPr>
        <w:t xml:space="preserve"> duringthe meeting.</w:t>
      </w:r>
    </w:p>
    <w:p w:rsidR="00D55E7B" w:rsidRPr="00660E8E" w:rsidRDefault="00D55E7B" w:rsidP="00D55E7B">
      <w:pPr>
        <w:pStyle w:val="Tlotextu"/>
        <w:ind w:firstLine="0"/>
        <w:rPr>
          <w:i/>
        </w:rPr>
      </w:pPr>
      <w:r w:rsidRPr="00660E8E">
        <w:rPr>
          <w:i/>
        </w:rPr>
        <w:t>Thank you,</w:t>
      </w:r>
    </w:p>
    <w:p w:rsidR="00D55E7B" w:rsidRPr="00660E8E" w:rsidRDefault="00D55E7B" w:rsidP="00D55E7B">
      <w:pPr>
        <w:pStyle w:val="Tlotextu"/>
        <w:ind w:firstLine="0"/>
        <w:rPr>
          <w:i/>
        </w:rPr>
      </w:pPr>
      <w:r w:rsidRPr="00660E8E">
        <w:rPr>
          <w:i/>
        </w:rPr>
        <w:t>Peter</w:t>
      </w:r>
    </w:p>
    <w:p w:rsidR="00D55E7B" w:rsidRPr="001F7626" w:rsidRDefault="00D55E7B" w:rsidP="00D55E7B">
      <w:pPr>
        <w:pStyle w:val="Tlotextu"/>
        <w:rPr>
          <w:b/>
        </w:rPr>
      </w:pPr>
      <w:r w:rsidRPr="001F7626">
        <w:rPr>
          <w:b/>
        </w:rPr>
        <w:t>2.  Translate the following sentences into English:</w:t>
      </w:r>
    </w:p>
    <w:tbl>
      <w:tblPr>
        <w:tblStyle w:val="Mkatabulky"/>
        <w:tblW w:w="0" w:type="auto"/>
        <w:tblLook w:val="04A0" w:firstRow="1" w:lastRow="0" w:firstColumn="1" w:lastColumn="0" w:noHBand="0" w:noVBand="1"/>
      </w:tblPr>
      <w:tblGrid>
        <w:gridCol w:w="4579"/>
        <w:gridCol w:w="4077"/>
      </w:tblGrid>
      <w:tr w:rsidR="00D55E7B" w:rsidRPr="001F7626" w:rsidTr="00D55E7B">
        <w:tc>
          <w:tcPr>
            <w:tcW w:w="4579" w:type="dxa"/>
          </w:tcPr>
          <w:p w:rsidR="00D55E7B" w:rsidRPr="001F7626" w:rsidRDefault="00D55E7B" w:rsidP="00D55E7B">
            <w:pPr>
              <w:pStyle w:val="Bezmezer"/>
            </w:pPr>
            <w:r w:rsidRPr="001F7626">
              <w:t xml:space="preserve">1. Dovolte, abych zahájil dnešní poradu… </w:t>
            </w:r>
          </w:p>
        </w:tc>
        <w:tc>
          <w:tcPr>
            <w:tcW w:w="4077" w:type="dxa"/>
          </w:tcPr>
          <w:p w:rsidR="00D55E7B" w:rsidRPr="00A13D9A" w:rsidRDefault="00D55E7B" w:rsidP="00C2690E">
            <w:pPr>
              <w:pStyle w:val="Bezmezer"/>
            </w:pPr>
            <w:r w:rsidRPr="00A13D9A">
              <w:t xml:space="preserve">Let me  commence  /  start  /  begin  /  open   our  today’s meeting… </w:t>
            </w:r>
          </w:p>
        </w:tc>
      </w:tr>
      <w:tr w:rsidR="00D55E7B" w:rsidRPr="001F7626" w:rsidTr="00D55E7B">
        <w:tc>
          <w:tcPr>
            <w:tcW w:w="4579" w:type="dxa"/>
          </w:tcPr>
          <w:p w:rsidR="00D55E7B" w:rsidRPr="001F7626" w:rsidRDefault="00D55E7B" w:rsidP="00D55E7B">
            <w:pPr>
              <w:pStyle w:val="Bezmezer"/>
            </w:pPr>
            <w:r w:rsidRPr="001F7626">
              <w:t xml:space="preserve">2. Prvním bodem jednání bude…pak bude následovat… </w:t>
            </w:r>
          </w:p>
        </w:tc>
        <w:tc>
          <w:tcPr>
            <w:tcW w:w="4077" w:type="dxa"/>
          </w:tcPr>
          <w:p w:rsidR="00D55E7B" w:rsidRPr="00A13D9A" w:rsidRDefault="00D55E7B" w:rsidP="00D55E7B">
            <w:pPr>
              <w:pStyle w:val="Bezmezer"/>
            </w:pPr>
            <w:r w:rsidRPr="00A13D9A">
              <w:t>The first item on the agenda will be… then will follow…</w:t>
            </w:r>
          </w:p>
        </w:tc>
      </w:tr>
      <w:tr w:rsidR="00D55E7B" w:rsidRPr="001F7626" w:rsidTr="00D55E7B">
        <w:tc>
          <w:tcPr>
            <w:tcW w:w="4579" w:type="dxa"/>
          </w:tcPr>
          <w:p w:rsidR="00D55E7B" w:rsidRPr="001F7626" w:rsidRDefault="00D55E7B" w:rsidP="00D55E7B">
            <w:pPr>
              <w:pStyle w:val="Bezmezer"/>
            </w:pPr>
            <w:r w:rsidRPr="001F7626">
              <w:t>3. Nyní budeme hlasovat…kdo je pro, proti, kdo se zdržel hl asování?</w:t>
            </w:r>
          </w:p>
        </w:tc>
        <w:tc>
          <w:tcPr>
            <w:tcW w:w="4077" w:type="dxa"/>
          </w:tcPr>
          <w:p w:rsidR="00D55E7B" w:rsidRPr="00A13D9A" w:rsidRDefault="00D55E7B" w:rsidP="00D55E7B">
            <w:pPr>
              <w:pStyle w:val="Bezmezer"/>
            </w:pPr>
            <w:r w:rsidRPr="00A13D9A">
              <w:t>Now, we are going to have a vote… who is in favour, who is against, any abstentions?</w:t>
            </w:r>
          </w:p>
        </w:tc>
      </w:tr>
      <w:tr w:rsidR="00D55E7B" w:rsidRPr="001F7626" w:rsidTr="00D55E7B">
        <w:tc>
          <w:tcPr>
            <w:tcW w:w="4579" w:type="dxa"/>
          </w:tcPr>
          <w:p w:rsidR="00D55E7B" w:rsidRPr="001F7626" w:rsidRDefault="00D55E7B" w:rsidP="00D55E7B">
            <w:pPr>
              <w:pStyle w:val="Bezmezer"/>
            </w:pPr>
            <w:r w:rsidRPr="001F7626">
              <w:lastRenderedPageBreak/>
              <w:t xml:space="preserve">4. Má někdo další návrhy? </w:t>
            </w:r>
          </w:p>
        </w:tc>
        <w:tc>
          <w:tcPr>
            <w:tcW w:w="4077" w:type="dxa"/>
          </w:tcPr>
          <w:p w:rsidR="00D55E7B" w:rsidRPr="00A13D9A" w:rsidRDefault="00D55E7B" w:rsidP="00D55E7B">
            <w:pPr>
              <w:pStyle w:val="Bezmezer"/>
            </w:pPr>
            <w:r w:rsidRPr="00A13D9A">
              <w:t>Has  anyone  /  does  anyone  have  further  proposals  / suggestions?</w:t>
            </w:r>
          </w:p>
        </w:tc>
      </w:tr>
      <w:tr w:rsidR="00D55E7B" w:rsidRPr="001F7626" w:rsidTr="00D55E7B">
        <w:tc>
          <w:tcPr>
            <w:tcW w:w="4579" w:type="dxa"/>
          </w:tcPr>
          <w:p w:rsidR="00D55E7B" w:rsidRPr="001F7626" w:rsidRDefault="00D55E7B" w:rsidP="00D55E7B">
            <w:pPr>
              <w:pStyle w:val="Bezmezer"/>
            </w:pPr>
            <w:r w:rsidRPr="001F7626">
              <w:t xml:space="preserve">5. Zápis z porady vám pošlu emailem… </w:t>
            </w:r>
          </w:p>
        </w:tc>
        <w:tc>
          <w:tcPr>
            <w:tcW w:w="4077" w:type="dxa"/>
          </w:tcPr>
          <w:p w:rsidR="00D55E7B" w:rsidRPr="00A13D9A" w:rsidRDefault="00D55E7B" w:rsidP="00D55E7B">
            <w:pPr>
              <w:pStyle w:val="Bezmezer"/>
            </w:pPr>
            <w:r w:rsidRPr="00A13D9A">
              <w:t>I will send y ou the minutes by email…</w:t>
            </w:r>
          </w:p>
        </w:tc>
      </w:tr>
    </w:tbl>
    <w:p w:rsidR="00D55E7B" w:rsidRPr="001F7626" w:rsidRDefault="00D55E7B" w:rsidP="00D55E7B">
      <w:pPr>
        <w:pStyle w:val="Tlotextu"/>
        <w:rPr>
          <w:b/>
        </w:rPr>
      </w:pPr>
      <w:r w:rsidRPr="001F7626">
        <w:rPr>
          <w:b/>
        </w:rPr>
        <w:t>3.  Match the words with the correct definitions?</w:t>
      </w:r>
    </w:p>
    <w:tbl>
      <w:tblPr>
        <w:tblStyle w:val="Mkatabulky"/>
        <w:tblW w:w="0" w:type="auto"/>
        <w:tblLook w:val="04A0" w:firstRow="1" w:lastRow="0" w:firstColumn="1" w:lastColumn="0" w:noHBand="0" w:noVBand="1"/>
      </w:tblPr>
      <w:tblGrid>
        <w:gridCol w:w="4362"/>
        <w:gridCol w:w="4294"/>
      </w:tblGrid>
      <w:tr w:rsidR="00D55E7B" w:rsidRPr="00046839" w:rsidTr="00D55E7B">
        <w:tc>
          <w:tcPr>
            <w:tcW w:w="4362" w:type="dxa"/>
          </w:tcPr>
          <w:p w:rsidR="00D55E7B" w:rsidRPr="00046839" w:rsidRDefault="00D55E7B" w:rsidP="00D55E7B">
            <w:pPr>
              <w:pStyle w:val="Bezmezer"/>
            </w:pPr>
            <w:r w:rsidRPr="00046839">
              <w:t xml:space="preserve">1. absent </w:t>
            </w:r>
          </w:p>
        </w:tc>
        <w:tc>
          <w:tcPr>
            <w:tcW w:w="4294" w:type="dxa"/>
          </w:tcPr>
          <w:p w:rsidR="00D55E7B" w:rsidRPr="00046839" w:rsidRDefault="00D55E7B" w:rsidP="00D55E7B">
            <w:pPr>
              <w:pStyle w:val="Bezmezer"/>
            </w:pPr>
            <w:r>
              <w:t>b)</w:t>
            </w:r>
          </w:p>
        </w:tc>
      </w:tr>
      <w:tr w:rsidR="00D55E7B" w:rsidRPr="00046839" w:rsidTr="00D55E7B">
        <w:tc>
          <w:tcPr>
            <w:tcW w:w="4362" w:type="dxa"/>
          </w:tcPr>
          <w:p w:rsidR="00D55E7B" w:rsidRPr="00046839" w:rsidRDefault="00D55E7B" w:rsidP="00D55E7B">
            <w:pPr>
              <w:pStyle w:val="Bezmezer"/>
            </w:pPr>
            <w:r w:rsidRPr="00046839">
              <w:t>2. confidential</w:t>
            </w:r>
          </w:p>
        </w:tc>
        <w:tc>
          <w:tcPr>
            <w:tcW w:w="4294" w:type="dxa"/>
          </w:tcPr>
          <w:p w:rsidR="00D55E7B" w:rsidRPr="00046839" w:rsidRDefault="00D55E7B" w:rsidP="00D55E7B">
            <w:pPr>
              <w:pStyle w:val="Bezmezer"/>
            </w:pPr>
            <w:r>
              <w:t>f)</w:t>
            </w:r>
          </w:p>
        </w:tc>
      </w:tr>
      <w:tr w:rsidR="00D55E7B" w:rsidRPr="00046839" w:rsidTr="00D55E7B">
        <w:tc>
          <w:tcPr>
            <w:tcW w:w="4362" w:type="dxa"/>
          </w:tcPr>
          <w:p w:rsidR="00D55E7B" w:rsidRPr="00046839" w:rsidRDefault="00D55E7B" w:rsidP="00D55E7B">
            <w:pPr>
              <w:pStyle w:val="Bezmezer"/>
            </w:pPr>
            <w:r w:rsidRPr="00046839">
              <w:t>3. board of directors</w:t>
            </w:r>
          </w:p>
        </w:tc>
        <w:tc>
          <w:tcPr>
            <w:tcW w:w="4294" w:type="dxa"/>
          </w:tcPr>
          <w:p w:rsidR="00D55E7B" w:rsidRPr="00046839" w:rsidRDefault="00D55E7B" w:rsidP="00D55E7B">
            <w:pPr>
              <w:pStyle w:val="Bezmezer"/>
            </w:pPr>
            <w:r>
              <w:t>g)</w:t>
            </w:r>
          </w:p>
        </w:tc>
      </w:tr>
      <w:tr w:rsidR="00D55E7B" w:rsidRPr="00046839" w:rsidTr="00D55E7B">
        <w:tc>
          <w:tcPr>
            <w:tcW w:w="4362" w:type="dxa"/>
          </w:tcPr>
          <w:p w:rsidR="00D55E7B" w:rsidRPr="00046839" w:rsidRDefault="00D55E7B" w:rsidP="00D55E7B">
            <w:pPr>
              <w:pStyle w:val="Bezmezer"/>
            </w:pPr>
            <w:r w:rsidRPr="00046839">
              <w:t>4. adjourn</w:t>
            </w:r>
          </w:p>
        </w:tc>
        <w:tc>
          <w:tcPr>
            <w:tcW w:w="4294" w:type="dxa"/>
          </w:tcPr>
          <w:p w:rsidR="00D55E7B" w:rsidRPr="00046839" w:rsidRDefault="00D55E7B" w:rsidP="00D55E7B">
            <w:pPr>
              <w:pStyle w:val="Bezmezer"/>
            </w:pPr>
            <w:r>
              <w:t>e)</w:t>
            </w:r>
          </w:p>
        </w:tc>
      </w:tr>
      <w:tr w:rsidR="00D55E7B" w:rsidRPr="00046839" w:rsidTr="00D55E7B">
        <w:tc>
          <w:tcPr>
            <w:tcW w:w="4362" w:type="dxa"/>
          </w:tcPr>
          <w:p w:rsidR="00D55E7B" w:rsidRPr="00046839" w:rsidRDefault="00D55E7B" w:rsidP="00D55E7B">
            <w:pPr>
              <w:pStyle w:val="Bezmezer"/>
            </w:pPr>
            <w:r w:rsidRPr="00046839">
              <w:t>5. consensus</w:t>
            </w:r>
          </w:p>
        </w:tc>
        <w:tc>
          <w:tcPr>
            <w:tcW w:w="4294" w:type="dxa"/>
          </w:tcPr>
          <w:p w:rsidR="00D55E7B" w:rsidRPr="00046839" w:rsidRDefault="00D55E7B" w:rsidP="00D55E7B">
            <w:pPr>
              <w:pStyle w:val="Bezmezer"/>
            </w:pPr>
            <w:r>
              <w:t>h)</w:t>
            </w:r>
          </w:p>
        </w:tc>
      </w:tr>
      <w:tr w:rsidR="00D55E7B" w:rsidRPr="00046839" w:rsidTr="00D55E7B">
        <w:tc>
          <w:tcPr>
            <w:tcW w:w="4362" w:type="dxa"/>
          </w:tcPr>
          <w:p w:rsidR="00D55E7B" w:rsidRPr="00046839" w:rsidRDefault="00D55E7B" w:rsidP="00D55E7B">
            <w:pPr>
              <w:pStyle w:val="Bezmezer"/>
            </w:pPr>
            <w:r w:rsidRPr="00046839">
              <w:t xml:space="preserve">6. chairperson </w:t>
            </w:r>
          </w:p>
        </w:tc>
        <w:tc>
          <w:tcPr>
            <w:tcW w:w="4294" w:type="dxa"/>
          </w:tcPr>
          <w:p w:rsidR="00D55E7B" w:rsidRPr="00046839" w:rsidRDefault="00D55E7B" w:rsidP="00D55E7B">
            <w:pPr>
              <w:pStyle w:val="Bezmezer"/>
            </w:pPr>
            <w:r>
              <w:t>a)</w:t>
            </w:r>
          </w:p>
        </w:tc>
      </w:tr>
      <w:tr w:rsidR="00D55E7B" w:rsidRPr="00046839" w:rsidTr="00D55E7B">
        <w:tc>
          <w:tcPr>
            <w:tcW w:w="4362" w:type="dxa"/>
          </w:tcPr>
          <w:p w:rsidR="00D55E7B" w:rsidRPr="00046839" w:rsidRDefault="00D55E7B" w:rsidP="00D55E7B">
            <w:pPr>
              <w:pStyle w:val="Bezmezer"/>
            </w:pPr>
            <w:r w:rsidRPr="00046839">
              <w:t>7. deadline</w:t>
            </w:r>
          </w:p>
        </w:tc>
        <w:tc>
          <w:tcPr>
            <w:tcW w:w="4294" w:type="dxa"/>
          </w:tcPr>
          <w:p w:rsidR="00D55E7B" w:rsidRPr="00046839" w:rsidRDefault="00D55E7B" w:rsidP="00D55E7B">
            <w:pPr>
              <w:pStyle w:val="Bezmezer"/>
            </w:pPr>
            <w:r>
              <w:t>d)</w:t>
            </w:r>
          </w:p>
        </w:tc>
      </w:tr>
      <w:tr w:rsidR="00D55E7B" w:rsidRPr="00046839" w:rsidTr="00D55E7B">
        <w:tc>
          <w:tcPr>
            <w:tcW w:w="4362" w:type="dxa"/>
          </w:tcPr>
          <w:p w:rsidR="00D55E7B" w:rsidRPr="00046839" w:rsidRDefault="00D55E7B" w:rsidP="00D55E7B">
            <w:pPr>
              <w:pStyle w:val="Bezmezer"/>
            </w:pPr>
            <w:r w:rsidRPr="00046839">
              <w:t>8. unanimous</w:t>
            </w:r>
          </w:p>
        </w:tc>
        <w:tc>
          <w:tcPr>
            <w:tcW w:w="4294" w:type="dxa"/>
          </w:tcPr>
          <w:p w:rsidR="00D55E7B" w:rsidRPr="00046839" w:rsidRDefault="00D55E7B" w:rsidP="00D55E7B">
            <w:pPr>
              <w:pStyle w:val="Bezmezer"/>
            </w:pPr>
            <w:r>
              <w:t>c)</w:t>
            </w:r>
          </w:p>
        </w:tc>
      </w:tr>
    </w:tbl>
    <w:p w:rsidR="00D55E7B" w:rsidRPr="00BF4009" w:rsidRDefault="00D55E7B" w:rsidP="00D55E7B">
      <w:pPr>
        <w:pStyle w:val="Tlotextu"/>
        <w:rPr>
          <w:b/>
        </w:rPr>
      </w:pPr>
      <w:r w:rsidRPr="00BF4009">
        <w:rPr>
          <w:b/>
        </w:rPr>
        <w:t>4.  Translate the following statements into Czech:</w:t>
      </w:r>
    </w:p>
    <w:tbl>
      <w:tblPr>
        <w:tblStyle w:val="Mkatabulky"/>
        <w:tblW w:w="0" w:type="auto"/>
        <w:tblLook w:val="04A0" w:firstRow="1" w:lastRow="0" w:firstColumn="1" w:lastColumn="0" w:noHBand="0" w:noVBand="1"/>
      </w:tblPr>
      <w:tblGrid>
        <w:gridCol w:w="4328"/>
        <w:gridCol w:w="4328"/>
      </w:tblGrid>
      <w:tr w:rsidR="00D55E7B" w:rsidTr="00D55E7B">
        <w:tc>
          <w:tcPr>
            <w:tcW w:w="4328" w:type="dxa"/>
          </w:tcPr>
          <w:p w:rsidR="00D55E7B" w:rsidRPr="008B1EC0" w:rsidRDefault="00D55E7B" w:rsidP="00D55E7B">
            <w:pPr>
              <w:pStyle w:val="Bezmezer"/>
            </w:pPr>
            <w:r w:rsidRPr="008B1EC0">
              <w:t xml:space="preserve">1. Na dnešním programu jednání je… </w:t>
            </w:r>
          </w:p>
        </w:tc>
        <w:tc>
          <w:tcPr>
            <w:tcW w:w="4328" w:type="dxa"/>
          </w:tcPr>
          <w:p w:rsidR="00D55E7B" w:rsidRPr="00D9084E" w:rsidRDefault="00D55E7B" w:rsidP="00D55E7B">
            <w:pPr>
              <w:pStyle w:val="Bezmezer"/>
            </w:pPr>
            <w:r w:rsidRPr="00D9084E">
              <w:t xml:space="preserve"> 6. Omluvám se, že zdržuji poradu.</w:t>
            </w:r>
          </w:p>
        </w:tc>
      </w:tr>
      <w:tr w:rsidR="00D55E7B" w:rsidTr="00D55E7B">
        <w:tc>
          <w:tcPr>
            <w:tcW w:w="4328" w:type="dxa"/>
          </w:tcPr>
          <w:p w:rsidR="00D55E7B" w:rsidRPr="008B1EC0" w:rsidRDefault="00D55E7B" w:rsidP="00D55E7B">
            <w:pPr>
              <w:pStyle w:val="Bezmezer"/>
            </w:pPr>
            <w:r w:rsidRPr="008B1EC0">
              <w:t xml:space="preserve">2. Díky všem, že jste dorazili.  </w:t>
            </w:r>
          </w:p>
        </w:tc>
        <w:tc>
          <w:tcPr>
            <w:tcW w:w="4328" w:type="dxa"/>
          </w:tcPr>
          <w:p w:rsidR="00D55E7B" w:rsidRPr="00D9084E" w:rsidRDefault="00D55E7B" w:rsidP="00D55E7B">
            <w:pPr>
              <w:pStyle w:val="Bezmezer"/>
            </w:pPr>
            <w:r w:rsidRPr="00D9084E">
              <w:t>7. Chtěl jsem vidět, jakou mate zpětnou vazbu.</w:t>
            </w:r>
          </w:p>
        </w:tc>
      </w:tr>
      <w:tr w:rsidR="00D55E7B" w:rsidTr="00D55E7B">
        <w:tc>
          <w:tcPr>
            <w:tcW w:w="4328" w:type="dxa"/>
          </w:tcPr>
          <w:p w:rsidR="00D55E7B" w:rsidRPr="008B1EC0" w:rsidRDefault="00D55E7B" w:rsidP="00D55E7B">
            <w:pPr>
              <w:pStyle w:val="Bezmezer"/>
            </w:pPr>
            <w:r w:rsidRPr="008B1EC0">
              <w:t>3. Několik věci na program jednání.</w:t>
            </w:r>
          </w:p>
        </w:tc>
        <w:tc>
          <w:tcPr>
            <w:tcW w:w="4328" w:type="dxa"/>
          </w:tcPr>
          <w:p w:rsidR="00D55E7B" w:rsidRPr="00D9084E" w:rsidRDefault="00D55E7B" w:rsidP="00D55E7B">
            <w:pPr>
              <w:pStyle w:val="Bezmezer"/>
            </w:pPr>
            <w:r w:rsidRPr="00D9084E">
              <w:t xml:space="preserve">  8. Má ještě někdo něco, než budeme končit? </w:t>
            </w:r>
          </w:p>
        </w:tc>
      </w:tr>
      <w:tr w:rsidR="00D55E7B" w:rsidTr="00D55E7B">
        <w:tc>
          <w:tcPr>
            <w:tcW w:w="4328" w:type="dxa"/>
          </w:tcPr>
          <w:p w:rsidR="00D55E7B" w:rsidRPr="008B1EC0" w:rsidRDefault="00D55E7B" w:rsidP="00D55E7B">
            <w:pPr>
              <w:pStyle w:val="Bezmezer"/>
            </w:pPr>
            <w:r w:rsidRPr="008B1EC0">
              <w:t>4. Kdybychom si je mohli projít po řadě…</w:t>
            </w:r>
          </w:p>
        </w:tc>
        <w:tc>
          <w:tcPr>
            <w:tcW w:w="4328" w:type="dxa"/>
          </w:tcPr>
          <w:p w:rsidR="00D55E7B" w:rsidRPr="00D9084E" w:rsidRDefault="00D55E7B" w:rsidP="00D55E7B">
            <w:pPr>
              <w:pStyle w:val="Bezmezer"/>
            </w:pPr>
            <w:r w:rsidRPr="00D9084E">
              <w:t xml:space="preserve">  9. Opravdu musím velice nesouhlasit.</w:t>
            </w:r>
          </w:p>
        </w:tc>
      </w:tr>
      <w:tr w:rsidR="00D55E7B" w:rsidTr="00D55E7B">
        <w:tc>
          <w:tcPr>
            <w:tcW w:w="4328" w:type="dxa"/>
          </w:tcPr>
          <w:p w:rsidR="00D55E7B" w:rsidRPr="008B1EC0" w:rsidRDefault="00D55E7B" w:rsidP="00D55E7B">
            <w:pPr>
              <w:pStyle w:val="Bezmezer"/>
            </w:pPr>
            <w:r w:rsidRPr="008B1EC0">
              <w:t>5. Tedy dobrá… pojďme na věc.</w:t>
            </w:r>
          </w:p>
        </w:tc>
        <w:tc>
          <w:tcPr>
            <w:tcW w:w="4328" w:type="dxa"/>
          </w:tcPr>
          <w:p w:rsidR="00D55E7B" w:rsidRPr="00D9084E" w:rsidRDefault="00D55E7B" w:rsidP="00D55E7B">
            <w:pPr>
              <w:pStyle w:val="Bezmezer"/>
            </w:pPr>
            <w:r w:rsidRPr="00D9084E">
              <w:t>10. Různé.</w:t>
            </w:r>
          </w:p>
        </w:tc>
      </w:tr>
    </w:tbl>
    <w:p w:rsidR="00D55E7B" w:rsidRDefault="00D55E7B" w:rsidP="00D55E7B">
      <w:pPr>
        <w:pStyle w:val="Nadpis"/>
      </w:pPr>
      <w:r>
        <w:t>GRAMMAR – EXERCISES</w:t>
      </w:r>
    </w:p>
    <w:p w:rsidR="00D55E7B" w:rsidRPr="00CE756A" w:rsidRDefault="00D55E7B" w:rsidP="00D55E7B">
      <w:pPr>
        <w:pStyle w:val="Tlotextu"/>
        <w:rPr>
          <w:b/>
        </w:rPr>
      </w:pPr>
      <w:r w:rsidRPr="00CE756A">
        <w:rPr>
          <w:b/>
        </w:rPr>
        <w:t>1. Complete the suitable prepositions:</w:t>
      </w:r>
    </w:p>
    <w:p w:rsidR="00D55E7B" w:rsidRDefault="00D55E7B" w:rsidP="00D55E7B">
      <w:pPr>
        <w:pStyle w:val="Tlotextu"/>
      </w:pPr>
      <w:r>
        <w:t xml:space="preserve">1. I agree </w:t>
      </w:r>
      <w:r w:rsidRPr="00D367B9">
        <w:rPr>
          <w:b/>
        </w:rPr>
        <w:t>with</w:t>
      </w:r>
      <w:r>
        <w:t xml:space="preserve"> their price. </w:t>
      </w:r>
    </w:p>
    <w:p w:rsidR="00D55E7B" w:rsidRDefault="00D55E7B" w:rsidP="00D55E7B">
      <w:pPr>
        <w:pStyle w:val="Tlotextu"/>
      </w:pPr>
      <w:r>
        <w:t xml:space="preserve">2. </w:t>
      </w:r>
      <w:r w:rsidRPr="00D367B9">
        <w:rPr>
          <w:b/>
        </w:rPr>
        <w:t>In</w:t>
      </w:r>
      <w:r>
        <w:t xml:space="preserve"> my opinion, you are wrong. </w:t>
      </w:r>
    </w:p>
    <w:p w:rsidR="00D55E7B" w:rsidRDefault="00D55E7B" w:rsidP="00D55E7B">
      <w:pPr>
        <w:pStyle w:val="Tlotextu"/>
      </w:pPr>
      <w:r>
        <w:t xml:space="preserve">3. Derek, do not break </w:t>
      </w:r>
      <w:r w:rsidRPr="00D367B9">
        <w:rPr>
          <w:b/>
        </w:rPr>
        <w:t>in</w:t>
      </w:r>
      <w:r>
        <w:t xml:space="preserve">, I need to finish my thought! </w:t>
      </w:r>
    </w:p>
    <w:p w:rsidR="00D55E7B" w:rsidRDefault="00D55E7B" w:rsidP="00D55E7B">
      <w:pPr>
        <w:pStyle w:val="Tlotextu"/>
      </w:pPr>
      <w:r>
        <w:t xml:space="preserve">4. Could we have a vote </w:t>
      </w:r>
      <w:r w:rsidRPr="00D367B9">
        <w:rPr>
          <w:b/>
        </w:rPr>
        <w:t>on</w:t>
      </w:r>
      <w:r>
        <w:t xml:space="preserve"> it? </w:t>
      </w:r>
    </w:p>
    <w:p w:rsidR="00D55E7B" w:rsidRDefault="00D55E7B" w:rsidP="00D55E7B">
      <w:pPr>
        <w:pStyle w:val="Tlotextu"/>
      </w:pPr>
      <w:r>
        <w:t xml:space="preserve">5. Today I would like to go </w:t>
      </w:r>
      <w:r w:rsidRPr="00D367B9">
        <w:rPr>
          <w:b/>
        </w:rPr>
        <w:t>over</w:t>
      </w:r>
      <w:r>
        <w:t xml:space="preserve"> the main points quickly, we are running out time. </w:t>
      </w:r>
    </w:p>
    <w:p w:rsidR="00D55E7B" w:rsidRPr="00CE756A" w:rsidRDefault="00D55E7B" w:rsidP="00D55E7B">
      <w:pPr>
        <w:pStyle w:val="Tlotextu"/>
        <w:rPr>
          <w:b/>
        </w:rPr>
      </w:pPr>
      <w:r w:rsidRPr="00CE756A">
        <w:rPr>
          <w:b/>
        </w:rPr>
        <w:t>2. Use the suitable word in English:</w:t>
      </w:r>
    </w:p>
    <w:p w:rsidR="00D55E7B" w:rsidRDefault="00D55E7B" w:rsidP="00D55E7B">
      <w:pPr>
        <w:pStyle w:val="Tlotextu"/>
      </w:pPr>
      <w:r>
        <w:t xml:space="preserve">1. May I </w:t>
      </w:r>
      <w:r w:rsidRPr="00D367B9">
        <w:rPr>
          <w:b/>
        </w:rPr>
        <w:t>interrupt</w:t>
      </w:r>
      <w:r>
        <w:t xml:space="preserve"> for a while?</w:t>
      </w:r>
    </w:p>
    <w:p w:rsidR="00D55E7B" w:rsidRPr="00D367B9" w:rsidRDefault="00D55E7B" w:rsidP="00D55E7B">
      <w:pPr>
        <w:pStyle w:val="Tlotextu"/>
        <w:rPr>
          <w:b/>
        </w:rPr>
      </w:pPr>
      <w:r>
        <w:t xml:space="preserve">2. Could we </w:t>
      </w:r>
      <w:r w:rsidRPr="00D367B9">
        <w:rPr>
          <w:b/>
        </w:rPr>
        <w:t>move to the next item on the agenda?</w:t>
      </w:r>
    </w:p>
    <w:p w:rsidR="00D55E7B" w:rsidRDefault="00D55E7B" w:rsidP="00D55E7B">
      <w:pPr>
        <w:pStyle w:val="Tlotextu"/>
      </w:pPr>
      <w:r>
        <w:t xml:space="preserve">3. Our team has to absolutely </w:t>
      </w:r>
      <w:r w:rsidRPr="00D367B9">
        <w:rPr>
          <w:b/>
        </w:rPr>
        <w:t>disagree</w:t>
      </w:r>
      <w:r>
        <w:t xml:space="preserve"> with your proposal!</w:t>
      </w:r>
    </w:p>
    <w:p w:rsidR="00D55E7B" w:rsidRDefault="00D55E7B" w:rsidP="00D55E7B">
      <w:pPr>
        <w:pStyle w:val="Tlotextu"/>
      </w:pPr>
      <w:r>
        <w:t xml:space="preserve">4. How is going to keep </w:t>
      </w:r>
      <w:r w:rsidRPr="00D367B9">
        <w:rPr>
          <w:b/>
        </w:rPr>
        <w:t>the minutes</w:t>
      </w:r>
      <w:r>
        <w:t xml:space="preserve"> today?</w:t>
      </w:r>
    </w:p>
    <w:p w:rsidR="00D55E7B" w:rsidRDefault="00D55E7B" w:rsidP="00D55E7B">
      <w:pPr>
        <w:pStyle w:val="Tlotextu"/>
      </w:pPr>
      <w:r>
        <w:t xml:space="preserve">5. Now, let us have a </w:t>
      </w:r>
      <w:r w:rsidRPr="00D367B9">
        <w:rPr>
          <w:b/>
        </w:rPr>
        <w:t>vote</w:t>
      </w:r>
      <w:r>
        <w:t xml:space="preserve"> on the new project! </w:t>
      </w:r>
    </w:p>
    <w:p w:rsidR="00D55E7B" w:rsidRDefault="00D55E7B" w:rsidP="00D55E7B">
      <w:pPr>
        <w:pStyle w:val="Tlotextu"/>
      </w:pPr>
      <w:r>
        <w:lastRenderedPageBreak/>
        <w:t xml:space="preserve">6. Who is in </w:t>
      </w:r>
      <w:r w:rsidRPr="00D367B9">
        <w:rPr>
          <w:b/>
        </w:rPr>
        <w:t>favour</w:t>
      </w:r>
      <w:r>
        <w:t xml:space="preserve"> and who is </w:t>
      </w:r>
      <w:r w:rsidRPr="00D367B9">
        <w:rPr>
          <w:b/>
        </w:rPr>
        <w:t>against</w:t>
      </w:r>
      <w:r>
        <w:t xml:space="preserve"> please raise your hands!</w:t>
      </w:r>
    </w:p>
    <w:p w:rsidR="00D55E7B" w:rsidRDefault="00D55E7B" w:rsidP="00D55E7B">
      <w:pPr>
        <w:pStyle w:val="Tlotextu"/>
      </w:pPr>
      <w:r>
        <w:t xml:space="preserve">7. </w:t>
      </w:r>
      <w:r w:rsidRPr="00D367B9">
        <w:rPr>
          <w:b/>
        </w:rPr>
        <w:t>Any abstentions?</w:t>
      </w:r>
      <w:r>
        <w:t xml:space="preserve"> </w:t>
      </w:r>
    </w:p>
    <w:p w:rsidR="00D55E7B" w:rsidRDefault="00D55E7B" w:rsidP="00D55E7B">
      <w:pPr>
        <w:pStyle w:val="Tlotextu"/>
      </w:pPr>
      <w:r>
        <w:t xml:space="preserve">8. Today we are meeting to </w:t>
      </w:r>
      <w:r w:rsidRPr="00D367B9">
        <w:rPr>
          <w:b/>
        </w:rPr>
        <w:t>brainstorm</w:t>
      </w:r>
      <w:r>
        <w:t>.</w:t>
      </w:r>
    </w:p>
    <w:p w:rsidR="00D55E7B" w:rsidRDefault="00D55E7B" w:rsidP="00D55E7B">
      <w:pPr>
        <w:pStyle w:val="Tlotextu"/>
      </w:pPr>
      <w:r>
        <w:t xml:space="preserve">9. Please treat this information </w:t>
      </w:r>
      <w:r w:rsidRPr="00D367B9">
        <w:rPr>
          <w:b/>
        </w:rPr>
        <w:t>confidentially</w:t>
      </w:r>
      <w:r>
        <w:t>.</w:t>
      </w:r>
    </w:p>
    <w:p w:rsidR="00D55E7B" w:rsidRDefault="00D55E7B" w:rsidP="00D55E7B">
      <w:pPr>
        <w:pStyle w:val="Tlotextu"/>
      </w:pPr>
      <w:r>
        <w:t xml:space="preserve">10. We have come </w:t>
      </w:r>
      <w:r w:rsidRPr="00D367B9">
        <w:rPr>
          <w:b/>
        </w:rPr>
        <w:t>unanimously</w:t>
      </w:r>
      <w:r>
        <w:t xml:space="preserve"> to the conclusion that we would buy another 10% in their business. </w:t>
      </w:r>
    </w:p>
    <w:p w:rsidR="00D55E7B" w:rsidRPr="00CE756A" w:rsidRDefault="00D55E7B" w:rsidP="00D55E7B">
      <w:pPr>
        <w:pStyle w:val="Tlotextu"/>
        <w:rPr>
          <w:b/>
        </w:rPr>
      </w:pPr>
      <w:r w:rsidRPr="00CE756A">
        <w:rPr>
          <w:b/>
        </w:rPr>
        <w:t>3. Complete the minutes with the suitable word:</w:t>
      </w:r>
    </w:p>
    <w:p w:rsidR="00D55E7B" w:rsidRPr="00D367B9" w:rsidRDefault="00D55E7B" w:rsidP="00D55E7B">
      <w:pPr>
        <w:pStyle w:val="Tlotextu"/>
        <w:rPr>
          <w:b/>
        </w:rPr>
      </w:pPr>
      <w:r w:rsidRPr="00D367B9">
        <w:rPr>
          <w:b/>
        </w:rPr>
        <w:t>a) confirmed, b) commence, c) opinion, d) significance, e) vote, f) unanimous, g)  objected, h) opted for, i) chairman</w:t>
      </w:r>
    </w:p>
    <w:p w:rsidR="00D55E7B" w:rsidRDefault="00D55E7B" w:rsidP="00D55E7B">
      <w:pPr>
        <w:pStyle w:val="Tlotextu"/>
      </w:pPr>
      <w:r>
        <w:t xml:space="preserve">Minutes of the meeting held at the Head Office of MacKenzie, on Jan.1 1. The i) </w:t>
      </w:r>
      <w:r w:rsidRPr="00D367B9">
        <w:rPr>
          <w:b/>
        </w:rPr>
        <w:t>chairman</w:t>
      </w:r>
      <w:r>
        <w:t xml:space="preserve"> opened the meeting, 2. a) </w:t>
      </w:r>
      <w:r w:rsidRPr="00D367B9">
        <w:rPr>
          <w:b/>
        </w:rPr>
        <w:t>confirmed</w:t>
      </w:r>
      <w:r>
        <w:t xml:space="preserve"> the minutes of the last meeting and  stressed the 3. d) </w:t>
      </w:r>
      <w:r w:rsidRPr="00D367B9">
        <w:rPr>
          <w:b/>
        </w:rPr>
        <w:t>significance</w:t>
      </w:r>
      <w:r>
        <w:t xml:space="preserve"> of coming to a decision, then he asked Mrs. Susan to 4. b) </w:t>
      </w:r>
      <w:r w:rsidRPr="00D367B9">
        <w:rPr>
          <w:b/>
        </w:rPr>
        <w:t>commence</w:t>
      </w:r>
      <w:r>
        <w:t xml:space="preserve"> the discussion by giving the others his c) </w:t>
      </w:r>
      <w:r w:rsidRPr="00D367B9">
        <w:rPr>
          <w:b/>
        </w:rPr>
        <w:t>opinion</w:t>
      </w:r>
      <w:r>
        <w:t xml:space="preserve"> on the new project.  Fortunately, everyone  5. h) </w:t>
      </w:r>
      <w:r w:rsidRPr="00D367B9">
        <w:rPr>
          <w:b/>
        </w:rPr>
        <w:t>opted</w:t>
      </w:r>
      <w:r>
        <w:t xml:space="preserve"> </w:t>
      </w:r>
      <w:r w:rsidRPr="00D367B9">
        <w:rPr>
          <w:b/>
        </w:rPr>
        <w:t>for</w:t>
      </w:r>
      <w:r>
        <w:t xml:space="preserve"> a quick decision, so all participants did not have to 6. e) </w:t>
      </w:r>
      <w:r w:rsidRPr="00D367B9">
        <w:rPr>
          <w:b/>
        </w:rPr>
        <w:t>vote</w:t>
      </w:r>
      <w:r>
        <w:t xml:space="preserve"> on accepting the procedure in terms of implementing the new project. No one 7. g) </w:t>
      </w:r>
      <w:r w:rsidRPr="00D367B9">
        <w:rPr>
          <w:b/>
        </w:rPr>
        <w:t>objected</w:t>
      </w:r>
      <w:r>
        <w:t xml:space="preserve"> and shortly afterwards the 8. f) </w:t>
      </w:r>
      <w:r w:rsidRPr="00D367B9">
        <w:rPr>
          <w:b/>
        </w:rPr>
        <w:t>unanimous</w:t>
      </w:r>
      <w:r>
        <w:t xml:space="preserve"> decision was taken.</w:t>
      </w:r>
    </w:p>
    <w:p w:rsidR="00D55E7B" w:rsidRPr="00C32A26" w:rsidRDefault="00D55E7B" w:rsidP="00D55E7B">
      <w:pPr>
        <w:pStyle w:val="Nadpis"/>
      </w:pPr>
      <w:r w:rsidRPr="00C32A26">
        <w:t>TEST</w:t>
      </w:r>
    </w:p>
    <w:p w:rsidR="00D55E7B" w:rsidRPr="00C32A26" w:rsidRDefault="00D55E7B" w:rsidP="00D55E7B">
      <w:pPr>
        <w:pStyle w:val="Tlotextu"/>
        <w:rPr>
          <w:b/>
        </w:rPr>
      </w:pPr>
      <w:r w:rsidRPr="00C32A26">
        <w:rPr>
          <w:b/>
        </w:rPr>
        <w:t xml:space="preserve">1.  Bruce, the chairperson, ran out of time and he was forced to … the conference. </w:t>
      </w:r>
    </w:p>
    <w:p w:rsidR="00D55E7B" w:rsidRDefault="00D55E7B" w:rsidP="00844AD8">
      <w:pPr>
        <w:pStyle w:val="parOdrazky01"/>
        <w:numPr>
          <w:ilvl w:val="0"/>
          <w:numId w:val="18"/>
        </w:numPr>
        <w:ind w:left="641" w:hanging="357"/>
      </w:pPr>
      <w:r>
        <w:t>accomplish</w:t>
      </w:r>
    </w:p>
    <w:p w:rsidR="00D55E7B" w:rsidRPr="00D367B9" w:rsidRDefault="00D55E7B" w:rsidP="00844AD8">
      <w:pPr>
        <w:pStyle w:val="parOdrazky01"/>
        <w:numPr>
          <w:ilvl w:val="0"/>
          <w:numId w:val="18"/>
        </w:numPr>
        <w:ind w:left="641" w:hanging="357"/>
        <w:rPr>
          <w:b/>
        </w:rPr>
      </w:pPr>
      <w:r w:rsidRPr="00D367B9">
        <w:rPr>
          <w:b/>
        </w:rPr>
        <w:t>adjourn</w:t>
      </w:r>
    </w:p>
    <w:p w:rsidR="00D55E7B" w:rsidRDefault="00D55E7B" w:rsidP="00844AD8">
      <w:pPr>
        <w:pStyle w:val="parOdrazky01"/>
        <w:numPr>
          <w:ilvl w:val="0"/>
          <w:numId w:val="18"/>
        </w:numPr>
        <w:ind w:left="641" w:hanging="357"/>
      </w:pPr>
      <w:r>
        <w:t>confirm</w:t>
      </w:r>
    </w:p>
    <w:p w:rsidR="00D55E7B" w:rsidRPr="00C32A26" w:rsidRDefault="00D55E7B" w:rsidP="00D55E7B">
      <w:pPr>
        <w:pStyle w:val="Tlotextu"/>
        <w:rPr>
          <w:b/>
        </w:rPr>
      </w:pPr>
      <w:r w:rsidRPr="00C32A26">
        <w:rPr>
          <w:b/>
        </w:rPr>
        <w:t>2.  Thomas will … as soon as all of the board members take a seat.</w:t>
      </w:r>
    </w:p>
    <w:p w:rsidR="00D55E7B" w:rsidRDefault="00D55E7B" w:rsidP="00844AD8">
      <w:pPr>
        <w:pStyle w:val="parOdrazky01"/>
        <w:numPr>
          <w:ilvl w:val="0"/>
          <w:numId w:val="18"/>
        </w:numPr>
        <w:ind w:left="641" w:hanging="357"/>
      </w:pPr>
      <w:r w:rsidRPr="00D367B9">
        <w:rPr>
          <w:b/>
        </w:rPr>
        <w:t>commence</w:t>
      </w:r>
    </w:p>
    <w:p w:rsidR="00D55E7B" w:rsidRDefault="00D55E7B" w:rsidP="00844AD8">
      <w:pPr>
        <w:pStyle w:val="parOdrazky01"/>
        <w:numPr>
          <w:ilvl w:val="0"/>
          <w:numId w:val="18"/>
        </w:numPr>
        <w:ind w:left="641" w:hanging="357"/>
      </w:pPr>
      <w:r>
        <w:t xml:space="preserve">brainstorm </w:t>
      </w:r>
    </w:p>
    <w:p w:rsidR="00D55E7B" w:rsidRDefault="00D55E7B" w:rsidP="00844AD8">
      <w:pPr>
        <w:pStyle w:val="parOdrazky01"/>
        <w:numPr>
          <w:ilvl w:val="0"/>
          <w:numId w:val="18"/>
        </w:numPr>
        <w:ind w:left="641" w:hanging="357"/>
      </w:pPr>
      <w:r>
        <w:t>move</w:t>
      </w:r>
    </w:p>
    <w:p w:rsidR="00D55E7B" w:rsidRPr="00C32A26" w:rsidRDefault="00D55E7B" w:rsidP="00D55E7B">
      <w:pPr>
        <w:pStyle w:val="Tlotextu"/>
        <w:rPr>
          <w:b/>
        </w:rPr>
      </w:pPr>
      <w:r w:rsidRPr="00C32A26">
        <w:rPr>
          <w:b/>
        </w:rPr>
        <w:t xml:space="preserve">3.  The meeting will … two hours. </w:t>
      </w:r>
    </w:p>
    <w:p w:rsidR="00D55E7B" w:rsidRPr="00D367B9" w:rsidRDefault="00D55E7B" w:rsidP="00844AD8">
      <w:pPr>
        <w:pStyle w:val="parOdrazky01"/>
        <w:numPr>
          <w:ilvl w:val="0"/>
          <w:numId w:val="18"/>
        </w:numPr>
        <w:ind w:left="641" w:hanging="357"/>
        <w:rPr>
          <w:b/>
        </w:rPr>
      </w:pPr>
      <w:r w:rsidRPr="00D367B9">
        <w:rPr>
          <w:b/>
        </w:rPr>
        <w:t>take place</w:t>
      </w:r>
    </w:p>
    <w:p w:rsidR="00D55E7B" w:rsidRDefault="00D55E7B" w:rsidP="00844AD8">
      <w:pPr>
        <w:pStyle w:val="parOdrazky01"/>
        <w:numPr>
          <w:ilvl w:val="0"/>
          <w:numId w:val="18"/>
        </w:numPr>
        <w:ind w:left="641" w:hanging="357"/>
      </w:pPr>
      <w:r>
        <w:t xml:space="preserve">take </w:t>
      </w:r>
    </w:p>
    <w:p w:rsidR="00D55E7B" w:rsidRDefault="00D55E7B" w:rsidP="00844AD8">
      <w:pPr>
        <w:pStyle w:val="parOdrazky01"/>
        <w:numPr>
          <w:ilvl w:val="0"/>
          <w:numId w:val="18"/>
        </w:numPr>
        <w:ind w:left="641" w:hanging="357"/>
      </w:pPr>
      <w:r>
        <w:t>break</w:t>
      </w:r>
    </w:p>
    <w:p w:rsidR="00D55E7B" w:rsidRPr="00C32A26" w:rsidRDefault="00D55E7B" w:rsidP="00D55E7B">
      <w:pPr>
        <w:pStyle w:val="Tlotextu"/>
        <w:rPr>
          <w:b/>
        </w:rPr>
      </w:pPr>
      <w:r w:rsidRPr="00C32A26">
        <w:rPr>
          <w:b/>
        </w:rPr>
        <w:t>4.  In a meeting it is  possible to … that a counterpart is  t</w:t>
      </w:r>
      <w:r>
        <w:rPr>
          <w:b/>
        </w:rPr>
        <w:t xml:space="preserve">elling the truth  by observing </w:t>
      </w:r>
      <w:r w:rsidRPr="00C32A26">
        <w:rPr>
          <w:b/>
        </w:rPr>
        <w:t>his/her body language</w:t>
      </w:r>
      <w:r>
        <w:t>.</w:t>
      </w:r>
    </w:p>
    <w:p w:rsidR="00D55E7B" w:rsidRDefault="00D55E7B" w:rsidP="00844AD8">
      <w:pPr>
        <w:pStyle w:val="parOdrazky01"/>
        <w:numPr>
          <w:ilvl w:val="0"/>
          <w:numId w:val="18"/>
        </w:numPr>
        <w:ind w:left="641" w:hanging="357"/>
      </w:pPr>
      <w:r>
        <w:lastRenderedPageBreak/>
        <w:t>infect</w:t>
      </w:r>
    </w:p>
    <w:p w:rsidR="00D55E7B" w:rsidRPr="00D367B9" w:rsidRDefault="00D55E7B" w:rsidP="00844AD8">
      <w:pPr>
        <w:pStyle w:val="parOdrazky01"/>
        <w:numPr>
          <w:ilvl w:val="0"/>
          <w:numId w:val="18"/>
        </w:numPr>
        <w:ind w:left="641" w:hanging="357"/>
        <w:rPr>
          <w:b/>
        </w:rPr>
      </w:pPr>
      <w:r w:rsidRPr="00D367B9">
        <w:rPr>
          <w:b/>
        </w:rPr>
        <w:t>detect</w:t>
      </w:r>
    </w:p>
    <w:p w:rsidR="00D55E7B" w:rsidRDefault="00D55E7B" w:rsidP="00844AD8">
      <w:pPr>
        <w:pStyle w:val="parOdrazky01"/>
        <w:numPr>
          <w:ilvl w:val="0"/>
          <w:numId w:val="18"/>
        </w:numPr>
        <w:ind w:left="641" w:hanging="357"/>
      </w:pPr>
      <w:r>
        <w:t>effect</w:t>
      </w:r>
    </w:p>
    <w:p w:rsidR="00D55E7B" w:rsidRPr="00C32A26" w:rsidRDefault="00D55E7B" w:rsidP="00D55E7B">
      <w:pPr>
        <w:pStyle w:val="Tlotextu"/>
        <w:rPr>
          <w:b/>
        </w:rPr>
      </w:pPr>
      <w:r w:rsidRPr="00C32A26">
        <w:rPr>
          <w:b/>
        </w:rPr>
        <w:t>5.  Susan, if you have a … please wait until Sophie has finished speaking.</w:t>
      </w:r>
    </w:p>
    <w:p w:rsidR="00D55E7B" w:rsidRDefault="00D55E7B" w:rsidP="00844AD8">
      <w:pPr>
        <w:pStyle w:val="parOdrazky01"/>
        <w:numPr>
          <w:ilvl w:val="0"/>
          <w:numId w:val="18"/>
        </w:numPr>
        <w:ind w:left="641" w:hanging="357"/>
      </w:pPr>
      <w:r w:rsidRPr="00D367B9">
        <w:rPr>
          <w:b/>
        </w:rPr>
        <w:t>comment</w:t>
      </w:r>
      <w:r>
        <w:t xml:space="preserve"> </w:t>
      </w:r>
    </w:p>
    <w:p w:rsidR="00D55E7B" w:rsidRDefault="00D55E7B" w:rsidP="00844AD8">
      <w:pPr>
        <w:pStyle w:val="parOdrazky01"/>
        <w:numPr>
          <w:ilvl w:val="0"/>
          <w:numId w:val="18"/>
        </w:numPr>
        <w:ind w:left="641" w:hanging="357"/>
      </w:pPr>
      <w:r>
        <w:t>implement</w:t>
      </w:r>
    </w:p>
    <w:p w:rsidR="00D55E7B" w:rsidRDefault="00D55E7B" w:rsidP="00844AD8">
      <w:pPr>
        <w:pStyle w:val="parOdrazky01"/>
        <w:numPr>
          <w:ilvl w:val="0"/>
          <w:numId w:val="18"/>
        </w:numPr>
        <w:ind w:left="641" w:hanging="357"/>
      </w:pPr>
      <w:r>
        <w:t>detent</w:t>
      </w:r>
    </w:p>
    <w:p w:rsidR="00D55E7B" w:rsidRPr="00660E8E" w:rsidRDefault="00D55E7B" w:rsidP="00D55E7B">
      <w:pPr>
        <w:pStyle w:val="Tlotextu"/>
        <w:rPr>
          <w:b/>
        </w:rPr>
      </w:pPr>
      <w:r w:rsidRPr="00660E8E">
        <w:rPr>
          <w:b/>
        </w:rPr>
        <w:t>6.  Our top managers we'll be discussing this year's profits at the …</w:t>
      </w:r>
    </w:p>
    <w:p w:rsidR="00D55E7B" w:rsidRDefault="00D55E7B" w:rsidP="00844AD8">
      <w:pPr>
        <w:pStyle w:val="parOdrazky01"/>
        <w:numPr>
          <w:ilvl w:val="0"/>
          <w:numId w:val="18"/>
        </w:numPr>
        <w:ind w:left="641" w:hanging="357"/>
      </w:pPr>
      <w:r>
        <w:t>AOB</w:t>
      </w:r>
    </w:p>
    <w:p w:rsidR="00D55E7B" w:rsidRDefault="00D55E7B" w:rsidP="00844AD8">
      <w:pPr>
        <w:pStyle w:val="parOdrazky01"/>
        <w:numPr>
          <w:ilvl w:val="0"/>
          <w:numId w:val="18"/>
        </w:numPr>
        <w:ind w:left="641" w:hanging="357"/>
      </w:pPr>
      <w:r w:rsidRPr="00D367B9">
        <w:rPr>
          <w:b/>
        </w:rPr>
        <w:t>AGM</w:t>
      </w:r>
    </w:p>
    <w:p w:rsidR="00D55E7B" w:rsidRDefault="00D55E7B" w:rsidP="00844AD8">
      <w:pPr>
        <w:pStyle w:val="parOdrazky01"/>
        <w:numPr>
          <w:ilvl w:val="0"/>
          <w:numId w:val="18"/>
        </w:numPr>
        <w:ind w:left="641" w:hanging="357"/>
      </w:pPr>
      <w:r>
        <w:t>AMM</w:t>
      </w:r>
    </w:p>
    <w:p w:rsidR="00D55E7B" w:rsidRPr="00660E8E" w:rsidRDefault="00D55E7B" w:rsidP="00D55E7B">
      <w:pPr>
        <w:pStyle w:val="Tlotextu"/>
        <w:rPr>
          <w:b/>
        </w:rPr>
      </w:pPr>
      <w:r w:rsidRPr="00660E8E">
        <w:rPr>
          <w:b/>
        </w:rPr>
        <w:t>7.  In her … the chairwoman thanked everyone for doing such a good job this week.</w:t>
      </w:r>
    </w:p>
    <w:p w:rsidR="00D55E7B" w:rsidRDefault="00D55E7B" w:rsidP="00844AD8">
      <w:pPr>
        <w:pStyle w:val="parOdrazky01"/>
        <w:numPr>
          <w:ilvl w:val="0"/>
          <w:numId w:val="18"/>
        </w:numPr>
        <w:ind w:left="641" w:hanging="357"/>
      </w:pPr>
      <w:r>
        <w:t xml:space="preserve">agenda </w:t>
      </w:r>
    </w:p>
    <w:p w:rsidR="00D55E7B" w:rsidRDefault="00D55E7B" w:rsidP="00844AD8">
      <w:pPr>
        <w:pStyle w:val="parOdrazky01"/>
        <w:numPr>
          <w:ilvl w:val="0"/>
          <w:numId w:val="18"/>
        </w:numPr>
        <w:ind w:left="641" w:hanging="357"/>
      </w:pPr>
      <w:r>
        <w:t>motion</w:t>
      </w:r>
    </w:p>
    <w:p w:rsidR="00D55E7B" w:rsidRPr="00D367B9" w:rsidRDefault="00D55E7B" w:rsidP="00844AD8">
      <w:pPr>
        <w:pStyle w:val="parOdrazky01"/>
        <w:numPr>
          <w:ilvl w:val="0"/>
          <w:numId w:val="18"/>
        </w:numPr>
        <w:ind w:left="641" w:hanging="357"/>
        <w:rPr>
          <w:b/>
        </w:rPr>
      </w:pPr>
      <w:r w:rsidRPr="00D367B9">
        <w:rPr>
          <w:b/>
        </w:rPr>
        <w:t>closing remarks</w:t>
      </w:r>
    </w:p>
    <w:p w:rsidR="00D55E7B" w:rsidRPr="00660E8E" w:rsidRDefault="00D55E7B" w:rsidP="00D55E7B">
      <w:pPr>
        <w:pStyle w:val="Tlotextu"/>
        <w:rPr>
          <w:b/>
        </w:rPr>
      </w:pPr>
      <w:r w:rsidRPr="00660E8E">
        <w:rPr>
          <w:b/>
        </w:rPr>
        <w:t>8.  Before we … I want to remind everyone to sign the attendance form on the way out.</w:t>
      </w:r>
    </w:p>
    <w:p w:rsidR="00D55E7B" w:rsidRDefault="00D55E7B" w:rsidP="00844AD8">
      <w:pPr>
        <w:pStyle w:val="parOdrazky01"/>
        <w:numPr>
          <w:ilvl w:val="0"/>
          <w:numId w:val="18"/>
        </w:numPr>
        <w:ind w:left="641" w:hanging="357"/>
      </w:pPr>
      <w:r>
        <w:t>cooperate</w:t>
      </w:r>
    </w:p>
    <w:p w:rsidR="00D55E7B" w:rsidRDefault="00D55E7B" w:rsidP="00844AD8">
      <w:pPr>
        <w:pStyle w:val="parOdrazky01"/>
        <w:numPr>
          <w:ilvl w:val="0"/>
          <w:numId w:val="18"/>
        </w:numPr>
        <w:ind w:left="641" w:hanging="357"/>
      </w:pPr>
      <w:r>
        <w:t xml:space="preserve">collaborate </w:t>
      </w:r>
    </w:p>
    <w:p w:rsidR="00D55E7B" w:rsidRDefault="00D55E7B" w:rsidP="00844AD8">
      <w:pPr>
        <w:pStyle w:val="parOdrazky01"/>
        <w:numPr>
          <w:ilvl w:val="0"/>
          <w:numId w:val="18"/>
        </w:numPr>
        <w:ind w:left="641" w:hanging="357"/>
      </w:pPr>
      <w:r w:rsidRPr="00D367B9">
        <w:rPr>
          <w:b/>
        </w:rPr>
        <w:t>wrap</w:t>
      </w:r>
      <w:r>
        <w:t xml:space="preserve"> </w:t>
      </w:r>
      <w:r w:rsidRPr="00D367B9">
        <w:rPr>
          <w:b/>
        </w:rPr>
        <w:t>up</w:t>
      </w:r>
      <w:r>
        <w:t xml:space="preserve"> </w:t>
      </w:r>
    </w:p>
    <w:p w:rsidR="00D55E7B" w:rsidRPr="00660E8E" w:rsidRDefault="00D55E7B" w:rsidP="00D55E7B">
      <w:pPr>
        <w:pStyle w:val="Tlotextu"/>
        <w:rPr>
          <w:b/>
        </w:rPr>
      </w:pPr>
      <w:r w:rsidRPr="00660E8E">
        <w:rPr>
          <w:b/>
        </w:rPr>
        <w:t xml:space="preserve">9.  I was away on business in Turkey last month, so … was assigned. </w:t>
      </w:r>
    </w:p>
    <w:p w:rsidR="00D55E7B" w:rsidRPr="00D367B9" w:rsidRDefault="00D55E7B" w:rsidP="00844AD8">
      <w:pPr>
        <w:pStyle w:val="parOdrazky01"/>
        <w:numPr>
          <w:ilvl w:val="0"/>
          <w:numId w:val="18"/>
        </w:numPr>
        <w:ind w:left="641" w:hanging="357"/>
        <w:rPr>
          <w:b/>
        </w:rPr>
      </w:pPr>
      <w:r w:rsidRPr="00D367B9">
        <w:rPr>
          <w:b/>
        </w:rPr>
        <w:t>proxy-vote</w:t>
      </w:r>
    </w:p>
    <w:p w:rsidR="00D55E7B" w:rsidRDefault="00D55E7B" w:rsidP="00844AD8">
      <w:pPr>
        <w:pStyle w:val="parOdrazky01"/>
        <w:numPr>
          <w:ilvl w:val="0"/>
          <w:numId w:val="18"/>
        </w:numPr>
        <w:ind w:left="641" w:hanging="357"/>
      </w:pPr>
      <w:r>
        <w:t>participant</w:t>
      </w:r>
    </w:p>
    <w:p w:rsidR="00D55E7B" w:rsidRDefault="00D55E7B" w:rsidP="00844AD8">
      <w:pPr>
        <w:pStyle w:val="parOdrazky01"/>
        <w:numPr>
          <w:ilvl w:val="0"/>
          <w:numId w:val="18"/>
        </w:numPr>
        <w:ind w:left="641" w:hanging="357"/>
      </w:pPr>
      <w:r>
        <w:t>ballot</w:t>
      </w:r>
    </w:p>
    <w:p w:rsidR="00D55E7B" w:rsidRPr="00660E8E" w:rsidRDefault="00D55E7B" w:rsidP="00D55E7B">
      <w:pPr>
        <w:pStyle w:val="Tlotextu"/>
        <w:rPr>
          <w:b/>
        </w:rPr>
      </w:pPr>
      <w:r w:rsidRPr="00660E8E">
        <w:rPr>
          <w:b/>
        </w:rPr>
        <w:t xml:space="preserve">10.  The board members of AVEX Company couldn't come </w:t>
      </w:r>
      <w:r>
        <w:rPr>
          <w:b/>
        </w:rPr>
        <w:t xml:space="preserve">to a ... so they had to hold a </w:t>
      </w:r>
      <w:r w:rsidRPr="00660E8E">
        <w:rPr>
          <w:b/>
        </w:rPr>
        <w:t>vote last week.</w:t>
      </w:r>
    </w:p>
    <w:p w:rsidR="00D55E7B" w:rsidRDefault="00D55E7B" w:rsidP="00844AD8">
      <w:pPr>
        <w:pStyle w:val="parOdrazky01"/>
        <w:numPr>
          <w:ilvl w:val="0"/>
          <w:numId w:val="18"/>
        </w:numPr>
        <w:ind w:left="641" w:hanging="357"/>
      </w:pPr>
      <w:r>
        <w:t>motion</w:t>
      </w:r>
    </w:p>
    <w:p w:rsidR="00D55E7B" w:rsidRDefault="00D55E7B" w:rsidP="00844AD8">
      <w:pPr>
        <w:pStyle w:val="parOdrazky01"/>
        <w:numPr>
          <w:ilvl w:val="0"/>
          <w:numId w:val="18"/>
        </w:numPr>
        <w:ind w:left="641" w:hanging="357"/>
      </w:pPr>
      <w:r>
        <w:t>completion</w:t>
      </w:r>
    </w:p>
    <w:p w:rsidR="00D55E7B" w:rsidRDefault="00D55E7B" w:rsidP="00752741">
      <w:pPr>
        <w:pStyle w:val="parOdrazky01"/>
        <w:numPr>
          <w:ilvl w:val="0"/>
          <w:numId w:val="18"/>
        </w:numPr>
        <w:ind w:left="641" w:hanging="357"/>
        <w:rPr>
          <w:b/>
        </w:rPr>
      </w:pPr>
      <w:r w:rsidRPr="00D367B9">
        <w:rPr>
          <w:b/>
        </w:rPr>
        <w:t xml:space="preserve">consensus </w:t>
      </w:r>
    </w:p>
    <w:p w:rsidR="000940A2" w:rsidRDefault="000940A2" w:rsidP="000940A2">
      <w:pPr>
        <w:pStyle w:val="parUkonceniPrvku"/>
      </w:pPr>
    </w:p>
    <w:p w:rsidR="009774A4" w:rsidRDefault="009774A4" w:rsidP="009774A4">
      <w:pPr>
        <w:pStyle w:val="parNadpisPrvkuCerveny"/>
      </w:pPr>
      <w:r>
        <w:lastRenderedPageBreak/>
        <w:t>Shrnutí kapitoly</w:t>
      </w:r>
    </w:p>
    <w:tbl>
      <w:tblPr>
        <w:tblW w:w="4999" w:type="pct"/>
        <w:tblLook w:val="04A0" w:firstRow="1" w:lastRow="0" w:firstColumn="1" w:lastColumn="0" w:noHBand="0" w:noVBand="1"/>
      </w:tblPr>
      <w:tblGrid>
        <w:gridCol w:w="624"/>
      </w:tblGrid>
      <w:tr w:rsidR="009774A4" w:rsidRPr="009774A4" w:rsidTr="009774A4">
        <w:tc>
          <w:tcPr>
            <w:tcW w:w="501" w:type="pct"/>
          </w:tcPr>
          <w:p w:rsidR="009774A4" w:rsidRPr="009774A4" w:rsidRDefault="009774A4" w:rsidP="009774A4">
            <w:pPr>
              <w:framePr w:w="624" w:h="624" w:hRule="exact" w:hSpace="170" w:wrap="around" w:vAnchor="text" w:hAnchor="page" w:xAlign="outside" w:y="-622" w:anchorLock="1"/>
            </w:pPr>
            <w:r w:rsidRPr="009774A4">
              <w:rPr>
                <w:noProof/>
                <w:lang w:eastAsia="cs-CZ"/>
              </w:rPr>
              <w:drawing>
                <wp:inline distT="0" distB="0" distL="0" distR="0">
                  <wp:extent cx="381635" cy="381635"/>
                  <wp:effectExtent l="0" t="0" r="0" b="0"/>
                  <wp:docPr id="16"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9774A4" w:rsidRDefault="00D13788" w:rsidP="009774A4">
      <w:pPr>
        <w:pStyle w:val="Tlotextu"/>
      </w:pPr>
      <w:r>
        <w:t xml:space="preserve">V kapitole </w:t>
      </w:r>
      <w:r w:rsidRPr="0063438B">
        <w:t>Gaining experience – Meeting people and making conversation</w:t>
      </w:r>
      <w:r>
        <w:t xml:space="preserve"> jsme se zaměřili na oblast firemní kultury, která souvisí s komunikací. Naučili jsme se, jak vést obchodní jednání firmy podle pravidel, včetně ustálených frází, které se běžně používají při podobných jednáních. </w:t>
      </w:r>
    </w:p>
    <w:p w:rsidR="009774A4" w:rsidRDefault="009774A4" w:rsidP="009774A4">
      <w:pPr>
        <w:pStyle w:val="parUkonceniPrvku"/>
      </w:pPr>
    </w:p>
    <w:p w:rsidR="009774A4" w:rsidRPr="009774A4" w:rsidRDefault="009774A4" w:rsidP="009774A4">
      <w:pPr>
        <w:pStyle w:val="Tlotextu"/>
      </w:pPr>
    </w:p>
    <w:p w:rsidR="00D55E7B" w:rsidRPr="00D55E7B" w:rsidRDefault="00330EE6" w:rsidP="00D55E7B">
      <w:pPr>
        <w:pStyle w:val="Nadpis1"/>
      </w:pPr>
      <w:bookmarkStart w:id="44" w:name="_Toc505445439"/>
      <w:bookmarkStart w:id="45" w:name="_Toc509765328"/>
      <w:r>
        <w:lastRenderedPageBreak/>
        <w:t xml:space="preserve">CUSTOMER SATISFACTION – CUSTOMER </w:t>
      </w:r>
      <w:bookmarkEnd w:id="44"/>
      <w:r>
        <w:t>SERVICE</w:t>
      </w:r>
      <w:bookmarkEnd w:id="45"/>
    </w:p>
    <w:p w:rsidR="00D55E7B" w:rsidRPr="004B005B" w:rsidRDefault="00D55E7B" w:rsidP="00D55E7B">
      <w:pPr>
        <w:pStyle w:val="parNadpisPrvkuCerveny"/>
      </w:pPr>
      <w:r w:rsidRPr="004B005B">
        <w:t>Rychlý náhled kapitoly</w:t>
      </w:r>
    </w:p>
    <w:p w:rsidR="00D55E7B" w:rsidRDefault="00D55E7B" w:rsidP="00D55E7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Pr="00A803C2" w:rsidRDefault="00215E0E" w:rsidP="00D55E7B">
      <w:pPr>
        <w:pStyle w:val="Tlotextu"/>
        <w:rPr>
          <w:b/>
        </w:rPr>
      </w:pPr>
      <w:r>
        <w:t xml:space="preserve">Kapitola se věnuje principům péče o zákazníka s cílem uspokojit jeho očekávání, případně jej předčit a tím si jej získat a následně udržet. </w:t>
      </w:r>
    </w:p>
    <w:p w:rsidR="00D55E7B" w:rsidRDefault="00D55E7B" w:rsidP="00D55E7B">
      <w:pPr>
        <w:pStyle w:val="parUkonceniPrvku"/>
      </w:pPr>
    </w:p>
    <w:p w:rsidR="00D55E7B" w:rsidRPr="004B005B" w:rsidRDefault="00D55E7B" w:rsidP="00D55E7B">
      <w:pPr>
        <w:pStyle w:val="parNadpisPrvkuCerveny"/>
      </w:pPr>
      <w:r w:rsidRPr="004B005B">
        <w:t>Cíle kapitoly</w:t>
      </w:r>
    </w:p>
    <w:p w:rsidR="00D55E7B" w:rsidRDefault="00D55E7B" w:rsidP="00D55E7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215E0E" w:rsidP="00D55E7B">
      <w:pPr>
        <w:pStyle w:val="Tlotextu"/>
      </w:pPr>
      <w:r>
        <w:t>V kapitole se naučím:</w:t>
      </w:r>
    </w:p>
    <w:p w:rsidR="00D55E7B" w:rsidRDefault="00215E0E" w:rsidP="00844AD8">
      <w:pPr>
        <w:pStyle w:val="parOdrazky01"/>
        <w:numPr>
          <w:ilvl w:val="0"/>
          <w:numId w:val="18"/>
        </w:numPr>
        <w:ind w:left="641" w:hanging="357"/>
      </w:pPr>
      <w:r>
        <w:t>slovní zásobu k tématu Customer service</w:t>
      </w:r>
    </w:p>
    <w:p w:rsidR="00215E0E" w:rsidRDefault="00215E0E" w:rsidP="00844AD8">
      <w:pPr>
        <w:pStyle w:val="parOdrazky01"/>
        <w:numPr>
          <w:ilvl w:val="0"/>
          <w:numId w:val="18"/>
        </w:numPr>
        <w:ind w:left="641" w:hanging="357"/>
      </w:pPr>
      <w:r>
        <w:t>základní principy péče o zákazníka</w:t>
      </w:r>
    </w:p>
    <w:p w:rsidR="00215E0E" w:rsidRDefault="00215E0E" w:rsidP="00844AD8">
      <w:pPr>
        <w:pStyle w:val="parOdrazky01"/>
        <w:numPr>
          <w:ilvl w:val="0"/>
          <w:numId w:val="18"/>
        </w:numPr>
        <w:ind w:left="641" w:hanging="357"/>
      </w:pPr>
      <w:r>
        <w:t>zopakuji gramatiku – např. frázová slovesa</w:t>
      </w:r>
    </w:p>
    <w:p w:rsidR="00D55E7B" w:rsidRDefault="00D55E7B" w:rsidP="00D55E7B">
      <w:pPr>
        <w:pStyle w:val="parUkonceniPrvku"/>
      </w:pPr>
    </w:p>
    <w:p w:rsidR="00D55E7B" w:rsidRPr="004B005B" w:rsidRDefault="00D55E7B" w:rsidP="00D55E7B">
      <w:pPr>
        <w:pStyle w:val="parNadpisPrvkuCerveny"/>
      </w:pPr>
      <w:r w:rsidRPr="004B005B">
        <w:t>Klíčová slova kapitol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42" name="Obrázek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752741" w:rsidP="00D55E7B">
      <w:pPr>
        <w:pStyle w:val="Tlotextu"/>
      </w:pPr>
      <w:r>
        <w:t xml:space="preserve">customer, customer service, principle, satisfaction, </w:t>
      </w:r>
      <w:r w:rsidR="009911E7">
        <w:t xml:space="preserve">success </w:t>
      </w:r>
    </w:p>
    <w:p w:rsidR="00D55E7B" w:rsidRDefault="00D55E7B" w:rsidP="00D55E7B">
      <w:pPr>
        <w:pStyle w:val="parUkonceniPrvku"/>
      </w:pPr>
    </w:p>
    <w:p w:rsidR="00D55E7B" w:rsidRDefault="00D55E7B" w:rsidP="00D55E7B">
      <w:pPr>
        <w:pStyle w:val="Nadpis2"/>
      </w:pPr>
      <w:bookmarkStart w:id="46" w:name="_Toc505445440"/>
      <w:bookmarkStart w:id="47" w:name="_Toc509765329"/>
      <w:r>
        <w:t>Vocabulary</w:t>
      </w:r>
      <w:bookmarkEnd w:id="46"/>
      <w:bookmarkEnd w:id="47"/>
    </w:p>
    <w:tbl>
      <w:tblPr>
        <w:tblW w:w="0" w:type="auto"/>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4325"/>
        <w:gridCol w:w="4324"/>
      </w:tblGrid>
      <w:tr w:rsidR="00D55E7B" w:rsidRPr="00EB5E6E" w:rsidTr="00E63233">
        <w:tc>
          <w:tcPr>
            <w:tcW w:w="4328" w:type="dxa"/>
          </w:tcPr>
          <w:p w:rsidR="00D55E7B" w:rsidRPr="007030F8" w:rsidRDefault="00D55E7B" w:rsidP="00D55E7B">
            <w:pPr>
              <w:pStyle w:val="Bezmezer"/>
              <w:rPr>
                <w:b/>
              </w:rPr>
            </w:pPr>
            <w:r w:rsidRPr="007030F8">
              <w:rPr>
                <w:b/>
              </w:rPr>
              <w:t xml:space="preserve">be tailored to </w:t>
            </w:r>
          </w:p>
        </w:tc>
        <w:tc>
          <w:tcPr>
            <w:tcW w:w="4328" w:type="dxa"/>
          </w:tcPr>
          <w:p w:rsidR="00D55E7B" w:rsidRPr="00EB5E6E" w:rsidRDefault="00D55E7B" w:rsidP="00D55E7B">
            <w:pPr>
              <w:pStyle w:val="Bezmezer"/>
            </w:pPr>
            <w:r w:rsidRPr="00EB5E6E">
              <w:t>být ušitý na míru</w:t>
            </w:r>
          </w:p>
        </w:tc>
      </w:tr>
      <w:tr w:rsidR="00D55E7B" w:rsidRPr="00EB5E6E" w:rsidTr="00E63233">
        <w:tc>
          <w:tcPr>
            <w:tcW w:w="4328" w:type="dxa"/>
          </w:tcPr>
          <w:p w:rsidR="00D55E7B" w:rsidRPr="007030F8" w:rsidRDefault="00D55E7B" w:rsidP="00D55E7B">
            <w:pPr>
              <w:pStyle w:val="Bezmezer"/>
              <w:rPr>
                <w:b/>
              </w:rPr>
            </w:pPr>
            <w:r w:rsidRPr="007030F8">
              <w:rPr>
                <w:b/>
              </w:rPr>
              <w:t xml:space="preserve">cause </w:t>
            </w:r>
          </w:p>
        </w:tc>
        <w:tc>
          <w:tcPr>
            <w:tcW w:w="4328" w:type="dxa"/>
          </w:tcPr>
          <w:p w:rsidR="00D55E7B" w:rsidRPr="00EB5E6E" w:rsidRDefault="00D55E7B" w:rsidP="00D55E7B">
            <w:pPr>
              <w:pStyle w:val="Bezmezer"/>
            </w:pPr>
            <w:r w:rsidRPr="00EB5E6E">
              <w:t>způsobit, příčina</w:t>
            </w:r>
          </w:p>
        </w:tc>
      </w:tr>
      <w:tr w:rsidR="00D55E7B" w:rsidRPr="00EB5E6E" w:rsidTr="00E63233">
        <w:tc>
          <w:tcPr>
            <w:tcW w:w="4328" w:type="dxa"/>
          </w:tcPr>
          <w:p w:rsidR="00D55E7B" w:rsidRPr="007030F8" w:rsidRDefault="00D55E7B" w:rsidP="00D55E7B">
            <w:pPr>
              <w:pStyle w:val="Bezmezer"/>
              <w:rPr>
                <w:b/>
              </w:rPr>
            </w:pPr>
            <w:r w:rsidRPr="007030F8">
              <w:rPr>
                <w:b/>
              </w:rPr>
              <w:t xml:space="preserve">circumstance </w:t>
            </w:r>
          </w:p>
        </w:tc>
        <w:tc>
          <w:tcPr>
            <w:tcW w:w="4328" w:type="dxa"/>
          </w:tcPr>
          <w:p w:rsidR="00D55E7B" w:rsidRPr="00EB5E6E" w:rsidRDefault="00D55E7B" w:rsidP="00D55E7B">
            <w:pPr>
              <w:pStyle w:val="Bezmezer"/>
            </w:pPr>
            <w:r w:rsidRPr="00EB5E6E">
              <w:t>okolnost</w:t>
            </w:r>
          </w:p>
        </w:tc>
      </w:tr>
      <w:tr w:rsidR="00D55E7B" w:rsidRPr="00EB5E6E" w:rsidTr="00E63233">
        <w:tc>
          <w:tcPr>
            <w:tcW w:w="4328" w:type="dxa"/>
          </w:tcPr>
          <w:p w:rsidR="00D55E7B" w:rsidRPr="007030F8" w:rsidRDefault="00D55E7B" w:rsidP="00D55E7B">
            <w:pPr>
              <w:pStyle w:val="Bezmezer"/>
              <w:rPr>
                <w:b/>
              </w:rPr>
            </w:pPr>
            <w:r w:rsidRPr="007030F8">
              <w:rPr>
                <w:b/>
              </w:rPr>
              <w:t xml:space="preserve">conceivable </w:t>
            </w:r>
          </w:p>
        </w:tc>
        <w:tc>
          <w:tcPr>
            <w:tcW w:w="4328" w:type="dxa"/>
          </w:tcPr>
          <w:p w:rsidR="00D55E7B" w:rsidRPr="00EB5E6E" w:rsidRDefault="00D55E7B" w:rsidP="00D55E7B">
            <w:pPr>
              <w:pStyle w:val="Bezmezer"/>
            </w:pPr>
            <w:r w:rsidRPr="00EB5E6E">
              <w:t>myslitelný, případný</w:t>
            </w:r>
          </w:p>
        </w:tc>
      </w:tr>
      <w:tr w:rsidR="00D55E7B" w:rsidRPr="00EB5E6E" w:rsidTr="00E63233">
        <w:tc>
          <w:tcPr>
            <w:tcW w:w="4328" w:type="dxa"/>
          </w:tcPr>
          <w:p w:rsidR="00D55E7B" w:rsidRPr="007030F8" w:rsidRDefault="00D55E7B" w:rsidP="00D55E7B">
            <w:pPr>
              <w:pStyle w:val="Bezmezer"/>
              <w:rPr>
                <w:b/>
              </w:rPr>
            </w:pPr>
            <w:r w:rsidRPr="007030F8">
              <w:rPr>
                <w:b/>
              </w:rPr>
              <w:t xml:space="preserve">condition </w:t>
            </w:r>
          </w:p>
        </w:tc>
        <w:tc>
          <w:tcPr>
            <w:tcW w:w="4328" w:type="dxa"/>
          </w:tcPr>
          <w:p w:rsidR="00D55E7B" w:rsidRPr="00EB5E6E" w:rsidRDefault="00D55E7B" w:rsidP="00D55E7B">
            <w:pPr>
              <w:pStyle w:val="Bezmezer"/>
            </w:pPr>
            <w:r w:rsidRPr="00EB5E6E">
              <w:t>podmínka</w:t>
            </w:r>
          </w:p>
        </w:tc>
      </w:tr>
      <w:tr w:rsidR="00D55E7B" w:rsidRPr="00EB5E6E" w:rsidTr="00E63233">
        <w:tc>
          <w:tcPr>
            <w:tcW w:w="4328" w:type="dxa"/>
          </w:tcPr>
          <w:p w:rsidR="00D55E7B" w:rsidRPr="007030F8" w:rsidRDefault="00D55E7B" w:rsidP="00D55E7B">
            <w:pPr>
              <w:pStyle w:val="Bezmezer"/>
              <w:rPr>
                <w:b/>
              </w:rPr>
            </w:pPr>
            <w:r w:rsidRPr="007030F8">
              <w:rPr>
                <w:b/>
              </w:rPr>
              <w:t xml:space="preserve">defeat </w:t>
            </w:r>
          </w:p>
        </w:tc>
        <w:tc>
          <w:tcPr>
            <w:tcW w:w="4328" w:type="dxa"/>
          </w:tcPr>
          <w:p w:rsidR="00D55E7B" w:rsidRPr="00EB5E6E" w:rsidRDefault="00D55E7B" w:rsidP="00D55E7B">
            <w:pPr>
              <w:pStyle w:val="Bezmezer"/>
            </w:pPr>
            <w:r w:rsidRPr="00EB5E6E">
              <w:t>porážka, prohra</w:t>
            </w:r>
          </w:p>
        </w:tc>
      </w:tr>
      <w:tr w:rsidR="00D55E7B" w:rsidRPr="00EB5E6E" w:rsidTr="00E63233">
        <w:tc>
          <w:tcPr>
            <w:tcW w:w="4328" w:type="dxa"/>
          </w:tcPr>
          <w:p w:rsidR="00D55E7B" w:rsidRPr="007030F8" w:rsidRDefault="00D55E7B" w:rsidP="00D55E7B">
            <w:pPr>
              <w:pStyle w:val="Bezmezer"/>
              <w:rPr>
                <w:b/>
              </w:rPr>
            </w:pPr>
            <w:r w:rsidRPr="007030F8">
              <w:rPr>
                <w:b/>
              </w:rPr>
              <w:t xml:space="preserve">deliver </w:t>
            </w:r>
          </w:p>
        </w:tc>
        <w:tc>
          <w:tcPr>
            <w:tcW w:w="4328" w:type="dxa"/>
          </w:tcPr>
          <w:p w:rsidR="00D55E7B" w:rsidRPr="00EB5E6E" w:rsidRDefault="00D55E7B" w:rsidP="00D55E7B">
            <w:pPr>
              <w:pStyle w:val="Bezmezer"/>
            </w:pPr>
            <w:r w:rsidRPr="00EB5E6E">
              <w:t>doručit, poskytovat</w:t>
            </w:r>
          </w:p>
        </w:tc>
      </w:tr>
      <w:tr w:rsidR="00D55E7B" w:rsidRPr="00EB5E6E" w:rsidTr="00E63233">
        <w:tc>
          <w:tcPr>
            <w:tcW w:w="4328" w:type="dxa"/>
          </w:tcPr>
          <w:p w:rsidR="00D55E7B" w:rsidRPr="007030F8" w:rsidRDefault="00D55E7B" w:rsidP="00D55E7B">
            <w:pPr>
              <w:pStyle w:val="Bezmezer"/>
              <w:rPr>
                <w:b/>
              </w:rPr>
            </w:pPr>
            <w:r w:rsidRPr="007030F8">
              <w:rPr>
                <w:b/>
              </w:rPr>
              <w:t xml:space="preserve">discover </w:t>
            </w:r>
          </w:p>
        </w:tc>
        <w:tc>
          <w:tcPr>
            <w:tcW w:w="4328" w:type="dxa"/>
          </w:tcPr>
          <w:p w:rsidR="00D55E7B" w:rsidRPr="00EB5E6E" w:rsidRDefault="00D55E7B" w:rsidP="00D55E7B">
            <w:pPr>
              <w:pStyle w:val="Bezmezer"/>
            </w:pPr>
            <w:r w:rsidRPr="00EB5E6E">
              <w:t>objevit, zjisit</w:t>
            </w:r>
          </w:p>
        </w:tc>
      </w:tr>
      <w:tr w:rsidR="00D55E7B" w:rsidRPr="00EB5E6E" w:rsidTr="00E63233">
        <w:tc>
          <w:tcPr>
            <w:tcW w:w="4328" w:type="dxa"/>
          </w:tcPr>
          <w:p w:rsidR="00D55E7B" w:rsidRPr="007030F8" w:rsidRDefault="00D55E7B" w:rsidP="00D55E7B">
            <w:pPr>
              <w:pStyle w:val="Bezmezer"/>
              <w:rPr>
                <w:b/>
              </w:rPr>
            </w:pPr>
            <w:r w:rsidRPr="007030F8">
              <w:rPr>
                <w:b/>
              </w:rPr>
              <w:t xml:space="preserve">effort </w:t>
            </w:r>
          </w:p>
        </w:tc>
        <w:tc>
          <w:tcPr>
            <w:tcW w:w="4328" w:type="dxa"/>
          </w:tcPr>
          <w:p w:rsidR="00D55E7B" w:rsidRPr="00EB5E6E" w:rsidRDefault="00D55E7B" w:rsidP="00D55E7B">
            <w:pPr>
              <w:pStyle w:val="Bezmezer"/>
            </w:pPr>
            <w:r w:rsidRPr="00EB5E6E">
              <w:t>snaha</w:t>
            </w:r>
          </w:p>
        </w:tc>
      </w:tr>
      <w:tr w:rsidR="00D55E7B" w:rsidRPr="00EB5E6E" w:rsidTr="00E63233">
        <w:tc>
          <w:tcPr>
            <w:tcW w:w="4328" w:type="dxa"/>
          </w:tcPr>
          <w:p w:rsidR="00D55E7B" w:rsidRPr="007030F8" w:rsidRDefault="00D55E7B" w:rsidP="00D55E7B">
            <w:pPr>
              <w:pStyle w:val="Bezmezer"/>
              <w:rPr>
                <w:b/>
              </w:rPr>
            </w:pPr>
            <w:r w:rsidRPr="007030F8">
              <w:rPr>
                <w:b/>
              </w:rPr>
              <w:t xml:space="preserve">encourage </w:t>
            </w:r>
          </w:p>
        </w:tc>
        <w:tc>
          <w:tcPr>
            <w:tcW w:w="4328" w:type="dxa"/>
          </w:tcPr>
          <w:p w:rsidR="00D55E7B" w:rsidRPr="00EB5E6E" w:rsidRDefault="00D55E7B" w:rsidP="00D55E7B">
            <w:pPr>
              <w:pStyle w:val="Bezmezer"/>
            </w:pPr>
            <w:r w:rsidRPr="00EB5E6E">
              <w:t>povzbudit, pobídnout</w:t>
            </w:r>
          </w:p>
        </w:tc>
      </w:tr>
      <w:tr w:rsidR="00D55E7B" w:rsidRPr="00EB5E6E" w:rsidTr="00E63233">
        <w:tc>
          <w:tcPr>
            <w:tcW w:w="4328" w:type="dxa"/>
          </w:tcPr>
          <w:p w:rsidR="00D55E7B" w:rsidRPr="007030F8" w:rsidRDefault="00D55E7B" w:rsidP="00D55E7B">
            <w:pPr>
              <w:pStyle w:val="Bezmezer"/>
              <w:rPr>
                <w:b/>
              </w:rPr>
            </w:pPr>
            <w:r w:rsidRPr="007030F8">
              <w:rPr>
                <w:b/>
              </w:rPr>
              <w:t xml:space="preserve">ensure </w:t>
            </w:r>
          </w:p>
        </w:tc>
        <w:tc>
          <w:tcPr>
            <w:tcW w:w="4328" w:type="dxa"/>
          </w:tcPr>
          <w:p w:rsidR="00D55E7B" w:rsidRPr="00EB5E6E" w:rsidRDefault="00D55E7B" w:rsidP="00D55E7B">
            <w:pPr>
              <w:pStyle w:val="Bezmezer"/>
            </w:pPr>
            <w:r w:rsidRPr="00EB5E6E">
              <w:t>zajistit</w:t>
            </w:r>
          </w:p>
        </w:tc>
      </w:tr>
      <w:tr w:rsidR="00D55E7B" w:rsidRPr="00EB5E6E" w:rsidTr="00E63233">
        <w:tc>
          <w:tcPr>
            <w:tcW w:w="4328" w:type="dxa"/>
          </w:tcPr>
          <w:p w:rsidR="00D55E7B" w:rsidRPr="007030F8" w:rsidRDefault="00D55E7B" w:rsidP="00D55E7B">
            <w:pPr>
              <w:pStyle w:val="Bezmezer"/>
              <w:rPr>
                <w:b/>
              </w:rPr>
            </w:pPr>
            <w:r w:rsidRPr="007030F8">
              <w:rPr>
                <w:b/>
              </w:rPr>
              <w:t xml:space="preserve">experience </w:t>
            </w:r>
          </w:p>
        </w:tc>
        <w:tc>
          <w:tcPr>
            <w:tcW w:w="4328" w:type="dxa"/>
          </w:tcPr>
          <w:p w:rsidR="00D55E7B" w:rsidRPr="00EB5E6E" w:rsidRDefault="00D55E7B" w:rsidP="00D55E7B">
            <w:pPr>
              <w:pStyle w:val="Bezmezer"/>
            </w:pPr>
            <w:r w:rsidRPr="00EB5E6E">
              <w:t>zažít, prožít</w:t>
            </w:r>
          </w:p>
        </w:tc>
      </w:tr>
      <w:tr w:rsidR="00D55E7B" w:rsidRPr="00EB5E6E" w:rsidTr="00E63233">
        <w:tc>
          <w:tcPr>
            <w:tcW w:w="4328" w:type="dxa"/>
          </w:tcPr>
          <w:p w:rsidR="00D55E7B" w:rsidRPr="007030F8" w:rsidRDefault="00D55E7B" w:rsidP="00D55E7B">
            <w:pPr>
              <w:pStyle w:val="Bezmezer"/>
              <w:rPr>
                <w:b/>
              </w:rPr>
            </w:pPr>
            <w:r w:rsidRPr="007030F8">
              <w:rPr>
                <w:b/>
              </w:rPr>
              <w:t xml:space="preserve">failure </w:t>
            </w:r>
          </w:p>
        </w:tc>
        <w:tc>
          <w:tcPr>
            <w:tcW w:w="4328" w:type="dxa"/>
          </w:tcPr>
          <w:p w:rsidR="00D55E7B" w:rsidRPr="00EB5E6E" w:rsidRDefault="00D55E7B" w:rsidP="00D55E7B">
            <w:pPr>
              <w:pStyle w:val="Bezmezer"/>
            </w:pPr>
            <w:r w:rsidRPr="00EB5E6E">
              <w:t>neúspěch, nezdar</w:t>
            </w:r>
          </w:p>
        </w:tc>
      </w:tr>
      <w:tr w:rsidR="00D55E7B" w:rsidRPr="00EB5E6E" w:rsidTr="00E63233">
        <w:tc>
          <w:tcPr>
            <w:tcW w:w="4328" w:type="dxa"/>
          </w:tcPr>
          <w:p w:rsidR="00D55E7B" w:rsidRPr="007030F8" w:rsidRDefault="00D55E7B" w:rsidP="00D55E7B">
            <w:pPr>
              <w:pStyle w:val="Bezmezer"/>
              <w:rPr>
                <w:b/>
              </w:rPr>
            </w:pPr>
            <w:r w:rsidRPr="007030F8">
              <w:rPr>
                <w:b/>
              </w:rPr>
              <w:t xml:space="preserve">flawless </w:t>
            </w:r>
          </w:p>
        </w:tc>
        <w:tc>
          <w:tcPr>
            <w:tcW w:w="4328" w:type="dxa"/>
          </w:tcPr>
          <w:p w:rsidR="00D55E7B" w:rsidRPr="00EB5E6E" w:rsidRDefault="00D55E7B" w:rsidP="00D55E7B">
            <w:pPr>
              <w:pStyle w:val="Bezmezer"/>
            </w:pPr>
            <w:r w:rsidRPr="00EB5E6E">
              <w:t>bezvadný, bezchybný</w:t>
            </w:r>
          </w:p>
        </w:tc>
      </w:tr>
      <w:tr w:rsidR="00D55E7B" w:rsidRPr="00EB5E6E" w:rsidTr="00E63233">
        <w:tc>
          <w:tcPr>
            <w:tcW w:w="4328" w:type="dxa"/>
          </w:tcPr>
          <w:p w:rsidR="00D55E7B" w:rsidRPr="007030F8" w:rsidRDefault="00D55E7B" w:rsidP="00D55E7B">
            <w:pPr>
              <w:pStyle w:val="Bezmezer"/>
              <w:rPr>
                <w:b/>
              </w:rPr>
            </w:pPr>
            <w:r w:rsidRPr="007030F8">
              <w:rPr>
                <w:b/>
              </w:rPr>
              <w:t xml:space="preserve">from scratch </w:t>
            </w:r>
          </w:p>
        </w:tc>
        <w:tc>
          <w:tcPr>
            <w:tcW w:w="4328" w:type="dxa"/>
          </w:tcPr>
          <w:p w:rsidR="00D55E7B" w:rsidRPr="00EB5E6E" w:rsidRDefault="00D55E7B" w:rsidP="00D55E7B">
            <w:pPr>
              <w:pStyle w:val="Bezmezer"/>
            </w:pPr>
            <w:r w:rsidRPr="00EB5E6E">
              <w:t>od začátku</w:t>
            </w:r>
          </w:p>
        </w:tc>
      </w:tr>
      <w:tr w:rsidR="00D55E7B" w:rsidRPr="00EB5E6E" w:rsidTr="00E63233">
        <w:tc>
          <w:tcPr>
            <w:tcW w:w="4328" w:type="dxa"/>
          </w:tcPr>
          <w:p w:rsidR="00D55E7B" w:rsidRPr="007030F8" w:rsidRDefault="00D55E7B" w:rsidP="00D55E7B">
            <w:pPr>
              <w:pStyle w:val="Bezmezer"/>
              <w:rPr>
                <w:b/>
              </w:rPr>
            </w:pPr>
            <w:r w:rsidRPr="007030F8">
              <w:rPr>
                <w:b/>
              </w:rPr>
              <w:t xml:space="preserve">grasp </w:t>
            </w:r>
          </w:p>
        </w:tc>
        <w:tc>
          <w:tcPr>
            <w:tcW w:w="4328" w:type="dxa"/>
          </w:tcPr>
          <w:p w:rsidR="00D55E7B" w:rsidRPr="00EB5E6E" w:rsidRDefault="00D55E7B" w:rsidP="00D55E7B">
            <w:pPr>
              <w:pStyle w:val="Bezmezer"/>
            </w:pPr>
            <w:r w:rsidRPr="00EB5E6E">
              <w:t>pochopit, porozumět</w:t>
            </w:r>
          </w:p>
        </w:tc>
      </w:tr>
      <w:tr w:rsidR="00D55E7B" w:rsidRPr="00EB5E6E" w:rsidTr="00E63233">
        <w:tc>
          <w:tcPr>
            <w:tcW w:w="4328" w:type="dxa"/>
          </w:tcPr>
          <w:p w:rsidR="00D55E7B" w:rsidRPr="007030F8" w:rsidRDefault="00D55E7B" w:rsidP="00D55E7B">
            <w:pPr>
              <w:pStyle w:val="Bezmezer"/>
              <w:rPr>
                <w:b/>
              </w:rPr>
            </w:pPr>
            <w:r w:rsidRPr="007030F8">
              <w:rPr>
                <w:b/>
              </w:rPr>
              <w:lastRenderedPageBreak/>
              <w:t xml:space="preserve">implement </w:t>
            </w:r>
          </w:p>
        </w:tc>
        <w:tc>
          <w:tcPr>
            <w:tcW w:w="4328" w:type="dxa"/>
          </w:tcPr>
          <w:p w:rsidR="00D55E7B" w:rsidRPr="00EB5E6E" w:rsidRDefault="00D55E7B" w:rsidP="00D55E7B">
            <w:pPr>
              <w:pStyle w:val="Bezmezer"/>
            </w:pPr>
            <w:r w:rsidRPr="00EB5E6E">
              <w:t>provést</w:t>
            </w:r>
          </w:p>
        </w:tc>
      </w:tr>
      <w:tr w:rsidR="00D55E7B" w:rsidRPr="00EB5E6E" w:rsidTr="00E63233">
        <w:tc>
          <w:tcPr>
            <w:tcW w:w="4328" w:type="dxa"/>
          </w:tcPr>
          <w:p w:rsidR="00D55E7B" w:rsidRPr="007030F8" w:rsidRDefault="00D55E7B" w:rsidP="00D55E7B">
            <w:pPr>
              <w:pStyle w:val="Bezmezer"/>
              <w:rPr>
                <w:b/>
              </w:rPr>
            </w:pPr>
            <w:r w:rsidRPr="007030F8">
              <w:rPr>
                <w:b/>
              </w:rPr>
              <w:t xml:space="preserve">jaw </w:t>
            </w:r>
          </w:p>
        </w:tc>
        <w:tc>
          <w:tcPr>
            <w:tcW w:w="4328" w:type="dxa"/>
          </w:tcPr>
          <w:p w:rsidR="00D55E7B" w:rsidRPr="00EB5E6E" w:rsidRDefault="00D55E7B" w:rsidP="00D55E7B">
            <w:pPr>
              <w:pStyle w:val="Bezmezer"/>
            </w:pPr>
            <w:r w:rsidRPr="00EB5E6E">
              <w:t>sanice, čelist</w:t>
            </w:r>
          </w:p>
        </w:tc>
      </w:tr>
      <w:tr w:rsidR="00D55E7B" w:rsidRPr="00EB5E6E" w:rsidTr="00E63233">
        <w:tc>
          <w:tcPr>
            <w:tcW w:w="4328" w:type="dxa"/>
          </w:tcPr>
          <w:p w:rsidR="00D55E7B" w:rsidRPr="007030F8" w:rsidRDefault="00D55E7B" w:rsidP="00D55E7B">
            <w:pPr>
              <w:pStyle w:val="Bezmezer"/>
              <w:rPr>
                <w:b/>
              </w:rPr>
            </w:pPr>
            <w:r w:rsidRPr="007030F8">
              <w:rPr>
                <w:b/>
              </w:rPr>
              <w:t xml:space="preserve">manner </w:t>
            </w:r>
          </w:p>
        </w:tc>
        <w:tc>
          <w:tcPr>
            <w:tcW w:w="4328" w:type="dxa"/>
          </w:tcPr>
          <w:p w:rsidR="00D55E7B" w:rsidRPr="00EB5E6E" w:rsidRDefault="00D55E7B" w:rsidP="00D55E7B">
            <w:pPr>
              <w:pStyle w:val="Bezmezer"/>
            </w:pPr>
            <w:r w:rsidRPr="00EB5E6E">
              <w:t>způsob</w:t>
            </w:r>
          </w:p>
        </w:tc>
      </w:tr>
      <w:tr w:rsidR="00D55E7B" w:rsidRPr="00EB5E6E" w:rsidTr="00E63233">
        <w:tc>
          <w:tcPr>
            <w:tcW w:w="4328" w:type="dxa"/>
          </w:tcPr>
          <w:p w:rsidR="00D55E7B" w:rsidRPr="007030F8" w:rsidRDefault="00D55E7B" w:rsidP="00D55E7B">
            <w:pPr>
              <w:pStyle w:val="Bezmezer"/>
              <w:rPr>
                <w:b/>
              </w:rPr>
            </w:pPr>
            <w:r w:rsidRPr="007030F8">
              <w:rPr>
                <w:b/>
              </w:rPr>
              <w:t xml:space="preserve">measure </w:t>
            </w:r>
          </w:p>
        </w:tc>
        <w:tc>
          <w:tcPr>
            <w:tcW w:w="4328" w:type="dxa"/>
          </w:tcPr>
          <w:p w:rsidR="00D55E7B" w:rsidRPr="00EB5E6E" w:rsidRDefault="00D55E7B" w:rsidP="00D55E7B">
            <w:pPr>
              <w:pStyle w:val="Bezmezer"/>
            </w:pPr>
            <w:r w:rsidRPr="00EB5E6E">
              <w:t>měřit</w:t>
            </w:r>
          </w:p>
        </w:tc>
      </w:tr>
      <w:tr w:rsidR="00D55E7B" w:rsidRPr="00EB5E6E" w:rsidTr="00E63233">
        <w:tc>
          <w:tcPr>
            <w:tcW w:w="4328" w:type="dxa"/>
          </w:tcPr>
          <w:p w:rsidR="00D55E7B" w:rsidRPr="007030F8" w:rsidRDefault="00D55E7B" w:rsidP="00D55E7B">
            <w:pPr>
              <w:pStyle w:val="Bezmezer"/>
              <w:rPr>
                <w:b/>
              </w:rPr>
            </w:pPr>
            <w:r w:rsidRPr="007030F8">
              <w:rPr>
                <w:b/>
              </w:rPr>
              <w:t xml:space="preserve">mission </w:t>
            </w:r>
          </w:p>
        </w:tc>
        <w:tc>
          <w:tcPr>
            <w:tcW w:w="4328" w:type="dxa"/>
          </w:tcPr>
          <w:p w:rsidR="00D55E7B" w:rsidRPr="00EB5E6E" w:rsidRDefault="00D55E7B" w:rsidP="00D55E7B">
            <w:pPr>
              <w:pStyle w:val="Bezmezer"/>
            </w:pPr>
            <w:r w:rsidRPr="00EB5E6E">
              <w:t>poselství</w:t>
            </w:r>
          </w:p>
        </w:tc>
      </w:tr>
      <w:tr w:rsidR="00D55E7B" w:rsidRPr="00EB5E6E" w:rsidTr="00E63233">
        <w:tc>
          <w:tcPr>
            <w:tcW w:w="4328" w:type="dxa"/>
          </w:tcPr>
          <w:p w:rsidR="00D55E7B" w:rsidRPr="007030F8" w:rsidRDefault="00D55E7B" w:rsidP="00D55E7B">
            <w:pPr>
              <w:pStyle w:val="Bezmezer"/>
              <w:rPr>
                <w:b/>
              </w:rPr>
            </w:pPr>
            <w:r w:rsidRPr="007030F8">
              <w:rPr>
                <w:b/>
              </w:rPr>
              <w:t xml:space="preserve">paramount </w:t>
            </w:r>
          </w:p>
        </w:tc>
        <w:tc>
          <w:tcPr>
            <w:tcW w:w="4328" w:type="dxa"/>
          </w:tcPr>
          <w:p w:rsidR="00D55E7B" w:rsidRPr="00EB5E6E" w:rsidRDefault="00D55E7B" w:rsidP="00D55E7B">
            <w:pPr>
              <w:pStyle w:val="Bezmezer"/>
            </w:pPr>
            <w:r w:rsidRPr="00EB5E6E">
              <w:t>nejdůležitější</w:t>
            </w:r>
          </w:p>
        </w:tc>
      </w:tr>
      <w:tr w:rsidR="00D55E7B" w:rsidRPr="00EB5E6E" w:rsidTr="00E63233">
        <w:tc>
          <w:tcPr>
            <w:tcW w:w="4328" w:type="dxa"/>
          </w:tcPr>
          <w:p w:rsidR="00D55E7B" w:rsidRPr="007030F8" w:rsidRDefault="00D55E7B" w:rsidP="00D55E7B">
            <w:pPr>
              <w:pStyle w:val="Bezmezer"/>
              <w:rPr>
                <w:b/>
              </w:rPr>
            </w:pPr>
            <w:r w:rsidRPr="007030F8">
              <w:rPr>
                <w:b/>
              </w:rPr>
              <w:t xml:space="preserve">perceive </w:t>
            </w:r>
          </w:p>
        </w:tc>
        <w:tc>
          <w:tcPr>
            <w:tcW w:w="4328" w:type="dxa"/>
          </w:tcPr>
          <w:p w:rsidR="00D55E7B" w:rsidRPr="00EB5E6E" w:rsidRDefault="00D55E7B" w:rsidP="00D55E7B">
            <w:pPr>
              <w:pStyle w:val="Bezmezer"/>
            </w:pPr>
            <w:r w:rsidRPr="00EB5E6E">
              <w:t>vnímat</w:t>
            </w:r>
          </w:p>
        </w:tc>
      </w:tr>
      <w:tr w:rsidR="00D55E7B" w:rsidRPr="00EB5E6E" w:rsidTr="00E63233">
        <w:tc>
          <w:tcPr>
            <w:tcW w:w="4328" w:type="dxa"/>
          </w:tcPr>
          <w:p w:rsidR="00D55E7B" w:rsidRPr="007030F8" w:rsidRDefault="00D55E7B" w:rsidP="00D55E7B">
            <w:pPr>
              <w:pStyle w:val="Bezmezer"/>
              <w:rPr>
                <w:b/>
              </w:rPr>
            </w:pPr>
            <w:r w:rsidRPr="007030F8">
              <w:rPr>
                <w:b/>
              </w:rPr>
              <w:t xml:space="preserve">perception </w:t>
            </w:r>
          </w:p>
        </w:tc>
        <w:tc>
          <w:tcPr>
            <w:tcW w:w="4328" w:type="dxa"/>
          </w:tcPr>
          <w:p w:rsidR="00D55E7B" w:rsidRPr="00EB5E6E" w:rsidRDefault="00D55E7B" w:rsidP="00D55E7B">
            <w:pPr>
              <w:pStyle w:val="Bezmezer"/>
            </w:pPr>
            <w:r w:rsidRPr="00EB5E6E">
              <w:t>vnímání</w:t>
            </w:r>
          </w:p>
        </w:tc>
      </w:tr>
      <w:tr w:rsidR="00D55E7B" w:rsidRPr="00EB5E6E" w:rsidTr="00E63233">
        <w:tc>
          <w:tcPr>
            <w:tcW w:w="4328" w:type="dxa"/>
          </w:tcPr>
          <w:p w:rsidR="00D55E7B" w:rsidRPr="007030F8" w:rsidRDefault="00D55E7B" w:rsidP="00D55E7B">
            <w:pPr>
              <w:pStyle w:val="Bezmezer"/>
              <w:rPr>
                <w:b/>
              </w:rPr>
            </w:pPr>
            <w:r w:rsidRPr="007030F8">
              <w:rPr>
                <w:b/>
              </w:rPr>
              <w:t>primary</w:t>
            </w:r>
          </w:p>
        </w:tc>
        <w:tc>
          <w:tcPr>
            <w:tcW w:w="4328" w:type="dxa"/>
          </w:tcPr>
          <w:p w:rsidR="00D55E7B" w:rsidRPr="00EB5E6E" w:rsidRDefault="00D55E7B" w:rsidP="00D55E7B">
            <w:pPr>
              <w:pStyle w:val="Bezmezer"/>
            </w:pPr>
            <w:r w:rsidRPr="00EB5E6E">
              <w:t>základní</w:t>
            </w:r>
          </w:p>
        </w:tc>
      </w:tr>
      <w:tr w:rsidR="00D55E7B" w:rsidRPr="00EB5E6E" w:rsidTr="00E63233">
        <w:tc>
          <w:tcPr>
            <w:tcW w:w="4328" w:type="dxa"/>
          </w:tcPr>
          <w:p w:rsidR="00D55E7B" w:rsidRPr="007030F8" w:rsidRDefault="00D55E7B" w:rsidP="00D55E7B">
            <w:pPr>
              <w:pStyle w:val="Bezmezer"/>
              <w:rPr>
                <w:b/>
              </w:rPr>
            </w:pPr>
            <w:r w:rsidRPr="007030F8">
              <w:rPr>
                <w:b/>
              </w:rPr>
              <w:t xml:space="preserve">principle </w:t>
            </w:r>
          </w:p>
        </w:tc>
        <w:tc>
          <w:tcPr>
            <w:tcW w:w="4328" w:type="dxa"/>
          </w:tcPr>
          <w:p w:rsidR="00D55E7B" w:rsidRPr="00EB5E6E" w:rsidRDefault="00D55E7B" w:rsidP="00D55E7B">
            <w:pPr>
              <w:pStyle w:val="Bezmezer"/>
            </w:pPr>
            <w:r w:rsidRPr="00EB5E6E">
              <w:t>zásada</w:t>
            </w:r>
          </w:p>
        </w:tc>
      </w:tr>
      <w:tr w:rsidR="00D55E7B" w:rsidRPr="00EB5E6E" w:rsidTr="00E63233">
        <w:tc>
          <w:tcPr>
            <w:tcW w:w="4328" w:type="dxa"/>
          </w:tcPr>
          <w:p w:rsidR="00D55E7B" w:rsidRPr="007030F8" w:rsidRDefault="00D55E7B" w:rsidP="00D55E7B">
            <w:pPr>
              <w:pStyle w:val="Bezmezer"/>
              <w:rPr>
                <w:b/>
              </w:rPr>
            </w:pPr>
            <w:r w:rsidRPr="007030F8">
              <w:rPr>
                <w:b/>
              </w:rPr>
              <w:t xml:space="preserve">probability </w:t>
            </w:r>
          </w:p>
        </w:tc>
        <w:tc>
          <w:tcPr>
            <w:tcW w:w="4328" w:type="dxa"/>
          </w:tcPr>
          <w:p w:rsidR="00D55E7B" w:rsidRPr="00EB5E6E" w:rsidRDefault="00D55E7B" w:rsidP="00D55E7B">
            <w:pPr>
              <w:pStyle w:val="Bezmezer"/>
            </w:pPr>
            <w:r w:rsidRPr="00EB5E6E">
              <w:t>pravděpodobnost</w:t>
            </w:r>
          </w:p>
        </w:tc>
      </w:tr>
      <w:tr w:rsidR="00D55E7B" w:rsidRPr="00EB5E6E" w:rsidTr="00E63233">
        <w:tc>
          <w:tcPr>
            <w:tcW w:w="4328" w:type="dxa"/>
          </w:tcPr>
          <w:p w:rsidR="00D55E7B" w:rsidRPr="007030F8" w:rsidRDefault="00D55E7B" w:rsidP="00D55E7B">
            <w:pPr>
              <w:pStyle w:val="Bezmezer"/>
              <w:rPr>
                <w:b/>
              </w:rPr>
            </w:pPr>
            <w:r w:rsidRPr="007030F8">
              <w:rPr>
                <w:b/>
              </w:rPr>
              <w:t xml:space="preserve">provide </w:t>
            </w:r>
          </w:p>
        </w:tc>
        <w:tc>
          <w:tcPr>
            <w:tcW w:w="4328" w:type="dxa"/>
          </w:tcPr>
          <w:p w:rsidR="00D55E7B" w:rsidRPr="00EB5E6E" w:rsidRDefault="00D55E7B" w:rsidP="00D55E7B">
            <w:pPr>
              <w:pStyle w:val="Bezmezer"/>
            </w:pPr>
            <w:r w:rsidRPr="00EB5E6E">
              <w:t>poskytovat</w:t>
            </w:r>
          </w:p>
        </w:tc>
      </w:tr>
      <w:tr w:rsidR="00D55E7B" w:rsidRPr="00EB5E6E" w:rsidTr="00E63233">
        <w:tc>
          <w:tcPr>
            <w:tcW w:w="4328" w:type="dxa"/>
          </w:tcPr>
          <w:p w:rsidR="00D55E7B" w:rsidRPr="007030F8" w:rsidRDefault="00D55E7B" w:rsidP="00D55E7B">
            <w:pPr>
              <w:pStyle w:val="Bezmezer"/>
              <w:rPr>
                <w:b/>
              </w:rPr>
            </w:pPr>
            <w:r w:rsidRPr="007030F8">
              <w:rPr>
                <w:b/>
              </w:rPr>
              <w:t xml:space="preserve">recovery </w:t>
            </w:r>
          </w:p>
        </w:tc>
        <w:tc>
          <w:tcPr>
            <w:tcW w:w="4328" w:type="dxa"/>
          </w:tcPr>
          <w:p w:rsidR="00D55E7B" w:rsidRPr="00EB5E6E" w:rsidRDefault="00D55E7B" w:rsidP="00D55E7B">
            <w:pPr>
              <w:pStyle w:val="Bezmezer"/>
            </w:pPr>
            <w:r w:rsidRPr="00EB5E6E">
              <w:t>zotavení, zlepšení</w:t>
            </w:r>
          </w:p>
        </w:tc>
      </w:tr>
      <w:tr w:rsidR="00D55E7B" w:rsidRPr="00EB5E6E" w:rsidTr="00E63233">
        <w:tc>
          <w:tcPr>
            <w:tcW w:w="4328" w:type="dxa"/>
          </w:tcPr>
          <w:p w:rsidR="00D55E7B" w:rsidRPr="007030F8" w:rsidRDefault="00D55E7B" w:rsidP="00D55E7B">
            <w:pPr>
              <w:pStyle w:val="Bezmezer"/>
              <w:rPr>
                <w:b/>
              </w:rPr>
            </w:pPr>
            <w:r w:rsidRPr="007030F8">
              <w:rPr>
                <w:b/>
              </w:rPr>
              <w:t xml:space="preserve">result in </w:t>
            </w:r>
          </w:p>
        </w:tc>
        <w:tc>
          <w:tcPr>
            <w:tcW w:w="4328" w:type="dxa"/>
          </w:tcPr>
          <w:p w:rsidR="00D55E7B" w:rsidRPr="00EB5E6E" w:rsidRDefault="00D55E7B" w:rsidP="00D55E7B">
            <w:pPr>
              <w:pStyle w:val="Bezmezer"/>
            </w:pPr>
            <w:r w:rsidRPr="00EB5E6E">
              <w:t>mít za následek</w:t>
            </w:r>
          </w:p>
        </w:tc>
      </w:tr>
      <w:tr w:rsidR="00D55E7B" w:rsidRPr="00EB5E6E" w:rsidTr="00E63233">
        <w:tc>
          <w:tcPr>
            <w:tcW w:w="4328" w:type="dxa"/>
          </w:tcPr>
          <w:p w:rsidR="00D55E7B" w:rsidRPr="007030F8" w:rsidRDefault="00D55E7B" w:rsidP="00D55E7B">
            <w:pPr>
              <w:pStyle w:val="Bezmezer"/>
              <w:rPr>
                <w:b/>
              </w:rPr>
            </w:pPr>
            <w:r w:rsidRPr="007030F8">
              <w:rPr>
                <w:b/>
              </w:rPr>
              <w:t xml:space="preserve">reward </w:t>
            </w:r>
          </w:p>
        </w:tc>
        <w:tc>
          <w:tcPr>
            <w:tcW w:w="4328" w:type="dxa"/>
          </w:tcPr>
          <w:p w:rsidR="00D55E7B" w:rsidRPr="00EB5E6E" w:rsidRDefault="00D55E7B" w:rsidP="00D55E7B">
            <w:pPr>
              <w:pStyle w:val="Bezmezer"/>
            </w:pPr>
            <w:r w:rsidRPr="00EB5E6E">
              <w:t>odměnit, odměna</w:t>
            </w:r>
          </w:p>
        </w:tc>
      </w:tr>
      <w:tr w:rsidR="00D55E7B" w:rsidRPr="00EB5E6E" w:rsidTr="00E63233">
        <w:tc>
          <w:tcPr>
            <w:tcW w:w="4328" w:type="dxa"/>
          </w:tcPr>
          <w:p w:rsidR="00D55E7B" w:rsidRPr="007030F8" w:rsidRDefault="00D55E7B" w:rsidP="00D55E7B">
            <w:pPr>
              <w:pStyle w:val="Bezmezer"/>
              <w:rPr>
                <w:b/>
              </w:rPr>
            </w:pPr>
            <w:r w:rsidRPr="007030F8">
              <w:rPr>
                <w:b/>
              </w:rPr>
              <w:t xml:space="preserve">satisfaction </w:t>
            </w:r>
          </w:p>
        </w:tc>
        <w:tc>
          <w:tcPr>
            <w:tcW w:w="4328" w:type="dxa"/>
          </w:tcPr>
          <w:p w:rsidR="00D55E7B" w:rsidRPr="00EB5E6E" w:rsidRDefault="00D55E7B" w:rsidP="00D55E7B">
            <w:pPr>
              <w:pStyle w:val="Bezmezer"/>
            </w:pPr>
            <w:r w:rsidRPr="00EB5E6E">
              <w:t>spokojenost</w:t>
            </w:r>
          </w:p>
        </w:tc>
      </w:tr>
      <w:tr w:rsidR="00D55E7B" w:rsidRPr="00EB5E6E" w:rsidTr="00E63233">
        <w:tc>
          <w:tcPr>
            <w:tcW w:w="4328" w:type="dxa"/>
          </w:tcPr>
          <w:p w:rsidR="00D55E7B" w:rsidRPr="007030F8" w:rsidRDefault="00D55E7B" w:rsidP="00D55E7B">
            <w:pPr>
              <w:pStyle w:val="Bezmezer"/>
              <w:rPr>
                <w:b/>
              </w:rPr>
            </w:pPr>
            <w:r w:rsidRPr="007030F8">
              <w:rPr>
                <w:b/>
              </w:rPr>
              <w:t xml:space="preserve">seamless </w:t>
            </w:r>
          </w:p>
        </w:tc>
        <w:tc>
          <w:tcPr>
            <w:tcW w:w="4328" w:type="dxa"/>
          </w:tcPr>
          <w:p w:rsidR="00D55E7B" w:rsidRPr="00EB5E6E" w:rsidRDefault="00D55E7B" w:rsidP="00D55E7B">
            <w:pPr>
              <w:pStyle w:val="Bezmezer"/>
            </w:pPr>
            <w:r w:rsidRPr="00EB5E6E">
              <w:t>jednolitý, souvislý</w:t>
            </w:r>
          </w:p>
        </w:tc>
      </w:tr>
      <w:tr w:rsidR="00D55E7B" w:rsidRPr="00EB5E6E" w:rsidTr="00E63233">
        <w:tc>
          <w:tcPr>
            <w:tcW w:w="4328" w:type="dxa"/>
          </w:tcPr>
          <w:p w:rsidR="00D55E7B" w:rsidRPr="007030F8" w:rsidRDefault="00D55E7B" w:rsidP="00D55E7B">
            <w:pPr>
              <w:pStyle w:val="Bezmezer"/>
              <w:rPr>
                <w:b/>
              </w:rPr>
            </w:pPr>
            <w:r w:rsidRPr="007030F8">
              <w:rPr>
                <w:b/>
              </w:rPr>
              <w:t xml:space="preserve">seek </w:t>
            </w:r>
          </w:p>
        </w:tc>
        <w:tc>
          <w:tcPr>
            <w:tcW w:w="4328" w:type="dxa"/>
          </w:tcPr>
          <w:p w:rsidR="00D55E7B" w:rsidRPr="00EB5E6E" w:rsidRDefault="00D55E7B" w:rsidP="00D55E7B">
            <w:pPr>
              <w:pStyle w:val="Bezmezer"/>
            </w:pPr>
            <w:r w:rsidRPr="00EB5E6E">
              <w:t>hledat</w:t>
            </w:r>
          </w:p>
        </w:tc>
      </w:tr>
      <w:tr w:rsidR="00D55E7B" w:rsidRPr="00EB5E6E" w:rsidTr="00E63233">
        <w:tc>
          <w:tcPr>
            <w:tcW w:w="4328" w:type="dxa"/>
          </w:tcPr>
          <w:p w:rsidR="00D55E7B" w:rsidRPr="007030F8" w:rsidRDefault="00D55E7B" w:rsidP="00D55E7B">
            <w:pPr>
              <w:pStyle w:val="Bezmezer"/>
              <w:rPr>
                <w:b/>
              </w:rPr>
            </w:pPr>
            <w:r w:rsidRPr="007030F8">
              <w:rPr>
                <w:b/>
              </w:rPr>
              <w:t xml:space="preserve">serve </w:t>
            </w:r>
          </w:p>
        </w:tc>
        <w:tc>
          <w:tcPr>
            <w:tcW w:w="4328" w:type="dxa"/>
          </w:tcPr>
          <w:p w:rsidR="00D55E7B" w:rsidRPr="00EB5E6E" w:rsidRDefault="00D55E7B" w:rsidP="00D55E7B">
            <w:pPr>
              <w:pStyle w:val="Bezmezer"/>
            </w:pPr>
            <w:r w:rsidRPr="00EB5E6E">
              <w:t>sloužit</w:t>
            </w:r>
          </w:p>
        </w:tc>
      </w:tr>
      <w:tr w:rsidR="00D55E7B" w:rsidRPr="00EB5E6E" w:rsidTr="00E63233">
        <w:tc>
          <w:tcPr>
            <w:tcW w:w="4328" w:type="dxa"/>
          </w:tcPr>
          <w:p w:rsidR="00D55E7B" w:rsidRPr="007030F8" w:rsidRDefault="00D55E7B" w:rsidP="00D55E7B">
            <w:pPr>
              <w:pStyle w:val="Bezmezer"/>
              <w:rPr>
                <w:b/>
              </w:rPr>
            </w:pPr>
            <w:r w:rsidRPr="007030F8">
              <w:rPr>
                <w:b/>
              </w:rPr>
              <w:t xml:space="preserve">service </w:t>
            </w:r>
          </w:p>
        </w:tc>
        <w:tc>
          <w:tcPr>
            <w:tcW w:w="4328" w:type="dxa"/>
          </w:tcPr>
          <w:p w:rsidR="00D55E7B" w:rsidRPr="00EB5E6E" w:rsidRDefault="00D55E7B" w:rsidP="00D55E7B">
            <w:pPr>
              <w:pStyle w:val="Bezmezer"/>
            </w:pPr>
            <w:r w:rsidRPr="00EB5E6E">
              <w:t>služba</w:t>
            </w:r>
          </w:p>
        </w:tc>
      </w:tr>
      <w:tr w:rsidR="00D55E7B" w:rsidRPr="00EB5E6E" w:rsidTr="00E63233">
        <w:tc>
          <w:tcPr>
            <w:tcW w:w="4328" w:type="dxa"/>
          </w:tcPr>
          <w:p w:rsidR="00D55E7B" w:rsidRPr="007030F8" w:rsidRDefault="00D55E7B" w:rsidP="00D55E7B">
            <w:pPr>
              <w:pStyle w:val="Bezmezer"/>
              <w:rPr>
                <w:b/>
              </w:rPr>
            </w:pPr>
            <w:r w:rsidRPr="007030F8">
              <w:rPr>
                <w:b/>
              </w:rPr>
              <w:t xml:space="preserve">strive </w:t>
            </w:r>
          </w:p>
        </w:tc>
        <w:tc>
          <w:tcPr>
            <w:tcW w:w="4328" w:type="dxa"/>
          </w:tcPr>
          <w:p w:rsidR="00D55E7B" w:rsidRPr="00EB5E6E" w:rsidRDefault="00D55E7B" w:rsidP="00D55E7B">
            <w:pPr>
              <w:pStyle w:val="Bezmezer"/>
            </w:pPr>
            <w:r w:rsidRPr="00EB5E6E">
              <w:t>snažit se</w:t>
            </w:r>
          </w:p>
        </w:tc>
      </w:tr>
      <w:tr w:rsidR="00D55E7B" w:rsidRPr="00EB5E6E" w:rsidTr="00E63233">
        <w:tc>
          <w:tcPr>
            <w:tcW w:w="4328" w:type="dxa"/>
          </w:tcPr>
          <w:p w:rsidR="00D55E7B" w:rsidRPr="007030F8" w:rsidRDefault="00D55E7B" w:rsidP="00D55E7B">
            <w:pPr>
              <w:pStyle w:val="Bezmezer"/>
              <w:rPr>
                <w:b/>
              </w:rPr>
            </w:pPr>
            <w:r w:rsidRPr="007030F8">
              <w:rPr>
                <w:b/>
              </w:rPr>
              <w:t xml:space="preserve">successful </w:t>
            </w:r>
          </w:p>
        </w:tc>
        <w:tc>
          <w:tcPr>
            <w:tcW w:w="4328" w:type="dxa"/>
          </w:tcPr>
          <w:p w:rsidR="00D55E7B" w:rsidRPr="00EB5E6E" w:rsidRDefault="00D55E7B" w:rsidP="00D55E7B">
            <w:pPr>
              <w:pStyle w:val="Bezmezer"/>
            </w:pPr>
            <w:r w:rsidRPr="00EB5E6E">
              <w:t>úspěšný</w:t>
            </w:r>
          </w:p>
        </w:tc>
      </w:tr>
      <w:tr w:rsidR="00D55E7B" w:rsidRPr="00EB5E6E" w:rsidTr="00E63233">
        <w:tc>
          <w:tcPr>
            <w:tcW w:w="4328" w:type="dxa"/>
          </w:tcPr>
          <w:p w:rsidR="00D55E7B" w:rsidRPr="007030F8" w:rsidRDefault="00D55E7B" w:rsidP="00D55E7B">
            <w:pPr>
              <w:pStyle w:val="Bezmezer"/>
              <w:rPr>
                <w:b/>
              </w:rPr>
            </w:pPr>
            <w:r w:rsidRPr="007030F8">
              <w:rPr>
                <w:b/>
              </w:rPr>
              <w:t xml:space="preserve">support </w:t>
            </w:r>
          </w:p>
        </w:tc>
        <w:tc>
          <w:tcPr>
            <w:tcW w:w="4328" w:type="dxa"/>
          </w:tcPr>
          <w:p w:rsidR="00D55E7B" w:rsidRPr="00EB5E6E" w:rsidRDefault="00D55E7B" w:rsidP="00D55E7B">
            <w:pPr>
              <w:pStyle w:val="Bezmezer"/>
            </w:pPr>
            <w:r w:rsidRPr="00EB5E6E">
              <w:t>podporovat</w:t>
            </w:r>
          </w:p>
        </w:tc>
      </w:tr>
      <w:tr w:rsidR="00D55E7B" w:rsidRPr="00EB5E6E" w:rsidTr="00E63233">
        <w:tc>
          <w:tcPr>
            <w:tcW w:w="4328" w:type="dxa"/>
          </w:tcPr>
          <w:p w:rsidR="00D55E7B" w:rsidRPr="007030F8" w:rsidRDefault="00D55E7B" w:rsidP="00D55E7B">
            <w:pPr>
              <w:pStyle w:val="Bezmezer"/>
              <w:rPr>
                <w:b/>
              </w:rPr>
            </w:pPr>
            <w:r w:rsidRPr="007030F8">
              <w:rPr>
                <w:b/>
              </w:rPr>
              <w:t xml:space="preserve">trump </w:t>
            </w:r>
          </w:p>
        </w:tc>
        <w:tc>
          <w:tcPr>
            <w:tcW w:w="4328" w:type="dxa"/>
          </w:tcPr>
          <w:p w:rsidR="00D55E7B" w:rsidRPr="00EB5E6E" w:rsidRDefault="00D55E7B" w:rsidP="00D55E7B">
            <w:pPr>
              <w:pStyle w:val="Bezmezer"/>
            </w:pPr>
            <w:r w:rsidRPr="00EB5E6E">
              <w:t>přebít trumpfem</w:t>
            </w:r>
          </w:p>
        </w:tc>
      </w:tr>
      <w:tr w:rsidR="00D55E7B" w:rsidRPr="00EB5E6E" w:rsidTr="00E63233">
        <w:tc>
          <w:tcPr>
            <w:tcW w:w="4328" w:type="dxa"/>
          </w:tcPr>
          <w:p w:rsidR="00D55E7B" w:rsidRPr="007030F8" w:rsidRDefault="00D55E7B" w:rsidP="00D55E7B">
            <w:pPr>
              <w:pStyle w:val="Bezmezer"/>
              <w:rPr>
                <w:b/>
              </w:rPr>
            </w:pPr>
            <w:r w:rsidRPr="007030F8">
              <w:rPr>
                <w:b/>
              </w:rPr>
              <w:t xml:space="preserve">victory </w:t>
            </w:r>
          </w:p>
        </w:tc>
        <w:tc>
          <w:tcPr>
            <w:tcW w:w="4328" w:type="dxa"/>
          </w:tcPr>
          <w:p w:rsidR="00D55E7B" w:rsidRPr="00EB5E6E" w:rsidRDefault="00D55E7B" w:rsidP="00D55E7B">
            <w:pPr>
              <w:pStyle w:val="Bezmezer"/>
            </w:pPr>
            <w:r w:rsidRPr="00EB5E6E">
              <w:t>vítězství</w:t>
            </w:r>
          </w:p>
        </w:tc>
      </w:tr>
      <w:tr w:rsidR="00D55E7B" w:rsidRPr="00EB5E6E" w:rsidTr="00E63233">
        <w:tc>
          <w:tcPr>
            <w:tcW w:w="4328" w:type="dxa"/>
          </w:tcPr>
          <w:p w:rsidR="00D55E7B" w:rsidRPr="007030F8" w:rsidRDefault="00D55E7B" w:rsidP="00D55E7B">
            <w:pPr>
              <w:pStyle w:val="Bezmezer"/>
              <w:rPr>
                <w:b/>
              </w:rPr>
            </w:pPr>
            <w:r w:rsidRPr="007030F8">
              <w:rPr>
                <w:b/>
              </w:rPr>
              <w:t xml:space="preserve">wealth </w:t>
            </w:r>
          </w:p>
        </w:tc>
        <w:tc>
          <w:tcPr>
            <w:tcW w:w="4328" w:type="dxa"/>
          </w:tcPr>
          <w:p w:rsidR="00D55E7B" w:rsidRPr="00EB5E6E" w:rsidRDefault="00D55E7B" w:rsidP="00D55E7B">
            <w:pPr>
              <w:pStyle w:val="Bezmezer"/>
            </w:pPr>
            <w:r w:rsidRPr="00EB5E6E">
              <w:t>bohatsví</w:t>
            </w:r>
          </w:p>
        </w:tc>
      </w:tr>
    </w:tbl>
    <w:p w:rsidR="00D55E7B" w:rsidRDefault="00D55E7B" w:rsidP="00D55E7B">
      <w:pPr>
        <w:pStyle w:val="Nadpis2"/>
      </w:pPr>
      <w:bookmarkStart w:id="48" w:name="_Toc505445441"/>
      <w:bookmarkStart w:id="49" w:name="_Toc509765330"/>
      <w:r>
        <w:t>Text</w:t>
      </w:r>
      <w:bookmarkEnd w:id="48"/>
      <w:bookmarkEnd w:id="49"/>
    </w:p>
    <w:p w:rsidR="00D55E7B" w:rsidRDefault="00D55E7B" w:rsidP="00D55E7B">
      <w:pPr>
        <w:pStyle w:val="Nadpis"/>
      </w:pPr>
      <w:r>
        <w:t>PRINCIPLES FOR COMPLETE CUSTOMER SERVICE</w:t>
      </w:r>
    </w:p>
    <w:p w:rsidR="00D55E7B" w:rsidRPr="00EB5E6E" w:rsidRDefault="00D55E7B" w:rsidP="00D55E7B">
      <w:pPr>
        <w:pStyle w:val="Tlotextu"/>
        <w:rPr>
          <w:lang w:val="en-GB"/>
        </w:rPr>
      </w:pPr>
      <w:r w:rsidRPr="00EB5E6E">
        <w:rPr>
          <w:lang w:val="en-GB"/>
        </w:rPr>
        <w:t>Ken Wallace, M. Div., CSL has been in the organizational development field since 1973. He is a seasoned consultant, speaker and executive coach with extensive business experience in multiple industries who provides practical organizational direction and support for business leaders. Tel:(800)235-5690 Claim your Leadership Self-Evaluation Checklist and your 5-Day Mini-Course on how to get off your mark and into the life of your dreams, "Get It Done By Tomorrow!" by visiting the Better Than Your Best website. http://betterthanyourbest.com.</w:t>
      </w:r>
    </w:p>
    <w:p w:rsidR="00D55E7B" w:rsidRPr="00EB5E6E" w:rsidRDefault="00D55E7B" w:rsidP="00D55E7B">
      <w:pPr>
        <w:pStyle w:val="Titulek"/>
        <w:rPr>
          <w:lang w:val="en-GB"/>
        </w:rPr>
      </w:pPr>
      <w:r w:rsidRPr="00EB5E6E">
        <w:rPr>
          <w:lang w:val="en-GB"/>
        </w:rPr>
        <w:t>HERE ARE THE 15 PRINCIPLES FOR COMPLETE CUSTOMER SERVICE:</w:t>
      </w:r>
    </w:p>
    <w:p w:rsidR="00D55E7B" w:rsidRPr="00EB5E6E" w:rsidRDefault="00D55E7B" w:rsidP="00844AD8">
      <w:pPr>
        <w:pStyle w:val="Tlotextu"/>
        <w:numPr>
          <w:ilvl w:val="1"/>
          <w:numId w:val="20"/>
        </w:numPr>
        <w:rPr>
          <w:lang w:val="en-GB"/>
        </w:rPr>
      </w:pPr>
      <w:r w:rsidRPr="00EB5E6E">
        <w:rPr>
          <w:lang w:val="en-GB"/>
        </w:rPr>
        <w:t>The primary cause of success for any organization is service to its customers.</w:t>
      </w:r>
    </w:p>
    <w:p w:rsidR="00D55E7B" w:rsidRPr="00EB5E6E" w:rsidRDefault="00D55E7B" w:rsidP="00844AD8">
      <w:pPr>
        <w:pStyle w:val="Tlotextu"/>
        <w:numPr>
          <w:ilvl w:val="1"/>
          <w:numId w:val="20"/>
        </w:numPr>
        <w:rPr>
          <w:lang w:val="en-GB"/>
        </w:rPr>
      </w:pPr>
      <w:r w:rsidRPr="00EB5E6E">
        <w:rPr>
          <w:lang w:val="en-GB"/>
        </w:rPr>
        <w:t>Everyone in the organization provides service for its customers, even if they never see those customers or know their names.</w:t>
      </w:r>
    </w:p>
    <w:p w:rsidR="00D55E7B" w:rsidRPr="00EB5E6E" w:rsidRDefault="00D55E7B" w:rsidP="00844AD8">
      <w:pPr>
        <w:pStyle w:val="Tlotextu"/>
        <w:numPr>
          <w:ilvl w:val="1"/>
          <w:numId w:val="20"/>
        </w:numPr>
        <w:rPr>
          <w:lang w:val="en-GB"/>
        </w:rPr>
      </w:pPr>
      <w:r w:rsidRPr="00EB5E6E">
        <w:rPr>
          <w:lang w:val="en-GB"/>
        </w:rPr>
        <w:lastRenderedPageBreak/>
        <w:t>Perception is reality in the minds of every customer when it comes to experiencing service satisfaction.</w:t>
      </w:r>
    </w:p>
    <w:p w:rsidR="00D55E7B" w:rsidRPr="00EB5E6E" w:rsidRDefault="00D55E7B" w:rsidP="00844AD8">
      <w:pPr>
        <w:pStyle w:val="Tlotextu"/>
        <w:numPr>
          <w:ilvl w:val="1"/>
          <w:numId w:val="20"/>
        </w:numPr>
        <w:rPr>
          <w:lang w:val="en-GB"/>
        </w:rPr>
      </w:pPr>
      <w:r w:rsidRPr="00EB5E6E">
        <w:rPr>
          <w:lang w:val="en-GB"/>
        </w:rPr>
        <w:t>Every customer is different in some way from every other customer; discovering and understanding these differences results in a high probability of delivering service in a manner that is perceived to be satisfying to each customer; service to each customer that is tailored to individual needs is the primary objective of any successful organization.</w:t>
      </w:r>
    </w:p>
    <w:p w:rsidR="00D55E7B" w:rsidRPr="00EB5E6E" w:rsidRDefault="00D55E7B" w:rsidP="00844AD8">
      <w:pPr>
        <w:pStyle w:val="Tlotextu"/>
        <w:numPr>
          <w:ilvl w:val="1"/>
          <w:numId w:val="20"/>
        </w:numPr>
        <w:rPr>
          <w:lang w:val="en-GB"/>
        </w:rPr>
      </w:pPr>
      <w:r w:rsidRPr="00EB5E6E">
        <w:rPr>
          <w:lang w:val="en-GB"/>
        </w:rPr>
        <w:t>Serve every customer as you would serve the person you most love.</w:t>
      </w:r>
    </w:p>
    <w:p w:rsidR="00D55E7B" w:rsidRPr="00EB5E6E" w:rsidRDefault="00D55E7B" w:rsidP="00844AD8">
      <w:pPr>
        <w:pStyle w:val="Tlotextu"/>
        <w:numPr>
          <w:ilvl w:val="1"/>
          <w:numId w:val="20"/>
        </w:numPr>
        <w:rPr>
          <w:lang w:val="en-GB"/>
        </w:rPr>
      </w:pPr>
      <w:r w:rsidRPr="00EB5E6E">
        <w:rPr>
          <w:lang w:val="en-GB"/>
        </w:rPr>
        <w:t>Every successful organization strives to ensure that its internal systems are designed and implemented to deliver flawless and seamless service to every customer under all conceivable conditions and circumstances.</w:t>
      </w:r>
    </w:p>
    <w:p w:rsidR="00D55E7B" w:rsidRPr="00EB5E6E" w:rsidRDefault="00D55E7B" w:rsidP="00844AD8">
      <w:pPr>
        <w:pStyle w:val="Tlotextu"/>
        <w:numPr>
          <w:ilvl w:val="1"/>
          <w:numId w:val="20"/>
        </w:numPr>
        <w:rPr>
          <w:lang w:val="en-GB"/>
        </w:rPr>
      </w:pPr>
      <w:r w:rsidRPr="00EB5E6E">
        <w:rPr>
          <w:lang w:val="en-GB"/>
        </w:rPr>
        <w:t>Service to customers is based not just on systems, processes and procedures but also on personal effort and creativity of those who serve. Encourage, support and reward personal initiative in exhibiting creative ways to serve others both inside and outside the organization.</w:t>
      </w:r>
    </w:p>
    <w:p w:rsidR="00D55E7B" w:rsidRPr="00EB5E6E" w:rsidRDefault="00D55E7B" w:rsidP="00844AD8">
      <w:pPr>
        <w:pStyle w:val="Tlotextu"/>
        <w:numPr>
          <w:ilvl w:val="1"/>
          <w:numId w:val="20"/>
        </w:numPr>
        <w:rPr>
          <w:lang w:val="en-GB"/>
        </w:rPr>
      </w:pPr>
      <w:r w:rsidRPr="00EB5E6E">
        <w:rPr>
          <w:lang w:val="en-GB"/>
        </w:rPr>
        <w:t>Successful organizations serve well those who serve customers – internal customers (employees) are served as well as external (paying) customers; creatively taking care of those who take care of customers is a priority.</w:t>
      </w:r>
    </w:p>
    <w:p w:rsidR="00D55E7B" w:rsidRPr="00EB5E6E" w:rsidRDefault="00D55E7B" w:rsidP="00844AD8">
      <w:pPr>
        <w:pStyle w:val="Tlotextu"/>
        <w:numPr>
          <w:ilvl w:val="1"/>
          <w:numId w:val="20"/>
        </w:numPr>
        <w:rPr>
          <w:lang w:val="en-GB"/>
        </w:rPr>
      </w:pPr>
      <w:r w:rsidRPr="00EB5E6E">
        <w:rPr>
          <w:lang w:val="en-GB"/>
        </w:rPr>
        <w:t>Solicit feedback from customers at all times and then listen, especially when it hurts.</w:t>
      </w:r>
    </w:p>
    <w:p w:rsidR="00D55E7B" w:rsidRPr="00EB5E6E" w:rsidRDefault="00D55E7B" w:rsidP="00844AD8">
      <w:pPr>
        <w:pStyle w:val="Tlotextu"/>
        <w:numPr>
          <w:ilvl w:val="1"/>
          <w:numId w:val="20"/>
        </w:numPr>
        <w:rPr>
          <w:lang w:val="en-GB"/>
        </w:rPr>
      </w:pPr>
      <w:r w:rsidRPr="00EB5E6E">
        <w:rPr>
          <w:lang w:val="en-GB"/>
        </w:rPr>
        <w:t>Seek always to do it right the first time; if this is not done, then do it very right the second time. Service recovery after initial service failure is paramount to grasping victory from the jaws of defeat.</w:t>
      </w:r>
    </w:p>
    <w:p w:rsidR="00D55E7B" w:rsidRPr="00EB5E6E" w:rsidRDefault="00D55E7B" w:rsidP="00844AD8">
      <w:pPr>
        <w:pStyle w:val="Tlotextu"/>
        <w:numPr>
          <w:ilvl w:val="1"/>
          <w:numId w:val="20"/>
        </w:numPr>
        <w:rPr>
          <w:lang w:val="en-GB"/>
        </w:rPr>
      </w:pPr>
      <w:r w:rsidRPr="00EB5E6E">
        <w:rPr>
          <w:lang w:val="en-GB"/>
        </w:rPr>
        <w:t>Continuously measure how well customer service is translating into customer satisfaction. Statistics tell stories – are these stories what you want told to your customers?</w:t>
      </w:r>
    </w:p>
    <w:p w:rsidR="00D55E7B" w:rsidRPr="00EB5E6E" w:rsidRDefault="00D55E7B" w:rsidP="00844AD8">
      <w:pPr>
        <w:pStyle w:val="Tlotextu"/>
        <w:numPr>
          <w:ilvl w:val="1"/>
          <w:numId w:val="20"/>
        </w:numPr>
        <w:rPr>
          <w:lang w:val="en-GB"/>
        </w:rPr>
      </w:pPr>
      <w:r w:rsidRPr="00EB5E6E">
        <w:rPr>
          <w:lang w:val="en-GB"/>
        </w:rPr>
        <w:t>Policies trump processes and procedures. All processes and procedures should be designed and implemented in the service of the organization’s stated reason for existence – its mission to serve its customers.</w:t>
      </w:r>
    </w:p>
    <w:p w:rsidR="00D55E7B" w:rsidRPr="00EB5E6E" w:rsidRDefault="00D55E7B" w:rsidP="00844AD8">
      <w:pPr>
        <w:pStyle w:val="Tlotextu"/>
        <w:numPr>
          <w:ilvl w:val="1"/>
          <w:numId w:val="20"/>
        </w:numPr>
        <w:rPr>
          <w:lang w:val="en-GB"/>
        </w:rPr>
      </w:pPr>
      <w:r w:rsidRPr="00EB5E6E">
        <w:rPr>
          <w:lang w:val="en-GB"/>
        </w:rPr>
        <w:t>Use the Kaizen philosophy: set goals to improve everyday in every way.</w:t>
      </w:r>
    </w:p>
    <w:p w:rsidR="00D55E7B" w:rsidRPr="00EB5E6E" w:rsidRDefault="00D55E7B" w:rsidP="00844AD8">
      <w:pPr>
        <w:pStyle w:val="Tlotextu"/>
        <w:numPr>
          <w:ilvl w:val="1"/>
          <w:numId w:val="20"/>
        </w:numPr>
        <w:rPr>
          <w:lang w:val="en-GB"/>
        </w:rPr>
      </w:pPr>
      <w:r w:rsidRPr="00EB5E6E">
        <w:rPr>
          <w:lang w:val="en-GB"/>
        </w:rPr>
        <w:t>Employ Lagniappe: delight customers by providing more than they expect.</w:t>
      </w:r>
    </w:p>
    <w:p w:rsidR="00D55E7B" w:rsidRPr="00EB5E6E" w:rsidRDefault="00D55E7B" w:rsidP="00844AD8">
      <w:pPr>
        <w:pStyle w:val="Tlotextu"/>
        <w:numPr>
          <w:ilvl w:val="1"/>
          <w:numId w:val="20"/>
        </w:numPr>
        <w:rPr>
          <w:lang w:val="en-GB"/>
        </w:rPr>
      </w:pPr>
      <w:r w:rsidRPr="00EB5E6E">
        <w:rPr>
          <w:lang w:val="en-GB"/>
        </w:rPr>
        <w:t xml:space="preserve">Always be willing to start from scratch in thinking about how to better serve customers. Effective customer service policies, processes and systems can be viewed as wealthproducing assets. Not every asset, however, </w:t>
      </w:r>
      <w:r w:rsidRPr="00EB5E6E">
        <w:rPr>
          <w:lang w:val="en-GB"/>
        </w:rPr>
        <w:lastRenderedPageBreak/>
        <w:t>can be efficiently used to turn a profit. Using the right assets in the right way produces wealth.</w:t>
      </w:r>
    </w:p>
    <w:p w:rsidR="00D55E7B" w:rsidRDefault="00D55E7B" w:rsidP="00D55E7B">
      <w:pPr>
        <w:pStyle w:val="Tlotextu"/>
        <w:rPr>
          <w:rStyle w:val="znakMarginalie"/>
        </w:rPr>
      </w:pPr>
      <w:r w:rsidRPr="00EB5E6E">
        <w:rPr>
          <w:rStyle w:val="znakMarginalie"/>
        </w:rPr>
        <w:t xml:space="preserve">Zdroj: CSM: 15 Principles for Complete Customer Service. [online]. Copyright Customer Service Manager.com, 2010. [cit. 2013-07-04]. Dostupné z: </w:t>
      </w:r>
      <w:r w:rsidR="00034A87" w:rsidRPr="00034A87">
        <w:rPr>
          <w:rStyle w:val="znakMarginalie"/>
          <w:b w:val="0"/>
          <w:bCs w:val="0"/>
          <w:i w:val="0"/>
        </w:rPr>
        <w:t>http://www.customerservicemanager.com/15-principles-for-complete-customer-service.htm</w:t>
      </w:r>
    </w:p>
    <w:p w:rsidR="00034A87" w:rsidRPr="00EB5E6E" w:rsidRDefault="00034A87" w:rsidP="00034A87">
      <w:pPr>
        <w:pStyle w:val="parUkonceniPrvku"/>
        <w:rPr>
          <w:rStyle w:val="znakMarginalie"/>
        </w:rPr>
      </w:pPr>
    </w:p>
    <w:p w:rsidR="00D55E7B" w:rsidRDefault="00D55E7B" w:rsidP="00D55E7B">
      <w:pPr>
        <w:pStyle w:val="parNadpisPrvkuModry"/>
      </w:pPr>
      <w:r>
        <w:t>Otázk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48" name="Obráze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Tlotextu"/>
      </w:pPr>
      <w:r>
        <w:t>What is the key to success of a company in relation to customers?</w:t>
      </w:r>
    </w:p>
    <w:p w:rsidR="00D55E7B" w:rsidRDefault="00D55E7B" w:rsidP="00D55E7B">
      <w:pPr>
        <w:pStyle w:val="Tlotextu"/>
      </w:pPr>
      <w:r>
        <w:t xml:space="preserve">What are internal systems in companies for? </w:t>
      </w:r>
    </w:p>
    <w:p w:rsidR="00D55E7B" w:rsidRDefault="00D55E7B" w:rsidP="00D55E7B">
      <w:pPr>
        <w:pStyle w:val="Tlotextu"/>
      </w:pPr>
      <w:r>
        <w:t xml:space="preserve">What is the role of feedback in the context of customers’ service? </w:t>
      </w:r>
    </w:p>
    <w:p w:rsidR="00D55E7B" w:rsidRDefault="00D55E7B" w:rsidP="00D55E7B">
      <w:pPr>
        <w:pStyle w:val="Tlotextu"/>
      </w:pPr>
      <w:r>
        <w:t xml:space="preserve">What is the role of Kaizen philosophy? </w:t>
      </w:r>
    </w:p>
    <w:p w:rsidR="00D55E7B" w:rsidRDefault="00D55E7B" w:rsidP="00D55E7B">
      <w:pPr>
        <w:pStyle w:val="Tlotextu"/>
      </w:pPr>
      <w:r>
        <w:t>What is Lagniappe good for?</w:t>
      </w:r>
    </w:p>
    <w:p w:rsidR="00D55E7B" w:rsidRDefault="00D55E7B" w:rsidP="00D55E7B">
      <w:pPr>
        <w:pStyle w:val="parUkonceniPrvku"/>
      </w:pPr>
    </w:p>
    <w:p w:rsidR="00D55E7B" w:rsidRDefault="00D55E7B" w:rsidP="00D55E7B">
      <w:pPr>
        <w:pStyle w:val="Nadpis2"/>
      </w:pPr>
      <w:bookmarkStart w:id="50" w:name="_Toc505445442"/>
      <w:bookmarkStart w:id="51" w:name="_Toc509765331"/>
      <w:r>
        <w:t>Lexis</w:t>
      </w:r>
      <w:bookmarkEnd w:id="50"/>
      <w:bookmarkEnd w:id="51"/>
    </w:p>
    <w:p w:rsidR="00D55E7B" w:rsidRPr="00034A87" w:rsidRDefault="00D55E7B" w:rsidP="00034A87">
      <w:pPr>
        <w:pStyle w:val="parCislovani01"/>
        <w:numPr>
          <w:ilvl w:val="0"/>
          <w:numId w:val="60"/>
        </w:numPr>
        <w:rPr>
          <w:b/>
        </w:rPr>
      </w:pPr>
      <w:r w:rsidRPr="00034A87">
        <w:rPr>
          <w:b/>
        </w:rPr>
        <w:t xml:space="preserve">Match the words with their explanations: </w:t>
      </w:r>
    </w:p>
    <w:tbl>
      <w:tblPr>
        <w:tblW w:w="0" w:type="auto"/>
        <w:tblLook w:val="04A0" w:firstRow="1" w:lastRow="0" w:firstColumn="1" w:lastColumn="0" w:noHBand="0" w:noVBand="1"/>
      </w:tblPr>
      <w:tblGrid>
        <w:gridCol w:w="2885"/>
        <w:gridCol w:w="2885"/>
        <w:gridCol w:w="2886"/>
      </w:tblGrid>
      <w:tr w:rsidR="00D55E7B" w:rsidRPr="00A94BA5" w:rsidTr="00D55E7B">
        <w:tc>
          <w:tcPr>
            <w:tcW w:w="2885" w:type="dxa"/>
          </w:tcPr>
          <w:p w:rsidR="00D55E7B" w:rsidRPr="00A94BA5" w:rsidRDefault="00D55E7B" w:rsidP="00D55E7B">
            <w:pPr>
              <w:pStyle w:val="Bezmezer"/>
            </w:pPr>
            <w:r w:rsidRPr="00A94BA5">
              <w:t>1. asset</w:t>
            </w:r>
            <w:r>
              <w:t xml:space="preserve"> </w:t>
            </w:r>
          </w:p>
        </w:tc>
        <w:tc>
          <w:tcPr>
            <w:tcW w:w="2885" w:type="dxa"/>
          </w:tcPr>
          <w:p w:rsidR="00D55E7B" w:rsidRPr="00A94BA5" w:rsidRDefault="00D55E7B" w:rsidP="00D55E7B">
            <w:pPr>
              <w:pStyle w:val="Bezmezer"/>
            </w:pPr>
            <w:r w:rsidRPr="00A94BA5">
              <w:t>a)</w:t>
            </w:r>
            <w:r>
              <w:t xml:space="preserve"> </w:t>
            </w:r>
            <w:r w:rsidRPr="00A94BA5">
              <w:t>a small</w:t>
            </w:r>
            <w:r>
              <w:t xml:space="preserve"> </w:t>
            </w:r>
            <w:r w:rsidRPr="00A94BA5">
              <w:t>gift</w:t>
            </w:r>
            <w:r>
              <w:t xml:space="preserve"> </w:t>
            </w:r>
            <w:r w:rsidRPr="00A94BA5">
              <w:t>given</w:t>
            </w:r>
            <w:r>
              <w:t xml:space="preserve"> </w:t>
            </w:r>
            <w:r w:rsidRPr="00A94BA5">
              <w:t>to</w:t>
            </w:r>
            <w:r>
              <w:t xml:space="preserve"> </w:t>
            </w:r>
            <w:r w:rsidRPr="00A94BA5">
              <w:t>a customer</w:t>
            </w:r>
            <w:r>
              <w:t xml:space="preserve"> </w:t>
            </w:r>
            <w:r w:rsidRPr="00A94BA5">
              <w:t>by a merchant at the time of</w:t>
            </w:r>
            <w:r>
              <w:t xml:space="preserve"> </w:t>
            </w:r>
            <w:r w:rsidRPr="00A94BA5">
              <w:t>a purchase</w:t>
            </w:r>
          </w:p>
        </w:tc>
        <w:tc>
          <w:tcPr>
            <w:tcW w:w="2886" w:type="dxa"/>
          </w:tcPr>
          <w:p w:rsidR="00D55E7B" w:rsidRPr="00A94BA5" w:rsidRDefault="00D55E7B" w:rsidP="00D55E7B">
            <w:pPr>
              <w:pStyle w:val="Bezmezer"/>
            </w:pPr>
            <w:r w:rsidRPr="00A94BA5">
              <w:t>1.</w:t>
            </w:r>
          </w:p>
        </w:tc>
      </w:tr>
      <w:tr w:rsidR="00D55E7B" w:rsidRPr="00A94BA5" w:rsidTr="00D55E7B">
        <w:tc>
          <w:tcPr>
            <w:tcW w:w="2885" w:type="dxa"/>
          </w:tcPr>
          <w:p w:rsidR="00D55E7B" w:rsidRPr="00A94BA5" w:rsidRDefault="00D55E7B" w:rsidP="00D55E7B">
            <w:pPr>
              <w:pStyle w:val="Bezmezer"/>
            </w:pPr>
            <w:r w:rsidRPr="00A94BA5">
              <w:t>2. perception</w:t>
            </w:r>
            <w:r>
              <w:t xml:space="preserve"> </w:t>
            </w:r>
          </w:p>
        </w:tc>
        <w:tc>
          <w:tcPr>
            <w:tcW w:w="2885" w:type="dxa"/>
          </w:tcPr>
          <w:p w:rsidR="00D55E7B" w:rsidRPr="00A94BA5" w:rsidRDefault="00D55E7B" w:rsidP="00D55E7B">
            <w:pPr>
              <w:pStyle w:val="Bezmezer"/>
            </w:pPr>
            <w:r w:rsidRPr="00A94BA5">
              <w:t>b)</w:t>
            </w:r>
            <w:r>
              <w:t xml:space="preserve"> </w:t>
            </w:r>
            <w:r w:rsidRPr="00A94BA5">
              <w:t>a large</w:t>
            </w:r>
            <w:r>
              <w:t xml:space="preserve"> </w:t>
            </w:r>
            <w:r w:rsidRPr="00A94BA5">
              <w:t>amount</w:t>
            </w:r>
            <w:r>
              <w:t xml:space="preserve"> </w:t>
            </w:r>
            <w:r w:rsidRPr="00A94BA5">
              <w:t>of</w:t>
            </w:r>
            <w:r>
              <w:t xml:space="preserve"> </w:t>
            </w:r>
            <w:r w:rsidRPr="00A94BA5">
              <w:t>money</w:t>
            </w:r>
            <w:r>
              <w:t xml:space="preserve"> </w:t>
            </w:r>
            <w:r w:rsidRPr="00A94BA5">
              <w:t>or</w:t>
            </w:r>
            <w:r>
              <w:t xml:space="preserve"> </w:t>
            </w:r>
            <w:r w:rsidRPr="00A94BA5">
              <w:t xml:space="preserve">valuablepossessions that someone has </w:t>
            </w:r>
          </w:p>
        </w:tc>
        <w:tc>
          <w:tcPr>
            <w:tcW w:w="2886" w:type="dxa"/>
          </w:tcPr>
          <w:p w:rsidR="00D55E7B" w:rsidRPr="00A94BA5" w:rsidRDefault="00D55E7B" w:rsidP="00D55E7B">
            <w:pPr>
              <w:pStyle w:val="Bezmezer"/>
            </w:pPr>
            <w:r w:rsidRPr="00A94BA5">
              <w:t>2.</w:t>
            </w:r>
          </w:p>
        </w:tc>
      </w:tr>
      <w:tr w:rsidR="00D55E7B" w:rsidRPr="00A94BA5" w:rsidTr="00D55E7B">
        <w:tc>
          <w:tcPr>
            <w:tcW w:w="2885" w:type="dxa"/>
          </w:tcPr>
          <w:p w:rsidR="00D55E7B" w:rsidRPr="00A94BA5" w:rsidRDefault="00D55E7B" w:rsidP="00D55E7B">
            <w:pPr>
              <w:pStyle w:val="Bezmezer"/>
            </w:pPr>
            <w:r w:rsidRPr="00A94BA5">
              <w:t>3. satisfaction</w:t>
            </w:r>
            <w:r>
              <w:t xml:space="preserve"> </w:t>
            </w:r>
          </w:p>
        </w:tc>
        <w:tc>
          <w:tcPr>
            <w:tcW w:w="2885" w:type="dxa"/>
          </w:tcPr>
          <w:p w:rsidR="00D55E7B" w:rsidRPr="00A94BA5" w:rsidRDefault="00D55E7B" w:rsidP="00D55E7B">
            <w:pPr>
              <w:pStyle w:val="Bezmezer"/>
            </w:pPr>
            <w:r w:rsidRPr="00A94BA5">
              <w:t>c)</w:t>
            </w:r>
            <w:r>
              <w:t xml:space="preserve"> </w:t>
            </w:r>
            <w:r w:rsidRPr="00A94BA5">
              <w:t>a</w:t>
            </w:r>
            <w:r>
              <w:t xml:space="preserve"> </w:t>
            </w:r>
            <w:r w:rsidRPr="00A94BA5">
              <w:t>pleasant</w:t>
            </w:r>
            <w:r>
              <w:t xml:space="preserve"> </w:t>
            </w:r>
            <w:r w:rsidRPr="00A94BA5">
              <w:t>feeling</w:t>
            </w:r>
            <w:r>
              <w:t xml:space="preserve"> </w:t>
            </w:r>
            <w:r w:rsidRPr="00A94BA5">
              <w:t>that</w:t>
            </w:r>
            <w:r>
              <w:t xml:space="preserve"> </w:t>
            </w:r>
            <w:r w:rsidRPr="00A94BA5">
              <w:t>you</w:t>
            </w:r>
            <w:r>
              <w:t xml:space="preserve"> </w:t>
            </w:r>
            <w:r w:rsidRPr="00A94BA5">
              <w:t>get</w:t>
            </w:r>
            <w:r>
              <w:t xml:space="preserve"> </w:t>
            </w:r>
            <w:r w:rsidRPr="00A94BA5">
              <w:t>when you</w:t>
            </w:r>
            <w:r>
              <w:t xml:space="preserve"> </w:t>
            </w:r>
            <w:r w:rsidRPr="00A94BA5">
              <w:t>receive</w:t>
            </w:r>
            <w:r>
              <w:t xml:space="preserve"> </w:t>
            </w:r>
            <w:r w:rsidRPr="00A94BA5">
              <w:t>something</w:t>
            </w:r>
            <w:r>
              <w:t xml:space="preserve"> </w:t>
            </w:r>
            <w:r w:rsidRPr="00A94BA5">
              <w:t>you</w:t>
            </w:r>
            <w:r>
              <w:t xml:space="preserve"> </w:t>
            </w:r>
            <w:r w:rsidRPr="00A94BA5">
              <w:t>wanted,</w:t>
            </w:r>
            <w:r>
              <w:t xml:space="preserve"> </w:t>
            </w:r>
            <w:r w:rsidRPr="00A94BA5">
              <w:t>or when</w:t>
            </w:r>
            <w:r>
              <w:t xml:space="preserve"> </w:t>
            </w:r>
            <w:r w:rsidRPr="00A94BA5">
              <w:t>you</w:t>
            </w:r>
            <w:r>
              <w:t xml:space="preserve"> </w:t>
            </w:r>
            <w:r w:rsidRPr="00A94BA5">
              <w:t>have</w:t>
            </w:r>
            <w:r>
              <w:t xml:space="preserve"> </w:t>
            </w:r>
            <w:r w:rsidRPr="00A94BA5">
              <w:t>done</w:t>
            </w:r>
            <w:r>
              <w:t xml:space="preserve"> </w:t>
            </w:r>
            <w:r w:rsidRPr="00A94BA5">
              <w:t>something</w:t>
            </w:r>
            <w:r>
              <w:t xml:space="preserve"> </w:t>
            </w:r>
            <w:r w:rsidRPr="00A94BA5">
              <w:t>you wanted to do</w:t>
            </w:r>
          </w:p>
        </w:tc>
        <w:tc>
          <w:tcPr>
            <w:tcW w:w="2886" w:type="dxa"/>
          </w:tcPr>
          <w:p w:rsidR="00D55E7B" w:rsidRPr="00A94BA5" w:rsidRDefault="00D55E7B" w:rsidP="00D55E7B">
            <w:pPr>
              <w:pStyle w:val="Bezmezer"/>
            </w:pPr>
            <w:r w:rsidRPr="00A94BA5">
              <w:t>3.</w:t>
            </w:r>
          </w:p>
        </w:tc>
      </w:tr>
      <w:tr w:rsidR="00D55E7B" w:rsidRPr="00A94BA5" w:rsidTr="00D55E7B">
        <w:tc>
          <w:tcPr>
            <w:tcW w:w="2885" w:type="dxa"/>
          </w:tcPr>
          <w:p w:rsidR="00D55E7B" w:rsidRPr="00A94BA5" w:rsidRDefault="00D55E7B" w:rsidP="00D55E7B">
            <w:pPr>
              <w:pStyle w:val="Bezmezer"/>
            </w:pPr>
            <w:r w:rsidRPr="00A94BA5">
              <w:t>4. wealth</w:t>
            </w:r>
            <w:r>
              <w:t xml:space="preserve"> </w:t>
            </w:r>
          </w:p>
        </w:tc>
        <w:tc>
          <w:tcPr>
            <w:tcW w:w="2885" w:type="dxa"/>
          </w:tcPr>
          <w:p w:rsidR="00D55E7B" w:rsidRPr="00A94BA5" w:rsidRDefault="00D55E7B" w:rsidP="00D55E7B">
            <w:pPr>
              <w:pStyle w:val="Bezmezer"/>
            </w:pPr>
            <w:r w:rsidRPr="00A94BA5">
              <w:t>d)</w:t>
            </w:r>
            <w:r>
              <w:t xml:space="preserve"> </w:t>
            </w:r>
            <w:r w:rsidRPr="00A94BA5">
              <w:t>a</w:t>
            </w:r>
            <w:r>
              <w:t xml:space="preserve"> </w:t>
            </w:r>
            <w:r w:rsidRPr="00A94BA5">
              <w:t>belief</w:t>
            </w:r>
            <w:r>
              <w:t xml:space="preserve"> </w:t>
            </w:r>
            <w:r w:rsidRPr="00A94BA5">
              <w:t>or</w:t>
            </w:r>
            <w:r>
              <w:t xml:space="preserve"> </w:t>
            </w:r>
            <w:r w:rsidRPr="00A94BA5">
              <w:t>opinion,</w:t>
            </w:r>
            <w:r>
              <w:t xml:space="preserve"> </w:t>
            </w:r>
            <w:r w:rsidRPr="00A94BA5">
              <w:t>often</w:t>
            </w:r>
            <w:r>
              <w:t xml:space="preserve"> </w:t>
            </w:r>
            <w:r w:rsidRPr="00A94BA5">
              <w:t>held</w:t>
            </w:r>
            <w:r>
              <w:t xml:space="preserve"> </w:t>
            </w:r>
            <w:r w:rsidRPr="00A94BA5">
              <w:t>by many</w:t>
            </w:r>
            <w:r>
              <w:t xml:space="preserve"> </w:t>
            </w:r>
            <w:r w:rsidRPr="00A94BA5">
              <w:t>people</w:t>
            </w:r>
            <w:r>
              <w:t xml:space="preserve"> </w:t>
            </w:r>
            <w:r w:rsidRPr="00A94BA5">
              <w:t>and</w:t>
            </w:r>
            <w:r>
              <w:t xml:space="preserve"> </w:t>
            </w:r>
            <w:r w:rsidRPr="00A94BA5">
              <w:t>based</w:t>
            </w:r>
            <w:r>
              <w:t xml:space="preserve"> </w:t>
            </w:r>
            <w:r w:rsidRPr="00A94BA5">
              <w:t>on</w:t>
            </w:r>
            <w:r>
              <w:t xml:space="preserve"> </w:t>
            </w:r>
            <w:r w:rsidRPr="00A94BA5">
              <w:t>how</w:t>
            </w:r>
            <w:r>
              <w:t xml:space="preserve"> </w:t>
            </w:r>
            <w:r w:rsidRPr="00A94BA5">
              <w:t>things seem</w:t>
            </w:r>
          </w:p>
        </w:tc>
        <w:tc>
          <w:tcPr>
            <w:tcW w:w="2886" w:type="dxa"/>
          </w:tcPr>
          <w:p w:rsidR="00D55E7B" w:rsidRPr="00A94BA5" w:rsidRDefault="00D55E7B" w:rsidP="00D55E7B">
            <w:pPr>
              <w:pStyle w:val="Bezmezer"/>
            </w:pPr>
            <w:r w:rsidRPr="00A94BA5">
              <w:t xml:space="preserve">4. </w:t>
            </w:r>
          </w:p>
        </w:tc>
      </w:tr>
      <w:tr w:rsidR="00D55E7B" w:rsidRPr="00A94BA5" w:rsidTr="00D55E7B">
        <w:tc>
          <w:tcPr>
            <w:tcW w:w="2885" w:type="dxa"/>
          </w:tcPr>
          <w:p w:rsidR="00D55E7B" w:rsidRPr="00A94BA5" w:rsidRDefault="00752741" w:rsidP="00D55E7B">
            <w:pPr>
              <w:pStyle w:val="Bezmezer"/>
            </w:pPr>
            <w:r>
              <w:t>5. L</w:t>
            </w:r>
            <w:r w:rsidR="00D55E7B" w:rsidRPr="00A94BA5">
              <w:t>agniappe</w:t>
            </w:r>
            <w:r w:rsidR="00D55E7B">
              <w:t xml:space="preserve"> </w:t>
            </w:r>
          </w:p>
        </w:tc>
        <w:tc>
          <w:tcPr>
            <w:tcW w:w="2885" w:type="dxa"/>
          </w:tcPr>
          <w:p w:rsidR="00D55E7B" w:rsidRPr="00A94BA5" w:rsidRDefault="00D55E7B" w:rsidP="00D55E7B">
            <w:pPr>
              <w:pStyle w:val="Bezmezer"/>
            </w:pPr>
            <w:r w:rsidRPr="00A94BA5">
              <w:t>e)</w:t>
            </w:r>
            <w:r>
              <w:t xml:space="preserve"> </w:t>
            </w:r>
            <w:r w:rsidRPr="00A94BA5">
              <w:t>a useful</w:t>
            </w:r>
            <w:r>
              <w:t xml:space="preserve"> </w:t>
            </w:r>
            <w:r w:rsidRPr="00A94BA5">
              <w:t>or</w:t>
            </w:r>
            <w:r>
              <w:t xml:space="preserve"> </w:t>
            </w:r>
            <w:r w:rsidRPr="00A94BA5">
              <w:t>valuable</w:t>
            </w:r>
            <w:r>
              <w:t xml:space="preserve"> </w:t>
            </w:r>
            <w:r w:rsidRPr="00A94BA5">
              <w:t>quality,</w:t>
            </w:r>
            <w:r>
              <w:t xml:space="preserve"> </w:t>
            </w:r>
            <w:r w:rsidRPr="00A94BA5">
              <w:t>skill,</w:t>
            </w:r>
            <w:r>
              <w:t xml:space="preserve"> </w:t>
            </w:r>
            <w:r w:rsidRPr="00A94BA5">
              <w:t>or person</w:t>
            </w:r>
          </w:p>
        </w:tc>
        <w:tc>
          <w:tcPr>
            <w:tcW w:w="2886" w:type="dxa"/>
          </w:tcPr>
          <w:p w:rsidR="00D55E7B" w:rsidRPr="00A94BA5" w:rsidRDefault="00D55E7B" w:rsidP="00D55E7B">
            <w:pPr>
              <w:pStyle w:val="Bezmezer"/>
            </w:pPr>
            <w:r w:rsidRPr="00A94BA5">
              <w:t>5.</w:t>
            </w:r>
          </w:p>
        </w:tc>
      </w:tr>
    </w:tbl>
    <w:p w:rsidR="00D55E7B" w:rsidRPr="00A94BA5" w:rsidRDefault="00D55E7B" w:rsidP="00D55E7B">
      <w:pPr>
        <w:pStyle w:val="parCislovani01"/>
        <w:ind w:left="1723"/>
        <w:rPr>
          <w:b/>
        </w:rPr>
      </w:pPr>
      <w:r w:rsidRPr="00A94BA5">
        <w:rPr>
          <w:b/>
        </w:rPr>
        <w:t>Translate the following sentences into English:</w:t>
      </w:r>
    </w:p>
    <w:tbl>
      <w:tblPr>
        <w:tblW w:w="0" w:type="auto"/>
        <w:tblLook w:val="04A0" w:firstRow="1" w:lastRow="0" w:firstColumn="1" w:lastColumn="0" w:noHBand="0" w:noVBand="1"/>
      </w:tblPr>
      <w:tblGrid>
        <w:gridCol w:w="4474"/>
        <w:gridCol w:w="4182"/>
      </w:tblGrid>
      <w:tr w:rsidR="00D55E7B" w:rsidRPr="00A94BA5" w:rsidTr="00D55E7B">
        <w:tc>
          <w:tcPr>
            <w:tcW w:w="4474" w:type="dxa"/>
          </w:tcPr>
          <w:p w:rsidR="00D55E7B" w:rsidRPr="00A94BA5" w:rsidRDefault="00D55E7B" w:rsidP="00D55E7B">
            <w:pPr>
              <w:pStyle w:val="Bezmezer"/>
            </w:pPr>
            <w:r w:rsidRPr="00A94BA5">
              <w:t xml:space="preserve">1. uspokojit přání zákazníka </w:t>
            </w:r>
          </w:p>
        </w:tc>
        <w:tc>
          <w:tcPr>
            <w:tcW w:w="4182" w:type="dxa"/>
          </w:tcPr>
          <w:p w:rsidR="00D55E7B" w:rsidRPr="00A94BA5" w:rsidRDefault="00D55E7B" w:rsidP="00D55E7B">
            <w:pPr>
              <w:pStyle w:val="Bezmezer"/>
            </w:pPr>
          </w:p>
        </w:tc>
      </w:tr>
      <w:tr w:rsidR="00D55E7B" w:rsidRPr="00A94BA5" w:rsidTr="00D55E7B">
        <w:tc>
          <w:tcPr>
            <w:tcW w:w="4474" w:type="dxa"/>
          </w:tcPr>
          <w:p w:rsidR="00D55E7B" w:rsidRPr="00A94BA5" w:rsidRDefault="00D55E7B" w:rsidP="00D55E7B">
            <w:pPr>
              <w:pStyle w:val="Bezmezer"/>
            </w:pPr>
            <w:r w:rsidRPr="00A94BA5">
              <w:t xml:space="preserve">2. podporovat, odměňovat a motivovat zaměstnance </w:t>
            </w:r>
          </w:p>
        </w:tc>
        <w:tc>
          <w:tcPr>
            <w:tcW w:w="4182" w:type="dxa"/>
          </w:tcPr>
          <w:p w:rsidR="00D55E7B" w:rsidRPr="00A94BA5" w:rsidRDefault="00D55E7B" w:rsidP="00D55E7B">
            <w:pPr>
              <w:pStyle w:val="Bezmezer"/>
            </w:pPr>
          </w:p>
        </w:tc>
      </w:tr>
      <w:tr w:rsidR="00D55E7B" w:rsidRPr="00A94BA5" w:rsidTr="00D55E7B">
        <w:tc>
          <w:tcPr>
            <w:tcW w:w="4474" w:type="dxa"/>
          </w:tcPr>
          <w:p w:rsidR="00D55E7B" w:rsidRPr="00A94BA5" w:rsidRDefault="00D55E7B" w:rsidP="00D55E7B">
            <w:pPr>
              <w:pStyle w:val="Bezmezer"/>
            </w:pPr>
            <w:r w:rsidRPr="00A94BA5">
              <w:lastRenderedPageBreak/>
              <w:t xml:space="preserve">3. zavést interní systémy </w:t>
            </w:r>
          </w:p>
        </w:tc>
        <w:tc>
          <w:tcPr>
            <w:tcW w:w="4182" w:type="dxa"/>
          </w:tcPr>
          <w:p w:rsidR="00D55E7B" w:rsidRPr="00A94BA5" w:rsidRDefault="00D55E7B" w:rsidP="00D55E7B">
            <w:pPr>
              <w:pStyle w:val="Bezmezer"/>
            </w:pPr>
          </w:p>
        </w:tc>
      </w:tr>
      <w:tr w:rsidR="00D55E7B" w:rsidRPr="00A94BA5" w:rsidTr="00D55E7B">
        <w:tc>
          <w:tcPr>
            <w:tcW w:w="4474" w:type="dxa"/>
          </w:tcPr>
          <w:p w:rsidR="00D55E7B" w:rsidRPr="00A94BA5" w:rsidRDefault="00D55E7B" w:rsidP="00D55E7B">
            <w:pPr>
              <w:pStyle w:val="Bezmezer"/>
            </w:pPr>
            <w:r w:rsidRPr="00A94BA5">
              <w:t>4. získávat zpětnou vazbu od zákazníků</w:t>
            </w:r>
            <w:r>
              <w:t xml:space="preserve"> </w:t>
            </w:r>
          </w:p>
        </w:tc>
        <w:tc>
          <w:tcPr>
            <w:tcW w:w="4182" w:type="dxa"/>
          </w:tcPr>
          <w:p w:rsidR="00D55E7B" w:rsidRPr="00A94BA5" w:rsidRDefault="00D55E7B" w:rsidP="00D55E7B">
            <w:pPr>
              <w:pStyle w:val="Bezmezer"/>
            </w:pPr>
          </w:p>
        </w:tc>
      </w:tr>
      <w:tr w:rsidR="00D55E7B" w:rsidRPr="00A94BA5" w:rsidTr="00D55E7B">
        <w:tc>
          <w:tcPr>
            <w:tcW w:w="4474" w:type="dxa"/>
          </w:tcPr>
          <w:p w:rsidR="00D55E7B" w:rsidRPr="00A94BA5" w:rsidRDefault="00D55E7B" w:rsidP="00D55E7B">
            <w:pPr>
              <w:pStyle w:val="Bezmezer"/>
            </w:pPr>
            <w:r w:rsidRPr="00A94BA5">
              <w:t xml:space="preserve">5. poskytovat profesionální služby zákazníkům </w:t>
            </w:r>
          </w:p>
        </w:tc>
        <w:tc>
          <w:tcPr>
            <w:tcW w:w="4182" w:type="dxa"/>
          </w:tcPr>
          <w:p w:rsidR="00D55E7B" w:rsidRPr="00A94BA5" w:rsidRDefault="00D55E7B" w:rsidP="00D55E7B">
            <w:pPr>
              <w:pStyle w:val="Bezmezer"/>
            </w:pPr>
          </w:p>
        </w:tc>
      </w:tr>
    </w:tbl>
    <w:p w:rsidR="00D55E7B" w:rsidRPr="00A94BA5" w:rsidRDefault="00D55E7B" w:rsidP="00D55E7B">
      <w:pPr>
        <w:pStyle w:val="parCislovani01"/>
        <w:ind w:left="1723"/>
        <w:rPr>
          <w:b/>
        </w:rPr>
      </w:pPr>
      <w:r w:rsidRPr="00A94BA5">
        <w:rPr>
          <w:b/>
        </w:rPr>
        <w:t>Build different words in English:</w:t>
      </w:r>
    </w:p>
    <w:tbl>
      <w:tblPr>
        <w:tblW w:w="0" w:type="auto"/>
        <w:tblLook w:val="04A0" w:firstRow="1" w:lastRow="0" w:firstColumn="1" w:lastColumn="0" w:noHBand="0" w:noVBand="1"/>
      </w:tblPr>
      <w:tblGrid>
        <w:gridCol w:w="4328"/>
        <w:gridCol w:w="4328"/>
      </w:tblGrid>
      <w:tr w:rsidR="00D55E7B" w:rsidRPr="00A94BA5" w:rsidTr="00D55E7B">
        <w:tc>
          <w:tcPr>
            <w:tcW w:w="4328" w:type="dxa"/>
          </w:tcPr>
          <w:p w:rsidR="00D55E7B" w:rsidRPr="00A94BA5" w:rsidRDefault="00D55E7B" w:rsidP="00D55E7B">
            <w:pPr>
              <w:pStyle w:val="Bezmezer"/>
            </w:pPr>
            <w:r w:rsidRPr="00A94BA5">
              <w:t>Verb</w:t>
            </w:r>
            <w:r>
              <w:t xml:space="preserve"> </w:t>
            </w:r>
          </w:p>
        </w:tc>
        <w:tc>
          <w:tcPr>
            <w:tcW w:w="4328" w:type="dxa"/>
          </w:tcPr>
          <w:p w:rsidR="00D55E7B" w:rsidRPr="00A94BA5" w:rsidRDefault="00D55E7B" w:rsidP="00D55E7B">
            <w:pPr>
              <w:pStyle w:val="Bezmezer"/>
            </w:pPr>
            <w:r w:rsidRPr="00A94BA5">
              <w:t xml:space="preserve">Noun </w:t>
            </w:r>
          </w:p>
        </w:tc>
      </w:tr>
      <w:tr w:rsidR="00D55E7B" w:rsidRPr="00A94BA5" w:rsidTr="00D55E7B">
        <w:tc>
          <w:tcPr>
            <w:tcW w:w="4328" w:type="dxa"/>
          </w:tcPr>
          <w:p w:rsidR="00D55E7B" w:rsidRPr="00A94BA5" w:rsidRDefault="00D55E7B" w:rsidP="00D55E7B">
            <w:pPr>
              <w:pStyle w:val="Bezmezer"/>
            </w:pPr>
            <w:r>
              <w:t>1.</w:t>
            </w:r>
            <w:r w:rsidRPr="00A94BA5">
              <w:t xml:space="preserve">satisfy </w:t>
            </w:r>
          </w:p>
        </w:tc>
        <w:tc>
          <w:tcPr>
            <w:tcW w:w="4328" w:type="dxa"/>
          </w:tcPr>
          <w:p w:rsidR="00D55E7B" w:rsidRPr="00A94BA5" w:rsidRDefault="00D55E7B" w:rsidP="00D55E7B">
            <w:pPr>
              <w:pStyle w:val="Bezmezer"/>
            </w:pPr>
            <w:r w:rsidRPr="00A94BA5">
              <w:t>….</w:t>
            </w:r>
          </w:p>
        </w:tc>
      </w:tr>
      <w:tr w:rsidR="00D55E7B" w:rsidRPr="00A94BA5" w:rsidTr="00D55E7B">
        <w:tc>
          <w:tcPr>
            <w:tcW w:w="4328" w:type="dxa"/>
          </w:tcPr>
          <w:p w:rsidR="00D55E7B" w:rsidRPr="00A94BA5" w:rsidRDefault="00D55E7B" w:rsidP="00D55E7B">
            <w:pPr>
              <w:pStyle w:val="Bezmezer"/>
            </w:pPr>
            <w:r>
              <w:t>2.</w:t>
            </w:r>
            <w:r w:rsidRPr="00A94BA5">
              <w:t xml:space="preserve">… </w:t>
            </w:r>
          </w:p>
        </w:tc>
        <w:tc>
          <w:tcPr>
            <w:tcW w:w="4328" w:type="dxa"/>
          </w:tcPr>
          <w:p w:rsidR="00D55E7B" w:rsidRPr="00A94BA5" w:rsidRDefault="00D55E7B" w:rsidP="00D55E7B">
            <w:pPr>
              <w:pStyle w:val="Bezmezer"/>
            </w:pPr>
            <w:r w:rsidRPr="00A94BA5">
              <w:t>service</w:t>
            </w:r>
          </w:p>
        </w:tc>
      </w:tr>
      <w:tr w:rsidR="00D55E7B" w:rsidRPr="00A94BA5" w:rsidTr="00D55E7B">
        <w:tc>
          <w:tcPr>
            <w:tcW w:w="4328" w:type="dxa"/>
          </w:tcPr>
          <w:p w:rsidR="00D55E7B" w:rsidRPr="00A94BA5" w:rsidRDefault="00D55E7B" w:rsidP="00D55E7B">
            <w:pPr>
              <w:pStyle w:val="Bezmezer"/>
            </w:pPr>
            <w:r>
              <w:t>3.</w:t>
            </w:r>
            <w:r w:rsidRPr="00A94BA5">
              <w:t xml:space="preserve">implement </w:t>
            </w:r>
          </w:p>
        </w:tc>
        <w:tc>
          <w:tcPr>
            <w:tcW w:w="4328" w:type="dxa"/>
          </w:tcPr>
          <w:p w:rsidR="00D55E7B" w:rsidRPr="00A94BA5" w:rsidRDefault="00D55E7B" w:rsidP="00D55E7B">
            <w:pPr>
              <w:pStyle w:val="Bezmezer"/>
            </w:pPr>
            <w:r w:rsidRPr="00A94BA5">
              <w:t>…</w:t>
            </w:r>
          </w:p>
        </w:tc>
      </w:tr>
      <w:tr w:rsidR="00D55E7B" w:rsidRPr="00A94BA5" w:rsidTr="00D55E7B">
        <w:tc>
          <w:tcPr>
            <w:tcW w:w="4328" w:type="dxa"/>
          </w:tcPr>
          <w:p w:rsidR="00D55E7B" w:rsidRPr="00A94BA5" w:rsidRDefault="00D55E7B" w:rsidP="00D55E7B">
            <w:pPr>
              <w:pStyle w:val="Bezmezer"/>
            </w:pPr>
            <w:r>
              <w:t>4.</w:t>
            </w:r>
            <w:r w:rsidRPr="00A94BA5">
              <w:t xml:space="preserve">… </w:t>
            </w:r>
          </w:p>
        </w:tc>
        <w:tc>
          <w:tcPr>
            <w:tcW w:w="4328" w:type="dxa"/>
          </w:tcPr>
          <w:p w:rsidR="00D55E7B" w:rsidRPr="00A94BA5" w:rsidRDefault="00D55E7B" w:rsidP="00D55E7B">
            <w:pPr>
              <w:pStyle w:val="Bezmezer"/>
            </w:pPr>
            <w:r w:rsidRPr="00A94BA5">
              <w:t>encouragement</w:t>
            </w:r>
          </w:p>
        </w:tc>
      </w:tr>
      <w:tr w:rsidR="00D55E7B" w:rsidRPr="00A94BA5" w:rsidTr="00D55E7B">
        <w:tc>
          <w:tcPr>
            <w:tcW w:w="4328" w:type="dxa"/>
          </w:tcPr>
          <w:p w:rsidR="00D55E7B" w:rsidRPr="00A94BA5" w:rsidRDefault="00D55E7B" w:rsidP="00D55E7B">
            <w:pPr>
              <w:pStyle w:val="Bezmezer"/>
            </w:pPr>
            <w:r>
              <w:t>5.</w:t>
            </w:r>
            <w:r w:rsidRPr="00A94BA5">
              <w:t xml:space="preserve">measure </w:t>
            </w:r>
          </w:p>
        </w:tc>
        <w:tc>
          <w:tcPr>
            <w:tcW w:w="4328" w:type="dxa"/>
          </w:tcPr>
          <w:p w:rsidR="00D55E7B" w:rsidRPr="00A94BA5" w:rsidRDefault="00D55E7B" w:rsidP="00D55E7B">
            <w:pPr>
              <w:pStyle w:val="Bezmezer"/>
            </w:pPr>
            <w:r w:rsidRPr="00A94BA5">
              <w:t>…</w:t>
            </w:r>
          </w:p>
        </w:tc>
      </w:tr>
      <w:tr w:rsidR="00D55E7B" w:rsidRPr="00A94BA5" w:rsidTr="00D55E7B">
        <w:tc>
          <w:tcPr>
            <w:tcW w:w="4328" w:type="dxa"/>
          </w:tcPr>
          <w:p w:rsidR="00D55E7B" w:rsidRPr="00A94BA5" w:rsidRDefault="00D55E7B" w:rsidP="00D55E7B">
            <w:pPr>
              <w:pStyle w:val="Bezmezer"/>
            </w:pPr>
            <w:r>
              <w:t>6.</w:t>
            </w:r>
            <w:r w:rsidRPr="00A94BA5">
              <w:t xml:space="preserve">… </w:t>
            </w:r>
          </w:p>
        </w:tc>
        <w:tc>
          <w:tcPr>
            <w:tcW w:w="4328" w:type="dxa"/>
          </w:tcPr>
          <w:p w:rsidR="00D55E7B" w:rsidRPr="00A94BA5" w:rsidRDefault="00D55E7B" w:rsidP="00D55E7B">
            <w:pPr>
              <w:pStyle w:val="Bezmezer"/>
            </w:pPr>
            <w:r w:rsidRPr="00A94BA5">
              <w:t>perception</w:t>
            </w:r>
          </w:p>
        </w:tc>
      </w:tr>
    </w:tbl>
    <w:p w:rsidR="00D55E7B" w:rsidRDefault="00D55E7B" w:rsidP="00D55E7B">
      <w:pPr>
        <w:pStyle w:val="Tlotextu"/>
      </w:pPr>
      <w:bookmarkStart w:id="52" w:name="_Toc505445443"/>
    </w:p>
    <w:p w:rsidR="00D55E7B" w:rsidRDefault="00D55E7B" w:rsidP="00D55E7B">
      <w:pPr>
        <w:pStyle w:val="parUkonceniPrvku"/>
      </w:pPr>
    </w:p>
    <w:p w:rsidR="00D55E7B" w:rsidRDefault="00D55E7B" w:rsidP="00D55E7B">
      <w:pPr>
        <w:pStyle w:val="Nadpis2"/>
      </w:pPr>
      <w:bookmarkStart w:id="53" w:name="_Toc509765332"/>
      <w:r>
        <w:t>Grammar</w:t>
      </w:r>
      <w:bookmarkEnd w:id="52"/>
      <w:bookmarkEnd w:id="53"/>
    </w:p>
    <w:p w:rsidR="00D55E7B" w:rsidRDefault="00D55E7B" w:rsidP="00D55E7B">
      <w:pPr>
        <w:pStyle w:val="Nadpis3"/>
      </w:pPr>
      <w:bookmarkStart w:id="54" w:name="_Toc509765333"/>
      <w:bookmarkStart w:id="55" w:name="_Toc505445444"/>
      <w:r>
        <w:t>Selected phrasal verbs in English</w:t>
      </w:r>
      <w:bookmarkEnd w:id="54"/>
      <w:r>
        <w:t xml:space="preserve"> </w:t>
      </w:r>
      <w:bookmarkEnd w:id="55"/>
    </w:p>
    <w:p w:rsidR="00D55E7B" w:rsidRPr="00A94BA5" w:rsidRDefault="00D55E7B" w:rsidP="00D55E7B">
      <w:pPr>
        <w:pStyle w:val="Tlotextu"/>
      </w:pPr>
      <w:r w:rsidRPr="00A94BA5">
        <w:t>Úvod a prezentace frázových sloves je uvedena v kapitole 4.</w:t>
      </w:r>
    </w:p>
    <w:p w:rsidR="00D55E7B" w:rsidRDefault="00D55E7B" w:rsidP="00D55E7B">
      <w:pPr>
        <w:pStyle w:val="parNadpisPrvkuCerveny"/>
      </w:pPr>
      <w:r>
        <w:t>Příklad 1</w:t>
      </w:r>
    </w:p>
    <w:p w:rsidR="00D55E7B" w:rsidRPr="00A94BA5" w:rsidRDefault="00D55E7B" w:rsidP="00D55E7B">
      <w:pPr>
        <w:pStyle w:val="Tlotextu"/>
        <w:rPr>
          <w:lang w:val="en-GB"/>
        </w:rPr>
      </w:pPr>
      <w:r w:rsidRPr="00A94BA5">
        <w:rPr>
          <w:lang w:val="en-GB"/>
        </w:rPr>
        <w:t>The sales went down by 3%.</w:t>
      </w:r>
    </w:p>
    <w:p w:rsidR="00D55E7B" w:rsidRPr="00A94BA5" w:rsidRDefault="00D55E7B" w:rsidP="00D55E7B">
      <w:pPr>
        <w:pStyle w:val="parNadpisPrvkuCerveny"/>
        <w:rPr>
          <w:lang w:val="en-GB"/>
        </w:rPr>
      </w:pPr>
      <w:r w:rsidRPr="00A94BA5">
        <w:rPr>
          <w:lang w:val="en-GB"/>
        </w:rPr>
        <w:t>Příklad 2</w:t>
      </w:r>
    </w:p>
    <w:p w:rsidR="00D55E7B" w:rsidRPr="00A94BA5" w:rsidRDefault="00D55E7B" w:rsidP="00D55E7B">
      <w:pPr>
        <w:pStyle w:val="Tlotextu"/>
        <w:rPr>
          <w:lang w:val="en-GB"/>
        </w:rPr>
      </w:pPr>
      <w:r w:rsidRPr="00A94BA5">
        <w:rPr>
          <w:lang w:val="en-GB"/>
        </w:rPr>
        <w:t>Our marketing team caught up with the latest trends.</w:t>
      </w:r>
    </w:p>
    <w:p w:rsidR="00D55E7B" w:rsidRPr="00A94BA5" w:rsidRDefault="00D55E7B" w:rsidP="00D55E7B">
      <w:pPr>
        <w:pStyle w:val="parNadpisPrvkuCerveny"/>
        <w:rPr>
          <w:lang w:val="en-GB"/>
        </w:rPr>
      </w:pPr>
      <w:r w:rsidRPr="00A94BA5">
        <w:rPr>
          <w:lang w:val="en-GB"/>
        </w:rPr>
        <w:t>příklad 3</w:t>
      </w:r>
    </w:p>
    <w:p w:rsidR="00D55E7B" w:rsidRDefault="00D55E7B" w:rsidP="00D55E7B">
      <w:pPr>
        <w:pStyle w:val="Tlotextu"/>
        <w:rPr>
          <w:lang w:val="en-GB"/>
        </w:rPr>
      </w:pPr>
      <w:r w:rsidRPr="00A94BA5">
        <w:rPr>
          <w:lang w:val="en-GB"/>
        </w:rPr>
        <w:t>Luckily we pulled it off.</w:t>
      </w:r>
    </w:p>
    <w:p w:rsidR="00D55E7B" w:rsidRPr="00A94BA5" w:rsidRDefault="00D55E7B" w:rsidP="00D55E7B">
      <w:pPr>
        <w:pStyle w:val="parUkonceniPrvku"/>
        <w:rPr>
          <w:lang w:val="en-GB"/>
        </w:rPr>
      </w:pPr>
    </w:p>
    <w:p w:rsidR="00D55E7B" w:rsidRPr="00A94BA5" w:rsidRDefault="00D55E7B" w:rsidP="00D55E7B">
      <w:pPr>
        <w:pStyle w:val="Nadpis3"/>
        <w:rPr>
          <w:lang w:val="en-GB"/>
        </w:rPr>
      </w:pPr>
      <w:bookmarkStart w:id="56" w:name="_Toc505445445"/>
      <w:bookmarkStart w:id="57" w:name="_Toc509765334"/>
      <w:r>
        <w:rPr>
          <w:lang w:val="en-GB"/>
        </w:rPr>
        <w:t>G</w:t>
      </w:r>
      <w:r w:rsidRPr="00A94BA5">
        <w:rPr>
          <w:lang w:val="en-GB"/>
        </w:rPr>
        <w:t>rammar-exercises</w:t>
      </w:r>
      <w:bookmarkEnd w:id="56"/>
      <w:bookmarkEnd w:id="57"/>
      <w:r w:rsidRPr="00A94BA5">
        <w:rPr>
          <w:lang w:val="en-GB"/>
        </w:rPr>
        <w:t xml:space="preserve"> </w:t>
      </w:r>
    </w:p>
    <w:p w:rsidR="00D55E7B" w:rsidRPr="00A94BA5" w:rsidRDefault="00D55E7B" w:rsidP="00D55E7B">
      <w:pPr>
        <w:pStyle w:val="parCislovani01"/>
        <w:numPr>
          <w:ilvl w:val="0"/>
          <w:numId w:val="7"/>
        </w:numPr>
        <w:ind w:left="1723"/>
        <w:rPr>
          <w:b/>
          <w:lang w:val="en-GB"/>
        </w:rPr>
      </w:pPr>
      <w:r w:rsidRPr="00A94BA5">
        <w:rPr>
          <w:b/>
          <w:lang w:val="en-GB"/>
        </w:rPr>
        <w:t>Complete the suitable prepositions:</w:t>
      </w:r>
    </w:p>
    <w:p w:rsidR="00D55E7B" w:rsidRPr="00A94BA5" w:rsidRDefault="00D55E7B" w:rsidP="00844AD8">
      <w:pPr>
        <w:pStyle w:val="Tlotextu"/>
        <w:numPr>
          <w:ilvl w:val="0"/>
          <w:numId w:val="21"/>
        </w:numPr>
        <w:rPr>
          <w:lang w:val="en-GB"/>
        </w:rPr>
      </w:pPr>
      <w:r w:rsidRPr="00A94BA5">
        <w:rPr>
          <w:lang w:val="en-GB"/>
        </w:rPr>
        <w:t>The burglars broke … last night into our headquarters.</w:t>
      </w:r>
    </w:p>
    <w:p w:rsidR="00D55E7B" w:rsidRPr="00A94BA5" w:rsidRDefault="00D55E7B" w:rsidP="00844AD8">
      <w:pPr>
        <w:pStyle w:val="Tlotextu"/>
        <w:numPr>
          <w:ilvl w:val="0"/>
          <w:numId w:val="21"/>
        </w:numPr>
        <w:rPr>
          <w:lang w:val="en-GB"/>
        </w:rPr>
      </w:pPr>
      <w:r w:rsidRPr="00A94BA5">
        <w:rPr>
          <w:lang w:val="en-GB"/>
        </w:rPr>
        <w:lastRenderedPageBreak/>
        <w:t xml:space="preserve">Currently we are selling … many discounted goods. </w:t>
      </w:r>
    </w:p>
    <w:p w:rsidR="00D55E7B" w:rsidRPr="00A94BA5" w:rsidRDefault="00D55E7B" w:rsidP="00844AD8">
      <w:pPr>
        <w:pStyle w:val="Tlotextu"/>
        <w:numPr>
          <w:ilvl w:val="0"/>
          <w:numId w:val="21"/>
        </w:numPr>
        <w:rPr>
          <w:lang w:val="en-GB"/>
        </w:rPr>
      </w:pPr>
      <w:r w:rsidRPr="00A94BA5">
        <w:rPr>
          <w:lang w:val="en-GB"/>
        </w:rPr>
        <w:t xml:space="preserve">Who is going to buy … the stocks of the whole company soon? </w:t>
      </w:r>
    </w:p>
    <w:p w:rsidR="00D55E7B" w:rsidRPr="00A94BA5" w:rsidRDefault="00D55E7B" w:rsidP="00844AD8">
      <w:pPr>
        <w:pStyle w:val="Tlotextu"/>
        <w:numPr>
          <w:ilvl w:val="0"/>
          <w:numId w:val="21"/>
        </w:numPr>
        <w:rPr>
          <w:lang w:val="en-GB"/>
        </w:rPr>
      </w:pPr>
      <w:r w:rsidRPr="00A94BA5">
        <w:rPr>
          <w:lang w:val="en-GB"/>
        </w:rPr>
        <w:t xml:space="preserve">My best workers Adam and Eve never let me … </w:t>
      </w:r>
    </w:p>
    <w:p w:rsidR="00D55E7B" w:rsidRPr="00A94BA5" w:rsidRDefault="00D55E7B" w:rsidP="00844AD8">
      <w:pPr>
        <w:pStyle w:val="Tlotextu"/>
        <w:numPr>
          <w:ilvl w:val="0"/>
          <w:numId w:val="21"/>
        </w:numPr>
        <w:rPr>
          <w:lang w:val="en-GB"/>
        </w:rPr>
      </w:pPr>
      <w:r w:rsidRPr="00A94BA5">
        <w:rPr>
          <w:lang w:val="en-GB"/>
        </w:rPr>
        <w:t xml:space="preserve">Ok, we should make it … after all this quarrel. </w:t>
      </w:r>
    </w:p>
    <w:p w:rsidR="00D55E7B" w:rsidRPr="00A94BA5" w:rsidRDefault="00D55E7B" w:rsidP="00844AD8">
      <w:pPr>
        <w:pStyle w:val="Tlotextu"/>
        <w:numPr>
          <w:ilvl w:val="0"/>
          <w:numId w:val="21"/>
        </w:numPr>
        <w:rPr>
          <w:lang w:val="en-GB"/>
        </w:rPr>
      </w:pPr>
      <w:r w:rsidRPr="00A94BA5">
        <w:rPr>
          <w:lang w:val="en-GB"/>
        </w:rPr>
        <w:t xml:space="preserve">The company is gone bankrupt, we need to sell it … </w:t>
      </w:r>
    </w:p>
    <w:p w:rsidR="00D55E7B" w:rsidRPr="00A94BA5" w:rsidRDefault="00D55E7B" w:rsidP="00844AD8">
      <w:pPr>
        <w:pStyle w:val="Tlotextu"/>
        <w:numPr>
          <w:ilvl w:val="0"/>
          <w:numId w:val="21"/>
        </w:numPr>
        <w:rPr>
          <w:lang w:val="en-GB"/>
        </w:rPr>
      </w:pPr>
      <w:r w:rsidRPr="00A94BA5">
        <w:rPr>
          <w:lang w:val="en-GB"/>
        </w:rPr>
        <w:t xml:space="preserve">John was a few minutes in the company and then he made … </w:t>
      </w:r>
    </w:p>
    <w:p w:rsidR="00D55E7B" w:rsidRPr="00A94BA5" w:rsidRDefault="00D55E7B" w:rsidP="00844AD8">
      <w:pPr>
        <w:pStyle w:val="Tlotextu"/>
        <w:numPr>
          <w:ilvl w:val="0"/>
          <w:numId w:val="21"/>
        </w:numPr>
        <w:rPr>
          <w:lang w:val="en-GB"/>
        </w:rPr>
      </w:pPr>
      <w:r w:rsidRPr="00A94BA5">
        <w:rPr>
          <w:lang w:val="en-GB"/>
        </w:rPr>
        <w:t xml:space="preserve">The machine is in a terrible condition, it keeps breaking … </w:t>
      </w:r>
    </w:p>
    <w:p w:rsidR="00D55E7B" w:rsidRPr="00A94BA5" w:rsidRDefault="00D55E7B" w:rsidP="00D55E7B">
      <w:pPr>
        <w:pStyle w:val="parCislovani01"/>
        <w:ind w:left="1723"/>
        <w:rPr>
          <w:b/>
          <w:lang w:val="en-GB"/>
        </w:rPr>
      </w:pPr>
      <w:r w:rsidRPr="00A94BA5">
        <w:rPr>
          <w:b/>
          <w:lang w:val="en-GB"/>
        </w:rPr>
        <w:t>Try to</w:t>
      </w:r>
      <w:r>
        <w:rPr>
          <w:b/>
          <w:lang w:val="en-GB"/>
        </w:rPr>
        <w:t xml:space="preserve"> </w:t>
      </w:r>
      <w:r w:rsidRPr="00A94BA5">
        <w:rPr>
          <w:b/>
          <w:lang w:val="en-GB"/>
        </w:rPr>
        <w:t>write</w:t>
      </w:r>
      <w:r>
        <w:rPr>
          <w:b/>
          <w:lang w:val="en-GB"/>
        </w:rPr>
        <w:t xml:space="preserve"> </w:t>
      </w:r>
      <w:r w:rsidRPr="00A94BA5">
        <w:rPr>
          <w:b/>
          <w:lang w:val="en-GB"/>
        </w:rPr>
        <w:t>at least three phrasal verbs for the following verbs and translate them into Czech:</w:t>
      </w:r>
    </w:p>
    <w:p w:rsidR="00D55E7B" w:rsidRPr="00A94BA5" w:rsidRDefault="00D55E7B" w:rsidP="00844AD8">
      <w:pPr>
        <w:pStyle w:val="Tlotextu"/>
        <w:numPr>
          <w:ilvl w:val="0"/>
          <w:numId w:val="22"/>
        </w:numPr>
        <w:rPr>
          <w:lang w:val="en-GB"/>
        </w:rPr>
      </w:pPr>
      <w:r w:rsidRPr="00A94BA5">
        <w:rPr>
          <w:lang w:val="en-GB"/>
        </w:rPr>
        <w:t>break …</w:t>
      </w:r>
    </w:p>
    <w:p w:rsidR="00D55E7B" w:rsidRPr="00A94BA5" w:rsidRDefault="00D55E7B" w:rsidP="00844AD8">
      <w:pPr>
        <w:pStyle w:val="Tlotextu"/>
        <w:numPr>
          <w:ilvl w:val="0"/>
          <w:numId w:val="22"/>
        </w:numPr>
        <w:rPr>
          <w:lang w:val="en-GB"/>
        </w:rPr>
      </w:pPr>
      <w:r w:rsidRPr="00A94BA5">
        <w:rPr>
          <w:lang w:val="en-GB"/>
        </w:rPr>
        <w:t>make …</w:t>
      </w:r>
    </w:p>
    <w:p w:rsidR="00D55E7B" w:rsidRPr="00A94BA5" w:rsidRDefault="00D55E7B" w:rsidP="00844AD8">
      <w:pPr>
        <w:pStyle w:val="Tlotextu"/>
        <w:numPr>
          <w:ilvl w:val="0"/>
          <w:numId w:val="22"/>
        </w:numPr>
        <w:rPr>
          <w:lang w:val="en-GB"/>
        </w:rPr>
      </w:pPr>
      <w:r w:rsidRPr="00A94BA5">
        <w:rPr>
          <w:lang w:val="en-GB"/>
        </w:rPr>
        <w:t>let …</w:t>
      </w:r>
    </w:p>
    <w:p w:rsidR="00D55E7B" w:rsidRPr="00A94BA5" w:rsidRDefault="00D55E7B" w:rsidP="00844AD8">
      <w:pPr>
        <w:pStyle w:val="Tlotextu"/>
        <w:numPr>
          <w:ilvl w:val="0"/>
          <w:numId w:val="22"/>
        </w:numPr>
        <w:rPr>
          <w:lang w:val="en-GB"/>
        </w:rPr>
      </w:pPr>
      <w:r w:rsidRPr="00A94BA5">
        <w:rPr>
          <w:lang w:val="en-GB"/>
        </w:rPr>
        <w:t xml:space="preserve">sell … </w:t>
      </w:r>
    </w:p>
    <w:p w:rsidR="00D55E7B" w:rsidRPr="00A94BA5" w:rsidRDefault="00D55E7B" w:rsidP="00844AD8">
      <w:pPr>
        <w:pStyle w:val="Tlotextu"/>
        <w:numPr>
          <w:ilvl w:val="0"/>
          <w:numId w:val="22"/>
        </w:numPr>
        <w:rPr>
          <w:lang w:val="en-GB"/>
        </w:rPr>
      </w:pPr>
      <w:r w:rsidRPr="00A94BA5">
        <w:rPr>
          <w:lang w:val="en-GB"/>
        </w:rPr>
        <w:t xml:space="preserve">buy … </w:t>
      </w:r>
    </w:p>
    <w:p w:rsidR="00D55E7B" w:rsidRPr="00A94BA5" w:rsidRDefault="00D55E7B" w:rsidP="00D55E7B">
      <w:pPr>
        <w:pStyle w:val="parCislovani01"/>
        <w:ind w:left="1723"/>
        <w:rPr>
          <w:b/>
          <w:lang w:val="en-GB"/>
        </w:rPr>
      </w:pPr>
      <w:r w:rsidRPr="00A94BA5">
        <w:rPr>
          <w:b/>
          <w:lang w:val="en-GB"/>
        </w:rPr>
        <w:t>Match the phrasal verbs with their explanations in English:</w:t>
      </w:r>
    </w:p>
    <w:tbl>
      <w:tblPr>
        <w:tblW w:w="0" w:type="auto"/>
        <w:tblLook w:val="04A0" w:firstRow="1" w:lastRow="0" w:firstColumn="1" w:lastColumn="0" w:noHBand="0" w:noVBand="1"/>
      </w:tblPr>
      <w:tblGrid>
        <w:gridCol w:w="2885"/>
        <w:gridCol w:w="2885"/>
        <w:gridCol w:w="2886"/>
      </w:tblGrid>
      <w:tr w:rsidR="00D55E7B" w:rsidRPr="00A94BA5" w:rsidTr="00D55E7B">
        <w:tc>
          <w:tcPr>
            <w:tcW w:w="2885" w:type="dxa"/>
          </w:tcPr>
          <w:p w:rsidR="00D55E7B" w:rsidRPr="00A94BA5" w:rsidRDefault="00D55E7B" w:rsidP="00D55E7B">
            <w:pPr>
              <w:pStyle w:val="Bezmezer"/>
              <w:rPr>
                <w:lang w:val="en-GB"/>
              </w:rPr>
            </w:pPr>
            <w:r w:rsidRPr="00A94BA5">
              <w:rPr>
                <w:lang w:val="en-GB"/>
              </w:rPr>
              <w:t>1. break up</w:t>
            </w:r>
            <w:r>
              <w:rPr>
                <w:lang w:val="en-GB"/>
              </w:rPr>
              <w:t xml:space="preserve"> </w:t>
            </w:r>
          </w:p>
        </w:tc>
        <w:tc>
          <w:tcPr>
            <w:tcW w:w="2885" w:type="dxa"/>
          </w:tcPr>
          <w:p w:rsidR="00D55E7B" w:rsidRPr="00A94BA5" w:rsidRDefault="00D55E7B" w:rsidP="00D55E7B">
            <w:pPr>
              <w:pStyle w:val="Bezmezer"/>
              <w:rPr>
                <w:lang w:val="en-GB"/>
              </w:rPr>
            </w:pPr>
            <w:r w:rsidRPr="00A94BA5">
              <w:rPr>
                <w:lang w:val="en-GB"/>
              </w:rPr>
              <w:t>a)</w:t>
            </w:r>
            <w:r>
              <w:rPr>
                <w:lang w:val="en-GB"/>
              </w:rPr>
              <w:t xml:space="preserve"> </w:t>
            </w:r>
            <w:r w:rsidRPr="00A94BA5">
              <w:rPr>
                <w:lang w:val="en-GB"/>
              </w:rPr>
              <w:t>take</w:t>
            </w:r>
            <w:r>
              <w:rPr>
                <w:lang w:val="en-GB"/>
              </w:rPr>
              <w:t xml:space="preserve"> </w:t>
            </w:r>
            <w:r w:rsidRPr="00A94BA5">
              <w:rPr>
                <w:lang w:val="en-GB"/>
              </w:rPr>
              <w:t>over</w:t>
            </w:r>
            <w:r>
              <w:rPr>
                <w:lang w:val="en-GB"/>
              </w:rPr>
              <w:t xml:space="preserve"> </w:t>
            </w:r>
            <w:r w:rsidRPr="00A94BA5">
              <w:rPr>
                <w:lang w:val="en-GB"/>
              </w:rPr>
              <w:t>ownership</w:t>
            </w:r>
            <w:r>
              <w:rPr>
                <w:lang w:val="en-GB"/>
              </w:rPr>
              <w:t xml:space="preserve"> </w:t>
            </w:r>
            <w:r w:rsidRPr="00A94BA5">
              <w:rPr>
                <w:lang w:val="en-GB"/>
              </w:rPr>
              <w:t>of;</w:t>
            </w:r>
            <w:r>
              <w:rPr>
                <w:lang w:val="en-GB"/>
              </w:rPr>
              <w:t xml:space="preserve"> </w:t>
            </w:r>
            <w:r w:rsidRPr="00A94BA5">
              <w:rPr>
                <w:lang w:val="en-GB"/>
              </w:rPr>
              <w:t>of corporations</w:t>
            </w:r>
            <w:r>
              <w:rPr>
                <w:lang w:val="en-GB"/>
              </w:rPr>
              <w:t xml:space="preserve"> </w:t>
            </w:r>
            <w:r w:rsidRPr="00A94BA5">
              <w:rPr>
                <w:lang w:val="en-GB"/>
              </w:rPr>
              <w:t>and companies</w:t>
            </w:r>
          </w:p>
        </w:tc>
        <w:tc>
          <w:tcPr>
            <w:tcW w:w="2886" w:type="dxa"/>
          </w:tcPr>
          <w:p w:rsidR="00D55E7B" w:rsidRPr="00A94BA5" w:rsidRDefault="00D55E7B" w:rsidP="00D55E7B">
            <w:pPr>
              <w:pStyle w:val="Bezmezer"/>
              <w:rPr>
                <w:lang w:val="en-GB"/>
              </w:rPr>
            </w:pPr>
            <w:r w:rsidRPr="00A94BA5">
              <w:rPr>
                <w:lang w:val="en-GB"/>
              </w:rPr>
              <w:t xml:space="preserve">1. </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2. make off</w:t>
            </w:r>
            <w:r>
              <w:rPr>
                <w:lang w:val="en-GB"/>
              </w:rPr>
              <w:t xml:space="preserve"> </w:t>
            </w:r>
          </w:p>
        </w:tc>
        <w:tc>
          <w:tcPr>
            <w:tcW w:w="2885" w:type="dxa"/>
          </w:tcPr>
          <w:p w:rsidR="00D55E7B" w:rsidRPr="00A94BA5" w:rsidRDefault="00D55E7B" w:rsidP="00D55E7B">
            <w:pPr>
              <w:pStyle w:val="Bezmezer"/>
              <w:rPr>
                <w:lang w:val="en-GB"/>
              </w:rPr>
            </w:pPr>
            <w:r w:rsidRPr="00A94BA5">
              <w:rPr>
                <w:lang w:val="en-GB"/>
              </w:rPr>
              <w:t>b) get rid</w:t>
            </w:r>
            <w:r>
              <w:rPr>
                <w:lang w:val="en-GB"/>
              </w:rPr>
              <w:t xml:space="preserve"> </w:t>
            </w:r>
            <w:r w:rsidRPr="00A94BA5">
              <w:rPr>
                <w:lang w:val="en-GB"/>
              </w:rPr>
              <w:t>of</w:t>
            </w:r>
            <w:r>
              <w:rPr>
                <w:lang w:val="en-GB"/>
              </w:rPr>
              <w:t xml:space="preserve"> </w:t>
            </w:r>
            <w:r w:rsidRPr="00A94BA5">
              <w:rPr>
                <w:lang w:val="en-GB"/>
              </w:rPr>
              <w:t>all</w:t>
            </w:r>
            <w:r>
              <w:rPr>
                <w:lang w:val="en-GB"/>
              </w:rPr>
              <w:t xml:space="preserve"> </w:t>
            </w:r>
            <w:r w:rsidRPr="00A94BA5">
              <w:rPr>
                <w:lang w:val="en-GB"/>
              </w:rPr>
              <w:t>one's</w:t>
            </w:r>
            <w:r>
              <w:rPr>
                <w:lang w:val="en-GB"/>
              </w:rPr>
              <w:t xml:space="preserve"> </w:t>
            </w:r>
            <w:r w:rsidRPr="00A94BA5">
              <w:rPr>
                <w:lang w:val="en-GB"/>
              </w:rPr>
              <w:t>merchandise</w:t>
            </w:r>
            <w:r>
              <w:rPr>
                <w:lang w:val="en-GB"/>
              </w:rPr>
              <w:t xml:space="preserve"> </w:t>
            </w:r>
          </w:p>
        </w:tc>
        <w:tc>
          <w:tcPr>
            <w:tcW w:w="2886" w:type="dxa"/>
          </w:tcPr>
          <w:p w:rsidR="00D55E7B" w:rsidRPr="00A94BA5" w:rsidRDefault="00D55E7B" w:rsidP="00D55E7B">
            <w:pPr>
              <w:pStyle w:val="Bezmezer"/>
              <w:rPr>
                <w:lang w:val="en-GB"/>
              </w:rPr>
            </w:pPr>
            <w:r w:rsidRPr="00A94BA5">
              <w:rPr>
                <w:lang w:val="en-GB"/>
              </w:rPr>
              <w:t xml:space="preserve">2. </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3. buy up</w:t>
            </w:r>
            <w:r>
              <w:rPr>
                <w:lang w:val="en-GB"/>
              </w:rPr>
              <w:t xml:space="preserve"> </w:t>
            </w:r>
          </w:p>
        </w:tc>
        <w:tc>
          <w:tcPr>
            <w:tcW w:w="2885" w:type="dxa"/>
          </w:tcPr>
          <w:p w:rsidR="00D55E7B" w:rsidRPr="00A94BA5" w:rsidRDefault="00D55E7B" w:rsidP="00D55E7B">
            <w:pPr>
              <w:pStyle w:val="Bezmezer"/>
              <w:rPr>
                <w:lang w:val="en-GB"/>
              </w:rPr>
            </w:pPr>
            <w:r w:rsidRPr="00A94BA5">
              <w:rPr>
                <w:lang w:val="en-GB"/>
              </w:rPr>
              <w:t>c) allow to enter</w:t>
            </w:r>
            <w:r>
              <w:rPr>
                <w:lang w:val="en-GB"/>
              </w:rPr>
              <w:t xml:space="preserve"> </w:t>
            </w:r>
          </w:p>
        </w:tc>
        <w:tc>
          <w:tcPr>
            <w:tcW w:w="2886" w:type="dxa"/>
          </w:tcPr>
          <w:p w:rsidR="00D55E7B" w:rsidRPr="00A94BA5" w:rsidRDefault="00D55E7B" w:rsidP="00D55E7B">
            <w:pPr>
              <w:pStyle w:val="Bezmezer"/>
              <w:rPr>
                <w:lang w:val="en-GB"/>
              </w:rPr>
            </w:pPr>
            <w:r w:rsidRPr="00A94BA5">
              <w:rPr>
                <w:lang w:val="en-GB"/>
              </w:rPr>
              <w:t xml:space="preserve">3. </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4. let in</w:t>
            </w:r>
            <w:r>
              <w:rPr>
                <w:lang w:val="en-GB"/>
              </w:rPr>
              <w:t xml:space="preserve"> </w:t>
            </w:r>
          </w:p>
        </w:tc>
        <w:tc>
          <w:tcPr>
            <w:tcW w:w="2885" w:type="dxa"/>
          </w:tcPr>
          <w:p w:rsidR="00D55E7B" w:rsidRPr="00A94BA5" w:rsidRDefault="00D55E7B" w:rsidP="00D55E7B">
            <w:pPr>
              <w:pStyle w:val="Bezmezer"/>
              <w:rPr>
                <w:lang w:val="en-GB"/>
              </w:rPr>
            </w:pPr>
            <w:r w:rsidRPr="00A94BA5">
              <w:rPr>
                <w:lang w:val="en-GB"/>
              </w:rPr>
              <w:t>d) come to an end</w:t>
            </w:r>
            <w:r>
              <w:rPr>
                <w:lang w:val="en-GB"/>
              </w:rPr>
              <w:t xml:space="preserve"> </w:t>
            </w:r>
          </w:p>
        </w:tc>
        <w:tc>
          <w:tcPr>
            <w:tcW w:w="2886" w:type="dxa"/>
          </w:tcPr>
          <w:p w:rsidR="00D55E7B" w:rsidRPr="00A94BA5" w:rsidRDefault="00D55E7B" w:rsidP="00D55E7B">
            <w:pPr>
              <w:pStyle w:val="Bezmezer"/>
              <w:rPr>
                <w:lang w:val="en-GB"/>
              </w:rPr>
            </w:pPr>
            <w:r w:rsidRPr="00A94BA5">
              <w:rPr>
                <w:lang w:val="en-GB"/>
              </w:rPr>
              <w:t xml:space="preserve">4. </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5. sell up</w:t>
            </w:r>
            <w:r>
              <w:rPr>
                <w:lang w:val="en-GB"/>
              </w:rPr>
              <w:t xml:space="preserve"> </w:t>
            </w:r>
          </w:p>
        </w:tc>
        <w:tc>
          <w:tcPr>
            <w:tcW w:w="2885" w:type="dxa"/>
          </w:tcPr>
          <w:p w:rsidR="00D55E7B" w:rsidRPr="00A94BA5" w:rsidRDefault="00D55E7B" w:rsidP="00D55E7B">
            <w:pPr>
              <w:pStyle w:val="Bezmezer"/>
              <w:rPr>
                <w:lang w:val="en-GB"/>
              </w:rPr>
            </w:pPr>
            <w:r w:rsidRPr="00A94BA5">
              <w:rPr>
                <w:lang w:val="en-GB"/>
              </w:rPr>
              <w:t>e)</w:t>
            </w:r>
            <w:r>
              <w:rPr>
                <w:lang w:val="en-GB"/>
              </w:rPr>
              <w:t xml:space="preserve"> </w:t>
            </w:r>
            <w:r w:rsidRPr="00A94BA5">
              <w:rPr>
                <w:lang w:val="en-GB"/>
              </w:rPr>
              <w:t>run</w:t>
            </w:r>
            <w:r>
              <w:rPr>
                <w:lang w:val="en-GB"/>
              </w:rPr>
              <w:t xml:space="preserve"> </w:t>
            </w:r>
            <w:r w:rsidRPr="00A94BA5">
              <w:rPr>
                <w:lang w:val="en-GB"/>
              </w:rPr>
              <w:t>away;</w:t>
            </w:r>
            <w:r>
              <w:rPr>
                <w:lang w:val="en-GB"/>
              </w:rPr>
              <w:t xml:space="preserve"> </w:t>
            </w:r>
            <w:r w:rsidRPr="00A94BA5">
              <w:rPr>
                <w:lang w:val="en-GB"/>
              </w:rPr>
              <w:t>usually</w:t>
            </w:r>
            <w:r>
              <w:rPr>
                <w:lang w:val="en-GB"/>
              </w:rPr>
              <w:t xml:space="preserve"> </w:t>
            </w:r>
            <w:r w:rsidRPr="00A94BA5">
              <w:rPr>
                <w:lang w:val="en-GB"/>
              </w:rPr>
              <w:t>includes</w:t>
            </w:r>
            <w:r>
              <w:rPr>
                <w:lang w:val="en-GB"/>
              </w:rPr>
              <w:t xml:space="preserve"> </w:t>
            </w:r>
            <w:r w:rsidRPr="00A94BA5">
              <w:rPr>
                <w:lang w:val="en-GB"/>
              </w:rPr>
              <w:t>taking something</w:t>
            </w:r>
            <w:r>
              <w:rPr>
                <w:lang w:val="en-GB"/>
              </w:rPr>
              <w:t xml:space="preserve"> </w:t>
            </w:r>
            <w:r w:rsidRPr="00A94BA5">
              <w:rPr>
                <w:lang w:val="en-GB"/>
              </w:rPr>
              <w:t>or somebody</w:t>
            </w:r>
            <w:r>
              <w:rPr>
                <w:lang w:val="en-GB"/>
              </w:rPr>
              <w:t xml:space="preserve"> </w:t>
            </w:r>
            <w:r w:rsidRPr="00A94BA5">
              <w:rPr>
                <w:lang w:val="en-GB"/>
              </w:rPr>
              <w:t>along</w:t>
            </w:r>
          </w:p>
        </w:tc>
        <w:tc>
          <w:tcPr>
            <w:tcW w:w="2886" w:type="dxa"/>
          </w:tcPr>
          <w:p w:rsidR="00D55E7B" w:rsidRPr="00A94BA5" w:rsidRDefault="00D55E7B" w:rsidP="00D55E7B">
            <w:pPr>
              <w:pStyle w:val="Bezmezer"/>
              <w:rPr>
                <w:lang w:val="en-GB"/>
              </w:rPr>
            </w:pPr>
            <w:r w:rsidRPr="00A94BA5">
              <w:rPr>
                <w:lang w:val="en-GB"/>
              </w:rPr>
              <w:t>5.</w:t>
            </w:r>
          </w:p>
        </w:tc>
      </w:tr>
    </w:tbl>
    <w:p w:rsidR="00D55E7B" w:rsidRPr="00A94BA5" w:rsidRDefault="00D55E7B" w:rsidP="00D55E7B">
      <w:pPr>
        <w:pStyle w:val="Nadpis2"/>
        <w:rPr>
          <w:lang w:val="en-GB"/>
        </w:rPr>
      </w:pPr>
      <w:bookmarkStart w:id="58" w:name="_Toc505445446"/>
      <w:bookmarkStart w:id="59" w:name="_Toc509765335"/>
      <w:r w:rsidRPr="00A94BA5">
        <w:rPr>
          <w:lang w:val="en-GB"/>
        </w:rPr>
        <w:t>Speaking</w:t>
      </w:r>
      <w:bookmarkEnd w:id="58"/>
      <w:bookmarkEnd w:id="59"/>
    </w:p>
    <w:p w:rsidR="00D55E7B" w:rsidRDefault="00D55E7B" w:rsidP="00D55E7B">
      <w:pPr>
        <w:pStyle w:val="Tlotextu"/>
        <w:rPr>
          <w:lang w:val="en-GB"/>
        </w:rPr>
      </w:pPr>
      <w:r w:rsidRPr="00A94BA5">
        <w:rPr>
          <w:lang w:val="en-GB"/>
        </w:rPr>
        <w:t>Summarise in pairs the main ideas for providing the best customer service.</w:t>
      </w:r>
    </w:p>
    <w:p w:rsidR="00D55E7B" w:rsidRPr="00A94BA5" w:rsidRDefault="00D55E7B" w:rsidP="00D55E7B">
      <w:pPr>
        <w:pStyle w:val="parUkonceniPrvku"/>
        <w:rPr>
          <w:lang w:val="en-GB"/>
        </w:rPr>
      </w:pPr>
    </w:p>
    <w:p w:rsidR="00D55E7B" w:rsidRDefault="00D55E7B" w:rsidP="00D55E7B">
      <w:pPr>
        <w:pStyle w:val="parNadpisPrvkuModry"/>
      </w:pPr>
      <w:r>
        <w:lastRenderedPageBreak/>
        <w:t>Otázky</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49" name="Obráze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Nadpis2"/>
      </w:pPr>
      <w:bookmarkStart w:id="60" w:name="_Toc505445447"/>
      <w:bookmarkStart w:id="61" w:name="_Toc509765336"/>
      <w:r>
        <w:t>Test</w:t>
      </w:r>
      <w:bookmarkEnd w:id="60"/>
      <w:bookmarkEnd w:id="61"/>
    </w:p>
    <w:p w:rsidR="00D55E7B" w:rsidRPr="00034A87" w:rsidRDefault="00D55E7B" w:rsidP="00034A87">
      <w:pPr>
        <w:pStyle w:val="parCislovani01"/>
        <w:numPr>
          <w:ilvl w:val="0"/>
          <w:numId w:val="61"/>
        </w:numPr>
        <w:rPr>
          <w:b/>
        </w:rPr>
      </w:pPr>
      <w:r w:rsidRPr="00034A87">
        <w:rPr>
          <w:b/>
        </w:rPr>
        <w:t xml:space="preserve">The new computer broke … again last week. </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up</w:t>
      </w:r>
    </w:p>
    <w:p w:rsidR="00D55E7B" w:rsidRDefault="00D55E7B" w:rsidP="00844AD8">
      <w:pPr>
        <w:pStyle w:val="parOdrazky01"/>
        <w:numPr>
          <w:ilvl w:val="0"/>
          <w:numId w:val="18"/>
        </w:numPr>
        <w:ind w:left="641" w:hanging="357"/>
      </w:pPr>
      <w:r>
        <w:t xml:space="preserve"> down</w:t>
      </w:r>
    </w:p>
    <w:p w:rsidR="00D55E7B" w:rsidRPr="00A4162C" w:rsidRDefault="00D55E7B" w:rsidP="00D55E7B">
      <w:pPr>
        <w:pStyle w:val="parCislovani01"/>
        <w:ind w:left="1723"/>
        <w:rPr>
          <w:b/>
        </w:rPr>
      </w:pPr>
      <w:r w:rsidRPr="00A4162C">
        <w:rPr>
          <w:b/>
        </w:rPr>
        <w:t>The burglars broke … and stole the latest financial documents.</w:t>
      </w:r>
      <w:r>
        <w:rPr>
          <w:b/>
        </w:rPr>
        <w:t xml:space="preserve"> </w:t>
      </w:r>
    </w:p>
    <w:p w:rsidR="00D55E7B" w:rsidRDefault="00D55E7B" w:rsidP="00844AD8">
      <w:pPr>
        <w:pStyle w:val="parOdrazky01"/>
        <w:numPr>
          <w:ilvl w:val="0"/>
          <w:numId w:val="18"/>
        </w:numPr>
        <w:ind w:left="641" w:hanging="357"/>
      </w:pPr>
      <w:r>
        <w:t xml:space="preserve"> in</w:t>
      </w:r>
    </w:p>
    <w:p w:rsidR="00D55E7B" w:rsidRDefault="00D55E7B" w:rsidP="00844AD8">
      <w:pPr>
        <w:pStyle w:val="parOdrazky01"/>
        <w:numPr>
          <w:ilvl w:val="0"/>
          <w:numId w:val="18"/>
        </w:numPr>
        <w:ind w:left="641" w:hanging="357"/>
      </w:pPr>
      <w:r>
        <w:t xml:space="preserve"> up </w:t>
      </w:r>
    </w:p>
    <w:p w:rsidR="00D55E7B" w:rsidRDefault="00D55E7B" w:rsidP="00844AD8">
      <w:pPr>
        <w:pStyle w:val="parOdrazky01"/>
        <w:numPr>
          <w:ilvl w:val="0"/>
          <w:numId w:val="18"/>
        </w:numPr>
        <w:ind w:left="641" w:hanging="357"/>
      </w:pPr>
      <w:r>
        <w:t xml:space="preserve"> down </w:t>
      </w:r>
    </w:p>
    <w:p w:rsidR="00D55E7B" w:rsidRPr="00A4162C" w:rsidRDefault="00D55E7B" w:rsidP="00D55E7B">
      <w:pPr>
        <w:pStyle w:val="parCislovani01"/>
        <w:ind w:left="1723"/>
        <w:rPr>
          <w:b/>
        </w:rPr>
      </w:pPr>
      <w:r w:rsidRPr="00A4162C">
        <w:rPr>
          <w:b/>
        </w:rPr>
        <w:t xml:space="preserve">The biggest oil tycoon in South America is buying … all competitors’ stocks. </w:t>
      </w:r>
    </w:p>
    <w:p w:rsidR="00D55E7B" w:rsidRDefault="00D55E7B" w:rsidP="00844AD8">
      <w:pPr>
        <w:pStyle w:val="parOdrazky01"/>
        <w:numPr>
          <w:ilvl w:val="0"/>
          <w:numId w:val="18"/>
        </w:numPr>
        <w:ind w:left="641" w:hanging="357"/>
      </w:pPr>
      <w:r>
        <w:t xml:space="preserve"> down</w:t>
      </w:r>
    </w:p>
    <w:p w:rsidR="00D55E7B" w:rsidRDefault="00D55E7B" w:rsidP="00844AD8">
      <w:pPr>
        <w:pStyle w:val="parOdrazky01"/>
        <w:numPr>
          <w:ilvl w:val="0"/>
          <w:numId w:val="18"/>
        </w:numPr>
        <w:ind w:left="641" w:hanging="357"/>
      </w:pPr>
      <w:r>
        <w:t xml:space="preserve"> up</w:t>
      </w:r>
    </w:p>
    <w:p w:rsidR="00D55E7B" w:rsidRDefault="00D55E7B" w:rsidP="00844AD8">
      <w:pPr>
        <w:pStyle w:val="parOdrazky01"/>
        <w:numPr>
          <w:ilvl w:val="0"/>
          <w:numId w:val="18"/>
        </w:numPr>
        <w:ind w:left="641" w:hanging="357"/>
      </w:pPr>
      <w:r>
        <w:t xml:space="preserve"> in</w:t>
      </w:r>
    </w:p>
    <w:p w:rsidR="00D55E7B" w:rsidRPr="00A4162C" w:rsidRDefault="00D55E7B" w:rsidP="00D55E7B">
      <w:pPr>
        <w:pStyle w:val="parCislovani01"/>
        <w:ind w:left="1723"/>
        <w:rPr>
          <w:b/>
        </w:rPr>
      </w:pPr>
      <w:r w:rsidRPr="00A4162C">
        <w:rPr>
          <w:b/>
        </w:rPr>
        <w:t>The new boss did not want to let us … and said he was too busy.</w:t>
      </w:r>
    </w:p>
    <w:p w:rsidR="00D55E7B" w:rsidRDefault="00D55E7B" w:rsidP="00844AD8">
      <w:pPr>
        <w:pStyle w:val="parOdrazky01"/>
        <w:numPr>
          <w:ilvl w:val="0"/>
          <w:numId w:val="18"/>
        </w:numPr>
        <w:ind w:left="641" w:hanging="357"/>
      </w:pPr>
      <w:r>
        <w:t xml:space="preserve"> in</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down</w:t>
      </w:r>
    </w:p>
    <w:p w:rsidR="00D55E7B" w:rsidRPr="00A4162C" w:rsidRDefault="00D55E7B" w:rsidP="00D55E7B">
      <w:pPr>
        <w:pStyle w:val="parCislovani01"/>
        <w:ind w:left="1723"/>
        <w:rPr>
          <w:b/>
        </w:rPr>
      </w:pPr>
      <w:r w:rsidRPr="00A4162C">
        <w:rPr>
          <w:b/>
        </w:rPr>
        <w:t xml:space="preserve">The most reliable staff workers are those who never let you … </w:t>
      </w:r>
    </w:p>
    <w:p w:rsidR="00D55E7B" w:rsidRDefault="00D55E7B" w:rsidP="00844AD8">
      <w:pPr>
        <w:pStyle w:val="parOdrazky01"/>
        <w:numPr>
          <w:ilvl w:val="0"/>
          <w:numId w:val="18"/>
        </w:numPr>
        <w:ind w:left="641" w:hanging="357"/>
      </w:pPr>
      <w:r>
        <w:t xml:space="preserve"> in</w:t>
      </w:r>
    </w:p>
    <w:p w:rsidR="00D55E7B" w:rsidRDefault="00D55E7B" w:rsidP="00844AD8">
      <w:pPr>
        <w:pStyle w:val="parOdrazky01"/>
        <w:numPr>
          <w:ilvl w:val="0"/>
          <w:numId w:val="18"/>
        </w:numPr>
        <w:ind w:left="641" w:hanging="357"/>
      </w:pPr>
      <w:r>
        <w:t xml:space="preserve"> down</w:t>
      </w:r>
    </w:p>
    <w:p w:rsidR="00D55E7B" w:rsidRDefault="00D55E7B" w:rsidP="00844AD8">
      <w:pPr>
        <w:pStyle w:val="parOdrazky01"/>
        <w:numPr>
          <w:ilvl w:val="0"/>
          <w:numId w:val="18"/>
        </w:numPr>
        <w:ind w:left="641" w:hanging="357"/>
      </w:pPr>
      <w:r>
        <w:t xml:space="preserve"> off</w:t>
      </w:r>
    </w:p>
    <w:p w:rsidR="00D55E7B" w:rsidRPr="00A4162C" w:rsidRDefault="00D55E7B" w:rsidP="00D55E7B">
      <w:pPr>
        <w:pStyle w:val="parCislovani01"/>
        <w:ind w:left="1723"/>
        <w:rPr>
          <w:b/>
        </w:rPr>
      </w:pPr>
      <w:r w:rsidRPr="00A4162C">
        <w:rPr>
          <w:b/>
        </w:rPr>
        <w:t>After</w:t>
      </w:r>
      <w:r>
        <w:rPr>
          <w:b/>
        </w:rPr>
        <w:t xml:space="preserve"> </w:t>
      </w:r>
      <w:r w:rsidRPr="00A4162C">
        <w:rPr>
          <w:b/>
        </w:rPr>
        <w:t>some</w:t>
      </w:r>
      <w:r>
        <w:rPr>
          <w:b/>
        </w:rPr>
        <w:t xml:space="preserve"> </w:t>
      </w:r>
      <w:r w:rsidRPr="00A4162C">
        <w:rPr>
          <w:b/>
        </w:rPr>
        <w:t>time</w:t>
      </w:r>
      <w:r>
        <w:rPr>
          <w:b/>
        </w:rPr>
        <w:t xml:space="preserve"> </w:t>
      </w:r>
      <w:r w:rsidRPr="00A4162C">
        <w:rPr>
          <w:b/>
        </w:rPr>
        <w:t>the</w:t>
      </w:r>
      <w:r>
        <w:rPr>
          <w:b/>
        </w:rPr>
        <w:t xml:space="preserve"> </w:t>
      </w:r>
      <w:r w:rsidRPr="00A4162C">
        <w:rPr>
          <w:b/>
        </w:rPr>
        <w:t>negotiating</w:t>
      </w:r>
      <w:r>
        <w:rPr>
          <w:b/>
        </w:rPr>
        <w:t xml:space="preserve"> </w:t>
      </w:r>
      <w:r w:rsidRPr="00A4162C">
        <w:rPr>
          <w:b/>
        </w:rPr>
        <w:t>teams</w:t>
      </w:r>
      <w:r>
        <w:rPr>
          <w:b/>
        </w:rPr>
        <w:t xml:space="preserve"> </w:t>
      </w:r>
      <w:r w:rsidRPr="00A4162C">
        <w:rPr>
          <w:b/>
        </w:rPr>
        <w:t>decided</w:t>
      </w:r>
      <w:r>
        <w:rPr>
          <w:b/>
        </w:rPr>
        <w:t xml:space="preserve"> </w:t>
      </w:r>
      <w:r w:rsidRPr="00A4162C">
        <w:rPr>
          <w:b/>
        </w:rPr>
        <w:t>to</w:t>
      </w:r>
      <w:r>
        <w:rPr>
          <w:b/>
        </w:rPr>
        <w:t xml:space="preserve"> </w:t>
      </w:r>
      <w:r w:rsidRPr="00A4162C">
        <w:rPr>
          <w:b/>
        </w:rPr>
        <w:t>make</w:t>
      </w:r>
      <w:r>
        <w:rPr>
          <w:b/>
        </w:rPr>
        <w:t xml:space="preserve"> </w:t>
      </w:r>
      <w:r w:rsidRPr="00A4162C">
        <w:rPr>
          <w:b/>
        </w:rPr>
        <w:t>it</w:t>
      </w:r>
      <w:r>
        <w:rPr>
          <w:b/>
        </w:rPr>
        <w:t xml:space="preserve"> </w:t>
      </w:r>
      <w:r w:rsidRPr="00A4162C">
        <w:rPr>
          <w:b/>
        </w:rPr>
        <w:t>…</w:t>
      </w:r>
      <w:r>
        <w:rPr>
          <w:b/>
        </w:rPr>
        <w:t xml:space="preserve"> </w:t>
      </w:r>
      <w:r w:rsidRPr="00A4162C">
        <w:rPr>
          <w:b/>
        </w:rPr>
        <w:t>after</w:t>
      </w:r>
      <w:r>
        <w:rPr>
          <w:b/>
        </w:rPr>
        <w:t xml:space="preserve"> </w:t>
      </w:r>
      <w:r w:rsidRPr="00A4162C">
        <w:rPr>
          <w:b/>
        </w:rPr>
        <w:t xml:space="preserve">a protracted argument. </w:t>
      </w:r>
    </w:p>
    <w:p w:rsidR="00D55E7B" w:rsidRDefault="00D55E7B" w:rsidP="00844AD8">
      <w:pPr>
        <w:pStyle w:val="parOdrazky01"/>
        <w:numPr>
          <w:ilvl w:val="0"/>
          <w:numId w:val="18"/>
        </w:numPr>
        <w:ind w:left="641" w:hanging="357"/>
      </w:pPr>
      <w:r>
        <w:t xml:space="preserve"> up</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away</w:t>
      </w:r>
    </w:p>
    <w:p w:rsidR="00D55E7B" w:rsidRPr="00A4162C" w:rsidRDefault="00D55E7B" w:rsidP="00D55E7B">
      <w:pPr>
        <w:pStyle w:val="parCislovani01"/>
        <w:ind w:left="1723"/>
        <w:rPr>
          <w:b/>
        </w:rPr>
      </w:pPr>
      <w:r w:rsidRPr="00A4162C">
        <w:rPr>
          <w:b/>
        </w:rPr>
        <w:t>At the end of the summer many shops start to sell … their seasonal goods.</w:t>
      </w:r>
    </w:p>
    <w:p w:rsidR="00D55E7B" w:rsidRDefault="00D55E7B" w:rsidP="00844AD8">
      <w:pPr>
        <w:pStyle w:val="parOdrazky01"/>
        <w:numPr>
          <w:ilvl w:val="0"/>
          <w:numId w:val="18"/>
        </w:numPr>
        <w:ind w:left="641" w:hanging="357"/>
      </w:pPr>
      <w:r>
        <w:lastRenderedPageBreak/>
        <w:t xml:space="preserve"> down</w:t>
      </w:r>
    </w:p>
    <w:p w:rsidR="00D55E7B" w:rsidRDefault="00D55E7B" w:rsidP="00844AD8">
      <w:pPr>
        <w:pStyle w:val="parOdrazky01"/>
        <w:numPr>
          <w:ilvl w:val="0"/>
          <w:numId w:val="18"/>
        </w:numPr>
        <w:ind w:left="641" w:hanging="357"/>
      </w:pPr>
      <w:r>
        <w:t xml:space="preserve"> up</w:t>
      </w:r>
    </w:p>
    <w:p w:rsidR="00D55E7B" w:rsidRDefault="00D55E7B" w:rsidP="00844AD8">
      <w:pPr>
        <w:pStyle w:val="parOdrazky01"/>
        <w:numPr>
          <w:ilvl w:val="0"/>
          <w:numId w:val="18"/>
        </w:numPr>
        <w:ind w:left="641" w:hanging="357"/>
      </w:pPr>
      <w:r>
        <w:t xml:space="preserve"> out</w:t>
      </w:r>
    </w:p>
    <w:p w:rsidR="00D55E7B" w:rsidRPr="00A4162C" w:rsidRDefault="00D55E7B" w:rsidP="00D55E7B">
      <w:pPr>
        <w:pStyle w:val="parCislovani01"/>
        <w:ind w:left="1723"/>
        <w:rPr>
          <w:b/>
        </w:rPr>
      </w:pPr>
      <w:r w:rsidRPr="00A4162C">
        <w:rPr>
          <w:b/>
        </w:rPr>
        <w:t>Some Eastern-European companies buy … some potential investors.</w:t>
      </w:r>
    </w:p>
    <w:p w:rsidR="00D55E7B" w:rsidRDefault="00D55E7B" w:rsidP="00844AD8">
      <w:pPr>
        <w:pStyle w:val="parOdrazky01"/>
        <w:numPr>
          <w:ilvl w:val="0"/>
          <w:numId w:val="18"/>
        </w:numPr>
        <w:ind w:left="641" w:hanging="357"/>
      </w:pPr>
      <w:r>
        <w:t xml:space="preserve"> up</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in</w:t>
      </w:r>
    </w:p>
    <w:p w:rsidR="00D55E7B" w:rsidRPr="00A4162C" w:rsidRDefault="00D55E7B" w:rsidP="00D55E7B">
      <w:pPr>
        <w:pStyle w:val="parCislovani01"/>
        <w:ind w:left="1723"/>
        <w:rPr>
          <w:b/>
        </w:rPr>
      </w:pPr>
      <w:r w:rsidRPr="00A4162C">
        <w:rPr>
          <w:b/>
        </w:rPr>
        <w:t>Some IT companies have gone</w:t>
      </w:r>
      <w:r>
        <w:rPr>
          <w:b/>
        </w:rPr>
        <w:t xml:space="preserve"> </w:t>
      </w:r>
      <w:r w:rsidRPr="00A4162C">
        <w:rPr>
          <w:b/>
        </w:rPr>
        <w:t>bankrupt, so the management needs to sell</w:t>
      </w:r>
      <w:r>
        <w:rPr>
          <w:b/>
        </w:rPr>
        <w:t xml:space="preserve"> </w:t>
      </w:r>
      <w:r w:rsidRPr="00A4162C">
        <w:rPr>
          <w:b/>
        </w:rPr>
        <w:t>them</w:t>
      </w:r>
      <w:r>
        <w:rPr>
          <w:b/>
        </w:rPr>
        <w:t xml:space="preserve"> </w:t>
      </w:r>
      <w:r w:rsidRPr="00A4162C">
        <w:rPr>
          <w:b/>
        </w:rPr>
        <w:t>…</w:t>
      </w:r>
      <w:r>
        <w:rPr>
          <w:b/>
        </w:rPr>
        <w:t xml:space="preserve"> </w:t>
      </w:r>
      <w:r w:rsidRPr="00A4162C">
        <w:rPr>
          <w:b/>
        </w:rPr>
        <w:t>at a lower price.</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out</w:t>
      </w:r>
    </w:p>
    <w:p w:rsidR="00D55E7B" w:rsidRDefault="00D55E7B" w:rsidP="00844AD8">
      <w:pPr>
        <w:pStyle w:val="parOdrazky01"/>
        <w:numPr>
          <w:ilvl w:val="0"/>
          <w:numId w:val="18"/>
        </w:numPr>
        <w:ind w:left="641" w:hanging="357"/>
      </w:pPr>
      <w:r>
        <w:t xml:space="preserve"> up</w:t>
      </w:r>
    </w:p>
    <w:p w:rsidR="00D55E7B" w:rsidRPr="00A4162C" w:rsidRDefault="00D55E7B" w:rsidP="00D55E7B">
      <w:pPr>
        <w:pStyle w:val="parCislovani01"/>
        <w:ind w:left="1723"/>
        <w:rPr>
          <w:b/>
        </w:rPr>
      </w:pPr>
      <w:r w:rsidRPr="00A4162C">
        <w:rPr>
          <w:b/>
        </w:rPr>
        <w:t xml:space="preserve">The CEO and his wife broke … after twenty years. </w:t>
      </w:r>
    </w:p>
    <w:p w:rsidR="00D55E7B" w:rsidRDefault="00D55E7B" w:rsidP="00844AD8">
      <w:pPr>
        <w:pStyle w:val="parOdrazky01"/>
        <w:numPr>
          <w:ilvl w:val="0"/>
          <w:numId w:val="18"/>
        </w:numPr>
        <w:ind w:left="641" w:hanging="357"/>
      </w:pPr>
      <w:r>
        <w:t xml:space="preserve"> down</w:t>
      </w:r>
    </w:p>
    <w:p w:rsidR="00D55E7B" w:rsidRDefault="00D55E7B" w:rsidP="00844AD8">
      <w:pPr>
        <w:pStyle w:val="parOdrazky01"/>
        <w:numPr>
          <w:ilvl w:val="0"/>
          <w:numId w:val="18"/>
        </w:numPr>
        <w:ind w:left="641" w:hanging="357"/>
      </w:pPr>
      <w:r>
        <w:t xml:space="preserve"> up</w:t>
      </w:r>
    </w:p>
    <w:p w:rsidR="00D55E7B" w:rsidRDefault="00D55E7B" w:rsidP="00844AD8">
      <w:pPr>
        <w:pStyle w:val="parOdrazky01"/>
        <w:numPr>
          <w:ilvl w:val="0"/>
          <w:numId w:val="18"/>
        </w:numPr>
        <w:ind w:left="641" w:hanging="357"/>
      </w:pPr>
      <w:r>
        <w:t xml:space="preserve"> in</w:t>
      </w:r>
    </w:p>
    <w:p w:rsidR="00D55E7B" w:rsidRDefault="00D55E7B" w:rsidP="00D55E7B">
      <w:pPr>
        <w:pStyle w:val="parUkonceniPrvku"/>
      </w:pPr>
    </w:p>
    <w:p w:rsidR="00D55E7B" w:rsidRDefault="00D55E7B" w:rsidP="00D55E7B">
      <w:pPr>
        <w:pStyle w:val="parNadpisPrvkuModry"/>
      </w:pPr>
      <w:r>
        <w:t>Odpovědi</w:t>
      </w:r>
    </w:p>
    <w:p w:rsidR="00D55E7B" w:rsidRDefault="00D55E7B" w:rsidP="00D55E7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50" name="Obráze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E7B" w:rsidRDefault="00D55E7B" w:rsidP="00D55E7B">
      <w:pPr>
        <w:pStyle w:val="Nadpis2"/>
      </w:pPr>
      <w:bookmarkStart w:id="62" w:name="_Toc505445448"/>
      <w:bookmarkStart w:id="63" w:name="_Toc509765337"/>
      <w:r>
        <w:t>Key</w:t>
      </w:r>
      <w:bookmarkEnd w:id="62"/>
      <w:bookmarkEnd w:id="63"/>
    </w:p>
    <w:p w:rsidR="00D55E7B" w:rsidRDefault="00D55E7B" w:rsidP="00D55E7B">
      <w:pPr>
        <w:pStyle w:val="Nadpis3"/>
      </w:pPr>
      <w:bookmarkStart w:id="64" w:name="_Toc505445449"/>
      <w:bookmarkStart w:id="65" w:name="_Toc509765338"/>
      <w:r>
        <w:t>Lexis-exercises</w:t>
      </w:r>
      <w:bookmarkEnd w:id="64"/>
      <w:bookmarkEnd w:id="65"/>
    </w:p>
    <w:p w:rsidR="00D55E7B" w:rsidRPr="00034A87" w:rsidRDefault="00D55E7B" w:rsidP="00034A87">
      <w:pPr>
        <w:pStyle w:val="parCislovani01"/>
        <w:numPr>
          <w:ilvl w:val="0"/>
          <w:numId w:val="62"/>
        </w:numPr>
        <w:rPr>
          <w:b/>
        </w:rPr>
      </w:pPr>
      <w:r w:rsidRPr="00034A87">
        <w:rPr>
          <w:b/>
        </w:rPr>
        <w:t xml:space="preserve">Match the words with their explanations: </w:t>
      </w:r>
    </w:p>
    <w:tbl>
      <w:tblPr>
        <w:tblW w:w="0" w:type="auto"/>
        <w:tblLook w:val="04A0" w:firstRow="1" w:lastRow="0" w:firstColumn="1" w:lastColumn="0" w:noHBand="0" w:noVBand="1"/>
      </w:tblPr>
      <w:tblGrid>
        <w:gridCol w:w="2885"/>
        <w:gridCol w:w="2885"/>
        <w:gridCol w:w="2886"/>
      </w:tblGrid>
      <w:tr w:rsidR="00D55E7B" w:rsidRPr="00A94BA5" w:rsidTr="00D55E7B">
        <w:tc>
          <w:tcPr>
            <w:tcW w:w="2885" w:type="dxa"/>
          </w:tcPr>
          <w:p w:rsidR="00D55E7B" w:rsidRPr="00A94BA5" w:rsidRDefault="00D55E7B" w:rsidP="00D55E7B">
            <w:pPr>
              <w:pStyle w:val="Bezmezer"/>
            </w:pPr>
            <w:r w:rsidRPr="00A94BA5">
              <w:t>1. asset</w:t>
            </w:r>
            <w:r>
              <w:t xml:space="preserve"> </w:t>
            </w:r>
          </w:p>
        </w:tc>
        <w:tc>
          <w:tcPr>
            <w:tcW w:w="2885" w:type="dxa"/>
          </w:tcPr>
          <w:p w:rsidR="00D55E7B" w:rsidRPr="00A94BA5" w:rsidRDefault="00D55E7B" w:rsidP="00D55E7B">
            <w:pPr>
              <w:pStyle w:val="Bezmezer"/>
            </w:pPr>
            <w:r w:rsidRPr="00A94BA5">
              <w:t>a)</w:t>
            </w:r>
            <w:r>
              <w:t xml:space="preserve"> </w:t>
            </w:r>
            <w:r w:rsidRPr="00A94BA5">
              <w:t>a small</w:t>
            </w:r>
            <w:r>
              <w:t xml:space="preserve"> </w:t>
            </w:r>
            <w:r w:rsidRPr="00A94BA5">
              <w:t>gift</w:t>
            </w:r>
            <w:r>
              <w:t xml:space="preserve"> </w:t>
            </w:r>
            <w:r w:rsidRPr="00A94BA5">
              <w:t>given</w:t>
            </w:r>
            <w:r>
              <w:t xml:space="preserve"> </w:t>
            </w:r>
            <w:r w:rsidRPr="00A94BA5">
              <w:t>to</w:t>
            </w:r>
            <w:r>
              <w:t xml:space="preserve"> </w:t>
            </w:r>
            <w:r w:rsidRPr="00A94BA5">
              <w:t>a customer</w:t>
            </w:r>
            <w:r>
              <w:t xml:space="preserve"> </w:t>
            </w:r>
            <w:r w:rsidRPr="00A94BA5">
              <w:t>by a merchant at the time of</w:t>
            </w:r>
            <w:r>
              <w:t xml:space="preserve"> </w:t>
            </w:r>
            <w:r w:rsidRPr="00A94BA5">
              <w:t>a purchase</w:t>
            </w:r>
          </w:p>
        </w:tc>
        <w:tc>
          <w:tcPr>
            <w:tcW w:w="2886" w:type="dxa"/>
          </w:tcPr>
          <w:p w:rsidR="00D55E7B" w:rsidRPr="00A94BA5" w:rsidRDefault="00D55E7B" w:rsidP="00D55E7B">
            <w:pPr>
              <w:pStyle w:val="Bezmezer"/>
            </w:pPr>
            <w:r w:rsidRPr="00A94BA5">
              <w:t>1.</w:t>
            </w:r>
            <w:r>
              <w:t>e)</w:t>
            </w:r>
          </w:p>
        </w:tc>
      </w:tr>
      <w:tr w:rsidR="00D55E7B" w:rsidRPr="00A94BA5" w:rsidTr="00D55E7B">
        <w:tc>
          <w:tcPr>
            <w:tcW w:w="2885" w:type="dxa"/>
          </w:tcPr>
          <w:p w:rsidR="00D55E7B" w:rsidRPr="00A94BA5" w:rsidRDefault="00D55E7B" w:rsidP="00D55E7B">
            <w:pPr>
              <w:pStyle w:val="Bezmezer"/>
            </w:pPr>
            <w:r w:rsidRPr="00A94BA5">
              <w:t>2. perception</w:t>
            </w:r>
            <w:r>
              <w:t xml:space="preserve"> </w:t>
            </w:r>
          </w:p>
        </w:tc>
        <w:tc>
          <w:tcPr>
            <w:tcW w:w="2885" w:type="dxa"/>
          </w:tcPr>
          <w:p w:rsidR="00D55E7B" w:rsidRPr="00A94BA5" w:rsidRDefault="00D55E7B" w:rsidP="00D55E7B">
            <w:pPr>
              <w:pStyle w:val="Bezmezer"/>
            </w:pPr>
            <w:r w:rsidRPr="00A94BA5">
              <w:t>b)</w:t>
            </w:r>
            <w:r>
              <w:t xml:space="preserve"> </w:t>
            </w:r>
            <w:r w:rsidRPr="00A94BA5">
              <w:t>a large</w:t>
            </w:r>
            <w:r>
              <w:t xml:space="preserve"> </w:t>
            </w:r>
            <w:r w:rsidRPr="00A94BA5">
              <w:t>amount</w:t>
            </w:r>
            <w:r>
              <w:t xml:space="preserve"> </w:t>
            </w:r>
            <w:r w:rsidRPr="00A94BA5">
              <w:t>of</w:t>
            </w:r>
            <w:r>
              <w:t xml:space="preserve"> </w:t>
            </w:r>
            <w:r w:rsidRPr="00A94BA5">
              <w:t>money</w:t>
            </w:r>
            <w:r>
              <w:t xml:space="preserve"> </w:t>
            </w:r>
            <w:r w:rsidRPr="00A94BA5">
              <w:t>or</w:t>
            </w:r>
            <w:r>
              <w:t xml:space="preserve"> </w:t>
            </w:r>
            <w:r w:rsidRPr="00A94BA5">
              <w:t xml:space="preserve">valuablepossessions that someone has </w:t>
            </w:r>
          </w:p>
        </w:tc>
        <w:tc>
          <w:tcPr>
            <w:tcW w:w="2886" w:type="dxa"/>
          </w:tcPr>
          <w:p w:rsidR="00D55E7B" w:rsidRPr="00A94BA5" w:rsidRDefault="00D55E7B" w:rsidP="00D55E7B">
            <w:pPr>
              <w:pStyle w:val="Bezmezer"/>
            </w:pPr>
            <w:r w:rsidRPr="00A94BA5">
              <w:t>2.</w:t>
            </w:r>
            <w:r>
              <w:t>d)</w:t>
            </w:r>
          </w:p>
        </w:tc>
      </w:tr>
      <w:tr w:rsidR="00D55E7B" w:rsidRPr="00A94BA5" w:rsidTr="00D55E7B">
        <w:tc>
          <w:tcPr>
            <w:tcW w:w="2885" w:type="dxa"/>
          </w:tcPr>
          <w:p w:rsidR="00D55E7B" w:rsidRPr="00A94BA5" w:rsidRDefault="00D55E7B" w:rsidP="00D55E7B">
            <w:pPr>
              <w:pStyle w:val="Bezmezer"/>
            </w:pPr>
            <w:r w:rsidRPr="00A94BA5">
              <w:t>3. satisfaction</w:t>
            </w:r>
            <w:r>
              <w:t xml:space="preserve"> </w:t>
            </w:r>
          </w:p>
        </w:tc>
        <w:tc>
          <w:tcPr>
            <w:tcW w:w="2885" w:type="dxa"/>
          </w:tcPr>
          <w:p w:rsidR="00D55E7B" w:rsidRPr="00A94BA5" w:rsidRDefault="00D55E7B" w:rsidP="00D55E7B">
            <w:pPr>
              <w:pStyle w:val="Bezmezer"/>
            </w:pPr>
            <w:r w:rsidRPr="00A94BA5">
              <w:t>c)</w:t>
            </w:r>
            <w:r>
              <w:t xml:space="preserve"> </w:t>
            </w:r>
            <w:r w:rsidRPr="00A94BA5">
              <w:t>a</w:t>
            </w:r>
            <w:r>
              <w:t xml:space="preserve"> </w:t>
            </w:r>
            <w:r w:rsidRPr="00A94BA5">
              <w:t>pleasant</w:t>
            </w:r>
            <w:r>
              <w:t xml:space="preserve"> </w:t>
            </w:r>
            <w:r w:rsidRPr="00A94BA5">
              <w:t>feeling</w:t>
            </w:r>
            <w:r>
              <w:t xml:space="preserve"> </w:t>
            </w:r>
            <w:r w:rsidRPr="00A94BA5">
              <w:t>that</w:t>
            </w:r>
            <w:r>
              <w:t xml:space="preserve"> </w:t>
            </w:r>
            <w:r w:rsidRPr="00A94BA5">
              <w:t>you</w:t>
            </w:r>
            <w:r>
              <w:t xml:space="preserve"> </w:t>
            </w:r>
            <w:r w:rsidRPr="00A94BA5">
              <w:t>get</w:t>
            </w:r>
            <w:r>
              <w:t xml:space="preserve"> </w:t>
            </w:r>
            <w:r w:rsidRPr="00A94BA5">
              <w:t>when you</w:t>
            </w:r>
            <w:r>
              <w:t xml:space="preserve"> </w:t>
            </w:r>
            <w:r w:rsidRPr="00A94BA5">
              <w:t>receive</w:t>
            </w:r>
            <w:r>
              <w:t xml:space="preserve"> </w:t>
            </w:r>
            <w:r w:rsidRPr="00A94BA5">
              <w:t>something</w:t>
            </w:r>
            <w:r>
              <w:t xml:space="preserve"> </w:t>
            </w:r>
            <w:r w:rsidRPr="00A94BA5">
              <w:t>you</w:t>
            </w:r>
            <w:r>
              <w:t xml:space="preserve"> </w:t>
            </w:r>
            <w:r w:rsidRPr="00A94BA5">
              <w:t>wanted,</w:t>
            </w:r>
            <w:r>
              <w:t xml:space="preserve"> </w:t>
            </w:r>
            <w:r w:rsidRPr="00A94BA5">
              <w:t>or when</w:t>
            </w:r>
            <w:r>
              <w:t xml:space="preserve"> </w:t>
            </w:r>
            <w:r w:rsidRPr="00A94BA5">
              <w:t>you</w:t>
            </w:r>
            <w:r>
              <w:t xml:space="preserve"> </w:t>
            </w:r>
            <w:r w:rsidRPr="00A94BA5">
              <w:t>have</w:t>
            </w:r>
            <w:r>
              <w:t xml:space="preserve"> </w:t>
            </w:r>
            <w:r w:rsidRPr="00A94BA5">
              <w:t>done</w:t>
            </w:r>
            <w:r>
              <w:t xml:space="preserve"> </w:t>
            </w:r>
            <w:r w:rsidRPr="00A94BA5">
              <w:t>something</w:t>
            </w:r>
            <w:r>
              <w:t xml:space="preserve"> </w:t>
            </w:r>
            <w:r w:rsidRPr="00A94BA5">
              <w:t>you wanted to do</w:t>
            </w:r>
          </w:p>
        </w:tc>
        <w:tc>
          <w:tcPr>
            <w:tcW w:w="2886" w:type="dxa"/>
          </w:tcPr>
          <w:p w:rsidR="00D55E7B" w:rsidRPr="00A94BA5" w:rsidRDefault="00D55E7B" w:rsidP="00D55E7B">
            <w:pPr>
              <w:pStyle w:val="Bezmezer"/>
            </w:pPr>
            <w:r w:rsidRPr="00A94BA5">
              <w:t>3.</w:t>
            </w:r>
            <w:r>
              <w:t>c)</w:t>
            </w:r>
          </w:p>
        </w:tc>
      </w:tr>
      <w:tr w:rsidR="00D55E7B" w:rsidRPr="00A94BA5" w:rsidTr="00D55E7B">
        <w:tc>
          <w:tcPr>
            <w:tcW w:w="2885" w:type="dxa"/>
          </w:tcPr>
          <w:p w:rsidR="00D55E7B" w:rsidRPr="00A94BA5" w:rsidRDefault="00D55E7B" w:rsidP="00D55E7B">
            <w:pPr>
              <w:pStyle w:val="Bezmezer"/>
            </w:pPr>
            <w:r w:rsidRPr="00A94BA5">
              <w:lastRenderedPageBreak/>
              <w:t>4. wealth</w:t>
            </w:r>
            <w:r>
              <w:t xml:space="preserve"> </w:t>
            </w:r>
          </w:p>
        </w:tc>
        <w:tc>
          <w:tcPr>
            <w:tcW w:w="2885" w:type="dxa"/>
          </w:tcPr>
          <w:p w:rsidR="00D55E7B" w:rsidRPr="00A94BA5" w:rsidRDefault="00D55E7B" w:rsidP="00D55E7B">
            <w:pPr>
              <w:pStyle w:val="Bezmezer"/>
            </w:pPr>
            <w:r w:rsidRPr="00A94BA5">
              <w:t>d)</w:t>
            </w:r>
            <w:r>
              <w:t xml:space="preserve"> </w:t>
            </w:r>
            <w:r w:rsidRPr="00A94BA5">
              <w:t>a</w:t>
            </w:r>
            <w:r>
              <w:t xml:space="preserve"> </w:t>
            </w:r>
            <w:r w:rsidRPr="00A94BA5">
              <w:t>belief</w:t>
            </w:r>
            <w:r>
              <w:t xml:space="preserve"> </w:t>
            </w:r>
            <w:r w:rsidRPr="00A94BA5">
              <w:t>or</w:t>
            </w:r>
            <w:r>
              <w:t xml:space="preserve"> </w:t>
            </w:r>
            <w:r w:rsidRPr="00A94BA5">
              <w:t>opinion,</w:t>
            </w:r>
            <w:r>
              <w:t xml:space="preserve"> </w:t>
            </w:r>
            <w:r w:rsidRPr="00A94BA5">
              <w:t>often</w:t>
            </w:r>
            <w:r>
              <w:t xml:space="preserve"> </w:t>
            </w:r>
            <w:r w:rsidRPr="00A94BA5">
              <w:t>held</w:t>
            </w:r>
            <w:r>
              <w:t xml:space="preserve"> </w:t>
            </w:r>
            <w:r w:rsidRPr="00A94BA5">
              <w:t>by many</w:t>
            </w:r>
            <w:r>
              <w:t xml:space="preserve"> </w:t>
            </w:r>
            <w:r w:rsidRPr="00A94BA5">
              <w:t>people</w:t>
            </w:r>
            <w:r>
              <w:t xml:space="preserve"> </w:t>
            </w:r>
            <w:r w:rsidRPr="00A94BA5">
              <w:t>and</w:t>
            </w:r>
            <w:r>
              <w:t xml:space="preserve"> </w:t>
            </w:r>
            <w:r w:rsidRPr="00A94BA5">
              <w:t>based</w:t>
            </w:r>
            <w:r>
              <w:t xml:space="preserve"> </w:t>
            </w:r>
            <w:r w:rsidRPr="00A94BA5">
              <w:t>on</w:t>
            </w:r>
            <w:r>
              <w:t xml:space="preserve"> </w:t>
            </w:r>
            <w:r w:rsidRPr="00A94BA5">
              <w:t>how</w:t>
            </w:r>
            <w:r>
              <w:t xml:space="preserve"> </w:t>
            </w:r>
            <w:r w:rsidRPr="00A94BA5">
              <w:t>things seem</w:t>
            </w:r>
          </w:p>
        </w:tc>
        <w:tc>
          <w:tcPr>
            <w:tcW w:w="2886" w:type="dxa"/>
          </w:tcPr>
          <w:p w:rsidR="00D55E7B" w:rsidRPr="00A94BA5" w:rsidRDefault="00D55E7B" w:rsidP="00D55E7B">
            <w:pPr>
              <w:pStyle w:val="Bezmezer"/>
            </w:pPr>
            <w:r w:rsidRPr="00A94BA5">
              <w:t xml:space="preserve">4. </w:t>
            </w:r>
            <w:r>
              <w:t>b)</w:t>
            </w:r>
          </w:p>
        </w:tc>
      </w:tr>
      <w:tr w:rsidR="00D55E7B" w:rsidRPr="00A94BA5" w:rsidTr="00D55E7B">
        <w:tc>
          <w:tcPr>
            <w:tcW w:w="2885" w:type="dxa"/>
          </w:tcPr>
          <w:p w:rsidR="00D55E7B" w:rsidRPr="00A94BA5" w:rsidRDefault="00D55E7B" w:rsidP="00D55E7B">
            <w:pPr>
              <w:pStyle w:val="Bezmezer"/>
            </w:pPr>
            <w:r w:rsidRPr="00A94BA5">
              <w:t>5. lagniappe</w:t>
            </w:r>
            <w:r>
              <w:t xml:space="preserve"> </w:t>
            </w:r>
          </w:p>
        </w:tc>
        <w:tc>
          <w:tcPr>
            <w:tcW w:w="2885" w:type="dxa"/>
          </w:tcPr>
          <w:p w:rsidR="00D55E7B" w:rsidRPr="00A94BA5" w:rsidRDefault="00D55E7B" w:rsidP="00D55E7B">
            <w:pPr>
              <w:pStyle w:val="Bezmezer"/>
            </w:pPr>
            <w:r w:rsidRPr="00A94BA5">
              <w:t>e)</w:t>
            </w:r>
            <w:r>
              <w:t xml:space="preserve"> </w:t>
            </w:r>
            <w:r w:rsidRPr="00A94BA5">
              <w:t>a useful</w:t>
            </w:r>
            <w:r>
              <w:t xml:space="preserve"> </w:t>
            </w:r>
            <w:r w:rsidRPr="00A94BA5">
              <w:t>or</w:t>
            </w:r>
            <w:r>
              <w:t xml:space="preserve"> </w:t>
            </w:r>
            <w:r w:rsidRPr="00A94BA5">
              <w:t>valuable</w:t>
            </w:r>
            <w:r>
              <w:t xml:space="preserve"> </w:t>
            </w:r>
            <w:r w:rsidRPr="00A94BA5">
              <w:t>quality,</w:t>
            </w:r>
            <w:r>
              <w:t xml:space="preserve"> </w:t>
            </w:r>
            <w:r w:rsidRPr="00A94BA5">
              <w:t>skill,</w:t>
            </w:r>
            <w:r>
              <w:t xml:space="preserve"> </w:t>
            </w:r>
            <w:r w:rsidRPr="00A94BA5">
              <w:t>or person</w:t>
            </w:r>
          </w:p>
        </w:tc>
        <w:tc>
          <w:tcPr>
            <w:tcW w:w="2886" w:type="dxa"/>
          </w:tcPr>
          <w:p w:rsidR="00D55E7B" w:rsidRPr="00A94BA5" w:rsidRDefault="00D55E7B" w:rsidP="00D55E7B">
            <w:pPr>
              <w:pStyle w:val="Bezmezer"/>
            </w:pPr>
            <w:r w:rsidRPr="00A94BA5">
              <w:t>5.</w:t>
            </w:r>
            <w:r>
              <w:t>a)</w:t>
            </w:r>
          </w:p>
        </w:tc>
      </w:tr>
    </w:tbl>
    <w:p w:rsidR="00D55E7B" w:rsidRPr="00A94BA5" w:rsidRDefault="00D55E7B" w:rsidP="00D55E7B">
      <w:pPr>
        <w:pStyle w:val="parCislovani01"/>
        <w:ind w:left="1723"/>
        <w:rPr>
          <w:b/>
        </w:rPr>
      </w:pPr>
      <w:r w:rsidRPr="00A94BA5">
        <w:rPr>
          <w:b/>
        </w:rPr>
        <w:t>Translate the following sentences into English:</w:t>
      </w:r>
    </w:p>
    <w:tbl>
      <w:tblPr>
        <w:tblW w:w="0" w:type="auto"/>
        <w:tblLook w:val="04A0" w:firstRow="1" w:lastRow="0" w:firstColumn="1" w:lastColumn="0" w:noHBand="0" w:noVBand="1"/>
      </w:tblPr>
      <w:tblGrid>
        <w:gridCol w:w="4474"/>
        <w:gridCol w:w="4182"/>
      </w:tblGrid>
      <w:tr w:rsidR="00D55E7B" w:rsidRPr="00A94BA5" w:rsidTr="00D55E7B">
        <w:tc>
          <w:tcPr>
            <w:tcW w:w="4474" w:type="dxa"/>
          </w:tcPr>
          <w:p w:rsidR="00D55E7B" w:rsidRPr="00A94BA5" w:rsidRDefault="00D55E7B" w:rsidP="00D55E7B">
            <w:pPr>
              <w:pStyle w:val="Bezmezer"/>
            </w:pPr>
            <w:r w:rsidRPr="00A94BA5">
              <w:t xml:space="preserve">1. uspokojit přání zákazníka </w:t>
            </w:r>
          </w:p>
        </w:tc>
        <w:tc>
          <w:tcPr>
            <w:tcW w:w="4182" w:type="dxa"/>
          </w:tcPr>
          <w:p w:rsidR="00D55E7B" w:rsidRPr="00A94BA5" w:rsidRDefault="00D55E7B" w:rsidP="00D55E7B">
            <w:pPr>
              <w:pStyle w:val="Bezmezer"/>
            </w:pPr>
            <w:r w:rsidRPr="00A4162C">
              <w:t>to satisfy</w:t>
            </w:r>
            <w:r>
              <w:t xml:space="preserve"> </w:t>
            </w:r>
            <w:r w:rsidRPr="00A4162C">
              <w:t>a customer’s wish</w:t>
            </w:r>
          </w:p>
        </w:tc>
      </w:tr>
      <w:tr w:rsidR="00D55E7B" w:rsidRPr="00A94BA5" w:rsidTr="00D55E7B">
        <w:tc>
          <w:tcPr>
            <w:tcW w:w="4474" w:type="dxa"/>
          </w:tcPr>
          <w:p w:rsidR="00D55E7B" w:rsidRPr="00A94BA5" w:rsidRDefault="00D55E7B" w:rsidP="00D55E7B">
            <w:pPr>
              <w:pStyle w:val="Bezmezer"/>
            </w:pPr>
            <w:r w:rsidRPr="00A94BA5">
              <w:t xml:space="preserve">2. podporovat, odměňovat a motivovat zaměstnance </w:t>
            </w:r>
          </w:p>
        </w:tc>
        <w:tc>
          <w:tcPr>
            <w:tcW w:w="4182" w:type="dxa"/>
          </w:tcPr>
          <w:p w:rsidR="00D55E7B" w:rsidRPr="00A94BA5" w:rsidRDefault="00D55E7B" w:rsidP="00D55E7B">
            <w:pPr>
              <w:pStyle w:val="Bezmezer"/>
            </w:pPr>
            <w:r w:rsidRPr="00A4162C">
              <w:t>to encourage, reward and motivate employees</w:t>
            </w:r>
          </w:p>
        </w:tc>
      </w:tr>
      <w:tr w:rsidR="00D55E7B" w:rsidRPr="00A94BA5" w:rsidTr="00D55E7B">
        <w:tc>
          <w:tcPr>
            <w:tcW w:w="4474" w:type="dxa"/>
          </w:tcPr>
          <w:p w:rsidR="00D55E7B" w:rsidRPr="00A94BA5" w:rsidRDefault="00D55E7B" w:rsidP="00D55E7B">
            <w:pPr>
              <w:pStyle w:val="Bezmezer"/>
            </w:pPr>
            <w:r w:rsidRPr="00A94BA5">
              <w:t xml:space="preserve">3. zavést interní systémy </w:t>
            </w:r>
          </w:p>
        </w:tc>
        <w:tc>
          <w:tcPr>
            <w:tcW w:w="4182" w:type="dxa"/>
          </w:tcPr>
          <w:p w:rsidR="00D55E7B" w:rsidRPr="00A94BA5" w:rsidRDefault="00D55E7B" w:rsidP="00D55E7B">
            <w:pPr>
              <w:pStyle w:val="Bezmezer"/>
            </w:pPr>
            <w:r w:rsidRPr="00A4162C">
              <w:t>to establish internal systems</w:t>
            </w:r>
          </w:p>
        </w:tc>
      </w:tr>
      <w:tr w:rsidR="00D55E7B" w:rsidRPr="00A94BA5" w:rsidTr="00D55E7B">
        <w:tc>
          <w:tcPr>
            <w:tcW w:w="4474" w:type="dxa"/>
          </w:tcPr>
          <w:p w:rsidR="00D55E7B" w:rsidRPr="00A94BA5" w:rsidRDefault="00D55E7B" w:rsidP="00D55E7B">
            <w:pPr>
              <w:pStyle w:val="Bezmezer"/>
            </w:pPr>
            <w:r w:rsidRPr="00A94BA5">
              <w:t>4. získávat zpětnou vazbu od zákazníků</w:t>
            </w:r>
            <w:r>
              <w:t xml:space="preserve"> </w:t>
            </w:r>
          </w:p>
        </w:tc>
        <w:tc>
          <w:tcPr>
            <w:tcW w:w="4182" w:type="dxa"/>
          </w:tcPr>
          <w:p w:rsidR="00D55E7B" w:rsidRPr="00A94BA5" w:rsidRDefault="00D55E7B" w:rsidP="00D55E7B">
            <w:pPr>
              <w:pStyle w:val="Bezmezer"/>
            </w:pPr>
            <w:r>
              <w:t>t</w:t>
            </w:r>
            <w:r w:rsidRPr="00A4162C">
              <w:t>o get/solicit feedback from customers</w:t>
            </w:r>
          </w:p>
        </w:tc>
      </w:tr>
      <w:tr w:rsidR="00D55E7B" w:rsidRPr="00A94BA5" w:rsidTr="00D55E7B">
        <w:tc>
          <w:tcPr>
            <w:tcW w:w="4474" w:type="dxa"/>
          </w:tcPr>
          <w:p w:rsidR="00D55E7B" w:rsidRPr="00A94BA5" w:rsidRDefault="00D55E7B" w:rsidP="00D55E7B">
            <w:pPr>
              <w:pStyle w:val="Bezmezer"/>
            </w:pPr>
            <w:r w:rsidRPr="00A94BA5">
              <w:t xml:space="preserve">5. poskytovat profesionální služby zákazníkům </w:t>
            </w:r>
          </w:p>
        </w:tc>
        <w:tc>
          <w:tcPr>
            <w:tcW w:w="4182" w:type="dxa"/>
          </w:tcPr>
          <w:p w:rsidR="00D55E7B" w:rsidRPr="00A94BA5" w:rsidRDefault="00D55E7B" w:rsidP="00D55E7B">
            <w:pPr>
              <w:pStyle w:val="Bezmezer"/>
            </w:pPr>
            <w:r w:rsidRPr="00A4162C">
              <w:t>to provide professional customer service</w:t>
            </w:r>
          </w:p>
        </w:tc>
      </w:tr>
    </w:tbl>
    <w:p w:rsidR="00D55E7B" w:rsidRPr="00A94BA5" w:rsidRDefault="00D55E7B" w:rsidP="00D55E7B">
      <w:pPr>
        <w:pStyle w:val="parCislovani01"/>
        <w:ind w:left="1723"/>
        <w:rPr>
          <w:b/>
        </w:rPr>
      </w:pPr>
      <w:r w:rsidRPr="00A94BA5">
        <w:rPr>
          <w:b/>
        </w:rPr>
        <w:t>Build different words in English:</w:t>
      </w:r>
    </w:p>
    <w:tbl>
      <w:tblPr>
        <w:tblW w:w="0" w:type="auto"/>
        <w:tblLook w:val="04A0" w:firstRow="1" w:lastRow="0" w:firstColumn="1" w:lastColumn="0" w:noHBand="0" w:noVBand="1"/>
      </w:tblPr>
      <w:tblGrid>
        <w:gridCol w:w="4328"/>
        <w:gridCol w:w="4328"/>
      </w:tblGrid>
      <w:tr w:rsidR="00D55E7B" w:rsidRPr="00A94BA5" w:rsidTr="00D55E7B">
        <w:tc>
          <w:tcPr>
            <w:tcW w:w="4328" w:type="dxa"/>
          </w:tcPr>
          <w:p w:rsidR="00D55E7B" w:rsidRPr="00A94BA5" w:rsidRDefault="00D55E7B" w:rsidP="00D55E7B">
            <w:pPr>
              <w:pStyle w:val="Bezmezer"/>
            </w:pPr>
            <w:r w:rsidRPr="00A94BA5">
              <w:t>Verb</w:t>
            </w:r>
            <w:r>
              <w:t xml:space="preserve"> </w:t>
            </w:r>
          </w:p>
        </w:tc>
        <w:tc>
          <w:tcPr>
            <w:tcW w:w="4328" w:type="dxa"/>
          </w:tcPr>
          <w:p w:rsidR="00D55E7B" w:rsidRPr="00A94BA5" w:rsidRDefault="00D55E7B" w:rsidP="00D55E7B">
            <w:pPr>
              <w:pStyle w:val="Bezmezer"/>
            </w:pPr>
            <w:r w:rsidRPr="00A94BA5">
              <w:t xml:space="preserve">Noun </w:t>
            </w:r>
          </w:p>
        </w:tc>
      </w:tr>
      <w:tr w:rsidR="00D55E7B" w:rsidRPr="00A94BA5" w:rsidTr="00D55E7B">
        <w:tc>
          <w:tcPr>
            <w:tcW w:w="4328" w:type="dxa"/>
          </w:tcPr>
          <w:p w:rsidR="00D55E7B" w:rsidRPr="00A94BA5" w:rsidRDefault="00D55E7B" w:rsidP="00D55E7B">
            <w:pPr>
              <w:pStyle w:val="Bezmezer"/>
            </w:pPr>
            <w:r>
              <w:t>1.</w:t>
            </w:r>
            <w:r>
              <w:rPr>
                <w:vertAlign w:val="superscript"/>
              </w:rPr>
              <w:t>.</w:t>
            </w:r>
            <w:r w:rsidRPr="00A94BA5">
              <w:t xml:space="preserve">satisfy </w:t>
            </w:r>
          </w:p>
        </w:tc>
        <w:tc>
          <w:tcPr>
            <w:tcW w:w="4328" w:type="dxa"/>
          </w:tcPr>
          <w:p w:rsidR="00D55E7B" w:rsidRPr="00A4162C" w:rsidRDefault="00D55E7B" w:rsidP="00D55E7B">
            <w:pPr>
              <w:pStyle w:val="Bezmezer"/>
              <w:rPr>
                <w:b/>
              </w:rPr>
            </w:pPr>
            <w:r w:rsidRPr="00A4162C">
              <w:rPr>
                <w:b/>
              </w:rPr>
              <w:t>satisfaction</w:t>
            </w:r>
          </w:p>
        </w:tc>
      </w:tr>
      <w:tr w:rsidR="00D55E7B" w:rsidRPr="00A94BA5" w:rsidTr="00D55E7B">
        <w:tc>
          <w:tcPr>
            <w:tcW w:w="4328" w:type="dxa"/>
          </w:tcPr>
          <w:p w:rsidR="00D55E7B" w:rsidRPr="00A94BA5" w:rsidRDefault="00D55E7B" w:rsidP="00D55E7B">
            <w:pPr>
              <w:pStyle w:val="Bezmezer"/>
            </w:pPr>
            <w:r>
              <w:t>2.</w:t>
            </w:r>
            <w:r w:rsidRPr="00A4162C">
              <w:rPr>
                <w:b/>
              </w:rPr>
              <w:t>serve</w:t>
            </w:r>
            <w:r w:rsidRPr="00A94BA5">
              <w:t xml:space="preserve"> </w:t>
            </w:r>
          </w:p>
        </w:tc>
        <w:tc>
          <w:tcPr>
            <w:tcW w:w="4328" w:type="dxa"/>
          </w:tcPr>
          <w:p w:rsidR="00D55E7B" w:rsidRPr="00A94BA5" w:rsidRDefault="00D55E7B" w:rsidP="00D55E7B">
            <w:pPr>
              <w:pStyle w:val="Bezmezer"/>
            </w:pPr>
            <w:r w:rsidRPr="00A94BA5">
              <w:t>service</w:t>
            </w:r>
          </w:p>
        </w:tc>
      </w:tr>
      <w:tr w:rsidR="00D55E7B" w:rsidRPr="00A94BA5" w:rsidTr="00D55E7B">
        <w:tc>
          <w:tcPr>
            <w:tcW w:w="4328" w:type="dxa"/>
          </w:tcPr>
          <w:p w:rsidR="00D55E7B" w:rsidRPr="00A94BA5" w:rsidRDefault="00D55E7B" w:rsidP="00D55E7B">
            <w:pPr>
              <w:pStyle w:val="Bezmezer"/>
            </w:pPr>
            <w:r>
              <w:t>3.</w:t>
            </w:r>
            <w:r w:rsidRPr="00A94BA5">
              <w:t xml:space="preserve">implement </w:t>
            </w:r>
          </w:p>
        </w:tc>
        <w:tc>
          <w:tcPr>
            <w:tcW w:w="4328" w:type="dxa"/>
          </w:tcPr>
          <w:p w:rsidR="00D55E7B" w:rsidRPr="00A4162C" w:rsidRDefault="00D55E7B" w:rsidP="00D55E7B">
            <w:pPr>
              <w:pStyle w:val="Bezmezer"/>
              <w:rPr>
                <w:b/>
              </w:rPr>
            </w:pPr>
            <w:r w:rsidRPr="00A4162C">
              <w:rPr>
                <w:b/>
              </w:rPr>
              <w:t>implementation</w:t>
            </w:r>
          </w:p>
        </w:tc>
      </w:tr>
      <w:tr w:rsidR="00D55E7B" w:rsidRPr="00A94BA5" w:rsidTr="00D55E7B">
        <w:tc>
          <w:tcPr>
            <w:tcW w:w="4328" w:type="dxa"/>
          </w:tcPr>
          <w:p w:rsidR="00D55E7B" w:rsidRPr="00A94BA5" w:rsidRDefault="00D55E7B" w:rsidP="00D55E7B">
            <w:pPr>
              <w:pStyle w:val="Bezmezer"/>
            </w:pPr>
            <w:r>
              <w:t xml:space="preserve">4. </w:t>
            </w:r>
            <w:r w:rsidRPr="00A4162C">
              <w:rPr>
                <w:b/>
              </w:rPr>
              <w:t>encourage</w:t>
            </w:r>
            <w:r w:rsidRPr="00A94BA5">
              <w:t xml:space="preserve"> </w:t>
            </w:r>
          </w:p>
        </w:tc>
        <w:tc>
          <w:tcPr>
            <w:tcW w:w="4328" w:type="dxa"/>
          </w:tcPr>
          <w:p w:rsidR="00D55E7B" w:rsidRPr="00A94BA5" w:rsidRDefault="00D55E7B" w:rsidP="00D55E7B">
            <w:pPr>
              <w:pStyle w:val="Bezmezer"/>
            </w:pPr>
            <w:r w:rsidRPr="00A94BA5">
              <w:t>encouragement</w:t>
            </w:r>
          </w:p>
        </w:tc>
      </w:tr>
      <w:tr w:rsidR="00D55E7B" w:rsidRPr="00A94BA5" w:rsidTr="00D55E7B">
        <w:tc>
          <w:tcPr>
            <w:tcW w:w="4328" w:type="dxa"/>
          </w:tcPr>
          <w:p w:rsidR="00D55E7B" w:rsidRPr="00A94BA5" w:rsidRDefault="00D55E7B" w:rsidP="00D55E7B">
            <w:pPr>
              <w:pStyle w:val="Bezmezer"/>
            </w:pPr>
            <w:r>
              <w:t>5.</w:t>
            </w:r>
            <w:r w:rsidRPr="00A94BA5">
              <w:t xml:space="preserve">measure </w:t>
            </w:r>
          </w:p>
        </w:tc>
        <w:tc>
          <w:tcPr>
            <w:tcW w:w="4328" w:type="dxa"/>
          </w:tcPr>
          <w:p w:rsidR="00D55E7B" w:rsidRPr="00A4162C" w:rsidRDefault="00D55E7B" w:rsidP="00D55E7B">
            <w:pPr>
              <w:pStyle w:val="Bezmezer"/>
              <w:rPr>
                <w:b/>
              </w:rPr>
            </w:pPr>
            <w:r w:rsidRPr="00A4162C">
              <w:rPr>
                <w:b/>
              </w:rPr>
              <w:t>measurement</w:t>
            </w:r>
          </w:p>
        </w:tc>
      </w:tr>
      <w:tr w:rsidR="00D55E7B" w:rsidRPr="00A94BA5" w:rsidTr="00D55E7B">
        <w:tc>
          <w:tcPr>
            <w:tcW w:w="4328" w:type="dxa"/>
          </w:tcPr>
          <w:p w:rsidR="00D55E7B" w:rsidRPr="00A94BA5" w:rsidRDefault="00D55E7B" w:rsidP="00D55E7B">
            <w:pPr>
              <w:pStyle w:val="Bezmezer"/>
            </w:pPr>
            <w:r>
              <w:t>6.</w:t>
            </w:r>
            <w:r w:rsidRPr="00A4162C">
              <w:rPr>
                <w:b/>
              </w:rPr>
              <w:t>perceive</w:t>
            </w:r>
            <w:r w:rsidRPr="00A94BA5">
              <w:t xml:space="preserve"> </w:t>
            </w:r>
          </w:p>
        </w:tc>
        <w:tc>
          <w:tcPr>
            <w:tcW w:w="4328" w:type="dxa"/>
          </w:tcPr>
          <w:p w:rsidR="00D55E7B" w:rsidRPr="00A94BA5" w:rsidRDefault="00D55E7B" w:rsidP="00D55E7B">
            <w:pPr>
              <w:pStyle w:val="Bezmezer"/>
            </w:pPr>
            <w:r w:rsidRPr="00A94BA5">
              <w:t>perception</w:t>
            </w:r>
          </w:p>
        </w:tc>
      </w:tr>
    </w:tbl>
    <w:p w:rsidR="00D55E7B" w:rsidRDefault="00D55E7B" w:rsidP="00D55E7B">
      <w:pPr>
        <w:pStyle w:val="Tlotextu"/>
      </w:pPr>
      <w:bookmarkStart w:id="66" w:name="_Toc505445450"/>
    </w:p>
    <w:p w:rsidR="00D55E7B" w:rsidRDefault="00D55E7B" w:rsidP="00D55E7B">
      <w:pPr>
        <w:pStyle w:val="parUkonceniPrvku"/>
      </w:pPr>
    </w:p>
    <w:p w:rsidR="00D55E7B" w:rsidRDefault="00D55E7B" w:rsidP="00D55E7B">
      <w:pPr>
        <w:pStyle w:val="Nadpis3"/>
      </w:pPr>
      <w:bookmarkStart w:id="67" w:name="_Toc509765339"/>
      <w:r>
        <w:t>Grammar-exercises</w:t>
      </w:r>
      <w:bookmarkEnd w:id="66"/>
      <w:bookmarkEnd w:id="67"/>
    </w:p>
    <w:p w:rsidR="00D55E7B" w:rsidRPr="00034A87" w:rsidRDefault="00D55E7B" w:rsidP="00034A87">
      <w:pPr>
        <w:pStyle w:val="parCislovani01"/>
        <w:numPr>
          <w:ilvl w:val="0"/>
          <w:numId w:val="63"/>
        </w:numPr>
        <w:rPr>
          <w:b/>
          <w:lang w:val="en-GB"/>
        </w:rPr>
      </w:pPr>
      <w:r w:rsidRPr="00034A87">
        <w:rPr>
          <w:b/>
          <w:lang w:val="en-GB"/>
        </w:rPr>
        <w:t>Complete the suitable prepositions:</w:t>
      </w:r>
    </w:p>
    <w:p w:rsidR="00D55E7B" w:rsidRPr="00A94BA5" w:rsidRDefault="00D55E7B" w:rsidP="00844AD8">
      <w:pPr>
        <w:pStyle w:val="Tlotextu"/>
        <w:numPr>
          <w:ilvl w:val="0"/>
          <w:numId w:val="23"/>
        </w:numPr>
        <w:rPr>
          <w:lang w:val="en-GB"/>
        </w:rPr>
      </w:pPr>
      <w:r>
        <w:rPr>
          <w:lang w:val="en-GB"/>
        </w:rPr>
        <w:t xml:space="preserve">The burglars broke </w:t>
      </w:r>
      <w:r>
        <w:rPr>
          <w:b/>
          <w:lang w:val="en-GB"/>
        </w:rPr>
        <w:t>in</w:t>
      </w:r>
      <w:r w:rsidRPr="00A94BA5">
        <w:rPr>
          <w:lang w:val="en-GB"/>
        </w:rPr>
        <w:t xml:space="preserve"> last night into our headquarters.</w:t>
      </w:r>
    </w:p>
    <w:p w:rsidR="00D55E7B" w:rsidRPr="00A94BA5" w:rsidRDefault="00D55E7B" w:rsidP="00844AD8">
      <w:pPr>
        <w:pStyle w:val="Tlotextu"/>
        <w:numPr>
          <w:ilvl w:val="0"/>
          <w:numId w:val="23"/>
        </w:numPr>
        <w:rPr>
          <w:lang w:val="en-GB"/>
        </w:rPr>
      </w:pPr>
      <w:r>
        <w:rPr>
          <w:lang w:val="en-GB"/>
        </w:rPr>
        <w:t xml:space="preserve">Currently we are selling </w:t>
      </w:r>
      <w:r w:rsidRPr="00BD6B23">
        <w:rPr>
          <w:b/>
          <w:lang w:val="en-GB"/>
        </w:rPr>
        <w:t>off</w:t>
      </w:r>
      <w:r w:rsidRPr="00A94BA5">
        <w:rPr>
          <w:lang w:val="en-GB"/>
        </w:rPr>
        <w:t xml:space="preserve"> many discounted goods. </w:t>
      </w:r>
    </w:p>
    <w:p w:rsidR="00D55E7B" w:rsidRPr="00A94BA5" w:rsidRDefault="00D55E7B" w:rsidP="00844AD8">
      <w:pPr>
        <w:pStyle w:val="Tlotextu"/>
        <w:numPr>
          <w:ilvl w:val="0"/>
          <w:numId w:val="23"/>
        </w:numPr>
        <w:rPr>
          <w:lang w:val="en-GB"/>
        </w:rPr>
      </w:pPr>
      <w:r>
        <w:rPr>
          <w:lang w:val="en-GB"/>
        </w:rPr>
        <w:t>Who is going to buy.</w:t>
      </w:r>
      <w:r>
        <w:rPr>
          <w:b/>
          <w:lang w:val="en-GB"/>
        </w:rPr>
        <w:t>up</w:t>
      </w:r>
      <w:r w:rsidRPr="00A94BA5">
        <w:rPr>
          <w:lang w:val="en-GB"/>
        </w:rPr>
        <w:t xml:space="preserve"> the stocks of the whole company soon? </w:t>
      </w:r>
    </w:p>
    <w:p w:rsidR="00D55E7B" w:rsidRPr="00A94BA5" w:rsidRDefault="00D55E7B" w:rsidP="00844AD8">
      <w:pPr>
        <w:pStyle w:val="Tlotextu"/>
        <w:numPr>
          <w:ilvl w:val="0"/>
          <w:numId w:val="23"/>
        </w:numPr>
        <w:rPr>
          <w:lang w:val="en-GB"/>
        </w:rPr>
      </w:pPr>
      <w:r w:rsidRPr="00A94BA5">
        <w:rPr>
          <w:lang w:val="en-GB"/>
        </w:rPr>
        <w:t>My best wor</w:t>
      </w:r>
      <w:r>
        <w:rPr>
          <w:lang w:val="en-GB"/>
        </w:rPr>
        <w:t xml:space="preserve">kers Adam and Eve never let me </w:t>
      </w:r>
      <w:r>
        <w:rPr>
          <w:b/>
          <w:lang w:val="en-GB"/>
        </w:rPr>
        <w:t>down</w:t>
      </w:r>
      <w:r w:rsidRPr="00A94BA5">
        <w:rPr>
          <w:lang w:val="en-GB"/>
        </w:rPr>
        <w:t xml:space="preserve"> </w:t>
      </w:r>
    </w:p>
    <w:p w:rsidR="00D55E7B" w:rsidRPr="00A94BA5" w:rsidRDefault="00D55E7B" w:rsidP="00844AD8">
      <w:pPr>
        <w:pStyle w:val="Tlotextu"/>
        <w:numPr>
          <w:ilvl w:val="0"/>
          <w:numId w:val="23"/>
        </w:numPr>
        <w:rPr>
          <w:lang w:val="en-GB"/>
        </w:rPr>
      </w:pPr>
      <w:r>
        <w:rPr>
          <w:lang w:val="en-GB"/>
        </w:rPr>
        <w:t xml:space="preserve">Ok, we should make it </w:t>
      </w:r>
      <w:r w:rsidRPr="00BD6B23">
        <w:rPr>
          <w:b/>
          <w:lang w:val="en-GB"/>
        </w:rPr>
        <w:t>up</w:t>
      </w:r>
      <w:r w:rsidRPr="00A94BA5">
        <w:rPr>
          <w:lang w:val="en-GB"/>
        </w:rPr>
        <w:t xml:space="preserve"> after all this quarrel. </w:t>
      </w:r>
    </w:p>
    <w:p w:rsidR="00D55E7B" w:rsidRPr="00A94BA5" w:rsidRDefault="00D55E7B" w:rsidP="00844AD8">
      <w:pPr>
        <w:pStyle w:val="Tlotextu"/>
        <w:numPr>
          <w:ilvl w:val="0"/>
          <w:numId w:val="23"/>
        </w:numPr>
        <w:rPr>
          <w:lang w:val="en-GB"/>
        </w:rPr>
      </w:pPr>
      <w:r w:rsidRPr="00A94BA5">
        <w:rPr>
          <w:lang w:val="en-GB"/>
        </w:rPr>
        <w:t>The company is gon</w:t>
      </w:r>
      <w:r>
        <w:rPr>
          <w:lang w:val="en-GB"/>
        </w:rPr>
        <w:t xml:space="preserve">e bankrupt, we need to sell it </w:t>
      </w:r>
      <w:r w:rsidRPr="00BD6B23">
        <w:rPr>
          <w:b/>
          <w:lang w:val="en-GB"/>
        </w:rPr>
        <w:t>up</w:t>
      </w:r>
      <w:r w:rsidRPr="00A94BA5">
        <w:rPr>
          <w:lang w:val="en-GB"/>
        </w:rPr>
        <w:t xml:space="preserve"> </w:t>
      </w:r>
    </w:p>
    <w:p w:rsidR="00D55E7B" w:rsidRPr="00A94BA5" w:rsidRDefault="00D55E7B" w:rsidP="00844AD8">
      <w:pPr>
        <w:pStyle w:val="Tlotextu"/>
        <w:numPr>
          <w:ilvl w:val="0"/>
          <w:numId w:val="23"/>
        </w:numPr>
        <w:rPr>
          <w:lang w:val="en-GB"/>
        </w:rPr>
      </w:pPr>
      <w:r w:rsidRPr="00A94BA5">
        <w:rPr>
          <w:lang w:val="en-GB"/>
        </w:rPr>
        <w:t>John was a few minutes in the com</w:t>
      </w:r>
      <w:r>
        <w:rPr>
          <w:lang w:val="en-GB"/>
        </w:rPr>
        <w:t xml:space="preserve">pany and then he made </w:t>
      </w:r>
      <w:r w:rsidRPr="00BD6B23">
        <w:rPr>
          <w:b/>
          <w:lang w:val="en-GB"/>
        </w:rPr>
        <w:t>off</w:t>
      </w:r>
      <w:r w:rsidRPr="00A94BA5">
        <w:rPr>
          <w:lang w:val="en-GB"/>
        </w:rPr>
        <w:t xml:space="preserve"> </w:t>
      </w:r>
    </w:p>
    <w:p w:rsidR="00D55E7B" w:rsidRPr="00A94BA5" w:rsidRDefault="00D55E7B" w:rsidP="00844AD8">
      <w:pPr>
        <w:pStyle w:val="Tlotextu"/>
        <w:numPr>
          <w:ilvl w:val="0"/>
          <w:numId w:val="23"/>
        </w:numPr>
        <w:rPr>
          <w:lang w:val="en-GB"/>
        </w:rPr>
      </w:pPr>
      <w:r w:rsidRPr="00A94BA5">
        <w:rPr>
          <w:lang w:val="en-GB"/>
        </w:rPr>
        <w:t>The machine is in a terribl</w:t>
      </w:r>
      <w:r>
        <w:rPr>
          <w:lang w:val="en-GB"/>
        </w:rPr>
        <w:t xml:space="preserve">e condition, it keeps breaking </w:t>
      </w:r>
      <w:r w:rsidRPr="00BD6B23">
        <w:rPr>
          <w:b/>
          <w:lang w:val="en-GB"/>
        </w:rPr>
        <w:t>down</w:t>
      </w:r>
      <w:r w:rsidRPr="00A94BA5">
        <w:rPr>
          <w:lang w:val="en-GB"/>
        </w:rPr>
        <w:t xml:space="preserve"> </w:t>
      </w:r>
    </w:p>
    <w:p w:rsidR="00D55E7B" w:rsidRPr="00A94BA5" w:rsidRDefault="00D55E7B" w:rsidP="00D55E7B">
      <w:pPr>
        <w:pStyle w:val="parCislovani01"/>
        <w:ind w:left="1723"/>
        <w:rPr>
          <w:b/>
          <w:lang w:val="en-GB"/>
        </w:rPr>
      </w:pPr>
      <w:r w:rsidRPr="00A94BA5">
        <w:rPr>
          <w:b/>
          <w:lang w:val="en-GB"/>
        </w:rPr>
        <w:lastRenderedPageBreak/>
        <w:t>Try to</w:t>
      </w:r>
      <w:r>
        <w:rPr>
          <w:b/>
          <w:lang w:val="en-GB"/>
        </w:rPr>
        <w:t xml:space="preserve"> </w:t>
      </w:r>
      <w:r w:rsidRPr="00A94BA5">
        <w:rPr>
          <w:b/>
          <w:lang w:val="en-GB"/>
        </w:rPr>
        <w:t>write</w:t>
      </w:r>
      <w:r>
        <w:rPr>
          <w:b/>
          <w:lang w:val="en-GB"/>
        </w:rPr>
        <w:t xml:space="preserve"> </w:t>
      </w:r>
      <w:r w:rsidRPr="00A94BA5">
        <w:rPr>
          <w:b/>
          <w:lang w:val="en-GB"/>
        </w:rPr>
        <w:t>at least three phrasal verbs for the following verbs and translate them into Czech:</w:t>
      </w:r>
    </w:p>
    <w:p w:rsidR="00D55E7B" w:rsidRPr="00BD6B23" w:rsidRDefault="00D55E7B" w:rsidP="00844AD8">
      <w:pPr>
        <w:pStyle w:val="Tlotextu"/>
        <w:numPr>
          <w:ilvl w:val="0"/>
          <w:numId w:val="24"/>
        </w:numPr>
        <w:rPr>
          <w:lang w:val="en-GB"/>
        </w:rPr>
      </w:pPr>
      <w:r w:rsidRPr="00BD6B23">
        <w:rPr>
          <w:lang w:val="en-GB"/>
        </w:rPr>
        <w:t>break up (rezejít se, rozbít, ukončit), break down (porouchat se selhat, zhrouti se), break off (ulomit)…</w:t>
      </w:r>
    </w:p>
    <w:p w:rsidR="00D55E7B" w:rsidRPr="004C765E" w:rsidRDefault="00D55E7B" w:rsidP="00844AD8">
      <w:pPr>
        <w:pStyle w:val="Tlotextu"/>
        <w:numPr>
          <w:ilvl w:val="0"/>
          <w:numId w:val="24"/>
        </w:numPr>
        <w:rPr>
          <w:lang w:val="en-GB"/>
        </w:rPr>
      </w:pPr>
      <w:r w:rsidRPr="00BD6B23">
        <w:rPr>
          <w:lang w:val="en-GB"/>
        </w:rPr>
        <w:t xml:space="preserve">make off (utéci, ujet), make up (tvořit, vymyslet, vynahradit), make out </w:t>
      </w:r>
      <w:r w:rsidRPr="004C765E">
        <w:rPr>
          <w:lang w:val="en-GB"/>
        </w:rPr>
        <w:t>(pochopit)…</w:t>
      </w:r>
    </w:p>
    <w:p w:rsidR="00D55E7B" w:rsidRPr="004C765E" w:rsidRDefault="00D55E7B" w:rsidP="00844AD8">
      <w:pPr>
        <w:pStyle w:val="Tlotextu"/>
        <w:numPr>
          <w:ilvl w:val="0"/>
          <w:numId w:val="24"/>
        </w:numPr>
        <w:rPr>
          <w:lang w:val="en-GB"/>
        </w:rPr>
      </w:pPr>
      <w:r w:rsidRPr="00BD6B23">
        <w:rPr>
          <w:lang w:val="en-GB"/>
        </w:rPr>
        <w:t xml:space="preserve">let down (zklamat, nechat na holičkách), let off (zbavit, uvolnit, odpálit), let in </w:t>
      </w:r>
      <w:r w:rsidRPr="004C765E">
        <w:rPr>
          <w:lang w:val="en-GB"/>
        </w:rPr>
        <w:t>(pustit dovnitř)…</w:t>
      </w:r>
    </w:p>
    <w:p w:rsidR="00D55E7B" w:rsidRPr="00BD6B23" w:rsidRDefault="00D55E7B" w:rsidP="00844AD8">
      <w:pPr>
        <w:pStyle w:val="Tlotextu"/>
        <w:numPr>
          <w:ilvl w:val="0"/>
          <w:numId w:val="24"/>
        </w:numPr>
        <w:rPr>
          <w:lang w:val="en-GB"/>
        </w:rPr>
      </w:pPr>
      <w:r w:rsidRPr="00BD6B23">
        <w:rPr>
          <w:lang w:val="en-GB"/>
        </w:rPr>
        <w:t xml:space="preserve">sell up (rozprodat), sell off (rozprodat), sell out (vyprodat)… </w:t>
      </w:r>
    </w:p>
    <w:p w:rsidR="00D55E7B" w:rsidRPr="004C765E" w:rsidRDefault="00D55E7B" w:rsidP="00844AD8">
      <w:pPr>
        <w:pStyle w:val="Tlotextu"/>
        <w:numPr>
          <w:ilvl w:val="0"/>
          <w:numId w:val="24"/>
        </w:numPr>
        <w:rPr>
          <w:lang w:val="en-GB"/>
        </w:rPr>
      </w:pPr>
      <w:r w:rsidRPr="00BD6B23">
        <w:rPr>
          <w:lang w:val="en-GB"/>
        </w:rPr>
        <w:t xml:space="preserve"> buy up (vykoupit, skoupit), buy off (podplatit, uplatit), buy in (zásobit se, </w:t>
      </w:r>
      <w:r w:rsidRPr="004C765E">
        <w:rPr>
          <w:lang w:val="en-GB"/>
        </w:rPr>
        <w:t>skupovat)…</w:t>
      </w:r>
    </w:p>
    <w:p w:rsidR="00D55E7B" w:rsidRPr="00A94BA5" w:rsidRDefault="00D55E7B" w:rsidP="00D55E7B">
      <w:pPr>
        <w:pStyle w:val="parCislovani01"/>
        <w:ind w:left="1723"/>
        <w:rPr>
          <w:b/>
          <w:lang w:val="en-GB"/>
        </w:rPr>
      </w:pPr>
      <w:r w:rsidRPr="00A94BA5">
        <w:rPr>
          <w:b/>
          <w:lang w:val="en-GB"/>
        </w:rPr>
        <w:t>Match the phrasal verbs with their explanations in English:</w:t>
      </w:r>
    </w:p>
    <w:tbl>
      <w:tblPr>
        <w:tblW w:w="0" w:type="auto"/>
        <w:tblLook w:val="04A0" w:firstRow="1" w:lastRow="0" w:firstColumn="1" w:lastColumn="0" w:noHBand="0" w:noVBand="1"/>
      </w:tblPr>
      <w:tblGrid>
        <w:gridCol w:w="2885"/>
        <w:gridCol w:w="2885"/>
        <w:gridCol w:w="2886"/>
      </w:tblGrid>
      <w:tr w:rsidR="00D55E7B" w:rsidRPr="00A94BA5" w:rsidTr="00D55E7B">
        <w:tc>
          <w:tcPr>
            <w:tcW w:w="2885" w:type="dxa"/>
          </w:tcPr>
          <w:p w:rsidR="00D55E7B" w:rsidRPr="00A94BA5" w:rsidRDefault="00D55E7B" w:rsidP="00D55E7B">
            <w:pPr>
              <w:pStyle w:val="Bezmezer"/>
              <w:rPr>
                <w:lang w:val="en-GB"/>
              </w:rPr>
            </w:pPr>
            <w:r w:rsidRPr="00A94BA5">
              <w:rPr>
                <w:lang w:val="en-GB"/>
              </w:rPr>
              <w:t>1. break up</w:t>
            </w:r>
            <w:r>
              <w:rPr>
                <w:lang w:val="en-GB"/>
              </w:rPr>
              <w:t xml:space="preserve"> </w:t>
            </w:r>
          </w:p>
        </w:tc>
        <w:tc>
          <w:tcPr>
            <w:tcW w:w="2885" w:type="dxa"/>
          </w:tcPr>
          <w:p w:rsidR="00D55E7B" w:rsidRPr="00A94BA5" w:rsidRDefault="00D55E7B" w:rsidP="00D55E7B">
            <w:pPr>
              <w:pStyle w:val="Bezmezer"/>
              <w:rPr>
                <w:lang w:val="en-GB"/>
              </w:rPr>
            </w:pPr>
            <w:r w:rsidRPr="00A94BA5">
              <w:rPr>
                <w:lang w:val="en-GB"/>
              </w:rPr>
              <w:t>a)</w:t>
            </w:r>
            <w:r>
              <w:rPr>
                <w:lang w:val="en-GB"/>
              </w:rPr>
              <w:t xml:space="preserve"> </w:t>
            </w:r>
            <w:r w:rsidRPr="00A94BA5">
              <w:rPr>
                <w:lang w:val="en-GB"/>
              </w:rPr>
              <w:t>take</w:t>
            </w:r>
            <w:r>
              <w:rPr>
                <w:lang w:val="en-GB"/>
              </w:rPr>
              <w:t xml:space="preserve"> </w:t>
            </w:r>
            <w:r w:rsidRPr="00A94BA5">
              <w:rPr>
                <w:lang w:val="en-GB"/>
              </w:rPr>
              <w:t>over</w:t>
            </w:r>
            <w:r>
              <w:rPr>
                <w:lang w:val="en-GB"/>
              </w:rPr>
              <w:t xml:space="preserve"> </w:t>
            </w:r>
            <w:r w:rsidRPr="00A94BA5">
              <w:rPr>
                <w:lang w:val="en-GB"/>
              </w:rPr>
              <w:t>ownership</w:t>
            </w:r>
            <w:r>
              <w:rPr>
                <w:lang w:val="en-GB"/>
              </w:rPr>
              <w:t xml:space="preserve"> </w:t>
            </w:r>
            <w:r w:rsidRPr="00A94BA5">
              <w:rPr>
                <w:lang w:val="en-GB"/>
              </w:rPr>
              <w:t>of;</w:t>
            </w:r>
            <w:r>
              <w:rPr>
                <w:lang w:val="en-GB"/>
              </w:rPr>
              <w:t xml:space="preserve"> </w:t>
            </w:r>
            <w:r w:rsidRPr="00A94BA5">
              <w:rPr>
                <w:lang w:val="en-GB"/>
              </w:rPr>
              <w:t>of corporations</w:t>
            </w:r>
            <w:r>
              <w:rPr>
                <w:lang w:val="en-GB"/>
              </w:rPr>
              <w:t xml:space="preserve"> </w:t>
            </w:r>
            <w:r w:rsidRPr="00A94BA5">
              <w:rPr>
                <w:lang w:val="en-GB"/>
              </w:rPr>
              <w:t>and companies</w:t>
            </w:r>
          </w:p>
        </w:tc>
        <w:tc>
          <w:tcPr>
            <w:tcW w:w="2886" w:type="dxa"/>
          </w:tcPr>
          <w:p w:rsidR="00D55E7B" w:rsidRPr="00A94BA5" w:rsidRDefault="00D55E7B" w:rsidP="00D55E7B">
            <w:pPr>
              <w:pStyle w:val="Bezmezer"/>
              <w:rPr>
                <w:lang w:val="en-GB"/>
              </w:rPr>
            </w:pPr>
            <w:r>
              <w:rPr>
                <w:lang w:val="en-GB"/>
              </w:rPr>
              <w:t>1.d)</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2. make off</w:t>
            </w:r>
            <w:r>
              <w:rPr>
                <w:lang w:val="en-GB"/>
              </w:rPr>
              <w:t xml:space="preserve"> </w:t>
            </w:r>
          </w:p>
        </w:tc>
        <w:tc>
          <w:tcPr>
            <w:tcW w:w="2885" w:type="dxa"/>
          </w:tcPr>
          <w:p w:rsidR="00D55E7B" w:rsidRPr="00A94BA5" w:rsidRDefault="00D55E7B" w:rsidP="00D55E7B">
            <w:pPr>
              <w:pStyle w:val="Bezmezer"/>
              <w:rPr>
                <w:lang w:val="en-GB"/>
              </w:rPr>
            </w:pPr>
            <w:r w:rsidRPr="00A94BA5">
              <w:rPr>
                <w:lang w:val="en-GB"/>
              </w:rPr>
              <w:t>b) get rid</w:t>
            </w:r>
            <w:r>
              <w:rPr>
                <w:lang w:val="en-GB"/>
              </w:rPr>
              <w:t xml:space="preserve"> </w:t>
            </w:r>
            <w:r w:rsidRPr="00A94BA5">
              <w:rPr>
                <w:lang w:val="en-GB"/>
              </w:rPr>
              <w:t>of</w:t>
            </w:r>
            <w:r>
              <w:rPr>
                <w:lang w:val="en-GB"/>
              </w:rPr>
              <w:t xml:space="preserve"> </w:t>
            </w:r>
            <w:r w:rsidRPr="00A94BA5">
              <w:rPr>
                <w:lang w:val="en-GB"/>
              </w:rPr>
              <w:t>all</w:t>
            </w:r>
            <w:r>
              <w:rPr>
                <w:lang w:val="en-GB"/>
              </w:rPr>
              <w:t xml:space="preserve"> </w:t>
            </w:r>
            <w:r w:rsidRPr="00A94BA5">
              <w:rPr>
                <w:lang w:val="en-GB"/>
              </w:rPr>
              <w:t>one's</w:t>
            </w:r>
            <w:r>
              <w:rPr>
                <w:lang w:val="en-GB"/>
              </w:rPr>
              <w:t xml:space="preserve"> </w:t>
            </w:r>
            <w:r w:rsidRPr="00A94BA5">
              <w:rPr>
                <w:lang w:val="en-GB"/>
              </w:rPr>
              <w:t>merchandise</w:t>
            </w:r>
            <w:r>
              <w:rPr>
                <w:lang w:val="en-GB"/>
              </w:rPr>
              <w:t xml:space="preserve"> </w:t>
            </w:r>
          </w:p>
        </w:tc>
        <w:tc>
          <w:tcPr>
            <w:tcW w:w="2886" w:type="dxa"/>
          </w:tcPr>
          <w:p w:rsidR="00D55E7B" w:rsidRPr="00A94BA5" w:rsidRDefault="00D55E7B" w:rsidP="00D55E7B">
            <w:pPr>
              <w:pStyle w:val="Bezmezer"/>
              <w:rPr>
                <w:lang w:val="en-GB"/>
              </w:rPr>
            </w:pPr>
            <w:r>
              <w:rPr>
                <w:lang w:val="en-GB"/>
              </w:rPr>
              <w:t>2.e)</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3. buy up</w:t>
            </w:r>
            <w:r>
              <w:rPr>
                <w:lang w:val="en-GB"/>
              </w:rPr>
              <w:t xml:space="preserve"> </w:t>
            </w:r>
          </w:p>
        </w:tc>
        <w:tc>
          <w:tcPr>
            <w:tcW w:w="2885" w:type="dxa"/>
          </w:tcPr>
          <w:p w:rsidR="00D55E7B" w:rsidRPr="00A94BA5" w:rsidRDefault="00D55E7B" w:rsidP="00D55E7B">
            <w:pPr>
              <w:pStyle w:val="Bezmezer"/>
              <w:rPr>
                <w:lang w:val="en-GB"/>
              </w:rPr>
            </w:pPr>
            <w:r w:rsidRPr="00A94BA5">
              <w:rPr>
                <w:lang w:val="en-GB"/>
              </w:rPr>
              <w:t>c) allow to enter</w:t>
            </w:r>
            <w:r>
              <w:rPr>
                <w:lang w:val="en-GB"/>
              </w:rPr>
              <w:t xml:space="preserve"> </w:t>
            </w:r>
          </w:p>
        </w:tc>
        <w:tc>
          <w:tcPr>
            <w:tcW w:w="2886" w:type="dxa"/>
          </w:tcPr>
          <w:p w:rsidR="00D55E7B" w:rsidRPr="00A94BA5" w:rsidRDefault="00D55E7B" w:rsidP="00D55E7B">
            <w:pPr>
              <w:pStyle w:val="Bezmezer"/>
              <w:rPr>
                <w:lang w:val="en-GB"/>
              </w:rPr>
            </w:pPr>
            <w:r>
              <w:rPr>
                <w:lang w:val="en-GB"/>
              </w:rPr>
              <w:t>3.a)</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4. let in</w:t>
            </w:r>
            <w:r>
              <w:rPr>
                <w:lang w:val="en-GB"/>
              </w:rPr>
              <w:t xml:space="preserve"> </w:t>
            </w:r>
          </w:p>
        </w:tc>
        <w:tc>
          <w:tcPr>
            <w:tcW w:w="2885" w:type="dxa"/>
          </w:tcPr>
          <w:p w:rsidR="00D55E7B" w:rsidRPr="00A94BA5" w:rsidRDefault="00D55E7B" w:rsidP="00D55E7B">
            <w:pPr>
              <w:pStyle w:val="Bezmezer"/>
              <w:rPr>
                <w:lang w:val="en-GB"/>
              </w:rPr>
            </w:pPr>
            <w:r w:rsidRPr="00A94BA5">
              <w:rPr>
                <w:lang w:val="en-GB"/>
              </w:rPr>
              <w:t>d) come to an end</w:t>
            </w:r>
            <w:r>
              <w:rPr>
                <w:lang w:val="en-GB"/>
              </w:rPr>
              <w:t xml:space="preserve"> </w:t>
            </w:r>
          </w:p>
        </w:tc>
        <w:tc>
          <w:tcPr>
            <w:tcW w:w="2886" w:type="dxa"/>
          </w:tcPr>
          <w:p w:rsidR="00D55E7B" w:rsidRPr="00A94BA5" w:rsidRDefault="00D55E7B" w:rsidP="00D55E7B">
            <w:pPr>
              <w:pStyle w:val="Bezmezer"/>
              <w:rPr>
                <w:lang w:val="en-GB"/>
              </w:rPr>
            </w:pPr>
            <w:r>
              <w:rPr>
                <w:lang w:val="en-GB"/>
              </w:rPr>
              <w:t>4.c)</w:t>
            </w:r>
          </w:p>
        </w:tc>
      </w:tr>
      <w:tr w:rsidR="00D55E7B" w:rsidRPr="00A94BA5" w:rsidTr="00D55E7B">
        <w:tc>
          <w:tcPr>
            <w:tcW w:w="2885" w:type="dxa"/>
          </w:tcPr>
          <w:p w:rsidR="00D55E7B" w:rsidRPr="00A94BA5" w:rsidRDefault="00D55E7B" w:rsidP="00D55E7B">
            <w:pPr>
              <w:pStyle w:val="Bezmezer"/>
              <w:rPr>
                <w:lang w:val="en-GB"/>
              </w:rPr>
            </w:pPr>
            <w:r w:rsidRPr="00A94BA5">
              <w:rPr>
                <w:lang w:val="en-GB"/>
              </w:rPr>
              <w:t>5. sell up</w:t>
            </w:r>
            <w:r>
              <w:rPr>
                <w:lang w:val="en-GB"/>
              </w:rPr>
              <w:t xml:space="preserve"> </w:t>
            </w:r>
          </w:p>
        </w:tc>
        <w:tc>
          <w:tcPr>
            <w:tcW w:w="2885" w:type="dxa"/>
          </w:tcPr>
          <w:p w:rsidR="00D55E7B" w:rsidRPr="00A94BA5" w:rsidRDefault="00D55E7B" w:rsidP="00D55E7B">
            <w:pPr>
              <w:pStyle w:val="Bezmezer"/>
              <w:rPr>
                <w:lang w:val="en-GB"/>
              </w:rPr>
            </w:pPr>
            <w:r w:rsidRPr="00A94BA5">
              <w:rPr>
                <w:lang w:val="en-GB"/>
              </w:rPr>
              <w:t>e)</w:t>
            </w:r>
            <w:r>
              <w:rPr>
                <w:lang w:val="en-GB"/>
              </w:rPr>
              <w:t xml:space="preserve"> </w:t>
            </w:r>
            <w:r w:rsidRPr="00A94BA5">
              <w:rPr>
                <w:lang w:val="en-GB"/>
              </w:rPr>
              <w:t>run</w:t>
            </w:r>
            <w:r>
              <w:rPr>
                <w:lang w:val="en-GB"/>
              </w:rPr>
              <w:t xml:space="preserve"> </w:t>
            </w:r>
            <w:r w:rsidRPr="00A94BA5">
              <w:rPr>
                <w:lang w:val="en-GB"/>
              </w:rPr>
              <w:t>away;</w:t>
            </w:r>
            <w:r>
              <w:rPr>
                <w:lang w:val="en-GB"/>
              </w:rPr>
              <w:t xml:space="preserve"> </w:t>
            </w:r>
            <w:r w:rsidRPr="00A94BA5">
              <w:rPr>
                <w:lang w:val="en-GB"/>
              </w:rPr>
              <w:t>usually</w:t>
            </w:r>
            <w:r>
              <w:rPr>
                <w:lang w:val="en-GB"/>
              </w:rPr>
              <w:t xml:space="preserve"> </w:t>
            </w:r>
            <w:r w:rsidRPr="00A94BA5">
              <w:rPr>
                <w:lang w:val="en-GB"/>
              </w:rPr>
              <w:t>includes</w:t>
            </w:r>
            <w:r>
              <w:rPr>
                <w:lang w:val="en-GB"/>
              </w:rPr>
              <w:t xml:space="preserve"> </w:t>
            </w:r>
            <w:r w:rsidRPr="00A94BA5">
              <w:rPr>
                <w:lang w:val="en-GB"/>
              </w:rPr>
              <w:t>taking something</w:t>
            </w:r>
            <w:r>
              <w:rPr>
                <w:lang w:val="en-GB"/>
              </w:rPr>
              <w:t xml:space="preserve"> </w:t>
            </w:r>
            <w:r w:rsidRPr="00A94BA5">
              <w:rPr>
                <w:lang w:val="en-GB"/>
              </w:rPr>
              <w:t>or somebody</w:t>
            </w:r>
            <w:r>
              <w:rPr>
                <w:lang w:val="en-GB"/>
              </w:rPr>
              <w:t xml:space="preserve"> </w:t>
            </w:r>
            <w:r w:rsidRPr="00A94BA5">
              <w:rPr>
                <w:lang w:val="en-GB"/>
              </w:rPr>
              <w:t>along</w:t>
            </w:r>
          </w:p>
        </w:tc>
        <w:tc>
          <w:tcPr>
            <w:tcW w:w="2886" w:type="dxa"/>
          </w:tcPr>
          <w:p w:rsidR="00D55E7B" w:rsidRPr="00A94BA5" w:rsidRDefault="00D55E7B" w:rsidP="00D55E7B">
            <w:pPr>
              <w:pStyle w:val="Bezmezer"/>
              <w:rPr>
                <w:lang w:val="en-GB"/>
              </w:rPr>
            </w:pPr>
            <w:r w:rsidRPr="00A94BA5">
              <w:rPr>
                <w:lang w:val="en-GB"/>
              </w:rPr>
              <w:t>5.</w:t>
            </w:r>
            <w:r>
              <w:rPr>
                <w:lang w:val="en-GB"/>
              </w:rPr>
              <w:t>b)</w:t>
            </w:r>
          </w:p>
        </w:tc>
      </w:tr>
    </w:tbl>
    <w:p w:rsidR="00D55E7B" w:rsidRDefault="00D55E7B" w:rsidP="00D55E7B">
      <w:pPr>
        <w:pStyle w:val="Tlotextu"/>
      </w:pPr>
      <w:bookmarkStart w:id="68" w:name="_Toc505445451"/>
    </w:p>
    <w:p w:rsidR="00D55E7B" w:rsidRPr="00247D5E" w:rsidRDefault="00D55E7B" w:rsidP="00D55E7B">
      <w:pPr>
        <w:pStyle w:val="parUkonceniPrvku"/>
      </w:pPr>
    </w:p>
    <w:p w:rsidR="00D55E7B" w:rsidRPr="00372580" w:rsidRDefault="00D55E7B" w:rsidP="00D55E7B">
      <w:pPr>
        <w:pStyle w:val="Nadpis3"/>
      </w:pPr>
      <w:bookmarkStart w:id="69" w:name="_Toc509765340"/>
      <w:r>
        <w:t>Test</w:t>
      </w:r>
      <w:bookmarkEnd w:id="68"/>
      <w:bookmarkEnd w:id="69"/>
    </w:p>
    <w:p w:rsidR="00D55E7B" w:rsidRPr="00034A87" w:rsidRDefault="00D55E7B" w:rsidP="00034A87">
      <w:pPr>
        <w:pStyle w:val="parCislovani01"/>
        <w:numPr>
          <w:ilvl w:val="0"/>
          <w:numId w:val="64"/>
        </w:numPr>
        <w:rPr>
          <w:b/>
        </w:rPr>
      </w:pPr>
      <w:r w:rsidRPr="00034A87">
        <w:rPr>
          <w:b/>
        </w:rPr>
        <w:t xml:space="preserve">The new computer broke … again last week. </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up</w:t>
      </w:r>
    </w:p>
    <w:p w:rsidR="00D55E7B" w:rsidRPr="004C765E" w:rsidRDefault="00D55E7B" w:rsidP="00844AD8">
      <w:pPr>
        <w:pStyle w:val="parOdrazky01"/>
        <w:numPr>
          <w:ilvl w:val="0"/>
          <w:numId w:val="18"/>
        </w:numPr>
        <w:ind w:left="641" w:hanging="357"/>
        <w:rPr>
          <w:b/>
        </w:rPr>
      </w:pPr>
      <w:r>
        <w:t xml:space="preserve"> </w:t>
      </w:r>
      <w:r w:rsidRPr="004C765E">
        <w:rPr>
          <w:b/>
        </w:rPr>
        <w:t>down</w:t>
      </w:r>
    </w:p>
    <w:p w:rsidR="00D55E7B" w:rsidRPr="00A4162C" w:rsidRDefault="00D55E7B" w:rsidP="00D55E7B">
      <w:pPr>
        <w:pStyle w:val="parCislovani01"/>
        <w:ind w:left="1723"/>
        <w:rPr>
          <w:b/>
        </w:rPr>
      </w:pPr>
      <w:r w:rsidRPr="00A4162C">
        <w:rPr>
          <w:b/>
        </w:rPr>
        <w:t>The burglars broke … and stole the latest financial documents.</w:t>
      </w:r>
      <w:r>
        <w:rPr>
          <w:b/>
        </w:rPr>
        <w:t xml:space="preserve"> </w:t>
      </w:r>
    </w:p>
    <w:p w:rsidR="00D55E7B" w:rsidRPr="004C765E" w:rsidRDefault="00D55E7B" w:rsidP="00844AD8">
      <w:pPr>
        <w:pStyle w:val="parOdrazky01"/>
        <w:numPr>
          <w:ilvl w:val="0"/>
          <w:numId w:val="18"/>
        </w:numPr>
        <w:ind w:left="641" w:hanging="357"/>
        <w:rPr>
          <w:b/>
        </w:rPr>
      </w:pPr>
      <w:r>
        <w:t xml:space="preserve"> </w:t>
      </w:r>
      <w:r w:rsidRPr="004C765E">
        <w:rPr>
          <w:b/>
        </w:rPr>
        <w:t>in</w:t>
      </w:r>
    </w:p>
    <w:p w:rsidR="00D55E7B" w:rsidRDefault="00D55E7B" w:rsidP="00844AD8">
      <w:pPr>
        <w:pStyle w:val="parOdrazky01"/>
        <w:numPr>
          <w:ilvl w:val="0"/>
          <w:numId w:val="18"/>
        </w:numPr>
        <w:ind w:left="641" w:hanging="357"/>
      </w:pPr>
      <w:r>
        <w:t xml:space="preserve"> up </w:t>
      </w:r>
    </w:p>
    <w:p w:rsidR="00D55E7B" w:rsidRDefault="00D55E7B" w:rsidP="00844AD8">
      <w:pPr>
        <w:pStyle w:val="parOdrazky01"/>
        <w:numPr>
          <w:ilvl w:val="0"/>
          <w:numId w:val="18"/>
        </w:numPr>
        <w:ind w:left="641" w:hanging="357"/>
      </w:pPr>
      <w:r>
        <w:t xml:space="preserve"> down </w:t>
      </w:r>
    </w:p>
    <w:p w:rsidR="00D55E7B" w:rsidRPr="00A4162C" w:rsidRDefault="00D55E7B" w:rsidP="00D55E7B">
      <w:pPr>
        <w:pStyle w:val="parCislovani01"/>
        <w:ind w:left="1723"/>
        <w:rPr>
          <w:b/>
        </w:rPr>
      </w:pPr>
      <w:r w:rsidRPr="00A4162C">
        <w:rPr>
          <w:b/>
        </w:rPr>
        <w:lastRenderedPageBreak/>
        <w:t xml:space="preserve">The biggest oil tycoon in South America is buying … all competitors’ stocks. </w:t>
      </w:r>
    </w:p>
    <w:p w:rsidR="00D55E7B" w:rsidRDefault="00D55E7B" w:rsidP="00844AD8">
      <w:pPr>
        <w:pStyle w:val="parOdrazky01"/>
        <w:numPr>
          <w:ilvl w:val="0"/>
          <w:numId w:val="18"/>
        </w:numPr>
        <w:ind w:left="641" w:hanging="357"/>
      </w:pPr>
      <w:r>
        <w:t xml:space="preserve"> down</w:t>
      </w:r>
    </w:p>
    <w:p w:rsidR="00D55E7B" w:rsidRPr="004C765E" w:rsidRDefault="00D55E7B" w:rsidP="00844AD8">
      <w:pPr>
        <w:pStyle w:val="parOdrazky01"/>
        <w:numPr>
          <w:ilvl w:val="0"/>
          <w:numId w:val="18"/>
        </w:numPr>
        <w:ind w:left="641" w:hanging="357"/>
        <w:rPr>
          <w:b/>
        </w:rPr>
      </w:pPr>
      <w:r>
        <w:t xml:space="preserve"> </w:t>
      </w:r>
      <w:r w:rsidRPr="004C765E">
        <w:rPr>
          <w:b/>
        </w:rPr>
        <w:t>up</w:t>
      </w:r>
    </w:p>
    <w:p w:rsidR="00D55E7B" w:rsidRDefault="00D55E7B" w:rsidP="00844AD8">
      <w:pPr>
        <w:pStyle w:val="parOdrazky01"/>
        <w:numPr>
          <w:ilvl w:val="0"/>
          <w:numId w:val="18"/>
        </w:numPr>
        <w:ind w:left="641" w:hanging="357"/>
      </w:pPr>
      <w:r>
        <w:t xml:space="preserve"> in</w:t>
      </w:r>
    </w:p>
    <w:p w:rsidR="00D55E7B" w:rsidRPr="00A4162C" w:rsidRDefault="00D55E7B" w:rsidP="00D55E7B">
      <w:pPr>
        <w:pStyle w:val="parCislovani01"/>
        <w:ind w:left="1723"/>
        <w:rPr>
          <w:b/>
        </w:rPr>
      </w:pPr>
      <w:r w:rsidRPr="00A4162C">
        <w:rPr>
          <w:b/>
        </w:rPr>
        <w:t>The new boss did not want to let us … and said he was too busy.</w:t>
      </w:r>
    </w:p>
    <w:p w:rsidR="00D55E7B" w:rsidRPr="004C765E" w:rsidRDefault="00D55E7B" w:rsidP="00844AD8">
      <w:pPr>
        <w:pStyle w:val="parOdrazky01"/>
        <w:numPr>
          <w:ilvl w:val="0"/>
          <w:numId w:val="18"/>
        </w:numPr>
        <w:ind w:left="641" w:hanging="357"/>
        <w:rPr>
          <w:b/>
        </w:rPr>
      </w:pPr>
      <w:r>
        <w:t xml:space="preserve"> </w:t>
      </w:r>
      <w:r w:rsidRPr="004C765E">
        <w:rPr>
          <w:b/>
        </w:rPr>
        <w:t>in</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down</w:t>
      </w:r>
    </w:p>
    <w:p w:rsidR="00D55E7B" w:rsidRPr="00A4162C" w:rsidRDefault="00D55E7B" w:rsidP="00D55E7B">
      <w:pPr>
        <w:pStyle w:val="parCislovani01"/>
        <w:ind w:left="1723"/>
        <w:rPr>
          <w:b/>
        </w:rPr>
      </w:pPr>
      <w:r w:rsidRPr="00A4162C">
        <w:rPr>
          <w:b/>
        </w:rPr>
        <w:t xml:space="preserve">The most reliable staff workers are those who never let you … </w:t>
      </w:r>
    </w:p>
    <w:p w:rsidR="00D55E7B" w:rsidRDefault="00D55E7B" w:rsidP="00844AD8">
      <w:pPr>
        <w:pStyle w:val="parOdrazky01"/>
        <w:numPr>
          <w:ilvl w:val="0"/>
          <w:numId w:val="18"/>
        </w:numPr>
        <w:ind w:left="641" w:hanging="357"/>
      </w:pPr>
      <w:r>
        <w:t xml:space="preserve"> in</w:t>
      </w:r>
    </w:p>
    <w:p w:rsidR="00D55E7B" w:rsidRPr="004C765E" w:rsidRDefault="00D55E7B" w:rsidP="00844AD8">
      <w:pPr>
        <w:pStyle w:val="parOdrazky01"/>
        <w:numPr>
          <w:ilvl w:val="0"/>
          <w:numId w:val="18"/>
        </w:numPr>
        <w:ind w:left="641" w:hanging="357"/>
        <w:rPr>
          <w:b/>
        </w:rPr>
      </w:pPr>
      <w:r>
        <w:t xml:space="preserve"> </w:t>
      </w:r>
      <w:r w:rsidRPr="004C765E">
        <w:rPr>
          <w:b/>
        </w:rPr>
        <w:t>down</w:t>
      </w:r>
    </w:p>
    <w:p w:rsidR="00D55E7B" w:rsidRDefault="00D55E7B" w:rsidP="00844AD8">
      <w:pPr>
        <w:pStyle w:val="parOdrazky01"/>
        <w:numPr>
          <w:ilvl w:val="0"/>
          <w:numId w:val="18"/>
        </w:numPr>
        <w:ind w:left="641" w:hanging="357"/>
      </w:pPr>
      <w:r>
        <w:t xml:space="preserve"> off</w:t>
      </w:r>
    </w:p>
    <w:p w:rsidR="00D55E7B" w:rsidRPr="00A4162C" w:rsidRDefault="00D55E7B" w:rsidP="00D55E7B">
      <w:pPr>
        <w:pStyle w:val="parCislovani01"/>
        <w:ind w:left="1723"/>
        <w:rPr>
          <w:b/>
        </w:rPr>
      </w:pPr>
      <w:r w:rsidRPr="00A4162C">
        <w:rPr>
          <w:b/>
        </w:rPr>
        <w:t>After</w:t>
      </w:r>
      <w:r>
        <w:rPr>
          <w:b/>
        </w:rPr>
        <w:t xml:space="preserve"> </w:t>
      </w:r>
      <w:r w:rsidRPr="00A4162C">
        <w:rPr>
          <w:b/>
        </w:rPr>
        <w:t>some</w:t>
      </w:r>
      <w:r>
        <w:rPr>
          <w:b/>
        </w:rPr>
        <w:t xml:space="preserve"> </w:t>
      </w:r>
      <w:r w:rsidRPr="00A4162C">
        <w:rPr>
          <w:b/>
        </w:rPr>
        <w:t>time</w:t>
      </w:r>
      <w:r>
        <w:rPr>
          <w:b/>
        </w:rPr>
        <w:t xml:space="preserve"> </w:t>
      </w:r>
      <w:r w:rsidRPr="00A4162C">
        <w:rPr>
          <w:b/>
        </w:rPr>
        <w:t>the</w:t>
      </w:r>
      <w:r>
        <w:rPr>
          <w:b/>
        </w:rPr>
        <w:t xml:space="preserve"> </w:t>
      </w:r>
      <w:r w:rsidRPr="00A4162C">
        <w:rPr>
          <w:b/>
        </w:rPr>
        <w:t>negotiating</w:t>
      </w:r>
      <w:r>
        <w:rPr>
          <w:b/>
        </w:rPr>
        <w:t xml:space="preserve"> </w:t>
      </w:r>
      <w:r w:rsidRPr="00A4162C">
        <w:rPr>
          <w:b/>
        </w:rPr>
        <w:t>teams</w:t>
      </w:r>
      <w:r>
        <w:rPr>
          <w:b/>
        </w:rPr>
        <w:t xml:space="preserve"> </w:t>
      </w:r>
      <w:r w:rsidRPr="00A4162C">
        <w:rPr>
          <w:b/>
        </w:rPr>
        <w:t>decided</w:t>
      </w:r>
      <w:r>
        <w:rPr>
          <w:b/>
        </w:rPr>
        <w:t xml:space="preserve"> </w:t>
      </w:r>
      <w:r w:rsidRPr="00A4162C">
        <w:rPr>
          <w:b/>
        </w:rPr>
        <w:t>to</w:t>
      </w:r>
      <w:r>
        <w:rPr>
          <w:b/>
        </w:rPr>
        <w:t xml:space="preserve"> </w:t>
      </w:r>
      <w:r w:rsidRPr="00A4162C">
        <w:rPr>
          <w:b/>
        </w:rPr>
        <w:t>make</w:t>
      </w:r>
      <w:r>
        <w:rPr>
          <w:b/>
        </w:rPr>
        <w:t xml:space="preserve"> </w:t>
      </w:r>
      <w:r w:rsidRPr="00A4162C">
        <w:rPr>
          <w:b/>
        </w:rPr>
        <w:t>it</w:t>
      </w:r>
      <w:r>
        <w:rPr>
          <w:b/>
        </w:rPr>
        <w:t xml:space="preserve"> </w:t>
      </w:r>
      <w:r w:rsidRPr="00A4162C">
        <w:rPr>
          <w:b/>
        </w:rPr>
        <w:t>…</w:t>
      </w:r>
      <w:r>
        <w:rPr>
          <w:b/>
        </w:rPr>
        <w:t xml:space="preserve"> </w:t>
      </w:r>
      <w:r w:rsidRPr="00A4162C">
        <w:rPr>
          <w:b/>
        </w:rPr>
        <w:t>after</w:t>
      </w:r>
      <w:r>
        <w:rPr>
          <w:b/>
        </w:rPr>
        <w:t xml:space="preserve"> </w:t>
      </w:r>
      <w:r w:rsidRPr="00A4162C">
        <w:rPr>
          <w:b/>
        </w:rPr>
        <w:t xml:space="preserve">a protracted argument. </w:t>
      </w:r>
    </w:p>
    <w:p w:rsidR="00D55E7B" w:rsidRPr="004C765E" w:rsidRDefault="00D55E7B" w:rsidP="00844AD8">
      <w:pPr>
        <w:pStyle w:val="parOdrazky01"/>
        <w:numPr>
          <w:ilvl w:val="0"/>
          <w:numId w:val="18"/>
        </w:numPr>
        <w:ind w:left="641" w:hanging="357"/>
        <w:rPr>
          <w:b/>
        </w:rPr>
      </w:pPr>
      <w:r>
        <w:t xml:space="preserve"> </w:t>
      </w:r>
      <w:r w:rsidRPr="004C765E">
        <w:rPr>
          <w:b/>
        </w:rPr>
        <w:t>up</w:t>
      </w:r>
    </w:p>
    <w:p w:rsidR="00D55E7B" w:rsidRDefault="00D55E7B" w:rsidP="00844AD8">
      <w:pPr>
        <w:pStyle w:val="parOdrazky01"/>
        <w:numPr>
          <w:ilvl w:val="0"/>
          <w:numId w:val="18"/>
        </w:numPr>
        <w:ind w:left="641" w:hanging="357"/>
      </w:pPr>
      <w:r>
        <w:t xml:space="preserve"> off</w:t>
      </w:r>
    </w:p>
    <w:p w:rsidR="00D55E7B" w:rsidRDefault="00D55E7B" w:rsidP="00844AD8">
      <w:pPr>
        <w:pStyle w:val="parOdrazky01"/>
        <w:numPr>
          <w:ilvl w:val="0"/>
          <w:numId w:val="18"/>
        </w:numPr>
        <w:ind w:left="641" w:hanging="357"/>
      </w:pPr>
      <w:r>
        <w:t xml:space="preserve"> away</w:t>
      </w:r>
    </w:p>
    <w:p w:rsidR="00D55E7B" w:rsidRPr="00A4162C" w:rsidRDefault="00D55E7B" w:rsidP="00D55E7B">
      <w:pPr>
        <w:pStyle w:val="parCislovani01"/>
        <w:ind w:left="1723"/>
        <w:rPr>
          <w:b/>
        </w:rPr>
      </w:pPr>
      <w:r w:rsidRPr="00A4162C">
        <w:rPr>
          <w:b/>
        </w:rPr>
        <w:t>At the end of the summer many shops start to sell … their seasonal goods.</w:t>
      </w:r>
    </w:p>
    <w:p w:rsidR="00D55E7B" w:rsidRDefault="00D55E7B" w:rsidP="00844AD8">
      <w:pPr>
        <w:pStyle w:val="parOdrazky01"/>
        <w:numPr>
          <w:ilvl w:val="0"/>
          <w:numId w:val="18"/>
        </w:numPr>
        <w:ind w:left="641" w:hanging="357"/>
      </w:pPr>
      <w:r>
        <w:t xml:space="preserve"> down</w:t>
      </w:r>
    </w:p>
    <w:p w:rsidR="00D55E7B" w:rsidRDefault="00D55E7B" w:rsidP="00844AD8">
      <w:pPr>
        <w:pStyle w:val="parOdrazky01"/>
        <w:numPr>
          <w:ilvl w:val="0"/>
          <w:numId w:val="18"/>
        </w:numPr>
        <w:ind w:left="641" w:hanging="357"/>
      </w:pPr>
      <w:r>
        <w:t xml:space="preserve"> up</w:t>
      </w:r>
    </w:p>
    <w:p w:rsidR="00D55E7B" w:rsidRPr="004C765E" w:rsidRDefault="00D55E7B" w:rsidP="00844AD8">
      <w:pPr>
        <w:pStyle w:val="parOdrazky01"/>
        <w:numPr>
          <w:ilvl w:val="0"/>
          <w:numId w:val="18"/>
        </w:numPr>
        <w:ind w:left="641" w:hanging="357"/>
        <w:rPr>
          <w:b/>
        </w:rPr>
      </w:pPr>
      <w:r>
        <w:t xml:space="preserve"> </w:t>
      </w:r>
      <w:r w:rsidRPr="004C765E">
        <w:rPr>
          <w:b/>
        </w:rPr>
        <w:t>out</w:t>
      </w:r>
    </w:p>
    <w:p w:rsidR="00D55E7B" w:rsidRPr="00A4162C" w:rsidRDefault="00D55E7B" w:rsidP="00D55E7B">
      <w:pPr>
        <w:pStyle w:val="parCislovani01"/>
        <w:ind w:left="1723"/>
        <w:rPr>
          <w:b/>
        </w:rPr>
      </w:pPr>
      <w:r w:rsidRPr="00A4162C">
        <w:rPr>
          <w:b/>
        </w:rPr>
        <w:t>Some Eastern-European companies buy … some potential investors.</w:t>
      </w:r>
    </w:p>
    <w:p w:rsidR="00D55E7B" w:rsidRDefault="00D55E7B" w:rsidP="00844AD8">
      <w:pPr>
        <w:pStyle w:val="parOdrazky01"/>
        <w:numPr>
          <w:ilvl w:val="0"/>
          <w:numId w:val="18"/>
        </w:numPr>
        <w:ind w:left="641" w:hanging="357"/>
      </w:pPr>
      <w:r>
        <w:t xml:space="preserve"> up</w:t>
      </w:r>
    </w:p>
    <w:p w:rsidR="00D55E7B" w:rsidRPr="004C765E" w:rsidRDefault="00D55E7B" w:rsidP="00844AD8">
      <w:pPr>
        <w:pStyle w:val="parOdrazky01"/>
        <w:numPr>
          <w:ilvl w:val="0"/>
          <w:numId w:val="18"/>
        </w:numPr>
        <w:ind w:left="641" w:hanging="357"/>
        <w:rPr>
          <w:b/>
        </w:rPr>
      </w:pPr>
      <w:r>
        <w:t xml:space="preserve"> </w:t>
      </w:r>
      <w:r w:rsidRPr="004C765E">
        <w:rPr>
          <w:b/>
        </w:rPr>
        <w:t>off</w:t>
      </w:r>
    </w:p>
    <w:p w:rsidR="00D55E7B" w:rsidRDefault="00D55E7B" w:rsidP="00844AD8">
      <w:pPr>
        <w:pStyle w:val="parOdrazky01"/>
        <w:numPr>
          <w:ilvl w:val="0"/>
          <w:numId w:val="18"/>
        </w:numPr>
        <w:ind w:left="641" w:hanging="357"/>
      </w:pPr>
      <w:r>
        <w:t xml:space="preserve"> in</w:t>
      </w:r>
    </w:p>
    <w:p w:rsidR="00D55E7B" w:rsidRPr="00A4162C" w:rsidRDefault="00D55E7B" w:rsidP="00D55E7B">
      <w:pPr>
        <w:pStyle w:val="parCislovani01"/>
        <w:ind w:left="1723"/>
        <w:rPr>
          <w:b/>
        </w:rPr>
      </w:pPr>
      <w:r w:rsidRPr="00A4162C">
        <w:rPr>
          <w:b/>
        </w:rPr>
        <w:t>Some IT companies have gone</w:t>
      </w:r>
      <w:r>
        <w:rPr>
          <w:b/>
        </w:rPr>
        <w:t xml:space="preserve"> </w:t>
      </w:r>
      <w:r w:rsidRPr="00A4162C">
        <w:rPr>
          <w:b/>
        </w:rPr>
        <w:t>bankrupt, so the management needs to sell</w:t>
      </w:r>
      <w:r>
        <w:rPr>
          <w:b/>
        </w:rPr>
        <w:t xml:space="preserve"> </w:t>
      </w:r>
      <w:r w:rsidRPr="00A4162C">
        <w:rPr>
          <w:b/>
        </w:rPr>
        <w:t>them</w:t>
      </w:r>
      <w:r>
        <w:rPr>
          <w:b/>
        </w:rPr>
        <w:t xml:space="preserve"> </w:t>
      </w:r>
      <w:r w:rsidRPr="00A4162C">
        <w:rPr>
          <w:b/>
        </w:rPr>
        <w:t>…</w:t>
      </w:r>
      <w:r>
        <w:rPr>
          <w:b/>
        </w:rPr>
        <w:t xml:space="preserve"> </w:t>
      </w:r>
      <w:r w:rsidRPr="00A4162C">
        <w:rPr>
          <w:b/>
        </w:rPr>
        <w:t>at a lower price.</w:t>
      </w:r>
    </w:p>
    <w:p w:rsidR="00D55E7B" w:rsidRPr="004C765E" w:rsidRDefault="00D55E7B" w:rsidP="00844AD8">
      <w:pPr>
        <w:pStyle w:val="parOdrazky01"/>
        <w:numPr>
          <w:ilvl w:val="0"/>
          <w:numId w:val="18"/>
        </w:numPr>
        <w:ind w:left="641" w:hanging="357"/>
        <w:rPr>
          <w:b/>
        </w:rPr>
      </w:pPr>
      <w:r>
        <w:t xml:space="preserve"> </w:t>
      </w:r>
      <w:r w:rsidRPr="004C765E">
        <w:rPr>
          <w:b/>
        </w:rPr>
        <w:t>off</w:t>
      </w:r>
    </w:p>
    <w:p w:rsidR="00D55E7B" w:rsidRDefault="00D55E7B" w:rsidP="00844AD8">
      <w:pPr>
        <w:pStyle w:val="parOdrazky01"/>
        <w:numPr>
          <w:ilvl w:val="0"/>
          <w:numId w:val="18"/>
        </w:numPr>
        <w:ind w:left="641" w:hanging="357"/>
      </w:pPr>
      <w:r>
        <w:t xml:space="preserve"> out</w:t>
      </w:r>
    </w:p>
    <w:p w:rsidR="00D55E7B" w:rsidRDefault="00D55E7B" w:rsidP="00844AD8">
      <w:pPr>
        <w:pStyle w:val="parOdrazky01"/>
        <w:numPr>
          <w:ilvl w:val="0"/>
          <w:numId w:val="18"/>
        </w:numPr>
        <w:ind w:left="641" w:hanging="357"/>
      </w:pPr>
      <w:r>
        <w:t xml:space="preserve"> up</w:t>
      </w:r>
    </w:p>
    <w:p w:rsidR="00D55E7B" w:rsidRPr="00A4162C" w:rsidRDefault="00D55E7B" w:rsidP="00D55E7B">
      <w:pPr>
        <w:pStyle w:val="parCislovani01"/>
        <w:ind w:left="1723"/>
        <w:rPr>
          <w:b/>
        </w:rPr>
      </w:pPr>
      <w:r w:rsidRPr="00A4162C">
        <w:rPr>
          <w:b/>
        </w:rPr>
        <w:lastRenderedPageBreak/>
        <w:t xml:space="preserve">The CEO and his wife broke … after twenty years. </w:t>
      </w:r>
    </w:p>
    <w:p w:rsidR="00D55E7B" w:rsidRDefault="00D55E7B" w:rsidP="00844AD8">
      <w:pPr>
        <w:pStyle w:val="parOdrazky01"/>
        <w:numPr>
          <w:ilvl w:val="0"/>
          <w:numId w:val="18"/>
        </w:numPr>
        <w:ind w:left="641" w:hanging="357"/>
      </w:pPr>
      <w:r>
        <w:t xml:space="preserve"> down</w:t>
      </w:r>
    </w:p>
    <w:p w:rsidR="00D55E7B" w:rsidRPr="004C765E" w:rsidRDefault="00D55E7B" w:rsidP="00844AD8">
      <w:pPr>
        <w:pStyle w:val="parOdrazky01"/>
        <w:numPr>
          <w:ilvl w:val="0"/>
          <w:numId w:val="18"/>
        </w:numPr>
        <w:ind w:left="641" w:hanging="357"/>
        <w:rPr>
          <w:b/>
        </w:rPr>
      </w:pPr>
      <w:r>
        <w:t xml:space="preserve"> </w:t>
      </w:r>
      <w:r w:rsidRPr="004C765E">
        <w:rPr>
          <w:b/>
        </w:rPr>
        <w:t>up</w:t>
      </w:r>
    </w:p>
    <w:p w:rsidR="00D55E7B" w:rsidRDefault="00D55E7B" w:rsidP="00844AD8">
      <w:pPr>
        <w:pStyle w:val="parOdrazky01"/>
        <w:numPr>
          <w:ilvl w:val="0"/>
          <w:numId w:val="18"/>
        </w:numPr>
        <w:ind w:left="641" w:hanging="357"/>
      </w:pPr>
      <w:r>
        <w:t xml:space="preserve"> in</w:t>
      </w:r>
    </w:p>
    <w:p w:rsidR="00D55E7B" w:rsidRDefault="00D55E7B" w:rsidP="00D55E7B">
      <w:pPr>
        <w:pStyle w:val="parUkonceniPrvku"/>
      </w:pPr>
    </w:p>
    <w:p w:rsidR="009774A4" w:rsidRDefault="009774A4" w:rsidP="009774A4">
      <w:pPr>
        <w:pStyle w:val="parNadpisPrvkuCerveny"/>
      </w:pPr>
      <w:r>
        <w:t>Shrnutí kapitoly</w:t>
      </w:r>
    </w:p>
    <w:tbl>
      <w:tblPr>
        <w:tblW w:w="5000" w:type="pct"/>
        <w:tblLook w:val="04A0" w:firstRow="1" w:lastRow="0" w:firstColumn="1" w:lastColumn="0" w:noHBand="0" w:noVBand="1"/>
      </w:tblPr>
      <w:tblGrid>
        <w:gridCol w:w="624"/>
      </w:tblGrid>
      <w:tr w:rsidR="009774A4" w:rsidRPr="009774A4" w:rsidTr="00C2690E">
        <w:tc>
          <w:tcPr>
            <w:tcW w:w="5000" w:type="pct"/>
          </w:tcPr>
          <w:p w:rsidR="009774A4" w:rsidRPr="009774A4" w:rsidRDefault="009774A4" w:rsidP="009774A4">
            <w:pPr>
              <w:framePr w:w="624" w:h="624" w:hRule="exact" w:hSpace="170" w:wrap="around" w:vAnchor="text" w:hAnchor="page" w:xAlign="outside" w:y="-622" w:anchorLock="1"/>
            </w:pPr>
            <w:r w:rsidRPr="009774A4">
              <w:rPr>
                <w:noProof/>
                <w:lang w:eastAsia="cs-CZ"/>
              </w:rPr>
              <w:drawing>
                <wp:inline distT="0" distB="0" distL="0" distR="0">
                  <wp:extent cx="381635" cy="381635"/>
                  <wp:effectExtent l="0" t="0" r="0" b="0"/>
                  <wp:docPr id="17"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F5686F" w:rsidRDefault="00C2690E" w:rsidP="00F5686F">
      <w:pPr>
        <w:pStyle w:val="Tlotextu"/>
      </w:pPr>
      <w:r>
        <w:t>Kapitola se věn</w:t>
      </w:r>
      <w:r w:rsidR="00F5686F">
        <w:t>ovala</w:t>
      </w:r>
      <w:r>
        <w:t xml:space="preserve"> principům péče o zákazníka s cílem </w:t>
      </w:r>
      <w:r w:rsidR="00F5686F">
        <w:t>uspokojit jeho očekávání, případ</w:t>
      </w:r>
      <w:r>
        <w:t>ně jej předčit a tím si jej získat a následně udržet</w:t>
      </w:r>
      <w:r w:rsidR="00F5686F">
        <w:t xml:space="preserve">. Dále jsme procvičili slovní zásobu k tématu Customer service, základní principy péče o zákazníka a zopakovali </w:t>
      </w:r>
      <w:r w:rsidR="00190E63">
        <w:t>jsme</w:t>
      </w:r>
      <w:r w:rsidR="00F5686F">
        <w:t xml:space="preserve"> si gramatiku </w:t>
      </w:r>
      <w:r w:rsidR="00190E63">
        <w:t xml:space="preserve">- </w:t>
      </w:r>
      <w:r w:rsidR="00F5686F">
        <w:t>frázová slovesa.</w:t>
      </w:r>
    </w:p>
    <w:p w:rsidR="009774A4" w:rsidRDefault="009774A4" w:rsidP="009774A4">
      <w:pPr>
        <w:pStyle w:val="Tlotextu"/>
      </w:pPr>
    </w:p>
    <w:p w:rsidR="009774A4" w:rsidRDefault="009774A4" w:rsidP="009774A4">
      <w:pPr>
        <w:pStyle w:val="parUkonceniPrvku"/>
      </w:pPr>
    </w:p>
    <w:p w:rsidR="009774A4" w:rsidRPr="009774A4" w:rsidRDefault="009774A4" w:rsidP="009774A4">
      <w:pPr>
        <w:pStyle w:val="Tlotextu"/>
      </w:pPr>
    </w:p>
    <w:p w:rsidR="008322EB" w:rsidRDefault="00DE276C" w:rsidP="008322EB">
      <w:pPr>
        <w:pStyle w:val="Nadpis1"/>
      </w:pPr>
      <w:bookmarkStart w:id="70" w:name="_Toc499512274"/>
      <w:bookmarkStart w:id="71" w:name="_Toc509765341"/>
      <w:r>
        <w:lastRenderedPageBreak/>
        <w:t>CUSTOMER SATISFACTION – F</w:t>
      </w:r>
      <w:r w:rsidR="00330EE6">
        <w:t>ORMAL</w:t>
      </w:r>
      <w:r w:rsidR="008322EB">
        <w:t xml:space="preserve">  LETTERS IN ENGLISH</w:t>
      </w:r>
      <w:bookmarkEnd w:id="70"/>
      <w:bookmarkEnd w:id="71"/>
    </w:p>
    <w:p w:rsidR="008322EB" w:rsidRPr="004B005B" w:rsidRDefault="008322EB" w:rsidP="008322EB">
      <w:pPr>
        <w:pStyle w:val="parNadpisPrvkuCerveny"/>
      </w:pPr>
      <w:r w:rsidRPr="004B005B">
        <w:t>Rychlý náhled kapitoly</w:t>
      </w:r>
    </w:p>
    <w:p w:rsidR="008322EB" w:rsidRDefault="008322EB" w:rsidP="008322E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51" name="Obráze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Pr="00A803C2" w:rsidRDefault="00B47C98" w:rsidP="008322EB">
      <w:pPr>
        <w:pStyle w:val="Tlotextu"/>
        <w:rPr>
          <w:b/>
        </w:rPr>
      </w:pPr>
      <w:r>
        <w:t xml:space="preserve">Kapitola se věnuje </w:t>
      </w:r>
      <w:r w:rsidR="00DE276C">
        <w:t>firemní korespondenci a jejím pravidlům</w:t>
      </w:r>
      <w:r>
        <w:t xml:space="preserve">, která jsou </w:t>
      </w:r>
      <w:r w:rsidR="006A33C5">
        <w:t xml:space="preserve">důležitá pro úspěšnou firemní komunikaci v mezinárodní prostředí a jsou prezentována na </w:t>
      </w:r>
      <w:r>
        <w:t>psaní obchodních dopisů.</w:t>
      </w:r>
      <w:r w:rsidR="003D200A">
        <w:t xml:space="preserve"> Naučíme se, jak správně strukturovat obchodní dopis, jaká se používají oslovení, jak oddělovat jednotlivé části dopisu, jak jej správně ukončit apod. </w:t>
      </w:r>
    </w:p>
    <w:p w:rsidR="008322EB" w:rsidRDefault="008322EB" w:rsidP="008322EB">
      <w:pPr>
        <w:pStyle w:val="parUkonceniPrvku"/>
      </w:pPr>
    </w:p>
    <w:p w:rsidR="008322EB" w:rsidRPr="004B005B" w:rsidRDefault="008322EB" w:rsidP="008322EB">
      <w:pPr>
        <w:pStyle w:val="parNadpisPrvkuCerveny"/>
      </w:pPr>
      <w:r w:rsidRPr="004B005B">
        <w:t>Cíle kapitoly</w:t>
      </w:r>
    </w:p>
    <w:p w:rsidR="008322EB" w:rsidRDefault="008322EB" w:rsidP="008322E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52" name="Obráze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6A33C5" w:rsidP="008322EB">
      <w:pPr>
        <w:pStyle w:val="Tlotextu"/>
      </w:pPr>
      <w:r>
        <w:t>V kapitole se naučím:</w:t>
      </w:r>
    </w:p>
    <w:p w:rsidR="006A33C5" w:rsidRDefault="006A33C5" w:rsidP="00844AD8">
      <w:pPr>
        <w:pStyle w:val="parOdrazky01"/>
        <w:numPr>
          <w:ilvl w:val="0"/>
          <w:numId w:val="18"/>
        </w:numPr>
        <w:ind w:left="641" w:hanging="357"/>
      </w:pPr>
      <w:r>
        <w:t>slovní zásobu k tématu Formal letters</w:t>
      </w:r>
    </w:p>
    <w:p w:rsidR="006A33C5" w:rsidRDefault="006A33C5" w:rsidP="006A33C5">
      <w:pPr>
        <w:pStyle w:val="parOdrazky01"/>
        <w:numPr>
          <w:ilvl w:val="0"/>
          <w:numId w:val="18"/>
        </w:numPr>
        <w:ind w:left="641" w:hanging="357"/>
      </w:pPr>
      <w:r>
        <w:t>pravidla psaní obchodních dopisů</w:t>
      </w:r>
    </w:p>
    <w:p w:rsidR="008322EB" w:rsidRDefault="008322EB" w:rsidP="008322EB">
      <w:pPr>
        <w:pStyle w:val="parUkonceniPrvku"/>
      </w:pPr>
    </w:p>
    <w:p w:rsidR="008322EB" w:rsidRPr="004B005B" w:rsidRDefault="008322EB" w:rsidP="008322EB">
      <w:pPr>
        <w:pStyle w:val="parNadpisPrvkuCerveny"/>
      </w:pPr>
      <w:r w:rsidRPr="004B005B">
        <w:t>Klíčová slova kapitol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53" name="Obrázek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6A33C5" w:rsidP="008322EB">
      <w:pPr>
        <w:pStyle w:val="Tlotextu"/>
      </w:pPr>
      <w:r>
        <w:t>attachment, enclosure, formal letter, recipient, salutation</w:t>
      </w:r>
    </w:p>
    <w:p w:rsidR="008322EB" w:rsidRDefault="008322EB" w:rsidP="008322EB">
      <w:pPr>
        <w:pStyle w:val="parUkonceniPrvku"/>
        <w:pBdr>
          <w:top w:val="threeDEngrave" w:sz="24" w:space="0" w:color="auto"/>
        </w:pBdr>
        <w:ind w:firstLine="0"/>
      </w:pPr>
    </w:p>
    <w:p w:rsidR="008322EB" w:rsidRDefault="008322EB" w:rsidP="008322EB">
      <w:pPr>
        <w:pStyle w:val="Nadpis2"/>
      </w:pPr>
      <w:bookmarkStart w:id="72" w:name="_Toc499512275"/>
      <w:bookmarkStart w:id="73" w:name="_Toc509765342"/>
      <w:r>
        <w:t>V</w:t>
      </w:r>
      <w:bookmarkEnd w:id="72"/>
      <w:r w:rsidR="00330EE6">
        <w:t>ocabulary</w:t>
      </w:r>
      <w:bookmarkEnd w:id="73"/>
    </w:p>
    <w:tbl>
      <w:tblPr>
        <w:tblStyle w:val="Mkatabulky"/>
        <w:tblW w:w="0" w:type="auto"/>
        <w:tblLook w:val="04A0" w:firstRow="1" w:lastRow="0" w:firstColumn="1" w:lastColumn="0" w:noHBand="0" w:noVBand="1"/>
      </w:tblPr>
      <w:tblGrid>
        <w:gridCol w:w="4328"/>
        <w:gridCol w:w="4328"/>
      </w:tblGrid>
      <w:tr w:rsidR="008322EB" w:rsidRPr="00211F4E" w:rsidTr="008322EB">
        <w:tc>
          <w:tcPr>
            <w:tcW w:w="4328" w:type="dxa"/>
          </w:tcPr>
          <w:p w:rsidR="008322EB" w:rsidRPr="00E63233" w:rsidRDefault="00E63233" w:rsidP="008322EB">
            <w:pPr>
              <w:pStyle w:val="Bezmezer"/>
              <w:rPr>
                <w:b/>
              </w:rPr>
            </w:pPr>
            <w:r>
              <w:rPr>
                <w:b/>
              </w:rPr>
              <w:t>a</w:t>
            </w:r>
            <w:r w:rsidR="008322EB" w:rsidRPr="00E63233">
              <w:rPr>
                <w:b/>
              </w:rPr>
              <w:t>ttachment</w:t>
            </w:r>
          </w:p>
        </w:tc>
        <w:tc>
          <w:tcPr>
            <w:tcW w:w="4328" w:type="dxa"/>
          </w:tcPr>
          <w:p w:rsidR="008322EB" w:rsidRPr="00211F4E" w:rsidRDefault="00190E63" w:rsidP="008322EB">
            <w:pPr>
              <w:pStyle w:val="Bezmezer"/>
            </w:pPr>
            <w:r>
              <w:t xml:space="preserve"> </w:t>
            </w:r>
            <w:r w:rsidR="008322EB" w:rsidRPr="00211F4E">
              <w:t>příloha</w:t>
            </w:r>
          </w:p>
        </w:tc>
      </w:tr>
      <w:tr w:rsidR="008322EB" w:rsidRPr="00211F4E" w:rsidTr="008322EB">
        <w:tc>
          <w:tcPr>
            <w:tcW w:w="4328" w:type="dxa"/>
          </w:tcPr>
          <w:p w:rsidR="008322EB" w:rsidRPr="00E63233" w:rsidRDefault="008322EB" w:rsidP="008322EB">
            <w:pPr>
              <w:pStyle w:val="Bezmezer"/>
              <w:rPr>
                <w:b/>
              </w:rPr>
            </w:pPr>
            <w:r w:rsidRPr="00E63233">
              <w:rPr>
                <w:b/>
              </w:rPr>
              <w:t>block format</w:t>
            </w:r>
          </w:p>
        </w:tc>
        <w:tc>
          <w:tcPr>
            <w:tcW w:w="4328" w:type="dxa"/>
          </w:tcPr>
          <w:p w:rsidR="008322EB" w:rsidRPr="00211F4E" w:rsidRDefault="00190E63" w:rsidP="008322EB">
            <w:pPr>
              <w:pStyle w:val="Bezmezer"/>
            </w:pPr>
            <w:r>
              <w:t xml:space="preserve"> </w:t>
            </w:r>
            <w:r w:rsidR="008322EB" w:rsidRPr="00211F4E">
              <w:t>zarovnání do bloku</w:t>
            </w:r>
          </w:p>
        </w:tc>
      </w:tr>
      <w:tr w:rsidR="008322EB" w:rsidRPr="00211F4E" w:rsidTr="008322EB">
        <w:tc>
          <w:tcPr>
            <w:tcW w:w="4328" w:type="dxa"/>
          </w:tcPr>
          <w:p w:rsidR="008322EB" w:rsidRPr="00E63233" w:rsidRDefault="008322EB" w:rsidP="008322EB">
            <w:pPr>
              <w:pStyle w:val="Bezmezer"/>
              <w:rPr>
                <w:b/>
              </w:rPr>
            </w:pPr>
            <w:r w:rsidRPr="00E63233">
              <w:rPr>
                <w:b/>
              </w:rPr>
              <w:t>body</w:t>
            </w:r>
          </w:p>
        </w:tc>
        <w:tc>
          <w:tcPr>
            <w:tcW w:w="4328" w:type="dxa"/>
          </w:tcPr>
          <w:p w:rsidR="008322EB" w:rsidRPr="00211F4E" w:rsidRDefault="008322EB" w:rsidP="008322EB">
            <w:pPr>
              <w:pStyle w:val="Bezmezer"/>
            </w:pPr>
            <w:r w:rsidRPr="00211F4E">
              <w:t>hlavní část</w:t>
            </w:r>
          </w:p>
        </w:tc>
      </w:tr>
      <w:tr w:rsidR="008322EB" w:rsidRPr="00211F4E" w:rsidTr="008322EB">
        <w:tc>
          <w:tcPr>
            <w:tcW w:w="4328" w:type="dxa"/>
          </w:tcPr>
          <w:p w:rsidR="008322EB" w:rsidRPr="00E63233" w:rsidRDefault="008322EB" w:rsidP="008322EB">
            <w:pPr>
              <w:pStyle w:val="Bezmezer"/>
              <w:rPr>
                <w:b/>
              </w:rPr>
            </w:pPr>
            <w:r w:rsidRPr="00E63233">
              <w:rPr>
                <w:b/>
              </w:rPr>
              <w:t>bullets</w:t>
            </w:r>
          </w:p>
        </w:tc>
        <w:tc>
          <w:tcPr>
            <w:tcW w:w="4328" w:type="dxa"/>
          </w:tcPr>
          <w:p w:rsidR="008322EB" w:rsidRPr="00211F4E" w:rsidRDefault="008322EB" w:rsidP="008322EB">
            <w:pPr>
              <w:pStyle w:val="Bezmezer"/>
            </w:pPr>
            <w:r w:rsidRPr="00211F4E">
              <w:t xml:space="preserve">odrážky </w:t>
            </w:r>
          </w:p>
        </w:tc>
      </w:tr>
      <w:tr w:rsidR="008322EB" w:rsidRPr="00211F4E" w:rsidTr="008322EB">
        <w:tc>
          <w:tcPr>
            <w:tcW w:w="4328" w:type="dxa"/>
          </w:tcPr>
          <w:p w:rsidR="008322EB" w:rsidRPr="00E63233" w:rsidRDefault="008322EB" w:rsidP="008322EB">
            <w:pPr>
              <w:pStyle w:val="Bezmezer"/>
              <w:rPr>
                <w:b/>
              </w:rPr>
            </w:pPr>
            <w:r w:rsidRPr="00E63233">
              <w:rPr>
                <w:b/>
              </w:rPr>
              <w:t>certified mail</w:t>
            </w:r>
          </w:p>
        </w:tc>
        <w:tc>
          <w:tcPr>
            <w:tcW w:w="4328" w:type="dxa"/>
          </w:tcPr>
          <w:p w:rsidR="008322EB" w:rsidRPr="00211F4E" w:rsidRDefault="00190E63" w:rsidP="008322EB">
            <w:pPr>
              <w:pStyle w:val="Bezmezer"/>
            </w:pPr>
            <w:r>
              <w:t xml:space="preserve"> </w:t>
            </w:r>
            <w:r w:rsidR="008322EB" w:rsidRPr="00211F4E">
              <w:t xml:space="preserve">potvrzená, doporučená pošta </w:t>
            </w:r>
          </w:p>
        </w:tc>
      </w:tr>
      <w:tr w:rsidR="008322EB" w:rsidRPr="00211F4E" w:rsidTr="008322EB">
        <w:tc>
          <w:tcPr>
            <w:tcW w:w="4328" w:type="dxa"/>
          </w:tcPr>
          <w:p w:rsidR="008322EB" w:rsidRPr="00E63233" w:rsidRDefault="008322EB" w:rsidP="008322EB">
            <w:pPr>
              <w:pStyle w:val="Bezmezer"/>
              <w:rPr>
                <w:b/>
              </w:rPr>
            </w:pPr>
            <w:r w:rsidRPr="00E63233">
              <w:rPr>
                <w:b/>
              </w:rPr>
              <w:t>coherent</w:t>
            </w:r>
          </w:p>
        </w:tc>
        <w:tc>
          <w:tcPr>
            <w:tcW w:w="4328" w:type="dxa"/>
          </w:tcPr>
          <w:p w:rsidR="008322EB" w:rsidRPr="00211F4E" w:rsidRDefault="00190E63" w:rsidP="008322EB">
            <w:pPr>
              <w:pStyle w:val="Bezmezer"/>
            </w:pPr>
            <w:r>
              <w:t xml:space="preserve"> </w:t>
            </w:r>
            <w:r w:rsidR="008322EB" w:rsidRPr="00211F4E">
              <w:t xml:space="preserve">souvislý, jasný, srozumitelný </w:t>
            </w:r>
          </w:p>
        </w:tc>
      </w:tr>
      <w:tr w:rsidR="008322EB" w:rsidRPr="00211F4E" w:rsidTr="008322EB">
        <w:tc>
          <w:tcPr>
            <w:tcW w:w="4328" w:type="dxa"/>
          </w:tcPr>
          <w:p w:rsidR="008322EB" w:rsidRPr="00E63233" w:rsidRDefault="008322EB" w:rsidP="008322EB">
            <w:pPr>
              <w:pStyle w:val="Bezmezer"/>
              <w:rPr>
                <w:b/>
              </w:rPr>
            </w:pPr>
            <w:r w:rsidRPr="00E63233">
              <w:rPr>
                <w:b/>
              </w:rPr>
              <w:t xml:space="preserve">concise  </w:t>
            </w:r>
          </w:p>
        </w:tc>
        <w:tc>
          <w:tcPr>
            <w:tcW w:w="4328" w:type="dxa"/>
          </w:tcPr>
          <w:p w:rsidR="008322EB" w:rsidRPr="00211F4E" w:rsidRDefault="008322EB" w:rsidP="008322EB">
            <w:pPr>
              <w:pStyle w:val="Bezmezer"/>
            </w:pPr>
            <w:r w:rsidRPr="00211F4E">
              <w:t xml:space="preserve">stručný </w:t>
            </w:r>
          </w:p>
        </w:tc>
      </w:tr>
      <w:tr w:rsidR="008322EB" w:rsidRPr="00211F4E" w:rsidTr="008322EB">
        <w:tc>
          <w:tcPr>
            <w:tcW w:w="4328" w:type="dxa"/>
          </w:tcPr>
          <w:p w:rsidR="008322EB" w:rsidRPr="00E63233" w:rsidRDefault="008322EB" w:rsidP="008322EB">
            <w:pPr>
              <w:pStyle w:val="Bezmezer"/>
              <w:rPr>
                <w:b/>
              </w:rPr>
            </w:pPr>
            <w:r w:rsidRPr="00E63233">
              <w:rPr>
                <w:b/>
              </w:rPr>
              <w:t xml:space="preserve">confidential   </w:t>
            </w:r>
          </w:p>
        </w:tc>
        <w:tc>
          <w:tcPr>
            <w:tcW w:w="4328" w:type="dxa"/>
          </w:tcPr>
          <w:p w:rsidR="008322EB" w:rsidRPr="00211F4E" w:rsidRDefault="008322EB" w:rsidP="008322EB">
            <w:pPr>
              <w:pStyle w:val="Bezmezer"/>
            </w:pPr>
            <w:r w:rsidRPr="00211F4E">
              <w:t xml:space="preserve">důvěrný </w:t>
            </w:r>
          </w:p>
        </w:tc>
      </w:tr>
      <w:tr w:rsidR="008322EB" w:rsidRPr="00211F4E" w:rsidTr="008322EB">
        <w:tc>
          <w:tcPr>
            <w:tcW w:w="4328" w:type="dxa"/>
          </w:tcPr>
          <w:p w:rsidR="008322EB" w:rsidRPr="00E63233" w:rsidRDefault="008322EB" w:rsidP="008322EB">
            <w:pPr>
              <w:pStyle w:val="Bezmezer"/>
              <w:rPr>
                <w:b/>
              </w:rPr>
            </w:pPr>
            <w:r w:rsidRPr="00E63233">
              <w:rPr>
                <w:b/>
              </w:rPr>
              <w:t xml:space="preserve">diplomacy  </w:t>
            </w:r>
          </w:p>
        </w:tc>
        <w:tc>
          <w:tcPr>
            <w:tcW w:w="4328" w:type="dxa"/>
          </w:tcPr>
          <w:p w:rsidR="008322EB" w:rsidRPr="00211F4E" w:rsidRDefault="008322EB" w:rsidP="008322EB">
            <w:pPr>
              <w:pStyle w:val="Bezmezer"/>
            </w:pPr>
            <w:r w:rsidRPr="00211F4E">
              <w:t xml:space="preserve">diplomacie </w:t>
            </w:r>
          </w:p>
        </w:tc>
      </w:tr>
      <w:tr w:rsidR="008322EB" w:rsidRPr="00211F4E" w:rsidTr="008322EB">
        <w:tc>
          <w:tcPr>
            <w:tcW w:w="4328" w:type="dxa"/>
          </w:tcPr>
          <w:p w:rsidR="008322EB" w:rsidRPr="00E63233" w:rsidRDefault="008322EB" w:rsidP="008322EB">
            <w:pPr>
              <w:pStyle w:val="Bezmezer"/>
              <w:rPr>
                <w:b/>
              </w:rPr>
            </w:pPr>
            <w:r w:rsidRPr="00E63233">
              <w:rPr>
                <w:b/>
              </w:rPr>
              <w:t xml:space="preserve">diplomatic  </w:t>
            </w:r>
          </w:p>
        </w:tc>
        <w:tc>
          <w:tcPr>
            <w:tcW w:w="4328" w:type="dxa"/>
          </w:tcPr>
          <w:p w:rsidR="008322EB" w:rsidRPr="00211F4E" w:rsidRDefault="008322EB" w:rsidP="008322EB">
            <w:pPr>
              <w:pStyle w:val="Bezmezer"/>
            </w:pPr>
            <w:r w:rsidRPr="00211F4E">
              <w:t>diplomatický</w:t>
            </w:r>
          </w:p>
        </w:tc>
      </w:tr>
      <w:tr w:rsidR="008322EB" w:rsidRPr="00211F4E" w:rsidTr="008322EB">
        <w:tc>
          <w:tcPr>
            <w:tcW w:w="4328" w:type="dxa"/>
          </w:tcPr>
          <w:p w:rsidR="008322EB" w:rsidRPr="00E63233" w:rsidRDefault="008322EB" w:rsidP="008322EB">
            <w:pPr>
              <w:pStyle w:val="Bezmezer"/>
              <w:rPr>
                <w:b/>
              </w:rPr>
            </w:pPr>
            <w:r w:rsidRPr="00E63233">
              <w:rPr>
                <w:b/>
              </w:rPr>
              <w:t xml:space="preserve">direct mail  </w:t>
            </w:r>
          </w:p>
        </w:tc>
        <w:tc>
          <w:tcPr>
            <w:tcW w:w="4328" w:type="dxa"/>
          </w:tcPr>
          <w:p w:rsidR="008322EB" w:rsidRPr="00211F4E" w:rsidRDefault="008322EB" w:rsidP="008322EB">
            <w:pPr>
              <w:pStyle w:val="Bezmezer"/>
            </w:pPr>
            <w:r w:rsidRPr="00211F4E">
              <w:t xml:space="preserve">reklamní pošta </w:t>
            </w:r>
          </w:p>
        </w:tc>
      </w:tr>
      <w:tr w:rsidR="008322EB" w:rsidRPr="00211F4E" w:rsidTr="008322EB">
        <w:tc>
          <w:tcPr>
            <w:tcW w:w="4328" w:type="dxa"/>
          </w:tcPr>
          <w:p w:rsidR="008322EB" w:rsidRPr="00E63233" w:rsidRDefault="008322EB" w:rsidP="008322EB">
            <w:pPr>
              <w:pStyle w:val="Bezmezer"/>
              <w:rPr>
                <w:b/>
              </w:rPr>
            </w:pPr>
            <w:r w:rsidRPr="00E63233">
              <w:rPr>
                <w:b/>
              </w:rPr>
              <w:t xml:space="preserve">double space   </w:t>
            </w:r>
          </w:p>
        </w:tc>
        <w:tc>
          <w:tcPr>
            <w:tcW w:w="4328" w:type="dxa"/>
          </w:tcPr>
          <w:p w:rsidR="008322EB" w:rsidRPr="00211F4E" w:rsidRDefault="008322EB" w:rsidP="008322EB">
            <w:pPr>
              <w:pStyle w:val="Bezmezer"/>
            </w:pPr>
            <w:r w:rsidRPr="00211F4E">
              <w:t xml:space="preserve">dvojité řádkování </w:t>
            </w:r>
          </w:p>
        </w:tc>
      </w:tr>
      <w:tr w:rsidR="008322EB" w:rsidRPr="00211F4E" w:rsidTr="008322EB">
        <w:tc>
          <w:tcPr>
            <w:tcW w:w="4328" w:type="dxa"/>
          </w:tcPr>
          <w:p w:rsidR="008322EB" w:rsidRPr="00E63233" w:rsidRDefault="008322EB" w:rsidP="008322EB">
            <w:pPr>
              <w:pStyle w:val="Bezmezer"/>
              <w:rPr>
                <w:b/>
              </w:rPr>
            </w:pPr>
            <w:r w:rsidRPr="00E63233">
              <w:rPr>
                <w:b/>
              </w:rPr>
              <w:t>enclosure</w:t>
            </w:r>
          </w:p>
        </w:tc>
        <w:tc>
          <w:tcPr>
            <w:tcW w:w="4328" w:type="dxa"/>
          </w:tcPr>
          <w:p w:rsidR="008322EB" w:rsidRPr="00211F4E" w:rsidRDefault="008322EB" w:rsidP="008322EB">
            <w:pPr>
              <w:pStyle w:val="Bezmezer"/>
            </w:pPr>
            <w:r w:rsidRPr="00211F4E">
              <w:t>příloha</w:t>
            </w:r>
          </w:p>
        </w:tc>
      </w:tr>
      <w:tr w:rsidR="008322EB" w:rsidRPr="00211F4E" w:rsidTr="008322EB">
        <w:tc>
          <w:tcPr>
            <w:tcW w:w="4328" w:type="dxa"/>
          </w:tcPr>
          <w:p w:rsidR="008322EB" w:rsidRPr="00E63233" w:rsidRDefault="008322EB" w:rsidP="008322EB">
            <w:pPr>
              <w:pStyle w:val="Bezmezer"/>
              <w:rPr>
                <w:b/>
              </w:rPr>
            </w:pPr>
            <w:r w:rsidRPr="00E63233">
              <w:rPr>
                <w:b/>
              </w:rPr>
              <w:t>formal</w:t>
            </w:r>
          </w:p>
        </w:tc>
        <w:tc>
          <w:tcPr>
            <w:tcW w:w="4328" w:type="dxa"/>
          </w:tcPr>
          <w:p w:rsidR="008322EB" w:rsidRPr="00211F4E" w:rsidRDefault="008322EB" w:rsidP="008322EB">
            <w:pPr>
              <w:pStyle w:val="Bezmezer"/>
            </w:pPr>
            <w:r w:rsidRPr="00211F4E">
              <w:t>formální</w:t>
            </w:r>
          </w:p>
        </w:tc>
      </w:tr>
      <w:tr w:rsidR="008322EB" w:rsidRPr="00211F4E" w:rsidTr="008322EB">
        <w:tc>
          <w:tcPr>
            <w:tcW w:w="4328" w:type="dxa"/>
          </w:tcPr>
          <w:p w:rsidR="008322EB" w:rsidRPr="00E63233" w:rsidRDefault="008322EB" w:rsidP="008322EB">
            <w:pPr>
              <w:pStyle w:val="Bezmezer"/>
              <w:rPr>
                <w:b/>
              </w:rPr>
            </w:pPr>
            <w:r w:rsidRPr="00E63233">
              <w:rPr>
                <w:b/>
              </w:rPr>
              <w:lastRenderedPageBreak/>
              <w:t xml:space="preserve">format   </w:t>
            </w:r>
          </w:p>
        </w:tc>
        <w:tc>
          <w:tcPr>
            <w:tcW w:w="4328" w:type="dxa"/>
          </w:tcPr>
          <w:p w:rsidR="008322EB" w:rsidRPr="00211F4E" w:rsidRDefault="008322EB" w:rsidP="008322EB">
            <w:pPr>
              <w:pStyle w:val="Bezmezer"/>
            </w:pPr>
            <w:r w:rsidRPr="00211F4E">
              <w:t xml:space="preserve">formát, struktura, uspořádání </w:t>
            </w:r>
          </w:p>
        </w:tc>
      </w:tr>
      <w:tr w:rsidR="008322EB" w:rsidRPr="00211F4E" w:rsidTr="008322EB">
        <w:tc>
          <w:tcPr>
            <w:tcW w:w="4328" w:type="dxa"/>
          </w:tcPr>
          <w:p w:rsidR="008322EB" w:rsidRPr="00E63233" w:rsidRDefault="008322EB" w:rsidP="008322EB">
            <w:pPr>
              <w:pStyle w:val="Bezmezer"/>
              <w:rPr>
                <w:b/>
              </w:rPr>
            </w:pPr>
            <w:r w:rsidRPr="00E63233">
              <w:rPr>
                <w:b/>
              </w:rPr>
              <w:t xml:space="preserve">heading   </w:t>
            </w:r>
          </w:p>
        </w:tc>
        <w:tc>
          <w:tcPr>
            <w:tcW w:w="4328" w:type="dxa"/>
          </w:tcPr>
          <w:p w:rsidR="008322EB" w:rsidRPr="00211F4E" w:rsidRDefault="008322EB" w:rsidP="008322EB">
            <w:pPr>
              <w:pStyle w:val="Bezmezer"/>
            </w:pPr>
            <w:r w:rsidRPr="00211F4E">
              <w:t xml:space="preserve">záhlaví </w:t>
            </w:r>
          </w:p>
        </w:tc>
      </w:tr>
      <w:tr w:rsidR="008322EB" w:rsidRPr="00211F4E" w:rsidTr="008322EB">
        <w:tc>
          <w:tcPr>
            <w:tcW w:w="4328" w:type="dxa"/>
          </w:tcPr>
          <w:p w:rsidR="008322EB" w:rsidRPr="00E63233" w:rsidRDefault="008322EB" w:rsidP="008322EB">
            <w:pPr>
              <w:pStyle w:val="Bezmezer"/>
              <w:rPr>
                <w:b/>
              </w:rPr>
            </w:pPr>
            <w:r w:rsidRPr="00E63233">
              <w:rPr>
                <w:b/>
              </w:rPr>
              <w:t xml:space="preserve">indent   </w:t>
            </w:r>
          </w:p>
        </w:tc>
        <w:tc>
          <w:tcPr>
            <w:tcW w:w="4328" w:type="dxa"/>
          </w:tcPr>
          <w:p w:rsidR="008322EB" w:rsidRPr="00211F4E" w:rsidRDefault="008322EB" w:rsidP="008322EB">
            <w:pPr>
              <w:pStyle w:val="Bezmezer"/>
            </w:pPr>
            <w:r w:rsidRPr="00211F4E">
              <w:t>odsazení</w:t>
            </w:r>
          </w:p>
        </w:tc>
      </w:tr>
      <w:tr w:rsidR="008322EB" w:rsidRPr="00211F4E" w:rsidTr="008322EB">
        <w:tc>
          <w:tcPr>
            <w:tcW w:w="4328" w:type="dxa"/>
          </w:tcPr>
          <w:p w:rsidR="008322EB" w:rsidRPr="00E63233" w:rsidRDefault="008322EB" w:rsidP="008322EB">
            <w:pPr>
              <w:pStyle w:val="Bezmezer"/>
              <w:rPr>
                <w:b/>
              </w:rPr>
            </w:pPr>
            <w:r w:rsidRPr="00E63233">
              <w:rPr>
                <w:b/>
              </w:rPr>
              <w:t xml:space="preserve">informal   </w:t>
            </w:r>
          </w:p>
        </w:tc>
        <w:tc>
          <w:tcPr>
            <w:tcW w:w="4328" w:type="dxa"/>
          </w:tcPr>
          <w:p w:rsidR="008322EB" w:rsidRPr="00211F4E" w:rsidRDefault="008322EB" w:rsidP="008322EB">
            <w:pPr>
              <w:pStyle w:val="Bezmezer"/>
            </w:pPr>
            <w:r w:rsidRPr="00211F4E">
              <w:t>neformální</w:t>
            </w:r>
          </w:p>
        </w:tc>
      </w:tr>
      <w:tr w:rsidR="008322EB" w:rsidRPr="00211F4E" w:rsidTr="008322EB">
        <w:tc>
          <w:tcPr>
            <w:tcW w:w="4328" w:type="dxa"/>
          </w:tcPr>
          <w:p w:rsidR="008322EB" w:rsidRPr="00E63233" w:rsidRDefault="008322EB" w:rsidP="008322EB">
            <w:pPr>
              <w:pStyle w:val="Bezmezer"/>
              <w:rPr>
                <w:b/>
              </w:rPr>
            </w:pPr>
            <w:r w:rsidRPr="00E63233">
              <w:rPr>
                <w:b/>
              </w:rPr>
              <w:t>inside address</w:t>
            </w:r>
          </w:p>
        </w:tc>
        <w:tc>
          <w:tcPr>
            <w:tcW w:w="4328" w:type="dxa"/>
          </w:tcPr>
          <w:p w:rsidR="008322EB" w:rsidRPr="00211F4E" w:rsidRDefault="008322EB" w:rsidP="008322EB">
            <w:pPr>
              <w:pStyle w:val="Bezmezer"/>
            </w:pPr>
            <w:r w:rsidRPr="00211F4E">
              <w:t xml:space="preserve">informace o příjemci </w:t>
            </w:r>
          </w:p>
        </w:tc>
      </w:tr>
      <w:tr w:rsidR="008322EB" w:rsidRPr="00211F4E" w:rsidTr="008322EB">
        <w:tc>
          <w:tcPr>
            <w:tcW w:w="4328" w:type="dxa"/>
          </w:tcPr>
          <w:p w:rsidR="008322EB" w:rsidRPr="00E63233" w:rsidRDefault="008322EB" w:rsidP="008322EB">
            <w:pPr>
              <w:pStyle w:val="Bezmezer"/>
              <w:rPr>
                <w:b/>
              </w:rPr>
            </w:pPr>
            <w:r w:rsidRPr="00E63233">
              <w:rPr>
                <w:b/>
              </w:rPr>
              <w:t xml:space="preserve">justified margins   </w:t>
            </w:r>
          </w:p>
        </w:tc>
        <w:tc>
          <w:tcPr>
            <w:tcW w:w="4328" w:type="dxa"/>
          </w:tcPr>
          <w:p w:rsidR="008322EB" w:rsidRPr="00211F4E" w:rsidRDefault="008322EB" w:rsidP="008322EB">
            <w:pPr>
              <w:pStyle w:val="Bezmezer"/>
            </w:pPr>
            <w:r w:rsidRPr="00211F4E">
              <w:t xml:space="preserve">zarovnané okraje </w:t>
            </w:r>
          </w:p>
        </w:tc>
      </w:tr>
      <w:tr w:rsidR="008322EB" w:rsidRPr="00211F4E" w:rsidTr="008322EB">
        <w:tc>
          <w:tcPr>
            <w:tcW w:w="4328" w:type="dxa"/>
          </w:tcPr>
          <w:p w:rsidR="008322EB" w:rsidRPr="00E63233" w:rsidRDefault="008322EB" w:rsidP="008322EB">
            <w:pPr>
              <w:pStyle w:val="Bezmezer"/>
              <w:rPr>
                <w:b/>
              </w:rPr>
            </w:pPr>
            <w:r w:rsidRPr="00E63233">
              <w:rPr>
                <w:b/>
              </w:rPr>
              <w:t xml:space="preserve">letterhead </w:t>
            </w:r>
          </w:p>
        </w:tc>
        <w:tc>
          <w:tcPr>
            <w:tcW w:w="4328" w:type="dxa"/>
          </w:tcPr>
          <w:p w:rsidR="008322EB" w:rsidRPr="00211F4E" w:rsidRDefault="008322EB" w:rsidP="008322EB">
            <w:pPr>
              <w:pStyle w:val="Bezmezer"/>
            </w:pPr>
            <w:r w:rsidRPr="00211F4E">
              <w:t>hlavička</w:t>
            </w:r>
          </w:p>
        </w:tc>
      </w:tr>
      <w:tr w:rsidR="008322EB" w:rsidRPr="00211F4E" w:rsidTr="008322EB">
        <w:tc>
          <w:tcPr>
            <w:tcW w:w="4328" w:type="dxa"/>
          </w:tcPr>
          <w:p w:rsidR="008322EB" w:rsidRPr="00E63233" w:rsidRDefault="008322EB" w:rsidP="008322EB">
            <w:pPr>
              <w:pStyle w:val="Bezmezer"/>
              <w:rPr>
                <w:b/>
              </w:rPr>
            </w:pPr>
            <w:r w:rsidRPr="00E63233">
              <w:rPr>
                <w:b/>
              </w:rPr>
              <w:t xml:space="preserve">logo  </w:t>
            </w:r>
          </w:p>
        </w:tc>
        <w:tc>
          <w:tcPr>
            <w:tcW w:w="4328" w:type="dxa"/>
          </w:tcPr>
          <w:p w:rsidR="008322EB" w:rsidRPr="00211F4E" w:rsidRDefault="008322EB" w:rsidP="008322EB">
            <w:pPr>
              <w:pStyle w:val="Bezmezer"/>
            </w:pPr>
            <w:r w:rsidRPr="00211F4E">
              <w:t xml:space="preserve">logo, emblém </w:t>
            </w:r>
          </w:p>
        </w:tc>
      </w:tr>
      <w:tr w:rsidR="008322EB" w:rsidRPr="00211F4E" w:rsidTr="008322EB">
        <w:tc>
          <w:tcPr>
            <w:tcW w:w="4328" w:type="dxa"/>
          </w:tcPr>
          <w:p w:rsidR="008322EB" w:rsidRPr="00E63233" w:rsidRDefault="008322EB" w:rsidP="008322EB">
            <w:pPr>
              <w:pStyle w:val="Bezmezer"/>
              <w:rPr>
                <w:b/>
              </w:rPr>
            </w:pPr>
            <w:r w:rsidRPr="00E63233">
              <w:rPr>
                <w:b/>
              </w:rPr>
              <w:t>margin</w:t>
            </w:r>
          </w:p>
        </w:tc>
        <w:tc>
          <w:tcPr>
            <w:tcW w:w="4328" w:type="dxa"/>
          </w:tcPr>
          <w:p w:rsidR="008322EB" w:rsidRPr="00211F4E" w:rsidRDefault="008322EB" w:rsidP="008322EB">
            <w:pPr>
              <w:pStyle w:val="Bezmezer"/>
            </w:pPr>
            <w:r w:rsidRPr="00211F4E">
              <w:t xml:space="preserve">okraj </w:t>
            </w:r>
          </w:p>
        </w:tc>
      </w:tr>
      <w:tr w:rsidR="008322EB" w:rsidRPr="00211F4E" w:rsidTr="008322EB">
        <w:tc>
          <w:tcPr>
            <w:tcW w:w="4328" w:type="dxa"/>
          </w:tcPr>
          <w:p w:rsidR="008322EB" w:rsidRPr="00E63233" w:rsidRDefault="008322EB" w:rsidP="008322EB">
            <w:pPr>
              <w:pStyle w:val="Bezmezer"/>
              <w:rPr>
                <w:b/>
              </w:rPr>
            </w:pPr>
            <w:r w:rsidRPr="00E63233">
              <w:rPr>
                <w:b/>
              </w:rPr>
              <w:t xml:space="preserve">memorandum, memo </w:t>
            </w:r>
          </w:p>
        </w:tc>
        <w:tc>
          <w:tcPr>
            <w:tcW w:w="4328" w:type="dxa"/>
          </w:tcPr>
          <w:p w:rsidR="008322EB" w:rsidRPr="00211F4E" w:rsidRDefault="008322EB" w:rsidP="008322EB">
            <w:pPr>
              <w:pStyle w:val="Bezmezer"/>
            </w:pPr>
            <w:r w:rsidRPr="00211F4E">
              <w:t xml:space="preserve">písemné interní sdělení </w:t>
            </w:r>
          </w:p>
        </w:tc>
      </w:tr>
      <w:tr w:rsidR="008322EB" w:rsidRPr="00211F4E" w:rsidTr="008322EB">
        <w:tc>
          <w:tcPr>
            <w:tcW w:w="4328" w:type="dxa"/>
          </w:tcPr>
          <w:p w:rsidR="008322EB" w:rsidRPr="00E63233" w:rsidRDefault="008322EB" w:rsidP="008322EB">
            <w:pPr>
              <w:pStyle w:val="Bezmezer"/>
              <w:rPr>
                <w:b/>
              </w:rPr>
            </w:pPr>
            <w:r w:rsidRPr="00E63233">
              <w:rPr>
                <w:b/>
              </w:rPr>
              <w:t xml:space="preserve">modified block format   </w:t>
            </w:r>
          </w:p>
        </w:tc>
        <w:tc>
          <w:tcPr>
            <w:tcW w:w="4328" w:type="dxa"/>
          </w:tcPr>
          <w:p w:rsidR="008322EB" w:rsidRPr="00211F4E" w:rsidRDefault="008322EB" w:rsidP="008322EB">
            <w:pPr>
              <w:pStyle w:val="Bezmezer"/>
            </w:pPr>
            <w:r w:rsidRPr="00211F4E">
              <w:t xml:space="preserve">upravené zarovnání do bloku </w:t>
            </w:r>
          </w:p>
        </w:tc>
      </w:tr>
      <w:tr w:rsidR="008322EB" w:rsidRPr="00211F4E" w:rsidTr="008322EB">
        <w:tc>
          <w:tcPr>
            <w:tcW w:w="4328" w:type="dxa"/>
          </w:tcPr>
          <w:p w:rsidR="008322EB" w:rsidRPr="00E63233" w:rsidRDefault="008322EB" w:rsidP="008322EB">
            <w:pPr>
              <w:pStyle w:val="Bezmezer"/>
              <w:rPr>
                <w:b/>
              </w:rPr>
            </w:pPr>
            <w:r w:rsidRPr="00E63233">
              <w:rPr>
                <w:b/>
              </w:rPr>
              <w:t xml:space="preserve">on arrival notification, e.g. confidential </w:t>
            </w:r>
          </w:p>
        </w:tc>
        <w:tc>
          <w:tcPr>
            <w:tcW w:w="4328" w:type="dxa"/>
          </w:tcPr>
          <w:p w:rsidR="008322EB" w:rsidRPr="00211F4E" w:rsidRDefault="008322EB" w:rsidP="008322EB">
            <w:pPr>
              <w:pStyle w:val="Bezmezer"/>
            </w:pPr>
            <w:r w:rsidRPr="00211F4E">
              <w:t xml:space="preserve">označení charakteru dopisu, np. důvěrně apod. </w:t>
            </w:r>
          </w:p>
        </w:tc>
      </w:tr>
      <w:tr w:rsidR="008322EB" w:rsidRPr="00211F4E" w:rsidTr="008322EB">
        <w:tc>
          <w:tcPr>
            <w:tcW w:w="4328" w:type="dxa"/>
          </w:tcPr>
          <w:p w:rsidR="008322EB" w:rsidRPr="00E63233" w:rsidRDefault="008322EB" w:rsidP="008322EB">
            <w:pPr>
              <w:pStyle w:val="Bezmezer"/>
              <w:rPr>
                <w:b/>
              </w:rPr>
            </w:pPr>
            <w:r w:rsidRPr="00E63233">
              <w:rPr>
                <w:b/>
              </w:rPr>
              <w:t xml:space="preserve">postage   </w:t>
            </w:r>
          </w:p>
        </w:tc>
        <w:tc>
          <w:tcPr>
            <w:tcW w:w="4328" w:type="dxa"/>
          </w:tcPr>
          <w:p w:rsidR="008322EB" w:rsidRPr="00211F4E" w:rsidRDefault="008322EB" w:rsidP="008322EB">
            <w:pPr>
              <w:pStyle w:val="Bezmezer"/>
            </w:pPr>
            <w:r w:rsidRPr="00211F4E">
              <w:t xml:space="preserve">poštovné </w:t>
            </w:r>
          </w:p>
        </w:tc>
      </w:tr>
      <w:tr w:rsidR="008322EB" w:rsidRPr="00211F4E" w:rsidTr="008322EB">
        <w:tc>
          <w:tcPr>
            <w:tcW w:w="4328" w:type="dxa"/>
          </w:tcPr>
          <w:p w:rsidR="008322EB" w:rsidRPr="00E63233" w:rsidRDefault="008322EB" w:rsidP="008322EB">
            <w:pPr>
              <w:pStyle w:val="Bezmezer"/>
              <w:rPr>
                <w:b/>
              </w:rPr>
            </w:pPr>
            <w:r w:rsidRPr="00E63233">
              <w:rPr>
                <w:b/>
              </w:rPr>
              <w:t xml:space="preserve">proofread  </w:t>
            </w:r>
          </w:p>
        </w:tc>
        <w:tc>
          <w:tcPr>
            <w:tcW w:w="4328" w:type="dxa"/>
          </w:tcPr>
          <w:p w:rsidR="008322EB" w:rsidRPr="00211F4E" w:rsidRDefault="008322EB" w:rsidP="008322EB">
            <w:pPr>
              <w:pStyle w:val="Bezmezer"/>
            </w:pPr>
            <w:r w:rsidRPr="00211F4E">
              <w:t>korektura, udělat kontrolu</w:t>
            </w:r>
          </w:p>
        </w:tc>
      </w:tr>
      <w:tr w:rsidR="008322EB" w:rsidRPr="00211F4E" w:rsidTr="008322EB">
        <w:tc>
          <w:tcPr>
            <w:tcW w:w="4328" w:type="dxa"/>
          </w:tcPr>
          <w:p w:rsidR="008322EB" w:rsidRPr="00E63233" w:rsidRDefault="008322EB" w:rsidP="008322EB">
            <w:pPr>
              <w:pStyle w:val="Bezmezer"/>
              <w:rPr>
                <w:b/>
              </w:rPr>
            </w:pPr>
            <w:r w:rsidRPr="00E63233">
              <w:rPr>
                <w:b/>
              </w:rPr>
              <w:t xml:space="preserve">punctuation  </w:t>
            </w:r>
          </w:p>
        </w:tc>
        <w:tc>
          <w:tcPr>
            <w:tcW w:w="4328" w:type="dxa"/>
          </w:tcPr>
          <w:p w:rsidR="008322EB" w:rsidRPr="00211F4E" w:rsidRDefault="008322EB" w:rsidP="008322EB">
            <w:pPr>
              <w:pStyle w:val="Bezmezer"/>
            </w:pPr>
            <w:r w:rsidRPr="00211F4E">
              <w:t>interpunkce</w:t>
            </w:r>
          </w:p>
        </w:tc>
      </w:tr>
      <w:tr w:rsidR="008322EB" w:rsidRPr="00211F4E" w:rsidTr="008322EB">
        <w:tc>
          <w:tcPr>
            <w:tcW w:w="4328" w:type="dxa"/>
          </w:tcPr>
          <w:p w:rsidR="008322EB" w:rsidRPr="00E63233" w:rsidRDefault="008322EB" w:rsidP="008322EB">
            <w:pPr>
              <w:pStyle w:val="Bezmezer"/>
              <w:rPr>
                <w:b/>
              </w:rPr>
            </w:pPr>
            <w:r w:rsidRPr="00E63233">
              <w:rPr>
                <w:b/>
              </w:rPr>
              <w:t xml:space="preserve">reader-friendly  </w:t>
            </w:r>
          </w:p>
        </w:tc>
        <w:tc>
          <w:tcPr>
            <w:tcW w:w="4328" w:type="dxa"/>
          </w:tcPr>
          <w:p w:rsidR="008322EB" w:rsidRPr="00211F4E" w:rsidRDefault="008322EB" w:rsidP="008322EB">
            <w:pPr>
              <w:pStyle w:val="Bezmezer"/>
            </w:pPr>
            <w:r w:rsidRPr="00211F4E">
              <w:t xml:space="preserve">srozumitelný pro čtenáře </w:t>
            </w:r>
          </w:p>
        </w:tc>
      </w:tr>
      <w:tr w:rsidR="008322EB" w:rsidRPr="00211F4E" w:rsidTr="008322EB">
        <w:tc>
          <w:tcPr>
            <w:tcW w:w="4328" w:type="dxa"/>
          </w:tcPr>
          <w:p w:rsidR="008322EB" w:rsidRPr="00E63233" w:rsidRDefault="008322EB" w:rsidP="008322EB">
            <w:pPr>
              <w:pStyle w:val="Bezmezer"/>
              <w:rPr>
                <w:b/>
              </w:rPr>
            </w:pPr>
            <w:r w:rsidRPr="00E63233">
              <w:rPr>
                <w:b/>
              </w:rPr>
              <w:t xml:space="preserve">recipient   </w:t>
            </w:r>
          </w:p>
        </w:tc>
        <w:tc>
          <w:tcPr>
            <w:tcW w:w="4328" w:type="dxa"/>
          </w:tcPr>
          <w:p w:rsidR="008322EB" w:rsidRPr="00211F4E" w:rsidRDefault="008322EB" w:rsidP="008322EB">
            <w:pPr>
              <w:pStyle w:val="Bezmezer"/>
            </w:pPr>
            <w:r w:rsidRPr="00211F4E">
              <w:t>příjemce</w:t>
            </w:r>
          </w:p>
        </w:tc>
      </w:tr>
      <w:tr w:rsidR="008322EB" w:rsidRPr="00211F4E" w:rsidTr="008322EB">
        <w:tc>
          <w:tcPr>
            <w:tcW w:w="4328" w:type="dxa"/>
          </w:tcPr>
          <w:p w:rsidR="008322EB" w:rsidRPr="00E63233" w:rsidRDefault="008322EB" w:rsidP="008322EB">
            <w:pPr>
              <w:pStyle w:val="Bezmezer"/>
              <w:rPr>
                <w:b/>
              </w:rPr>
            </w:pPr>
            <w:r w:rsidRPr="00E63233">
              <w:rPr>
                <w:b/>
              </w:rPr>
              <w:t xml:space="preserve">right ragged  </w:t>
            </w:r>
          </w:p>
        </w:tc>
        <w:tc>
          <w:tcPr>
            <w:tcW w:w="4328" w:type="dxa"/>
          </w:tcPr>
          <w:p w:rsidR="008322EB" w:rsidRPr="00211F4E" w:rsidRDefault="008322EB" w:rsidP="008322EB">
            <w:pPr>
              <w:pStyle w:val="Bezmezer"/>
            </w:pPr>
            <w:r w:rsidRPr="00211F4E">
              <w:t xml:space="preserve">nezarovnaný okraj textu vpravo </w:t>
            </w:r>
          </w:p>
        </w:tc>
      </w:tr>
      <w:tr w:rsidR="008322EB" w:rsidRPr="00211F4E" w:rsidTr="008322EB">
        <w:tc>
          <w:tcPr>
            <w:tcW w:w="4328" w:type="dxa"/>
          </w:tcPr>
          <w:p w:rsidR="008322EB" w:rsidRPr="00E63233" w:rsidRDefault="008322EB" w:rsidP="008322EB">
            <w:pPr>
              <w:pStyle w:val="Bezmezer"/>
              <w:rPr>
                <w:b/>
              </w:rPr>
            </w:pPr>
            <w:r w:rsidRPr="00E63233">
              <w:rPr>
                <w:b/>
              </w:rPr>
              <w:t xml:space="preserve">salutation  </w:t>
            </w:r>
          </w:p>
        </w:tc>
        <w:tc>
          <w:tcPr>
            <w:tcW w:w="4328" w:type="dxa"/>
          </w:tcPr>
          <w:p w:rsidR="008322EB" w:rsidRPr="00211F4E" w:rsidRDefault="008322EB" w:rsidP="008322EB">
            <w:pPr>
              <w:pStyle w:val="Bezmezer"/>
            </w:pPr>
            <w:r w:rsidRPr="00211F4E">
              <w:t xml:space="preserve">oslovení </w:t>
            </w:r>
          </w:p>
        </w:tc>
      </w:tr>
      <w:tr w:rsidR="008322EB" w:rsidRPr="00211F4E" w:rsidTr="008322EB">
        <w:tc>
          <w:tcPr>
            <w:tcW w:w="4328" w:type="dxa"/>
          </w:tcPr>
          <w:p w:rsidR="008322EB" w:rsidRPr="00E63233" w:rsidRDefault="008322EB" w:rsidP="008322EB">
            <w:pPr>
              <w:pStyle w:val="Bezmezer"/>
              <w:rPr>
                <w:b/>
              </w:rPr>
            </w:pPr>
            <w:r w:rsidRPr="00E63233">
              <w:rPr>
                <w:b/>
              </w:rPr>
              <w:t>sensitive information</w:t>
            </w:r>
          </w:p>
        </w:tc>
        <w:tc>
          <w:tcPr>
            <w:tcW w:w="4328" w:type="dxa"/>
          </w:tcPr>
          <w:p w:rsidR="008322EB" w:rsidRPr="00211F4E" w:rsidRDefault="008322EB" w:rsidP="008322EB">
            <w:pPr>
              <w:pStyle w:val="Bezmezer"/>
            </w:pPr>
            <w:r w:rsidRPr="00211F4E">
              <w:t>citlivá informace</w:t>
            </w:r>
          </w:p>
        </w:tc>
      </w:tr>
      <w:tr w:rsidR="008322EB" w:rsidRPr="00211F4E" w:rsidTr="008322EB">
        <w:tc>
          <w:tcPr>
            <w:tcW w:w="4328" w:type="dxa"/>
          </w:tcPr>
          <w:p w:rsidR="008322EB" w:rsidRPr="00E63233" w:rsidRDefault="008322EB" w:rsidP="008322EB">
            <w:pPr>
              <w:pStyle w:val="Bezmezer"/>
              <w:rPr>
                <w:b/>
              </w:rPr>
            </w:pPr>
            <w:r w:rsidRPr="00E63233">
              <w:rPr>
                <w:b/>
              </w:rPr>
              <w:t xml:space="preserve">semi-block format </w:t>
            </w:r>
          </w:p>
        </w:tc>
        <w:tc>
          <w:tcPr>
            <w:tcW w:w="4328" w:type="dxa"/>
          </w:tcPr>
          <w:p w:rsidR="008322EB" w:rsidRPr="00211F4E" w:rsidRDefault="008322EB" w:rsidP="008322EB">
            <w:pPr>
              <w:pStyle w:val="Bezmezer"/>
            </w:pPr>
            <w:r w:rsidRPr="00211F4E">
              <w:t xml:space="preserve">formát s  odsazenými odstavci, nezarovnaný vlevo </w:t>
            </w:r>
          </w:p>
        </w:tc>
      </w:tr>
      <w:tr w:rsidR="008322EB" w:rsidRPr="00211F4E" w:rsidTr="008322EB">
        <w:tc>
          <w:tcPr>
            <w:tcW w:w="4328" w:type="dxa"/>
          </w:tcPr>
          <w:p w:rsidR="008322EB" w:rsidRPr="00E63233" w:rsidRDefault="0063438B" w:rsidP="008322EB">
            <w:pPr>
              <w:pStyle w:val="Bezmezer"/>
              <w:rPr>
                <w:b/>
              </w:rPr>
            </w:pPr>
            <w:r w:rsidRPr="00E63233">
              <w:rPr>
                <w:b/>
              </w:rPr>
              <w:t>S</w:t>
            </w:r>
            <w:r w:rsidR="008322EB" w:rsidRPr="00E63233">
              <w:rPr>
                <w:b/>
              </w:rPr>
              <w:t>incerely</w:t>
            </w:r>
          </w:p>
        </w:tc>
        <w:tc>
          <w:tcPr>
            <w:tcW w:w="4328" w:type="dxa"/>
          </w:tcPr>
          <w:p w:rsidR="008322EB" w:rsidRPr="00211F4E" w:rsidRDefault="008322EB" w:rsidP="008322EB">
            <w:pPr>
              <w:pStyle w:val="Bezmezer"/>
            </w:pPr>
            <w:r w:rsidRPr="00211F4E">
              <w:t xml:space="preserve"> s úctou</w:t>
            </w:r>
          </w:p>
        </w:tc>
      </w:tr>
      <w:tr w:rsidR="008322EB" w:rsidRPr="00211F4E" w:rsidTr="008322EB">
        <w:tc>
          <w:tcPr>
            <w:tcW w:w="4328" w:type="dxa"/>
          </w:tcPr>
          <w:p w:rsidR="008322EB" w:rsidRPr="00E63233" w:rsidRDefault="008322EB" w:rsidP="008322EB">
            <w:pPr>
              <w:pStyle w:val="Bezmezer"/>
              <w:rPr>
                <w:b/>
              </w:rPr>
            </w:pPr>
            <w:r w:rsidRPr="00E63233">
              <w:rPr>
                <w:b/>
              </w:rPr>
              <w:t xml:space="preserve">single spaced </w:t>
            </w:r>
          </w:p>
        </w:tc>
        <w:tc>
          <w:tcPr>
            <w:tcW w:w="4328" w:type="dxa"/>
          </w:tcPr>
          <w:p w:rsidR="008322EB" w:rsidRPr="00211F4E" w:rsidRDefault="008322EB" w:rsidP="008322EB">
            <w:pPr>
              <w:pStyle w:val="Bezmezer"/>
            </w:pPr>
            <w:r w:rsidRPr="00211F4E">
              <w:t xml:space="preserve">jednoduché řádkování </w:t>
            </w:r>
          </w:p>
        </w:tc>
      </w:tr>
      <w:tr w:rsidR="008322EB" w:rsidRPr="00211F4E" w:rsidTr="008322EB">
        <w:tc>
          <w:tcPr>
            <w:tcW w:w="4328" w:type="dxa"/>
          </w:tcPr>
          <w:p w:rsidR="008322EB" w:rsidRPr="00E63233" w:rsidRDefault="0063438B" w:rsidP="008322EB">
            <w:pPr>
              <w:pStyle w:val="Bezmezer"/>
              <w:rPr>
                <w:b/>
              </w:rPr>
            </w:pPr>
            <w:r w:rsidRPr="00E63233">
              <w:rPr>
                <w:b/>
              </w:rPr>
              <w:t>S</w:t>
            </w:r>
            <w:r w:rsidR="008322EB" w:rsidRPr="00E63233">
              <w:rPr>
                <w:b/>
              </w:rPr>
              <w:t>pacing</w:t>
            </w:r>
          </w:p>
        </w:tc>
        <w:tc>
          <w:tcPr>
            <w:tcW w:w="4328" w:type="dxa"/>
          </w:tcPr>
          <w:p w:rsidR="008322EB" w:rsidRPr="00211F4E" w:rsidRDefault="008322EB" w:rsidP="008322EB">
            <w:pPr>
              <w:pStyle w:val="Bezmezer"/>
            </w:pPr>
            <w:r w:rsidRPr="00211F4E">
              <w:t>řádkování</w:t>
            </w:r>
          </w:p>
        </w:tc>
      </w:tr>
      <w:tr w:rsidR="008322EB" w:rsidRPr="00211F4E" w:rsidTr="008322EB">
        <w:tc>
          <w:tcPr>
            <w:tcW w:w="4328" w:type="dxa"/>
          </w:tcPr>
          <w:p w:rsidR="008322EB" w:rsidRPr="00E63233" w:rsidRDefault="0063438B" w:rsidP="008322EB">
            <w:pPr>
              <w:pStyle w:val="Bezmezer"/>
              <w:rPr>
                <w:b/>
              </w:rPr>
            </w:pPr>
            <w:r w:rsidRPr="00E63233">
              <w:rPr>
                <w:b/>
              </w:rPr>
              <w:t>T</w:t>
            </w:r>
            <w:r w:rsidR="008322EB" w:rsidRPr="00E63233">
              <w:rPr>
                <w:b/>
              </w:rPr>
              <w:t>one</w:t>
            </w:r>
          </w:p>
        </w:tc>
        <w:tc>
          <w:tcPr>
            <w:tcW w:w="4328" w:type="dxa"/>
          </w:tcPr>
          <w:p w:rsidR="008322EB" w:rsidRPr="00211F4E" w:rsidRDefault="008322EB" w:rsidP="008322EB">
            <w:pPr>
              <w:pStyle w:val="Bezmezer"/>
            </w:pPr>
            <w:r w:rsidRPr="00211F4E">
              <w:t>charakter, ton</w:t>
            </w:r>
          </w:p>
        </w:tc>
      </w:tr>
      <w:tr w:rsidR="008322EB" w:rsidRPr="00211F4E" w:rsidTr="008322EB">
        <w:tc>
          <w:tcPr>
            <w:tcW w:w="4328" w:type="dxa"/>
          </w:tcPr>
          <w:p w:rsidR="008322EB" w:rsidRPr="00E63233" w:rsidRDefault="008322EB" w:rsidP="008322EB">
            <w:pPr>
              <w:pStyle w:val="Bezmezer"/>
              <w:rPr>
                <w:b/>
              </w:rPr>
            </w:pPr>
            <w:r w:rsidRPr="00E63233">
              <w:rPr>
                <w:b/>
              </w:rPr>
              <w:t>transitions , e.g. furthermore…</w:t>
            </w:r>
          </w:p>
        </w:tc>
        <w:tc>
          <w:tcPr>
            <w:tcW w:w="4328" w:type="dxa"/>
          </w:tcPr>
          <w:p w:rsidR="008322EB" w:rsidRPr="00211F4E" w:rsidRDefault="008322EB" w:rsidP="008322EB">
            <w:pPr>
              <w:pStyle w:val="Bezmezer"/>
            </w:pPr>
            <w:r w:rsidRPr="00211F4E">
              <w:t>přechodový prvek v textu dopise, np. dále…</w:t>
            </w:r>
          </w:p>
        </w:tc>
      </w:tr>
    </w:tbl>
    <w:p w:rsidR="008322EB" w:rsidRDefault="00330EE6" w:rsidP="008322EB">
      <w:pPr>
        <w:pStyle w:val="Nadpis2"/>
      </w:pPr>
      <w:bookmarkStart w:id="74" w:name="_Toc509765343"/>
      <w:r>
        <w:t>Writing a business letter</w:t>
      </w:r>
      <w:bookmarkEnd w:id="74"/>
    </w:p>
    <w:p w:rsidR="008322EB" w:rsidRDefault="008322EB" w:rsidP="008322EB">
      <w:pPr>
        <w:pStyle w:val="Tlotextu"/>
      </w:pPr>
      <w:r>
        <w:t>The term "business letter" makes people nervous. Many people with English as a second language worry that their writing is not advanced enough for business writing. This is not the case.  An  effective  letter  in business  uses  short,  simple  sentences  and  straightforward vocabulary. The easier a letter is to read, the better. You will need to use smooth transitions so that your sentences do not appear too choppy.</w:t>
      </w:r>
    </w:p>
    <w:p w:rsidR="008322EB" w:rsidRDefault="008322EB" w:rsidP="008322EB">
      <w:pPr>
        <w:pStyle w:val="Tlotextu"/>
      </w:pPr>
      <w:r>
        <w:t>Salutation</w:t>
      </w:r>
    </w:p>
    <w:p w:rsidR="008322EB" w:rsidRDefault="008322EB" w:rsidP="008322EB">
      <w:pPr>
        <w:pStyle w:val="Tlotextu"/>
      </w:pPr>
      <w:r>
        <w:t xml:space="preserve">First and foremost, make sure that you spell the recipient's name correctly. You should also confirm the gender and proper title. Use Ms. for women and Mr. for men. Use Mrs. if you are 100% sure that a woman is married. Under less formal circumstances, or after a long period of correspondence it may be acceptable to address a person by his or her first name. When  you  don't know the  name of a person and  cannot  find  this  information  out  you  may write, "To Whom It May Concern". It is standard to use a comma (colon in North America) after  the  salutation.  It is  also  possible  to use no  punctuation  mark  at  all.  </w:t>
      </w:r>
      <w:r>
        <w:lastRenderedPageBreak/>
        <w:t>Here  are  some common ways to address the recipient: Dear Mr Powell, Dear Ms Mackenzie, Dear Frederick Hanson:, Dear Editor-in-Chief:, Dear Valued Customer, Dear Sir or Madam:, Dear Madam, Dear Sir, Dear Sirs, Gentlemen:, etc.</w:t>
      </w:r>
    </w:p>
    <w:p w:rsidR="008322EB" w:rsidRDefault="008322EB" w:rsidP="008322EB">
      <w:pPr>
        <w:pStyle w:val="Tlotextu"/>
      </w:pPr>
      <w:r>
        <w:t>First paragraph</w:t>
      </w:r>
    </w:p>
    <w:p w:rsidR="008322EB" w:rsidRDefault="008322EB" w:rsidP="008322EB">
      <w:pPr>
        <w:pStyle w:val="Tlotextu"/>
      </w:pPr>
      <w:r>
        <w:t>In most  types  of business  letter  it is  common  to use a friendly  greeting  in the  first sentence of the  letter.  Here  are  some  examples:  I  hope  you  are  enjoying  a  fine  summer., Thank you for your kind letter of January 5th., I  came across an ad for your company in The Star today.,  It  was  a  pleasure  meeting  you  at  the  conference  this  month.,  I  appreciate  your patience in waiting for a response., etc. After your short opening, state the main point of your letter in one or two sentences: I'm  writing  to  enquire  about..., I'm interested in  the  job  opening  posted  on  your  company website., We'd like to invite you to a members only luncheon on April 5th., etc.</w:t>
      </w:r>
    </w:p>
    <w:p w:rsidR="008322EB" w:rsidRDefault="008322EB" w:rsidP="008322EB">
      <w:pPr>
        <w:pStyle w:val="Tlotextu"/>
      </w:pPr>
      <w:r>
        <w:t>Second and third paragraphs</w:t>
      </w:r>
    </w:p>
    <w:p w:rsidR="008322EB" w:rsidRDefault="008322EB" w:rsidP="008322EB">
      <w:pPr>
        <w:pStyle w:val="Tlotextu"/>
      </w:pPr>
      <w:r>
        <w:t>Use a  few  short  paragraphs  to go  into  greater  detail  about  your  main  point.  If  one paragraph is all you need, don't write an extra paragraph just to make your letter look longer. If you are including sensitive material, such as rejecting an offer or informing an employee of a layoff period, embed this sentence in the second paragraph rather than opening with it. Here are  some  common  ways  to  express  unpleasant  facts:  We  regret  to  inform  you...,  It  is  with great sadness that we..., After careful consideration we have decided..., etc.</w:t>
      </w:r>
    </w:p>
    <w:p w:rsidR="008322EB" w:rsidRDefault="008322EB" w:rsidP="008322EB">
      <w:pPr>
        <w:pStyle w:val="Tlotextu"/>
      </w:pPr>
      <w:r>
        <w:t>Final paragraph</w:t>
      </w:r>
    </w:p>
    <w:p w:rsidR="008322EB" w:rsidRDefault="008322EB" w:rsidP="008322EB">
      <w:pPr>
        <w:pStyle w:val="Tlotextu"/>
      </w:pPr>
      <w:r>
        <w:t>Your  last  paragraph  should  include  requests,  reminders, and notes  on  enclosures.  If necessary, your contact information should also be in this paragraph. Here are some common phrases  used  when  closing a business  letter:  I  look  forward  to...,  Please  respond  at  your earliest  convenience.,  I should also remind  you that the next board meeting is on  February 5th., For further details... If you require more information..., Thank you for taking this into consideration., I appreciate any feedback you may have., Enclosed you will find..., Feel free to contact me by phone or email.</w:t>
      </w:r>
    </w:p>
    <w:p w:rsidR="008322EB" w:rsidRDefault="008322EB" w:rsidP="008322EB">
      <w:pPr>
        <w:pStyle w:val="Tlotextu"/>
      </w:pPr>
      <w:r>
        <w:t>Closing</w:t>
      </w:r>
    </w:p>
    <w:p w:rsidR="008322EB" w:rsidRDefault="008322EB" w:rsidP="008322EB">
      <w:pPr>
        <w:pStyle w:val="Tlotextu"/>
      </w:pPr>
      <w:r>
        <w:t xml:space="preserve">Here are some common ways to close a letter. Use a comma between the closing and your handwritten name (or typed in an email). If you do not use a comma or colon in your salutation,  leave  out the  comma  after  the  closing  phrase:  Yours  truly,  Yours  sincerely, Sincerely, Sincerely yours, Thank you, Best wishes, All the best, Best of luck, Warm regards, etc. </w:t>
      </w:r>
    </w:p>
    <w:p w:rsidR="008322EB" w:rsidRDefault="008322EB" w:rsidP="008322EB">
      <w:pPr>
        <w:pStyle w:val="Tlotextu"/>
      </w:pPr>
      <w:r>
        <w:t>Writing Tips</w:t>
      </w:r>
    </w:p>
    <w:p w:rsidR="008322EB" w:rsidRDefault="008322EB" w:rsidP="008322EB">
      <w:pPr>
        <w:pStyle w:val="Tlotextu"/>
      </w:pPr>
      <w:r>
        <w:lastRenderedPageBreak/>
        <w:t>Use a conversational tone. Ask direct questions. Double-check gender and spelling of names.  Use  active  voice  whenever  possible.  Use  polite  modals  (would  in  favour  of  will). Always  refer  to  yourself  as  "I". Don't  use  "we"  unless  it is  clear  exactly  who  the  pronoun refers to. Rewrite any sentence or request that sounds vague. Don't forget to include the date. Day-Month-Year is conventional in many countries; however, to avoid confusion, write out the month instead of using numbers (e.g. July 5th, 2007)</w:t>
      </w:r>
    </w:p>
    <w:p w:rsidR="008322EB" w:rsidRPr="009A0A00" w:rsidRDefault="008322EB" w:rsidP="008322EB">
      <w:pPr>
        <w:pStyle w:val="Tlotextu"/>
        <w:rPr>
          <w:rStyle w:val="znakMarginalie"/>
        </w:rPr>
      </w:pPr>
      <w:r w:rsidRPr="009A0A00">
        <w:rPr>
          <w:rStyle w:val="znakMarginalie"/>
        </w:rPr>
        <w:t>Zdroj:  EnglishClub: Learn English: Business English: Business Letters. [online]. 1997, 2013 [cit. 2013-01-29]. Dostupné z:  http://www.englishclub.com/business-english/business-letterswrite.htm</w:t>
      </w:r>
    </w:p>
    <w:p w:rsidR="008322EB" w:rsidRDefault="008322EB" w:rsidP="00034A87">
      <w:pPr>
        <w:pStyle w:val="parUkonceniPrvku"/>
      </w:pPr>
    </w:p>
    <w:p w:rsidR="008322EB" w:rsidRDefault="008322EB" w:rsidP="008322EB">
      <w:pPr>
        <w:pStyle w:val="parNadpisPrvkuModry"/>
      </w:pPr>
      <w:r>
        <w:t>Otázk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54" name="Obráze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Tlotextu"/>
      </w:pPr>
      <w:r>
        <w:t>W</w:t>
      </w:r>
      <w:r w:rsidRPr="009A0A00">
        <w:t>hat is a business letter according to the article?</w:t>
      </w:r>
    </w:p>
    <w:p w:rsidR="008322EB" w:rsidRDefault="008322EB" w:rsidP="008322EB">
      <w:pPr>
        <w:pStyle w:val="Tlotextu"/>
      </w:pPr>
      <w:r>
        <w:t>What are the main parts of a business letter in English?</w:t>
      </w:r>
    </w:p>
    <w:p w:rsidR="008322EB" w:rsidRDefault="008322EB" w:rsidP="008322EB">
      <w:pPr>
        <w:pStyle w:val="Tlotextu"/>
      </w:pPr>
      <w:r>
        <w:t>What are some writing tips for a proper business letter in English?</w:t>
      </w:r>
    </w:p>
    <w:p w:rsidR="008322EB" w:rsidRDefault="008322EB" w:rsidP="008322EB">
      <w:pPr>
        <w:pStyle w:val="Tlotextu"/>
      </w:pPr>
      <w:r>
        <w:t xml:space="preserve">How do you start and close a business letter in English? </w:t>
      </w:r>
    </w:p>
    <w:p w:rsidR="008322EB" w:rsidRDefault="008322EB" w:rsidP="008322EB">
      <w:pPr>
        <w:pStyle w:val="Tlotextu"/>
      </w:pPr>
      <w:r>
        <w:t>What information should be included in the main body of a business letter in English?</w:t>
      </w:r>
    </w:p>
    <w:p w:rsidR="00034A87" w:rsidRDefault="00034A87" w:rsidP="00034A87">
      <w:pPr>
        <w:pStyle w:val="parUkonceniPrvku"/>
      </w:pPr>
    </w:p>
    <w:p w:rsidR="008322EB" w:rsidRDefault="008322EB" w:rsidP="008322EB">
      <w:pPr>
        <w:pStyle w:val="Nadpis2"/>
      </w:pPr>
      <w:bookmarkStart w:id="75" w:name="_Toc499512277"/>
      <w:bookmarkStart w:id="76" w:name="_Toc509765344"/>
      <w:r>
        <w:t>L</w:t>
      </w:r>
      <w:bookmarkEnd w:id="75"/>
      <w:r w:rsidR="00330EE6">
        <w:t>exis</w:t>
      </w:r>
      <w:bookmarkEnd w:id="76"/>
    </w:p>
    <w:p w:rsidR="008322EB" w:rsidRPr="00D367B9" w:rsidRDefault="008322EB" w:rsidP="008322EB">
      <w:pPr>
        <w:pStyle w:val="Tlotextu"/>
        <w:rPr>
          <w:b/>
        </w:rPr>
      </w:pPr>
      <w:r w:rsidRPr="00D367B9">
        <w:rPr>
          <w:b/>
        </w:rPr>
        <w:t xml:space="preserve">1. Match the words with the suitable definitions: </w:t>
      </w:r>
    </w:p>
    <w:tbl>
      <w:tblPr>
        <w:tblStyle w:val="Mkatabulky"/>
        <w:tblW w:w="0" w:type="auto"/>
        <w:tblLook w:val="04A0" w:firstRow="1" w:lastRow="0" w:firstColumn="1" w:lastColumn="0" w:noHBand="0" w:noVBand="1"/>
      </w:tblPr>
      <w:tblGrid>
        <w:gridCol w:w="3202"/>
        <w:gridCol w:w="2727"/>
        <w:gridCol w:w="2727"/>
      </w:tblGrid>
      <w:tr w:rsidR="008322EB" w:rsidRPr="00D367B9" w:rsidTr="008322EB">
        <w:tc>
          <w:tcPr>
            <w:tcW w:w="3202" w:type="dxa"/>
          </w:tcPr>
          <w:p w:rsidR="008322EB" w:rsidRPr="00D367B9" w:rsidRDefault="008322EB" w:rsidP="008322EB">
            <w:pPr>
              <w:pStyle w:val="Bezmezer"/>
            </w:pPr>
            <w:r w:rsidRPr="00D367B9">
              <w:t>1. attachment</w:t>
            </w:r>
          </w:p>
        </w:tc>
        <w:tc>
          <w:tcPr>
            <w:tcW w:w="2727" w:type="dxa"/>
          </w:tcPr>
          <w:p w:rsidR="008322EB" w:rsidRPr="000A00F7" w:rsidRDefault="008322EB" w:rsidP="008322EB">
            <w:pPr>
              <w:pStyle w:val="Bezmezer"/>
            </w:pPr>
            <w:r w:rsidRPr="000A00F7">
              <w:t>a)</w:t>
            </w:r>
            <w:r w:rsidRPr="000A00F7">
              <w:rPr>
                <w:b/>
              </w:rPr>
              <w:t xml:space="preserve"> </w:t>
            </w:r>
            <w:r w:rsidRPr="000A00F7">
              <w:t>the content of the letter; between the salutation and signature</w:t>
            </w:r>
          </w:p>
        </w:tc>
        <w:tc>
          <w:tcPr>
            <w:tcW w:w="2727" w:type="dxa"/>
          </w:tcPr>
          <w:p w:rsidR="008322EB" w:rsidRPr="00D367B9" w:rsidRDefault="008322EB" w:rsidP="008322EB">
            <w:pPr>
              <w:pStyle w:val="Bezmezer"/>
            </w:pPr>
            <w:r>
              <w:t>1)</w:t>
            </w:r>
          </w:p>
        </w:tc>
      </w:tr>
      <w:tr w:rsidR="008322EB" w:rsidRPr="00D367B9" w:rsidTr="008322EB">
        <w:tc>
          <w:tcPr>
            <w:tcW w:w="3202" w:type="dxa"/>
          </w:tcPr>
          <w:p w:rsidR="008322EB" w:rsidRPr="00D367B9" w:rsidRDefault="008322EB" w:rsidP="008322EB">
            <w:pPr>
              <w:pStyle w:val="Bezmezer"/>
            </w:pPr>
            <w:r w:rsidRPr="00D367B9">
              <w:t>2. direct mail</w:t>
            </w:r>
          </w:p>
        </w:tc>
        <w:tc>
          <w:tcPr>
            <w:tcW w:w="2727" w:type="dxa"/>
          </w:tcPr>
          <w:p w:rsidR="008322EB" w:rsidRPr="000A00F7" w:rsidRDefault="008322EB" w:rsidP="008322EB">
            <w:pPr>
              <w:pStyle w:val="Bezmezer"/>
            </w:pPr>
            <w:r w:rsidRPr="000A00F7">
              <w:t>b) a word or phrase that indicates what the text below will be about</w:t>
            </w:r>
          </w:p>
        </w:tc>
        <w:tc>
          <w:tcPr>
            <w:tcW w:w="2727" w:type="dxa"/>
          </w:tcPr>
          <w:p w:rsidR="008322EB" w:rsidRPr="00D367B9" w:rsidRDefault="008322EB" w:rsidP="008322EB">
            <w:pPr>
              <w:pStyle w:val="Bezmezer"/>
            </w:pPr>
            <w:r>
              <w:t>2)</w:t>
            </w:r>
          </w:p>
        </w:tc>
      </w:tr>
      <w:tr w:rsidR="008322EB" w:rsidRPr="00D367B9" w:rsidTr="008322EB">
        <w:tc>
          <w:tcPr>
            <w:tcW w:w="3202" w:type="dxa"/>
          </w:tcPr>
          <w:p w:rsidR="008322EB" w:rsidRPr="00D367B9" w:rsidRDefault="008322EB" w:rsidP="008322EB">
            <w:pPr>
              <w:pStyle w:val="Bezmezer"/>
            </w:pPr>
            <w:r w:rsidRPr="00D367B9">
              <w:t>3. heading</w:t>
            </w:r>
          </w:p>
        </w:tc>
        <w:tc>
          <w:tcPr>
            <w:tcW w:w="2727" w:type="dxa"/>
          </w:tcPr>
          <w:p w:rsidR="008322EB" w:rsidRPr="000A00F7" w:rsidRDefault="008322EB" w:rsidP="008322EB">
            <w:pPr>
              <w:pStyle w:val="Bezmezer"/>
            </w:pPr>
            <w:r w:rsidRPr="000A00F7">
              <w:t>c) greeting in a letter</w:t>
            </w:r>
          </w:p>
        </w:tc>
        <w:tc>
          <w:tcPr>
            <w:tcW w:w="2727" w:type="dxa"/>
          </w:tcPr>
          <w:p w:rsidR="008322EB" w:rsidRPr="00D367B9" w:rsidRDefault="008322EB" w:rsidP="008322EB">
            <w:pPr>
              <w:pStyle w:val="Bezmezer"/>
            </w:pPr>
            <w:r>
              <w:t>3)</w:t>
            </w:r>
          </w:p>
        </w:tc>
      </w:tr>
      <w:tr w:rsidR="008322EB" w:rsidRPr="00D367B9" w:rsidTr="008322EB">
        <w:tc>
          <w:tcPr>
            <w:tcW w:w="3202" w:type="dxa"/>
          </w:tcPr>
          <w:p w:rsidR="008322EB" w:rsidRPr="00D367B9" w:rsidRDefault="008322EB" w:rsidP="008322EB">
            <w:pPr>
              <w:pStyle w:val="Bezmezer"/>
            </w:pPr>
            <w:r w:rsidRPr="00D367B9">
              <w:t>4. proofread</w:t>
            </w:r>
          </w:p>
        </w:tc>
        <w:tc>
          <w:tcPr>
            <w:tcW w:w="2727" w:type="dxa"/>
          </w:tcPr>
          <w:p w:rsidR="008322EB" w:rsidRPr="000A00F7" w:rsidRDefault="008322EB" w:rsidP="008322EB">
            <w:pPr>
              <w:pStyle w:val="Bezmezer"/>
            </w:pPr>
            <w:r w:rsidRPr="000A00F7">
              <w:t>d)  the  set  up  or  organization  of  a document</w:t>
            </w:r>
          </w:p>
        </w:tc>
        <w:tc>
          <w:tcPr>
            <w:tcW w:w="2727" w:type="dxa"/>
          </w:tcPr>
          <w:p w:rsidR="008322EB" w:rsidRPr="00D367B9" w:rsidRDefault="008322EB" w:rsidP="008322EB">
            <w:pPr>
              <w:pStyle w:val="Bezmezer"/>
            </w:pPr>
            <w:r>
              <w:t>4)</w:t>
            </w:r>
          </w:p>
        </w:tc>
      </w:tr>
      <w:tr w:rsidR="008322EB" w:rsidRPr="00D367B9" w:rsidTr="008322EB">
        <w:tc>
          <w:tcPr>
            <w:tcW w:w="3202" w:type="dxa"/>
          </w:tcPr>
          <w:p w:rsidR="008322EB" w:rsidRPr="00D367B9" w:rsidRDefault="008322EB" w:rsidP="008322EB">
            <w:pPr>
              <w:pStyle w:val="Bezmezer"/>
            </w:pPr>
            <w:r w:rsidRPr="00D367B9">
              <w:t>5. salutation</w:t>
            </w:r>
          </w:p>
        </w:tc>
        <w:tc>
          <w:tcPr>
            <w:tcW w:w="2727" w:type="dxa"/>
          </w:tcPr>
          <w:p w:rsidR="008322EB" w:rsidRPr="000A00F7" w:rsidRDefault="008322EB" w:rsidP="008322EB">
            <w:pPr>
              <w:pStyle w:val="Bezmezer"/>
            </w:pPr>
            <w:r w:rsidRPr="000A00F7">
              <w:t>e)  marketing  letters  addressed  to  a large audience</w:t>
            </w:r>
          </w:p>
        </w:tc>
        <w:tc>
          <w:tcPr>
            <w:tcW w:w="2727" w:type="dxa"/>
          </w:tcPr>
          <w:p w:rsidR="008322EB" w:rsidRPr="00D367B9" w:rsidRDefault="008322EB" w:rsidP="008322EB">
            <w:pPr>
              <w:pStyle w:val="Bezmezer"/>
            </w:pPr>
            <w:r>
              <w:t>5)</w:t>
            </w:r>
          </w:p>
        </w:tc>
      </w:tr>
      <w:tr w:rsidR="008322EB" w:rsidRPr="00D367B9" w:rsidTr="008322EB">
        <w:tc>
          <w:tcPr>
            <w:tcW w:w="3202" w:type="dxa"/>
          </w:tcPr>
          <w:p w:rsidR="008322EB" w:rsidRPr="00D367B9" w:rsidRDefault="008322EB" w:rsidP="008322EB">
            <w:pPr>
              <w:pStyle w:val="Bezmezer"/>
            </w:pPr>
            <w:r w:rsidRPr="00D367B9">
              <w:t>6. format</w:t>
            </w:r>
          </w:p>
        </w:tc>
        <w:tc>
          <w:tcPr>
            <w:tcW w:w="2727" w:type="dxa"/>
          </w:tcPr>
          <w:p w:rsidR="008322EB" w:rsidRPr="000A00F7" w:rsidRDefault="008322EB" w:rsidP="008322EB">
            <w:pPr>
              <w:pStyle w:val="Bezmezer"/>
            </w:pPr>
            <w:r w:rsidRPr="000A00F7">
              <w:t>f) read through a finished document to check for mistakes</w:t>
            </w:r>
          </w:p>
        </w:tc>
        <w:tc>
          <w:tcPr>
            <w:tcW w:w="2727" w:type="dxa"/>
          </w:tcPr>
          <w:p w:rsidR="008322EB" w:rsidRPr="00D367B9" w:rsidRDefault="008322EB" w:rsidP="008322EB">
            <w:pPr>
              <w:pStyle w:val="Bezmezer"/>
            </w:pPr>
            <w:r>
              <w:t>6)</w:t>
            </w:r>
          </w:p>
        </w:tc>
      </w:tr>
      <w:tr w:rsidR="008322EB" w:rsidRPr="00D367B9" w:rsidTr="008322EB">
        <w:tc>
          <w:tcPr>
            <w:tcW w:w="3202" w:type="dxa"/>
          </w:tcPr>
          <w:p w:rsidR="008322EB" w:rsidRPr="00D367B9" w:rsidRDefault="008322EB" w:rsidP="008322EB">
            <w:pPr>
              <w:pStyle w:val="Bezmezer"/>
            </w:pPr>
            <w:r w:rsidRPr="00D367B9">
              <w:t>7. body</w:t>
            </w:r>
          </w:p>
        </w:tc>
        <w:tc>
          <w:tcPr>
            <w:tcW w:w="2727" w:type="dxa"/>
          </w:tcPr>
          <w:p w:rsidR="008322EB" w:rsidRPr="000A00F7" w:rsidRDefault="008322EB" w:rsidP="008322EB">
            <w:pPr>
              <w:pStyle w:val="Bezmezer"/>
            </w:pPr>
            <w:r w:rsidRPr="000A00F7">
              <w:t>g) extra document or image  that is added to an email</w:t>
            </w:r>
          </w:p>
        </w:tc>
        <w:tc>
          <w:tcPr>
            <w:tcW w:w="2727" w:type="dxa"/>
          </w:tcPr>
          <w:p w:rsidR="008322EB" w:rsidRPr="00D367B9" w:rsidRDefault="008322EB" w:rsidP="008322EB">
            <w:pPr>
              <w:pStyle w:val="Bezmezer"/>
            </w:pPr>
            <w:r>
              <w:t>7)</w:t>
            </w:r>
          </w:p>
        </w:tc>
      </w:tr>
    </w:tbl>
    <w:p w:rsidR="008322EB" w:rsidRPr="00D367B9" w:rsidRDefault="008322EB" w:rsidP="008322EB">
      <w:pPr>
        <w:pStyle w:val="Tlotextu"/>
        <w:rPr>
          <w:b/>
        </w:rPr>
      </w:pPr>
      <w:r w:rsidRPr="00D367B9">
        <w:rPr>
          <w:b/>
        </w:rPr>
        <w:lastRenderedPageBreak/>
        <w:t>2. Add the opposites to the following adjectives:</w:t>
      </w:r>
    </w:p>
    <w:tbl>
      <w:tblPr>
        <w:tblStyle w:val="Mkatabulky"/>
        <w:tblW w:w="0" w:type="auto"/>
        <w:tblLook w:val="04A0" w:firstRow="1" w:lastRow="0" w:firstColumn="1" w:lastColumn="0" w:noHBand="0" w:noVBand="1"/>
      </w:tblPr>
      <w:tblGrid>
        <w:gridCol w:w="3076"/>
        <w:gridCol w:w="2790"/>
        <w:gridCol w:w="2790"/>
      </w:tblGrid>
      <w:tr w:rsidR="008322EB" w:rsidRPr="008705E2" w:rsidTr="008322EB">
        <w:tc>
          <w:tcPr>
            <w:tcW w:w="3076" w:type="dxa"/>
          </w:tcPr>
          <w:p w:rsidR="008322EB" w:rsidRPr="008705E2" w:rsidRDefault="008322EB" w:rsidP="008322EB">
            <w:pPr>
              <w:pStyle w:val="Bezmezer"/>
            </w:pPr>
            <w:r w:rsidRPr="008705E2">
              <w:t xml:space="preserve">1. ponderous   </w:t>
            </w:r>
          </w:p>
        </w:tc>
        <w:tc>
          <w:tcPr>
            <w:tcW w:w="2790" w:type="dxa"/>
          </w:tcPr>
          <w:p w:rsidR="008322EB" w:rsidRPr="00AB54C7" w:rsidRDefault="008322EB" w:rsidP="008322EB">
            <w:pPr>
              <w:pStyle w:val="Bezmezer"/>
            </w:pPr>
            <w:r w:rsidRPr="00AB54C7">
              <w:t xml:space="preserve">a) public   1. </w:t>
            </w:r>
          </w:p>
        </w:tc>
        <w:tc>
          <w:tcPr>
            <w:tcW w:w="2790" w:type="dxa"/>
          </w:tcPr>
          <w:p w:rsidR="008322EB" w:rsidRPr="008705E2" w:rsidRDefault="008322EB" w:rsidP="008322EB">
            <w:pPr>
              <w:pStyle w:val="Bezmezer"/>
            </w:pPr>
            <w:r>
              <w:t>1)</w:t>
            </w:r>
          </w:p>
        </w:tc>
      </w:tr>
      <w:tr w:rsidR="008322EB" w:rsidRPr="008705E2" w:rsidTr="008322EB">
        <w:tc>
          <w:tcPr>
            <w:tcW w:w="3076" w:type="dxa"/>
          </w:tcPr>
          <w:p w:rsidR="008322EB" w:rsidRPr="008705E2" w:rsidRDefault="008322EB" w:rsidP="008322EB">
            <w:pPr>
              <w:pStyle w:val="Bezmezer"/>
            </w:pPr>
            <w:r w:rsidRPr="008705E2">
              <w:t xml:space="preserve">2. formal    </w:t>
            </w:r>
          </w:p>
        </w:tc>
        <w:tc>
          <w:tcPr>
            <w:tcW w:w="2790" w:type="dxa"/>
          </w:tcPr>
          <w:p w:rsidR="008322EB" w:rsidRPr="00AB54C7" w:rsidRDefault="008322EB" w:rsidP="008322EB">
            <w:pPr>
              <w:pStyle w:val="Bezmezer"/>
            </w:pPr>
            <w:r w:rsidRPr="00AB54C7">
              <w:t xml:space="preserve">b) undiplomatic   </w:t>
            </w:r>
          </w:p>
        </w:tc>
        <w:tc>
          <w:tcPr>
            <w:tcW w:w="2790" w:type="dxa"/>
          </w:tcPr>
          <w:p w:rsidR="008322EB" w:rsidRPr="008705E2" w:rsidRDefault="008322EB" w:rsidP="008322EB">
            <w:pPr>
              <w:pStyle w:val="Bezmezer"/>
            </w:pPr>
            <w:r>
              <w:t>2)</w:t>
            </w:r>
          </w:p>
        </w:tc>
      </w:tr>
      <w:tr w:rsidR="008322EB" w:rsidRPr="008705E2" w:rsidTr="008322EB">
        <w:tc>
          <w:tcPr>
            <w:tcW w:w="3076" w:type="dxa"/>
          </w:tcPr>
          <w:p w:rsidR="008322EB" w:rsidRPr="008705E2" w:rsidRDefault="008322EB" w:rsidP="008322EB">
            <w:pPr>
              <w:pStyle w:val="Bezmezer"/>
            </w:pPr>
            <w:r w:rsidRPr="008705E2">
              <w:t xml:space="preserve">3. coherent    </w:t>
            </w:r>
          </w:p>
        </w:tc>
        <w:tc>
          <w:tcPr>
            <w:tcW w:w="2790" w:type="dxa"/>
          </w:tcPr>
          <w:p w:rsidR="008322EB" w:rsidRPr="00AB54C7" w:rsidRDefault="008322EB" w:rsidP="008322EB">
            <w:pPr>
              <w:pStyle w:val="Bezmezer"/>
            </w:pPr>
            <w:r w:rsidRPr="00AB54C7">
              <w:t xml:space="preserve">c) reader-friendly   </w:t>
            </w:r>
          </w:p>
        </w:tc>
        <w:tc>
          <w:tcPr>
            <w:tcW w:w="2790" w:type="dxa"/>
          </w:tcPr>
          <w:p w:rsidR="008322EB" w:rsidRPr="008705E2" w:rsidRDefault="008322EB" w:rsidP="008322EB">
            <w:pPr>
              <w:pStyle w:val="Bezmezer"/>
            </w:pPr>
            <w:r>
              <w:t>3)</w:t>
            </w:r>
          </w:p>
        </w:tc>
      </w:tr>
      <w:tr w:rsidR="008322EB" w:rsidRPr="008705E2" w:rsidTr="008322EB">
        <w:tc>
          <w:tcPr>
            <w:tcW w:w="3076" w:type="dxa"/>
          </w:tcPr>
          <w:p w:rsidR="008322EB" w:rsidRPr="008705E2" w:rsidRDefault="008322EB" w:rsidP="008322EB">
            <w:pPr>
              <w:pStyle w:val="Bezmezer"/>
            </w:pPr>
            <w:r w:rsidRPr="008705E2">
              <w:t xml:space="preserve">4. confidential   </w:t>
            </w:r>
          </w:p>
        </w:tc>
        <w:tc>
          <w:tcPr>
            <w:tcW w:w="2790" w:type="dxa"/>
          </w:tcPr>
          <w:p w:rsidR="008322EB" w:rsidRPr="00AB54C7" w:rsidRDefault="008322EB" w:rsidP="008322EB">
            <w:pPr>
              <w:pStyle w:val="Bezmezer"/>
            </w:pPr>
            <w:r w:rsidRPr="00AB54C7">
              <w:t xml:space="preserve">d) prolix   </w:t>
            </w:r>
          </w:p>
        </w:tc>
        <w:tc>
          <w:tcPr>
            <w:tcW w:w="2790" w:type="dxa"/>
          </w:tcPr>
          <w:p w:rsidR="008322EB" w:rsidRPr="008705E2" w:rsidRDefault="008322EB" w:rsidP="008322EB">
            <w:pPr>
              <w:pStyle w:val="Bezmezer"/>
            </w:pPr>
            <w:r>
              <w:t>4)</w:t>
            </w:r>
          </w:p>
        </w:tc>
      </w:tr>
      <w:tr w:rsidR="008322EB" w:rsidRPr="008705E2" w:rsidTr="008322EB">
        <w:tc>
          <w:tcPr>
            <w:tcW w:w="3076" w:type="dxa"/>
          </w:tcPr>
          <w:p w:rsidR="008322EB" w:rsidRPr="008705E2" w:rsidRDefault="008322EB" w:rsidP="008322EB">
            <w:pPr>
              <w:pStyle w:val="Bezmezer"/>
            </w:pPr>
            <w:r w:rsidRPr="008705E2">
              <w:t xml:space="preserve">5. diplomatic   </w:t>
            </w:r>
          </w:p>
        </w:tc>
        <w:tc>
          <w:tcPr>
            <w:tcW w:w="2790" w:type="dxa"/>
          </w:tcPr>
          <w:p w:rsidR="008322EB" w:rsidRPr="00AB54C7" w:rsidRDefault="008322EB" w:rsidP="008322EB">
            <w:pPr>
              <w:pStyle w:val="Bezmezer"/>
            </w:pPr>
            <w:r w:rsidRPr="00AB54C7">
              <w:t xml:space="preserve">e) informal   </w:t>
            </w:r>
          </w:p>
        </w:tc>
        <w:tc>
          <w:tcPr>
            <w:tcW w:w="2790" w:type="dxa"/>
          </w:tcPr>
          <w:p w:rsidR="008322EB" w:rsidRPr="008705E2" w:rsidRDefault="008322EB" w:rsidP="008322EB">
            <w:pPr>
              <w:pStyle w:val="Bezmezer"/>
            </w:pPr>
            <w:r>
              <w:t>5)</w:t>
            </w:r>
          </w:p>
        </w:tc>
      </w:tr>
      <w:tr w:rsidR="008322EB" w:rsidRPr="008705E2" w:rsidTr="008322EB">
        <w:tc>
          <w:tcPr>
            <w:tcW w:w="3076" w:type="dxa"/>
          </w:tcPr>
          <w:p w:rsidR="008322EB" w:rsidRPr="008705E2" w:rsidRDefault="008322EB" w:rsidP="008322EB">
            <w:pPr>
              <w:pStyle w:val="Bezmezer"/>
            </w:pPr>
            <w:r w:rsidRPr="008705E2">
              <w:t xml:space="preserve">6. concise    </w:t>
            </w:r>
          </w:p>
        </w:tc>
        <w:tc>
          <w:tcPr>
            <w:tcW w:w="2790" w:type="dxa"/>
          </w:tcPr>
          <w:p w:rsidR="008322EB" w:rsidRPr="00AB54C7" w:rsidRDefault="008322EB" w:rsidP="008322EB">
            <w:pPr>
              <w:pStyle w:val="Bezmezer"/>
            </w:pPr>
            <w:r w:rsidRPr="00AB54C7">
              <w:t xml:space="preserve">f) incoherent   </w:t>
            </w:r>
          </w:p>
        </w:tc>
        <w:tc>
          <w:tcPr>
            <w:tcW w:w="2790" w:type="dxa"/>
          </w:tcPr>
          <w:p w:rsidR="008322EB" w:rsidRPr="008705E2" w:rsidRDefault="008322EB" w:rsidP="008322EB">
            <w:pPr>
              <w:pStyle w:val="Bezmezer"/>
            </w:pPr>
            <w:r>
              <w:t>6)</w:t>
            </w:r>
          </w:p>
        </w:tc>
      </w:tr>
    </w:tbl>
    <w:p w:rsidR="008322EB" w:rsidRPr="008705E2" w:rsidRDefault="008322EB" w:rsidP="008322EB">
      <w:pPr>
        <w:pStyle w:val="Tlotextu"/>
        <w:rPr>
          <w:b/>
        </w:rPr>
      </w:pPr>
      <w:r w:rsidRPr="008705E2">
        <w:rPr>
          <w:b/>
        </w:rPr>
        <w:t>3. Which word is different?</w:t>
      </w:r>
    </w:p>
    <w:tbl>
      <w:tblPr>
        <w:tblW w:w="8645" w:type="dxa"/>
        <w:tblInd w:w="10" w:type="dxa"/>
        <w:tblLayout w:type="fixed"/>
        <w:tblCellMar>
          <w:left w:w="0" w:type="dxa"/>
          <w:right w:w="0" w:type="dxa"/>
        </w:tblCellMar>
        <w:tblLook w:val="04A0" w:firstRow="1" w:lastRow="0" w:firstColumn="1" w:lastColumn="0" w:noHBand="0" w:noVBand="1"/>
      </w:tblPr>
      <w:tblGrid>
        <w:gridCol w:w="2189"/>
        <w:gridCol w:w="2152"/>
        <w:gridCol w:w="2152"/>
        <w:gridCol w:w="2152"/>
      </w:tblGrid>
      <w:tr w:rsidR="008322EB" w:rsidRPr="008705E2" w:rsidTr="008322EB">
        <w:trPr>
          <w:trHeight w:val="253"/>
        </w:trPr>
        <w:tc>
          <w:tcPr>
            <w:tcW w:w="2189" w:type="dxa"/>
            <w:tcBorders>
              <w:top w:val="single" w:sz="8" w:space="0" w:color="auto"/>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1. salutation</w:t>
            </w:r>
          </w:p>
        </w:tc>
        <w:tc>
          <w:tcPr>
            <w:tcW w:w="2152"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opening</w:t>
            </w:r>
          </w:p>
        </w:tc>
        <w:tc>
          <w:tcPr>
            <w:tcW w:w="2152"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greeting</w:t>
            </w:r>
          </w:p>
        </w:tc>
        <w:tc>
          <w:tcPr>
            <w:tcW w:w="2152"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closing</w:t>
            </w:r>
          </w:p>
        </w:tc>
      </w:tr>
      <w:tr w:rsidR="008322EB" w:rsidRPr="008705E2" w:rsidTr="008322EB">
        <w:trPr>
          <w:trHeight w:val="236"/>
        </w:trPr>
        <w:tc>
          <w:tcPr>
            <w:tcW w:w="2189"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2. sender</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addressee</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receiver</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recipient</w:t>
            </w:r>
          </w:p>
        </w:tc>
      </w:tr>
      <w:tr w:rsidR="008322EB" w:rsidRPr="008705E2" w:rsidTr="008322EB">
        <w:trPr>
          <w:trHeight w:val="236"/>
        </w:trPr>
        <w:tc>
          <w:tcPr>
            <w:tcW w:w="2189"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3. paragraph</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body</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section</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part</w:t>
            </w:r>
          </w:p>
        </w:tc>
      </w:tr>
      <w:tr w:rsidR="008322EB" w:rsidRPr="008705E2" w:rsidTr="008322EB">
        <w:trPr>
          <w:trHeight w:val="236"/>
        </w:trPr>
        <w:tc>
          <w:tcPr>
            <w:tcW w:w="2189"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4. insincerely</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sincerely yours</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truthfully</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sincerely</w:t>
            </w:r>
          </w:p>
        </w:tc>
      </w:tr>
    </w:tbl>
    <w:p w:rsidR="008322EB" w:rsidRDefault="008322EB" w:rsidP="008322EB">
      <w:pPr>
        <w:pStyle w:val="Tlotextu"/>
        <w:rPr>
          <w:b/>
        </w:rPr>
      </w:pPr>
      <w:r w:rsidRPr="008705E2">
        <w:rPr>
          <w:b/>
        </w:rPr>
        <w:t>4. Translate the following expressions into Czech:</w:t>
      </w:r>
    </w:p>
    <w:tbl>
      <w:tblPr>
        <w:tblW w:w="8645" w:type="dxa"/>
        <w:tblInd w:w="10" w:type="dxa"/>
        <w:tblLayout w:type="fixed"/>
        <w:tblCellMar>
          <w:left w:w="0" w:type="dxa"/>
          <w:right w:w="0" w:type="dxa"/>
        </w:tblCellMar>
        <w:tblLook w:val="04A0" w:firstRow="1" w:lastRow="0" w:firstColumn="1" w:lastColumn="0" w:noHBand="0" w:noVBand="1"/>
      </w:tblPr>
      <w:tblGrid>
        <w:gridCol w:w="4341"/>
        <w:gridCol w:w="4304"/>
      </w:tblGrid>
      <w:tr w:rsidR="008322EB" w:rsidRPr="008705E2" w:rsidTr="008322EB">
        <w:trPr>
          <w:trHeight w:val="181"/>
        </w:trPr>
        <w:tc>
          <w:tcPr>
            <w:tcW w:w="4341" w:type="dxa"/>
            <w:tcBorders>
              <w:top w:val="single" w:sz="8" w:space="0" w:color="auto"/>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1. Dear Madam</w:t>
            </w:r>
          </w:p>
        </w:tc>
        <w:tc>
          <w:tcPr>
            <w:tcW w:w="4304"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6. Please respond at your earliest convenience.</w:t>
            </w:r>
          </w:p>
        </w:tc>
      </w:tr>
      <w:tr w:rsidR="008322EB" w:rsidRPr="008705E2" w:rsidTr="008322EB">
        <w:trPr>
          <w:trHeight w:val="169"/>
        </w:trPr>
        <w:tc>
          <w:tcPr>
            <w:tcW w:w="4341"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2. I appreciate your patience in waiting for a response.</w:t>
            </w:r>
          </w:p>
        </w:tc>
        <w:tc>
          <w:tcPr>
            <w:tcW w:w="4304"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7. For further details...</w:t>
            </w:r>
          </w:p>
        </w:tc>
      </w:tr>
      <w:tr w:rsidR="008322EB" w:rsidRPr="008705E2" w:rsidTr="008322EB">
        <w:trPr>
          <w:trHeight w:val="169"/>
        </w:trPr>
        <w:tc>
          <w:tcPr>
            <w:tcW w:w="4341"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3. I'm writing to enquire about...</w:t>
            </w:r>
          </w:p>
        </w:tc>
        <w:tc>
          <w:tcPr>
            <w:tcW w:w="4304"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8. Enclosed you will find...</w:t>
            </w:r>
          </w:p>
        </w:tc>
      </w:tr>
      <w:tr w:rsidR="008322EB" w:rsidRPr="008705E2" w:rsidTr="008322EB">
        <w:trPr>
          <w:trHeight w:val="169"/>
        </w:trPr>
        <w:tc>
          <w:tcPr>
            <w:tcW w:w="4341"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4. We regret to inform you...</w:t>
            </w:r>
          </w:p>
        </w:tc>
        <w:tc>
          <w:tcPr>
            <w:tcW w:w="4304"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9. I look forward to...</w:t>
            </w:r>
          </w:p>
        </w:tc>
      </w:tr>
      <w:tr w:rsidR="008322EB" w:rsidRPr="008705E2" w:rsidTr="008322EB">
        <w:trPr>
          <w:trHeight w:val="169"/>
        </w:trPr>
        <w:tc>
          <w:tcPr>
            <w:tcW w:w="4341"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5. After careful consideration we have decided...</w:t>
            </w:r>
          </w:p>
        </w:tc>
        <w:tc>
          <w:tcPr>
            <w:tcW w:w="4304"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10. Sincerely yours</w:t>
            </w:r>
          </w:p>
        </w:tc>
      </w:tr>
    </w:tbl>
    <w:p w:rsidR="008322EB" w:rsidRDefault="008322EB" w:rsidP="008322EB">
      <w:pPr>
        <w:pStyle w:val="parUkonceniPrvku"/>
      </w:pPr>
    </w:p>
    <w:p w:rsidR="008322EB" w:rsidRPr="009A0A00" w:rsidRDefault="008322EB" w:rsidP="008322EB">
      <w:pPr>
        <w:pStyle w:val="Tlotextu"/>
      </w:pPr>
    </w:p>
    <w:p w:rsidR="008322EB" w:rsidRDefault="008322EB" w:rsidP="008322EB">
      <w:pPr>
        <w:pStyle w:val="Nadpis2"/>
      </w:pPr>
      <w:bookmarkStart w:id="77" w:name="_Toc499512278"/>
      <w:bookmarkStart w:id="78" w:name="_Toc509765345"/>
      <w:r>
        <w:t>G</w:t>
      </w:r>
      <w:bookmarkEnd w:id="77"/>
      <w:r w:rsidR="00330EE6">
        <w:t>rammar</w:t>
      </w:r>
      <w:bookmarkEnd w:id="78"/>
    </w:p>
    <w:p w:rsidR="008322EB" w:rsidRDefault="00330EE6" w:rsidP="008322EB">
      <w:pPr>
        <w:pStyle w:val="Nadpis3"/>
      </w:pPr>
      <w:bookmarkStart w:id="79" w:name="_Toc499512279"/>
      <w:bookmarkStart w:id="80" w:name="_Toc509765346"/>
      <w:r>
        <w:t>Prepositions in business letters</w:t>
      </w:r>
      <w:bookmarkEnd w:id="79"/>
      <w:bookmarkEnd w:id="80"/>
    </w:p>
    <w:p w:rsidR="008322EB" w:rsidRDefault="008322EB" w:rsidP="008322EB">
      <w:pPr>
        <w:pStyle w:val="Tlotextu"/>
      </w:pPr>
      <w:r>
        <w:t>V obchodní korespondenci je nutné dodržovat gramatickou správnost v oblasti předložek. V další části si zopakujeme ty nejdůležitější předložky.</w:t>
      </w:r>
    </w:p>
    <w:p w:rsidR="008322EB" w:rsidRDefault="008322EB" w:rsidP="00844AD8">
      <w:pPr>
        <w:pStyle w:val="parOdrazky01"/>
        <w:numPr>
          <w:ilvl w:val="0"/>
          <w:numId w:val="18"/>
        </w:numPr>
        <w:ind w:left="641" w:hanging="357"/>
      </w:pPr>
      <w:r>
        <w:t xml:space="preserve">předložky v obecném použití, </w:t>
      </w:r>
    </w:p>
    <w:p w:rsidR="008322EB" w:rsidRDefault="008322EB" w:rsidP="00844AD8">
      <w:pPr>
        <w:pStyle w:val="parOdrazky01"/>
        <w:numPr>
          <w:ilvl w:val="0"/>
          <w:numId w:val="18"/>
        </w:numPr>
        <w:ind w:left="641" w:hanging="357"/>
      </w:pPr>
      <w:r>
        <w:t xml:space="preserve">předložky spojené napevno se slovesem, </w:t>
      </w:r>
    </w:p>
    <w:p w:rsidR="008322EB" w:rsidRDefault="008322EB" w:rsidP="00844AD8">
      <w:pPr>
        <w:pStyle w:val="parOdrazky01"/>
        <w:numPr>
          <w:ilvl w:val="0"/>
          <w:numId w:val="18"/>
        </w:numPr>
        <w:ind w:left="641" w:hanging="357"/>
      </w:pPr>
      <w:r>
        <w:t xml:space="preserve"> předložky spojené napevno s podstatným jménem, </w:t>
      </w:r>
    </w:p>
    <w:p w:rsidR="008322EB" w:rsidRDefault="008322EB" w:rsidP="00844AD8">
      <w:pPr>
        <w:pStyle w:val="parOdrazky01"/>
        <w:numPr>
          <w:ilvl w:val="0"/>
          <w:numId w:val="18"/>
        </w:numPr>
        <w:ind w:left="641" w:hanging="357"/>
      </w:pPr>
      <w:r>
        <w:t xml:space="preserve">předložky spojené napevno s přídavným jménem. </w:t>
      </w:r>
    </w:p>
    <w:p w:rsidR="008322EB" w:rsidRDefault="008322EB" w:rsidP="008322EB">
      <w:pPr>
        <w:pStyle w:val="Tlotextu"/>
      </w:pPr>
      <w:r>
        <w:t xml:space="preserve">Nyní následují jednotlivé příklady ke zmíněným pravidlům.  </w:t>
      </w:r>
    </w:p>
    <w:p w:rsidR="008322EB" w:rsidRDefault="008322EB" w:rsidP="008322EB">
      <w:pPr>
        <w:pStyle w:val="parNadpisPrvkuCerveny"/>
      </w:pPr>
      <w:r>
        <w:lastRenderedPageBreak/>
        <w:t>PŘÍKLAD 1</w:t>
      </w:r>
    </w:p>
    <w:p w:rsidR="008322EB" w:rsidRDefault="008322EB" w:rsidP="008322EB">
      <w:pPr>
        <w:pStyle w:val="Tlotextu"/>
      </w:pPr>
      <w:r>
        <w:t>I went to a business trip to Amsterdam a week ago</w:t>
      </w:r>
    </w:p>
    <w:p w:rsidR="008322EB" w:rsidRDefault="008322EB" w:rsidP="008322EB">
      <w:pPr>
        <w:pStyle w:val="parNadpisPrvkuCerveny"/>
      </w:pPr>
      <w:r>
        <w:t>PŘÍKLAD 2</w:t>
      </w:r>
    </w:p>
    <w:p w:rsidR="008322EB" w:rsidRDefault="008322EB" w:rsidP="008322EB">
      <w:pPr>
        <w:pStyle w:val="Tlotextu"/>
      </w:pPr>
      <w:r>
        <w:t xml:space="preserve">We have not paid for the goods yet. </w:t>
      </w:r>
    </w:p>
    <w:p w:rsidR="008322EB" w:rsidRDefault="008322EB" w:rsidP="008322EB">
      <w:pPr>
        <w:pStyle w:val="parNadpisPrvkuCerveny"/>
      </w:pPr>
      <w:r>
        <w:t xml:space="preserve">PŘÍKLAD 3 </w:t>
      </w:r>
    </w:p>
    <w:p w:rsidR="008322EB" w:rsidRDefault="008322EB" w:rsidP="008322EB">
      <w:pPr>
        <w:pStyle w:val="Tlotextu"/>
      </w:pPr>
      <w:r>
        <w:t xml:space="preserve">The acknowledgment of the order. </w:t>
      </w:r>
    </w:p>
    <w:p w:rsidR="008322EB" w:rsidRDefault="008322EB" w:rsidP="008322EB">
      <w:pPr>
        <w:pStyle w:val="parNadpisPrvkuCerveny"/>
      </w:pPr>
      <w:r>
        <w:t xml:space="preserve">PŘÍKLAD 4 </w:t>
      </w:r>
    </w:p>
    <w:p w:rsidR="008322EB" w:rsidRDefault="008322EB" w:rsidP="008322EB">
      <w:pPr>
        <w:pStyle w:val="Tlotextu"/>
      </w:pPr>
      <w:r>
        <w:t xml:space="preserve">His company was quick in responding to our complaint. </w:t>
      </w:r>
    </w:p>
    <w:p w:rsidR="00034A87" w:rsidRDefault="00034A87" w:rsidP="00034A87">
      <w:pPr>
        <w:pStyle w:val="parUkonceniPrvku"/>
      </w:pPr>
    </w:p>
    <w:p w:rsidR="008322EB" w:rsidRDefault="008322EB" w:rsidP="008322EB">
      <w:pPr>
        <w:pStyle w:val="parNadpisPrvkuModry"/>
      </w:pPr>
      <w:r>
        <w:t>Samostatný úkol</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55" name="Obráze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330EE6" w:rsidP="008322EB">
      <w:pPr>
        <w:pStyle w:val="Nadpis3"/>
      </w:pPr>
      <w:bookmarkStart w:id="81" w:name="_Toc499512280"/>
      <w:bookmarkStart w:id="82" w:name="_Toc509765347"/>
      <w:r>
        <w:t>Grammar - exercises</w:t>
      </w:r>
      <w:bookmarkEnd w:id="81"/>
      <w:bookmarkEnd w:id="82"/>
    </w:p>
    <w:p w:rsidR="008322EB" w:rsidRPr="008705E2" w:rsidRDefault="008322EB" w:rsidP="008322EB">
      <w:pPr>
        <w:pStyle w:val="Tlotextu"/>
        <w:rPr>
          <w:b/>
        </w:rPr>
      </w:pPr>
      <w:r w:rsidRPr="008705E2">
        <w:rPr>
          <w:b/>
        </w:rPr>
        <w:t xml:space="preserve">1. Try do guess the correct prepositions and fill them in: </w:t>
      </w:r>
    </w:p>
    <w:p w:rsidR="008322EB" w:rsidRPr="008705E2" w:rsidRDefault="008322EB" w:rsidP="008322EB">
      <w:pPr>
        <w:pStyle w:val="Tlotextu"/>
        <w:rPr>
          <w:b/>
        </w:rPr>
      </w:pPr>
      <w:r w:rsidRPr="008705E2">
        <w:rPr>
          <w:b/>
        </w:rPr>
        <w:t>Farnham Green, Warnside, Upminster, UB23. Tel: 091 8976. Fax: 091 9008. E-mail: manhot@xx.itl www.man.itx</w:t>
      </w:r>
    </w:p>
    <w:p w:rsidR="008322EB" w:rsidRDefault="008322EB" w:rsidP="008322EB">
      <w:pPr>
        <w:pStyle w:val="Tlotextu"/>
      </w:pPr>
      <w:r>
        <w:t>15 January 2013</w:t>
      </w:r>
    </w:p>
    <w:p w:rsidR="008322EB" w:rsidRDefault="008322EB" w:rsidP="008322EB">
      <w:pPr>
        <w:pStyle w:val="Tlotextu"/>
      </w:pPr>
      <w:r>
        <w:t>The Sales Manager,</w:t>
      </w:r>
    </w:p>
    <w:p w:rsidR="008322EB" w:rsidRDefault="008322EB" w:rsidP="008322EB">
      <w:pPr>
        <w:pStyle w:val="Tlotextu"/>
      </w:pPr>
      <w:r>
        <w:t>Melody Modes Ltd.,</w:t>
      </w:r>
    </w:p>
    <w:p w:rsidR="008322EB" w:rsidRDefault="008322EB" w:rsidP="008322EB">
      <w:pPr>
        <w:pStyle w:val="Tlotextu"/>
      </w:pPr>
      <w:r>
        <w:t>Carrham, Upminster UE12.</w:t>
      </w:r>
    </w:p>
    <w:p w:rsidR="008322EB" w:rsidRDefault="008322EB" w:rsidP="008322EB">
      <w:pPr>
        <w:pStyle w:val="Tlotextu"/>
      </w:pPr>
      <w:r>
        <w:t>Your Ref: KPS/C3, Our Ref: Con/13/1</w:t>
      </w:r>
    </w:p>
    <w:p w:rsidR="008322EB" w:rsidRDefault="008322EB" w:rsidP="008322EB">
      <w:pPr>
        <w:pStyle w:val="Tlotextu"/>
      </w:pPr>
      <w:r>
        <w:t>Dear Sir,</w:t>
      </w:r>
    </w:p>
    <w:p w:rsidR="008322EB" w:rsidRDefault="008322EB" w:rsidP="008322EB">
      <w:pPr>
        <w:pStyle w:val="Tlotextu"/>
      </w:pPr>
      <w:r>
        <w:t>Thank you for your letter … 12 January regarding our conference facilities for your sales convention in July this year.</w:t>
      </w:r>
    </w:p>
    <w:p w:rsidR="008322EB" w:rsidRDefault="008322EB" w:rsidP="008322EB">
      <w:pPr>
        <w:pStyle w:val="Tlotextu"/>
      </w:pPr>
      <w:r>
        <w:lastRenderedPageBreak/>
        <w:t>I have pleasure … enclosing our current conference brochure and tariff. You will note that we offer a variety … venues inside the hotel itself, … groups of between 20 and 150people, … a choice of catering facilities and with or without accommodation. This year we are also able to arrange functions in marquees in the hotel grounds, … a more limited range … catering, but again with or … hotel accommodation.</w:t>
      </w:r>
    </w:p>
    <w:p w:rsidR="008322EB" w:rsidRDefault="008322EB" w:rsidP="008322EB">
      <w:pPr>
        <w:pStyle w:val="Tlotextu"/>
      </w:pPr>
      <w:r>
        <w:t>We have two lecture rooms, with audiovisual equipment - overhead projectors and video and DVD facilities - which might be … interest … you. There are also product displayfacilities … the hotel.</w:t>
      </w:r>
    </w:p>
    <w:p w:rsidR="008322EB" w:rsidRDefault="008322EB" w:rsidP="008322EB">
      <w:pPr>
        <w:pStyle w:val="Tlotextu"/>
      </w:pPr>
      <w:r>
        <w:t>If you require all or some … your delegates to be accommodated ... the hotel, I recommend early booking, as July is one … our peak months. We offer 4-star accommodation, every room … ensuite facilities, minibar, television, personal safe, trouser press. We have two restaurants, four bars, a fully equipped gymnasium, and an indoor/outdoor swimming pool.</w:t>
      </w:r>
    </w:p>
    <w:p w:rsidR="008322EB" w:rsidRDefault="008322EB" w:rsidP="008322EB">
      <w:pPr>
        <w:pStyle w:val="Tlotextu"/>
      </w:pPr>
      <w:r>
        <w:t>I look forward … hearing from you further, and I shall be happy to supply any additional information you might require; you will be very welcome … visit the hotel to see … yourself the facilities we offer.</w:t>
      </w:r>
    </w:p>
    <w:p w:rsidR="008322EB" w:rsidRDefault="008322EB" w:rsidP="008322EB">
      <w:pPr>
        <w:pStyle w:val="Tlotextu"/>
      </w:pPr>
      <w:r>
        <w:t>Yours faithfully,</w:t>
      </w:r>
    </w:p>
    <w:p w:rsidR="008322EB" w:rsidRDefault="008322EB" w:rsidP="008322EB">
      <w:pPr>
        <w:pStyle w:val="Tlotextu"/>
      </w:pPr>
      <w:r>
        <w:t>Hector Manning</w:t>
      </w:r>
    </w:p>
    <w:p w:rsidR="008322EB" w:rsidRDefault="008322EB" w:rsidP="008322EB">
      <w:pPr>
        <w:pStyle w:val="Tlotextu"/>
      </w:pPr>
      <w:r>
        <w:t>General Manager</w:t>
      </w:r>
    </w:p>
    <w:p w:rsidR="008322EB" w:rsidRDefault="008322EB" w:rsidP="008322EB">
      <w:pPr>
        <w:pStyle w:val="Tlotextu"/>
      </w:pPr>
      <w:r>
        <w:t>Enc.</w:t>
      </w:r>
    </w:p>
    <w:p w:rsidR="008322EB" w:rsidRPr="00EE7CC1" w:rsidRDefault="008322EB" w:rsidP="008322EB">
      <w:pPr>
        <w:pStyle w:val="Tlotextu"/>
        <w:rPr>
          <w:rStyle w:val="znakMarginalie"/>
        </w:rPr>
      </w:pPr>
      <w:r>
        <w:rPr>
          <w:rStyle w:val="znakMarginalie"/>
        </w:rPr>
        <w:t xml:space="preserve">Zdroj: </w:t>
      </w:r>
      <w:r w:rsidRPr="00EE7CC1">
        <w:rPr>
          <w:rStyle w:val="znakMarginalie"/>
        </w:rPr>
        <w:t>Cambridgecollege: BUSINESS ENGLISH  &amp; LETTER WRITING. [online]. [cit.2013-01-29].Dostupné z: http://www.cambridgecollege.co.uk/coursesattachments/blwmod1.pdf</w:t>
      </w:r>
    </w:p>
    <w:p w:rsidR="00034A87" w:rsidRDefault="00034A87" w:rsidP="00034A87">
      <w:pPr>
        <w:pStyle w:val="parNadpisPrvkuModry"/>
      </w:pPr>
      <w:r>
        <w:t>Samostatný úkol</w:t>
      </w:r>
    </w:p>
    <w:tbl>
      <w:tblPr>
        <w:tblW w:w="5000" w:type="pct"/>
        <w:tblLook w:val="04A0" w:firstRow="1" w:lastRow="0" w:firstColumn="1" w:lastColumn="0" w:noHBand="0" w:noVBand="1"/>
      </w:tblPr>
      <w:tblGrid>
        <w:gridCol w:w="624"/>
      </w:tblGrid>
      <w:tr w:rsidR="00034A87" w:rsidRPr="00034A87" w:rsidTr="00034A87">
        <w:tc>
          <w:tcPr>
            <w:tcW w:w="5000" w:type="pct"/>
          </w:tcPr>
          <w:p w:rsidR="00034A87" w:rsidRPr="00034A87" w:rsidRDefault="00034A87" w:rsidP="00034A87">
            <w:pPr>
              <w:framePr w:w="624" w:h="624" w:hRule="exact" w:hSpace="170" w:wrap="around" w:vAnchor="text" w:hAnchor="page" w:xAlign="outside" w:y="-622" w:anchorLock="1"/>
            </w:pPr>
            <w:r w:rsidRPr="00034A87">
              <w:rPr>
                <w:noProof/>
                <w:lang w:eastAsia="cs-CZ"/>
              </w:rPr>
              <w:drawing>
                <wp:inline distT="0" distB="0" distL="0" distR="0">
                  <wp:extent cx="381635" cy="381635"/>
                  <wp:effectExtent l="0" t="0" r="0" b="0"/>
                  <wp:docPr id="37"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034A87" w:rsidRDefault="00034A87" w:rsidP="00034A87">
      <w:pPr>
        <w:pStyle w:val="Nadpis2"/>
      </w:pPr>
      <w:bookmarkStart w:id="83" w:name="_Toc509765348"/>
      <w:r>
        <w:t>Speaking</w:t>
      </w:r>
      <w:bookmarkEnd w:id="83"/>
    </w:p>
    <w:p w:rsidR="00034A87" w:rsidRDefault="00034A87" w:rsidP="00034A87">
      <w:pPr>
        <w:pStyle w:val="Tlotextu"/>
        <w:rPr>
          <w:b/>
        </w:rPr>
      </w:pPr>
      <w:r w:rsidRPr="00EE7CC1">
        <w:rPr>
          <w:b/>
        </w:rPr>
        <w:t xml:space="preserve">1. Repeat with your partner the main rules for writing a business letter in English.  </w:t>
      </w:r>
    </w:p>
    <w:p w:rsidR="00034A87" w:rsidRDefault="00034A87" w:rsidP="00034A87">
      <w:pPr>
        <w:pStyle w:val="parUkonceniPrvku"/>
      </w:pPr>
    </w:p>
    <w:p w:rsidR="008322EB" w:rsidRDefault="008322EB" w:rsidP="008322EB">
      <w:pPr>
        <w:pStyle w:val="parNadpisPrvkuModry"/>
      </w:pPr>
      <w:r>
        <w:t>Otázk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56" name="Obráze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Nadpis"/>
      </w:pPr>
      <w:r>
        <w:t>TEST</w:t>
      </w:r>
    </w:p>
    <w:p w:rsidR="008322EB" w:rsidRPr="00EE7CC1" w:rsidRDefault="008322EB" w:rsidP="008322EB">
      <w:pPr>
        <w:pStyle w:val="Tlotextu"/>
        <w:rPr>
          <w:b/>
        </w:rPr>
      </w:pPr>
      <w:r w:rsidRPr="00EE7CC1">
        <w:rPr>
          <w:b/>
        </w:rPr>
        <w:t>1. Business letters should be … and … to read.</w:t>
      </w:r>
    </w:p>
    <w:p w:rsidR="008322EB" w:rsidRDefault="008322EB" w:rsidP="00844AD8">
      <w:pPr>
        <w:pStyle w:val="parOdrazky01"/>
        <w:numPr>
          <w:ilvl w:val="0"/>
          <w:numId w:val="18"/>
        </w:numPr>
        <w:ind w:left="641" w:hanging="357"/>
      </w:pPr>
      <w:r>
        <w:lastRenderedPageBreak/>
        <w:t>simple … easy</w:t>
      </w:r>
    </w:p>
    <w:p w:rsidR="008322EB" w:rsidRDefault="008322EB" w:rsidP="00844AD8">
      <w:pPr>
        <w:pStyle w:val="parOdrazky01"/>
        <w:numPr>
          <w:ilvl w:val="0"/>
          <w:numId w:val="18"/>
        </w:numPr>
        <w:ind w:left="641" w:hanging="357"/>
      </w:pPr>
      <w:r>
        <w:t>oversimple … easy</w:t>
      </w:r>
    </w:p>
    <w:p w:rsidR="008322EB" w:rsidRDefault="008322EB" w:rsidP="00844AD8">
      <w:pPr>
        <w:pStyle w:val="parOdrazky01"/>
        <w:numPr>
          <w:ilvl w:val="0"/>
          <w:numId w:val="18"/>
        </w:numPr>
        <w:ind w:left="641" w:hanging="357"/>
      </w:pPr>
      <w:r>
        <w:t xml:space="preserve">complex … ponderous </w:t>
      </w:r>
    </w:p>
    <w:p w:rsidR="008322EB" w:rsidRPr="00194228" w:rsidRDefault="008322EB" w:rsidP="008322EB">
      <w:pPr>
        <w:pStyle w:val="Tlotextu"/>
        <w:rPr>
          <w:b/>
        </w:rPr>
      </w:pPr>
      <w:r w:rsidRPr="00194228">
        <w:rPr>
          <w:b/>
        </w:rPr>
        <w:t xml:space="preserve">2. In business letters it is advisable to use … voice. </w:t>
      </w:r>
    </w:p>
    <w:p w:rsidR="008322EB" w:rsidRDefault="008322EB" w:rsidP="00844AD8">
      <w:pPr>
        <w:pStyle w:val="parOdrazky01"/>
        <w:numPr>
          <w:ilvl w:val="0"/>
          <w:numId w:val="18"/>
        </w:numPr>
        <w:ind w:left="641" w:hanging="357"/>
      </w:pPr>
      <w:r>
        <w:t>imperative</w:t>
      </w:r>
    </w:p>
    <w:p w:rsidR="008322EB" w:rsidRDefault="008322EB" w:rsidP="00844AD8">
      <w:pPr>
        <w:pStyle w:val="parOdrazky01"/>
        <w:numPr>
          <w:ilvl w:val="0"/>
          <w:numId w:val="18"/>
        </w:numPr>
        <w:ind w:left="641" w:hanging="357"/>
      </w:pPr>
      <w:r>
        <w:t>passive</w:t>
      </w:r>
    </w:p>
    <w:p w:rsidR="008322EB" w:rsidRDefault="008322EB" w:rsidP="00844AD8">
      <w:pPr>
        <w:pStyle w:val="parOdrazky01"/>
        <w:numPr>
          <w:ilvl w:val="0"/>
          <w:numId w:val="18"/>
        </w:numPr>
        <w:ind w:left="641" w:hanging="357"/>
      </w:pPr>
      <w:r>
        <w:t>active</w:t>
      </w:r>
    </w:p>
    <w:p w:rsidR="008322EB" w:rsidRPr="00194228" w:rsidRDefault="008322EB" w:rsidP="008322EB">
      <w:pPr>
        <w:pStyle w:val="Tlotextu"/>
        <w:rPr>
          <w:b/>
        </w:rPr>
      </w:pPr>
      <w:r w:rsidRPr="00194228">
        <w:rPr>
          <w:b/>
        </w:rPr>
        <w:t xml:space="preserve">3. The first paragraph of a business letter should be comprised entirely of … </w:t>
      </w:r>
    </w:p>
    <w:p w:rsidR="008322EB" w:rsidRDefault="008322EB" w:rsidP="00844AD8">
      <w:pPr>
        <w:pStyle w:val="parOdrazky01"/>
        <w:numPr>
          <w:ilvl w:val="0"/>
          <w:numId w:val="18"/>
        </w:numPr>
        <w:ind w:left="641" w:hanging="357"/>
      </w:pPr>
      <w:r>
        <w:t>a friendly greeting and stating a main point in your letter</w:t>
      </w:r>
    </w:p>
    <w:p w:rsidR="008322EB" w:rsidRDefault="008322EB" w:rsidP="00844AD8">
      <w:pPr>
        <w:pStyle w:val="parOdrazky01"/>
        <w:numPr>
          <w:ilvl w:val="0"/>
          <w:numId w:val="18"/>
        </w:numPr>
        <w:ind w:left="641" w:hanging="357"/>
      </w:pPr>
      <w:r>
        <w:t>"small talk"</w:t>
      </w:r>
    </w:p>
    <w:p w:rsidR="008322EB" w:rsidRDefault="008322EB" w:rsidP="00844AD8">
      <w:pPr>
        <w:pStyle w:val="parOdrazky01"/>
        <w:numPr>
          <w:ilvl w:val="0"/>
          <w:numId w:val="18"/>
        </w:numPr>
        <w:ind w:left="641" w:hanging="357"/>
      </w:pPr>
      <w:r>
        <w:t xml:space="preserve">personal affairs </w:t>
      </w:r>
    </w:p>
    <w:p w:rsidR="008322EB" w:rsidRPr="00194228" w:rsidRDefault="008322EB" w:rsidP="008322EB">
      <w:pPr>
        <w:pStyle w:val="Tlotextu"/>
        <w:rPr>
          <w:b/>
        </w:rPr>
      </w:pPr>
      <w:r w:rsidRPr="00194228">
        <w:rPr>
          <w:b/>
        </w:rPr>
        <w:t xml:space="preserve">4. The first and second paragraph… </w:t>
      </w:r>
    </w:p>
    <w:p w:rsidR="008322EB" w:rsidRDefault="008322EB" w:rsidP="00844AD8">
      <w:pPr>
        <w:pStyle w:val="parOdrazky01"/>
        <w:numPr>
          <w:ilvl w:val="0"/>
          <w:numId w:val="18"/>
        </w:numPr>
        <w:ind w:left="641" w:hanging="357"/>
      </w:pPr>
      <w:r>
        <w:t xml:space="preserve">go into greater detail about your main point </w:t>
      </w:r>
    </w:p>
    <w:p w:rsidR="008322EB" w:rsidRDefault="008322EB" w:rsidP="00844AD8">
      <w:pPr>
        <w:pStyle w:val="parOdrazky01"/>
        <w:numPr>
          <w:ilvl w:val="0"/>
          <w:numId w:val="18"/>
        </w:numPr>
        <w:ind w:left="641" w:hanging="357"/>
      </w:pPr>
      <w:r>
        <w:t>conclude your general aspect of your main point</w:t>
      </w:r>
    </w:p>
    <w:p w:rsidR="008322EB" w:rsidRDefault="008322EB" w:rsidP="00844AD8">
      <w:pPr>
        <w:pStyle w:val="parOdrazky01"/>
        <w:numPr>
          <w:ilvl w:val="0"/>
          <w:numId w:val="18"/>
        </w:numPr>
        <w:ind w:left="641" w:hanging="357"/>
      </w:pPr>
      <w:r>
        <w:t>shorten your main point</w:t>
      </w:r>
    </w:p>
    <w:p w:rsidR="008322EB" w:rsidRPr="00194228" w:rsidRDefault="008322EB" w:rsidP="008322EB">
      <w:pPr>
        <w:pStyle w:val="Tlotextu"/>
        <w:rPr>
          <w:b/>
        </w:rPr>
      </w:pPr>
      <w:r w:rsidRPr="00194228">
        <w:rPr>
          <w:b/>
        </w:rPr>
        <w:t xml:space="preserve">5. The last paragraph should include … . </w:t>
      </w:r>
    </w:p>
    <w:p w:rsidR="008322EB" w:rsidRDefault="008322EB" w:rsidP="00844AD8">
      <w:pPr>
        <w:pStyle w:val="parOdrazky01"/>
        <w:numPr>
          <w:ilvl w:val="0"/>
          <w:numId w:val="18"/>
        </w:numPr>
        <w:ind w:left="641" w:hanging="357"/>
      </w:pPr>
      <w:r>
        <w:t>plans, wishes, and goodbyes</w:t>
      </w:r>
    </w:p>
    <w:p w:rsidR="008322EB" w:rsidRDefault="008322EB" w:rsidP="00844AD8">
      <w:pPr>
        <w:pStyle w:val="parOdrazky01"/>
        <w:numPr>
          <w:ilvl w:val="0"/>
          <w:numId w:val="18"/>
        </w:numPr>
        <w:ind w:left="641" w:hanging="357"/>
      </w:pPr>
      <w:r>
        <w:t xml:space="preserve">requests, reminders, and notes on enclosures </w:t>
      </w:r>
    </w:p>
    <w:p w:rsidR="008322EB" w:rsidRDefault="008322EB" w:rsidP="00844AD8">
      <w:pPr>
        <w:pStyle w:val="parOdrazky01"/>
        <w:numPr>
          <w:ilvl w:val="0"/>
          <w:numId w:val="18"/>
        </w:numPr>
        <w:ind w:left="641" w:hanging="357"/>
      </w:pPr>
      <w:r>
        <w:t>intention, notices, and notifications</w:t>
      </w:r>
    </w:p>
    <w:p w:rsidR="008322EB" w:rsidRPr="00194228" w:rsidRDefault="008322EB" w:rsidP="008322EB">
      <w:pPr>
        <w:pStyle w:val="Tlotextu"/>
        <w:rPr>
          <w:b/>
        </w:rPr>
      </w:pPr>
      <w:r w:rsidRPr="00194228">
        <w:rPr>
          <w:b/>
        </w:rPr>
        <w:t xml:space="preserve">6. In a business letter, it is advisable to refer to yourself as to … </w:t>
      </w:r>
    </w:p>
    <w:p w:rsidR="008322EB" w:rsidRDefault="008322EB" w:rsidP="00844AD8">
      <w:pPr>
        <w:pStyle w:val="parOdrazky01"/>
        <w:numPr>
          <w:ilvl w:val="0"/>
          <w:numId w:val="18"/>
        </w:numPr>
        <w:ind w:left="641" w:hanging="357"/>
      </w:pPr>
      <w:r>
        <w:t>“They”</w:t>
      </w:r>
    </w:p>
    <w:p w:rsidR="008322EB" w:rsidRDefault="008322EB" w:rsidP="00844AD8">
      <w:pPr>
        <w:pStyle w:val="parOdrazky01"/>
        <w:numPr>
          <w:ilvl w:val="0"/>
          <w:numId w:val="18"/>
        </w:numPr>
        <w:ind w:left="641" w:hanging="357"/>
      </w:pPr>
      <w:r>
        <w:t>“We”</w:t>
      </w:r>
    </w:p>
    <w:p w:rsidR="008322EB" w:rsidRDefault="008322EB" w:rsidP="00844AD8">
      <w:pPr>
        <w:pStyle w:val="parOdrazky01"/>
        <w:numPr>
          <w:ilvl w:val="0"/>
          <w:numId w:val="18"/>
        </w:numPr>
        <w:ind w:left="641" w:hanging="357"/>
      </w:pPr>
      <w:r>
        <w:t>“I”</w:t>
      </w:r>
    </w:p>
    <w:p w:rsidR="008322EB" w:rsidRPr="00194228" w:rsidRDefault="008322EB" w:rsidP="008322EB">
      <w:pPr>
        <w:pStyle w:val="Tlotextu"/>
        <w:rPr>
          <w:b/>
        </w:rPr>
      </w:pPr>
      <w:r w:rsidRPr="00194228">
        <w:rPr>
          <w:b/>
        </w:rPr>
        <w:t>7.  A(n)  …  letter  in  business  uses  short,  simple  s</w:t>
      </w:r>
      <w:r>
        <w:rPr>
          <w:b/>
        </w:rPr>
        <w:t xml:space="preserve">entences  and  straightforward </w:t>
      </w:r>
      <w:r w:rsidRPr="00194228">
        <w:rPr>
          <w:b/>
        </w:rPr>
        <w:t xml:space="preserve">vocabulary. </w:t>
      </w:r>
    </w:p>
    <w:p w:rsidR="008322EB" w:rsidRDefault="008322EB" w:rsidP="00844AD8">
      <w:pPr>
        <w:pStyle w:val="parOdrazky01"/>
        <w:numPr>
          <w:ilvl w:val="0"/>
          <w:numId w:val="18"/>
        </w:numPr>
        <w:ind w:left="641" w:hanging="357"/>
      </w:pPr>
      <w:r>
        <w:t xml:space="preserve">competent </w:t>
      </w:r>
    </w:p>
    <w:p w:rsidR="008322EB" w:rsidRDefault="008322EB" w:rsidP="00844AD8">
      <w:pPr>
        <w:pStyle w:val="parOdrazky01"/>
        <w:numPr>
          <w:ilvl w:val="0"/>
          <w:numId w:val="18"/>
        </w:numPr>
        <w:ind w:left="641" w:hanging="357"/>
      </w:pPr>
      <w:r>
        <w:t xml:space="preserve">effective </w:t>
      </w:r>
    </w:p>
    <w:p w:rsidR="008322EB" w:rsidRDefault="008322EB" w:rsidP="00844AD8">
      <w:pPr>
        <w:pStyle w:val="parOdrazky01"/>
        <w:numPr>
          <w:ilvl w:val="0"/>
          <w:numId w:val="18"/>
        </w:numPr>
        <w:ind w:left="641" w:hanging="357"/>
      </w:pPr>
      <w:r>
        <w:t xml:space="preserve">impotent </w:t>
      </w:r>
    </w:p>
    <w:p w:rsidR="008322EB" w:rsidRPr="00194228" w:rsidRDefault="008322EB" w:rsidP="008322EB">
      <w:pPr>
        <w:pStyle w:val="Tlotextu"/>
        <w:rPr>
          <w:b/>
        </w:rPr>
      </w:pPr>
      <w:r w:rsidRPr="00194228">
        <w:rPr>
          <w:b/>
        </w:rPr>
        <w:t xml:space="preserve">8.  In  business  correspondence  it  is  advisable  to  use  Mrs.  if </w:t>
      </w:r>
      <w:r>
        <w:rPr>
          <w:b/>
        </w:rPr>
        <w:t xml:space="preserve"> you  are  100%  sure  that  a </w:t>
      </w:r>
      <w:r w:rsidRPr="00194228">
        <w:rPr>
          <w:b/>
        </w:rPr>
        <w:t>woman is … .</w:t>
      </w:r>
    </w:p>
    <w:p w:rsidR="008322EB" w:rsidRDefault="008322EB" w:rsidP="00844AD8">
      <w:pPr>
        <w:pStyle w:val="parOdrazky01"/>
        <w:numPr>
          <w:ilvl w:val="0"/>
          <w:numId w:val="18"/>
        </w:numPr>
        <w:ind w:left="641" w:hanging="357"/>
      </w:pPr>
      <w:r>
        <w:t xml:space="preserve">married </w:t>
      </w:r>
    </w:p>
    <w:p w:rsidR="008322EB" w:rsidRDefault="008322EB" w:rsidP="00844AD8">
      <w:pPr>
        <w:pStyle w:val="parOdrazky01"/>
        <w:numPr>
          <w:ilvl w:val="0"/>
          <w:numId w:val="18"/>
        </w:numPr>
        <w:ind w:left="641" w:hanging="357"/>
      </w:pPr>
      <w:r>
        <w:t xml:space="preserve">single </w:t>
      </w:r>
    </w:p>
    <w:p w:rsidR="008322EB" w:rsidRDefault="008322EB" w:rsidP="00844AD8">
      <w:pPr>
        <w:pStyle w:val="parOdrazky01"/>
        <w:numPr>
          <w:ilvl w:val="0"/>
          <w:numId w:val="18"/>
        </w:numPr>
        <w:ind w:left="641" w:hanging="357"/>
      </w:pPr>
      <w:r>
        <w:lastRenderedPageBreak/>
        <w:t xml:space="preserve">divorced </w:t>
      </w:r>
    </w:p>
    <w:p w:rsidR="008322EB" w:rsidRPr="00194228" w:rsidRDefault="008322EB" w:rsidP="008322EB">
      <w:pPr>
        <w:pStyle w:val="Tlotextu"/>
        <w:rPr>
          <w:b/>
        </w:rPr>
      </w:pPr>
      <w:r w:rsidRPr="00194228">
        <w:rPr>
          <w:b/>
        </w:rPr>
        <w:t>9. Generally in business letters ... are used.</w:t>
      </w:r>
    </w:p>
    <w:p w:rsidR="008322EB" w:rsidRDefault="008322EB" w:rsidP="00844AD8">
      <w:pPr>
        <w:pStyle w:val="parOdrazky01"/>
        <w:numPr>
          <w:ilvl w:val="0"/>
          <w:numId w:val="18"/>
        </w:numPr>
        <w:ind w:left="641" w:hanging="357"/>
      </w:pPr>
      <w:r>
        <w:t xml:space="preserve">Ms. for girls and Mr. for boys </w:t>
      </w:r>
    </w:p>
    <w:p w:rsidR="008322EB" w:rsidRDefault="008322EB" w:rsidP="00844AD8">
      <w:pPr>
        <w:pStyle w:val="parOdrazky01"/>
        <w:numPr>
          <w:ilvl w:val="0"/>
          <w:numId w:val="18"/>
        </w:numPr>
        <w:ind w:left="641" w:hanging="357"/>
      </w:pPr>
      <w:r>
        <w:t xml:space="preserve">Ms. for women and Mr. for men </w:t>
      </w:r>
    </w:p>
    <w:p w:rsidR="008322EB" w:rsidRDefault="008322EB" w:rsidP="00844AD8">
      <w:pPr>
        <w:pStyle w:val="parOdrazky01"/>
        <w:numPr>
          <w:ilvl w:val="0"/>
          <w:numId w:val="18"/>
        </w:numPr>
        <w:ind w:left="641" w:hanging="357"/>
      </w:pPr>
      <w:r>
        <w:t>Mrs. for all women and Mr. for men</w:t>
      </w:r>
    </w:p>
    <w:p w:rsidR="008322EB" w:rsidRPr="00194228" w:rsidRDefault="008322EB" w:rsidP="008322EB">
      <w:pPr>
        <w:pStyle w:val="Tlotextu"/>
        <w:rPr>
          <w:b/>
        </w:rPr>
      </w:pPr>
      <w:r w:rsidRPr="00194228">
        <w:rPr>
          <w:b/>
        </w:rPr>
        <w:t xml:space="preserve">10. It is advisable to use … modals in a business letter. </w:t>
      </w:r>
    </w:p>
    <w:p w:rsidR="008322EB" w:rsidRDefault="008322EB" w:rsidP="00844AD8">
      <w:pPr>
        <w:pStyle w:val="parOdrazky01"/>
        <w:numPr>
          <w:ilvl w:val="0"/>
          <w:numId w:val="18"/>
        </w:numPr>
        <w:ind w:left="641" w:hanging="357"/>
      </w:pPr>
      <w:r>
        <w:t>polite</w:t>
      </w:r>
    </w:p>
    <w:p w:rsidR="008322EB" w:rsidRDefault="008322EB" w:rsidP="00844AD8">
      <w:pPr>
        <w:pStyle w:val="parOdrazky01"/>
        <w:numPr>
          <w:ilvl w:val="0"/>
          <w:numId w:val="18"/>
        </w:numPr>
        <w:ind w:left="641" w:hanging="357"/>
      </w:pPr>
      <w:r>
        <w:t>direct</w:t>
      </w:r>
    </w:p>
    <w:p w:rsidR="008322EB" w:rsidRDefault="008322EB" w:rsidP="00844AD8">
      <w:pPr>
        <w:pStyle w:val="parOdrazky01"/>
        <w:numPr>
          <w:ilvl w:val="0"/>
          <w:numId w:val="18"/>
        </w:numPr>
        <w:ind w:left="641" w:hanging="357"/>
      </w:pPr>
      <w:r>
        <w:t xml:space="preserve">indirect </w:t>
      </w:r>
    </w:p>
    <w:p w:rsidR="008322EB" w:rsidRDefault="008322EB" w:rsidP="008322EB">
      <w:pPr>
        <w:pStyle w:val="parUkonceniPrvku"/>
      </w:pPr>
    </w:p>
    <w:p w:rsidR="008322EB" w:rsidRDefault="008322EB" w:rsidP="008322EB">
      <w:pPr>
        <w:pStyle w:val="parNadpisPrvkuModry"/>
      </w:pPr>
      <w:r>
        <w:t>Odpovědi</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57" name="Obrázek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93E5F" w:rsidRDefault="00E93E5F" w:rsidP="008322EB">
      <w:pPr>
        <w:pStyle w:val="Nadpis"/>
      </w:pPr>
      <w:r>
        <w:t>Key</w:t>
      </w:r>
    </w:p>
    <w:p w:rsidR="008322EB" w:rsidRDefault="008322EB" w:rsidP="00E93E5F">
      <w:pPr>
        <w:pStyle w:val="Nadpis"/>
      </w:pPr>
      <w:r w:rsidRPr="00E93E5F">
        <w:t>LEXIS</w:t>
      </w:r>
      <w:r>
        <w:t xml:space="preserve"> – EXERCISES</w:t>
      </w:r>
    </w:p>
    <w:p w:rsidR="008322EB" w:rsidRPr="00D367B9" w:rsidRDefault="008322EB" w:rsidP="008322EB">
      <w:pPr>
        <w:pStyle w:val="Tlotextu"/>
        <w:rPr>
          <w:b/>
        </w:rPr>
      </w:pPr>
      <w:r w:rsidRPr="00D367B9">
        <w:rPr>
          <w:b/>
        </w:rPr>
        <w:t xml:space="preserve">1. Match the words with the suitable definitions: </w:t>
      </w:r>
    </w:p>
    <w:tbl>
      <w:tblPr>
        <w:tblStyle w:val="Mkatabulky"/>
        <w:tblW w:w="0" w:type="auto"/>
        <w:tblLook w:val="04A0" w:firstRow="1" w:lastRow="0" w:firstColumn="1" w:lastColumn="0" w:noHBand="0" w:noVBand="1"/>
      </w:tblPr>
      <w:tblGrid>
        <w:gridCol w:w="3202"/>
        <w:gridCol w:w="2727"/>
        <w:gridCol w:w="2727"/>
      </w:tblGrid>
      <w:tr w:rsidR="008322EB" w:rsidRPr="00D367B9" w:rsidTr="008322EB">
        <w:tc>
          <w:tcPr>
            <w:tcW w:w="3202" w:type="dxa"/>
          </w:tcPr>
          <w:p w:rsidR="008322EB" w:rsidRPr="00D367B9" w:rsidRDefault="008322EB" w:rsidP="008322EB">
            <w:pPr>
              <w:pStyle w:val="Bezmezer"/>
            </w:pPr>
            <w:r w:rsidRPr="00D367B9">
              <w:t>1. attachment</w:t>
            </w:r>
          </w:p>
        </w:tc>
        <w:tc>
          <w:tcPr>
            <w:tcW w:w="2727" w:type="dxa"/>
          </w:tcPr>
          <w:p w:rsidR="008322EB" w:rsidRPr="000A00F7" w:rsidRDefault="008322EB" w:rsidP="008322EB">
            <w:pPr>
              <w:pStyle w:val="Bezmezer"/>
            </w:pPr>
            <w:r w:rsidRPr="000A00F7">
              <w:t>a)</w:t>
            </w:r>
            <w:r w:rsidRPr="000A00F7">
              <w:rPr>
                <w:b/>
              </w:rPr>
              <w:t xml:space="preserve"> </w:t>
            </w:r>
            <w:r w:rsidRPr="000A00F7">
              <w:t>the content of the letter; between the salutation and signature</w:t>
            </w:r>
          </w:p>
        </w:tc>
        <w:tc>
          <w:tcPr>
            <w:tcW w:w="2727" w:type="dxa"/>
          </w:tcPr>
          <w:p w:rsidR="008322EB" w:rsidRPr="00D367B9" w:rsidRDefault="008322EB" w:rsidP="008322EB">
            <w:pPr>
              <w:pStyle w:val="Bezmezer"/>
            </w:pPr>
            <w:r>
              <w:t>1)g</w:t>
            </w:r>
          </w:p>
        </w:tc>
      </w:tr>
      <w:tr w:rsidR="008322EB" w:rsidRPr="00D367B9" w:rsidTr="008322EB">
        <w:tc>
          <w:tcPr>
            <w:tcW w:w="3202" w:type="dxa"/>
          </w:tcPr>
          <w:p w:rsidR="008322EB" w:rsidRPr="00D367B9" w:rsidRDefault="008322EB" w:rsidP="008322EB">
            <w:pPr>
              <w:pStyle w:val="Bezmezer"/>
            </w:pPr>
            <w:r w:rsidRPr="00D367B9">
              <w:t>2. direct mail</w:t>
            </w:r>
          </w:p>
        </w:tc>
        <w:tc>
          <w:tcPr>
            <w:tcW w:w="2727" w:type="dxa"/>
          </w:tcPr>
          <w:p w:rsidR="008322EB" w:rsidRPr="000A00F7" w:rsidRDefault="008322EB" w:rsidP="008322EB">
            <w:pPr>
              <w:pStyle w:val="Bezmezer"/>
            </w:pPr>
            <w:r w:rsidRPr="000A00F7">
              <w:t>b) a word or phrase that indicates what the text below will be about</w:t>
            </w:r>
          </w:p>
        </w:tc>
        <w:tc>
          <w:tcPr>
            <w:tcW w:w="2727" w:type="dxa"/>
          </w:tcPr>
          <w:p w:rsidR="008322EB" w:rsidRPr="00D367B9" w:rsidRDefault="008322EB" w:rsidP="008322EB">
            <w:pPr>
              <w:pStyle w:val="Bezmezer"/>
            </w:pPr>
            <w:r>
              <w:t>2)e</w:t>
            </w:r>
          </w:p>
        </w:tc>
      </w:tr>
      <w:tr w:rsidR="008322EB" w:rsidRPr="00D367B9" w:rsidTr="008322EB">
        <w:tc>
          <w:tcPr>
            <w:tcW w:w="3202" w:type="dxa"/>
          </w:tcPr>
          <w:p w:rsidR="008322EB" w:rsidRPr="00D367B9" w:rsidRDefault="008322EB" w:rsidP="008322EB">
            <w:pPr>
              <w:pStyle w:val="Bezmezer"/>
            </w:pPr>
            <w:r w:rsidRPr="00D367B9">
              <w:t>3. heading</w:t>
            </w:r>
          </w:p>
        </w:tc>
        <w:tc>
          <w:tcPr>
            <w:tcW w:w="2727" w:type="dxa"/>
          </w:tcPr>
          <w:p w:rsidR="008322EB" w:rsidRPr="000A00F7" w:rsidRDefault="008322EB" w:rsidP="008322EB">
            <w:pPr>
              <w:pStyle w:val="Bezmezer"/>
            </w:pPr>
            <w:r w:rsidRPr="000A00F7">
              <w:t>c) greeting in a letter</w:t>
            </w:r>
          </w:p>
        </w:tc>
        <w:tc>
          <w:tcPr>
            <w:tcW w:w="2727" w:type="dxa"/>
          </w:tcPr>
          <w:p w:rsidR="008322EB" w:rsidRPr="00D367B9" w:rsidRDefault="008322EB" w:rsidP="008322EB">
            <w:pPr>
              <w:pStyle w:val="Bezmezer"/>
            </w:pPr>
            <w:r>
              <w:t>3)b</w:t>
            </w:r>
          </w:p>
        </w:tc>
      </w:tr>
      <w:tr w:rsidR="008322EB" w:rsidRPr="00D367B9" w:rsidTr="008322EB">
        <w:tc>
          <w:tcPr>
            <w:tcW w:w="3202" w:type="dxa"/>
          </w:tcPr>
          <w:p w:rsidR="008322EB" w:rsidRPr="00D367B9" w:rsidRDefault="008322EB" w:rsidP="008322EB">
            <w:pPr>
              <w:pStyle w:val="Bezmezer"/>
            </w:pPr>
            <w:r w:rsidRPr="00D367B9">
              <w:t>4. proofread</w:t>
            </w:r>
          </w:p>
        </w:tc>
        <w:tc>
          <w:tcPr>
            <w:tcW w:w="2727" w:type="dxa"/>
          </w:tcPr>
          <w:p w:rsidR="008322EB" w:rsidRPr="000A00F7" w:rsidRDefault="008322EB" w:rsidP="008322EB">
            <w:pPr>
              <w:pStyle w:val="Bezmezer"/>
            </w:pPr>
            <w:r w:rsidRPr="000A00F7">
              <w:t>d)  the  set  up  or  organization  of  a document</w:t>
            </w:r>
          </w:p>
        </w:tc>
        <w:tc>
          <w:tcPr>
            <w:tcW w:w="2727" w:type="dxa"/>
          </w:tcPr>
          <w:p w:rsidR="008322EB" w:rsidRPr="00D367B9" w:rsidRDefault="008322EB" w:rsidP="008322EB">
            <w:pPr>
              <w:pStyle w:val="Bezmezer"/>
            </w:pPr>
            <w:r>
              <w:t>4)f</w:t>
            </w:r>
          </w:p>
        </w:tc>
      </w:tr>
      <w:tr w:rsidR="008322EB" w:rsidRPr="00D367B9" w:rsidTr="008322EB">
        <w:tc>
          <w:tcPr>
            <w:tcW w:w="3202" w:type="dxa"/>
          </w:tcPr>
          <w:p w:rsidR="008322EB" w:rsidRPr="00D367B9" w:rsidRDefault="008322EB" w:rsidP="008322EB">
            <w:pPr>
              <w:pStyle w:val="Bezmezer"/>
            </w:pPr>
            <w:r w:rsidRPr="00D367B9">
              <w:t>5. salutation</w:t>
            </w:r>
          </w:p>
        </w:tc>
        <w:tc>
          <w:tcPr>
            <w:tcW w:w="2727" w:type="dxa"/>
          </w:tcPr>
          <w:p w:rsidR="008322EB" w:rsidRPr="000A00F7" w:rsidRDefault="008322EB" w:rsidP="008322EB">
            <w:pPr>
              <w:pStyle w:val="Bezmezer"/>
            </w:pPr>
            <w:r w:rsidRPr="000A00F7">
              <w:t>e)  marketing  letters  addressed  to  a large audience</w:t>
            </w:r>
          </w:p>
        </w:tc>
        <w:tc>
          <w:tcPr>
            <w:tcW w:w="2727" w:type="dxa"/>
          </w:tcPr>
          <w:p w:rsidR="008322EB" w:rsidRPr="00D367B9" w:rsidRDefault="008322EB" w:rsidP="008322EB">
            <w:pPr>
              <w:pStyle w:val="Bezmezer"/>
            </w:pPr>
            <w:r>
              <w:t>5)c</w:t>
            </w:r>
          </w:p>
        </w:tc>
      </w:tr>
      <w:tr w:rsidR="008322EB" w:rsidRPr="00D367B9" w:rsidTr="008322EB">
        <w:tc>
          <w:tcPr>
            <w:tcW w:w="3202" w:type="dxa"/>
          </w:tcPr>
          <w:p w:rsidR="008322EB" w:rsidRPr="00D367B9" w:rsidRDefault="008322EB" w:rsidP="008322EB">
            <w:pPr>
              <w:pStyle w:val="Bezmezer"/>
            </w:pPr>
            <w:r w:rsidRPr="00D367B9">
              <w:t>6. format</w:t>
            </w:r>
          </w:p>
        </w:tc>
        <w:tc>
          <w:tcPr>
            <w:tcW w:w="2727" w:type="dxa"/>
          </w:tcPr>
          <w:p w:rsidR="008322EB" w:rsidRPr="000A00F7" w:rsidRDefault="008322EB" w:rsidP="008322EB">
            <w:pPr>
              <w:pStyle w:val="Bezmezer"/>
            </w:pPr>
            <w:r w:rsidRPr="000A00F7">
              <w:t>f) read through a finished document to check for mistakes</w:t>
            </w:r>
          </w:p>
        </w:tc>
        <w:tc>
          <w:tcPr>
            <w:tcW w:w="2727" w:type="dxa"/>
          </w:tcPr>
          <w:p w:rsidR="008322EB" w:rsidRPr="00D367B9" w:rsidRDefault="008322EB" w:rsidP="008322EB">
            <w:pPr>
              <w:pStyle w:val="Bezmezer"/>
            </w:pPr>
            <w:r>
              <w:t>6)d</w:t>
            </w:r>
          </w:p>
        </w:tc>
      </w:tr>
      <w:tr w:rsidR="008322EB" w:rsidRPr="00D367B9" w:rsidTr="008322EB">
        <w:tc>
          <w:tcPr>
            <w:tcW w:w="3202" w:type="dxa"/>
          </w:tcPr>
          <w:p w:rsidR="008322EB" w:rsidRPr="00D367B9" w:rsidRDefault="008322EB" w:rsidP="008322EB">
            <w:pPr>
              <w:pStyle w:val="Bezmezer"/>
            </w:pPr>
            <w:r w:rsidRPr="00D367B9">
              <w:t>7. body</w:t>
            </w:r>
          </w:p>
        </w:tc>
        <w:tc>
          <w:tcPr>
            <w:tcW w:w="2727" w:type="dxa"/>
          </w:tcPr>
          <w:p w:rsidR="008322EB" w:rsidRPr="000A00F7" w:rsidRDefault="008322EB" w:rsidP="008322EB">
            <w:pPr>
              <w:pStyle w:val="Bezmezer"/>
            </w:pPr>
            <w:r w:rsidRPr="000A00F7">
              <w:t>g) extra document or image  that is added to an email</w:t>
            </w:r>
          </w:p>
        </w:tc>
        <w:tc>
          <w:tcPr>
            <w:tcW w:w="2727" w:type="dxa"/>
          </w:tcPr>
          <w:p w:rsidR="008322EB" w:rsidRPr="00D367B9" w:rsidRDefault="008322EB" w:rsidP="008322EB">
            <w:pPr>
              <w:pStyle w:val="Bezmezer"/>
            </w:pPr>
            <w:r>
              <w:t>7)a</w:t>
            </w:r>
          </w:p>
        </w:tc>
      </w:tr>
    </w:tbl>
    <w:p w:rsidR="008322EB" w:rsidRPr="00D367B9" w:rsidRDefault="008322EB" w:rsidP="008322EB">
      <w:pPr>
        <w:pStyle w:val="Tlotextu"/>
        <w:rPr>
          <w:b/>
        </w:rPr>
      </w:pPr>
      <w:r w:rsidRPr="00D367B9">
        <w:rPr>
          <w:b/>
        </w:rPr>
        <w:t>2. Add the opposites to the following adjectives:</w:t>
      </w:r>
    </w:p>
    <w:tbl>
      <w:tblPr>
        <w:tblStyle w:val="Mkatabulky"/>
        <w:tblW w:w="0" w:type="auto"/>
        <w:tblLook w:val="04A0" w:firstRow="1" w:lastRow="0" w:firstColumn="1" w:lastColumn="0" w:noHBand="0" w:noVBand="1"/>
      </w:tblPr>
      <w:tblGrid>
        <w:gridCol w:w="3076"/>
        <w:gridCol w:w="2790"/>
        <w:gridCol w:w="2790"/>
      </w:tblGrid>
      <w:tr w:rsidR="008322EB" w:rsidRPr="008705E2" w:rsidTr="008322EB">
        <w:tc>
          <w:tcPr>
            <w:tcW w:w="3076" w:type="dxa"/>
          </w:tcPr>
          <w:p w:rsidR="008322EB" w:rsidRPr="008705E2" w:rsidRDefault="008322EB" w:rsidP="008322EB">
            <w:pPr>
              <w:pStyle w:val="Bezmezer"/>
            </w:pPr>
            <w:r w:rsidRPr="008705E2">
              <w:t xml:space="preserve">1. ponderous   </w:t>
            </w:r>
          </w:p>
        </w:tc>
        <w:tc>
          <w:tcPr>
            <w:tcW w:w="2790" w:type="dxa"/>
          </w:tcPr>
          <w:p w:rsidR="008322EB" w:rsidRPr="00AB54C7" w:rsidRDefault="008322EB" w:rsidP="008322EB">
            <w:pPr>
              <w:pStyle w:val="Bezmezer"/>
            </w:pPr>
            <w:r w:rsidRPr="00AB54C7">
              <w:t xml:space="preserve">a) public   1. </w:t>
            </w:r>
          </w:p>
        </w:tc>
        <w:tc>
          <w:tcPr>
            <w:tcW w:w="2790" w:type="dxa"/>
          </w:tcPr>
          <w:p w:rsidR="008322EB" w:rsidRPr="008705E2" w:rsidRDefault="008322EB" w:rsidP="008322EB">
            <w:pPr>
              <w:pStyle w:val="Bezmezer"/>
            </w:pPr>
            <w:r>
              <w:t>1)c</w:t>
            </w:r>
          </w:p>
        </w:tc>
      </w:tr>
      <w:tr w:rsidR="008322EB" w:rsidRPr="008705E2" w:rsidTr="008322EB">
        <w:tc>
          <w:tcPr>
            <w:tcW w:w="3076" w:type="dxa"/>
          </w:tcPr>
          <w:p w:rsidR="008322EB" w:rsidRPr="008705E2" w:rsidRDefault="008322EB" w:rsidP="008322EB">
            <w:pPr>
              <w:pStyle w:val="Bezmezer"/>
            </w:pPr>
            <w:r w:rsidRPr="008705E2">
              <w:t xml:space="preserve">2. formal    </w:t>
            </w:r>
          </w:p>
        </w:tc>
        <w:tc>
          <w:tcPr>
            <w:tcW w:w="2790" w:type="dxa"/>
          </w:tcPr>
          <w:p w:rsidR="008322EB" w:rsidRPr="00AB54C7" w:rsidRDefault="008322EB" w:rsidP="008322EB">
            <w:pPr>
              <w:pStyle w:val="Bezmezer"/>
            </w:pPr>
            <w:r w:rsidRPr="00AB54C7">
              <w:t xml:space="preserve">b) undiplomatic   </w:t>
            </w:r>
          </w:p>
        </w:tc>
        <w:tc>
          <w:tcPr>
            <w:tcW w:w="2790" w:type="dxa"/>
          </w:tcPr>
          <w:p w:rsidR="008322EB" w:rsidRPr="008705E2" w:rsidRDefault="008322EB" w:rsidP="008322EB">
            <w:pPr>
              <w:pStyle w:val="Bezmezer"/>
            </w:pPr>
            <w:r>
              <w:t>2)e</w:t>
            </w:r>
          </w:p>
        </w:tc>
      </w:tr>
      <w:tr w:rsidR="008322EB" w:rsidRPr="008705E2" w:rsidTr="008322EB">
        <w:tc>
          <w:tcPr>
            <w:tcW w:w="3076" w:type="dxa"/>
          </w:tcPr>
          <w:p w:rsidR="008322EB" w:rsidRPr="008705E2" w:rsidRDefault="008322EB" w:rsidP="008322EB">
            <w:pPr>
              <w:pStyle w:val="Bezmezer"/>
            </w:pPr>
            <w:r w:rsidRPr="008705E2">
              <w:t xml:space="preserve">3. coherent    </w:t>
            </w:r>
          </w:p>
        </w:tc>
        <w:tc>
          <w:tcPr>
            <w:tcW w:w="2790" w:type="dxa"/>
          </w:tcPr>
          <w:p w:rsidR="008322EB" w:rsidRPr="00AB54C7" w:rsidRDefault="008322EB" w:rsidP="008322EB">
            <w:pPr>
              <w:pStyle w:val="Bezmezer"/>
            </w:pPr>
            <w:r w:rsidRPr="00AB54C7">
              <w:t xml:space="preserve">c) reader-friendly   </w:t>
            </w:r>
          </w:p>
        </w:tc>
        <w:tc>
          <w:tcPr>
            <w:tcW w:w="2790" w:type="dxa"/>
          </w:tcPr>
          <w:p w:rsidR="008322EB" w:rsidRPr="008705E2" w:rsidRDefault="008322EB" w:rsidP="008322EB">
            <w:pPr>
              <w:pStyle w:val="Bezmezer"/>
            </w:pPr>
            <w:r>
              <w:t>3)f</w:t>
            </w:r>
          </w:p>
        </w:tc>
      </w:tr>
      <w:tr w:rsidR="008322EB" w:rsidRPr="008705E2" w:rsidTr="008322EB">
        <w:tc>
          <w:tcPr>
            <w:tcW w:w="3076" w:type="dxa"/>
          </w:tcPr>
          <w:p w:rsidR="008322EB" w:rsidRPr="008705E2" w:rsidRDefault="008322EB" w:rsidP="008322EB">
            <w:pPr>
              <w:pStyle w:val="Bezmezer"/>
            </w:pPr>
            <w:r w:rsidRPr="008705E2">
              <w:lastRenderedPageBreak/>
              <w:t xml:space="preserve">4. confidential   </w:t>
            </w:r>
          </w:p>
        </w:tc>
        <w:tc>
          <w:tcPr>
            <w:tcW w:w="2790" w:type="dxa"/>
          </w:tcPr>
          <w:p w:rsidR="008322EB" w:rsidRPr="00AB54C7" w:rsidRDefault="008322EB" w:rsidP="008322EB">
            <w:pPr>
              <w:pStyle w:val="Bezmezer"/>
            </w:pPr>
            <w:r w:rsidRPr="00AB54C7">
              <w:t xml:space="preserve">d) prolix   </w:t>
            </w:r>
          </w:p>
        </w:tc>
        <w:tc>
          <w:tcPr>
            <w:tcW w:w="2790" w:type="dxa"/>
          </w:tcPr>
          <w:p w:rsidR="008322EB" w:rsidRPr="008705E2" w:rsidRDefault="008322EB" w:rsidP="008322EB">
            <w:pPr>
              <w:pStyle w:val="Bezmezer"/>
            </w:pPr>
            <w:r>
              <w:t>4)a</w:t>
            </w:r>
          </w:p>
        </w:tc>
      </w:tr>
      <w:tr w:rsidR="008322EB" w:rsidRPr="008705E2" w:rsidTr="008322EB">
        <w:tc>
          <w:tcPr>
            <w:tcW w:w="3076" w:type="dxa"/>
          </w:tcPr>
          <w:p w:rsidR="008322EB" w:rsidRPr="008705E2" w:rsidRDefault="008322EB" w:rsidP="008322EB">
            <w:pPr>
              <w:pStyle w:val="Bezmezer"/>
            </w:pPr>
            <w:r w:rsidRPr="008705E2">
              <w:t xml:space="preserve">5. diplomatic   </w:t>
            </w:r>
          </w:p>
        </w:tc>
        <w:tc>
          <w:tcPr>
            <w:tcW w:w="2790" w:type="dxa"/>
          </w:tcPr>
          <w:p w:rsidR="008322EB" w:rsidRPr="00AB54C7" w:rsidRDefault="008322EB" w:rsidP="008322EB">
            <w:pPr>
              <w:pStyle w:val="Bezmezer"/>
            </w:pPr>
            <w:r w:rsidRPr="00AB54C7">
              <w:t xml:space="preserve">e) informal   </w:t>
            </w:r>
          </w:p>
        </w:tc>
        <w:tc>
          <w:tcPr>
            <w:tcW w:w="2790" w:type="dxa"/>
          </w:tcPr>
          <w:p w:rsidR="008322EB" w:rsidRPr="008705E2" w:rsidRDefault="008322EB" w:rsidP="008322EB">
            <w:pPr>
              <w:pStyle w:val="Bezmezer"/>
            </w:pPr>
            <w:r>
              <w:t>5)b</w:t>
            </w:r>
          </w:p>
        </w:tc>
      </w:tr>
      <w:tr w:rsidR="008322EB" w:rsidRPr="008705E2" w:rsidTr="008322EB">
        <w:tc>
          <w:tcPr>
            <w:tcW w:w="3076" w:type="dxa"/>
          </w:tcPr>
          <w:p w:rsidR="008322EB" w:rsidRPr="008705E2" w:rsidRDefault="008322EB" w:rsidP="008322EB">
            <w:pPr>
              <w:pStyle w:val="Bezmezer"/>
            </w:pPr>
            <w:r w:rsidRPr="008705E2">
              <w:t xml:space="preserve">6. concise    </w:t>
            </w:r>
          </w:p>
        </w:tc>
        <w:tc>
          <w:tcPr>
            <w:tcW w:w="2790" w:type="dxa"/>
          </w:tcPr>
          <w:p w:rsidR="008322EB" w:rsidRPr="00AB54C7" w:rsidRDefault="008322EB" w:rsidP="008322EB">
            <w:pPr>
              <w:pStyle w:val="Bezmezer"/>
            </w:pPr>
            <w:r w:rsidRPr="00AB54C7">
              <w:t xml:space="preserve">f) incoherent   </w:t>
            </w:r>
          </w:p>
        </w:tc>
        <w:tc>
          <w:tcPr>
            <w:tcW w:w="2790" w:type="dxa"/>
          </w:tcPr>
          <w:p w:rsidR="008322EB" w:rsidRPr="008705E2" w:rsidRDefault="008322EB" w:rsidP="008322EB">
            <w:pPr>
              <w:pStyle w:val="Bezmezer"/>
            </w:pPr>
            <w:r>
              <w:t>6)d</w:t>
            </w:r>
          </w:p>
        </w:tc>
      </w:tr>
    </w:tbl>
    <w:p w:rsidR="008322EB" w:rsidRPr="008705E2" w:rsidRDefault="008322EB" w:rsidP="008322EB">
      <w:pPr>
        <w:pStyle w:val="Tlotextu"/>
        <w:rPr>
          <w:b/>
        </w:rPr>
      </w:pPr>
      <w:r w:rsidRPr="008705E2">
        <w:rPr>
          <w:b/>
        </w:rPr>
        <w:t>3. Which word is different?</w:t>
      </w:r>
    </w:p>
    <w:tbl>
      <w:tblPr>
        <w:tblW w:w="8645" w:type="dxa"/>
        <w:tblInd w:w="10" w:type="dxa"/>
        <w:tblLayout w:type="fixed"/>
        <w:tblCellMar>
          <w:left w:w="0" w:type="dxa"/>
          <w:right w:w="0" w:type="dxa"/>
        </w:tblCellMar>
        <w:tblLook w:val="04A0" w:firstRow="1" w:lastRow="0" w:firstColumn="1" w:lastColumn="0" w:noHBand="0" w:noVBand="1"/>
      </w:tblPr>
      <w:tblGrid>
        <w:gridCol w:w="2189"/>
        <w:gridCol w:w="2152"/>
        <w:gridCol w:w="2152"/>
        <w:gridCol w:w="2152"/>
      </w:tblGrid>
      <w:tr w:rsidR="008322EB" w:rsidRPr="008705E2" w:rsidTr="008322EB">
        <w:trPr>
          <w:trHeight w:val="253"/>
        </w:trPr>
        <w:tc>
          <w:tcPr>
            <w:tcW w:w="2189" w:type="dxa"/>
            <w:tcBorders>
              <w:top w:val="single" w:sz="8" w:space="0" w:color="auto"/>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1. salutation</w:t>
            </w:r>
          </w:p>
        </w:tc>
        <w:tc>
          <w:tcPr>
            <w:tcW w:w="2152"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opening</w:t>
            </w:r>
          </w:p>
        </w:tc>
        <w:tc>
          <w:tcPr>
            <w:tcW w:w="2152"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greeting</w:t>
            </w:r>
          </w:p>
        </w:tc>
        <w:tc>
          <w:tcPr>
            <w:tcW w:w="2152" w:type="dxa"/>
            <w:tcBorders>
              <w:top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194228">
              <w:rPr>
                <w:rFonts w:eastAsia="Times New Roman"/>
                <w:b/>
              </w:rPr>
              <w:t>closing</w:t>
            </w:r>
          </w:p>
        </w:tc>
      </w:tr>
      <w:tr w:rsidR="008322EB" w:rsidRPr="008705E2" w:rsidTr="008322EB">
        <w:trPr>
          <w:trHeight w:val="236"/>
        </w:trPr>
        <w:tc>
          <w:tcPr>
            <w:tcW w:w="2189"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 xml:space="preserve">2. </w:t>
            </w:r>
            <w:r w:rsidRPr="00194228">
              <w:rPr>
                <w:rFonts w:eastAsia="Times New Roman"/>
                <w:b/>
              </w:rPr>
              <w:t>sender</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addressee</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receiver</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recipient</w:t>
            </w:r>
          </w:p>
        </w:tc>
      </w:tr>
      <w:tr w:rsidR="008322EB" w:rsidRPr="008705E2" w:rsidTr="008322EB">
        <w:trPr>
          <w:trHeight w:val="236"/>
        </w:trPr>
        <w:tc>
          <w:tcPr>
            <w:tcW w:w="2189"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3. paragraph</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194228">
              <w:rPr>
                <w:rFonts w:eastAsia="Times New Roman"/>
                <w:b/>
              </w:rPr>
              <w:t>body</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section</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part</w:t>
            </w:r>
          </w:p>
        </w:tc>
      </w:tr>
      <w:tr w:rsidR="008322EB" w:rsidRPr="008705E2" w:rsidTr="008322EB">
        <w:trPr>
          <w:trHeight w:val="236"/>
        </w:trPr>
        <w:tc>
          <w:tcPr>
            <w:tcW w:w="2189" w:type="dxa"/>
            <w:tcBorders>
              <w:left w:val="single" w:sz="8" w:space="0" w:color="auto"/>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 xml:space="preserve">4. </w:t>
            </w:r>
            <w:r w:rsidRPr="00194228">
              <w:rPr>
                <w:rFonts w:eastAsia="Times New Roman"/>
                <w:b/>
              </w:rPr>
              <w:t>insincerely</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sincerely yours</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truthfully</w:t>
            </w:r>
          </w:p>
        </w:tc>
        <w:tc>
          <w:tcPr>
            <w:tcW w:w="2152" w:type="dxa"/>
            <w:tcBorders>
              <w:bottom w:val="single" w:sz="8" w:space="0" w:color="auto"/>
              <w:right w:val="single" w:sz="8" w:space="0" w:color="auto"/>
            </w:tcBorders>
            <w:vAlign w:val="bottom"/>
          </w:tcPr>
          <w:p w:rsidR="008322EB" w:rsidRPr="008705E2" w:rsidRDefault="008322EB" w:rsidP="008322EB">
            <w:pPr>
              <w:pStyle w:val="Bezmezer"/>
              <w:rPr>
                <w:rFonts w:eastAsia="Times New Roman"/>
              </w:rPr>
            </w:pPr>
            <w:r w:rsidRPr="008705E2">
              <w:rPr>
                <w:rFonts w:eastAsia="Times New Roman"/>
              </w:rPr>
              <w:t>sincerely</w:t>
            </w:r>
          </w:p>
        </w:tc>
      </w:tr>
    </w:tbl>
    <w:p w:rsidR="008322EB" w:rsidRDefault="008322EB" w:rsidP="008322EB">
      <w:pPr>
        <w:pStyle w:val="Tlotextu"/>
        <w:rPr>
          <w:b/>
        </w:rPr>
      </w:pPr>
      <w:r w:rsidRPr="008705E2">
        <w:rPr>
          <w:b/>
        </w:rPr>
        <w:t>4. Translate the following expressions into Czech:</w:t>
      </w:r>
    </w:p>
    <w:tbl>
      <w:tblPr>
        <w:tblW w:w="8645" w:type="dxa"/>
        <w:tblInd w:w="1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4341"/>
        <w:gridCol w:w="4304"/>
      </w:tblGrid>
      <w:tr w:rsidR="008322EB" w:rsidRPr="008705E2" w:rsidTr="00190E63">
        <w:trPr>
          <w:trHeight w:val="181"/>
        </w:trPr>
        <w:tc>
          <w:tcPr>
            <w:tcW w:w="4341" w:type="dxa"/>
          </w:tcPr>
          <w:p w:rsidR="008322EB" w:rsidRPr="008F4C92" w:rsidRDefault="008322EB" w:rsidP="008322EB">
            <w:pPr>
              <w:pStyle w:val="Bezmezer"/>
            </w:pPr>
            <w:r w:rsidRPr="008F4C92">
              <w:t>1. Vážená paní</w:t>
            </w:r>
          </w:p>
        </w:tc>
        <w:tc>
          <w:tcPr>
            <w:tcW w:w="4304" w:type="dxa"/>
          </w:tcPr>
          <w:p w:rsidR="008322EB" w:rsidRPr="00537702" w:rsidRDefault="008322EB" w:rsidP="008322EB">
            <w:pPr>
              <w:pStyle w:val="Bezmezer"/>
            </w:pPr>
            <w:r w:rsidRPr="00537702">
              <w:t>6.Prosím dejte nám vědět co možná nejdříve.</w:t>
            </w:r>
          </w:p>
        </w:tc>
      </w:tr>
      <w:tr w:rsidR="008322EB" w:rsidRPr="008705E2" w:rsidTr="00190E63">
        <w:trPr>
          <w:trHeight w:val="169"/>
        </w:trPr>
        <w:tc>
          <w:tcPr>
            <w:tcW w:w="4341" w:type="dxa"/>
          </w:tcPr>
          <w:p w:rsidR="008322EB" w:rsidRPr="008F4C92" w:rsidRDefault="008322EB" w:rsidP="008322EB">
            <w:pPr>
              <w:pStyle w:val="Bezmezer"/>
            </w:pPr>
            <w:r w:rsidRPr="008F4C92">
              <w:t>2.Vážím si Vaši trpělivosti ohledně odpovědi.</w:t>
            </w:r>
          </w:p>
        </w:tc>
        <w:tc>
          <w:tcPr>
            <w:tcW w:w="4304" w:type="dxa"/>
          </w:tcPr>
          <w:p w:rsidR="008322EB" w:rsidRPr="00537702" w:rsidRDefault="008322EB" w:rsidP="008322EB">
            <w:pPr>
              <w:pStyle w:val="Bezmezer"/>
            </w:pPr>
            <w:r w:rsidRPr="00537702">
              <w:t>7.Pro další podrobnosti...</w:t>
            </w:r>
          </w:p>
        </w:tc>
      </w:tr>
      <w:tr w:rsidR="008322EB" w:rsidRPr="008705E2" w:rsidTr="00190E63">
        <w:trPr>
          <w:trHeight w:val="169"/>
        </w:trPr>
        <w:tc>
          <w:tcPr>
            <w:tcW w:w="4341" w:type="dxa"/>
          </w:tcPr>
          <w:p w:rsidR="008322EB" w:rsidRPr="008F4C92" w:rsidRDefault="008322EB" w:rsidP="008322EB">
            <w:pPr>
              <w:pStyle w:val="Bezmezer"/>
            </w:pPr>
            <w:r w:rsidRPr="008F4C92">
              <w:t>3. Píšu, abych se poptal na ...</w:t>
            </w:r>
          </w:p>
        </w:tc>
        <w:tc>
          <w:tcPr>
            <w:tcW w:w="4304" w:type="dxa"/>
          </w:tcPr>
          <w:p w:rsidR="008322EB" w:rsidRPr="00537702" w:rsidRDefault="008322EB" w:rsidP="008322EB">
            <w:pPr>
              <w:pStyle w:val="Bezmezer"/>
            </w:pPr>
            <w:r w:rsidRPr="00537702">
              <w:t>8. V příloze najdete...</w:t>
            </w:r>
          </w:p>
        </w:tc>
      </w:tr>
      <w:tr w:rsidR="008322EB" w:rsidRPr="008705E2" w:rsidTr="00190E63">
        <w:trPr>
          <w:trHeight w:val="169"/>
        </w:trPr>
        <w:tc>
          <w:tcPr>
            <w:tcW w:w="4341" w:type="dxa"/>
          </w:tcPr>
          <w:p w:rsidR="008322EB" w:rsidRPr="008F4C92" w:rsidRDefault="008322EB" w:rsidP="008322EB">
            <w:pPr>
              <w:pStyle w:val="Bezmezer"/>
            </w:pPr>
            <w:r w:rsidRPr="008F4C92">
              <w:t>4.Litujeme, ale musíme Vám sdělit...</w:t>
            </w:r>
          </w:p>
        </w:tc>
        <w:tc>
          <w:tcPr>
            <w:tcW w:w="4304" w:type="dxa"/>
          </w:tcPr>
          <w:p w:rsidR="008322EB" w:rsidRPr="00537702" w:rsidRDefault="008322EB" w:rsidP="008322EB">
            <w:pPr>
              <w:pStyle w:val="Bezmezer"/>
            </w:pPr>
            <w:r w:rsidRPr="00537702">
              <w:t>9.Těším se na...</w:t>
            </w:r>
          </w:p>
        </w:tc>
      </w:tr>
      <w:tr w:rsidR="008322EB" w:rsidRPr="008705E2" w:rsidTr="00190E63">
        <w:trPr>
          <w:trHeight w:val="169"/>
        </w:trPr>
        <w:tc>
          <w:tcPr>
            <w:tcW w:w="4341" w:type="dxa"/>
          </w:tcPr>
          <w:p w:rsidR="008322EB" w:rsidRPr="008F4C92" w:rsidRDefault="008322EB" w:rsidP="008322EB">
            <w:pPr>
              <w:pStyle w:val="Bezmezer"/>
            </w:pPr>
            <w:r w:rsidRPr="008F4C92">
              <w:t>5. Po pečlivé zvážení jsem se rozhodli...</w:t>
            </w:r>
          </w:p>
        </w:tc>
        <w:tc>
          <w:tcPr>
            <w:tcW w:w="4304" w:type="dxa"/>
          </w:tcPr>
          <w:p w:rsidR="008322EB" w:rsidRPr="00537702" w:rsidRDefault="008322EB" w:rsidP="008322EB">
            <w:pPr>
              <w:pStyle w:val="Bezmezer"/>
            </w:pPr>
            <w:r w:rsidRPr="00537702">
              <w:t>10. S úctou</w:t>
            </w:r>
          </w:p>
        </w:tc>
      </w:tr>
    </w:tbl>
    <w:p w:rsidR="008322EB" w:rsidRDefault="008322EB" w:rsidP="008322EB">
      <w:pPr>
        <w:pStyle w:val="Nadpis"/>
      </w:pPr>
      <w:r>
        <w:t>GRAMMAR – EXERCISES</w:t>
      </w:r>
    </w:p>
    <w:p w:rsidR="008322EB" w:rsidRPr="008705E2" w:rsidRDefault="008322EB" w:rsidP="008322EB">
      <w:pPr>
        <w:pStyle w:val="Tlotextu"/>
        <w:rPr>
          <w:b/>
        </w:rPr>
      </w:pPr>
      <w:r w:rsidRPr="008705E2">
        <w:rPr>
          <w:b/>
        </w:rPr>
        <w:t xml:space="preserve">1. Try do guess the correct prepositions and fill them in: </w:t>
      </w:r>
    </w:p>
    <w:p w:rsidR="008322EB" w:rsidRPr="008705E2" w:rsidRDefault="008322EB" w:rsidP="008322EB">
      <w:pPr>
        <w:pStyle w:val="Tlotextu"/>
        <w:rPr>
          <w:b/>
        </w:rPr>
      </w:pPr>
      <w:r w:rsidRPr="008705E2">
        <w:rPr>
          <w:b/>
        </w:rPr>
        <w:t>Farnham Green, Warnside, Upminster, UB23. Tel: 091 8976. Fax: 091 9008. E-mail: manhot@xx.itl www.man.itx</w:t>
      </w:r>
    </w:p>
    <w:p w:rsidR="008322EB" w:rsidRDefault="008322EB" w:rsidP="008322EB">
      <w:pPr>
        <w:pStyle w:val="Tlotextu"/>
      </w:pPr>
      <w:r>
        <w:t>15 January 2013</w:t>
      </w:r>
    </w:p>
    <w:p w:rsidR="008322EB" w:rsidRDefault="008322EB" w:rsidP="008322EB">
      <w:pPr>
        <w:pStyle w:val="Tlotextu"/>
      </w:pPr>
      <w:r>
        <w:t>The Sales Manager,</w:t>
      </w:r>
    </w:p>
    <w:p w:rsidR="008322EB" w:rsidRDefault="008322EB" w:rsidP="008322EB">
      <w:pPr>
        <w:pStyle w:val="Tlotextu"/>
      </w:pPr>
      <w:r>
        <w:t>Melody Modes Ltd.,</w:t>
      </w:r>
    </w:p>
    <w:p w:rsidR="008322EB" w:rsidRDefault="008322EB" w:rsidP="008322EB">
      <w:pPr>
        <w:pStyle w:val="Tlotextu"/>
      </w:pPr>
      <w:r>
        <w:t>Carrham, Upminster UE12.</w:t>
      </w:r>
    </w:p>
    <w:p w:rsidR="008322EB" w:rsidRDefault="008322EB" w:rsidP="008322EB">
      <w:pPr>
        <w:pStyle w:val="Tlotextu"/>
      </w:pPr>
      <w:r>
        <w:t>Your Ref: KPS/C3, Our Ref: Con/13/1</w:t>
      </w:r>
    </w:p>
    <w:p w:rsidR="008322EB" w:rsidRDefault="008322EB" w:rsidP="008322EB">
      <w:pPr>
        <w:pStyle w:val="Tlotextu"/>
      </w:pPr>
    </w:p>
    <w:p w:rsidR="008322EB" w:rsidRDefault="008322EB" w:rsidP="008322EB">
      <w:pPr>
        <w:pStyle w:val="Tlotextu"/>
      </w:pPr>
      <w:r>
        <w:t>Dear Sir,</w:t>
      </w:r>
    </w:p>
    <w:p w:rsidR="008322EB" w:rsidRDefault="008322EB" w:rsidP="008322EB">
      <w:pPr>
        <w:pStyle w:val="Tlotextu"/>
      </w:pPr>
      <w:r>
        <w:t xml:space="preserve">Thank you for your letter </w:t>
      </w:r>
      <w:r w:rsidRPr="00CE1784">
        <w:rPr>
          <w:b/>
        </w:rPr>
        <w:t>of</w:t>
      </w:r>
      <w:r>
        <w:t xml:space="preserve"> 12 January regarding our conference facilities for yoursales convention in July this year.</w:t>
      </w:r>
    </w:p>
    <w:p w:rsidR="008322EB" w:rsidRDefault="008322EB" w:rsidP="008322EB">
      <w:pPr>
        <w:pStyle w:val="Tlotextu"/>
      </w:pPr>
      <w:r>
        <w:t xml:space="preserve">I have pleasure </w:t>
      </w:r>
      <w:r w:rsidRPr="00CE1784">
        <w:rPr>
          <w:b/>
        </w:rPr>
        <w:t>in</w:t>
      </w:r>
      <w:r>
        <w:t xml:space="preserve"> enclosing our current conference brochure and tariff. You will note that we offer a variety </w:t>
      </w:r>
      <w:r w:rsidRPr="00CE1784">
        <w:rPr>
          <w:b/>
        </w:rPr>
        <w:t>of</w:t>
      </w:r>
      <w:r>
        <w:t xml:space="preserve"> venues inside the hotel itself, </w:t>
      </w:r>
      <w:r w:rsidRPr="00CE1784">
        <w:rPr>
          <w:b/>
        </w:rPr>
        <w:t>for</w:t>
      </w:r>
      <w:r>
        <w:t xml:space="preserve"> groups of between 20 and 150 people, </w:t>
      </w:r>
      <w:r w:rsidRPr="00CE1784">
        <w:rPr>
          <w:b/>
        </w:rPr>
        <w:t>with</w:t>
      </w:r>
      <w:r>
        <w:t xml:space="preserve"> a choice of catering facilities and </w:t>
      </w:r>
      <w:r w:rsidRPr="00CE1784">
        <w:t>with</w:t>
      </w:r>
      <w:r>
        <w:t xml:space="preserve"> or without accommodation. This year we are also able to arrange functions in marquees in the hotel grounds, </w:t>
      </w:r>
      <w:r w:rsidRPr="00CE1784">
        <w:rPr>
          <w:b/>
        </w:rPr>
        <w:t>with</w:t>
      </w:r>
      <w:r>
        <w:t xml:space="preserve"> a more limited range </w:t>
      </w:r>
      <w:r w:rsidRPr="00CE1784">
        <w:rPr>
          <w:b/>
        </w:rPr>
        <w:t>of</w:t>
      </w:r>
      <w:r>
        <w:t xml:space="preserve"> catering, but again with or </w:t>
      </w:r>
      <w:r w:rsidRPr="00CE1784">
        <w:rPr>
          <w:b/>
        </w:rPr>
        <w:t>without</w:t>
      </w:r>
      <w:r>
        <w:t xml:space="preserve"> hotel accommodation.</w:t>
      </w:r>
    </w:p>
    <w:p w:rsidR="008322EB" w:rsidRDefault="008322EB" w:rsidP="008322EB">
      <w:pPr>
        <w:pStyle w:val="Tlotextu"/>
      </w:pPr>
      <w:r>
        <w:lastRenderedPageBreak/>
        <w:t xml:space="preserve">We have two lecture rooms, with audiovisual equipment - overhead projectors and video and DVD facilities - which might be of interest to you. There are also product displayfacilities </w:t>
      </w:r>
      <w:r w:rsidRPr="00CE1784">
        <w:rPr>
          <w:b/>
        </w:rPr>
        <w:t>within</w:t>
      </w:r>
      <w:r>
        <w:t xml:space="preserve"> the hotel.</w:t>
      </w:r>
    </w:p>
    <w:p w:rsidR="008322EB" w:rsidRDefault="008322EB" w:rsidP="008322EB">
      <w:pPr>
        <w:pStyle w:val="Tlotextu"/>
      </w:pPr>
      <w:r>
        <w:t xml:space="preserve">If you require all or some </w:t>
      </w:r>
      <w:r w:rsidRPr="00CE1784">
        <w:rPr>
          <w:b/>
        </w:rPr>
        <w:t>of</w:t>
      </w:r>
      <w:r>
        <w:t xml:space="preserve"> your delegates to be accommodated </w:t>
      </w:r>
      <w:r w:rsidRPr="00CE1784">
        <w:rPr>
          <w:b/>
        </w:rPr>
        <w:t>in</w:t>
      </w:r>
      <w:r>
        <w:t xml:space="preserve"> the hotel, I recommend early booking, as July is one </w:t>
      </w:r>
      <w:r w:rsidRPr="00CE1784">
        <w:rPr>
          <w:b/>
        </w:rPr>
        <w:t>of</w:t>
      </w:r>
      <w:r>
        <w:t xml:space="preserve"> our peak months. We offer 4-star accommodation, every room </w:t>
      </w:r>
      <w:r w:rsidRPr="00CE1784">
        <w:rPr>
          <w:b/>
        </w:rPr>
        <w:t>with</w:t>
      </w:r>
      <w:r>
        <w:t xml:space="preserve"> en suite facilities, minibar, television, personal safe, trouser press. We have two restaurants, four bars, a fully equipped gymnasium, and an indoor/outdoor swimming pool.</w:t>
      </w:r>
    </w:p>
    <w:p w:rsidR="008322EB" w:rsidRDefault="008322EB" w:rsidP="008322EB">
      <w:pPr>
        <w:pStyle w:val="Tlotextu"/>
      </w:pPr>
      <w:r>
        <w:t xml:space="preserve">I look forward </w:t>
      </w:r>
      <w:r w:rsidRPr="00CE1784">
        <w:rPr>
          <w:b/>
        </w:rPr>
        <w:t>to</w:t>
      </w:r>
      <w:r>
        <w:t xml:space="preserve"> hearing from you further, and I shall be happy to supply any additional information you might require; you will be very welcome </w:t>
      </w:r>
      <w:r w:rsidRPr="00CE1784">
        <w:rPr>
          <w:b/>
        </w:rPr>
        <w:t>to</w:t>
      </w:r>
      <w:r>
        <w:t xml:space="preserve"> visit the hotel to see </w:t>
      </w:r>
      <w:r w:rsidRPr="00CE1784">
        <w:rPr>
          <w:b/>
        </w:rPr>
        <w:t>for</w:t>
      </w:r>
      <w:r>
        <w:t xml:space="preserve"> yourself the facilities we offer.</w:t>
      </w:r>
    </w:p>
    <w:p w:rsidR="008322EB" w:rsidRDefault="008322EB" w:rsidP="008322EB">
      <w:pPr>
        <w:pStyle w:val="Tlotextu"/>
      </w:pPr>
      <w:r>
        <w:t>Yours faithfully,</w:t>
      </w:r>
    </w:p>
    <w:p w:rsidR="008322EB" w:rsidRDefault="008322EB" w:rsidP="008322EB">
      <w:pPr>
        <w:pStyle w:val="Tlotextu"/>
      </w:pPr>
      <w:r>
        <w:t>Hector Manning</w:t>
      </w:r>
    </w:p>
    <w:p w:rsidR="008322EB" w:rsidRDefault="008322EB" w:rsidP="008322EB">
      <w:pPr>
        <w:pStyle w:val="Tlotextu"/>
      </w:pPr>
      <w:r>
        <w:t>General Manager</w:t>
      </w:r>
    </w:p>
    <w:p w:rsidR="008322EB" w:rsidRDefault="008322EB" w:rsidP="008322EB">
      <w:pPr>
        <w:pStyle w:val="Tlotextu"/>
      </w:pPr>
      <w:r>
        <w:t>Enc.</w:t>
      </w:r>
    </w:p>
    <w:p w:rsidR="008322EB" w:rsidRDefault="008322EB" w:rsidP="008322EB">
      <w:pPr>
        <w:pStyle w:val="Nadpis"/>
      </w:pPr>
      <w:r>
        <w:t>TEST</w:t>
      </w:r>
    </w:p>
    <w:p w:rsidR="008322EB" w:rsidRPr="00EE7CC1" w:rsidRDefault="008322EB" w:rsidP="008322EB">
      <w:pPr>
        <w:pStyle w:val="Tlotextu"/>
        <w:rPr>
          <w:b/>
        </w:rPr>
      </w:pPr>
      <w:r w:rsidRPr="00EE7CC1">
        <w:rPr>
          <w:b/>
        </w:rPr>
        <w:t>1. Business letters should be … and … to read.</w:t>
      </w:r>
    </w:p>
    <w:p w:rsidR="008322EB" w:rsidRDefault="008322EB" w:rsidP="00844AD8">
      <w:pPr>
        <w:pStyle w:val="parOdrazky01"/>
        <w:numPr>
          <w:ilvl w:val="0"/>
          <w:numId w:val="18"/>
        </w:numPr>
        <w:ind w:left="641" w:hanging="357"/>
      </w:pPr>
      <w:r w:rsidRPr="00CE1784">
        <w:rPr>
          <w:b/>
        </w:rPr>
        <w:t>simple</w:t>
      </w:r>
      <w:r>
        <w:t xml:space="preserve"> … </w:t>
      </w:r>
      <w:r w:rsidRPr="00CE1784">
        <w:rPr>
          <w:b/>
        </w:rPr>
        <w:t>easy</w:t>
      </w:r>
    </w:p>
    <w:p w:rsidR="008322EB" w:rsidRDefault="008322EB" w:rsidP="00844AD8">
      <w:pPr>
        <w:pStyle w:val="parOdrazky01"/>
        <w:numPr>
          <w:ilvl w:val="0"/>
          <w:numId w:val="18"/>
        </w:numPr>
        <w:ind w:left="641" w:hanging="357"/>
      </w:pPr>
      <w:r>
        <w:t>oversimple … easy</w:t>
      </w:r>
    </w:p>
    <w:p w:rsidR="008322EB" w:rsidRDefault="008322EB" w:rsidP="00844AD8">
      <w:pPr>
        <w:pStyle w:val="parOdrazky01"/>
        <w:numPr>
          <w:ilvl w:val="0"/>
          <w:numId w:val="18"/>
        </w:numPr>
        <w:ind w:left="641" w:hanging="357"/>
      </w:pPr>
      <w:r>
        <w:t xml:space="preserve">complex … ponderous </w:t>
      </w:r>
    </w:p>
    <w:p w:rsidR="008322EB" w:rsidRPr="00194228" w:rsidRDefault="008322EB" w:rsidP="008322EB">
      <w:pPr>
        <w:pStyle w:val="Tlotextu"/>
        <w:rPr>
          <w:b/>
        </w:rPr>
      </w:pPr>
      <w:r w:rsidRPr="00194228">
        <w:rPr>
          <w:b/>
        </w:rPr>
        <w:t xml:space="preserve">2. In business letters it is advisable to use … voice. </w:t>
      </w:r>
    </w:p>
    <w:p w:rsidR="008322EB" w:rsidRDefault="008322EB" w:rsidP="00844AD8">
      <w:pPr>
        <w:pStyle w:val="parOdrazky01"/>
        <w:numPr>
          <w:ilvl w:val="0"/>
          <w:numId w:val="18"/>
        </w:numPr>
        <w:ind w:left="641" w:hanging="357"/>
      </w:pPr>
      <w:r>
        <w:t>imperative</w:t>
      </w:r>
    </w:p>
    <w:p w:rsidR="008322EB" w:rsidRDefault="008322EB" w:rsidP="00844AD8">
      <w:pPr>
        <w:pStyle w:val="parOdrazky01"/>
        <w:numPr>
          <w:ilvl w:val="0"/>
          <w:numId w:val="18"/>
        </w:numPr>
        <w:ind w:left="641" w:hanging="357"/>
      </w:pPr>
      <w:r>
        <w:t>passive</w:t>
      </w:r>
    </w:p>
    <w:p w:rsidR="008322EB" w:rsidRDefault="008322EB" w:rsidP="00844AD8">
      <w:pPr>
        <w:pStyle w:val="parOdrazky01"/>
        <w:numPr>
          <w:ilvl w:val="0"/>
          <w:numId w:val="18"/>
        </w:numPr>
        <w:ind w:left="641" w:hanging="357"/>
      </w:pPr>
      <w:r w:rsidRPr="00CE1784">
        <w:rPr>
          <w:b/>
        </w:rPr>
        <w:t>active</w:t>
      </w:r>
    </w:p>
    <w:p w:rsidR="008322EB" w:rsidRPr="00194228" w:rsidRDefault="008322EB" w:rsidP="008322EB">
      <w:pPr>
        <w:pStyle w:val="Tlotextu"/>
        <w:rPr>
          <w:b/>
        </w:rPr>
      </w:pPr>
      <w:r w:rsidRPr="00194228">
        <w:rPr>
          <w:b/>
        </w:rPr>
        <w:t xml:space="preserve">3. The first paragraph of a business letter should be comprised entirely of … </w:t>
      </w:r>
    </w:p>
    <w:p w:rsidR="008322EB" w:rsidRPr="00CE1784" w:rsidRDefault="008322EB" w:rsidP="00844AD8">
      <w:pPr>
        <w:pStyle w:val="parOdrazky01"/>
        <w:numPr>
          <w:ilvl w:val="0"/>
          <w:numId w:val="18"/>
        </w:numPr>
        <w:ind w:left="641" w:hanging="357"/>
        <w:rPr>
          <w:b/>
        </w:rPr>
      </w:pPr>
      <w:r w:rsidRPr="00CE1784">
        <w:rPr>
          <w:b/>
        </w:rPr>
        <w:t>a friendly greeting and stating a main point in your letter</w:t>
      </w:r>
    </w:p>
    <w:p w:rsidR="008322EB" w:rsidRDefault="008322EB" w:rsidP="00844AD8">
      <w:pPr>
        <w:pStyle w:val="parOdrazky01"/>
        <w:numPr>
          <w:ilvl w:val="0"/>
          <w:numId w:val="18"/>
        </w:numPr>
        <w:ind w:left="641" w:hanging="357"/>
      </w:pPr>
      <w:r>
        <w:t>"small talk"</w:t>
      </w:r>
    </w:p>
    <w:p w:rsidR="008322EB" w:rsidRDefault="008322EB" w:rsidP="00844AD8">
      <w:pPr>
        <w:pStyle w:val="parOdrazky01"/>
        <w:numPr>
          <w:ilvl w:val="0"/>
          <w:numId w:val="18"/>
        </w:numPr>
        <w:ind w:left="641" w:hanging="357"/>
      </w:pPr>
      <w:r>
        <w:t xml:space="preserve">personal affairs </w:t>
      </w:r>
    </w:p>
    <w:p w:rsidR="008322EB" w:rsidRPr="00194228" w:rsidRDefault="008322EB" w:rsidP="008322EB">
      <w:pPr>
        <w:pStyle w:val="Tlotextu"/>
        <w:rPr>
          <w:b/>
        </w:rPr>
      </w:pPr>
      <w:r w:rsidRPr="00194228">
        <w:rPr>
          <w:b/>
        </w:rPr>
        <w:t xml:space="preserve">4. The first and second paragraph… </w:t>
      </w:r>
    </w:p>
    <w:p w:rsidR="008322EB" w:rsidRPr="00CE1784" w:rsidRDefault="008322EB" w:rsidP="00844AD8">
      <w:pPr>
        <w:pStyle w:val="parOdrazky01"/>
        <w:numPr>
          <w:ilvl w:val="0"/>
          <w:numId w:val="18"/>
        </w:numPr>
        <w:ind w:left="641" w:hanging="357"/>
        <w:rPr>
          <w:b/>
        </w:rPr>
      </w:pPr>
      <w:r w:rsidRPr="00CE1784">
        <w:rPr>
          <w:b/>
        </w:rPr>
        <w:t xml:space="preserve">go into greater detail about your main point </w:t>
      </w:r>
    </w:p>
    <w:p w:rsidR="008322EB" w:rsidRDefault="008322EB" w:rsidP="00844AD8">
      <w:pPr>
        <w:pStyle w:val="parOdrazky01"/>
        <w:numPr>
          <w:ilvl w:val="0"/>
          <w:numId w:val="18"/>
        </w:numPr>
        <w:ind w:left="641" w:hanging="357"/>
      </w:pPr>
      <w:r>
        <w:t>conclude your general aspect of your main point</w:t>
      </w:r>
    </w:p>
    <w:p w:rsidR="008322EB" w:rsidRDefault="008322EB" w:rsidP="00844AD8">
      <w:pPr>
        <w:pStyle w:val="parOdrazky01"/>
        <w:numPr>
          <w:ilvl w:val="0"/>
          <w:numId w:val="18"/>
        </w:numPr>
        <w:ind w:left="641" w:hanging="357"/>
      </w:pPr>
      <w:r>
        <w:lastRenderedPageBreak/>
        <w:t>shorten your main point</w:t>
      </w:r>
    </w:p>
    <w:p w:rsidR="008322EB" w:rsidRPr="00194228" w:rsidRDefault="008322EB" w:rsidP="008322EB">
      <w:pPr>
        <w:pStyle w:val="Tlotextu"/>
        <w:rPr>
          <w:b/>
        </w:rPr>
      </w:pPr>
      <w:r w:rsidRPr="00194228">
        <w:rPr>
          <w:b/>
        </w:rPr>
        <w:t xml:space="preserve">5. The last paragraph should include … . </w:t>
      </w:r>
    </w:p>
    <w:p w:rsidR="008322EB" w:rsidRDefault="008322EB" w:rsidP="00844AD8">
      <w:pPr>
        <w:pStyle w:val="parOdrazky01"/>
        <w:numPr>
          <w:ilvl w:val="0"/>
          <w:numId w:val="18"/>
        </w:numPr>
        <w:ind w:left="641" w:hanging="357"/>
      </w:pPr>
      <w:r>
        <w:t>plans, wishes, and goodbyes</w:t>
      </w:r>
    </w:p>
    <w:p w:rsidR="008322EB" w:rsidRPr="00CE1784" w:rsidRDefault="008322EB" w:rsidP="00844AD8">
      <w:pPr>
        <w:pStyle w:val="parOdrazky01"/>
        <w:numPr>
          <w:ilvl w:val="0"/>
          <w:numId w:val="18"/>
        </w:numPr>
        <w:ind w:left="641" w:hanging="357"/>
        <w:rPr>
          <w:b/>
        </w:rPr>
      </w:pPr>
      <w:r w:rsidRPr="00CE1784">
        <w:rPr>
          <w:b/>
        </w:rPr>
        <w:t xml:space="preserve">requests, reminders, and notes on enclosures </w:t>
      </w:r>
    </w:p>
    <w:p w:rsidR="008322EB" w:rsidRDefault="008322EB" w:rsidP="00844AD8">
      <w:pPr>
        <w:pStyle w:val="parOdrazky01"/>
        <w:numPr>
          <w:ilvl w:val="0"/>
          <w:numId w:val="18"/>
        </w:numPr>
        <w:ind w:left="641" w:hanging="357"/>
      </w:pPr>
      <w:r>
        <w:t>intention, notices, and notifications</w:t>
      </w:r>
    </w:p>
    <w:p w:rsidR="008322EB" w:rsidRPr="00194228" w:rsidRDefault="008322EB" w:rsidP="008322EB">
      <w:pPr>
        <w:pStyle w:val="Tlotextu"/>
        <w:rPr>
          <w:b/>
        </w:rPr>
      </w:pPr>
      <w:r w:rsidRPr="00194228">
        <w:rPr>
          <w:b/>
        </w:rPr>
        <w:t xml:space="preserve">6. In a business letter, it is advisable to refer to yourself as to … </w:t>
      </w:r>
    </w:p>
    <w:p w:rsidR="008322EB" w:rsidRDefault="008322EB" w:rsidP="00844AD8">
      <w:pPr>
        <w:pStyle w:val="parOdrazky01"/>
        <w:numPr>
          <w:ilvl w:val="0"/>
          <w:numId w:val="18"/>
        </w:numPr>
        <w:ind w:left="641" w:hanging="357"/>
      </w:pPr>
      <w:r>
        <w:t>“They”</w:t>
      </w:r>
    </w:p>
    <w:p w:rsidR="008322EB" w:rsidRDefault="008322EB" w:rsidP="00844AD8">
      <w:pPr>
        <w:pStyle w:val="parOdrazky01"/>
        <w:numPr>
          <w:ilvl w:val="0"/>
          <w:numId w:val="18"/>
        </w:numPr>
        <w:ind w:left="641" w:hanging="357"/>
      </w:pPr>
      <w:r>
        <w:t>“We”</w:t>
      </w:r>
    </w:p>
    <w:p w:rsidR="008322EB" w:rsidRPr="00CE1784" w:rsidRDefault="008322EB" w:rsidP="00844AD8">
      <w:pPr>
        <w:pStyle w:val="parOdrazky01"/>
        <w:numPr>
          <w:ilvl w:val="0"/>
          <w:numId w:val="18"/>
        </w:numPr>
        <w:ind w:left="641" w:hanging="357"/>
        <w:rPr>
          <w:b/>
        </w:rPr>
      </w:pPr>
      <w:r w:rsidRPr="00CE1784">
        <w:rPr>
          <w:b/>
        </w:rPr>
        <w:t>“I”</w:t>
      </w:r>
    </w:p>
    <w:p w:rsidR="008322EB" w:rsidRPr="00194228" w:rsidRDefault="008322EB" w:rsidP="008322EB">
      <w:pPr>
        <w:pStyle w:val="Tlotextu"/>
        <w:rPr>
          <w:b/>
        </w:rPr>
      </w:pPr>
      <w:r w:rsidRPr="00194228">
        <w:rPr>
          <w:b/>
        </w:rPr>
        <w:t>7.  A(n)  …  letter  in business  uses  short,  simple  s</w:t>
      </w:r>
      <w:r>
        <w:rPr>
          <w:b/>
        </w:rPr>
        <w:t xml:space="preserve">entences  and  straightforward </w:t>
      </w:r>
      <w:r w:rsidRPr="00194228">
        <w:rPr>
          <w:b/>
        </w:rPr>
        <w:t xml:space="preserve">vocabulary. </w:t>
      </w:r>
    </w:p>
    <w:p w:rsidR="008322EB" w:rsidRDefault="008322EB" w:rsidP="00844AD8">
      <w:pPr>
        <w:pStyle w:val="parOdrazky01"/>
        <w:numPr>
          <w:ilvl w:val="0"/>
          <w:numId w:val="18"/>
        </w:numPr>
        <w:ind w:left="641" w:hanging="357"/>
      </w:pPr>
      <w:r>
        <w:t xml:space="preserve">competent </w:t>
      </w:r>
    </w:p>
    <w:p w:rsidR="008322EB" w:rsidRDefault="008322EB" w:rsidP="00844AD8">
      <w:pPr>
        <w:pStyle w:val="parOdrazky01"/>
        <w:numPr>
          <w:ilvl w:val="0"/>
          <w:numId w:val="18"/>
        </w:numPr>
        <w:ind w:left="641" w:hanging="357"/>
      </w:pPr>
      <w:r w:rsidRPr="00CE1784">
        <w:rPr>
          <w:b/>
        </w:rPr>
        <w:t>effective</w:t>
      </w:r>
      <w:r>
        <w:t xml:space="preserve"> </w:t>
      </w:r>
    </w:p>
    <w:p w:rsidR="008322EB" w:rsidRDefault="008322EB" w:rsidP="00844AD8">
      <w:pPr>
        <w:pStyle w:val="parOdrazky01"/>
        <w:numPr>
          <w:ilvl w:val="0"/>
          <w:numId w:val="18"/>
        </w:numPr>
        <w:ind w:left="641" w:hanging="357"/>
      </w:pPr>
      <w:r>
        <w:t xml:space="preserve">impotent </w:t>
      </w:r>
    </w:p>
    <w:p w:rsidR="008322EB" w:rsidRPr="00194228" w:rsidRDefault="008322EB" w:rsidP="008322EB">
      <w:pPr>
        <w:pStyle w:val="Tlotextu"/>
        <w:rPr>
          <w:b/>
        </w:rPr>
      </w:pPr>
      <w:r w:rsidRPr="00194228">
        <w:rPr>
          <w:b/>
        </w:rPr>
        <w:t xml:space="preserve">8.  In  business  correspondence  it  is  advisable  to  use  Mrs.  if </w:t>
      </w:r>
      <w:r>
        <w:rPr>
          <w:b/>
        </w:rPr>
        <w:t xml:space="preserve"> you  are  100%  sure  that  a </w:t>
      </w:r>
      <w:r w:rsidRPr="00194228">
        <w:rPr>
          <w:b/>
        </w:rPr>
        <w:t>woman is … .</w:t>
      </w:r>
    </w:p>
    <w:p w:rsidR="008322EB" w:rsidRDefault="008322EB" w:rsidP="00844AD8">
      <w:pPr>
        <w:pStyle w:val="parOdrazky01"/>
        <w:numPr>
          <w:ilvl w:val="0"/>
          <w:numId w:val="18"/>
        </w:numPr>
        <w:ind w:left="641" w:hanging="357"/>
      </w:pPr>
      <w:r w:rsidRPr="00CE1784">
        <w:rPr>
          <w:b/>
        </w:rPr>
        <w:t>married</w:t>
      </w:r>
      <w:r>
        <w:t xml:space="preserve"> </w:t>
      </w:r>
    </w:p>
    <w:p w:rsidR="008322EB" w:rsidRDefault="008322EB" w:rsidP="00844AD8">
      <w:pPr>
        <w:pStyle w:val="parOdrazky01"/>
        <w:numPr>
          <w:ilvl w:val="0"/>
          <w:numId w:val="18"/>
        </w:numPr>
        <w:ind w:left="641" w:hanging="357"/>
      </w:pPr>
      <w:r>
        <w:t xml:space="preserve">single </w:t>
      </w:r>
    </w:p>
    <w:p w:rsidR="008322EB" w:rsidRDefault="008322EB" w:rsidP="00844AD8">
      <w:pPr>
        <w:pStyle w:val="parOdrazky01"/>
        <w:numPr>
          <w:ilvl w:val="0"/>
          <w:numId w:val="18"/>
        </w:numPr>
        <w:ind w:left="641" w:hanging="357"/>
      </w:pPr>
      <w:r>
        <w:t xml:space="preserve">divorced </w:t>
      </w:r>
    </w:p>
    <w:p w:rsidR="008322EB" w:rsidRPr="00194228" w:rsidRDefault="008322EB" w:rsidP="008322EB">
      <w:pPr>
        <w:pStyle w:val="Tlotextu"/>
        <w:rPr>
          <w:b/>
        </w:rPr>
      </w:pPr>
      <w:r w:rsidRPr="00194228">
        <w:rPr>
          <w:b/>
        </w:rPr>
        <w:t>9. Generally in business letters ... are used.</w:t>
      </w:r>
    </w:p>
    <w:p w:rsidR="008322EB" w:rsidRDefault="008322EB" w:rsidP="00844AD8">
      <w:pPr>
        <w:pStyle w:val="parOdrazky01"/>
        <w:numPr>
          <w:ilvl w:val="0"/>
          <w:numId w:val="18"/>
        </w:numPr>
        <w:ind w:left="641" w:hanging="357"/>
      </w:pPr>
      <w:r>
        <w:t xml:space="preserve">Ms. for girls and Mr. for boys </w:t>
      </w:r>
    </w:p>
    <w:p w:rsidR="008322EB" w:rsidRPr="00CE1784" w:rsidRDefault="008322EB" w:rsidP="00844AD8">
      <w:pPr>
        <w:pStyle w:val="parOdrazky01"/>
        <w:numPr>
          <w:ilvl w:val="0"/>
          <w:numId w:val="18"/>
        </w:numPr>
        <w:ind w:left="641" w:hanging="357"/>
        <w:rPr>
          <w:b/>
        </w:rPr>
      </w:pPr>
      <w:r w:rsidRPr="00CE1784">
        <w:rPr>
          <w:b/>
        </w:rPr>
        <w:t xml:space="preserve">Ms. for women and Mr. for men </w:t>
      </w:r>
    </w:p>
    <w:p w:rsidR="008322EB" w:rsidRDefault="008322EB" w:rsidP="00844AD8">
      <w:pPr>
        <w:pStyle w:val="parOdrazky01"/>
        <w:numPr>
          <w:ilvl w:val="0"/>
          <w:numId w:val="18"/>
        </w:numPr>
        <w:ind w:left="641" w:hanging="357"/>
      </w:pPr>
      <w:r>
        <w:t>Mrs. for all women and Mr. for men</w:t>
      </w:r>
    </w:p>
    <w:p w:rsidR="008322EB" w:rsidRPr="00194228" w:rsidRDefault="008322EB" w:rsidP="008322EB">
      <w:pPr>
        <w:pStyle w:val="Tlotextu"/>
        <w:rPr>
          <w:b/>
        </w:rPr>
      </w:pPr>
      <w:r w:rsidRPr="00194228">
        <w:rPr>
          <w:b/>
        </w:rPr>
        <w:t xml:space="preserve">10. It is advisable to use … modals in a business letter. </w:t>
      </w:r>
    </w:p>
    <w:p w:rsidR="008322EB" w:rsidRDefault="008322EB" w:rsidP="00844AD8">
      <w:pPr>
        <w:pStyle w:val="parOdrazky01"/>
        <w:numPr>
          <w:ilvl w:val="0"/>
          <w:numId w:val="18"/>
        </w:numPr>
        <w:ind w:left="641" w:hanging="357"/>
      </w:pPr>
      <w:r w:rsidRPr="00CE1784">
        <w:rPr>
          <w:b/>
        </w:rPr>
        <w:t>polite</w:t>
      </w:r>
    </w:p>
    <w:p w:rsidR="008322EB" w:rsidRDefault="008322EB" w:rsidP="00844AD8">
      <w:pPr>
        <w:pStyle w:val="parOdrazky01"/>
        <w:numPr>
          <w:ilvl w:val="0"/>
          <w:numId w:val="18"/>
        </w:numPr>
        <w:ind w:left="641" w:hanging="357"/>
      </w:pPr>
      <w:r>
        <w:t>direct</w:t>
      </w:r>
    </w:p>
    <w:p w:rsidR="008322EB" w:rsidRDefault="008322EB" w:rsidP="00844AD8">
      <w:pPr>
        <w:pStyle w:val="parOdrazky01"/>
        <w:numPr>
          <w:ilvl w:val="0"/>
          <w:numId w:val="18"/>
        </w:numPr>
        <w:ind w:left="641" w:hanging="357"/>
      </w:pPr>
      <w:r>
        <w:t xml:space="preserve">indirect </w:t>
      </w:r>
    </w:p>
    <w:p w:rsidR="008322EB" w:rsidRDefault="008322EB" w:rsidP="008322EB">
      <w:pPr>
        <w:pStyle w:val="Tlotextu"/>
      </w:pPr>
    </w:p>
    <w:p w:rsidR="008322EB" w:rsidRDefault="008322EB" w:rsidP="008322EB">
      <w:pPr>
        <w:pStyle w:val="parUkonceniPrvku"/>
      </w:pPr>
    </w:p>
    <w:p w:rsidR="009774A4" w:rsidRDefault="009774A4" w:rsidP="009774A4">
      <w:pPr>
        <w:pStyle w:val="parNadpisPrvkuCerveny"/>
      </w:pPr>
      <w:r>
        <w:lastRenderedPageBreak/>
        <w:t>Shrnutí kapitoly</w:t>
      </w:r>
    </w:p>
    <w:tbl>
      <w:tblPr>
        <w:tblW w:w="4999" w:type="pct"/>
        <w:tblLook w:val="04A0" w:firstRow="1" w:lastRow="0" w:firstColumn="1" w:lastColumn="0" w:noHBand="0" w:noVBand="1"/>
      </w:tblPr>
      <w:tblGrid>
        <w:gridCol w:w="624"/>
      </w:tblGrid>
      <w:tr w:rsidR="009774A4" w:rsidRPr="009774A4" w:rsidTr="009774A4">
        <w:tc>
          <w:tcPr>
            <w:tcW w:w="501" w:type="pct"/>
          </w:tcPr>
          <w:p w:rsidR="009774A4" w:rsidRPr="009774A4" w:rsidRDefault="009774A4" w:rsidP="009774A4">
            <w:pPr>
              <w:framePr w:w="624" w:h="624" w:hRule="exact" w:hSpace="170" w:wrap="around" w:vAnchor="text" w:hAnchor="page" w:xAlign="outside" w:y="-622" w:anchorLock="1"/>
            </w:pPr>
            <w:r w:rsidRPr="009774A4">
              <w:rPr>
                <w:noProof/>
                <w:lang w:eastAsia="cs-CZ"/>
              </w:rPr>
              <w:drawing>
                <wp:inline distT="0" distB="0" distL="0" distR="0">
                  <wp:extent cx="381635" cy="381635"/>
                  <wp:effectExtent l="0" t="0" r="0" b="0"/>
                  <wp:docPr id="18"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9774A4" w:rsidRDefault="00C97DAA" w:rsidP="009774A4">
      <w:pPr>
        <w:pStyle w:val="Tlotextu"/>
      </w:pPr>
      <w:r>
        <w:t xml:space="preserve">V kapitole </w:t>
      </w:r>
      <w:r w:rsidRPr="00985697">
        <w:t>Customer satisfaction – business letters</w:t>
      </w:r>
      <w:r>
        <w:t xml:space="preserve"> jsme se zabývali korespondencí v podobě obchodních dopisů. Zaměřili jsme se na pravidla, která se dodržují při jejich tvorbě – oslovení, zakončení, osnova, zkratky apod.</w:t>
      </w:r>
    </w:p>
    <w:p w:rsidR="009774A4" w:rsidRDefault="009774A4" w:rsidP="009774A4">
      <w:pPr>
        <w:pStyle w:val="parUkonceniPrvku"/>
      </w:pPr>
    </w:p>
    <w:p w:rsidR="008322EB" w:rsidRPr="009774A4" w:rsidRDefault="008322EB" w:rsidP="009774A4">
      <w:pPr>
        <w:pStyle w:val="Tlotextu"/>
      </w:pPr>
    </w:p>
    <w:p w:rsidR="008322EB" w:rsidRDefault="008322EB" w:rsidP="008322EB">
      <w:pPr>
        <w:pStyle w:val="Nadpis1"/>
      </w:pPr>
      <w:bookmarkStart w:id="84" w:name="_Toc509765349"/>
      <w:bookmarkStart w:id="85" w:name="_Toc499512249"/>
      <w:r>
        <w:lastRenderedPageBreak/>
        <w:t>C</w:t>
      </w:r>
      <w:r w:rsidR="00330EE6">
        <w:t>USTOMER SATISFACTION</w:t>
      </w:r>
      <w:r>
        <w:t xml:space="preserve"> - BUSINESS EMAILS</w:t>
      </w:r>
      <w:bookmarkEnd w:id="84"/>
      <w:r>
        <w:t xml:space="preserve"> </w:t>
      </w:r>
      <w:bookmarkEnd w:id="85"/>
    </w:p>
    <w:p w:rsidR="008322EB" w:rsidRPr="004B005B" w:rsidRDefault="008322EB" w:rsidP="008322EB">
      <w:pPr>
        <w:pStyle w:val="parNadpisPrvkuCerveny"/>
      </w:pPr>
      <w:r w:rsidRPr="004B005B">
        <w:t>Rychlý náhled kapitoly</w:t>
      </w:r>
    </w:p>
    <w:p w:rsidR="008322EB" w:rsidRDefault="008322EB" w:rsidP="008322E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58" name="Obrázek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E4827" w:rsidRPr="00A803C2" w:rsidRDefault="00CE4827" w:rsidP="00CE4827">
      <w:pPr>
        <w:pStyle w:val="Tlotextu"/>
        <w:rPr>
          <w:b/>
        </w:rPr>
      </w:pPr>
      <w:r>
        <w:t>Kapitola se věnuje</w:t>
      </w:r>
      <w:r w:rsidR="00DE276C">
        <w:t xml:space="preserve"> firemní korespondenci a jejím pravidlům</w:t>
      </w:r>
      <w:r>
        <w:t>, která jsou důležitá pro úspěšnou firemní komunikaci v mezinárodní prostředí a jsou prezentována na psaní obchodních emailů.</w:t>
      </w:r>
      <w:r w:rsidR="003D200A">
        <w:t xml:space="preserve"> Naučíme se, jakou slovní zásobu aplikovat při v</w:t>
      </w:r>
      <w:r w:rsidR="004C69BA">
        <w:t> </w:t>
      </w:r>
      <w:r w:rsidR="003D200A">
        <w:t>současné</w:t>
      </w:r>
      <w:r w:rsidR="004C69BA">
        <w:t xml:space="preserve"> době</w:t>
      </w:r>
      <w:r w:rsidR="003D200A">
        <w:t xml:space="preserve"> nejproduktivnější formě komunikace</w:t>
      </w:r>
      <w:r w:rsidR="004C69BA">
        <w:t xml:space="preserve">. Zaměříme se také na používání zkratek, které jsou jeden z prvků nezbytných pro úspěšné zvládnutí této formy firemní komunikace. </w:t>
      </w:r>
    </w:p>
    <w:p w:rsidR="008322EB" w:rsidRDefault="008322EB" w:rsidP="008322EB">
      <w:pPr>
        <w:pStyle w:val="parUkonceniPrvku"/>
      </w:pPr>
    </w:p>
    <w:p w:rsidR="008322EB" w:rsidRPr="004B005B" w:rsidRDefault="008322EB" w:rsidP="008322EB">
      <w:pPr>
        <w:pStyle w:val="parNadpisPrvkuCerveny"/>
      </w:pPr>
      <w:r w:rsidRPr="004B005B">
        <w:t>Cíle kapitoly</w:t>
      </w:r>
    </w:p>
    <w:p w:rsidR="008322EB" w:rsidRDefault="008322EB" w:rsidP="008322E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59" name="Obrázek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E4827" w:rsidRDefault="00CE4827" w:rsidP="00CE4827">
      <w:pPr>
        <w:pStyle w:val="Tlotextu"/>
      </w:pPr>
      <w:r>
        <w:t>V kapitole se naučím:</w:t>
      </w:r>
    </w:p>
    <w:p w:rsidR="00CE4827" w:rsidRDefault="00CE4827" w:rsidP="00CE4827">
      <w:pPr>
        <w:pStyle w:val="parOdrazky01"/>
        <w:numPr>
          <w:ilvl w:val="0"/>
          <w:numId w:val="18"/>
        </w:numPr>
        <w:ind w:left="641" w:hanging="357"/>
      </w:pPr>
      <w:r>
        <w:t>slovní zásobu k tématu Business emails</w:t>
      </w:r>
    </w:p>
    <w:p w:rsidR="00CE4827" w:rsidRDefault="00CE4827" w:rsidP="00CE4827">
      <w:pPr>
        <w:pStyle w:val="parOdrazky01"/>
        <w:numPr>
          <w:ilvl w:val="0"/>
          <w:numId w:val="18"/>
        </w:numPr>
        <w:ind w:left="641" w:hanging="357"/>
      </w:pPr>
      <w:r>
        <w:t>pravidla psaní obchodních emalů</w:t>
      </w:r>
    </w:p>
    <w:p w:rsidR="00BE6989" w:rsidRDefault="00BE6989" w:rsidP="00CE4827">
      <w:pPr>
        <w:pStyle w:val="parOdrazky01"/>
        <w:numPr>
          <w:ilvl w:val="0"/>
          <w:numId w:val="18"/>
        </w:numPr>
        <w:ind w:left="641" w:hanging="357"/>
      </w:pPr>
      <w:r>
        <w:t>zkratky používané v mailové korespondenc</w:t>
      </w:r>
      <w:r w:rsidR="003D200A">
        <w:t>i</w:t>
      </w:r>
    </w:p>
    <w:p w:rsidR="008322EB" w:rsidRDefault="008322EB" w:rsidP="008322EB">
      <w:pPr>
        <w:pStyle w:val="parUkonceniPrvku"/>
      </w:pPr>
    </w:p>
    <w:p w:rsidR="008322EB" w:rsidRPr="004B005B" w:rsidRDefault="008322EB" w:rsidP="008322EB">
      <w:pPr>
        <w:pStyle w:val="parNadpisPrvkuCerveny"/>
      </w:pPr>
      <w:r w:rsidRPr="004B005B">
        <w:t>Klíčová slova kapitol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0" name="Obrázek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BE6989" w:rsidP="008322EB">
      <w:pPr>
        <w:pStyle w:val="Tlotextu"/>
      </w:pPr>
      <w:r>
        <w:t xml:space="preserve">attachment, copy, email, </w:t>
      </w:r>
      <w:r w:rsidR="003D200A">
        <w:t xml:space="preserve">junk mail, </w:t>
      </w:r>
      <w:r>
        <w:t>recipient, reply, sender</w:t>
      </w:r>
    </w:p>
    <w:p w:rsidR="008322EB" w:rsidRDefault="008322EB" w:rsidP="008322EB">
      <w:pPr>
        <w:pStyle w:val="parUkonceniPrvku"/>
        <w:pBdr>
          <w:top w:val="threeDEngrave" w:sz="24" w:space="0" w:color="auto"/>
        </w:pBdr>
        <w:ind w:firstLine="0"/>
      </w:pPr>
    </w:p>
    <w:p w:rsidR="008322EB" w:rsidRDefault="008322EB" w:rsidP="008322EB">
      <w:pPr>
        <w:pStyle w:val="Nadpis2"/>
      </w:pPr>
      <w:bookmarkStart w:id="86" w:name="_Toc499512250"/>
      <w:bookmarkStart w:id="87" w:name="_Toc509765350"/>
      <w:r>
        <w:t>V</w:t>
      </w:r>
      <w:r w:rsidR="00330EE6">
        <w:t>ocabulary</w:t>
      </w:r>
      <w:bookmarkEnd w:id="86"/>
      <w:bookmarkEnd w:id="87"/>
    </w:p>
    <w:tbl>
      <w:tblPr>
        <w:tblStyle w:val="Mkatabulky"/>
        <w:tblW w:w="0" w:type="auto"/>
        <w:tblLook w:val="04A0" w:firstRow="1" w:lastRow="0" w:firstColumn="1" w:lastColumn="0" w:noHBand="0" w:noVBand="1"/>
      </w:tblPr>
      <w:tblGrid>
        <w:gridCol w:w="4328"/>
        <w:gridCol w:w="4328"/>
      </w:tblGrid>
      <w:tr w:rsidR="008322EB" w:rsidRPr="004C040A" w:rsidTr="008322EB">
        <w:tc>
          <w:tcPr>
            <w:tcW w:w="4328" w:type="dxa"/>
          </w:tcPr>
          <w:p w:rsidR="008322EB" w:rsidRPr="001A2ADE" w:rsidRDefault="008322EB" w:rsidP="008322EB">
            <w:pPr>
              <w:pStyle w:val="Bezmezer"/>
              <w:rPr>
                <w:b/>
              </w:rPr>
            </w:pPr>
            <w:r w:rsidRPr="001A2ADE">
              <w:rPr>
                <w:b/>
              </w:rPr>
              <w:t xml:space="preserve">@ (at)  </w:t>
            </w:r>
          </w:p>
        </w:tc>
        <w:tc>
          <w:tcPr>
            <w:tcW w:w="4328" w:type="dxa"/>
          </w:tcPr>
          <w:p w:rsidR="008322EB" w:rsidRPr="004C040A" w:rsidRDefault="008322EB" w:rsidP="008322EB">
            <w:pPr>
              <w:pStyle w:val="Bezmezer"/>
            </w:pPr>
            <w:r w:rsidRPr="004C040A">
              <w:t xml:space="preserve">@ zavináč </w:t>
            </w:r>
          </w:p>
        </w:tc>
      </w:tr>
      <w:tr w:rsidR="008322EB" w:rsidRPr="004C040A" w:rsidTr="008322EB">
        <w:tc>
          <w:tcPr>
            <w:tcW w:w="4328" w:type="dxa"/>
          </w:tcPr>
          <w:p w:rsidR="008322EB" w:rsidRPr="001A2ADE" w:rsidRDefault="008322EB" w:rsidP="008322EB">
            <w:pPr>
              <w:pStyle w:val="Bezmezer"/>
              <w:rPr>
                <w:b/>
              </w:rPr>
            </w:pPr>
            <w:r w:rsidRPr="001A2ADE">
              <w:rPr>
                <w:b/>
              </w:rPr>
              <w:t xml:space="preserve">afford  </w:t>
            </w:r>
          </w:p>
        </w:tc>
        <w:tc>
          <w:tcPr>
            <w:tcW w:w="4328" w:type="dxa"/>
          </w:tcPr>
          <w:p w:rsidR="008322EB" w:rsidRPr="004C040A" w:rsidRDefault="008322EB" w:rsidP="008322EB">
            <w:pPr>
              <w:pStyle w:val="Bezmezer"/>
            </w:pPr>
            <w:r w:rsidRPr="004C040A">
              <w:t xml:space="preserve">dovolit si </w:t>
            </w:r>
          </w:p>
        </w:tc>
      </w:tr>
      <w:tr w:rsidR="008322EB" w:rsidRPr="004C040A" w:rsidTr="008322EB">
        <w:tc>
          <w:tcPr>
            <w:tcW w:w="4328" w:type="dxa"/>
          </w:tcPr>
          <w:p w:rsidR="008322EB" w:rsidRPr="001A2ADE" w:rsidRDefault="008322EB" w:rsidP="008322EB">
            <w:pPr>
              <w:pStyle w:val="Bezmezer"/>
              <w:rPr>
                <w:b/>
              </w:rPr>
            </w:pPr>
            <w:r w:rsidRPr="001A2ADE">
              <w:rPr>
                <w:b/>
              </w:rPr>
              <w:t xml:space="preserve">appear   </w:t>
            </w:r>
          </w:p>
        </w:tc>
        <w:tc>
          <w:tcPr>
            <w:tcW w:w="4328" w:type="dxa"/>
          </w:tcPr>
          <w:p w:rsidR="008322EB" w:rsidRPr="004C040A" w:rsidRDefault="008322EB" w:rsidP="008322EB">
            <w:pPr>
              <w:pStyle w:val="Bezmezer"/>
            </w:pPr>
            <w:r w:rsidRPr="004C040A">
              <w:t xml:space="preserve">objevit se </w:t>
            </w:r>
          </w:p>
        </w:tc>
      </w:tr>
      <w:tr w:rsidR="008322EB" w:rsidRPr="004C040A" w:rsidTr="008322EB">
        <w:tc>
          <w:tcPr>
            <w:tcW w:w="4328" w:type="dxa"/>
          </w:tcPr>
          <w:p w:rsidR="008322EB" w:rsidRPr="001A2ADE" w:rsidRDefault="008322EB" w:rsidP="008322EB">
            <w:pPr>
              <w:pStyle w:val="Bezmezer"/>
              <w:rPr>
                <w:b/>
              </w:rPr>
            </w:pPr>
            <w:r w:rsidRPr="001A2ADE">
              <w:rPr>
                <w:b/>
              </w:rPr>
              <w:t xml:space="preserve">appropriate   </w:t>
            </w:r>
          </w:p>
        </w:tc>
        <w:tc>
          <w:tcPr>
            <w:tcW w:w="4328" w:type="dxa"/>
          </w:tcPr>
          <w:p w:rsidR="008322EB" w:rsidRPr="004C040A" w:rsidRDefault="008322EB" w:rsidP="008322EB">
            <w:pPr>
              <w:pStyle w:val="Bezmezer"/>
            </w:pPr>
            <w:r w:rsidRPr="004C040A">
              <w:t xml:space="preserve">vhodný </w:t>
            </w:r>
          </w:p>
        </w:tc>
      </w:tr>
      <w:tr w:rsidR="008322EB" w:rsidRPr="004C040A" w:rsidTr="008322EB">
        <w:tc>
          <w:tcPr>
            <w:tcW w:w="4328" w:type="dxa"/>
          </w:tcPr>
          <w:p w:rsidR="008322EB" w:rsidRPr="001A2ADE" w:rsidRDefault="008322EB" w:rsidP="008322EB">
            <w:pPr>
              <w:pStyle w:val="Bezmezer"/>
              <w:rPr>
                <w:b/>
              </w:rPr>
            </w:pPr>
            <w:r w:rsidRPr="001A2ADE">
              <w:rPr>
                <w:b/>
              </w:rPr>
              <w:t xml:space="preserve">attach  </w:t>
            </w:r>
          </w:p>
        </w:tc>
        <w:tc>
          <w:tcPr>
            <w:tcW w:w="4328" w:type="dxa"/>
          </w:tcPr>
          <w:p w:rsidR="008322EB" w:rsidRPr="004C040A" w:rsidRDefault="008322EB" w:rsidP="008322EB">
            <w:pPr>
              <w:pStyle w:val="Bezmezer"/>
            </w:pPr>
            <w:r w:rsidRPr="004C040A">
              <w:t xml:space="preserve">připojit přílohu </w:t>
            </w:r>
          </w:p>
        </w:tc>
      </w:tr>
      <w:tr w:rsidR="008322EB" w:rsidRPr="004C040A" w:rsidTr="008322EB">
        <w:tc>
          <w:tcPr>
            <w:tcW w:w="4328" w:type="dxa"/>
          </w:tcPr>
          <w:p w:rsidR="008322EB" w:rsidRPr="001A2ADE" w:rsidRDefault="008322EB" w:rsidP="008322EB">
            <w:pPr>
              <w:pStyle w:val="Bezmezer"/>
              <w:rPr>
                <w:b/>
              </w:rPr>
            </w:pPr>
            <w:r w:rsidRPr="001A2ADE">
              <w:rPr>
                <w:b/>
              </w:rPr>
              <w:t xml:space="preserve">avoid   </w:t>
            </w:r>
          </w:p>
        </w:tc>
        <w:tc>
          <w:tcPr>
            <w:tcW w:w="4328" w:type="dxa"/>
          </w:tcPr>
          <w:p w:rsidR="008322EB" w:rsidRPr="004C040A" w:rsidRDefault="008322EB" w:rsidP="008322EB">
            <w:pPr>
              <w:pStyle w:val="Bezmezer"/>
            </w:pPr>
            <w:r w:rsidRPr="004C040A">
              <w:t xml:space="preserve">vyhnout se něčemu </w:t>
            </w:r>
          </w:p>
        </w:tc>
      </w:tr>
      <w:tr w:rsidR="008322EB" w:rsidRPr="004C040A" w:rsidTr="008322EB">
        <w:tc>
          <w:tcPr>
            <w:tcW w:w="4328" w:type="dxa"/>
          </w:tcPr>
          <w:p w:rsidR="008322EB" w:rsidRPr="001A2ADE" w:rsidRDefault="008322EB" w:rsidP="008322EB">
            <w:pPr>
              <w:pStyle w:val="Bezmezer"/>
              <w:rPr>
                <w:b/>
              </w:rPr>
            </w:pPr>
            <w:r w:rsidRPr="001A2ADE">
              <w:rPr>
                <w:b/>
              </w:rPr>
              <w:t xml:space="preserve">bcc  </w:t>
            </w:r>
          </w:p>
        </w:tc>
        <w:tc>
          <w:tcPr>
            <w:tcW w:w="4328" w:type="dxa"/>
          </w:tcPr>
          <w:p w:rsidR="008322EB" w:rsidRPr="004C040A" w:rsidRDefault="008322EB" w:rsidP="008322EB">
            <w:pPr>
              <w:pStyle w:val="Bezmezer"/>
            </w:pPr>
            <w:r w:rsidRPr="004C040A">
              <w:t>skrytá kopie</w:t>
            </w:r>
          </w:p>
        </w:tc>
      </w:tr>
      <w:tr w:rsidR="008322EB" w:rsidRPr="004C040A" w:rsidTr="008322EB">
        <w:tc>
          <w:tcPr>
            <w:tcW w:w="4328" w:type="dxa"/>
          </w:tcPr>
          <w:p w:rsidR="008322EB" w:rsidRPr="001A2ADE" w:rsidRDefault="008322EB" w:rsidP="008322EB">
            <w:pPr>
              <w:pStyle w:val="Bezmezer"/>
              <w:rPr>
                <w:b/>
              </w:rPr>
            </w:pPr>
            <w:r w:rsidRPr="001A2ADE">
              <w:rPr>
                <w:b/>
              </w:rPr>
              <w:t xml:space="preserve">casual   </w:t>
            </w:r>
          </w:p>
        </w:tc>
        <w:tc>
          <w:tcPr>
            <w:tcW w:w="4328" w:type="dxa"/>
          </w:tcPr>
          <w:p w:rsidR="008322EB" w:rsidRPr="004C040A" w:rsidRDefault="008322EB" w:rsidP="008322EB">
            <w:pPr>
              <w:pStyle w:val="Bezmezer"/>
            </w:pPr>
            <w:r w:rsidRPr="004C040A">
              <w:t xml:space="preserve">přirozený, neformální </w:t>
            </w:r>
          </w:p>
        </w:tc>
      </w:tr>
      <w:tr w:rsidR="008322EB" w:rsidRPr="004C040A" w:rsidTr="008322EB">
        <w:tc>
          <w:tcPr>
            <w:tcW w:w="4328" w:type="dxa"/>
          </w:tcPr>
          <w:p w:rsidR="008322EB" w:rsidRPr="001A2ADE" w:rsidRDefault="008322EB" w:rsidP="008322EB">
            <w:pPr>
              <w:pStyle w:val="Bezmezer"/>
              <w:rPr>
                <w:b/>
              </w:rPr>
            </w:pPr>
            <w:r w:rsidRPr="001A2ADE">
              <w:rPr>
                <w:b/>
              </w:rPr>
              <w:t xml:space="preserve">cc  </w:t>
            </w:r>
          </w:p>
        </w:tc>
        <w:tc>
          <w:tcPr>
            <w:tcW w:w="4328" w:type="dxa"/>
          </w:tcPr>
          <w:p w:rsidR="008322EB" w:rsidRPr="004C040A" w:rsidRDefault="008322EB" w:rsidP="008322EB">
            <w:pPr>
              <w:pStyle w:val="Bezmezer"/>
            </w:pPr>
            <w:r w:rsidRPr="004C040A">
              <w:t>kopie</w:t>
            </w:r>
          </w:p>
        </w:tc>
      </w:tr>
      <w:tr w:rsidR="008322EB" w:rsidRPr="004C040A" w:rsidTr="008322EB">
        <w:tc>
          <w:tcPr>
            <w:tcW w:w="4328" w:type="dxa"/>
          </w:tcPr>
          <w:p w:rsidR="008322EB" w:rsidRPr="001A2ADE" w:rsidRDefault="008322EB" w:rsidP="008322EB">
            <w:pPr>
              <w:pStyle w:val="Bezmezer"/>
              <w:rPr>
                <w:b/>
              </w:rPr>
            </w:pPr>
            <w:r w:rsidRPr="001A2ADE">
              <w:rPr>
                <w:b/>
              </w:rPr>
              <w:t xml:space="preserve">check   </w:t>
            </w:r>
          </w:p>
        </w:tc>
        <w:tc>
          <w:tcPr>
            <w:tcW w:w="4328" w:type="dxa"/>
          </w:tcPr>
          <w:p w:rsidR="008322EB" w:rsidRPr="004C040A" w:rsidRDefault="008322EB" w:rsidP="008322EB">
            <w:pPr>
              <w:pStyle w:val="Bezmezer"/>
            </w:pPr>
            <w:r w:rsidRPr="004C040A">
              <w:t xml:space="preserve">zkontrolovat </w:t>
            </w:r>
          </w:p>
        </w:tc>
      </w:tr>
      <w:tr w:rsidR="008322EB" w:rsidRPr="004C040A" w:rsidTr="008322EB">
        <w:tc>
          <w:tcPr>
            <w:tcW w:w="4328" w:type="dxa"/>
          </w:tcPr>
          <w:p w:rsidR="008322EB" w:rsidRPr="001A2ADE" w:rsidRDefault="008322EB" w:rsidP="008322EB">
            <w:pPr>
              <w:pStyle w:val="Bezmezer"/>
              <w:rPr>
                <w:b/>
              </w:rPr>
            </w:pPr>
            <w:r w:rsidRPr="001A2ADE">
              <w:rPr>
                <w:b/>
              </w:rPr>
              <w:t xml:space="preserve">clear   </w:t>
            </w:r>
          </w:p>
        </w:tc>
        <w:tc>
          <w:tcPr>
            <w:tcW w:w="4328" w:type="dxa"/>
          </w:tcPr>
          <w:p w:rsidR="008322EB" w:rsidRPr="004C040A" w:rsidRDefault="008322EB" w:rsidP="008322EB">
            <w:pPr>
              <w:pStyle w:val="Bezmezer"/>
            </w:pPr>
            <w:r w:rsidRPr="004C040A">
              <w:t xml:space="preserve">srozumitelný </w:t>
            </w:r>
          </w:p>
        </w:tc>
      </w:tr>
      <w:tr w:rsidR="008322EB" w:rsidRPr="004C040A" w:rsidTr="008322EB">
        <w:tc>
          <w:tcPr>
            <w:tcW w:w="4328" w:type="dxa"/>
          </w:tcPr>
          <w:p w:rsidR="008322EB" w:rsidRPr="001A2ADE" w:rsidRDefault="008322EB" w:rsidP="008322EB">
            <w:pPr>
              <w:pStyle w:val="Bezmezer"/>
              <w:rPr>
                <w:b/>
              </w:rPr>
            </w:pPr>
            <w:r w:rsidRPr="001A2ADE">
              <w:rPr>
                <w:b/>
              </w:rPr>
              <w:t xml:space="preserve">copy  </w:t>
            </w:r>
          </w:p>
        </w:tc>
        <w:tc>
          <w:tcPr>
            <w:tcW w:w="4328" w:type="dxa"/>
          </w:tcPr>
          <w:p w:rsidR="008322EB" w:rsidRPr="004C040A" w:rsidRDefault="008322EB" w:rsidP="008322EB">
            <w:pPr>
              <w:pStyle w:val="Bezmezer"/>
            </w:pPr>
            <w:r w:rsidRPr="004C040A">
              <w:t xml:space="preserve">kopírovat </w:t>
            </w:r>
          </w:p>
        </w:tc>
      </w:tr>
      <w:tr w:rsidR="008322EB" w:rsidRPr="004C040A" w:rsidTr="008322EB">
        <w:tc>
          <w:tcPr>
            <w:tcW w:w="4328" w:type="dxa"/>
          </w:tcPr>
          <w:p w:rsidR="008322EB" w:rsidRPr="001A2ADE" w:rsidRDefault="008322EB" w:rsidP="008322EB">
            <w:pPr>
              <w:pStyle w:val="Bezmezer"/>
              <w:rPr>
                <w:b/>
              </w:rPr>
            </w:pPr>
            <w:r w:rsidRPr="001A2ADE">
              <w:rPr>
                <w:b/>
              </w:rPr>
              <w:t xml:space="preserve">courteous   </w:t>
            </w:r>
          </w:p>
        </w:tc>
        <w:tc>
          <w:tcPr>
            <w:tcW w:w="4328" w:type="dxa"/>
          </w:tcPr>
          <w:p w:rsidR="008322EB" w:rsidRPr="004C040A" w:rsidRDefault="008322EB" w:rsidP="008322EB">
            <w:pPr>
              <w:pStyle w:val="Bezmezer"/>
            </w:pPr>
            <w:r w:rsidRPr="004C040A">
              <w:t xml:space="preserve">zdvořilý </w:t>
            </w:r>
          </w:p>
        </w:tc>
      </w:tr>
      <w:tr w:rsidR="008322EB" w:rsidRPr="004C040A" w:rsidTr="008322EB">
        <w:tc>
          <w:tcPr>
            <w:tcW w:w="4328" w:type="dxa"/>
          </w:tcPr>
          <w:p w:rsidR="008322EB" w:rsidRPr="001A2ADE" w:rsidRDefault="008322EB" w:rsidP="008322EB">
            <w:pPr>
              <w:pStyle w:val="Bezmezer"/>
              <w:rPr>
                <w:b/>
              </w:rPr>
            </w:pPr>
            <w:r w:rsidRPr="001A2ADE">
              <w:rPr>
                <w:b/>
              </w:rPr>
              <w:lastRenderedPageBreak/>
              <w:t xml:space="preserve">delete  </w:t>
            </w:r>
          </w:p>
        </w:tc>
        <w:tc>
          <w:tcPr>
            <w:tcW w:w="4328" w:type="dxa"/>
          </w:tcPr>
          <w:p w:rsidR="008322EB" w:rsidRPr="004C040A" w:rsidRDefault="008322EB" w:rsidP="008322EB">
            <w:pPr>
              <w:pStyle w:val="Bezmezer"/>
            </w:pPr>
            <w:r w:rsidRPr="004C040A">
              <w:t xml:space="preserve">smazat </w:t>
            </w:r>
          </w:p>
        </w:tc>
      </w:tr>
      <w:tr w:rsidR="008322EB" w:rsidRPr="004C040A" w:rsidTr="008322EB">
        <w:tc>
          <w:tcPr>
            <w:tcW w:w="4328" w:type="dxa"/>
          </w:tcPr>
          <w:p w:rsidR="008322EB" w:rsidRPr="001A2ADE" w:rsidRDefault="008322EB" w:rsidP="008322EB">
            <w:pPr>
              <w:pStyle w:val="Bezmezer"/>
              <w:rPr>
                <w:b/>
              </w:rPr>
            </w:pPr>
            <w:r w:rsidRPr="001A2ADE">
              <w:rPr>
                <w:b/>
              </w:rPr>
              <w:t xml:space="preserve">dot   </w:t>
            </w:r>
          </w:p>
        </w:tc>
        <w:tc>
          <w:tcPr>
            <w:tcW w:w="4328" w:type="dxa"/>
          </w:tcPr>
          <w:p w:rsidR="008322EB" w:rsidRPr="004C040A" w:rsidRDefault="008322EB" w:rsidP="008322EB">
            <w:pPr>
              <w:pStyle w:val="Bezmezer"/>
            </w:pPr>
            <w:r w:rsidRPr="004C040A">
              <w:t>tečka</w:t>
            </w:r>
          </w:p>
        </w:tc>
      </w:tr>
      <w:tr w:rsidR="008322EB" w:rsidRPr="004C040A" w:rsidTr="008322EB">
        <w:tc>
          <w:tcPr>
            <w:tcW w:w="4328" w:type="dxa"/>
          </w:tcPr>
          <w:p w:rsidR="008322EB" w:rsidRPr="001A2ADE" w:rsidRDefault="008322EB" w:rsidP="008322EB">
            <w:pPr>
              <w:pStyle w:val="Bezmezer"/>
              <w:rPr>
                <w:b/>
              </w:rPr>
            </w:pPr>
            <w:r w:rsidRPr="001A2ADE">
              <w:rPr>
                <w:b/>
              </w:rPr>
              <w:t xml:space="preserve">download   </w:t>
            </w:r>
          </w:p>
        </w:tc>
        <w:tc>
          <w:tcPr>
            <w:tcW w:w="4328" w:type="dxa"/>
          </w:tcPr>
          <w:p w:rsidR="008322EB" w:rsidRPr="004C040A" w:rsidRDefault="008322EB" w:rsidP="008322EB">
            <w:pPr>
              <w:pStyle w:val="Bezmezer"/>
            </w:pPr>
            <w:r w:rsidRPr="004C040A">
              <w:t xml:space="preserve">stáhnout </w:t>
            </w:r>
          </w:p>
        </w:tc>
      </w:tr>
      <w:tr w:rsidR="008322EB" w:rsidRPr="004C040A" w:rsidTr="008322EB">
        <w:tc>
          <w:tcPr>
            <w:tcW w:w="4328" w:type="dxa"/>
          </w:tcPr>
          <w:p w:rsidR="008322EB" w:rsidRPr="001A2ADE" w:rsidRDefault="008322EB" w:rsidP="008322EB">
            <w:pPr>
              <w:pStyle w:val="Bezmezer"/>
              <w:rPr>
                <w:b/>
              </w:rPr>
            </w:pPr>
            <w:r w:rsidRPr="001A2ADE">
              <w:rPr>
                <w:b/>
              </w:rPr>
              <w:t xml:space="preserve">efficient   </w:t>
            </w:r>
          </w:p>
        </w:tc>
        <w:tc>
          <w:tcPr>
            <w:tcW w:w="4328" w:type="dxa"/>
          </w:tcPr>
          <w:p w:rsidR="008322EB" w:rsidRPr="004C040A" w:rsidRDefault="008322EB" w:rsidP="008322EB">
            <w:pPr>
              <w:pStyle w:val="Bezmezer"/>
            </w:pPr>
            <w:r w:rsidRPr="004C040A">
              <w:t xml:space="preserve">účinný, schopný </w:t>
            </w:r>
          </w:p>
        </w:tc>
      </w:tr>
      <w:tr w:rsidR="008322EB" w:rsidRPr="004C040A" w:rsidTr="008322EB">
        <w:tc>
          <w:tcPr>
            <w:tcW w:w="4328" w:type="dxa"/>
          </w:tcPr>
          <w:p w:rsidR="008322EB" w:rsidRPr="001A2ADE" w:rsidRDefault="008322EB" w:rsidP="008322EB">
            <w:pPr>
              <w:pStyle w:val="Bezmezer"/>
              <w:rPr>
                <w:b/>
              </w:rPr>
            </w:pPr>
            <w:r w:rsidRPr="001A2ADE">
              <w:rPr>
                <w:b/>
              </w:rPr>
              <w:t xml:space="preserve">forgive   </w:t>
            </w:r>
          </w:p>
        </w:tc>
        <w:tc>
          <w:tcPr>
            <w:tcW w:w="4328" w:type="dxa"/>
          </w:tcPr>
          <w:p w:rsidR="008322EB" w:rsidRPr="004C040A" w:rsidRDefault="008322EB" w:rsidP="008322EB">
            <w:pPr>
              <w:pStyle w:val="Bezmezer"/>
            </w:pPr>
            <w:r w:rsidRPr="004C040A">
              <w:t xml:space="preserve">odpustit, prominout </w:t>
            </w:r>
          </w:p>
        </w:tc>
      </w:tr>
      <w:tr w:rsidR="008322EB" w:rsidRPr="004C040A" w:rsidTr="008322EB">
        <w:tc>
          <w:tcPr>
            <w:tcW w:w="4328" w:type="dxa"/>
          </w:tcPr>
          <w:p w:rsidR="008322EB" w:rsidRPr="001A2ADE" w:rsidRDefault="008322EB" w:rsidP="008322EB">
            <w:pPr>
              <w:pStyle w:val="Bezmezer"/>
              <w:rPr>
                <w:b/>
              </w:rPr>
            </w:pPr>
            <w:r w:rsidRPr="001A2ADE">
              <w:rPr>
                <w:b/>
              </w:rPr>
              <w:t xml:space="preserve">formality   </w:t>
            </w:r>
          </w:p>
        </w:tc>
        <w:tc>
          <w:tcPr>
            <w:tcW w:w="4328" w:type="dxa"/>
          </w:tcPr>
          <w:p w:rsidR="008322EB" w:rsidRPr="004C040A" w:rsidRDefault="008322EB" w:rsidP="008322EB">
            <w:pPr>
              <w:pStyle w:val="Bezmezer"/>
            </w:pPr>
            <w:r w:rsidRPr="004C040A">
              <w:t xml:space="preserve">formálnost </w:t>
            </w:r>
          </w:p>
        </w:tc>
      </w:tr>
      <w:tr w:rsidR="008322EB" w:rsidRPr="004C040A" w:rsidTr="008322EB">
        <w:tc>
          <w:tcPr>
            <w:tcW w:w="4328" w:type="dxa"/>
          </w:tcPr>
          <w:p w:rsidR="008322EB" w:rsidRPr="001A2ADE" w:rsidRDefault="008322EB" w:rsidP="008322EB">
            <w:pPr>
              <w:pStyle w:val="Bezmezer"/>
              <w:rPr>
                <w:b/>
              </w:rPr>
            </w:pPr>
            <w:r w:rsidRPr="001A2ADE">
              <w:rPr>
                <w:b/>
              </w:rPr>
              <w:t xml:space="preserve">forward  </w:t>
            </w:r>
          </w:p>
        </w:tc>
        <w:tc>
          <w:tcPr>
            <w:tcW w:w="4328" w:type="dxa"/>
          </w:tcPr>
          <w:p w:rsidR="008322EB" w:rsidRPr="004C040A" w:rsidRDefault="008322EB" w:rsidP="008322EB">
            <w:pPr>
              <w:pStyle w:val="Bezmezer"/>
            </w:pPr>
            <w:r w:rsidRPr="004C040A">
              <w:t xml:space="preserve">přeposlat </w:t>
            </w:r>
          </w:p>
        </w:tc>
      </w:tr>
      <w:tr w:rsidR="008322EB" w:rsidRPr="004C040A" w:rsidTr="008322EB">
        <w:tc>
          <w:tcPr>
            <w:tcW w:w="4328" w:type="dxa"/>
          </w:tcPr>
          <w:p w:rsidR="008322EB" w:rsidRPr="001A2ADE" w:rsidRDefault="008322EB" w:rsidP="008322EB">
            <w:pPr>
              <w:pStyle w:val="Bezmezer"/>
              <w:rPr>
                <w:b/>
              </w:rPr>
            </w:pPr>
            <w:r w:rsidRPr="001A2ADE">
              <w:rPr>
                <w:b/>
              </w:rPr>
              <w:t xml:space="preserve">impolite   </w:t>
            </w:r>
          </w:p>
        </w:tc>
        <w:tc>
          <w:tcPr>
            <w:tcW w:w="4328" w:type="dxa"/>
          </w:tcPr>
          <w:p w:rsidR="008322EB" w:rsidRPr="004C040A" w:rsidRDefault="008322EB" w:rsidP="008322EB">
            <w:pPr>
              <w:pStyle w:val="Bezmezer"/>
            </w:pPr>
            <w:r w:rsidRPr="004C040A">
              <w:t xml:space="preserve">nezdvořilý </w:t>
            </w:r>
          </w:p>
        </w:tc>
      </w:tr>
      <w:tr w:rsidR="008322EB" w:rsidRPr="004C040A" w:rsidTr="008322EB">
        <w:tc>
          <w:tcPr>
            <w:tcW w:w="4328" w:type="dxa"/>
          </w:tcPr>
          <w:p w:rsidR="008322EB" w:rsidRPr="001A2ADE" w:rsidRDefault="008322EB" w:rsidP="008322EB">
            <w:pPr>
              <w:pStyle w:val="Bezmezer"/>
              <w:rPr>
                <w:b/>
              </w:rPr>
            </w:pPr>
            <w:r w:rsidRPr="001A2ADE">
              <w:rPr>
                <w:b/>
              </w:rPr>
              <w:t xml:space="preserve">include   </w:t>
            </w:r>
          </w:p>
        </w:tc>
        <w:tc>
          <w:tcPr>
            <w:tcW w:w="4328" w:type="dxa"/>
          </w:tcPr>
          <w:p w:rsidR="008322EB" w:rsidRPr="004C040A" w:rsidRDefault="008322EB" w:rsidP="008322EB">
            <w:pPr>
              <w:pStyle w:val="Bezmezer"/>
            </w:pPr>
            <w:r w:rsidRPr="004C040A">
              <w:t xml:space="preserve">zahrnovat </w:t>
            </w:r>
          </w:p>
        </w:tc>
      </w:tr>
      <w:tr w:rsidR="008322EB" w:rsidRPr="004C040A" w:rsidTr="008322EB">
        <w:tc>
          <w:tcPr>
            <w:tcW w:w="4328" w:type="dxa"/>
          </w:tcPr>
          <w:p w:rsidR="008322EB" w:rsidRPr="001A2ADE" w:rsidRDefault="008322EB" w:rsidP="008322EB">
            <w:pPr>
              <w:pStyle w:val="Bezmezer"/>
              <w:rPr>
                <w:b/>
              </w:rPr>
            </w:pPr>
            <w:r w:rsidRPr="001A2ADE">
              <w:rPr>
                <w:b/>
              </w:rPr>
              <w:t xml:space="preserve">initiate   </w:t>
            </w:r>
          </w:p>
        </w:tc>
        <w:tc>
          <w:tcPr>
            <w:tcW w:w="4328" w:type="dxa"/>
          </w:tcPr>
          <w:p w:rsidR="008322EB" w:rsidRPr="004C040A" w:rsidRDefault="008322EB" w:rsidP="008322EB">
            <w:pPr>
              <w:pStyle w:val="Bezmezer"/>
            </w:pPr>
            <w:r w:rsidRPr="004C040A">
              <w:t xml:space="preserve">zahájit </w:t>
            </w:r>
          </w:p>
        </w:tc>
      </w:tr>
      <w:tr w:rsidR="008322EB" w:rsidRPr="004C040A" w:rsidTr="008322EB">
        <w:tc>
          <w:tcPr>
            <w:tcW w:w="4328" w:type="dxa"/>
          </w:tcPr>
          <w:p w:rsidR="008322EB" w:rsidRPr="001A2ADE" w:rsidRDefault="008322EB" w:rsidP="008322EB">
            <w:pPr>
              <w:pStyle w:val="Bezmezer"/>
              <w:rPr>
                <w:b/>
              </w:rPr>
            </w:pPr>
            <w:r w:rsidRPr="001A2ADE">
              <w:rPr>
                <w:b/>
              </w:rPr>
              <w:t xml:space="preserve">inquiry   </w:t>
            </w:r>
          </w:p>
        </w:tc>
        <w:tc>
          <w:tcPr>
            <w:tcW w:w="4328" w:type="dxa"/>
          </w:tcPr>
          <w:p w:rsidR="008322EB" w:rsidRPr="004C040A" w:rsidRDefault="008322EB" w:rsidP="008322EB">
            <w:pPr>
              <w:pStyle w:val="Bezmezer"/>
            </w:pPr>
            <w:r w:rsidRPr="004C040A">
              <w:t>dotaz, otázka</w:t>
            </w:r>
          </w:p>
        </w:tc>
      </w:tr>
      <w:tr w:rsidR="008322EB" w:rsidRPr="004C040A" w:rsidTr="008322EB">
        <w:tc>
          <w:tcPr>
            <w:tcW w:w="4328" w:type="dxa"/>
          </w:tcPr>
          <w:p w:rsidR="008322EB" w:rsidRPr="001A2ADE" w:rsidRDefault="008322EB" w:rsidP="008322EB">
            <w:pPr>
              <w:pStyle w:val="Bezmezer"/>
              <w:rPr>
                <w:b/>
              </w:rPr>
            </w:pPr>
            <w:r w:rsidRPr="001A2ADE">
              <w:rPr>
                <w:b/>
              </w:rPr>
              <w:t xml:space="preserve">line   </w:t>
            </w:r>
          </w:p>
        </w:tc>
        <w:tc>
          <w:tcPr>
            <w:tcW w:w="4328" w:type="dxa"/>
          </w:tcPr>
          <w:p w:rsidR="008322EB" w:rsidRPr="004C040A" w:rsidRDefault="008322EB" w:rsidP="008322EB">
            <w:pPr>
              <w:pStyle w:val="Bezmezer"/>
            </w:pPr>
            <w:r w:rsidRPr="004C040A">
              <w:t xml:space="preserve">řádek </w:t>
            </w:r>
          </w:p>
        </w:tc>
      </w:tr>
      <w:tr w:rsidR="008322EB" w:rsidRPr="004C040A" w:rsidTr="008322EB">
        <w:tc>
          <w:tcPr>
            <w:tcW w:w="4328" w:type="dxa"/>
          </w:tcPr>
          <w:p w:rsidR="008322EB" w:rsidRPr="001A2ADE" w:rsidRDefault="008322EB" w:rsidP="008322EB">
            <w:pPr>
              <w:pStyle w:val="Bezmezer"/>
              <w:rPr>
                <w:b/>
              </w:rPr>
            </w:pPr>
            <w:r w:rsidRPr="001A2ADE">
              <w:rPr>
                <w:b/>
              </w:rPr>
              <w:t xml:space="preserve">polite   </w:t>
            </w:r>
          </w:p>
        </w:tc>
        <w:tc>
          <w:tcPr>
            <w:tcW w:w="4328" w:type="dxa"/>
          </w:tcPr>
          <w:p w:rsidR="008322EB" w:rsidRPr="004C040A" w:rsidRDefault="008322EB" w:rsidP="008322EB">
            <w:pPr>
              <w:pStyle w:val="Bezmezer"/>
            </w:pPr>
            <w:r w:rsidRPr="004C040A">
              <w:t xml:space="preserve">zdvořilý </w:t>
            </w:r>
          </w:p>
        </w:tc>
      </w:tr>
      <w:tr w:rsidR="008322EB" w:rsidRPr="004C040A" w:rsidTr="008322EB">
        <w:tc>
          <w:tcPr>
            <w:tcW w:w="4328" w:type="dxa"/>
          </w:tcPr>
          <w:p w:rsidR="008322EB" w:rsidRPr="001A2ADE" w:rsidRDefault="008322EB" w:rsidP="008322EB">
            <w:pPr>
              <w:pStyle w:val="Bezmezer"/>
              <w:rPr>
                <w:b/>
              </w:rPr>
            </w:pPr>
            <w:r w:rsidRPr="001A2ADE">
              <w:rPr>
                <w:b/>
              </w:rPr>
              <w:t xml:space="preserve">punctuation   </w:t>
            </w:r>
          </w:p>
        </w:tc>
        <w:tc>
          <w:tcPr>
            <w:tcW w:w="4328" w:type="dxa"/>
          </w:tcPr>
          <w:p w:rsidR="008322EB" w:rsidRPr="004C040A" w:rsidRDefault="008322EB" w:rsidP="008322EB">
            <w:pPr>
              <w:pStyle w:val="Bezmezer"/>
            </w:pPr>
            <w:r w:rsidRPr="004C040A">
              <w:t xml:space="preserve">interpunkce </w:t>
            </w:r>
          </w:p>
        </w:tc>
      </w:tr>
      <w:tr w:rsidR="008322EB" w:rsidRPr="004C040A" w:rsidTr="008322EB">
        <w:tc>
          <w:tcPr>
            <w:tcW w:w="4328" w:type="dxa"/>
          </w:tcPr>
          <w:p w:rsidR="008322EB" w:rsidRPr="001A2ADE" w:rsidRDefault="008322EB" w:rsidP="008322EB">
            <w:pPr>
              <w:pStyle w:val="Bezmezer"/>
              <w:rPr>
                <w:b/>
              </w:rPr>
            </w:pPr>
            <w:r w:rsidRPr="001A2ADE">
              <w:rPr>
                <w:b/>
              </w:rPr>
              <w:t xml:space="preserve">purpose  </w:t>
            </w:r>
          </w:p>
        </w:tc>
        <w:tc>
          <w:tcPr>
            <w:tcW w:w="4328" w:type="dxa"/>
          </w:tcPr>
          <w:p w:rsidR="008322EB" w:rsidRPr="004C040A" w:rsidRDefault="008322EB" w:rsidP="008322EB">
            <w:pPr>
              <w:pStyle w:val="Bezmezer"/>
            </w:pPr>
            <w:r w:rsidRPr="004C040A">
              <w:t>účel, cíl</w:t>
            </w:r>
          </w:p>
        </w:tc>
      </w:tr>
      <w:tr w:rsidR="008322EB" w:rsidRPr="004C040A" w:rsidTr="008322EB">
        <w:tc>
          <w:tcPr>
            <w:tcW w:w="4328" w:type="dxa"/>
          </w:tcPr>
          <w:p w:rsidR="008322EB" w:rsidRPr="001A2ADE" w:rsidRDefault="008322EB" w:rsidP="008322EB">
            <w:pPr>
              <w:pStyle w:val="Bezmezer"/>
              <w:rPr>
                <w:b/>
              </w:rPr>
            </w:pPr>
            <w:r w:rsidRPr="001A2ADE">
              <w:rPr>
                <w:b/>
              </w:rPr>
              <w:t xml:space="preserve">put sb. at ease   </w:t>
            </w:r>
          </w:p>
        </w:tc>
        <w:tc>
          <w:tcPr>
            <w:tcW w:w="4328" w:type="dxa"/>
          </w:tcPr>
          <w:p w:rsidR="008322EB" w:rsidRPr="004C040A" w:rsidRDefault="008322EB" w:rsidP="008322EB">
            <w:pPr>
              <w:pStyle w:val="Bezmezer"/>
            </w:pPr>
            <w:r w:rsidRPr="004C040A">
              <w:t>uklidnit koho</w:t>
            </w:r>
          </w:p>
        </w:tc>
      </w:tr>
      <w:tr w:rsidR="008322EB" w:rsidRPr="004C040A" w:rsidTr="008322EB">
        <w:tc>
          <w:tcPr>
            <w:tcW w:w="4328" w:type="dxa"/>
          </w:tcPr>
          <w:p w:rsidR="008322EB" w:rsidRPr="001A2ADE" w:rsidRDefault="008322EB" w:rsidP="008322EB">
            <w:pPr>
              <w:pStyle w:val="Bezmezer"/>
              <w:rPr>
                <w:b/>
              </w:rPr>
            </w:pPr>
            <w:r w:rsidRPr="001A2ADE">
              <w:rPr>
                <w:b/>
              </w:rPr>
              <w:t xml:space="preserve">receive   </w:t>
            </w:r>
          </w:p>
        </w:tc>
        <w:tc>
          <w:tcPr>
            <w:tcW w:w="4328" w:type="dxa"/>
          </w:tcPr>
          <w:p w:rsidR="008322EB" w:rsidRPr="004C040A" w:rsidRDefault="008322EB" w:rsidP="008322EB">
            <w:pPr>
              <w:pStyle w:val="Bezmezer"/>
            </w:pPr>
            <w:r w:rsidRPr="004C040A">
              <w:t>přijmout</w:t>
            </w:r>
          </w:p>
        </w:tc>
      </w:tr>
      <w:tr w:rsidR="008322EB" w:rsidRPr="004C040A" w:rsidTr="008322EB">
        <w:tc>
          <w:tcPr>
            <w:tcW w:w="4328" w:type="dxa"/>
          </w:tcPr>
          <w:p w:rsidR="008322EB" w:rsidRPr="001A2ADE" w:rsidRDefault="008322EB" w:rsidP="008322EB">
            <w:pPr>
              <w:pStyle w:val="Bezmezer"/>
              <w:rPr>
                <w:b/>
              </w:rPr>
            </w:pPr>
            <w:r w:rsidRPr="001A2ADE">
              <w:rPr>
                <w:b/>
              </w:rPr>
              <w:t xml:space="preserve">recipient   </w:t>
            </w:r>
          </w:p>
        </w:tc>
        <w:tc>
          <w:tcPr>
            <w:tcW w:w="4328" w:type="dxa"/>
          </w:tcPr>
          <w:p w:rsidR="008322EB" w:rsidRPr="004C040A" w:rsidRDefault="008322EB" w:rsidP="008322EB">
            <w:pPr>
              <w:pStyle w:val="Bezmezer"/>
            </w:pPr>
            <w:r w:rsidRPr="004C040A">
              <w:t xml:space="preserve">příjemce </w:t>
            </w:r>
          </w:p>
        </w:tc>
      </w:tr>
      <w:tr w:rsidR="008322EB" w:rsidRPr="004C040A" w:rsidTr="008322EB">
        <w:tc>
          <w:tcPr>
            <w:tcW w:w="4328" w:type="dxa"/>
          </w:tcPr>
          <w:p w:rsidR="008322EB" w:rsidRPr="001A2ADE" w:rsidRDefault="008322EB" w:rsidP="008322EB">
            <w:pPr>
              <w:pStyle w:val="Bezmezer"/>
              <w:rPr>
                <w:b/>
              </w:rPr>
            </w:pPr>
            <w:r w:rsidRPr="001A2ADE">
              <w:rPr>
                <w:b/>
              </w:rPr>
              <w:t xml:space="preserve">reply  </w:t>
            </w:r>
          </w:p>
        </w:tc>
        <w:tc>
          <w:tcPr>
            <w:tcW w:w="4328" w:type="dxa"/>
          </w:tcPr>
          <w:p w:rsidR="008322EB" w:rsidRPr="004C040A" w:rsidRDefault="008322EB" w:rsidP="008322EB">
            <w:pPr>
              <w:pStyle w:val="Bezmezer"/>
            </w:pPr>
            <w:r w:rsidRPr="004C040A">
              <w:t xml:space="preserve">odpovědět </w:t>
            </w:r>
          </w:p>
        </w:tc>
      </w:tr>
      <w:tr w:rsidR="008322EB" w:rsidRPr="004C040A" w:rsidTr="008322EB">
        <w:tc>
          <w:tcPr>
            <w:tcW w:w="4328" w:type="dxa"/>
          </w:tcPr>
          <w:p w:rsidR="008322EB" w:rsidRPr="001A2ADE" w:rsidRDefault="008322EB" w:rsidP="008322EB">
            <w:pPr>
              <w:pStyle w:val="Bezmezer"/>
              <w:rPr>
                <w:b/>
              </w:rPr>
            </w:pPr>
            <w:r w:rsidRPr="001A2ADE">
              <w:rPr>
                <w:b/>
              </w:rPr>
              <w:t xml:space="preserve">reply to all  </w:t>
            </w:r>
          </w:p>
        </w:tc>
        <w:tc>
          <w:tcPr>
            <w:tcW w:w="4328" w:type="dxa"/>
          </w:tcPr>
          <w:p w:rsidR="008322EB" w:rsidRPr="004C040A" w:rsidRDefault="008322EB" w:rsidP="008322EB">
            <w:pPr>
              <w:pStyle w:val="Bezmezer"/>
            </w:pPr>
            <w:r w:rsidRPr="004C040A">
              <w:t xml:space="preserve">odpovědet všem </w:t>
            </w:r>
          </w:p>
        </w:tc>
      </w:tr>
      <w:tr w:rsidR="008322EB" w:rsidRPr="004C040A" w:rsidTr="008322EB">
        <w:tc>
          <w:tcPr>
            <w:tcW w:w="4328" w:type="dxa"/>
          </w:tcPr>
          <w:p w:rsidR="008322EB" w:rsidRPr="001A2ADE" w:rsidRDefault="008322EB" w:rsidP="008322EB">
            <w:pPr>
              <w:pStyle w:val="Bezmezer"/>
              <w:rPr>
                <w:b/>
              </w:rPr>
            </w:pPr>
            <w:r w:rsidRPr="001A2ADE">
              <w:rPr>
                <w:b/>
              </w:rPr>
              <w:t xml:space="preserve">run on  </w:t>
            </w:r>
          </w:p>
        </w:tc>
        <w:tc>
          <w:tcPr>
            <w:tcW w:w="4328" w:type="dxa"/>
          </w:tcPr>
          <w:p w:rsidR="008322EB" w:rsidRPr="004C040A" w:rsidRDefault="008322EB" w:rsidP="008322EB">
            <w:pPr>
              <w:pStyle w:val="Bezmezer"/>
            </w:pPr>
            <w:r w:rsidRPr="004C040A">
              <w:t xml:space="preserve">zdlouhavý </w:t>
            </w:r>
          </w:p>
        </w:tc>
      </w:tr>
      <w:tr w:rsidR="008322EB" w:rsidRPr="004C040A" w:rsidTr="008322EB">
        <w:tc>
          <w:tcPr>
            <w:tcW w:w="4328" w:type="dxa"/>
          </w:tcPr>
          <w:p w:rsidR="008322EB" w:rsidRPr="001A2ADE" w:rsidRDefault="008322EB" w:rsidP="008322EB">
            <w:pPr>
              <w:pStyle w:val="Bezmezer"/>
              <w:rPr>
                <w:b/>
              </w:rPr>
            </w:pPr>
            <w:r w:rsidRPr="001A2ADE">
              <w:rPr>
                <w:b/>
              </w:rPr>
              <w:t xml:space="preserve">send   </w:t>
            </w:r>
          </w:p>
        </w:tc>
        <w:tc>
          <w:tcPr>
            <w:tcW w:w="4328" w:type="dxa"/>
          </w:tcPr>
          <w:p w:rsidR="008322EB" w:rsidRPr="004C040A" w:rsidRDefault="008322EB" w:rsidP="008322EB">
            <w:pPr>
              <w:pStyle w:val="Bezmezer"/>
            </w:pPr>
            <w:r w:rsidRPr="004C040A">
              <w:t xml:space="preserve">odeslat </w:t>
            </w:r>
          </w:p>
        </w:tc>
      </w:tr>
      <w:tr w:rsidR="008322EB" w:rsidRPr="004C040A" w:rsidTr="008322EB">
        <w:tc>
          <w:tcPr>
            <w:tcW w:w="4328" w:type="dxa"/>
          </w:tcPr>
          <w:p w:rsidR="008322EB" w:rsidRPr="001A2ADE" w:rsidRDefault="008322EB" w:rsidP="008322EB">
            <w:pPr>
              <w:pStyle w:val="Bezmezer"/>
              <w:rPr>
                <w:b/>
              </w:rPr>
            </w:pPr>
            <w:r w:rsidRPr="001A2ADE">
              <w:rPr>
                <w:b/>
              </w:rPr>
              <w:t xml:space="preserve">send and receive   </w:t>
            </w:r>
          </w:p>
        </w:tc>
        <w:tc>
          <w:tcPr>
            <w:tcW w:w="4328" w:type="dxa"/>
          </w:tcPr>
          <w:p w:rsidR="008322EB" w:rsidRPr="004C040A" w:rsidRDefault="008322EB" w:rsidP="008322EB">
            <w:pPr>
              <w:pStyle w:val="Bezmezer"/>
            </w:pPr>
            <w:r w:rsidRPr="004C040A">
              <w:t>odeslat a přijmout</w:t>
            </w:r>
          </w:p>
        </w:tc>
      </w:tr>
      <w:tr w:rsidR="008322EB" w:rsidRPr="004C040A" w:rsidTr="008322EB">
        <w:tc>
          <w:tcPr>
            <w:tcW w:w="4328" w:type="dxa"/>
          </w:tcPr>
          <w:p w:rsidR="008322EB" w:rsidRPr="001A2ADE" w:rsidRDefault="008322EB" w:rsidP="008322EB">
            <w:pPr>
              <w:pStyle w:val="Bezmezer"/>
              <w:rPr>
                <w:b/>
              </w:rPr>
            </w:pPr>
            <w:r w:rsidRPr="001A2ADE">
              <w:rPr>
                <w:b/>
              </w:rPr>
              <w:t xml:space="preserve">sender   </w:t>
            </w:r>
          </w:p>
        </w:tc>
        <w:tc>
          <w:tcPr>
            <w:tcW w:w="4328" w:type="dxa"/>
          </w:tcPr>
          <w:p w:rsidR="008322EB" w:rsidRPr="004C040A" w:rsidRDefault="008322EB" w:rsidP="008322EB">
            <w:pPr>
              <w:pStyle w:val="Bezmezer"/>
            </w:pPr>
            <w:r w:rsidRPr="004C040A">
              <w:t xml:space="preserve">odesílatel </w:t>
            </w:r>
          </w:p>
        </w:tc>
      </w:tr>
      <w:tr w:rsidR="008322EB" w:rsidRPr="004C040A" w:rsidTr="008322EB">
        <w:tc>
          <w:tcPr>
            <w:tcW w:w="4328" w:type="dxa"/>
          </w:tcPr>
          <w:p w:rsidR="008322EB" w:rsidRPr="001A2ADE" w:rsidRDefault="008322EB" w:rsidP="008322EB">
            <w:pPr>
              <w:pStyle w:val="Bezmezer"/>
              <w:rPr>
                <w:b/>
              </w:rPr>
            </w:pPr>
            <w:r w:rsidRPr="001A2ADE">
              <w:rPr>
                <w:b/>
              </w:rPr>
              <w:t xml:space="preserve">sentence   </w:t>
            </w:r>
          </w:p>
        </w:tc>
        <w:tc>
          <w:tcPr>
            <w:tcW w:w="4328" w:type="dxa"/>
          </w:tcPr>
          <w:p w:rsidR="008322EB" w:rsidRPr="004C040A" w:rsidRDefault="008322EB" w:rsidP="008322EB">
            <w:pPr>
              <w:pStyle w:val="Bezmezer"/>
            </w:pPr>
            <w:r w:rsidRPr="004C040A">
              <w:t xml:space="preserve">věta </w:t>
            </w:r>
          </w:p>
        </w:tc>
      </w:tr>
      <w:tr w:rsidR="008322EB" w:rsidRPr="004C040A" w:rsidTr="008322EB">
        <w:tc>
          <w:tcPr>
            <w:tcW w:w="4328" w:type="dxa"/>
          </w:tcPr>
          <w:p w:rsidR="008322EB" w:rsidRPr="001A2ADE" w:rsidRDefault="008322EB" w:rsidP="008322EB">
            <w:pPr>
              <w:pStyle w:val="Bezmezer"/>
              <w:rPr>
                <w:b/>
              </w:rPr>
            </w:pPr>
            <w:r w:rsidRPr="001A2ADE">
              <w:rPr>
                <w:b/>
              </w:rPr>
              <w:t xml:space="preserve">spelling   </w:t>
            </w:r>
          </w:p>
        </w:tc>
        <w:tc>
          <w:tcPr>
            <w:tcW w:w="4328" w:type="dxa"/>
          </w:tcPr>
          <w:p w:rsidR="008322EB" w:rsidRPr="004C040A" w:rsidRDefault="008322EB" w:rsidP="008322EB">
            <w:pPr>
              <w:pStyle w:val="Bezmezer"/>
            </w:pPr>
            <w:r w:rsidRPr="004C040A">
              <w:t xml:space="preserve">pravopis </w:t>
            </w:r>
          </w:p>
        </w:tc>
      </w:tr>
      <w:tr w:rsidR="008322EB" w:rsidRPr="004C040A" w:rsidTr="008322EB">
        <w:tc>
          <w:tcPr>
            <w:tcW w:w="4328" w:type="dxa"/>
          </w:tcPr>
          <w:p w:rsidR="008322EB" w:rsidRPr="001A2ADE" w:rsidRDefault="008322EB" w:rsidP="008322EB">
            <w:pPr>
              <w:pStyle w:val="Bezmezer"/>
              <w:rPr>
                <w:b/>
              </w:rPr>
            </w:pPr>
            <w:r w:rsidRPr="001A2ADE">
              <w:rPr>
                <w:b/>
              </w:rPr>
              <w:t xml:space="preserve">step   </w:t>
            </w:r>
          </w:p>
        </w:tc>
        <w:tc>
          <w:tcPr>
            <w:tcW w:w="4328" w:type="dxa"/>
          </w:tcPr>
          <w:p w:rsidR="008322EB" w:rsidRPr="004C040A" w:rsidRDefault="008322EB" w:rsidP="008322EB">
            <w:pPr>
              <w:pStyle w:val="Bezmezer"/>
            </w:pPr>
            <w:r w:rsidRPr="004C040A">
              <w:t>krok</w:t>
            </w:r>
          </w:p>
        </w:tc>
      </w:tr>
    </w:tbl>
    <w:p w:rsidR="008322EB" w:rsidRDefault="00DE276C" w:rsidP="008322EB">
      <w:pPr>
        <w:pStyle w:val="Nadpis2"/>
      </w:pPr>
      <w:bookmarkStart w:id="88" w:name="_Toc499512251"/>
      <w:bookmarkStart w:id="89" w:name="_Toc509765351"/>
      <w:r>
        <w:t>How to write a perfec</w:t>
      </w:r>
      <w:r w:rsidR="00330EE6">
        <w:t>t professional email in English</w:t>
      </w:r>
      <w:bookmarkEnd w:id="88"/>
      <w:bookmarkEnd w:id="89"/>
    </w:p>
    <w:p w:rsidR="008322EB" w:rsidRDefault="008322EB" w:rsidP="008322EB">
      <w:pPr>
        <w:pStyle w:val="Tlotextu"/>
      </w:pPr>
      <w:r>
        <w:t>Although  emails  are  often  seen  as  less  formal  than  printed  business  letters, in the business world you cannot afford to let your language appear to be informal. Email may be fa</w:t>
      </w:r>
      <w:r w:rsidR="00330EE6">
        <w:t xml:space="preserve">ster  and </w:t>
      </w:r>
      <w:r>
        <w:t>more  efficient,  but  your  client  or  business partner  will  not  easily  forgive correspondence that is too casual. Not to fear! Read on to discover simple secrets that will add a high level of professionalism to your English emails.</w:t>
      </w:r>
    </w:p>
    <w:p w:rsidR="008322EB" w:rsidRDefault="008322EB" w:rsidP="008322EB">
      <w:pPr>
        <w:pStyle w:val="Tlotextu"/>
        <w:ind w:firstLine="0"/>
      </w:pPr>
      <w:r>
        <w:t>Begin with a greeting</w:t>
      </w:r>
    </w:p>
    <w:p w:rsidR="008322EB" w:rsidRDefault="008322EB" w:rsidP="008322EB">
      <w:pPr>
        <w:pStyle w:val="Tlotextu"/>
      </w:pPr>
      <w:r>
        <w:t>It's  important  to  always  open  your  email  with  a  greeting,  such  as  "Dear  Lillian,". Depending on the formality of your relationship, you may want to use their family name as opposed to their given name, i.e.  "Dear Mrs. Price,". If the relationship is more casual, you can simply say, "Hi Kelly,"  If you’re contacting a company, not an individual, you may write "To Whom It May Concern:"</w:t>
      </w:r>
    </w:p>
    <w:p w:rsidR="008322EB" w:rsidRDefault="008322EB" w:rsidP="008322EB">
      <w:pPr>
        <w:pStyle w:val="Tlotextu"/>
      </w:pPr>
      <w:r>
        <w:t>Thank the recipient</w:t>
      </w:r>
    </w:p>
    <w:p w:rsidR="008322EB" w:rsidRDefault="008322EB" w:rsidP="008322EB">
      <w:pPr>
        <w:pStyle w:val="Tlotextu"/>
      </w:pPr>
      <w:r>
        <w:lastRenderedPageBreak/>
        <w:t>If  you  are  replying  to a  client's  inquiry,  you  should  begin  with a  line  of  thanks.  For example,  if  someone  has  a  question  about  your  company,  you  can  say,  "Thank  you  for contacting  ABC  Company."  If  someone  has  replied  to  one  of  your  emails,  be  sure  to  say, "Thank you for your prompt reply."  or  "Thanks for getting back to me."  If you can find any way to thank the reader, then do. It  will put him or her at ease, and it will make you appear more courteous.</w:t>
      </w:r>
    </w:p>
    <w:p w:rsidR="008322EB" w:rsidRDefault="008322EB" w:rsidP="008322EB">
      <w:pPr>
        <w:pStyle w:val="Tlotextu"/>
      </w:pPr>
      <w:r>
        <w:t>State your purpose</w:t>
      </w:r>
    </w:p>
    <w:p w:rsidR="008322EB" w:rsidRDefault="008322EB" w:rsidP="008322EB">
      <w:pPr>
        <w:pStyle w:val="Tlotextu"/>
      </w:pPr>
      <w:r>
        <w:t>If, however, you are initiating the email communication, it may be impossible to include a line of thanks. Instead, begin by stating your purpose. For example, "I am writing to enquire about …"  or "I am writing in reference to …"  It's important to make your purpose clear early on in the email, and then move into the main text of your email. Remember to pay careful attention  to  grammar,  spelling  and  punctuation, and to  avoid  run-on  sentences  by  keeping your sentences short and clear.</w:t>
      </w:r>
    </w:p>
    <w:p w:rsidR="008322EB" w:rsidRDefault="008322EB" w:rsidP="008322EB">
      <w:pPr>
        <w:pStyle w:val="Tlotextu"/>
      </w:pPr>
      <w:r>
        <w:t>Closing remarks</w:t>
      </w:r>
    </w:p>
    <w:p w:rsidR="008322EB" w:rsidRDefault="008322EB" w:rsidP="008322EB">
      <w:pPr>
        <w:pStyle w:val="Tlotextu"/>
      </w:pPr>
      <w:r>
        <w:t>Before you end your email, it's polite to thank your reader one more time as well as add some  courteous  closing  remarks.  You  might  start  with  "Thank  you  for your patience  and cooperation."  or  "Than</w:t>
      </w:r>
      <w:r w:rsidR="00F05198">
        <w:t xml:space="preserve">k you for your consideration." and then follow up with, </w:t>
      </w:r>
      <w:r>
        <w:t>"If you have any questions or concerns, don't hesitate to let me know." and "I look forward to hearing from you."</w:t>
      </w:r>
    </w:p>
    <w:p w:rsidR="008322EB" w:rsidRDefault="008322EB" w:rsidP="008322EB">
      <w:pPr>
        <w:pStyle w:val="Tlotextu"/>
      </w:pPr>
      <w:r>
        <w:t>End with a closing</w:t>
      </w:r>
    </w:p>
    <w:p w:rsidR="008322EB" w:rsidRDefault="008322EB" w:rsidP="008322EB">
      <w:pPr>
        <w:pStyle w:val="Tlotextu"/>
      </w:pPr>
      <w:r>
        <w:t>The  last  step is  to  include  an  appropriate  closing  with  your  name.  "Best  regards,""Sincerely," and  "Thank you," are all professional. It's a good idea to avoid closings such as "Best wishes," or "Cheers," as these are best used in casual, personal emails. Finally, before you hit the send button, review and spell check your email one more time to make sure it's truly perfect!</w:t>
      </w:r>
    </w:p>
    <w:p w:rsidR="008322EB" w:rsidRDefault="008322EB" w:rsidP="008322EB">
      <w:pPr>
        <w:pStyle w:val="Tlotextu"/>
        <w:rPr>
          <w:rStyle w:val="znakMarginalie"/>
        </w:rPr>
      </w:pPr>
      <w:r w:rsidRPr="004C040A">
        <w:rPr>
          <w:rStyle w:val="znakMarginalie"/>
        </w:rPr>
        <w:t xml:space="preserve">Zdroj: Englishtown: Community. [online]. [cit. 2013-01-30]. Dostupné z: </w:t>
      </w:r>
      <w:r w:rsidR="00E93E5F" w:rsidRPr="00E93E5F">
        <w:rPr>
          <w:rStyle w:val="znakMarginalie"/>
          <w:b w:val="0"/>
          <w:bCs w:val="0"/>
          <w:i w:val="0"/>
        </w:rPr>
        <w:t>http://www.englishtown.com/community/Channels/article.aspx?articleName=184-email</w:t>
      </w:r>
    </w:p>
    <w:p w:rsidR="00E93E5F" w:rsidRPr="004C040A" w:rsidRDefault="00E93E5F" w:rsidP="00E93E5F">
      <w:pPr>
        <w:pStyle w:val="parUkonceniPrvku"/>
        <w:rPr>
          <w:rStyle w:val="znakMarginalie"/>
        </w:rPr>
      </w:pPr>
    </w:p>
    <w:p w:rsidR="008322EB" w:rsidRDefault="008322EB" w:rsidP="008322EB">
      <w:pPr>
        <w:pStyle w:val="parNadpisPrvkuModry"/>
      </w:pPr>
      <w:r>
        <w:t>Otázk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1" name="Obrázek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Tlotextu"/>
      </w:pPr>
      <w:r>
        <w:t>What is the main difference between a business email and a business letter?</w:t>
      </w:r>
    </w:p>
    <w:p w:rsidR="008322EB" w:rsidRDefault="008322EB" w:rsidP="008322EB">
      <w:pPr>
        <w:pStyle w:val="Tlotextu"/>
      </w:pPr>
      <w:r>
        <w:t>How do you begin a business email when addressing it to a company and a friend?</w:t>
      </w:r>
    </w:p>
    <w:p w:rsidR="008322EB" w:rsidRDefault="008322EB" w:rsidP="008322EB">
      <w:pPr>
        <w:pStyle w:val="Tlotextu"/>
      </w:pPr>
      <w:r>
        <w:t>What are some common expressions to be used for thanking the recipient?</w:t>
      </w:r>
    </w:p>
    <w:p w:rsidR="008322EB" w:rsidRDefault="00330EE6" w:rsidP="008322EB">
      <w:pPr>
        <w:pStyle w:val="Tlotextu"/>
      </w:pPr>
      <w:r>
        <w:t>How t</w:t>
      </w:r>
      <w:r w:rsidR="008322EB">
        <w:t xml:space="preserve">o state your purpose in a business email? </w:t>
      </w:r>
    </w:p>
    <w:p w:rsidR="008322EB" w:rsidRDefault="008322EB" w:rsidP="008322EB">
      <w:pPr>
        <w:pStyle w:val="Tlotextu"/>
      </w:pPr>
      <w:r>
        <w:lastRenderedPageBreak/>
        <w:t>What are some common closing remarks in a business email and how do you end it?</w:t>
      </w:r>
    </w:p>
    <w:p w:rsidR="00E93E5F" w:rsidRDefault="00E93E5F" w:rsidP="00E93E5F">
      <w:pPr>
        <w:pStyle w:val="parUkonceniPrvku"/>
      </w:pPr>
    </w:p>
    <w:p w:rsidR="008322EB" w:rsidRDefault="008322EB" w:rsidP="008322EB">
      <w:pPr>
        <w:pStyle w:val="Nadpis2"/>
      </w:pPr>
      <w:bookmarkStart w:id="90" w:name="_Toc499512252"/>
      <w:bookmarkStart w:id="91" w:name="_Toc509765352"/>
      <w:r>
        <w:t>L</w:t>
      </w:r>
      <w:bookmarkEnd w:id="90"/>
      <w:r w:rsidR="00330EE6">
        <w:t>exis</w:t>
      </w:r>
      <w:bookmarkEnd w:id="91"/>
    </w:p>
    <w:p w:rsidR="008322EB" w:rsidRPr="00E90D1F" w:rsidRDefault="008322EB" w:rsidP="008322EB">
      <w:pPr>
        <w:pStyle w:val="Tlotextu"/>
        <w:rPr>
          <w:b/>
        </w:rPr>
      </w:pPr>
      <w:r w:rsidRPr="00E90D1F">
        <w:rPr>
          <w:b/>
        </w:rPr>
        <w:t xml:space="preserve">1. Match the words with their definitions: </w:t>
      </w:r>
    </w:p>
    <w:tbl>
      <w:tblPr>
        <w:tblStyle w:val="Mkatabulky"/>
        <w:tblW w:w="0" w:type="auto"/>
        <w:tblLook w:val="04A0" w:firstRow="1" w:lastRow="0" w:firstColumn="1" w:lastColumn="0" w:noHBand="0" w:noVBand="1"/>
      </w:tblPr>
      <w:tblGrid>
        <w:gridCol w:w="3153"/>
        <w:gridCol w:w="2891"/>
        <w:gridCol w:w="2612"/>
      </w:tblGrid>
      <w:tr w:rsidR="008322EB" w:rsidRPr="001071E1" w:rsidTr="008322EB">
        <w:tc>
          <w:tcPr>
            <w:tcW w:w="3153" w:type="dxa"/>
          </w:tcPr>
          <w:p w:rsidR="008322EB" w:rsidRPr="001071E1" w:rsidRDefault="008322EB" w:rsidP="008322EB">
            <w:pPr>
              <w:pStyle w:val="Bezmezer"/>
            </w:pPr>
            <w:r w:rsidRPr="001071E1">
              <w:t xml:space="preserve">1. reply to all  </w:t>
            </w:r>
          </w:p>
        </w:tc>
        <w:tc>
          <w:tcPr>
            <w:tcW w:w="2891" w:type="dxa"/>
          </w:tcPr>
          <w:p w:rsidR="008322EB" w:rsidRPr="001071E1" w:rsidRDefault="008322EB" w:rsidP="008322EB">
            <w:pPr>
              <w:pStyle w:val="Bezmezer"/>
            </w:pPr>
            <w:r w:rsidRPr="001071E1">
              <w:t xml:space="preserve">a) get rid of an email you do not want   </w:t>
            </w:r>
          </w:p>
        </w:tc>
        <w:tc>
          <w:tcPr>
            <w:tcW w:w="2612" w:type="dxa"/>
          </w:tcPr>
          <w:p w:rsidR="008322EB" w:rsidRPr="003F462B" w:rsidRDefault="008322EB" w:rsidP="008322EB">
            <w:pPr>
              <w:pStyle w:val="Bezmezer"/>
            </w:pPr>
            <w:r w:rsidRPr="003F462B">
              <w:t>1</w:t>
            </w:r>
          </w:p>
        </w:tc>
      </w:tr>
      <w:tr w:rsidR="008322EB" w:rsidRPr="001071E1" w:rsidTr="008322EB">
        <w:tc>
          <w:tcPr>
            <w:tcW w:w="3153" w:type="dxa"/>
          </w:tcPr>
          <w:p w:rsidR="008322EB" w:rsidRPr="001071E1" w:rsidRDefault="008322EB" w:rsidP="008322EB">
            <w:pPr>
              <w:pStyle w:val="Bezmezer"/>
            </w:pPr>
            <w:r w:rsidRPr="001071E1">
              <w:t xml:space="preserve">2. reply  </w:t>
            </w:r>
          </w:p>
        </w:tc>
        <w:tc>
          <w:tcPr>
            <w:tcW w:w="2891" w:type="dxa"/>
          </w:tcPr>
          <w:p w:rsidR="008322EB" w:rsidRPr="001071E1" w:rsidRDefault="008322EB" w:rsidP="008322EB">
            <w:pPr>
              <w:pStyle w:val="Bezmezer"/>
            </w:pPr>
            <w:r w:rsidRPr="001071E1">
              <w:t xml:space="preserve">b) send a copy to   someone else </w:t>
            </w:r>
          </w:p>
        </w:tc>
        <w:tc>
          <w:tcPr>
            <w:tcW w:w="2612" w:type="dxa"/>
          </w:tcPr>
          <w:p w:rsidR="008322EB" w:rsidRPr="003F462B" w:rsidRDefault="008322EB" w:rsidP="008322EB">
            <w:pPr>
              <w:pStyle w:val="Bezmezer"/>
            </w:pPr>
            <w:r w:rsidRPr="003F462B">
              <w:t>2</w:t>
            </w:r>
          </w:p>
        </w:tc>
      </w:tr>
      <w:tr w:rsidR="008322EB" w:rsidRPr="001071E1" w:rsidTr="008322EB">
        <w:tc>
          <w:tcPr>
            <w:tcW w:w="3153" w:type="dxa"/>
          </w:tcPr>
          <w:p w:rsidR="008322EB" w:rsidRPr="001071E1" w:rsidRDefault="008322EB" w:rsidP="008322EB">
            <w:pPr>
              <w:pStyle w:val="Bezmezer"/>
            </w:pPr>
            <w:r w:rsidRPr="001071E1">
              <w:t xml:space="preserve">3. delete  </w:t>
            </w:r>
          </w:p>
        </w:tc>
        <w:tc>
          <w:tcPr>
            <w:tcW w:w="2891" w:type="dxa"/>
          </w:tcPr>
          <w:p w:rsidR="008322EB" w:rsidRPr="001071E1" w:rsidRDefault="008322EB" w:rsidP="008322EB">
            <w:pPr>
              <w:pStyle w:val="Bezmezer"/>
            </w:pPr>
            <w:r w:rsidRPr="001071E1">
              <w:t xml:space="preserve">c) send an answer to the person who </w:t>
            </w:r>
          </w:p>
        </w:tc>
        <w:tc>
          <w:tcPr>
            <w:tcW w:w="2612" w:type="dxa"/>
          </w:tcPr>
          <w:p w:rsidR="008322EB" w:rsidRPr="003F462B" w:rsidRDefault="008322EB" w:rsidP="008322EB">
            <w:pPr>
              <w:pStyle w:val="Bezmezer"/>
            </w:pPr>
            <w:r w:rsidRPr="003F462B">
              <w:t>3</w:t>
            </w:r>
          </w:p>
        </w:tc>
      </w:tr>
      <w:tr w:rsidR="008322EB" w:rsidRPr="001071E1" w:rsidTr="008322EB">
        <w:tc>
          <w:tcPr>
            <w:tcW w:w="3153" w:type="dxa"/>
          </w:tcPr>
          <w:p w:rsidR="008322EB" w:rsidRPr="001071E1" w:rsidRDefault="008322EB" w:rsidP="008322EB">
            <w:pPr>
              <w:pStyle w:val="Bezmezer"/>
            </w:pPr>
            <w:r w:rsidRPr="001071E1">
              <w:t xml:space="preserve">4. cc  </w:t>
            </w:r>
          </w:p>
        </w:tc>
        <w:tc>
          <w:tcPr>
            <w:tcW w:w="2891" w:type="dxa"/>
          </w:tcPr>
          <w:p w:rsidR="008322EB" w:rsidRPr="001071E1" w:rsidRDefault="008322EB" w:rsidP="008322EB">
            <w:pPr>
              <w:pStyle w:val="Bezmezer"/>
            </w:pPr>
            <w:r w:rsidRPr="001071E1">
              <w:t xml:space="preserve">d) send a blind copy to   </w:t>
            </w:r>
          </w:p>
        </w:tc>
        <w:tc>
          <w:tcPr>
            <w:tcW w:w="2612" w:type="dxa"/>
          </w:tcPr>
          <w:p w:rsidR="008322EB" w:rsidRPr="003F462B" w:rsidRDefault="008322EB" w:rsidP="008322EB">
            <w:pPr>
              <w:pStyle w:val="Bezmezer"/>
            </w:pPr>
            <w:r w:rsidRPr="003F462B">
              <w:t>4</w:t>
            </w:r>
          </w:p>
        </w:tc>
      </w:tr>
      <w:tr w:rsidR="008322EB" w:rsidRPr="001071E1" w:rsidTr="008322EB">
        <w:tc>
          <w:tcPr>
            <w:tcW w:w="3153" w:type="dxa"/>
          </w:tcPr>
          <w:p w:rsidR="008322EB" w:rsidRPr="001071E1" w:rsidRDefault="008322EB" w:rsidP="008322EB">
            <w:pPr>
              <w:pStyle w:val="Bezmezer"/>
            </w:pPr>
            <w:r w:rsidRPr="001071E1">
              <w:t xml:space="preserve">5. bcc  sent an email </w:t>
            </w:r>
          </w:p>
        </w:tc>
        <w:tc>
          <w:tcPr>
            <w:tcW w:w="2891" w:type="dxa"/>
          </w:tcPr>
          <w:p w:rsidR="008322EB" w:rsidRPr="001071E1" w:rsidRDefault="008322EB" w:rsidP="00F05198">
            <w:pPr>
              <w:pStyle w:val="Bezmezer"/>
            </w:pPr>
            <w:r w:rsidRPr="001071E1">
              <w:t xml:space="preserve">e) send an email you have received to sent  an email,  and  everyone  who </w:t>
            </w:r>
          </w:p>
        </w:tc>
        <w:tc>
          <w:tcPr>
            <w:tcW w:w="2612" w:type="dxa"/>
          </w:tcPr>
          <w:p w:rsidR="008322EB" w:rsidRPr="003F462B" w:rsidRDefault="008322EB" w:rsidP="008322EB">
            <w:pPr>
              <w:pStyle w:val="Bezmezer"/>
            </w:pPr>
            <w:r w:rsidRPr="003F462B">
              <w:t>5</w:t>
            </w:r>
          </w:p>
        </w:tc>
      </w:tr>
      <w:tr w:rsidR="008322EB" w:rsidRPr="001071E1" w:rsidTr="008322EB">
        <w:tc>
          <w:tcPr>
            <w:tcW w:w="3153" w:type="dxa"/>
          </w:tcPr>
          <w:p w:rsidR="008322EB" w:rsidRPr="001071E1" w:rsidRDefault="008322EB" w:rsidP="008322EB">
            <w:pPr>
              <w:pStyle w:val="Bezmezer"/>
            </w:pPr>
            <w:r w:rsidRPr="001071E1">
              <w:t>6. forward  .</w:t>
            </w:r>
          </w:p>
        </w:tc>
        <w:tc>
          <w:tcPr>
            <w:tcW w:w="2891" w:type="dxa"/>
          </w:tcPr>
          <w:p w:rsidR="008322EB" w:rsidRPr="001071E1" w:rsidRDefault="008322EB" w:rsidP="008322EB">
            <w:pPr>
              <w:pStyle w:val="Bezmezer"/>
            </w:pPr>
            <w:r w:rsidRPr="001071E1">
              <w:t>f) send an answer to the person who received a copy of it</w:t>
            </w:r>
          </w:p>
        </w:tc>
        <w:tc>
          <w:tcPr>
            <w:tcW w:w="2612" w:type="dxa"/>
          </w:tcPr>
          <w:p w:rsidR="008322EB" w:rsidRPr="003F462B" w:rsidRDefault="008322EB" w:rsidP="008322EB">
            <w:pPr>
              <w:pStyle w:val="Bezmezer"/>
            </w:pPr>
            <w:r w:rsidRPr="003F462B">
              <w:t>6.</w:t>
            </w:r>
          </w:p>
        </w:tc>
      </w:tr>
      <w:tr w:rsidR="008322EB" w:rsidRPr="001071E1" w:rsidTr="008322EB">
        <w:tc>
          <w:tcPr>
            <w:tcW w:w="3153" w:type="dxa"/>
          </w:tcPr>
          <w:p w:rsidR="008322EB" w:rsidRPr="001071E1" w:rsidRDefault="008322EB" w:rsidP="008322EB">
            <w:pPr>
              <w:pStyle w:val="Bezmezer"/>
            </w:pPr>
            <w:r w:rsidRPr="001071E1">
              <w:t xml:space="preserve">7. attach   </w:t>
            </w:r>
          </w:p>
        </w:tc>
        <w:tc>
          <w:tcPr>
            <w:tcW w:w="2891" w:type="dxa"/>
          </w:tcPr>
          <w:p w:rsidR="008322EB" w:rsidRPr="001071E1" w:rsidRDefault="008322EB" w:rsidP="00F05198">
            <w:pPr>
              <w:pStyle w:val="Bezmezer"/>
            </w:pPr>
            <w:r w:rsidRPr="001071E1">
              <w:t xml:space="preserve">g)  send  a  document, e.g.  a  picture, with an email </w:t>
            </w:r>
          </w:p>
        </w:tc>
        <w:tc>
          <w:tcPr>
            <w:tcW w:w="2612" w:type="dxa"/>
          </w:tcPr>
          <w:p w:rsidR="008322EB" w:rsidRPr="003F462B" w:rsidRDefault="008322EB" w:rsidP="008322EB">
            <w:pPr>
              <w:pStyle w:val="Bezmezer"/>
            </w:pPr>
            <w:r w:rsidRPr="003F462B">
              <w:t>7.</w:t>
            </w:r>
          </w:p>
        </w:tc>
      </w:tr>
    </w:tbl>
    <w:p w:rsidR="008322EB" w:rsidRDefault="008322EB" w:rsidP="008322EB">
      <w:pPr>
        <w:pStyle w:val="Tlotextu"/>
        <w:rPr>
          <w:b/>
        </w:rPr>
      </w:pPr>
      <w:r w:rsidRPr="00E90D1F">
        <w:rPr>
          <w:b/>
        </w:rPr>
        <w:t>2.  Complete missing expr</w:t>
      </w:r>
      <w:r>
        <w:rPr>
          <w:b/>
        </w:rPr>
        <w:t>essions in the following email:</w:t>
      </w:r>
    </w:p>
    <w:p w:rsidR="008322EB" w:rsidRPr="00582DD3" w:rsidRDefault="008322EB" w:rsidP="008322EB">
      <w:pPr>
        <w:pStyle w:val="Tlotextu"/>
        <w:spacing w:before="0"/>
        <w:rPr>
          <w:b/>
        </w:rPr>
      </w:pPr>
      <w:r w:rsidRPr="00582DD3">
        <w:rPr>
          <w:b/>
        </w:rPr>
        <w:t>a)  Looking  forward,  b)  Please  let  me  know,  c)  Thanks  for,  d)  Please  find attached,  e) forward</w:t>
      </w:r>
    </w:p>
    <w:p w:rsidR="008322EB" w:rsidRDefault="008322EB" w:rsidP="008322EB">
      <w:pPr>
        <w:pStyle w:val="Tlotextu"/>
      </w:pPr>
      <w:r>
        <w:t>Petra,</w:t>
      </w:r>
    </w:p>
    <w:p w:rsidR="008322EB" w:rsidRDefault="008322EB" w:rsidP="008322EB">
      <w:pPr>
        <w:pStyle w:val="Tlotextu"/>
        <w:spacing w:before="0" w:after="0"/>
      </w:pPr>
      <w:r>
        <w:t xml:space="preserve">1. … your email asking for budget breakdown for our current marketing campaign. 2. … an Excel  with  detailed  figures  for  this.  3.  …  if  you  cannot  read  the  attachment.  I  am  copying Michael and Susan in on this. Please 4. … it to the rest of the marketing team if you feel that is a good idea. </w:t>
      </w:r>
    </w:p>
    <w:p w:rsidR="008322EB" w:rsidRDefault="008322EB" w:rsidP="008322EB">
      <w:pPr>
        <w:pStyle w:val="Tlotextu"/>
        <w:spacing w:before="0" w:after="0"/>
        <w:ind w:firstLine="0"/>
      </w:pPr>
      <w:r>
        <w:t>5. … to your reaction.</w:t>
      </w:r>
    </w:p>
    <w:p w:rsidR="008322EB" w:rsidRDefault="00E93E5F" w:rsidP="008322EB">
      <w:pPr>
        <w:pStyle w:val="Tlotextu"/>
        <w:spacing w:before="0" w:line="240" w:lineRule="auto"/>
        <w:ind w:firstLine="0"/>
      </w:pPr>
      <w:r>
        <w:t>Best</w:t>
      </w:r>
      <w:r w:rsidR="008322EB">
        <w:t xml:space="preserve"> wishes,</w:t>
      </w:r>
    </w:p>
    <w:p w:rsidR="008322EB" w:rsidRDefault="008322EB" w:rsidP="008322EB">
      <w:pPr>
        <w:pStyle w:val="Tlotextu"/>
        <w:spacing w:before="0" w:line="240" w:lineRule="auto"/>
        <w:ind w:firstLine="0"/>
      </w:pPr>
      <w:r>
        <w:t xml:space="preserve">Brian </w:t>
      </w:r>
    </w:p>
    <w:p w:rsidR="008322EB" w:rsidRPr="00A764FD" w:rsidRDefault="008322EB" w:rsidP="008322EB">
      <w:pPr>
        <w:pStyle w:val="Tlotextu"/>
        <w:rPr>
          <w:b/>
        </w:rPr>
      </w:pPr>
      <w:r>
        <w:rPr>
          <w:b/>
        </w:rPr>
        <w:t xml:space="preserve">3. </w:t>
      </w:r>
      <w:r w:rsidRPr="00A764FD">
        <w:rPr>
          <w:b/>
        </w:rPr>
        <w:t xml:space="preserve">Explain the most common abbreviations in emails: </w:t>
      </w:r>
    </w:p>
    <w:tbl>
      <w:tblPr>
        <w:tblStyle w:val="Mkatabulky"/>
        <w:tblW w:w="0" w:type="auto"/>
        <w:tblLook w:val="04A0" w:firstRow="1" w:lastRow="0" w:firstColumn="1" w:lastColumn="0" w:noHBand="0" w:noVBand="1"/>
      </w:tblPr>
      <w:tblGrid>
        <w:gridCol w:w="2885"/>
        <w:gridCol w:w="2885"/>
        <w:gridCol w:w="2886"/>
      </w:tblGrid>
      <w:tr w:rsidR="008322EB" w:rsidTr="008322EB">
        <w:tc>
          <w:tcPr>
            <w:tcW w:w="2885" w:type="dxa"/>
          </w:tcPr>
          <w:p w:rsidR="008322EB" w:rsidRDefault="008322EB" w:rsidP="008322EB">
            <w:pPr>
              <w:pStyle w:val="Bezmezer"/>
            </w:pPr>
            <w:r>
              <w:t>1. HTH</w:t>
            </w:r>
          </w:p>
        </w:tc>
        <w:tc>
          <w:tcPr>
            <w:tcW w:w="2885" w:type="dxa"/>
          </w:tcPr>
          <w:p w:rsidR="008322EB" w:rsidRDefault="008322EB" w:rsidP="008322EB">
            <w:pPr>
              <w:pStyle w:val="Bezmezer"/>
            </w:pPr>
            <w:r>
              <w:t xml:space="preserve">a) not my problem   </w:t>
            </w:r>
          </w:p>
        </w:tc>
        <w:tc>
          <w:tcPr>
            <w:tcW w:w="2886" w:type="dxa"/>
          </w:tcPr>
          <w:p w:rsidR="008322EB" w:rsidRDefault="008322EB" w:rsidP="008322EB">
            <w:pPr>
              <w:pStyle w:val="Bezmezer"/>
            </w:pPr>
            <w:r>
              <w:t>1.</w:t>
            </w:r>
          </w:p>
        </w:tc>
      </w:tr>
      <w:tr w:rsidR="008322EB" w:rsidTr="008322EB">
        <w:tc>
          <w:tcPr>
            <w:tcW w:w="2885" w:type="dxa"/>
          </w:tcPr>
          <w:p w:rsidR="008322EB" w:rsidRDefault="008322EB" w:rsidP="008322EB">
            <w:pPr>
              <w:pStyle w:val="Bezmezer"/>
            </w:pPr>
            <w:r>
              <w:t xml:space="preserve">2. FYI  </w:t>
            </w:r>
          </w:p>
        </w:tc>
        <w:tc>
          <w:tcPr>
            <w:tcW w:w="2885" w:type="dxa"/>
          </w:tcPr>
          <w:p w:rsidR="008322EB" w:rsidRDefault="008322EB" w:rsidP="008322EB">
            <w:pPr>
              <w:pStyle w:val="Bezmezer"/>
            </w:pPr>
            <w:r>
              <w:t xml:space="preserve">b) as far as I know   </w:t>
            </w:r>
          </w:p>
        </w:tc>
        <w:tc>
          <w:tcPr>
            <w:tcW w:w="2886" w:type="dxa"/>
          </w:tcPr>
          <w:p w:rsidR="008322EB" w:rsidRDefault="008322EB" w:rsidP="008322EB">
            <w:pPr>
              <w:pStyle w:val="Bezmezer"/>
            </w:pPr>
            <w:r>
              <w:t>2.</w:t>
            </w:r>
          </w:p>
        </w:tc>
      </w:tr>
      <w:tr w:rsidR="008322EB" w:rsidTr="008322EB">
        <w:tc>
          <w:tcPr>
            <w:tcW w:w="2885" w:type="dxa"/>
          </w:tcPr>
          <w:p w:rsidR="008322EB" w:rsidRDefault="008322EB" w:rsidP="008322EB">
            <w:pPr>
              <w:pStyle w:val="Bezmezer"/>
            </w:pPr>
            <w:r>
              <w:t xml:space="preserve">3. FW   </w:t>
            </w:r>
          </w:p>
        </w:tc>
        <w:tc>
          <w:tcPr>
            <w:tcW w:w="2885" w:type="dxa"/>
          </w:tcPr>
          <w:p w:rsidR="008322EB" w:rsidRDefault="008322EB" w:rsidP="008322EB">
            <w:pPr>
              <w:pStyle w:val="Bezmezer"/>
            </w:pPr>
            <w:r>
              <w:t xml:space="preserve">c) to be forwarded   </w:t>
            </w:r>
          </w:p>
        </w:tc>
        <w:tc>
          <w:tcPr>
            <w:tcW w:w="2886" w:type="dxa"/>
          </w:tcPr>
          <w:p w:rsidR="008322EB" w:rsidRDefault="008322EB" w:rsidP="008322EB">
            <w:pPr>
              <w:pStyle w:val="Bezmezer"/>
            </w:pPr>
            <w:r>
              <w:t>3.</w:t>
            </w:r>
          </w:p>
        </w:tc>
      </w:tr>
      <w:tr w:rsidR="008322EB" w:rsidTr="008322EB">
        <w:tc>
          <w:tcPr>
            <w:tcW w:w="2885" w:type="dxa"/>
          </w:tcPr>
          <w:p w:rsidR="008322EB" w:rsidRDefault="008322EB" w:rsidP="008322EB">
            <w:pPr>
              <w:pStyle w:val="Bezmezer"/>
            </w:pPr>
            <w:r>
              <w:t xml:space="preserve">4. NMP  </w:t>
            </w:r>
          </w:p>
        </w:tc>
        <w:tc>
          <w:tcPr>
            <w:tcW w:w="2885" w:type="dxa"/>
          </w:tcPr>
          <w:p w:rsidR="008322EB" w:rsidRDefault="008322EB" w:rsidP="008322EB">
            <w:pPr>
              <w:pStyle w:val="Bezmezer"/>
            </w:pPr>
            <w:r>
              <w:t xml:space="preserve">d) for your information  </w:t>
            </w:r>
          </w:p>
        </w:tc>
        <w:tc>
          <w:tcPr>
            <w:tcW w:w="2886" w:type="dxa"/>
          </w:tcPr>
          <w:p w:rsidR="008322EB" w:rsidRDefault="008322EB" w:rsidP="008322EB">
            <w:pPr>
              <w:pStyle w:val="Bezmezer"/>
            </w:pPr>
            <w:r>
              <w:t>4.</w:t>
            </w:r>
          </w:p>
        </w:tc>
      </w:tr>
      <w:tr w:rsidR="008322EB" w:rsidTr="008322EB">
        <w:tc>
          <w:tcPr>
            <w:tcW w:w="2885" w:type="dxa"/>
          </w:tcPr>
          <w:p w:rsidR="008322EB" w:rsidRDefault="008322EB" w:rsidP="008322EB">
            <w:pPr>
              <w:pStyle w:val="Bezmezer"/>
            </w:pPr>
            <w:r>
              <w:t xml:space="preserve">5. TBF  </w:t>
            </w:r>
          </w:p>
        </w:tc>
        <w:tc>
          <w:tcPr>
            <w:tcW w:w="2885" w:type="dxa"/>
          </w:tcPr>
          <w:p w:rsidR="008322EB" w:rsidRDefault="008322EB" w:rsidP="008322EB">
            <w:pPr>
              <w:pStyle w:val="Bezmezer"/>
            </w:pPr>
            <w:r>
              <w:t>e) hope this helps</w:t>
            </w:r>
          </w:p>
        </w:tc>
        <w:tc>
          <w:tcPr>
            <w:tcW w:w="2886" w:type="dxa"/>
          </w:tcPr>
          <w:p w:rsidR="008322EB" w:rsidRDefault="008322EB" w:rsidP="008322EB">
            <w:pPr>
              <w:pStyle w:val="Bezmezer"/>
            </w:pPr>
            <w:r>
              <w:t>5.</w:t>
            </w:r>
          </w:p>
        </w:tc>
      </w:tr>
      <w:tr w:rsidR="008322EB" w:rsidTr="008322EB">
        <w:tc>
          <w:tcPr>
            <w:tcW w:w="2885" w:type="dxa"/>
          </w:tcPr>
          <w:p w:rsidR="008322EB" w:rsidRDefault="008322EB" w:rsidP="008322EB">
            <w:pPr>
              <w:pStyle w:val="Bezmezer"/>
            </w:pPr>
            <w:r>
              <w:t xml:space="preserve">6. AFAIK  </w:t>
            </w:r>
          </w:p>
        </w:tc>
        <w:tc>
          <w:tcPr>
            <w:tcW w:w="2885" w:type="dxa"/>
          </w:tcPr>
          <w:p w:rsidR="008322EB" w:rsidRDefault="008322EB" w:rsidP="008322EB">
            <w:pPr>
              <w:pStyle w:val="Bezmezer"/>
            </w:pPr>
            <w:r>
              <w:t xml:space="preserve">f) forwarded message   </w:t>
            </w:r>
          </w:p>
        </w:tc>
        <w:tc>
          <w:tcPr>
            <w:tcW w:w="2886" w:type="dxa"/>
          </w:tcPr>
          <w:p w:rsidR="008322EB" w:rsidRDefault="008322EB" w:rsidP="008322EB">
            <w:pPr>
              <w:pStyle w:val="Bezmezer"/>
            </w:pPr>
            <w:r>
              <w:t>6.</w:t>
            </w:r>
          </w:p>
        </w:tc>
      </w:tr>
    </w:tbl>
    <w:p w:rsidR="008322EB" w:rsidRDefault="008322EB" w:rsidP="008322EB">
      <w:pPr>
        <w:pStyle w:val="Tlotextu"/>
        <w:ind w:firstLine="0"/>
      </w:pPr>
    </w:p>
    <w:p w:rsidR="008322EB" w:rsidRDefault="008322EB" w:rsidP="008322EB">
      <w:pPr>
        <w:pStyle w:val="parUkonceniPrvku"/>
      </w:pPr>
    </w:p>
    <w:p w:rsidR="008322EB" w:rsidRDefault="008322EB" w:rsidP="008322EB">
      <w:pPr>
        <w:pStyle w:val="Nadpis2"/>
      </w:pPr>
      <w:bookmarkStart w:id="92" w:name="_Toc499512253"/>
      <w:bookmarkStart w:id="93" w:name="_Toc509765353"/>
      <w:r>
        <w:t>G</w:t>
      </w:r>
      <w:bookmarkEnd w:id="92"/>
      <w:r w:rsidR="00330EE6">
        <w:t>rammar</w:t>
      </w:r>
      <w:bookmarkEnd w:id="93"/>
    </w:p>
    <w:p w:rsidR="008322EB" w:rsidRDefault="00330EE6" w:rsidP="008322EB">
      <w:pPr>
        <w:pStyle w:val="Nadpis3"/>
      </w:pPr>
      <w:bookmarkStart w:id="94" w:name="_Toc499512254"/>
      <w:bookmarkStart w:id="95" w:name="_Toc509765354"/>
      <w:r>
        <w:t>Comparative and superlative forms with adjectives</w:t>
      </w:r>
      <w:bookmarkEnd w:id="94"/>
      <w:bookmarkEnd w:id="95"/>
    </w:p>
    <w:p w:rsidR="008322EB" w:rsidRDefault="008322EB" w:rsidP="008322EB">
      <w:pPr>
        <w:pStyle w:val="Tlotextu"/>
      </w:pPr>
      <w:r>
        <w:t xml:space="preserve">Přídavná jména mají v angličtině tři stupně: základní tvar, druhý stupeň a třetí stupeň. Druhý stupeň se tvoří pomocí +er (faster, quicker, nicer), třetí stupeň pomocí the + est (the fastest, the quickest, the nicest). Dlouhá přídavná jména se stupňují pomocí opisů, a to slovy MORE (more interesting, more beautiful, more intelligent) a MOST (the most interesting, the most beautiful, the most intelligent). V angličtině se vyskytuje několik výjimek: </w:t>
      </w:r>
    </w:p>
    <w:p w:rsidR="008322EB" w:rsidRPr="00A764FD" w:rsidRDefault="008322EB" w:rsidP="00844AD8">
      <w:pPr>
        <w:pStyle w:val="parOdrazky01"/>
        <w:numPr>
          <w:ilvl w:val="0"/>
          <w:numId w:val="18"/>
        </w:numPr>
        <w:ind w:left="641" w:hanging="357"/>
        <w:rPr>
          <w:b/>
        </w:rPr>
      </w:pPr>
      <w:r w:rsidRPr="00A764FD">
        <w:rPr>
          <w:b/>
        </w:rPr>
        <w:t>good, better, best</w:t>
      </w:r>
    </w:p>
    <w:p w:rsidR="008322EB" w:rsidRPr="00A764FD" w:rsidRDefault="008322EB" w:rsidP="00844AD8">
      <w:pPr>
        <w:pStyle w:val="parOdrazky01"/>
        <w:numPr>
          <w:ilvl w:val="0"/>
          <w:numId w:val="18"/>
        </w:numPr>
        <w:ind w:left="641" w:hanging="357"/>
        <w:rPr>
          <w:b/>
        </w:rPr>
      </w:pPr>
      <w:r w:rsidRPr="00A764FD">
        <w:rPr>
          <w:b/>
        </w:rPr>
        <w:t>bad, worse, worst</w:t>
      </w:r>
    </w:p>
    <w:p w:rsidR="008322EB" w:rsidRPr="00A764FD" w:rsidRDefault="008322EB" w:rsidP="00844AD8">
      <w:pPr>
        <w:pStyle w:val="parOdrazky01"/>
        <w:numPr>
          <w:ilvl w:val="0"/>
          <w:numId w:val="18"/>
        </w:numPr>
        <w:ind w:left="641" w:hanging="357"/>
        <w:rPr>
          <w:b/>
        </w:rPr>
      </w:pPr>
      <w:r w:rsidRPr="00A764FD">
        <w:rPr>
          <w:b/>
        </w:rPr>
        <w:t>far, farther, fartherst</w:t>
      </w:r>
    </w:p>
    <w:p w:rsidR="008322EB" w:rsidRPr="00A764FD" w:rsidRDefault="008322EB" w:rsidP="00844AD8">
      <w:pPr>
        <w:pStyle w:val="parOdrazky01"/>
        <w:numPr>
          <w:ilvl w:val="0"/>
          <w:numId w:val="18"/>
        </w:numPr>
        <w:ind w:left="641" w:hanging="357"/>
        <w:rPr>
          <w:b/>
        </w:rPr>
      </w:pPr>
      <w:r w:rsidRPr="00A764FD">
        <w:rPr>
          <w:b/>
        </w:rPr>
        <w:t xml:space="preserve">far, further, furthest </w:t>
      </w:r>
    </w:p>
    <w:p w:rsidR="008322EB" w:rsidRPr="00A764FD" w:rsidRDefault="008322EB" w:rsidP="00844AD8">
      <w:pPr>
        <w:pStyle w:val="parOdrazky01"/>
        <w:numPr>
          <w:ilvl w:val="0"/>
          <w:numId w:val="18"/>
        </w:numPr>
        <w:ind w:left="641" w:hanging="357"/>
        <w:rPr>
          <w:b/>
        </w:rPr>
      </w:pPr>
      <w:r w:rsidRPr="00A764FD">
        <w:rPr>
          <w:b/>
        </w:rPr>
        <w:t xml:space="preserve">many, more, most </w:t>
      </w:r>
    </w:p>
    <w:p w:rsidR="008322EB" w:rsidRPr="00A764FD" w:rsidRDefault="008322EB" w:rsidP="00844AD8">
      <w:pPr>
        <w:pStyle w:val="parOdrazky01"/>
        <w:numPr>
          <w:ilvl w:val="0"/>
          <w:numId w:val="18"/>
        </w:numPr>
        <w:ind w:left="641" w:hanging="357"/>
        <w:rPr>
          <w:b/>
        </w:rPr>
      </w:pPr>
      <w:r w:rsidRPr="00A764FD">
        <w:rPr>
          <w:b/>
        </w:rPr>
        <w:t>much, more, most</w:t>
      </w:r>
    </w:p>
    <w:p w:rsidR="008322EB" w:rsidRPr="00A764FD" w:rsidRDefault="008322EB" w:rsidP="00844AD8">
      <w:pPr>
        <w:pStyle w:val="parOdrazky01"/>
        <w:numPr>
          <w:ilvl w:val="0"/>
          <w:numId w:val="18"/>
        </w:numPr>
        <w:ind w:left="641" w:hanging="357"/>
        <w:rPr>
          <w:b/>
        </w:rPr>
      </w:pPr>
      <w:r w:rsidRPr="00A764FD">
        <w:rPr>
          <w:b/>
        </w:rPr>
        <w:t xml:space="preserve">little, less, least </w:t>
      </w:r>
    </w:p>
    <w:p w:rsidR="008322EB" w:rsidRPr="00A764FD" w:rsidRDefault="008322EB" w:rsidP="00844AD8">
      <w:pPr>
        <w:pStyle w:val="parOdrazky01"/>
        <w:numPr>
          <w:ilvl w:val="0"/>
          <w:numId w:val="18"/>
        </w:numPr>
        <w:ind w:left="641" w:hanging="357"/>
        <w:rPr>
          <w:b/>
        </w:rPr>
      </w:pPr>
      <w:r w:rsidRPr="00A764FD">
        <w:rPr>
          <w:b/>
        </w:rPr>
        <w:t xml:space="preserve">few, fewer, fewest </w:t>
      </w:r>
    </w:p>
    <w:p w:rsidR="008322EB" w:rsidRDefault="008322EB" w:rsidP="008322EB">
      <w:pPr>
        <w:pStyle w:val="Tlotextu"/>
      </w:pPr>
      <w:r>
        <w:t xml:space="preserve">V druhém stupni při porovnávání vlastností předmětů používá angličtina slůvko </w:t>
      </w:r>
      <w:r w:rsidRPr="00A764FD">
        <w:rPr>
          <w:b/>
        </w:rPr>
        <w:t>THAN</w:t>
      </w:r>
      <w:r>
        <w:t xml:space="preserve">. </w:t>
      </w:r>
    </w:p>
    <w:p w:rsidR="008322EB" w:rsidRPr="00A764FD" w:rsidRDefault="008322EB" w:rsidP="008322EB">
      <w:pPr>
        <w:pStyle w:val="Tlotextu"/>
        <w:rPr>
          <w:b/>
        </w:rPr>
      </w:pPr>
      <w:r>
        <w:t xml:space="preserve">V případě, že srovnáváme stejné vlastnosti předmětů, používá angličtina spojení </w:t>
      </w:r>
      <w:r w:rsidRPr="00A764FD">
        <w:rPr>
          <w:b/>
        </w:rPr>
        <w:t xml:space="preserve">AS … AS. </w:t>
      </w:r>
    </w:p>
    <w:p w:rsidR="008322EB" w:rsidRDefault="008322EB" w:rsidP="008322EB">
      <w:pPr>
        <w:pStyle w:val="Tlotextu"/>
      </w:pPr>
      <w:r>
        <w:t>K dalším menším změnám dochází například v těchto příkladech:</w:t>
      </w:r>
    </w:p>
    <w:tbl>
      <w:tblPr>
        <w:tblStyle w:val="Mkatabulky"/>
        <w:tblW w:w="0" w:type="auto"/>
        <w:tblLook w:val="04A0" w:firstRow="1" w:lastRow="0" w:firstColumn="1" w:lastColumn="0" w:noHBand="0" w:noVBand="1"/>
      </w:tblPr>
      <w:tblGrid>
        <w:gridCol w:w="2885"/>
        <w:gridCol w:w="2885"/>
        <w:gridCol w:w="2886"/>
      </w:tblGrid>
      <w:tr w:rsidR="008322EB" w:rsidRPr="007C291F" w:rsidTr="008322EB">
        <w:tc>
          <w:tcPr>
            <w:tcW w:w="2885" w:type="dxa"/>
          </w:tcPr>
          <w:p w:rsidR="008322EB" w:rsidRPr="007C291F" w:rsidRDefault="008322EB" w:rsidP="008322EB">
            <w:pPr>
              <w:pStyle w:val="Bezmezer"/>
            </w:pPr>
            <w:r w:rsidRPr="007C291F">
              <w:t>long (dlouhý)</w:t>
            </w:r>
          </w:p>
        </w:tc>
        <w:tc>
          <w:tcPr>
            <w:tcW w:w="2885" w:type="dxa"/>
          </w:tcPr>
          <w:p w:rsidR="008322EB" w:rsidRPr="007C291F" w:rsidRDefault="008322EB" w:rsidP="008322EB">
            <w:pPr>
              <w:pStyle w:val="Bezmezer"/>
            </w:pPr>
            <w:r w:rsidRPr="007C291F">
              <w:t>long</w:t>
            </w:r>
            <w:r w:rsidRPr="009F7FEB">
              <w:rPr>
                <w:b/>
              </w:rPr>
              <w:t>er</w:t>
            </w:r>
            <w:r w:rsidRPr="007C291F">
              <w:t xml:space="preserve"> (delší)  </w:t>
            </w:r>
          </w:p>
        </w:tc>
        <w:tc>
          <w:tcPr>
            <w:tcW w:w="2886" w:type="dxa"/>
          </w:tcPr>
          <w:p w:rsidR="008322EB" w:rsidRPr="007C291F" w:rsidRDefault="008322EB" w:rsidP="008322EB">
            <w:pPr>
              <w:pStyle w:val="Bezmezer"/>
            </w:pPr>
            <w:r w:rsidRPr="007C291F">
              <w:t>long</w:t>
            </w:r>
            <w:r w:rsidRPr="00902A8C">
              <w:rPr>
                <w:b/>
              </w:rPr>
              <w:t xml:space="preserve">est </w:t>
            </w:r>
            <w:r w:rsidRPr="007C291F">
              <w:t>(nejdelší)</w:t>
            </w:r>
          </w:p>
        </w:tc>
      </w:tr>
      <w:tr w:rsidR="008322EB" w:rsidRPr="007C291F" w:rsidTr="008322EB">
        <w:tc>
          <w:tcPr>
            <w:tcW w:w="2885" w:type="dxa"/>
          </w:tcPr>
          <w:p w:rsidR="008322EB" w:rsidRPr="007C291F" w:rsidRDefault="008322EB" w:rsidP="008322EB">
            <w:pPr>
              <w:pStyle w:val="Bezmezer"/>
            </w:pPr>
            <w:r w:rsidRPr="007C291F">
              <w:t>bi</w:t>
            </w:r>
            <w:r w:rsidRPr="009F7FEB">
              <w:rPr>
                <w:b/>
              </w:rPr>
              <w:t xml:space="preserve">g </w:t>
            </w:r>
            <w:r w:rsidRPr="007C291F">
              <w:t>(velký)</w:t>
            </w:r>
          </w:p>
        </w:tc>
        <w:tc>
          <w:tcPr>
            <w:tcW w:w="2885" w:type="dxa"/>
          </w:tcPr>
          <w:p w:rsidR="008322EB" w:rsidRPr="007C291F" w:rsidRDefault="008322EB" w:rsidP="008322EB">
            <w:pPr>
              <w:pStyle w:val="Bezmezer"/>
            </w:pPr>
            <w:r w:rsidRPr="007C291F">
              <w:t>bi</w:t>
            </w:r>
            <w:r w:rsidRPr="00902A8C">
              <w:rPr>
                <w:b/>
              </w:rPr>
              <w:t>gger</w:t>
            </w:r>
            <w:r w:rsidRPr="007C291F">
              <w:t xml:space="preserve"> (větší)</w:t>
            </w:r>
          </w:p>
        </w:tc>
        <w:tc>
          <w:tcPr>
            <w:tcW w:w="2886" w:type="dxa"/>
          </w:tcPr>
          <w:p w:rsidR="008322EB" w:rsidRPr="007C291F" w:rsidRDefault="008322EB" w:rsidP="008322EB">
            <w:pPr>
              <w:pStyle w:val="Bezmezer"/>
            </w:pPr>
            <w:r w:rsidRPr="007C291F">
              <w:t xml:space="preserve">  bi</w:t>
            </w:r>
            <w:r w:rsidRPr="00902A8C">
              <w:rPr>
                <w:b/>
              </w:rPr>
              <w:t>ggest</w:t>
            </w:r>
            <w:r w:rsidRPr="007C291F">
              <w:t xml:space="preserve"> (největší)</w:t>
            </w:r>
          </w:p>
        </w:tc>
      </w:tr>
      <w:tr w:rsidR="008322EB" w:rsidRPr="007C291F" w:rsidTr="008322EB">
        <w:tc>
          <w:tcPr>
            <w:tcW w:w="2885" w:type="dxa"/>
          </w:tcPr>
          <w:p w:rsidR="008322EB" w:rsidRPr="003C79FB" w:rsidRDefault="008322EB" w:rsidP="008322EB">
            <w:pPr>
              <w:pStyle w:val="Bezmezer"/>
            </w:pPr>
            <w:r w:rsidRPr="003C79FB">
              <w:t>nic</w:t>
            </w:r>
            <w:r w:rsidRPr="009F7FEB">
              <w:rPr>
                <w:b/>
              </w:rPr>
              <w:t>e</w:t>
            </w:r>
            <w:r w:rsidRPr="003C79FB">
              <w:t xml:space="preserve"> (hezký)  </w:t>
            </w:r>
          </w:p>
        </w:tc>
        <w:tc>
          <w:tcPr>
            <w:tcW w:w="2885" w:type="dxa"/>
          </w:tcPr>
          <w:p w:rsidR="008322EB" w:rsidRPr="00A91CCC" w:rsidRDefault="008322EB" w:rsidP="008322EB">
            <w:pPr>
              <w:pStyle w:val="Bezmezer"/>
            </w:pPr>
            <w:r>
              <w:t>nic</w:t>
            </w:r>
            <w:r w:rsidRPr="00902A8C">
              <w:rPr>
                <w:b/>
              </w:rPr>
              <w:t xml:space="preserve">er </w:t>
            </w:r>
            <w:r>
              <w:t>(hezčí)</w:t>
            </w:r>
          </w:p>
        </w:tc>
        <w:tc>
          <w:tcPr>
            <w:tcW w:w="2886" w:type="dxa"/>
          </w:tcPr>
          <w:p w:rsidR="008322EB" w:rsidRPr="007C291F" w:rsidRDefault="008322EB" w:rsidP="008322EB">
            <w:pPr>
              <w:pStyle w:val="Bezmezer"/>
            </w:pPr>
            <w:r w:rsidRPr="007C291F">
              <w:t>nic</w:t>
            </w:r>
            <w:r w:rsidRPr="00902A8C">
              <w:rPr>
                <w:b/>
              </w:rPr>
              <w:t>est</w:t>
            </w:r>
            <w:r w:rsidRPr="007C291F">
              <w:t xml:space="preserve"> (nejhezčí)</w:t>
            </w:r>
          </w:p>
        </w:tc>
      </w:tr>
      <w:tr w:rsidR="008322EB" w:rsidRPr="007C291F" w:rsidTr="008322EB">
        <w:tc>
          <w:tcPr>
            <w:tcW w:w="2885" w:type="dxa"/>
          </w:tcPr>
          <w:p w:rsidR="008322EB" w:rsidRPr="003C79FB" w:rsidRDefault="008322EB" w:rsidP="008322EB">
            <w:pPr>
              <w:pStyle w:val="Bezmezer"/>
            </w:pPr>
            <w:r w:rsidRPr="003C79FB">
              <w:t>larg</w:t>
            </w:r>
            <w:r w:rsidRPr="009F7FEB">
              <w:rPr>
                <w:b/>
              </w:rPr>
              <w:t>e</w:t>
            </w:r>
            <w:r w:rsidRPr="003C79FB">
              <w:t xml:space="preserve"> (velký)  </w:t>
            </w:r>
          </w:p>
        </w:tc>
        <w:tc>
          <w:tcPr>
            <w:tcW w:w="2885" w:type="dxa"/>
          </w:tcPr>
          <w:p w:rsidR="008322EB" w:rsidRPr="00A91CCC" w:rsidRDefault="008322EB" w:rsidP="008322EB">
            <w:pPr>
              <w:pStyle w:val="Bezmezer"/>
            </w:pPr>
            <w:r w:rsidRPr="00A91CCC">
              <w:t>larg</w:t>
            </w:r>
            <w:r w:rsidRPr="00902A8C">
              <w:rPr>
                <w:b/>
              </w:rPr>
              <w:t>er</w:t>
            </w:r>
            <w:r w:rsidRPr="00A91CCC">
              <w:t xml:space="preserve"> (větší)  </w:t>
            </w:r>
          </w:p>
        </w:tc>
        <w:tc>
          <w:tcPr>
            <w:tcW w:w="2886" w:type="dxa"/>
          </w:tcPr>
          <w:p w:rsidR="008322EB" w:rsidRPr="007C291F" w:rsidRDefault="008322EB" w:rsidP="008322EB">
            <w:pPr>
              <w:pStyle w:val="Bezmezer"/>
            </w:pPr>
            <w:r w:rsidRPr="007C291F">
              <w:t>larg</w:t>
            </w:r>
            <w:r w:rsidRPr="00902A8C">
              <w:rPr>
                <w:b/>
              </w:rPr>
              <w:t xml:space="preserve">est </w:t>
            </w:r>
            <w:r w:rsidRPr="007C291F">
              <w:t>(největší)</w:t>
            </w:r>
          </w:p>
        </w:tc>
      </w:tr>
      <w:tr w:rsidR="008322EB" w:rsidRPr="007C291F" w:rsidTr="008322EB">
        <w:tc>
          <w:tcPr>
            <w:tcW w:w="2885" w:type="dxa"/>
          </w:tcPr>
          <w:p w:rsidR="008322EB" w:rsidRPr="003C79FB" w:rsidRDefault="008322EB" w:rsidP="008322EB">
            <w:pPr>
              <w:pStyle w:val="Bezmezer"/>
            </w:pPr>
            <w:r w:rsidRPr="003C79FB">
              <w:t>clev</w:t>
            </w:r>
            <w:r w:rsidRPr="009F7FEB">
              <w:rPr>
                <w:b/>
              </w:rPr>
              <w:t xml:space="preserve">er </w:t>
            </w:r>
            <w:r w:rsidRPr="003C79FB">
              <w:t xml:space="preserve">(chytrý)  </w:t>
            </w:r>
          </w:p>
        </w:tc>
        <w:tc>
          <w:tcPr>
            <w:tcW w:w="2885" w:type="dxa"/>
          </w:tcPr>
          <w:p w:rsidR="008322EB" w:rsidRPr="00A91CCC" w:rsidRDefault="008322EB" w:rsidP="008322EB">
            <w:pPr>
              <w:pStyle w:val="Bezmezer"/>
            </w:pPr>
            <w:r w:rsidRPr="00A91CCC">
              <w:t>clever</w:t>
            </w:r>
            <w:r w:rsidRPr="00902A8C">
              <w:rPr>
                <w:b/>
              </w:rPr>
              <w:t xml:space="preserve">er </w:t>
            </w:r>
            <w:r w:rsidRPr="00A91CCC">
              <w:t xml:space="preserve">(chytřejší)  </w:t>
            </w:r>
          </w:p>
        </w:tc>
        <w:tc>
          <w:tcPr>
            <w:tcW w:w="2886" w:type="dxa"/>
          </w:tcPr>
          <w:p w:rsidR="008322EB" w:rsidRPr="007C291F" w:rsidRDefault="008322EB" w:rsidP="008322EB">
            <w:pPr>
              <w:pStyle w:val="Bezmezer"/>
            </w:pPr>
            <w:r w:rsidRPr="007C291F">
              <w:t>clever</w:t>
            </w:r>
            <w:r w:rsidRPr="00902A8C">
              <w:rPr>
                <w:b/>
              </w:rPr>
              <w:t>est</w:t>
            </w:r>
            <w:r w:rsidRPr="007C291F">
              <w:t xml:space="preserve"> (nejchytřejší)</w:t>
            </w:r>
          </w:p>
        </w:tc>
      </w:tr>
      <w:tr w:rsidR="008322EB" w:rsidRPr="007C291F" w:rsidTr="008322EB">
        <w:tc>
          <w:tcPr>
            <w:tcW w:w="2885" w:type="dxa"/>
          </w:tcPr>
          <w:p w:rsidR="008322EB" w:rsidRPr="003C79FB" w:rsidRDefault="008322EB" w:rsidP="008322EB">
            <w:pPr>
              <w:pStyle w:val="Bezmezer"/>
            </w:pPr>
            <w:r w:rsidRPr="003C79FB">
              <w:t>funn</w:t>
            </w:r>
            <w:r w:rsidRPr="009F7FEB">
              <w:rPr>
                <w:b/>
              </w:rPr>
              <w:t>y</w:t>
            </w:r>
            <w:r w:rsidRPr="003C79FB">
              <w:t xml:space="preserve"> (legrační)  </w:t>
            </w:r>
          </w:p>
        </w:tc>
        <w:tc>
          <w:tcPr>
            <w:tcW w:w="2885" w:type="dxa"/>
          </w:tcPr>
          <w:p w:rsidR="008322EB" w:rsidRPr="00A91CCC" w:rsidRDefault="008322EB" w:rsidP="008322EB">
            <w:pPr>
              <w:pStyle w:val="Bezmezer"/>
            </w:pPr>
            <w:r w:rsidRPr="00A91CCC">
              <w:t>funn</w:t>
            </w:r>
            <w:r w:rsidRPr="00902A8C">
              <w:rPr>
                <w:b/>
              </w:rPr>
              <w:t>ier</w:t>
            </w:r>
            <w:r w:rsidRPr="00A91CCC">
              <w:t xml:space="preserve"> (legračnější)  </w:t>
            </w:r>
          </w:p>
        </w:tc>
        <w:tc>
          <w:tcPr>
            <w:tcW w:w="2886" w:type="dxa"/>
          </w:tcPr>
          <w:p w:rsidR="008322EB" w:rsidRPr="007C291F" w:rsidRDefault="008322EB" w:rsidP="008322EB">
            <w:pPr>
              <w:pStyle w:val="Bezmezer"/>
            </w:pPr>
            <w:r w:rsidRPr="007C291F">
              <w:t>funn</w:t>
            </w:r>
            <w:r w:rsidRPr="00902A8C">
              <w:rPr>
                <w:b/>
              </w:rPr>
              <w:t xml:space="preserve">iest </w:t>
            </w:r>
            <w:r w:rsidRPr="007C291F">
              <w:t>(nejlegračnější)</w:t>
            </w:r>
          </w:p>
        </w:tc>
      </w:tr>
      <w:tr w:rsidR="008322EB" w:rsidRPr="007C291F" w:rsidTr="008322EB">
        <w:tc>
          <w:tcPr>
            <w:tcW w:w="2885" w:type="dxa"/>
          </w:tcPr>
          <w:p w:rsidR="008322EB" w:rsidRPr="003C79FB" w:rsidRDefault="008322EB" w:rsidP="008322EB">
            <w:pPr>
              <w:pStyle w:val="Bezmezer"/>
            </w:pPr>
            <w:r w:rsidRPr="003C79FB">
              <w:t>dr</w:t>
            </w:r>
            <w:r w:rsidRPr="009F7FEB">
              <w:rPr>
                <w:b/>
              </w:rPr>
              <w:t>y</w:t>
            </w:r>
            <w:r w:rsidRPr="003C79FB">
              <w:t xml:space="preserve"> (suchý)  </w:t>
            </w:r>
          </w:p>
        </w:tc>
        <w:tc>
          <w:tcPr>
            <w:tcW w:w="2885" w:type="dxa"/>
          </w:tcPr>
          <w:p w:rsidR="008322EB" w:rsidRPr="00A91CCC" w:rsidRDefault="008322EB" w:rsidP="008322EB">
            <w:pPr>
              <w:pStyle w:val="Bezmezer"/>
            </w:pPr>
            <w:r w:rsidRPr="00A91CCC">
              <w:t>dr</w:t>
            </w:r>
            <w:r w:rsidRPr="00902A8C">
              <w:rPr>
                <w:b/>
              </w:rPr>
              <w:t>ier</w:t>
            </w:r>
            <w:r w:rsidRPr="00A91CCC">
              <w:t xml:space="preserve"> (sušší)  </w:t>
            </w:r>
          </w:p>
        </w:tc>
        <w:tc>
          <w:tcPr>
            <w:tcW w:w="2886" w:type="dxa"/>
          </w:tcPr>
          <w:p w:rsidR="008322EB" w:rsidRPr="007C291F" w:rsidRDefault="008322EB" w:rsidP="008322EB">
            <w:pPr>
              <w:pStyle w:val="Bezmezer"/>
            </w:pPr>
            <w:r w:rsidRPr="007C291F">
              <w:t>dr</w:t>
            </w:r>
            <w:r w:rsidRPr="00902A8C">
              <w:rPr>
                <w:b/>
              </w:rPr>
              <w:t xml:space="preserve">iest </w:t>
            </w:r>
            <w:r w:rsidRPr="007C291F">
              <w:t>(nejsušší)</w:t>
            </w:r>
          </w:p>
        </w:tc>
      </w:tr>
      <w:tr w:rsidR="008322EB" w:rsidRPr="007C291F" w:rsidTr="008322EB">
        <w:tc>
          <w:tcPr>
            <w:tcW w:w="2885" w:type="dxa"/>
          </w:tcPr>
          <w:p w:rsidR="008322EB" w:rsidRPr="003C79FB" w:rsidRDefault="008322EB" w:rsidP="008322EB">
            <w:pPr>
              <w:pStyle w:val="Bezmezer"/>
            </w:pPr>
            <w:r w:rsidRPr="003C79FB">
              <w:t>thi</w:t>
            </w:r>
            <w:r w:rsidRPr="009F7FEB">
              <w:rPr>
                <w:b/>
              </w:rPr>
              <w:t>n</w:t>
            </w:r>
            <w:r w:rsidRPr="003C79FB">
              <w:t xml:space="preserve"> (hubený)  </w:t>
            </w:r>
          </w:p>
        </w:tc>
        <w:tc>
          <w:tcPr>
            <w:tcW w:w="2885" w:type="dxa"/>
          </w:tcPr>
          <w:p w:rsidR="008322EB" w:rsidRPr="00A91CCC" w:rsidRDefault="008322EB" w:rsidP="008322EB">
            <w:pPr>
              <w:pStyle w:val="Bezmezer"/>
            </w:pPr>
            <w:r w:rsidRPr="00A91CCC">
              <w:t>thi</w:t>
            </w:r>
            <w:r w:rsidRPr="00902A8C">
              <w:rPr>
                <w:b/>
              </w:rPr>
              <w:t>nner</w:t>
            </w:r>
            <w:r w:rsidRPr="00A91CCC">
              <w:t xml:space="preserve"> (hubenější)  </w:t>
            </w:r>
          </w:p>
        </w:tc>
        <w:tc>
          <w:tcPr>
            <w:tcW w:w="2886" w:type="dxa"/>
          </w:tcPr>
          <w:p w:rsidR="008322EB" w:rsidRPr="007C291F" w:rsidRDefault="008322EB" w:rsidP="008322EB">
            <w:pPr>
              <w:pStyle w:val="Bezmezer"/>
            </w:pPr>
            <w:r w:rsidRPr="007C291F">
              <w:t>thi</w:t>
            </w:r>
            <w:r w:rsidRPr="00902A8C">
              <w:rPr>
                <w:b/>
              </w:rPr>
              <w:t xml:space="preserve">nnest </w:t>
            </w:r>
            <w:r w:rsidRPr="007C291F">
              <w:t>(nejhubenější)</w:t>
            </w:r>
          </w:p>
        </w:tc>
      </w:tr>
    </w:tbl>
    <w:p w:rsidR="008322EB" w:rsidRDefault="008322EB" w:rsidP="008322EB">
      <w:pPr>
        <w:pStyle w:val="Tlotextu"/>
      </w:pPr>
      <w:r>
        <w:t xml:space="preserve">Nyní následují další příklady k uvedeným pravidlům výše. </w:t>
      </w:r>
    </w:p>
    <w:p w:rsidR="008322EB" w:rsidRDefault="008322EB" w:rsidP="008322EB">
      <w:pPr>
        <w:pStyle w:val="parNadpisPrvkuCerveny"/>
      </w:pPr>
      <w:r>
        <w:t>PŘÍKLAD 1</w:t>
      </w:r>
    </w:p>
    <w:p w:rsidR="008322EB" w:rsidRDefault="008322EB" w:rsidP="008322EB">
      <w:pPr>
        <w:pStyle w:val="Tlotextu"/>
      </w:pPr>
      <w:r>
        <w:t xml:space="preserve">Your last offer is </w:t>
      </w:r>
      <w:r w:rsidRPr="009F7FEB">
        <w:rPr>
          <w:b/>
        </w:rPr>
        <w:t>better than</w:t>
      </w:r>
      <w:r>
        <w:t xml:space="preserve"> the first one. </w:t>
      </w:r>
    </w:p>
    <w:p w:rsidR="008322EB" w:rsidRDefault="008322EB" w:rsidP="008322EB">
      <w:pPr>
        <w:pStyle w:val="parNadpisPrvkuCerveny"/>
      </w:pPr>
      <w:r>
        <w:lastRenderedPageBreak/>
        <w:t xml:space="preserve">PŘÍKLAD 2 </w:t>
      </w:r>
    </w:p>
    <w:p w:rsidR="008322EB" w:rsidRDefault="008322EB" w:rsidP="008322EB">
      <w:pPr>
        <w:pStyle w:val="Tlotextu"/>
      </w:pPr>
      <w:r>
        <w:t xml:space="preserve">This is one of </w:t>
      </w:r>
      <w:r w:rsidRPr="009F7FEB">
        <w:rPr>
          <w:b/>
        </w:rPr>
        <w:t xml:space="preserve">the worst </w:t>
      </w:r>
      <w:r>
        <w:t xml:space="preserve">situations that can happen in our company. </w:t>
      </w:r>
    </w:p>
    <w:p w:rsidR="008322EB" w:rsidRDefault="008322EB" w:rsidP="008322EB">
      <w:pPr>
        <w:pStyle w:val="parNadpisPrvkuCerveny"/>
      </w:pPr>
      <w:r>
        <w:t xml:space="preserve">PŘÍKLAD 3 </w:t>
      </w:r>
    </w:p>
    <w:p w:rsidR="008322EB" w:rsidRDefault="008322EB" w:rsidP="008322EB">
      <w:pPr>
        <w:pStyle w:val="Tlotextu"/>
      </w:pPr>
      <w:r>
        <w:t xml:space="preserve">The language in his email is </w:t>
      </w:r>
      <w:r w:rsidRPr="009F7FEB">
        <w:rPr>
          <w:b/>
        </w:rPr>
        <w:t xml:space="preserve">less complicated </w:t>
      </w:r>
      <w:r>
        <w:t xml:space="preserve">than hers. </w:t>
      </w:r>
    </w:p>
    <w:p w:rsidR="00E93E5F" w:rsidRDefault="00E93E5F" w:rsidP="00E93E5F">
      <w:pPr>
        <w:pStyle w:val="parUkonceniPrvku"/>
      </w:pPr>
    </w:p>
    <w:p w:rsidR="008322EB" w:rsidRDefault="008322EB" w:rsidP="008322EB">
      <w:pPr>
        <w:pStyle w:val="parNadpisPrvkuModry"/>
      </w:pPr>
      <w:r>
        <w:t>Samostatný úkol</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2" name="Obrázek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330EE6" w:rsidP="008322EB">
      <w:pPr>
        <w:pStyle w:val="Nadpis3"/>
      </w:pPr>
      <w:bookmarkStart w:id="96" w:name="_Toc499512255"/>
      <w:bookmarkStart w:id="97" w:name="_Toc509765355"/>
      <w:r>
        <w:t>Grammar - exercises</w:t>
      </w:r>
      <w:bookmarkEnd w:id="96"/>
      <w:bookmarkEnd w:id="97"/>
    </w:p>
    <w:p w:rsidR="008322EB" w:rsidRPr="00C97F28" w:rsidRDefault="008322EB" w:rsidP="008322EB">
      <w:pPr>
        <w:pStyle w:val="Tlotextu"/>
        <w:rPr>
          <w:b/>
        </w:rPr>
      </w:pPr>
      <w:r w:rsidRPr="00C97F28">
        <w:rPr>
          <w:b/>
        </w:rPr>
        <w:t>1.  Use the correct forms of the adjectives:</w:t>
      </w:r>
    </w:p>
    <w:p w:rsidR="008322EB" w:rsidRDefault="008322EB" w:rsidP="00330EE6">
      <w:pPr>
        <w:pStyle w:val="parCislovani01"/>
        <w:numPr>
          <w:ilvl w:val="0"/>
          <w:numId w:val="48"/>
        </w:numPr>
      </w:pPr>
      <w:r>
        <w:t xml:space="preserve">boring … </w:t>
      </w:r>
    </w:p>
    <w:p w:rsidR="008322EB" w:rsidRDefault="008322EB" w:rsidP="00330EE6">
      <w:pPr>
        <w:pStyle w:val="parCislovani01"/>
        <w:numPr>
          <w:ilvl w:val="0"/>
          <w:numId w:val="48"/>
        </w:numPr>
      </w:pPr>
      <w:r>
        <w:t>smart…</w:t>
      </w:r>
    </w:p>
    <w:p w:rsidR="008322EB" w:rsidRDefault="008322EB" w:rsidP="00330EE6">
      <w:pPr>
        <w:pStyle w:val="parCislovani01"/>
        <w:numPr>
          <w:ilvl w:val="0"/>
          <w:numId w:val="48"/>
        </w:numPr>
      </w:pPr>
      <w:r>
        <w:t xml:space="preserve">old-fashioned … </w:t>
      </w:r>
    </w:p>
    <w:p w:rsidR="008322EB" w:rsidRDefault="008322EB" w:rsidP="00330EE6">
      <w:pPr>
        <w:pStyle w:val="parCislovani01"/>
        <w:numPr>
          <w:ilvl w:val="0"/>
          <w:numId w:val="48"/>
        </w:numPr>
      </w:pPr>
      <w:r>
        <w:t>brave…</w:t>
      </w:r>
    </w:p>
    <w:p w:rsidR="008322EB" w:rsidRDefault="008322EB" w:rsidP="00330EE6">
      <w:pPr>
        <w:pStyle w:val="parCislovani01"/>
        <w:numPr>
          <w:ilvl w:val="0"/>
          <w:numId w:val="48"/>
        </w:numPr>
      </w:pPr>
      <w:r>
        <w:t>limited…</w:t>
      </w:r>
    </w:p>
    <w:p w:rsidR="008322EB" w:rsidRPr="00C97F28" w:rsidRDefault="008322EB" w:rsidP="008322EB">
      <w:pPr>
        <w:pStyle w:val="Tlotextu"/>
        <w:rPr>
          <w:b/>
        </w:rPr>
      </w:pPr>
      <w:r w:rsidRPr="00C97F28">
        <w:rPr>
          <w:b/>
        </w:rPr>
        <w:t>2.  Complete the suitable comparative and superlative forms of the adjectives:</w:t>
      </w:r>
    </w:p>
    <w:p w:rsidR="008322EB" w:rsidRDefault="008322EB" w:rsidP="00330EE6">
      <w:pPr>
        <w:pStyle w:val="parCislovani01"/>
        <w:numPr>
          <w:ilvl w:val="0"/>
          <w:numId w:val="49"/>
        </w:numPr>
      </w:pPr>
      <w:r>
        <w:t>Our department is (big) … than yours.</w:t>
      </w:r>
    </w:p>
    <w:p w:rsidR="008322EB" w:rsidRDefault="008322EB" w:rsidP="00330EE6">
      <w:pPr>
        <w:pStyle w:val="parCislovani01"/>
        <w:numPr>
          <w:ilvl w:val="0"/>
          <w:numId w:val="49"/>
        </w:numPr>
      </w:pPr>
      <w:r>
        <w:t>Computers are (expensive) … than telephones.</w:t>
      </w:r>
    </w:p>
    <w:p w:rsidR="008322EB" w:rsidRDefault="008322EB" w:rsidP="00330EE6">
      <w:pPr>
        <w:pStyle w:val="parCislovani01"/>
        <w:numPr>
          <w:ilvl w:val="0"/>
          <w:numId w:val="49"/>
        </w:numPr>
      </w:pPr>
      <w:r>
        <w:t>Emails are the (cheap) … way of modern communication.</w:t>
      </w:r>
    </w:p>
    <w:p w:rsidR="008322EB" w:rsidRDefault="008322EB" w:rsidP="00330EE6">
      <w:pPr>
        <w:pStyle w:val="parCislovani01"/>
        <w:numPr>
          <w:ilvl w:val="0"/>
          <w:numId w:val="49"/>
        </w:numPr>
      </w:pPr>
      <w:r>
        <w:t>Dealing with foreign clients may be (difficult) … than with the ones you know well.</w:t>
      </w:r>
    </w:p>
    <w:p w:rsidR="008322EB" w:rsidRDefault="008322EB" w:rsidP="00330EE6">
      <w:pPr>
        <w:pStyle w:val="parCislovani01"/>
        <w:numPr>
          <w:ilvl w:val="0"/>
          <w:numId w:val="49"/>
        </w:numPr>
      </w:pPr>
      <w:r>
        <w:t xml:space="preserve">This is the (quick) … method of payment. </w:t>
      </w:r>
    </w:p>
    <w:p w:rsidR="008322EB" w:rsidRDefault="008322EB" w:rsidP="00330EE6">
      <w:pPr>
        <w:pStyle w:val="parCislovani01"/>
        <w:numPr>
          <w:ilvl w:val="0"/>
          <w:numId w:val="49"/>
        </w:numPr>
      </w:pPr>
      <w:r>
        <w:t xml:space="preserve">The (easy) … thing to do is to forward that message as soon as possible. </w:t>
      </w:r>
    </w:p>
    <w:p w:rsidR="008322EB" w:rsidRPr="00C97F28" w:rsidRDefault="008322EB" w:rsidP="008322EB">
      <w:pPr>
        <w:pStyle w:val="Tlotextu"/>
        <w:rPr>
          <w:b/>
        </w:rPr>
      </w:pPr>
      <w:r w:rsidRPr="00C97F28">
        <w:rPr>
          <w:b/>
        </w:rPr>
        <w:t>3. Say which of the tips you are supposed to us</w:t>
      </w:r>
      <w:r>
        <w:rPr>
          <w:b/>
        </w:rPr>
        <w:t>e and which ones you are not in</w:t>
      </w:r>
      <w:r w:rsidRPr="00C97F28">
        <w:rPr>
          <w:b/>
        </w:rPr>
        <w:t xml:space="preserve"> b</w:t>
      </w:r>
      <w:r>
        <w:rPr>
          <w:b/>
        </w:rPr>
        <w:t xml:space="preserve">usiness </w:t>
      </w:r>
      <w:r w:rsidRPr="00C97F28">
        <w:rPr>
          <w:b/>
        </w:rPr>
        <w:t>emails:</w:t>
      </w:r>
    </w:p>
    <w:tbl>
      <w:tblPr>
        <w:tblStyle w:val="Mkatabulky"/>
        <w:tblW w:w="0" w:type="auto"/>
        <w:tblLook w:val="04A0" w:firstRow="1" w:lastRow="0" w:firstColumn="1" w:lastColumn="0" w:noHBand="0" w:noVBand="1"/>
      </w:tblPr>
      <w:tblGrid>
        <w:gridCol w:w="3402"/>
        <w:gridCol w:w="2627"/>
        <w:gridCol w:w="2627"/>
      </w:tblGrid>
      <w:tr w:rsidR="008322EB" w:rsidRPr="00C97F28" w:rsidTr="008322EB">
        <w:tc>
          <w:tcPr>
            <w:tcW w:w="3402" w:type="dxa"/>
          </w:tcPr>
          <w:p w:rsidR="008322EB" w:rsidRPr="00C97F28" w:rsidRDefault="008322EB" w:rsidP="008322EB">
            <w:pPr>
              <w:pStyle w:val="Bezmezer"/>
              <w:rPr>
                <w:b/>
              </w:rPr>
            </w:pPr>
            <w:r w:rsidRPr="00C97F28">
              <w:rPr>
                <w:b/>
              </w:rPr>
              <w:t>In business emails you are supposed to:</w:t>
            </w:r>
          </w:p>
        </w:tc>
        <w:tc>
          <w:tcPr>
            <w:tcW w:w="2627" w:type="dxa"/>
          </w:tcPr>
          <w:p w:rsidR="008322EB" w:rsidRPr="00C97F28" w:rsidRDefault="008322EB" w:rsidP="008322EB">
            <w:pPr>
              <w:pStyle w:val="Bezmezer"/>
              <w:rPr>
                <w:b/>
              </w:rPr>
            </w:pPr>
            <w:r w:rsidRPr="00C97F28">
              <w:rPr>
                <w:b/>
              </w:rPr>
              <w:t>DO!</w:t>
            </w:r>
          </w:p>
        </w:tc>
        <w:tc>
          <w:tcPr>
            <w:tcW w:w="2627" w:type="dxa"/>
          </w:tcPr>
          <w:p w:rsidR="008322EB" w:rsidRPr="00C97F28" w:rsidRDefault="008322EB" w:rsidP="008322EB">
            <w:pPr>
              <w:pStyle w:val="Bezmezer"/>
              <w:rPr>
                <w:b/>
              </w:rPr>
            </w:pPr>
            <w:r w:rsidRPr="00C97F28">
              <w:rPr>
                <w:b/>
              </w:rPr>
              <w:t>DO NOT!</w:t>
            </w:r>
          </w:p>
        </w:tc>
      </w:tr>
      <w:tr w:rsidR="008322EB" w:rsidRPr="00C97F28" w:rsidTr="008322EB">
        <w:tc>
          <w:tcPr>
            <w:tcW w:w="3402" w:type="dxa"/>
          </w:tcPr>
          <w:p w:rsidR="008322EB" w:rsidRPr="00C97F28" w:rsidRDefault="008322EB" w:rsidP="00F05198">
            <w:pPr>
              <w:pStyle w:val="Bezmezer"/>
            </w:pPr>
            <w:r w:rsidRPr="00C97F28">
              <w:t xml:space="preserve">1. check  your  spelling and grammar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F05198" w:rsidP="000A6D2B">
            <w:pPr>
              <w:pStyle w:val="Bezmezer"/>
            </w:pPr>
            <w:r>
              <w:t xml:space="preserve">2. </w:t>
            </w:r>
            <w:r w:rsidR="008322EB" w:rsidRPr="00C97F28">
              <w:t>use slang  or  swear words</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 xml:space="preserve">3.  include  a  greeting and a sign off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 xml:space="preserve">4. type in upper case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F05198" w:rsidP="008322EB">
            <w:pPr>
              <w:pStyle w:val="Bezmezer"/>
            </w:pPr>
            <w:r>
              <w:t xml:space="preserve">5. </w:t>
            </w:r>
            <w:r w:rsidR="008322EB" w:rsidRPr="00C97F28">
              <w:t xml:space="preserve">use  smileys  and emoticons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0A6D2B" w:rsidP="000A6D2B">
            <w:pPr>
              <w:pStyle w:val="Bezmezer"/>
            </w:pPr>
            <w:r>
              <w:lastRenderedPageBreak/>
              <w:t xml:space="preserve">6. </w:t>
            </w:r>
            <w:r w:rsidR="008322EB" w:rsidRPr="00C97F28">
              <w:t xml:space="preserve">copy  every  email to the whole office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7.  include  proper punctuation</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 xml:space="preserve">8. write an angry email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 xml:space="preserve">9. include a subject line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10.  always use humour in emails</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p>
        </w:tc>
      </w:tr>
    </w:tbl>
    <w:p w:rsidR="008322EB" w:rsidRDefault="008322EB" w:rsidP="008322EB">
      <w:pPr>
        <w:pStyle w:val="Tlotextu"/>
      </w:pPr>
    </w:p>
    <w:p w:rsidR="008322EB" w:rsidRDefault="008322EB" w:rsidP="008322EB">
      <w:pPr>
        <w:pStyle w:val="parUkonceniPrvku"/>
      </w:pPr>
    </w:p>
    <w:p w:rsidR="008322EB" w:rsidRDefault="008322EB" w:rsidP="008322EB">
      <w:pPr>
        <w:pStyle w:val="Nadpis2"/>
      </w:pPr>
      <w:bookmarkStart w:id="98" w:name="_Toc499512256"/>
      <w:bookmarkStart w:id="99" w:name="_Toc509765356"/>
      <w:r>
        <w:t>SPEAKING</w:t>
      </w:r>
      <w:bookmarkEnd w:id="98"/>
      <w:bookmarkEnd w:id="99"/>
      <w:r>
        <w:t xml:space="preserve"> </w:t>
      </w:r>
    </w:p>
    <w:p w:rsidR="008322EB" w:rsidRDefault="008322EB" w:rsidP="008322EB">
      <w:pPr>
        <w:pStyle w:val="Tlotextu"/>
        <w:rPr>
          <w:b/>
        </w:rPr>
      </w:pPr>
      <w:r w:rsidRPr="00C97F28">
        <w:rPr>
          <w:b/>
        </w:rPr>
        <w:t xml:space="preserve">1. Repeat the main rules for writing a business email in English. </w:t>
      </w:r>
    </w:p>
    <w:p w:rsidR="00E93E5F" w:rsidRPr="00C97F28" w:rsidRDefault="00E93E5F" w:rsidP="00E93E5F">
      <w:pPr>
        <w:pStyle w:val="parUkonceniPrvku"/>
      </w:pPr>
    </w:p>
    <w:p w:rsidR="008322EB" w:rsidRDefault="008322EB" w:rsidP="008322EB">
      <w:pPr>
        <w:pStyle w:val="parNadpisPrvkuModry"/>
      </w:pPr>
      <w:r>
        <w:t>Otázk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3" name="Obrázek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Tlotextu"/>
        <w:rPr>
          <w:b/>
        </w:rPr>
      </w:pPr>
      <w:r w:rsidRPr="00D63DD2">
        <w:rPr>
          <w:b/>
        </w:rPr>
        <w:t>TEST</w:t>
      </w:r>
    </w:p>
    <w:p w:rsidR="008322EB" w:rsidRPr="00D63DD2" w:rsidRDefault="008322EB" w:rsidP="008322EB">
      <w:pPr>
        <w:pStyle w:val="Tlotextu"/>
        <w:rPr>
          <w:b/>
        </w:rPr>
      </w:pPr>
      <w:r w:rsidRPr="00D63DD2">
        <w:rPr>
          <w:b/>
        </w:rPr>
        <w:t xml:space="preserve">1. Could you please … that email you received from the boss. </w:t>
      </w:r>
    </w:p>
    <w:p w:rsidR="008322EB" w:rsidRDefault="008322EB" w:rsidP="00844AD8">
      <w:pPr>
        <w:pStyle w:val="parOdrazky01"/>
        <w:numPr>
          <w:ilvl w:val="0"/>
          <w:numId w:val="18"/>
        </w:numPr>
        <w:ind w:left="641" w:hanging="357"/>
      </w:pPr>
      <w:r>
        <w:t>forward me</w:t>
      </w:r>
    </w:p>
    <w:p w:rsidR="008322EB" w:rsidRDefault="008322EB" w:rsidP="00844AD8">
      <w:pPr>
        <w:pStyle w:val="parOdrazky01"/>
        <w:numPr>
          <w:ilvl w:val="0"/>
          <w:numId w:val="18"/>
        </w:numPr>
        <w:ind w:left="641" w:hanging="357"/>
      </w:pPr>
      <w:r>
        <w:t xml:space="preserve">forward to me </w:t>
      </w:r>
    </w:p>
    <w:p w:rsidR="008322EB" w:rsidRDefault="008322EB" w:rsidP="00844AD8">
      <w:pPr>
        <w:pStyle w:val="parOdrazky01"/>
        <w:numPr>
          <w:ilvl w:val="0"/>
          <w:numId w:val="18"/>
        </w:numPr>
        <w:ind w:left="641" w:hanging="357"/>
      </w:pPr>
      <w:r>
        <w:t xml:space="preserve">forward it to me </w:t>
      </w:r>
    </w:p>
    <w:p w:rsidR="008322EB" w:rsidRPr="00D63DD2" w:rsidRDefault="008322EB" w:rsidP="008322EB">
      <w:pPr>
        <w:pStyle w:val="Tlotextu"/>
        <w:rPr>
          <w:b/>
        </w:rPr>
      </w:pPr>
      <w:r w:rsidRPr="00D63DD2">
        <w:rPr>
          <w:b/>
        </w:rPr>
        <w:t xml:space="preserve">2. I am so sorry but I have not obtained your … in your last email. </w:t>
      </w:r>
    </w:p>
    <w:p w:rsidR="008322EB" w:rsidRDefault="008322EB" w:rsidP="00844AD8">
      <w:pPr>
        <w:pStyle w:val="parOdrazky01"/>
        <w:numPr>
          <w:ilvl w:val="0"/>
          <w:numId w:val="18"/>
        </w:numPr>
        <w:ind w:left="641" w:hanging="357"/>
      </w:pPr>
      <w:r>
        <w:t>copy</w:t>
      </w:r>
    </w:p>
    <w:p w:rsidR="008322EB" w:rsidRDefault="008322EB" w:rsidP="00844AD8">
      <w:pPr>
        <w:pStyle w:val="parOdrazky01"/>
        <w:numPr>
          <w:ilvl w:val="0"/>
          <w:numId w:val="18"/>
        </w:numPr>
        <w:ind w:left="641" w:hanging="357"/>
      </w:pPr>
      <w:r>
        <w:t xml:space="preserve">enclosure </w:t>
      </w:r>
    </w:p>
    <w:p w:rsidR="008322EB" w:rsidRDefault="008322EB" w:rsidP="00844AD8">
      <w:pPr>
        <w:pStyle w:val="parOdrazky01"/>
        <w:numPr>
          <w:ilvl w:val="0"/>
          <w:numId w:val="18"/>
        </w:numPr>
        <w:ind w:left="641" w:hanging="357"/>
      </w:pPr>
      <w:r>
        <w:t>attachment</w:t>
      </w:r>
    </w:p>
    <w:p w:rsidR="008322EB" w:rsidRPr="00D63DD2" w:rsidRDefault="008322EB" w:rsidP="008322EB">
      <w:pPr>
        <w:pStyle w:val="Tlotextu"/>
        <w:rPr>
          <w:b/>
        </w:rPr>
      </w:pPr>
      <w:r w:rsidRPr="00D63DD2">
        <w:rPr>
          <w:b/>
        </w:rPr>
        <w:t xml:space="preserve">3. Contemporary enterprises have a system, which … their employees' email. </w:t>
      </w:r>
    </w:p>
    <w:p w:rsidR="008322EB" w:rsidRDefault="008322EB" w:rsidP="00844AD8">
      <w:pPr>
        <w:pStyle w:val="parOdrazky01"/>
        <w:numPr>
          <w:ilvl w:val="0"/>
          <w:numId w:val="18"/>
        </w:numPr>
        <w:ind w:left="641" w:hanging="357"/>
      </w:pPr>
      <w:r>
        <w:t xml:space="preserve">mentors </w:t>
      </w:r>
    </w:p>
    <w:p w:rsidR="008322EB" w:rsidRDefault="008322EB" w:rsidP="00844AD8">
      <w:pPr>
        <w:pStyle w:val="parOdrazky01"/>
        <w:numPr>
          <w:ilvl w:val="0"/>
          <w:numId w:val="18"/>
        </w:numPr>
        <w:ind w:left="641" w:hanging="357"/>
      </w:pPr>
      <w:r>
        <w:t xml:space="preserve">monitors </w:t>
      </w:r>
    </w:p>
    <w:p w:rsidR="008322EB" w:rsidRDefault="008322EB" w:rsidP="00844AD8">
      <w:pPr>
        <w:pStyle w:val="parOdrazky01"/>
        <w:numPr>
          <w:ilvl w:val="0"/>
          <w:numId w:val="18"/>
        </w:numPr>
        <w:ind w:left="641" w:hanging="357"/>
      </w:pPr>
      <w:r>
        <w:t xml:space="preserve">advises </w:t>
      </w:r>
    </w:p>
    <w:p w:rsidR="008322EB" w:rsidRPr="00D63DD2" w:rsidRDefault="008322EB" w:rsidP="008322EB">
      <w:pPr>
        <w:pStyle w:val="Tlotextu"/>
        <w:rPr>
          <w:b/>
        </w:rPr>
      </w:pPr>
      <w:r w:rsidRPr="00D63DD2">
        <w:rPr>
          <w:b/>
        </w:rPr>
        <w:t xml:space="preserve">4.  At the beginning of your email message, it is common </w:t>
      </w:r>
      <w:r>
        <w:rPr>
          <w:b/>
        </w:rPr>
        <w:t xml:space="preserve">to thank for the </w:t>
      </w:r>
      <w:r w:rsidRPr="00D63DD2">
        <w:rPr>
          <w:b/>
        </w:rPr>
        <w:t>counterpart’s …</w:t>
      </w:r>
      <w:r>
        <w:t xml:space="preserve"> </w:t>
      </w:r>
    </w:p>
    <w:p w:rsidR="008322EB" w:rsidRDefault="008322EB" w:rsidP="00844AD8">
      <w:pPr>
        <w:pStyle w:val="parOdrazky01"/>
        <w:numPr>
          <w:ilvl w:val="0"/>
          <w:numId w:val="18"/>
        </w:numPr>
        <w:ind w:left="641" w:hanging="357"/>
      </w:pPr>
      <w:r>
        <w:t xml:space="preserve">replication </w:t>
      </w:r>
    </w:p>
    <w:p w:rsidR="008322EB" w:rsidRDefault="008322EB" w:rsidP="00844AD8">
      <w:pPr>
        <w:pStyle w:val="parOdrazky01"/>
        <w:numPr>
          <w:ilvl w:val="0"/>
          <w:numId w:val="18"/>
        </w:numPr>
        <w:ind w:left="641" w:hanging="357"/>
      </w:pPr>
      <w:r>
        <w:t xml:space="preserve">replay </w:t>
      </w:r>
    </w:p>
    <w:p w:rsidR="008322EB" w:rsidRDefault="008322EB" w:rsidP="00844AD8">
      <w:pPr>
        <w:pStyle w:val="parOdrazky01"/>
        <w:numPr>
          <w:ilvl w:val="0"/>
          <w:numId w:val="18"/>
        </w:numPr>
        <w:ind w:left="641" w:hanging="357"/>
      </w:pPr>
      <w:r>
        <w:t xml:space="preserve">reply </w:t>
      </w:r>
    </w:p>
    <w:p w:rsidR="008322EB" w:rsidRPr="00D63DD2" w:rsidRDefault="008322EB" w:rsidP="008322EB">
      <w:pPr>
        <w:pStyle w:val="Tlotextu"/>
        <w:rPr>
          <w:b/>
        </w:rPr>
      </w:pPr>
      <w:r w:rsidRPr="00D63DD2">
        <w:rPr>
          <w:b/>
        </w:rPr>
        <w:lastRenderedPageBreak/>
        <w:t xml:space="preserve">5.  Businesspeople  pay  always  attention  to their  businesslike  language  in  all  … communications. </w:t>
      </w:r>
    </w:p>
    <w:p w:rsidR="008322EB" w:rsidRDefault="008322EB" w:rsidP="00844AD8">
      <w:pPr>
        <w:pStyle w:val="parOdrazky01"/>
        <w:numPr>
          <w:ilvl w:val="0"/>
          <w:numId w:val="18"/>
        </w:numPr>
        <w:ind w:left="641" w:hanging="357"/>
      </w:pPr>
      <w:r>
        <w:t xml:space="preserve">electronics </w:t>
      </w:r>
    </w:p>
    <w:p w:rsidR="008322EB" w:rsidRDefault="008322EB" w:rsidP="00844AD8">
      <w:pPr>
        <w:pStyle w:val="parOdrazky01"/>
        <w:numPr>
          <w:ilvl w:val="0"/>
          <w:numId w:val="18"/>
        </w:numPr>
        <w:ind w:left="641" w:hanging="357"/>
      </w:pPr>
      <w:r>
        <w:t xml:space="preserve">electric </w:t>
      </w:r>
    </w:p>
    <w:p w:rsidR="008322EB" w:rsidRDefault="008322EB" w:rsidP="00844AD8">
      <w:pPr>
        <w:pStyle w:val="parOdrazky01"/>
        <w:numPr>
          <w:ilvl w:val="0"/>
          <w:numId w:val="18"/>
        </w:numPr>
        <w:ind w:left="641" w:hanging="357"/>
      </w:pPr>
      <w:r>
        <w:t xml:space="preserve">electronic </w:t>
      </w:r>
    </w:p>
    <w:p w:rsidR="008322EB" w:rsidRPr="00D63DD2" w:rsidRDefault="008322EB" w:rsidP="008322EB">
      <w:pPr>
        <w:pStyle w:val="Tlotextu"/>
        <w:rPr>
          <w:b/>
        </w:rPr>
      </w:pPr>
      <w:r w:rsidRPr="00D63DD2">
        <w:rPr>
          <w:b/>
        </w:rPr>
        <w:t xml:space="preserve">6. Paul was upset yesterday and sent our quotation … to another company. </w:t>
      </w:r>
    </w:p>
    <w:p w:rsidR="008322EB" w:rsidRDefault="008322EB" w:rsidP="00844AD8">
      <w:pPr>
        <w:pStyle w:val="parOdrazky01"/>
        <w:numPr>
          <w:ilvl w:val="0"/>
          <w:numId w:val="18"/>
        </w:numPr>
        <w:ind w:left="641" w:hanging="357"/>
      </w:pPr>
      <w:r>
        <w:t xml:space="preserve">by-chance </w:t>
      </w:r>
    </w:p>
    <w:p w:rsidR="008322EB" w:rsidRDefault="008322EB" w:rsidP="00844AD8">
      <w:pPr>
        <w:pStyle w:val="parOdrazky01"/>
        <w:numPr>
          <w:ilvl w:val="0"/>
          <w:numId w:val="18"/>
        </w:numPr>
        <w:ind w:left="641" w:hanging="357"/>
      </w:pPr>
      <w:r>
        <w:t xml:space="preserve">by-accident </w:t>
      </w:r>
    </w:p>
    <w:p w:rsidR="008322EB" w:rsidRDefault="008322EB" w:rsidP="00844AD8">
      <w:pPr>
        <w:pStyle w:val="parOdrazky01"/>
        <w:numPr>
          <w:ilvl w:val="0"/>
          <w:numId w:val="18"/>
        </w:numPr>
        <w:ind w:left="641" w:hanging="357"/>
      </w:pPr>
      <w:r>
        <w:t>by error</w:t>
      </w:r>
    </w:p>
    <w:p w:rsidR="008322EB" w:rsidRPr="00D63DD2" w:rsidRDefault="008322EB" w:rsidP="008322EB">
      <w:pPr>
        <w:pStyle w:val="Tlotextu"/>
        <w:rPr>
          <w:b/>
        </w:rPr>
      </w:pPr>
      <w:r w:rsidRPr="00D63DD2">
        <w:rPr>
          <w:b/>
        </w:rPr>
        <w:t xml:space="preserve">7.  In email correspondence when you send someone a "hidden" copy of an email it is known as: </w:t>
      </w:r>
    </w:p>
    <w:p w:rsidR="008322EB" w:rsidRDefault="008322EB" w:rsidP="00844AD8">
      <w:pPr>
        <w:pStyle w:val="parOdrazky01"/>
        <w:numPr>
          <w:ilvl w:val="0"/>
          <w:numId w:val="18"/>
        </w:numPr>
        <w:ind w:left="641" w:hanging="357"/>
      </w:pPr>
      <w:r>
        <w:t xml:space="preserve">deceiving </w:t>
      </w:r>
    </w:p>
    <w:p w:rsidR="008322EB" w:rsidRDefault="008322EB" w:rsidP="00844AD8">
      <w:pPr>
        <w:pStyle w:val="parOdrazky01"/>
        <w:numPr>
          <w:ilvl w:val="0"/>
          <w:numId w:val="18"/>
        </w:numPr>
        <w:ind w:left="641" w:hanging="357"/>
      </w:pPr>
      <w:r>
        <w:t>cc-ing someone</w:t>
      </w:r>
    </w:p>
    <w:p w:rsidR="008322EB" w:rsidRDefault="008322EB" w:rsidP="00844AD8">
      <w:pPr>
        <w:pStyle w:val="parOdrazky01"/>
        <w:numPr>
          <w:ilvl w:val="0"/>
          <w:numId w:val="18"/>
        </w:numPr>
        <w:ind w:left="641" w:hanging="357"/>
      </w:pPr>
      <w:r>
        <w:t xml:space="preserve">bcc-ing someone </w:t>
      </w:r>
    </w:p>
    <w:p w:rsidR="008322EB" w:rsidRPr="00D63DD2" w:rsidRDefault="008322EB" w:rsidP="008322EB">
      <w:pPr>
        <w:pStyle w:val="Tlotextu"/>
        <w:rPr>
          <w:b/>
        </w:rPr>
      </w:pPr>
      <w:r w:rsidRPr="00D63DD2">
        <w:rPr>
          <w:b/>
        </w:rPr>
        <w:t>8. Our secretary may have … your last email by mistake.</w:t>
      </w:r>
    </w:p>
    <w:p w:rsidR="008322EB" w:rsidRDefault="008322EB" w:rsidP="00844AD8">
      <w:pPr>
        <w:pStyle w:val="parOdrazky01"/>
        <w:numPr>
          <w:ilvl w:val="0"/>
          <w:numId w:val="18"/>
        </w:numPr>
        <w:ind w:left="641" w:hanging="357"/>
      </w:pPr>
      <w:r>
        <w:t>deleted</w:t>
      </w:r>
    </w:p>
    <w:p w:rsidR="008322EB" w:rsidRDefault="008322EB" w:rsidP="00844AD8">
      <w:pPr>
        <w:pStyle w:val="parOdrazky01"/>
        <w:numPr>
          <w:ilvl w:val="0"/>
          <w:numId w:val="18"/>
        </w:numPr>
        <w:ind w:left="641" w:hanging="357"/>
      </w:pPr>
      <w:r>
        <w:t xml:space="preserve">delete </w:t>
      </w:r>
    </w:p>
    <w:p w:rsidR="008322EB" w:rsidRDefault="008322EB" w:rsidP="00844AD8">
      <w:pPr>
        <w:pStyle w:val="parOdrazky01"/>
        <w:numPr>
          <w:ilvl w:val="0"/>
          <w:numId w:val="18"/>
        </w:numPr>
        <w:ind w:left="641" w:hanging="357"/>
      </w:pPr>
      <w:r>
        <w:t>destroyed</w:t>
      </w:r>
    </w:p>
    <w:p w:rsidR="008322EB" w:rsidRDefault="008322EB" w:rsidP="008322EB">
      <w:pPr>
        <w:pStyle w:val="Tlotextu"/>
      </w:pPr>
      <w:r>
        <w:t>9. We are so sorry but your email ended up in my … folder.</w:t>
      </w:r>
    </w:p>
    <w:p w:rsidR="008322EB" w:rsidRDefault="008322EB" w:rsidP="00844AD8">
      <w:pPr>
        <w:pStyle w:val="parOdrazky01"/>
        <w:numPr>
          <w:ilvl w:val="0"/>
          <w:numId w:val="18"/>
        </w:numPr>
        <w:ind w:left="641" w:hanging="357"/>
      </w:pPr>
      <w:r>
        <w:t>trash mail</w:t>
      </w:r>
    </w:p>
    <w:p w:rsidR="008322EB" w:rsidRDefault="008322EB" w:rsidP="00844AD8">
      <w:pPr>
        <w:pStyle w:val="parOdrazky01"/>
        <w:numPr>
          <w:ilvl w:val="0"/>
          <w:numId w:val="18"/>
        </w:numPr>
        <w:ind w:left="641" w:hanging="357"/>
      </w:pPr>
      <w:r>
        <w:t>bad mail</w:t>
      </w:r>
    </w:p>
    <w:p w:rsidR="008322EB" w:rsidRDefault="008322EB" w:rsidP="00844AD8">
      <w:pPr>
        <w:pStyle w:val="parOdrazky01"/>
        <w:numPr>
          <w:ilvl w:val="0"/>
          <w:numId w:val="18"/>
        </w:numPr>
        <w:ind w:left="641" w:hanging="357"/>
      </w:pPr>
      <w:r>
        <w:t xml:space="preserve">junk mail </w:t>
      </w:r>
    </w:p>
    <w:p w:rsidR="008322EB" w:rsidRDefault="008322EB" w:rsidP="008322EB">
      <w:pPr>
        <w:pStyle w:val="Tlotextu"/>
      </w:pPr>
      <w:r>
        <w:t xml:space="preserve">10. When you send your business report to Susan, make sure to… the boss as well. </w:t>
      </w:r>
    </w:p>
    <w:p w:rsidR="008322EB" w:rsidRDefault="008322EB" w:rsidP="00844AD8">
      <w:pPr>
        <w:pStyle w:val="parOdrazky01"/>
        <w:numPr>
          <w:ilvl w:val="0"/>
          <w:numId w:val="18"/>
        </w:numPr>
        <w:ind w:left="641" w:hanging="357"/>
      </w:pPr>
      <w:r>
        <w:t>forward</w:t>
      </w:r>
    </w:p>
    <w:p w:rsidR="008322EB" w:rsidRDefault="008322EB" w:rsidP="00844AD8">
      <w:pPr>
        <w:pStyle w:val="parOdrazky01"/>
        <w:numPr>
          <w:ilvl w:val="0"/>
          <w:numId w:val="18"/>
        </w:numPr>
        <w:ind w:left="641" w:hanging="357"/>
      </w:pPr>
      <w:r>
        <w:t>copy</w:t>
      </w:r>
    </w:p>
    <w:p w:rsidR="008322EB" w:rsidRDefault="008322EB" w:rsidP="00844AD8">
      <w:pPr>
        <w:pStyle w:val="parOdrazky01"/>
        <w:numPr>
          <w:ilvl w:val="0"/>
          <w:numId w:val="18"/>
        </w:numPr>
        <w:ind w:left="641" w:hanging="357"/>
      </w:pPr>
      <w:r>
        <w:t>send</w:t>
      </w:r>
    </w:p>
    <w:p w:rsidR="008322EB" w:rsidRPr="00D63DD2" w:rsidRDefault="008322EB" w:rsidP="008322EB">
      <w:pPr>
        <w:pStyle w:val="Tlotextu"/>
        <w:rPr>
          <w:b/>
        </w:rPr>
      </w:pPr>
    </w:p>
    <w:p w:rsidR="008322EB" w:rsidRDefault="008322EB" w:rsidP="008322EB">
      <w:pPr>
        <w:pStyle w:val="parUkonceniPrvku"/>
      </w:pPr>
    </w:p>
    <w:p w:rsidR="008322EB" w:rsidRDefault="008322EB" w:rsidP="008322EB">
      <w:pPr>
        <w:pStyle w:val="parNadpisPrvkuModry"/>
      </w:pPr>
      <w:r>
        <w:t>Odpovědi</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4" name="Obrázek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Pr="00902A8C" w:rsidRDefault="008322EB" w:rsidP="008322EB">
      <w:pPr>
        <w:pStyle w:val="Nadpis"/>
      </w:pPr>
      <w:r w:rsidRPr="00902A8C">
        <w:lastRenderedPageBreak/>
        <w:t>lexis</w:t>
      </w:r>
    </w:p>
    <w:p w:rsidR="008322EB" w:rsidRPr="00E90D1F" w:rsidRDefault="008322EB" w:rsidP="008322EB">
      <w:pPr>
        <w:pStyle w:val="Tlotextu"/>
        <w:rPr>
          <w:b/>
        </w:rPr>
      </w:pPr>
      <w:r w:rsidRPr="00E90D1F">
        <w:rPr>
          <w:b/>
        </w:rPr>
        <w:t xml:space="preserve">1. Match the words with their definitions: </w:t>
      </w:r>
    </w:p>
    <w:tbl>
      <w:tblPr>
        <w:tblStyle w:val="Mkatabulky"/>
        <w:tblW w:w="0" w:type="auto"/>
        <w:tblLook w:val="04A0" w:firstRow="1" w:lastRow="0" w:firstColumn="1" w:lastColumn="0" w:noHBand="0" w:noVBand="1"/>
      </w:tblPr>
      <w:tblGrid>
        <w:gridCol w:w="3153"/>
        <w:gridCol w:w="2891"/>
        <w:gridCol w:w="2612"/>
      </w:tblGrid>
      <w:tr w:rsidR="008322EB" w:rsidRPr="001071E1" w:rsidTr="008322EB">
        <w:tc>
          <w:tcPr>
            <w:tcW w:w="3153" w:type="dxa"/>
          </w:tcPr>
          <w:p w:rsidR="008322EB" w:rsidRPr="001071E1" w:rsidRDefault="008322EB" w:rsidP="008322EB">
            <w:pPr>
              <w:pStyle w:val="Bezmezer"/>
            </w:pPr>
            <w:r w:rsidRPr="001071E1">
              <w:t xml:space="preserve">1. reply to all  </w:t>
            </w:r>
          </w:p>
        </w:tc>
        <w:tc>
          <w:tcPr>
            <w:tcW w:w="2891" w:type="dxa"/>
          </w:tcPr>
          <w:p w:rsidR="008322EB" w:rsidRPr="001071E1" w:rsidRDefault="008322EB" w:rsidP="008322EB">
            <w:pPr>
              <w:pStyle w:val="Bezmezer"/>
            </w:pPr>
            <w:r w:rsidRPr="001071E1">
              <w:t xml:space="preserve">a) get rid of an email you do not want   </w:t>
            </w:r>
          </w:p>
        </w:tc>
        <w:tc>
          <w:tcPr>
            <w:tcW w:w="2612" w:type="dxa"/>
          </w:tcPr>
          <w:p w:rsidR="008322EB" w:rsidRPr="003F462B" w:rsidRDefault="008322EB" w:rsidP="008322EB">
            <w:pPr>
              <w:pStyle w:val="Bezmezer"/>
            </w:pPr>
            <w:r w:rsidRPr="003F462B">
              <w:t>1</w:t>
            </w:r>
            <w:r>
              <w:t>.f)</w:t>
            </w:r>
          </w:p>
        </w:tc>
      </w:tr>
      <w:tr w:rsidR="008322EB" w:rsidRPr="001071E1" w:rsidTr="008322EB">
        <w:tc>
          <w:tcPr>
            <w:tcW w:w="3153" w:type="dxa"/>
          </w:tcPr>
          <w:p w:rsidR="008322EB" w:rsidRPr="001071E1" w:rsidRDefault="008322EB" w:rsidP="008322EB">
            <w:pPr>
              <w:pStyle w:val="Bezmezer"/>
            </w:pPr>
            <w:r w:rsidRPr="001071E1">
              <w:t xml:space="preserve">2. reply  </w:t>
            </w:r>
          </w:p>
        </w:tc>
        <w:tc>
          <w:tcPr>
            <w:tcW w:w="2891" w:type="dxa"/>
          </w:tcPr>
          <w:p w:rsidR="008322EB" w:rsidRPr="001071E1" w:rsidRDefault="008322EB" w:rsidP="008322EB">
            <w:pPr>
              <w:pStyle w:val="Bezmezer"/>
            </w:pPr>
            <w:r w:rsidRPr="001071E1">
              <w:t xml:space="preserve">b) send a copy to   someone else </w:t>
            </w:r>
          </w:p>
        </w:tc>
        <w:tc>
          <w:tcPr>
            <w:tcW w:w="2612" w:type="dxa"/>
          </w:tcPr>
          <w:p w:rsidR="008322EB" w:rsidRPr="003F462B" w:rsidRDefault="008322EB" w:rsidP="008322EB">
            <w:pPr>
              <w:pStyle w:val="Bezmezer"/>
            </w:pPr>
            <w:r w:rsidRPr="003F462B">
              <w:t>2</w:t>
            </w:r>
            <w:r>
              <w:t>.c)</w:t>
            </w:r>
          </w:p>
        </w:tc>
      </w:tr>
      <w:tr w:rsidR="008322EB" w:rsidRPr="001071E1" w:rsidTr="008322EB">
        <w:tc>
          <w:tcPr>
            <w:tcW w:w="3153" w:type="dxa"/>
          </w:tcPr>
          <w:p w:rsidR="008322EB" w:rsidRPr="001071E1" w:rsidRDefault="008322EB" w:rsidP="008322EB">
            <w:pPr>
              <w:pStyle w:val="Bezmezer"/>
            </w:pPr>
            <w:r w:rsidRPr="001071E1">
              <w:t xml:space="preserve">3. delete  </w:t>
            </w:r>
          </w:p>
        </w:tc>
        <w:tc>
          <w:tcPr>
            <w:tcW w:w="2891" w:type="dxa"/>
          </w:tcPr>
          <w:p w:rsidR="008322EB" w:rsidRPr="001071E1" w:rsidRDefault="008322EB" w:rsidP="008322EB">
            <w:pPr>
              <w:pStyle w:val="Bezmezer"/>
            </w:pPr>
            <w:r w:rsidRPr="001071E1">
              <w:t xml:space="preserve">c) send an answer to the person who </w:t>
            </w:r>
          </w:p>
        </w:tc>
        <w:tc>
          <w:tcPr>
            <w:tcW w:w="2612" w:type="dxa"/>
          </w:tcPr>
          <w:p w:rsidR="008322EB" w:rsidRPr="003F462B" w:rsidRDefault="008322EB" w:rsidP="008322EB">
            <w:pPr>
              <w:pStyle w:val="Bezmezer"/>
            </w:pPr>
            <w:r w:rsidRPr="003F462B">
              <w:t>3</w:t>
            </w:r>
            <w:r>
              <w:t>.a)</w:t>
            </w:r>
          </w:p>
        </w:tc>
      </w:tr>
      <w:tr w:rsidR="008322EB" w:rsidRPr="001071E1" w:rsidTr="008322EB">
        <w:tc>
          <w:tcPr>
            <w:tcW w:w="3153" w:type="dxa"/>
          </w:tcPr>
          <w:p w:rsidR="008322EB" w:rsidRPr="001071E1" w:rsidRDefault="008322EB" w:rsidP="008322EB">
            <w:pPr>
              <w:pStyle w:val="Bezmezer"/>
            </w:pPr>
            <w:r w:rsidRPr="001071E1">
              <w:t xml:space="preserve">4. cc  </w:t>
            </w:r>
          </w:p>
        </w:tc>
        <w:tc>
          <w:tcPr>
            <w:tcW w:w="2891" w:type="dxa"/>
          </w:tcPr>
          <w:p w:rsidR="008322EB" w:rsidRPr="001071E1" w:rsidRDefault="008322EB" w:rsidP="008322EB">
            <w:pPr>
              <w:pStyle w:val="Bezmezer"/>
            </w:pPr>
            <w:r w:rsidRPr="001071E1">
              <w:t xml:space="preserve">d) send a blind copy to   </w:t>
            </w:r>
          </w:p>
        </w:tc>
        <w:tc>
          <w:tcPr>
            <w:tcW w:w="2612" w:type="dxa"/>
          </w:tcPr>
          <w:p w:rsidR="008322EB" w:rsidRPr="003F462B" w:rsidRDefault="008322EB" w:rsidP="008322EB">
            <w:pPr>
              <w:pStyle w:val="Bezmezer"/>
            </w:pPr>
            <w:r w:rsidRPr="003F462B">
              <w:t>4</w:t>
            </w:r>
            <w:r>
              <w:t>.b)</w:t>
            </w:r>
          </w:p>
        </w:tc>
      </w:tr>
      <w:tr w:rsidR="008322EB" w:rsidRPr="001071E1" w:rsidTr="008322EB">
        <w:tc>
          <w:tcPr>
            <w:tcW w:w="3153" w:type="dxa"/>
          </w:tcPr>
          <w:p w:rsidR="008322EB" w:rsidRPr="001071E1" w:rsidRDefault="008322EB" w:rsidP="008322EB">
            <w:pPr>
              <w:pStyle w:val="Bezmezer"/>
            </w:pPr>
            <w:r w:rsidRPr="001071E1">
              <w:t xml:space="preserve">5. bcc  sent an email </w:t>
            </w:r>
          </w:p>
        </w:tc>
        <w:tc>
          <w:tcPr>
            <w:tcW w:w="2891" w:type="dxa"/>
          </w:tcPr>
          <w:p w:rsidR="008322EB" w:rsidRPr="001071E1" w:rsidRDefault="008322EB" w:rsidP="000A6D2B">
            <w:pPr>
              <w:pStyle w:val="Bezmezer"/>
            </w:pPr>
            <w:r w:rsidRPr="001071E1">
              <w:t xml:space="preserve">e) send an email you have received to sent  an email,  and  everyone  who </w:t>
            </w:r>
          </w:p>
        </w:tc>
        <w:tc>
          <w:tcPr>
            <w:tcW w:w="2612" w:type="dxa"/>
          </w:tcPr>
          <w:p w:rsidR="008322EB" w:rsidRPr="003F462B" w:rsidRDefault="008322EB" w:rsidP="008322EB">
            <w:pPr>
              <w:pStyle w:val="Bezmezer"/>
            </w:pPr>
            <w:r w:rsidRPr="003F462B">
              <w:t>5</w:t>
            </w:r>
            <w:r>
              <w:t>.d)</w:t>
            </w:r>
          </w:p>
        </w:tc>
      </w:tr>
      <w:tr w:rsidR="008322EB" w:rsidRPr="001071E1" w:rsidTr="008322EB">
        <w:tc>
          <w:tcPr>
            <w:tcW w:w="3153" w:type="dxa"/>
          </w:tcPr>
          <w:p w:rsidR="008322EB" w:rsidRPr="001071E1" w:rsidRDefault="008322EB" w:rsidP="008322EB">
            <w:pPr>
              <w:pStyle w:val="Bezmezer"/>
            </w:pPr>
            <w:r w:rsidRPr="001071E1">
              <w:t>6. forward  .</w:t>
            </w:r>
          </w:p>
        </w:tc>
        <w:tc>
          <w:tcPr>
            <w:tcW w:w="2891" w:type="dxa"/>
          </w:tcPr>
          <w:p w:rsidR="008322EB" w:rsidRPr="001071E1" w:rsidRDefault="008322EB" w:rsidP="008322EB">
            <w:pPr>
              <w:pStyle w:val="Bezmezer"/>
            </w:pPr>
            <w:r w:rsidRPr="001071E1">
              <w:t>f) send an answer to the person who received a copy of it</w:t>
            </w:r>
          </w:p>
        </w:tc>
        <w:tc>
          <w:tcPr>
            <w:tcW w:w="2612" w:type="dxa"/>
          </w:tcPr>
          <w:p w:rsidR="008322EB" w:rsidRPr="003F462B" w:rsidRDefault="008322EB" w:rsidP="008322EB">
            <w:pPr>
              <w:pStyle w:val="Bezmezer"/>
            </w:pPr>
            <w:r w:rsidRPr="003F462B">
              <w:t>6.</w:t>
            </w:r>
            <w:r>
              <w:t>e)</w:t>
            </w:r>
          </w:p>
        </w:tc>
      </w:tr>
      <w:tr w:rsidR="008322EB" w:rsidRPr="001071E1" w:rsidTr="008322EB">
        <w:tc>
          <w:tcPr>
            <w:tcW w:w="3153" w:type="dxa"/>
          </w:tcPr>
          <w:p w:rsidR="008322EB" w:rsidRPr="001071E1" w:rsidRDefault="008322EB" w:rsidP="008322EB">
            <w:pPr>
              <w:pStyle w:val="Bezmezer"/>
            </w:pPr>
            <w:r w:rsidRPr="001071E1">
              <w:t xml:space="preserve">7. attach   </w:t>
            </w:r>
          </w:p>
        </w:tc>
        <w:tc>
          <w:tcPr>
            <w:tcW w:w="2891" w:type="dxa"/>
          </w:tcPr>
          <w:p w:rsidR="008322EB" w:rsidRPr="001071E1" w:rsidRDefault="008322EB" w:rsidP="008322EB">
            <w:pPr>
              <w:pStyle w:val="Bezmezer"/>
            </w:pPr>
            <w:r w:rsidRPr="001071E1">
              <w:t xml:space="preserve">g)  send  a  document,  e.g.  a  picture, with an email </w:t>
            </w:r>
          </w:p>
        </w:tc>
        <w:tc>
          <w:tcPr>
            <w:tcW w:w="2612" w:type="dxa"/>
          </w:tcPr>
          <w:p w:rsidR="008322EB" w:rsidRPr="003F462B" w:rsidRDefault="008322EB" w:rsidP="008322EB">
            <w:pPr>
              <w:pStyle w:val="Bezmezer"/>
            </w:pPr>
            <w:r w:rsidRPr="003F462B">
              <w:t>7.</w:t>
            </w:r>
            <w:r>
              <w:t>g)</w:t>
            </w:r>
          </w:p>
        </w:tc>
      </w:tr>
    </w:tbl>
    <w:p w:rsidR="008322EB" w:rsidRDefault="008322EB" w:rsidP="008322EB">
      <w:pPr>
        <w:pStyle w:val="Tlotextu"/>
        <w:rPr>
          <w:b/>
        </w:rPr>
      </w:pPr>
      <w:r w:rsidRPr="00E90D1F">
        <w:rPr>
          <w:b/>
        </w:rPr>
        <w:t>2.  Complete missing expr</w:t>
      </w:r>
      <w:r>
        <w:rPr>
          <w:b/>
        </w:rPr>
        <w:t>essions in the following email:</w:t>
      </w:r>
    </w:p>
    <w:p w:rsidR="008322EB" w:rsidRPr="00582DD3" w:rsidRDefault="008322EB" w:rsidP="008322EB">
      <w:pPr>
        <w:pStyle w:val="Tlotextu"/>
        <w:spacing w:before="0"/>
        <w:rPr>
          <w:b/>
        </w:rPr>
      </w:pPr>
      <w:r w:rsidRPr="00582DD3">
        <w:rPr>
          <w:b/>
        </w:rPr>
        <w:t>a)  Looking  forward,  b)  Please  let  me  know,  c)  Thanks  for,  d)  Please  find attached,  e) forward</w:t>
      </w:r>
    </w:p>
    <w:p w:rsidR="008322EB" w:rsidRDefault="008322EB" w:rsidP="008322EB">
      <w:pPr>
        <w:pStyle w:val="Tlotextu"/>
      </w:pPr>
      <w:r>
        <w:t>Petra,</w:t>
      </w:r>
    </w:p>
    <w:p w:rsidR="008322EB" w:rsidRDefault="008322EB" w:rsidP="008322EB">
      <w:pPr>
        <w:pStyle w:val="Tlotextu"/>
        <w:spacing w:before="0" w:after="0"/>
      </w:pPr>
      <w:r>
        <w:t xml:space="preserve">1. </w:t>
      </w:r>
      <w:r>
        <w:rPr>
          <w:b/>
        </w:rPr>
        <w:t>C</w:t>
      </w:r>
      <w:r>
        <w:t xml:space="preserve"> your email asking for budget breakdown for our current marketing campaign. 2. </w:t>
      </w:r>
      <w:r w:rsidRPr="00582DD3">
        <w:rPr>
          <w:b/>
        </w:rPr>
        <w:t>D</w:t>
      </w:r>
      <w:r>
        <w:t xml:space="preserve"> an Excel  with  detailed  figures  for  this.  3. </w:t>
      </w:r>
      <w:r>
        <w:rPr>
          <w:b/>
        </w:rPr>
        <w:t>B</w:t>
      </w:r>
      <w:r>
        <w:t xml:space="preserve">  if  you  cannot  read  the  attachment.  I am  copying Michael and Susan in on this. Please 4.</w:t>
      </w:r>
      <w:r w:rsidR="000A6D2B">
        <w:t xml:space="preserve"> </w:t>
      </w:r>
      <w:r w:rsidRPr="00582DD3">
        <w:rPr>
          <w:b/>
        </w:rPr>
        <w:t>E</w:t>
      </w:r>
      <w:r>
        <w:t xml:space="preserve"> it to the rest of the marketing team if you feel that is a good idea. </w:t>
      </w:r>
    </w:p>
    <w:p w:rsidR="008322EB" w:rsidRDefault="008322EB" w:rsidP="008322EB">
      <w:pPr>
        <w:pStyle w:val="Tlotextu"/>
        <w:spacing w:before="0" w:after="0"/>
        <w:ind w:firstLine="0"/>
      </w:pPr>
      <w:r>
        <w:t xml:space="preserve">5. </w:t>
      </w:r>
      <w:r w:rsidRPr="00582DD3">
        <w:rPr>
          <w:b/>
        </w:rPr>
        <w:t>A</w:t>
      </w:r>
      <w:r>
        <w:t xml:space="preserve"> to your reaction.</w:t>
      </w:r>
    </w:p>
    <w:p w:rsidR="008322EB" w:rsidRDefault="008322EB" w:rsidP="008322EB">
      <w:pPr>
        <w:pStyle w:val="Tlotextu"/>
        <w:spacing w:before="0" w:line="240" w:lineRule="auto"/>
        <w:ind w:firstLine="0"/>
      </w:pPr>
      <w:r>
        <w:t>Bests wishes,</w:t>
      </w:r>
    </w:p>
    <w:p w:rsidR="008322EB" w:rsidRDefault="008322EB" w:rsidP="008322EB">
      <w:pPr>
        <w:pStyle w:val="Tlotextu"/>
        <w:spacing w:before="0" w:line="240" w:lineRule="auto"/>
        <w:ind w:firstLine="0"/>
      </w:pPr>
      <w:r>
        <w:t xml:space="preserve">Brian </w:t>
      </w:r>
    </w:p>
    <w:p w:rsidR="008322EB" w:rsidRPr="00A764FD" w:rsidRDefault="008322EB" w:rsidP="008322EB">
      <w:pPr>
        <w:pStyle w:val="Tlotextu"/>
        <w:rPr>
          <w:b/>
        </w:rPr>
      </w:pPr>
      <w:r>
        <w:rPr>
          <w:b/>
        </w:rPr>
        <w:t xml:space="preserve">3. </w:t>
      </w:r>
      <w:r w:rsidRPr="00A764FD">
        <w:rPr>
          <w:b/>
        </w:rPr>
        <w:t xml:space="preserve">Explain the most common abbreviations in emails: </w:t>
      </w:r>
    </w:p>
    <w:tbl>
      <w:tblPr>
        <w:tblStyle w:val="Mkatabulky"/>
        <w:tblW w:w="0" w:type="auto"/>
        <w:tblLook w:val="04A0" w:firstRow="1" w:lastRow="0" w:firstColumn="1" w:lastColumn="0" w:noHBand="0" w:noVBand="1"/>
      </w:tblPr>
      <w:tblGrid>
        <w:gridCol w:w="2885"/>
        <w:gridCol w:w="2885"/>
        <w:gridCol w:w="2886"/>
      </w:tblGrid>
      <w:tr w:rsidR="008322EB" w:rsidTr="008322EB">
        <w:tc>
          <w:tcPr>
            <w:tcW w:w="2885" w:type="dxa"/>
          </w:tcPr>
          <w:p w:rsidR="008322EB" w:rsidRDefault="008322EB" w:rsidP="008322EB">
            <w:pPr>
              <w:pStyle w:val="Bezmezer"/>
            </w:pPr>
            <w:r>
              <w:t>1. HTH</w:t>
            </w:r>
          </w:p>
        </w:tc>
        <w:tc>
          <w:tcPr>
            <w:tcW w:w="2885" w:type="dxa"/>
          </w:tcPr>
          <w:p w:rsidR="008322EB" w:rsidRDefault="008322EB" w:rsidP="008322EB">
            <w:pPr>
              <w:pStyle w:val="Bezmezer"/>
            </w:pPr>
            <w:r>
              <w:t xml:space="preserve">a) not my problem   </w:t>
            </w:r>
          </w:p>
        </w:tc>
        <w:tc>
          <w:tcPr>
            <w:tcW w:w="2886" w:type="dxa"/>
          </w:tcPr>
          <w:p w:rsidR="008322EB" w:rsidRPr="00917A4D" w:rsidRDefault="008322EB" w:rsidP="008322EB">
            <w:pPr>
              <w:pStyle w:val="Bezmezer"/>
            </w:pPr>
            <w:r w:rsidRPr="00917A4D">
              <w:t>1. e)</w:t>
            </w:r>
          </w:p>
        </w:tc>
      </w:tr>
      <w:tr w:rsidR="008322EB" w:rsidTr="008322EB">
        <w:tc>
          <w:tcPr>
            <w:tcW w:w="2885" w:type="dxa"/>
          </w:tcPr>
          <w:p w:rsidR="008322EB" w:rsidRDefault="008322EB" w:rsidP="008322EB">
            <w:pPr>
              <w:pStyle w:val="Bezmezer"/>
            </w:pPr>
            <w:r>
              <w:t xml:space="preserve">2. FYI  </w:t>
            </w:r>
          </w:p>
        </w:tc>
        <w:tc>
          <w:tcPr>
            <w:tcW w:w="2885" w:type="dxa"/>
          </w:tcPr>
          <w:p w:rsidR="008322EB" w:rsidRDefault="008322EB" w:rsidP="008322EB">
            <w:pPr>
              <w:pStyle w:val="Bezmezer"/>
            </w:pPr>
            <w:r>
              <w:t xml:space="preserve">b) as far as I know   </w:t>
            </w:r>
          </w:p>
        </w:tc>
        <w:tc>
          <w:tcPr>
            <w:tcW w:w="2886" w:type="dxa"/>
          </w:tcPr>
          <w:p w:rsidR="008322EB" w:rsidRPr="00917A4D" w:rsidRDefault="008322EB" w:rsidP="008322EB">
            <w:pPr>
              <w:pStyle w:val="Bezmezer"/>
            </w:pPr>
            <w:r w:rsidRPr="00917A4D">
              <w:t>2. d)</w:t>
            </w:r>
          </w:p>
        </w:tc>
      </w:tr>
      <w:tr w:rsidR="008322EB" w:rsidTr="008322EB">
        <w:tc>
          <w:tcPr>
            <w:tcW w:w="2885" w:type="dxa"/>
          </w:tcPr>
          <w:p w:rsidR="008322EB" w:rsidRDefault="008322EB" w:rsidP="008322EB">
            <w:pPr>
              <w:pStyle w:val="Bezmezer"/>
            </w:pPr>
            <w:r>
              <w:t xml:space="preserve">3. FW   </w:t>
            </w:r>
          </w:p>
        </w:tc>
        <w:tc>
          <w:tcPr>
            <w:tcW w:w="2885" w:type="dxa"/>
          </w:tcPr>
          <w:p w:rsidR="008322EB" w:rsidRDefault="008322EB" w:rsidP="008322EB">
            <w:pPr>
              <w:pStyle w:val="Bezmezer"/>
            </w:pPr>
            <w:r>
              <w:t xml:space="preserve">c) to be forwarded   </w:t>
            </w:r>
          </w:p>
        </w:tc>
        <w:tc>
          <w:tcPr>
            <w:tcW w:w="2886" w:type="dxa"/>
          </w:tcPr>
          <w:p w:rsidR="008322EB" w:rsidRPr="00917A4D" w:rsidRDefault="008322EB" w:rsidP="008322EB">
            <w:pPr>
              <w:pStyle w:val="Bezmezer"/>
            </w:pPr>
            <w:r w:rsidRPr="00917A4D">
              <w:t>3. f)</w:t>
            </w:r>
          </w:p>
        </w:tc>
      </w:tr>
      <w:tr w:rsidR="008322EB" w:rsidTr="008322EB">
        <w:tc>
          <w:tcPr>
            <w:tcW w:w="2885" w:type="dxa"/>
          </w:tcPr>
          <w:p w:rsidR="008322EB" w:rsidRDefault="008322EB" w:rsidP="008322EB">
            <w:pPr>
              <w:pStyle w:val="Bezmezer"/>
            </w:pPr>
            <w:r>
              <w:t xml:space="preserve">4. NMP  </w:t>
            </w:r>
          </w:p>
        </w:tc>
        <w:tc>
          <w:tcPr>
            <w:tcW w:w="2885" w:type="dxa"/>
          </w:tcPr>
          <w:p w:rsidR="008322EB" w:rsidRDefault="008322EB" w:rsidP="008322EB">
            <w:pPr>
              <w:pStyle w:val="Bezmezer"/>
            </w:pPr>
            <w:r>
              <w:t xml:space="preserve">d) for your information  </w:t>
            </w:r>
          </w:p>
        </w:tc>
        <w:tc>
          <w:tcPr>
            <w:tcW w:w="2886" w:type="dxa"/>
          </w:tcPr>
          <w:p w:rsidR="008322EB" w:rsidRPr="00917A4D" w:rsidRDefault="008322EB" w:rsidP="008322EB">
            <w:pPr>
              <w:pStyle w:val="Bezmezer"/>
            </w:pPr>
            <w:r w:rsidRPr="00917A4D">
              <w:t>4. a)</w:t>
            </w:r>
          </w:p>
        </w:tc>
      </w:tr>
      <w:tr w:rsidR="008322EB" w:rsidTr="008322EB">
        <w:tc>
          <w:tcPr>
            <w:tcW w:w="2885" w:type="dxa"/>
          </w:tcPr>
          <w:p w:rsidR="008322EB" w:rsidRDefault="008322EB" w:rsidP="008322EB">
            <w:pPr>
              <w:pStyle w:val="Bezmezer"/>
            </w:pPr>
            <w:r>
              <w:t xml:space="preserve">5. TBF  </w:t>
            </w:r>
          </w:p>
        </w:tc>
        <w:tc>
          <w:tcPr>
            <w:tcW w:w="2885" w:type="dxa"/>
          </w:tcPr>
          <w:p w:rsidR="008322EB" w:rsidRDefault="008322EB" w:rsidP="008322EB">
            <w:pPr>
              <w:pStyle w:val="Bezmezer"/>
            </w:pPr>
            <w:r>
              <w:t>e) hope this helps</w:t>
            </w:r>
          </w:p>
        </w:tc>
        <w:tc>
          <w:tcPr>
            <w:tcW w:w="2886" w:type="dxa"/>
          </w:tcPr>
          <w:p w:rsidR="008322EB" w:rsidRPr="00917A4D" w:rsidRDefault="008322EB" w:rsidP="008322EB">
            <w:pPr>
              <w:pStyle w:val="Bezmezer"/>
            </w:pPr>
            <w:r w:rsidRPr="00917A4D">
              <w:t>5. c)</w:t>
            </w:r>
          </w:p>
        </w:tc>
      </w:tr>
      <w:tr w:rsidR="008322EB" w:rsidTr="008322EB">
        <w:tc>
          <w:tcPr>
            <w:tcW w:w="2885" w:type="dxa"/>
          </w:tcPr>
          <w:p w:rsidR="008322EB" w:rsidRDefault="008322EB" w:rsidP="008322EB">
            <w:pPr>
              <w:pStyle w:val="Bezmezer"/>
            </w:pPr>
            <w:r>
              <w:t xml:space="preserve">6. AFAIK  </w:t>
            </w:r>
          </w:p>
        </w:tc>
        <w:tc>
          <w:tcPr>
            <w:tcW w:w="2885" w:type="dxa"/>
          </w:tcPr>
          <w:p w:rsidR="008322EB" w:rsidRDefault="008322EB" w:rsidP="008322EB">
            <w:pPr>
              <w:pStyle w:val="Bezmezer"/>
            </w:pPr>
            <w:r>
              <w:t xml:space="preserve">f) forwarded message   </w:t>
            </w:r>
          </w:p>
        </w:tc>
        <w:tc>
          <w:tcPr>
            <w:tcW w:w="2886" w:type="dxa"/>
          </w:tcPr>
          <w:p w:rsidR="008322EB" w:rsidRDefault="008322EB" w:rsidP="008322EB">
            <w:pPr>
              <w:pStyle w:val="Bezmezer"/>
            </w:pPr>
            <w:r w:rsidRPr="00917A4D">
              <w:t>6. b)</w:t>
            </w:r>
          </w:p>
        </w:tc>
      </w:tr>
    </w:tbl>
    <w:p w:rsidR="008322EB" w:rsidRPr="00902A8C" w:rsidRDefault="008322EB" w:rsidP="008322EB">
      <w:pPr>
        <w:pStyle w:val="Nadpis"/>
      </w:pPr>
      <w:r w:rsidRPr="00902A8C">
        <w:t>GRAMMAR-EXERCISES</w:t>
      </w:r>
    </w:p>
    <w:p w:rsidR="008322EB" w:rsidRPr="00C97F28" w:rsidRDefault="008322EB" w:rsidP="008322EB">
      <w:pPr>
        <w:pStyle w:val="Tlotextu"/>
        <w:rPr>
          <w:b/>
        </w:rPr>
      </w:pPr>
      <w:r w:rsidRPr="00C97F28">
        <w:rPr>
          <w:b/>
        </w:rPr>
        <w:t>1.  Use the correct forms of the adjectives:</w:t>
      </w:r>
    </w:p>
    <w:p w:rsidR="008322EB" w:rsidRPr="00E93E5F" w:rsidRDefault="008322EB" w:rsidP="00E93E5F">
      <w:pPr>
        <w:pStyle w:val="parCislovani01"/>
        <w:numPr>
          <w:ilvl w:val="0"/>
          <w:numId w:val="65"/>
        </w:numPr>
        <w:rPr>
          <w:b/>
        </w:rPr>
      </w:pPr>
      <w:r>
        <w:t>boring …</w:t>
      </w:r>
      <w:r w:rsidRPr="00E93E5F">
        <w:rPr>
          <w:b/>
        </w:rPr>
        <w:t>more, the most boring</w:t>
      </w:r>
    </w:p>
    <w:p w:rsidR="008322EB" w:rsidRPr="00582DD3" w:rsidRDefault="008322EB" w:rsidP="008322EB">
      <w:pPr>
        <w:pStyle w:val="parCislovani01"/>
        <w:ind w:left="709" w:hanging="425"/>
        <w:rPr>
          <w:b/>
        </w:rPr>
      </w:pPr>
      <w:r>
        <w:lastRenderedPageBreak/>
        <w:t>smart…</w:t>
      </w:r>
      <w:r w:rsidRPr="00582DD3">
        <w:rPr>
          <w:b/>
        </w:rPr>
        <w:t>smarter, the smartest</w:t>
      </w:r>
    </w:p>
    <w:p w:rsidR="008322EB" w:rsidRPr="00582DD3" w:rsidRDefault="008322EB" w:rsidP="008322EB">
      <w:pPr>
        <w:pStyle w:val="parCislovani01"/>
        <w:ind w:left="709" w:hanging="425"/>
        <w:rPr>
          <w:b/>
        </w:rPr>
      </w:pPr>
      <w:r>
        <w:t>old-fashioned …</w:t>
      </w:r>
      <w:r w:rsidRPr="00582DD3">
        <w:rPr>
          <w:b/>
        </w:rPr>
        <w:t>more old-fashioned, the most old-fashioned</w:t>
      </w:r>
    </w:p>
    <w:p w:rsidR="008322EB" w:rsidRPr="00582DD3" w:rsidRDefault="008322EB" w:rsidP="008322EB">
      <w:pPr>
        <w:pStyle w:val="parCislovani01"/>
        <w:ind w:left="709" w:hanging="425"/>
        <w:rPr>
          <w:b/>
        </w:rPr>
      </w:pPr>
      <w:r>
        <w:t>brave…</w:t>
      </w:r>
      <w:r w:rsidRPr="00582DD3">
        <w:rPr>
          <w:b/>
        </w:rPr>
        <w:t>braver, the bravest</w:t>
      </w:r>
    </w:p>
    <w:p w:rsidR="008322EB" w:rsidRDefault="008322EB" w:rsidP="008322EB">
      <w:pPr>
        <w:pStyle w:val="parCislovani01"/>
        <w:ind w:left="709" w:hanging="425"/>
      </w:pPr>
      <w:r>
        <w:t>limited…</w:t>
      </w:r>
      <w:r w:rsidRPr="00582DD3">
        <w:rPr>
          <w:b/>
        </w:rPr>
        <w:t>more limited, the most limited</w:t>
      </w:r>
    </w:p>
    <w:p w:rsidR="008322EB" w:rsidRDefault="008322EB" w:rsidP="008322EB">
      <w:pPr>
        <w:pStyle w:val="Tlotextu"/>
      </w:pPr>
      <w:r>
        <w:t xml:space="preserve"> </w:t>
      </w:r>
    </w:p>
    <w:p w:rsidR="008322EB" w:rsidRDefault="008322EB" w:rsidP="008322EB">
      <w:pPr>
        <w:pStyle w:val="Tlotextu"/>
      </w:pPr>
    </w:p>
    <w:p w:rsidR="008322EB" w:rsidRPr="00C97F28" w:rsidRDefault="008322EB" w:rsidP="008322EB">
      <w:pPr>
        <w:pStyle w:val="Tlotextu"/>
        <w:rPr>
          <w:b/>
        </w:rPr>
      </w:pPr>
      <w:r w:rsidRPr="00C97F28">
        <w:rPr>
          <w:b/>
        </w:rPr>
        <w:t>2.  Complete the suitable comparative and superlative forms of the adjectives:</w:t>
      </w:r>
    </w:p>
    <w:p w:rsidR="008322EB" w:rsidRPr="00647E1F" w:rsidRDefault="008322EB" w:rsidP="00E93E5F">
      <w:pPr>
        <w:pStyle w:val="parCislovani01"/>
        <w:numPr>
          <w:ilvl w:val="0"/>
          <w:numId w:val="66"/>
        </w:numPr>
      </w:pPr>
      <w:r w:rsidRPr="00647E1F">
        <w:t xml:space="preserve">Our department is </w:t>
      </w:r>
      <w:r w:rsidRPr="00E93E5F">
        <w:rPr>
          <w:b/>
        </w:rPr>
        <w:t>bigger</w:t>
      </w:r>
      <w:r w:rsidRPr="00647E1F">
        <w:t xml:space="preserve"> … than yours.</w:t>
      </w:r>
    </w:p>
    <w:p w:rsidR="008322EB" w:rsidRPr="00647E1F" w:rsidRDefault="008322EB" w:rsidP="008322EB">
      <w:pPr>
        <w:pStyle w:val="parCislovani01"/>
        <w:ind w:left="567"/>
      </w:pPr>
      <w:r w:rsidRPr="00647E1F">
        <w:t xml:space="preserve">Computers are </w:t>
      </w:r>
      <w:r w:rsidRPr="00647E1F">
        <w:rPr>
          <w:b/>
        </w:rPr>
        <w:t>more expensive</w:t>
      </w:r>
      <w:r w:rsidRPr="00647E1F">
        <w:t xml:space="preserve"> … than telephones.</w:t>
      </w:r>
    </w:p>
    <w:p w:rsidR="008322EB" w:rsidRPr="00647E1F" w:rsidRDefault="008322EB" w:rsidP="008322EB">
      <w:pPr>
        <w:pStyle w:val="parCislovani01"/>
        <w:ind w:left="567"/>
      </w:pPr>
      <w:r w:rsidRPr="00647E1F">
        <w:t xml:space="preserve">Emails are the </w:t>
      </w:r>
      <w:r w:rsidRPr="00647E1F">
        <w:rPr>
          <w:b/>
        </w:rPr>
        <w:t>cheapest</w:t>
      </w:r>
      <w:r>
        <w:t xml:space="preserve"> … way of modern communication.</w:t>
      </w:r>
    </w:p>
    <w:p w:rsidR="008322EB" w:rsidRPr="00647E1F" w:rsidRDefault="008322EB" w:rsidP="008322EB">
      <w:pPr>
        <w:pStyle w:val="parCislovani01"/>
        <w:ind w:left="567"/>
      </w:pPr>
      <w:r w:rsidRPr="00647E1F">
        <w:t xml:space="preserve">Dealing with foreign clients may be </w:t>
      </w:r>
      <w:r w:rsidRPr="00647E1F">
        <w:rPr>
          <w:b/>
        </w:rPr>
        <w:t>more difficult</w:t>
      </w:r>
      <w:r w:rsidRPr="00647E1F">
        <w:t xml:space="preserve"> … th</w:t>
      </w:r>
      <w:r>
        <w:t>an with the ones you know well.</w:t>
      </w:r>
    </w:p>
    <w:p w:rsidR="008322EB" w:rsidRPr="00647E1F" w:rsidRDefault="008322EB" w:rsidP="008322EB">
      <w:pPr>
        <w:pStyle w:val="parCislovani01"/>
        <w:ind w:left="567"/>
      </w:pPr>
      <w:r w:rsidRPr="00647E1F">
        <w:t xml:space="preserve">This is the </w:t>
      </w:r>
      <w:r w:rsidRPr="00647E1F">
        <w:rPr>
          <w:b/>
        </w:rPr>
        <w:t>quickest</w:t>
      </w:r>
      <w:r w:rsidRPr="00647E1F">
        <w:t xml:space="preserve"> … method of payment.</w:t>
      </w:r>
    </w:p>
    <w:p w:rsidR="008322EB" w:rsidRDefault="008322EB" w:rsidP="008322EB">
      <w:pPr>
        <w:pStyle w:val="parCislovani01"/>
        <w:ind w:left="567"/>
      </w:pPr>
      <w:r w:rsidRPr="00647E1F">
        <w:t xml:space="preserve">The </w:t>
      </w:r>
      <w:r w:rsidRPr="00647E1F">
        <w:rPr>
          <w:b/>
        </w:rPr>
        <w:t>easiest</w:t>
      </w:r>
      <w:r w:rsidRPr="00647E1F">
        <w:t xml:space="preserve"> … thing to do is to forward that message as soon as possible.</w:t>
      </w:r>
    </w:p>
    <w:p w:rsidR="008322EB" w:rsidRPr="00C97F28" w:rsidRDefault="008322EB" w:rsidP="008322EB">
      <w:pPr>
        <w:pStyle w:val="Tlotextu"/>
        <w:rPr>
          <w:b/>
        </w:rPr>
      </w:pPr>
      <w:r w:rsidRPr="00C97F28">
        <w:rPr>
          <w:b/>
        </w:rPr>
        <w:t>3. Say which of the tips you are supposed to us</w:t>
      </w:r>
      <w:r>
        <w:rPr>
          <w:b/>
        </w:rPr>
        <w:t>e and which ones you are not in</w:t>
      </w:r>
      <w:r w:rsidRPr="00C97F28">
        <w:rPr>
          <w:b/>
        </w:rPr>
        <w:t xml:space="preserve"> b</w:t>
      </w:r>
      <w:r>
        <w:rPr>
          <w:b/>
        </w:rPr>
        <w:t xml:space="preserve">usiness </w:t>
      </w:r>
      <w:r w:rsidRPr="00C97F28">
        <w:rPr>
          <w:b/>
        </w:rPr>
        <w:t>emails:</w:t>
      </w:r>
    </w:p>
    <w:tbl>
      <w:tblPr>
        <w:tblStyle w:val="Mkatabulky"/>
        <w:tblW w:w="0" w:type="auto"/>
        <w:tblLook w:val="04A0" w:firstRow="1" w:lastRow="0" w:firstColumn="1" w:lastColumn="0" w:noHBand="0" w:noVBand="1"/>
      </w:tblPr>
      <w:tblGrid>
        <w:gridCol w:w="3402"/>
        <w:gridCol w:w="2627"/>
        <w:gridCol w:w="2627"/>
      </w:tblGrid>
      <w:tr w:rsidR="008322EB" w:rsidRPr="00C97F28" w:rsidTr="008322EB">
        <w:tc>
          <w:tcPr>
            <w:tcW w:w="3402" w:type="dxa"/>
          </w:tcPr>
          <w:p w:rsidR="008322EB" w:rsidRPr="00C97F28" w:rsidRDefault="008322EB" w:rsidP="008322EB">
            <w:pPr>
              <w:pStyle w:val="Bezmezer"/>
              <w:rPr>
                <w:b/>
              </w:rPr>
            </w:pPr>
            <w:r w:rsidRPr="00C97F28">
              <w:rPr>
                <w:b/>
              </w:rPr>
              <w:t>In business emails you are supposed to:</w:t>
            </w:r>
          </w:p>
        </w:tc>
        <w:tc>
          <w:tcPr>
            <w:tcW w:w="2627" w:type="dxa"/>
          </w:tcPr>
          <w:p w:rsidR="008322EB" w:rsidRPr="00C97F28" w:rsidRDefault="008322EB" w:rsidP="008322EB">
            <w:pPr>
              <w:pStyle w:val="Bezmezer"/>
              <w:rPr>
                <w:b/>
              </w:rPr>
            </w:pPr>
            <w:r w:rsidRPr="00C97F28">
              <w:rPr>
                <w:b/>
              </w:rPr>
              <w:t>DO!</w:t>
            </w:r>
          </w:p>
        </w:tc>
        <w:tc>
          <w:tcPr>
            <w:tcW w:w="2627" w:type="dxa"/>
          </w:tcPr>
          <w:p w:rsidR="008322EB" w:rsidRPr="00C97F28" w:rsidRDefault="008322EB" w:rsidP="008322EB">
            <w:pPr>
              <w:pStyle w:val="Bezmezer"/>
              <w:rPr>
                <w:b/>
              </w:rPr>
            </w:pPr>
            <w:r w:rsidRPr="00C97F28">
              <w:rPr>
                <w:b/>
              </w:rPr>
              <w:t>DO NOT!</w:t>
            </w:r>
          </w:p>
        </w:tc>
      </w:tr>
      <w:tr w:rsidR="008322EB" w:rsidRPr="00C97F28" w:rsidTr="008322EB">
        <w:tc>
          <w:tcPr>
            <w:tcW w:w="3402" w:type="dxa"/>
          </w:tcPr>
          <w:p w:rsidR="008322EB" w:rsidRPr="00C97F28" w:rsidRDefault="008322EB" w:rsidP="008322EB">
            <w:pPr>
              <w:pStyle w:val="Bezmezer"/>
            </w:pPr>
            <w:r w:rsidRPr="00C97F28">
              <w:t xml:space="preserve">1.  check  your  spelling and grammar </w:t>
            </w:r>
          </w:p>
        </w:tc>
        <w:tc>
          <w:tcPr>
            <w:tcW w:w="2627" w:type="dxa"/>
          </w:tcPr>
          <w:p w:rsidR="008322EB" w:rsidRPr="00C97F28" w:rsidRDefault="008322EB" w:rsidP="008322EB">
            <w:pPr>
              <w:pStyle w:val="Bezmezer"/>
            </w:pPr>
            <w:r>
              <w:t>DO</w:t>
            </w: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C34753">
            <w:pPr>
              <w:pStyle w:val="Bezmezer"/>
            </w:pPr>
            <w:r w:rsidRPr="00C97F28">
              <w:t>2. use  slang  or  swear words</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r>
              <w:t>DO NOT</w:t>
            </w:r>
          </w:p>
        </w:tc>
      </w:tr>
      <w:tr w:rsidR="008322EB" w:rsidRPr="00C97F28" w:rsidTr="008322EB">
        <w:tc>
          <w:tcPr>
            <w:tcW w:w="3402" w:type="dxa"/>
          </w:tcPr>
          <w:p w:rsidR="008322EB" w:rsidRPr="00C97F28" w:rsidRDefault="008322EB" w:rsidP="008322EB">
            <w:pPr>
              <w:pStyle w:val="Bezmezer"/>
            </w:pPr>
            <w:r w:rsidRPr="00C97F28">
              <w:t xml:space="preserve">3.  include  a  greeting and a sign off </w:t>
            </w:r>
          </w:p>
        </w:tc>
        <w:tc>
          <w:tcPr>
            <w:tcW w:w="2627" w:type="dxa"/>
          </w:tcPr>
          <w:p w:rsidR="008322EB" w:rsidRPr="00C97F28" w:rsidRDefault="008322EB" w:rsidP="008322EB">
            <w:pPr>
              <w:pStyle w:val="Bezmezer"/>
            </w:pPr>
            <w:r>
              <w:t>DO</w:t>
            </w: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 xml:space="preserve">4. type in upper case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r>
              <w:t>DO NOT</w:t>
            </w:r>
          </w:p>
        </w:tc>
      </w:tr>
      <w:tr w:rsidR="008322EB" w:rsidRPr="00C97F28" w:rsidTr="008322EB">
        <w:tc>
          <w:tcPr>
            <w:tcW w:w="3402" w:type="dxa"/>
          </w:tcPr>
          <w:p w:rsidR="008322EB" w:rsidRPr="00C97F28" w:rsidRDefault="00C34753" w:rsidP="00C34753">
            <w:pPr>
              <w:pStyle w:val="Bezmezer"/>
            </w:pPr>
            <w:r>
              <w:t>5. u</w:t>
            </w:r>
            <w:r w:rsidR="008322EB" w:rsidRPr="00C97F28">
              <w:t xml:space="preserve">se  smileys  and emoticons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r>
              <w:t>DO NOT</w:t>
            </w:r>
          </w:p>
        </w:tc>
      </w:tr>
      <w:tr w:rsidR="008322EB" w:rsidRPr="00C97F28" w:rsidTr="008322EB">
        <w:tc>
          <w:tcPr>
            <w:tcW w:w="3402" w:type="dxa"/>
          </w:tcPr>
          <w:p w:rsidR="008322EB" w:rsidRPr="00C97F28" w:rsidRDefault="00C34753" w:rsidP="00C34753">
            <w:pPr>
              <w:pStyle w:val="Bezmezer"/>
            </w:pPr>
            <w:r>
              <w:t xml:space="preserve">6. </w:t>
            </w:r>
            <w:r w:rsidR="008322EB" w:rsidRPr="00C97F28">
              <w:t xml:space="preserve">copy  every  email to the whole office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r>
              <w:t>DO NOT</w:t>
            </w:r>
          </w:p>
        </w:tc>
      </w:tr>
      <w:tr w:rsidR="008322EB" w:rsidRPr="00C97F28" w:rsidTr="008322EB">
        <w:tc>
          <w:tcPr>
            <w:tcW w:w="3402" w:type="dxa"/>
          </w:tcPr>
          <w:p w:rsidR="008322EB" w:rsidRPr="00C97F28" w:rsidRDefault="008322EB" w:rsidP="008322EB">
            <w:pPr>
              <w:pStyle w:val="Bezmezer"/>
            </w:pPr>
            <w:r w:rsidRPr="00C97F28">
              <w:t>7.  include  proper punctuation</w:t>
            </w:r>
          </w:p>
        </w:tc>
        <w:tc>
          <w:tcPr>
            <w:tcW w:w="2627" w:type="dxa"/>
          </w:tcPr>
          <w:p w:rsidR="008322EB" w:rsidRPr="00C97F28" w:rsidRDefault="008322EB" w:rsidP="008322EB">
            <w:pPr>
              <w:pStyle w:val="Bezmezer"/>
            </w:pPr>
            <w:r>
              <w:t>DO</w:t>
            </w: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 xml:space="preserve">8. write an angry email    </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r>
              <w:t>DO NOT</w:t>
            </w:r>
          </w:p>
        </w:tc>
      </w:tr>
      <w:tr w:rsidR="008322EB" w:rsidRPr="00C97F28" w:rsidTr="008322EB">
        <w:tc>
          <w:tcPr>
            <w:tcW w:w="3402" w:type="dxa"/>
          </w:tcPr>
          <w:p w:rsidR="008322EB" w:rsidRPr="00C97F28" w:rsidRDefault="008322EB" w:rsidP="008322EB">
            <w:pPr>
              <w:pStyle w:val="Bezmezer"/>
            </w:pPr>
            <w:r w:rsidRPr="00C97F28">
              <w:t xml:space="preserve">9. include a subject line    </w:t>
            </w:r>
          </w:p>
        </w:tc>
        <w:tc>
          <w:tcPr>
            <w:tcW w:w="2627" w:type="dxa"/>
          </w:tcPr>
          <w:p w:rsidR="008322EB" w:rsidRPr="00C97F28" w:rsidRDefault="008322EB" w:rsidP="008322EB">
            <w:pPr>
              <w:pStyle w:val="Bezmezer"/>
            </w:pPr>
            <w:r>
              <w:t>DO</w:t>
            </w:r>
          </w:p>
        </w:tc>
        <w:tc>
          <w:tcPr>
            <w:tcW w:w="2627" w:type="dxa"/>
          </w:tcPr>
          <w:p w:rsidR="008322EB" w:rsidRPr="00C97F28" w:rsidRDefault="008322EB" w:rsidP="008322EB">
            <w:pPr>
              <w:pStyle w:val="Bezmezer"/>
            </w:pPr>
          </w:p>
        </w:tc>
      </w:tr>
      <w:tr w:rsidR="008322EB" w:rsidRPr="00C97F28" w:rsidTr="008322EB">
        <w:tc>
          <w:tcPr>
            <w:tcW w:w="3402" w:type="dxa"/>
          </w:tcPr>
          <w:p w:rsidR="008322EB" w:rsidRPr="00C97F28" w:rsidRDefault="008322EB" w:rsidP="008322EB">
            <w:pPr>
              <w:pStyle w:val="Bezmezer"/>
            </w:pPr>
            <w:r w:rsidRPr="00C97F28">
              <w:t>10.  always use humour in emails</w:t>
            </w:r>
          </w:p>
        </w:tc>
        <w:tc>
          <w:tcPr>
            <w:tcW w:w="2627" w:type="dxa"/>
          </w:tcPr>
          <w:p w:rsidR="008322EB" w:rsidRPr="00C97F28" w:rsidRDefault="008322EB" w:rsidP="008322EB">
            <w:pPr>
              <w:pStyle w:val="Bezmezer"/>
            </w:pPr>
          </w:p>
        </w:tc>
        <w:tc>
          <w:tcPr>
            <w:tcW w:w="2627" w:type="dxa"/>
          </w:tcPr>
          <w:p w:rsidR="008322EB" w:rsidRPr="00C97F28" w:rsidRDefault="008322EB" w:rsidP="008322EB">
            <w:pPr>
              <w:pStyle w:val="Bezmezer"/>
            </w:pPr>
            <w:r>
              <w:t>DO NOT</w:t>
            </w:r>
          </w:p>
        </w:tc>
      </w:tr>
    </w:tbl>
    <w:p w:rsidR="008322EB" w:rsidRDefault="008322EB" w:rsidP="008322EB">
      <w:pPr>
        <w:pStyle w:val="Nadpis"/>
      </w:pPr>
      <w:r>
        <w:t>Test</w:t>
      </w:r>
    </w:p>
    <w:p w:rsidR="008322EB" w:rsidRPr="00D63DD2" w:rsidRDefault="008322EB" w:rsidP="008322EB">
      <w:pPr>
        <w:pStyle w:val="Tlotextu"/>
        <w:rPr>
          <w:b/>
        </w:rPr>
      </w:pPr>
      <w:r w:rsidRPr="00D63DD2">
        <w:rPr>
          <w:b/>
        </w:rPr>
        <w:t xml:space="preserve">1. Could you please … that email you received from the boss. </w:t>
      </w:r>
    </w:p>
    <w:p w:rsidR="008322EB" w:rsidRPr="00647E1F" w:rsidRDefault="008322EB" w:rsidP="00844AD8">
      <w:pPr>
        <w:pStyle w:val="parOdrazky01"/>
        <w:numPr>
          <w:ilvl w:val="0"/>
          <w:numId w:val="18"/>
        </w:numPr>
        <w:ind w:left="641" w:hanging="357"/>
        <w:rPr>
          <w:b/>
        </w:rPr>
      </w:pPr>
      <w:r w:rsidRPr="00647E1F">
        <w:rPr>
          <w:b/>
        </w:rPr>
        <w:t>forward me</w:t>
      </w:r>
    </w:p>
    <w:p w:rsidR="008322EB" w:rsidRDefault="008322EB" w:rsidP="00844AD8">
      <w:pPr>
        <w:pStyle w:val="parOdrazky01"/>
        <w:numPr>
          <w:ilvl w:val="0"/>
          <w:numId w:val="18"/>
        </w:numPr>
        <w:ind w:left="641" w:hanging="357"/>
      </w:pPr>
      <w:r>
        <w:t xml:space="preserve">forward to me </w:t>
      </w:r>
    </w:p>
    <w:p w:rsidR="008322EB" w:rsidRDefault="008322EB" w:rsidP="00844AD8">
      <w:pPr>
        <w:pStyle w:val="parOdrazky01"/>
        <w:numPr>
          <w:ilvl w:val="0"/>
          <w:numId w:val="18"/>
        </w:numPr>
        <w:ind w:left="641" w:hanging="357"/>
      </w:pPr>
      <w:r>
        <w:t xml:space="preserve">forward it to me </w:t>
      </w:r>
    </w:p>
    <w:p w:rsidR="008322EB" w:rsidRPr="00D63DD2" w:rsidRDefault="008322EB" w:rsidP="008322EB">
      <w:pPr>
        <w:pStyle w:val="Tlotextu"/>
        <w:rPr>
          <w:b/>
        </w:rPr>
      </w:pPr>
      <w:r w:rsidRPr="00D63DD2">
        <w:rPr>
          <w:b/>
        </w:rPr>
        <w:t xml:space="preserve">2. I am so sorry but I have not obtained your … in your last email. </w:t>
      </w:r>
    </w:p>
    <w:p w:rsidR="008322EB" w:rsidRDefault="008322EB" w:rsidP="00844AD8">
      <w:pPr>
        <w:pStyle w:val="parOdrazky01"/>
        <w:numPr>
          <w:ilvl w:val="0"/>
          <w:numId w:val="18"/>
        </w:numPr>
        <w:ind w:left="641" w:hanging="357"/>
      </w:pPr>
      <w:r>
        <w:lastRenderedPageBreak/>
        <w:t>copy</w:t>
      </w:r>
    </w:p>
    <w:p w:rsidR="008322EB" w:rsidRDefault="008322EB" w:rsidP="00844AD8">
      <w:pPr>
        <w:pStyle w:val="parOdrazky01"/>
        <w:numPr>
          <w:ilvl w:val="0"/>
          <w:numId w:val="18"/>
        </w:numPr>
        <w:ind w:left="641" w:hanging="357"/>
      </w:pPr>
      <w:r>
        <w:t xml:space="preserve">enclosure </w:t>
      </w:r>
    </w:p>
    <w:p w:rsidR="008322EB" w:rsidRPr="00647E1F" w:rsidRDefault="008322EB" w:rsidP="00844AD8">
      <w:pPr>
        <w:pStyle w:val="parOdrazky01"/>
        <w:numPr>
          <w:ilvl w:val="0"/>
          <w:numId w:val="18"/>
        </w:numPr>
        <w:ind w:left="641" w:hanging="357"/>
        <w:rPr>
          <w:b/>
        </w:rPr>
      </w:pPr>
      <w:r w:rsidRPr="00647E1F">
        <w:rPr>
          <w:b/>
        </w:rPr>
        <w:t>attachment</w:t>
      </w:r>
    </w:p>
    <w:p w:rsidR="008322EB" w:rsidRPr="00D63DD2" w:rsidRDefault="008322EB" w:rsidP="008322EB">
      <w:pPr>
        <w:pStyle w:val="Tlotextu"/>
        <w:rPr>
          <w:b/>
        </w:rPr>
      </w:pPr>
      <w:r w:rsidRPr="00D63DD2">
        <w:rPr>
          <w:b/>
        </w:rPr>
        <w:t xml:space="preserve">3. Contemporary enterprises have a system, which … their employees' email. </w:t>
      </w:r>
    </w:p>
    <w:p w:rsidR="008322EB" w:rsidRDefault="008322EB" w:rsidP="00844AD8">
      <w:pPr>
        <w:pStyle w:val="parOdrazky01"/>
        <w:numPr>
          <w:ilvl w:val="0"/>
          <w:numId w:val="18"/>
        </w:numPr>
        <w:ind w:left="641" w:hanging="357"/>
      </w:pPr>
      <w:r>
        <w:t xml:space="preserve">mentors </w:t>
      </w:r>
    </w:p>
    <w:p w:rsidR="008322EB" w:rsidRPr="00647E1F" w:rsidRDefault="008322EB" w:rsidP="00844AD8">
      <w:pPr>
        <w:pStyle w:val="parOdrazky01"/>
        <w:numPr>
          <w:ilvl w:val="0"/>
          <w:numId w:val="18"/>
        </w:numPr>
        <w:ind w:left="641" w:hanging="357"/>
        <w:rPr>
          <w:b/>
        </w:rPr>
      </w:pPr>
      <w:r w:rsidRPr="00647E1F">
        <w:rPr>
          <w:b/>
        </w:rPr>
        <w:t xml:space="preserve">monitors </w:t>
      </w:r>
    </w:p>
    <w:p w:rsidR="008322EB" w:rsidRDefault="008322EB" w:rsidP="00844AD8">
      <w:pPr>
        <w:pStyle w:val="parOdrazky01"/>
        <w:numPr>
          <w:ilvl w:val="0"/>
          <w:numId w:val="18"/>
        </w:numPr>
        <w:ind w:left="641" w:hanging="357"/>
      </w:pPr>
      <w:r>
        <w:t xml:space="preserve">advises </w:t>
      </w:r>
    </w:p>
    <w:p w:rsidR="008322EB" w:rsidRPr="00D63DD2" w:rsidRDefault="008322EB" w:rsidP="008322EB">
      <w:pPr>
        <w:pStyle w:val="Tlotextu"/>
        <w:rPr>
          <w:b/>
        </w:rPr>
      </w:pPr>
      <w:r w:rsidRPr="00D63DD2">
        <w:rPr>
          <w:b/>
        </w:rPr>
        <w:t xml:space="preserve">4.  At the beginning of your email message, it is common </w:t>
      </w:r>
      <w:r>
        <w:rPr>
          <w:b/>
        </w:rPr>
        <w:t xml:space="preserve">to thank for the </w:t>
      </w:r>
      <w:r w:rsidRPr="00D63DD2">
        <w:rPr>
          <w:b/>
        </w:rPr>
        <w:t>counterpart’s …</w:t>
      </w:r>
      <w:r>
        <w:t xml:space="preserve"> </w:t>
      </w:r>
    </w:p>
    <w:p w:rsidR="008322EB" w:rsidRDefault="008322EB" w:rsidP="00844AD8">
      <w:pPr>
        <w:pStyle w:val="parOdrazky01"/>
        <w:numPr>
          <w:ilvl w:val="0"/>
          <w:numId w:val="18"/>
        </w:numPr>
        <w:ind w:left="641" w:hanging="357"/>
      </w:pPr>
      <w:r>
        <w:t xml:space="preserve">replication </w:t>
      </w:r>
    </w:p>
    <w:p w:rsidR="008322EB" w:rsidRDefault="008322EB" w:rsidP="00844AD8">
      <w:pPr>
        <w:pStyle w:val="parOdrazky01"/>
        <w:numPr>
          <w:ilvl w:val="0"/>
          <w:numId w:val="18"/>
        </w:numPr>
        <w:ind w:left="641" w:hanging="357"/>
      </w:pPr>
      <w:r>
        <w:t xml:space="preserve">replay </w:t>
      </w:r>
    </w:p>
    <w:p w:rsidR="008322EB" w:rsidRPr="00647E1F" w:rsidRDefault="008322EB" w:rsidP="00844AD8">
      <w:pPr>
        <w:pStyle w:val="parOdrazky01"/>
        <w:numPr>
          <w:ilvl w:val="0"/>
          <w:numId w:val="18"/>
        </w:numPr>
        <w:ind w:left="641" w:hanging="357"/>
        <w:rPr>
          <w:b/>
        </w:rPr>
      </w:pPr>
      <w:r w:rsidRPr="00647E1F">
        <w:rPr>
          <w:b/>
        </w:rPr>
        <w:t xml:space="preserve">reply </w:t>
      </w:r>
    </w:p>
    <w:p w:rsidR="008322EB" w:rsidRPr="00D63DD2" w:rsidRDefault="008322EB" w:rsidP="008322EB">
      <w:pPr>
        <w:pStyle w:val="Tlotextu"/>
        <w:rPr>
          <w:b/>
        </w:rPr>
      </w:pPr>
      <w:r w:rsidRPr="00D63DD2">
        <w:rPr>
          <w:b/>
        </w:rPr>
        <w:t xml:space="preserve">5.  Businesspeople  pay  always  attention  to their  businesslike  language  in  all  … communications. </w:t>
      </w:r>
    </w:p>
    <w:p w:rsidR="008322EB" w:rsidRDefault="008322EB" w:rsidP="00844AD8">
      <w:pPr>
        <w:pStyle w:val="parOdrazky01"/>
        <w:numPr>
          <w:ilvl w:val="0"/>
          <w:numId w:val="18"/>
        </w:numPr>
        <w:ind w:left="641" w:hanging="357"/>
      </w:pPr>
      <w:r>
        <w:t xml:space="preserve">electronics </w:t>
      </w:r>
    </w:p>
    <w:p w:rsidR="008322EB" w:rsidRDefault="008322EB" w:rsidP="00844AD8">
      <w:pPr>
        <w:pStyle w:val="parOdrazky01"/>
        <w:numPr>
          <w:ilvl w:val="0"/>
          <w:numId w:val="18"/>
        </w:numPr>
        <w:ind w:left="641" w:hanging="357"/>
      </w:pPr>
      <w:r>
        <w:t xml:space="preserve">electric </w:t>
      </w:r>
    </w:p>
    <w:p w:rsidR="008322EB" w:rsidRPr="00647E1F" w:rsidRDefault="008322EB" w:rsidP="00844AD8">
      <w:pPr>
        <w:pStyle w:val="parOdrazky01"/>
        <w:numPr>
          <w:ilvl w:val="0"/>
          <w:numId w:val="18"/>
        </w:numPr>
        <w:ind w:left="641" w:hanging="357"/>
        <w:rPr>
          <w:b/>
        </w:rPr>
      </w:pPr>
      <w:r w:rsidRPr="00647E1F">
        <w:rPr>
          <w:b/>
        </w:rPr>
        <w:t xml:space="preserve">electronic </w:t>
      </w:r>
    </w:p>
    <w:p w:rsidR="008322EB" w:rsidRPr="00D63DD2" w:rsidRDefault="008322EB" w:rsidP="008322EB">
      <w:pPr>
        <w:pStyle w:val="Tlotextu"/>
        <w:rPr>
          <w:b/>
        </w:rPr>
      </w:pPr>
      <w:r w:rsidRPr="00D63DD2">
        <w:rPr>
          <w:b/>
        </w:rPr>
        <w:t xml:space="preserve">6. Paul was upset yesterday and sent our quotation … to another company. </w:t>
      </w:r>
    </w:p>
    <w:p w:rsidR="008322EB" w:rsidRDefault="008322EB" w:rsidP="00844AD8">
      <w:pPr>
        <w:pStyle w:val="parOdrazky01"/>
        <w:numPr>
          <w:ilvl w:val="0"/>
          <w:numId w:val="18"/>
        </w:numPr>
        <w:ind w:left="641" w:hanging="357"/>
      </w:pPr>
      <w:r>
        <w:t xml:space="preserve">by-chance </w:t>
      </w:r>
    </w:p>
    <w:p w:rsidR="008322EB" w:rsidRPr="00647E1F" w:rsidRDefault="008322EB" w:rsidP="00844AD8">
      <w:pPr>
        <w:pStyle w:val="parOdrazky01"/>
        <w:numPr>
          <w:ilvl w:val="0"/>
          <w:numId w:val="18"/>
        </w:numPr>
        <w:ind w:left="641" w:hanging="357"/>
        <w:rPr>
          <w:b/>
        </w:rPr>
      </w:pPr>
      <w:r w:rsidRPr="00647E1F">
        <w:rPr>
          <w:b/>
        </w:rPr>
        <w:t xml:space="preserve">by-accident </w:t>
      </w:r>
    </w:p>
    <w:p w:rsidR="008322EB" w:rsidRDefault="008322EB" w:rsidP="00844AD8">
      <w:pPr>
        <w:pStyle w:val="parOdrazky01"/>
        <w:numPr>
          <w:ilvl w:val="0"/>
          <w:numId w:val="18"/>
        </w:numPr>
        <w:ind w:left="641" w:hanging="357"/>
      </w:pPr>
      <w:r>
        <w:t>by error</w:t>
      </w:r>
    </w:p>
    <w:p w:rsidR="008322EB" w:rsidRPr="00D63DD2" w:rsidRDefault="008322EB" w:rsidP="008322EB">
      <w:pPr>
        <w:pStyle w:val="Tlotextu"/>
        <w:rPr>
          <w:b/>
        </w:rPr>
      </w:pPr>
      <w:r w:rsidRPr="00D63DD2">
        <w:rPr>
          <w:b/>
        </w:rPr>
        <w:t xml:space="preserve">7.  In email correspondence when you send someone a "hidden" copy of an email it is known as: </w:t>
      </w:r>
    </w:p>
    <w:p w:rsidR="008322EB" w:rsidRDefault="008322EB" w:rsidP="00844AD8">
      <w:pPr>
        <w:pStyle w:val="parOdrazky01"/>
        <w:numPr>
          <w:ilvl w:val="0"/>
          <w:numId w:val="18"/>
        </w:numPr>
        <w:ind w:left="641" w:hanging="357"/>
      </w:pPr>
      <w:r>
        <w:t xml:space="preserve">deceiving </w:t>
      </w:r>
    </w:p>
    <w:p w:rsidR="008322EB" w:rsidRDefault="008322EB" w:rsidP="00844AD8">
      <w:pPr>
        <w:pStyle w:val="parOdrazky01"/>
        <w:numPr>
          <w:ilvl w:val="0"/>
          <w:numId w:val="18"/>
        </w:numPr>
        <w:ind w:left="641" w:hanging="357"/>
      </w:pPr>
      <w:r>
        <w:t>cc-ing someone</w:t>
      </w:r>
    </w:p>
    <w:p w:rsidR="008322EB" w:rsidRPr="00647E1F" w:rsidRDefault="008322EB" w:rsidP="00844AD8">
      <w:pPr>
        <w:pStyle w:val="parOdrazky01"/>
        <w:numPr>
          <w:ilvl w:val="0"/>
          <w:numId w:val="18"/>
        </w:numPr>
        <w:ind w:left="641" w:hanging="357"/>
        <w:rPr>
          <w:b/>
        </w:rPr>
      </w:pPr>
      <w:r w:rsidRPr="00647E1F">
        <w:rPr>
          <w:b/>
        </w:rPr>
        <w:t xml:space="preserve">bcc-ing someone </w:t>
      </w:r>
    </w:p>
    <w:p w:rsidR="008322EB" w:rsidRPr="00D63DD2" w:rsidRDefault="008322EB" w:rsidP="008322EB">
      <w:pPr>
        <w:pStyle w:val="Tlotextu"/>
        <w:rPr>
          <w:b/>
        </w:rPr>
      </w:pPr>
      <w:r w:rsidRPr="00D63DD2">
        <w:rPr>
          <w:b/>
        </w:rPr>
        <w:t>8. Our secretary may have … your last email by mistake.</w:t>
      </w:r>
    </w:p>
    <w:p w:rsidR="008322EB" w:rsidRPr="00647E1F" w:rsidRDefault="008322EB" w:rsidP="00844AD8">
      <w:pPr>
        <w:pStyle w:val="parOdrazky01"/>
        <w:numPr>
          <w:ilvl w:val="0"/>
          <w:numId w:val="18"/>
        </w:numPr>
        <w:ind w:left="641" w:hanging="357"/>
        <w:rPr>
          <w:b/>
        </w:rPr>
      </w:pPr>
      <w:r w:rsidRPr="00647E1F">
        <w:rPr>
          <w:b/>
        </w:rPr>
        <w:t>deleted</w:t>
      </w:r>
    </w:p>
    <w:p w:rsidR="008322EB" w:rsidRDefault="008322EB" w:rsidP="00844AD8">
      <w:pPr>
        <w:pStyle w:val="parOdrazky01"/>
        <w:numPr>
          <w:ilvl w:val="0"/>
          <w:numId w:val="18"/>
        </w:numPr>
        <w:ind w:left="641" w:hanging="357"/>
      </w:pPr>
      <w:r>
        <w:t xml:space="preserve">delete </w:t>
      </w:r>
    </w:p>
    <w:p w:rsidR="008322EB" w:rsidRDefault="008322EB" w:rsidP="00844AD8">
      <w:pPr>
        <w:pStyle w:val="parOdrazky01"/>
        <w:numPr>
          <w:ilvl w:val="0"/>
          <w:numId w:val="18"/>
        </w:numPr>
        <w:ind w:left="641" w:hanging="357"/>
      </w:pPr>
      <w:r>
        <w:t>destroyed</w:t>
      </w:r>
    </w:p>
    <w:p w:rsidR="008322EB" w:rsidRDefault="008322EB" w:rsidP="008322EB">
      <w:pPr>
        <w:pStyle w:val="Tlotextu"/>
      </w:pPr>
      <w:r>
        <w:t>9. We are so sorry but your email ended up in my … folder.</w:t>
      </w:r>
    </w:p>
    <w:p w:rsidR="008322EB" w:rsidRDefault="008322EB" w:rsidP="00844AD8">
      <w:pPr>
        <w:pStyle w:val="parOdrazky01"/>
        <w:numPr>
          <w:ilvl w:val="0"/>
          <w:numId w:val="18"/>
        </w:numPr>
        <w:ind w:left="641" w:hanging="357"/>
      </w:pPr>
      <w:r>
        <w:t>trash mail</w:t>
      </w:r>
    </w:p>
    <w:p w:rsidR="008322EB" w:rsidRDefault="008322EB" w:rsidP="00844AD8">
      <w:pPr>
        <w:pStyle w:val="parOdrazky01"/>
        <w:numPr>
          <w:ilvl w:val="0"/>
          <w:numId w:val="18"/>
        </w:numPr>
        <w:ind w:left="641" w:hanging="357"/>
      </w:pPr>
      <w:r>
        <w:lastRenderedPageBreak/>
        <w:t>bad mail</w:t>
      </w:r>
    </w:p>
    <w:p w:rsidR="008322EB" w:rsidRPr="00647E1F" w:rsidRDefault="008322EB" w:rsidP="00844AD8">
      <w:pPr>
        <w:pStyle w:val="parOdrazky01"/>
        <w:numPr>
          <w:ilvl w:val="0"/>
          <w:numId w:val="18"/>
        </w:numPr>
        <w:ind w:left="641" w:hanging="357"/>
        <w:rPr>
          <w:b/>
        </w:rPr>
      </w:pPr>
      <w:r w:rsidRPr="00647E1F">
        <w:rPr>
          <w:b/>
        </w:rPr>
        <w:t xml:space="preserve">junk mail </w:t>
      </w:r>
    </w:p>
    <w:p w:rsidR="008322EB" w:rsidRDefault="008322EB" w:rsidP="008322EB">
      <w:pPr>
        <w:pStyle w:val="Tlotextu"/>
      </w:pPr>
      <w:r>
        <w:t xml:space="preserve">10. When you send your business report to Susan, make sure to… the boss as well. </w:t>
      </w:r>
    </w:p>
    <w:p w:rsidR="008322EB" w:rsidRDefault="008322EB" w:rsidP="00844AD8">
      <w:pPr>
        <w:pStyle w:val="parOdrazky01"/>
        <w:numPr>
          <w:ilvl w:val="0"/>
          <w:numId w:val="18"/>
        </w:numPr>
        <w:ind w:left="641" w:hanging="357"/>
      </w:pPr>
      <w:r>
        <w:t>forward</w:t>
      </w:r>
    </w:p>
    <w:p w:rsidR="008322EB" w:rsidRDefault="008322EB" w:rsidP="00844AD8">
      <w:pPr>
        <w:pStyle w:val="parOdrazky01"/>
        <w:numPr>
          <w:ilvl w:val="0"/>
          <w:numId w:val="18"/>
        </w:numPr>
        <w:ind w:left="641" w:hanging="357"/>
      </w:pPr>
      <w:r>
        <w:t>copy</w:t>
      </w:r>
    </w:p>
    <w:p w:rsidR="008322EB" w:rsidRPr="00647E1F" w:rsidRDefault="008322EB" w:rsidP="00844AD8">
      <w:pPr>
        <w:pStyle w:val="parOdrazky01"/>
        <w:numPr>
          <w:ilvl w:val="0"/>
          <w:numId w:val="18"/>
        </w:numPr>
        <w:ind w:left="641" w:hanging="357"/>
        <w:rPr>
          <w:b/>
        </w:rPr>
      </w:pPr>
      <w:r w:rsidRPr="00647E1F">
        <w:rPr>
          <w:b/>
        </w:rPr>
        <w:t>send</w:t>
      </w:r>
    </w:p>
    <w:p w:rsidR="008322EB" w:rsidRDefault="008322EB" w:rsidP="008322EB">
      <w:pPr>
        <w:pStyle w:val="parUkonceniPrvku"/>
      </w:pPr>
    </w:p>
    <w:p w:rsidR="009774A4" w:rsidRDefault="009774A4" w:rsidP="009774A4">
      <w:pPr>
        <w:pStyle w:val="parNadpisPrvkuCerveny"/>
      </w:pPr>
      <w:r>
        <w:t>Shrnutí kapitoly</w:t>
      </w:r>
    </w:p>
    <w:tbl>
      <w:tblPr>
        <w:tblW w:w="4999" w:type="pct"/>
        <w:tblLook w:val="04A0" w:firstRow="1" w:lastRow="0" w:firstColumn="1" w:lastColumn="0" w:noHBand="0" w:noVBand="1"/>
      </w:tblPr>
      <w:tblGrid>
        <w:gridCol w:w="624"/>
      </w:tblGrid>
      <w:tr w:rsidR="009774A4" w:rsidRPr="009774A4" w:rsidTr="009774A4">
        <w:tc>
          <w:tcPr>
            <w:tcW w:w="501" w:type="pct"/>
          </w:tcPr>
          <w:p w:rsidR="009774A4" w:rsidRPr="009774A4" w:rsidRDefault="009774A4" w:rsidP="009774A4">
            <w:pPr>
              <w:framePr w:w="624" w:h="624" w:hRule="exact" w:hSpace="170" w:wrap="around" w:vAnchor="text" w:hAnchor="page" w:xAlign="outside" w:y="-622" w:anchorLock="1"/>
            </w:pPr>
            <w:r w:rsidRPr="009774A4">
              <w:rPr>
                <w:noProof/>
                <w:lang w:eastAsia="cs-CZ"/>
              </w:rPr>
              <w:drawing>
                <wp:inline distT="0" distB="0" distL="0" distR="0">
                  <wp:extent cx="381635" cy="381635"/>
                  <wp:effectExtent l="0" t="0" r="0" b="0"/>
                  <wp:docPr id="19"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9774A4" w:rsidRPr="00C97DAA" w:rsidRDefault="00C97DAA" w:rsidP="009774A4">
      <w:pPr>
        <w:pStyle w:val="Tlotextu"/>
      </w:pPr>
      <w:r>
        <w:t xml:space="preserve">V kapitole </w:t>
      </w:r>
      <w:r w:rsidRPr="00C34753">
        <w:t>Customer satisfaction – business emails</w:t>
      </w:r>
      <w:r>
        <w:rPr>
          <w:b/>
        </w:rPr>
        <w:t xml:space="preserve"> </w:t>
      </w:r>
      <w:r w:rsidRPr="00C97DAA">
        <w:t>jsou</w:t>
      </w:r>
      <w:r>
        <w:rPr>
          <w:b/>
        </w:rPr>
        <w:t xml:space="preserve"> </w:t>
      </w:r>
      <w:r>
        <w:t xml:space="preserve">shrnuta pravidla pro správné psaní obchodních mailů, které jsou momentálně významným prostředkem firemní komunikace. Zaměřili jsme se na slovní zásobu a jevy, které je nezbytné ovládat pro úspěšné zvládnutí tohoto způsobu komunikace. </w:t>
      </w:r>
    </w:p>
    <w:p w:rsidR="009774A4" w:rsidRDefault="009774A4" w:rsidP="009774A4">
      <w:pPr>
        <w:pStyle w:val="parUkonceniPrvku"/>
      </w:pPr>
    </w:p>
    <w:p w:rsidR="009774A4" w:rsidRPr="009774A4" w:rsidRDefault="009774A4" w:rsidP="009774A4">
      <w:pPr>
        <w:pStyle w:val="Tlotextu"/>
      </w:pPr>
    </w:p>
    <w:p w:rsidR="008322EB" w:rsidRDefault="00330EE6" w:rsidP="008322EB">
      <w:pPr>
        <w:pStyle w:val="Nadpis1"/>
      </w:pPr>
      <w:bookmarkStart w:id="100" w:name="_Toc505445491"/>
      <w:bookmarkStart w:id="101" w:name="_Toc509765357"/>
      <w:r>
        <w:lastRenderedPageBreak/>
        <w:t>JOB INTERVIEWS AND CAREER – JOB APPLICATION</w:t>
      </w:r>
      <w:bookmarkEnd w:id="100"/>
      <w:bookmarkEnd w:id="101"/>
    </w:p>
    <w:p w:rsidR="008322EB" w:rsidRPr="004B005B" w:rsidRDefault="008322EB" w:rsidP="008322EB">
      <w:pPr>
        <w:pStyle w:val="parNadpisPrvkuCerveny"/>
      </w:pPr>
      <w:r w:rsidRPr="004B005B">
        <w:t>Rychlý náhled kapitoly</w:t>
      </w:r>
    </w:p>
    <w:p w:rsidR="008322EB" w:rsidRDefault="008322EB" w:rsidP="008322E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65" name="Obrázek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A03FF" w:rsidRPr="00FA03FF" w:rsidRDefault="00FA03FF" w:rsidP="00FA03FF">
      <w:pPr>
        <w:pStyle w:val="Tlotextu"/>
      </w:pPr>
      <w:r w:rsidRPr="00FA03FF">
        <w:t xml:space="preserve">Tato kapitola se bude zabývat problematikou pracovních inzerátů, zvládnutí odpovědi na pracovní inzerát, </w:t>
      </w:r>
      <w:r>
        <w:t xml:space="preserve">a také </w:t>
      </w:r>
      <w:r w:rsidRPr="00FA03FF">
        <w:t>zvládnutí standartních situací a nejpotř</w:t>
      </w:r>
      <w:r>
        <w:t>ebnější slovní zásoby z oblasti pracovního pohovoru, včetně vzorových otázek. Zaměříme se na techniky a tipy pro úspěšné zvládnutí pracovního pohovoru jak verbálního, tak neverbálního charakteru.</w:t>
      </w:r>
    </w:p>
    <w:p w:rsidR="008322EB" w:rsidRDefault="008322EB" w:rsidP="008322EB">
      <w:pPr>
        <w:pStyle w:val="parUkonceniPrvku"/>
      </w:pPr>
    </w:p>
    <w:p w:rsidR="008322EB" w:rsidRPr="004B005B" w:rsidRDefault="008322EB" w:rsidP="008322EB">
      <w:pPr>
        <w:pStyle w:val="parNadpisPrvkuCerveny"/>
      </w:pPr>
      <w:r w:rsidRPr="004B005B">
        <w:t>Cíle kapitoly</w:t>
      </w:r>
    </w:p>
    <w:p w:rsidR="008322EB" w:rsidRDefault="008322EB" w:rsidP="008322EB">
      <w:pPr>
        <w:framePr w:w="624" w:h="624" w:hRule="exact" w:hSpace="170" w:wrap="around" w:vAnchor="text" w:hAnchor="page" w:xAlign="outside" w:y="-622" w:anchorLock="1"/>
      </w:pPr>
      <w:r>
        <w:rPr>
          <w:noProof/>
          <w:lang w:eastAsia="cs-CZ"/>
        </w:rPr>
        <w:drawing>
          <wp:inline distT="0" distB="0" distL="0" distR="0">
            <wp:extent cx="381635" cy="381635"/>
            <wp:effectExtent l="0" t="0" r="0" b="0"/>
            <wp:docPr id="166" name="Obrázek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FA03FF" w:rsidP="008322EB">
      <w:pPr>
        <w:pStyle w:val="Tlotextu"/>
      </w:pPr>
      <w:r>
        <w:t>Po nastudování kapitoly budu umět:</w:t>
      </w:r>
    </w:p>
    <w:p w:rsidR="00FA03FF" w:rsidRDefault="00FA03FF" w:rsidP="00FA03FF">
      <w:pPr>
        <w:pStyle w:val="parOdrazky01"/>
        <w:numPr>
          <w:ilvl w:val="0"/>
          <w:numId w:val="18"/>
        </w:numPr>
      </w:pPr>
      <w:r>
        <w:t>Úspěšně přečíst a reagovat na inzerát v anglickém jazyce,</w:t>
      </w:r>
    </w:p>
    <w:p w:rsidR="00FA03FF" w:rsidRDefault="00FA03FF" w:rsidP="00FA03FF">
      <w:pPr>
        <w:pStyle w:val="parOdrazky01"/>
        <w:numPr>
          <w:ilvl w:val="0"/>
          <w:numId w:val="18"/>
        </w:numPr>
      </w:pPr>
      <w:r>
        <w:t>Zvládnout potřebnou slovní zásobu a fráze z oblasti pracovního pohovoru,</w:t>
      </w:r>
    </w:p>
    <w:p w:rsidR="00FA03FF" w:rsidRDefault="00FA03FF" w:rsidP="00FA03FF">
      <w:pPr>
        <w:pStyle w:val="parOdrazky01"/>
        <w:numPr>
          <w:ilvl w:val="0"/>
          <w:numId w:val="18"/>
        </w:numPr>
      </w:pPr>
      <w:r>
        <w:t>Techniky a tipy, které přispějí k úspěšnému zvládnutí pracovního pohovoru,</w:t>
      </w:r>
    </w:p>
    <w:p w:rsidR="00FA03FF" w:rsidRDefault="00FA03FF" w:rsidP="00FA03FF">
      <w:pPr>
        <w:pStyle w:val="parOdrazky01"/>
        <w:numPr>
          <w:ilvl w:val="0"/>
          <w:numId w:val="18"/>
        </w:numPr>
      </w:pPr>
      <w:r>
        <w:t>Nastuduji základní otázky používané při pracovních pohovorech.</w:t>
      </w:r>
    </w:p>
    <w:p w:rsidR="008322EB" w:rsidRDefault="008322EB" w:rsidP="00FA03FF">
      <w:pPr>
        <w:pStyle w:val="parOdrazky01"/>
        <w:numPr>
          <w:ilvl w:val="0"/>
          <w:numId w:val="0"/>
        </w:numPr>
        <w:ind w:left="641"/>
      </w:pPr>
    </w:p>
    <w:p w:rsidR="008322EB" w:rsidRDefault="008322EB" w:rsidP="008322EB">
      <w:pPr>
        <w:pStyle w:val="parUkonceniPrvku"/>
      </w:pPr>
    </w:p>
    <w:p w:rsidR="008322EB" w:rsidRPr="004B005B" w:rsidRDefault="008322EB" w:rsidP="008322EB">
      <w:pPr>
        <w:pStyle w:val="parNadpisPrvkuCerveny"/>
      </w:pPr>
      <w:r w:rsidRPr="004B005B">
        <w:t>Klíčová slova kapitol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7" name="Obrázek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4C69BA" w:rsidP="008322EB">
      <w:pPr>
        <w:pStyle w:val="Tlotextu"/>
      </w:pPr>
      <w:r>
        <w:t>application, applicant, apply for a job, gesture, strength, weakness</w:t>
      </w:r>
    </w:p>
    <w:p w:rsidR="008322EB" w:rsidRDefault="008322EB" w:rsidP="008322EB">
      <w:pPr>
        <w:pStyle w:val="parUkonceniPrvku"/>
      </w:pPr>
    </w:p>
    <w:p w:rsidR="008322EB" w:rsidRDefault="008322EB" w:rsidP="008322EB">
      <w:pPr>
        <w:pStyle w:val="Nadpis2"/>
      </w:pPr>
      <w:bookmarkStart w:id="102" w:name="_Toc505445492"/>
      <w:bookmarkStart w:id="103" w:name="_Toc509765358"/>
      <w:r>
        <w:t>Vocabulary</w:t>
      </w:r>
      <w:bookmarkEnd w:id="102"/>
      <w:bookmarkEnd w:id="103"/>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325"/>
        <w:gridCol w:w="4324"/>
      </w:tblGrid>
      <w:tr w:rsidR="008322EB" w:rsidRPr="0005691F" w:rsidTr="00D67163">
        <w:tc>
          <w:tcPr>
            <w:tcW w:w="4325" w:type="dxa"/>
          </w:tcPr>
          <w:p w:rsidR="008322EB" w:rsidRPr="00AE6A9D" w:rsidRDefault="008322EB" w:rsidP="008322EB">
            <w:pPr>
              <w:pStyle w:val="Bezmezer"/>
              <w:rPr>
                <w:b/>
              </w:rPr>
            </w:pPr>
            <w:r w:rsidRPr="00AE6A9D">
              <w:rPr>
                <w:b/>
              </w:rPr>
              <w:t>agree</w:t>
            </w:r>
          </w:p>
        </w:tc>
        <w:tc>
          <w:tcPr>
            <w:tcW w:w="4324" w:type="dxa"/>
          </w:tcPr>
          <w:p w:rsidR="008322EB" w:rsidRPr="00D67163" w:rsidRDefault="008322EB" w:rsidP="008322EB">
            <w:pPr>
              <w:pStyle w:val="Bezmezer"/>
            </w:pPr>
            <w:r w:rsidRPr="00D67163">
              <w:t>souhlasit</w:t>
            </w:r>
          </w:p>
        </w:tc>
      </w:tr>
      <w:tr w:rsidR="008322EB" w:rsidRPr="0005691F" w:rsidTr="00D67163">
        <w:tc>
          <w:tcPr>
            <w:tcW w:w="4325" w:type="dxa"/>
          </w:tcPr>
          <w:p w:rsidR="008322EB" w:rsidRPr="00AE6A9D" w:rsidRDefault="008322EB" w:rsidP="008322EB">
            <w:pPr>
              <w:pStyle w:val="Bezmezer"/>
              <w:rPr>
                <w:b/>
              </w:rPr>
            </w:pPr>
            <w:r w:rsidRPr="00AE6A9D">
              <w:rPr>
                <w:b/>
              </w:rPr>
              <w:t>agreement</w:t>
            </w:r>
          </w:p>
        </w:tc>
        <w:tc>
          <w:tcPr>
            <w:tcW w:w="4324" w:type="dxa"/>
          </w:tcPr>
          <w:p w:rsidR="008322EB" w:rsidRPr="00D67163" w:rsidRDefault="008322EB" w:rsidP="008322EB">
            <w:pPr>
              <w:pStyle w:val="Bezmezer"/>
            </w:pPr>
            <w:r w:rsidRPr="00D67163">
              <w:t>dohoda, souhlas</w:t>
            </w:r>
          </w:p>
        </w:tc>
      </w:tr>
      <w:tr w:rsidR="008322EB" w:rsidRPr="0005691F" w:rsidTr="00D67163">
        <w:tc>
          <w:tcPr>
            <w:tcW w:w="4325" w:type="dxa"/>
          </w:tcPr>
          <w:p w:rsidR="008322EB" w:rsidRPr="00AE6A9D" w:rsidRDefault="008322EB" w:rsidP="008322EB">
            <w:pPr>
              <w:pStyle w:val="Bezmezer"/>
              <w:rPr>
                <w:b/>
              </w:rPr>
            </w:pPr>
            <w:r w:rsidRPr="00AE6A9D">
              <w:rPr>
                <w:b/>
              </w:rPr>
              <w:t>appear</w:t>
            </w:r>
          </w:p>
        </w:tc>
        <w:tc>
          <w:tcPr>
            <w:tcW w:w="4324" w:type="dxa"/>
          </w:tcPr>
          <w:p w:rsidR="008322EB" w:rsidRPr="00D67163" w:rsidRDefault="008322EB" w:rsidP="008322EB">
            <w:pPr>
              <w:pStyle w:val="Bezmezer"/>
            </w:pPr>
            <w:r w:rsidRPr="00D67163">
              <w:t>zdát se, jevit</w:t>
            </w:r>
          </w:p>
        </w:tc>
      </w:tr>
      <w:tr w:rsidR="008322EB" w:rsidRPr="0005691F" w:rsidTr="00D67163">
        <w:tc>
          <w:tcPr>
            <w:tcW w:w="4325" w:type="dxa"/>
          </w:tcPr>
          <w:p w:rsidR="008322EB" w:rsidRPr="00AE6A9D" w:rsidRDefault="008322EB" w:rsidP="008322EB">
            <w:pPr>
              <w:pStyle w:val="Bezmezer"/>
              <w:rPr>
                <w:b/>
              </w:rPr>
            </w:pPr>
            <w:r w:rsidRPr="00AE6A9D">
              <w:rPr>
                <w:b/>
              </w:rPr>
              <w:t>approach</w:t>
            </w:r>
          </w:p>
        </w:tc>
        <w:tc>
          <w:tcPr>
            <w:tcW w:w="4324" w:type="dxa"/>
          </w:tcPr>
          <w:p w:rsidR="008322EB" w:rsidRPr="00D67163" w:rsidRDefault="008322EB" w:rsidP="008322EB">
            <w:pPr>
              <w:pStyle w:val="Bezmezer"/>
            </w:pPr>
            <w:r w:rsidRPr="00D67163">
              <w:t>přístup</w:t>
            </w:r>
          </w:p>
        </w:tc>
      </w:tr>
      <w:tr w:rsidR="008322EB" w:rsidRPr="0005691F" w:rsidTr="00D67163">
        <w:tc>
          <w:tcPr>
            <w:tcW w:w="4325" w:type="dxa"/>
          </w:tcPr>
          <w:p w:rsidR="008322EB" w:rsidRPr="00AE6A9D" w:rsidRDefault="008322EB" w:rsidP="008322EB">
            <w:pPr>
              <w:pStyle w:val="Bezmezer"/>
              <w:rPr>
                <w:b/>
              </w:rPr>
            </w:pPr>
            <w:r w:rsidRPr="00AE6A9D">
              <w:rPr>
                <w:b/>
              </w:rPr>
              <w:t>attentive</w:t>
            </w:r>
          </w:p>
        </w:tc>
        <w:tc>
          <w:tcPr>
            <w:tcW w:w="4324" w:type="dxa"/>
          </w:tcPr>
          <w:p w:rsidR="008322EB" w:rsidRPr="00D67163" w:rsidRDefault="008322EB" w:rsidP="008322EB">
            <w:pPr>
              <w:pStyle w:val="Bezmezer"/>
            </w:pPr>
            <w:r w:rsidRPr="00D67163">
              <w:t xml:space="preserve">pozorný </w:t>
            </w:r>
          </w:p>
        </w:tc>
      </w:tr>
      <w:tr w:rsidR="008322EB" w:rsidRPr="0005691F" w:rsidTr="00D67163">
        <w:tc>
          <w:tcPr>
            <w:tcW w:w="4325" w:type="dxa"/>
          </w:tcPr>
          <w:p w:rsidR="008322EB" w:rsidRPr="00AE6A9D" w:rsidRDefault="008322EB" w:rsidP="008322EB">
            <w:pPr>
              <w:pStyle w:val="Bezmezer"/>
              <w:rPr>
                <w:b/>
              </w:rPr>
            </w:pPr>
            <w:r w:rsidRPr="00AE6A9D">
              <w:rPr>
                <w:b/>
              </w:rPr>
              <w:t>breathe</w:t>
            </w:r>
          </w:p>
        </w:tc>
        <w:tc>
          <w:tcPr>
            <w:tcW w:w="4324" w:type="dxa"/>
          </w:tcPr>
          <w:p w:rsidR="008322EB" w:rsidRPr="00D67163" w:rsidRDefault="008322EB" w:rsidP="008322EB">
            <w:pPr>
              <w:pStyle w:val="Bezmezer"/>
            </w:pPr>
            <w:r w:rsidRPr="00D67163">
              <w:t>dýchat</w:t>
            </w:r>
          </w:p>
        </w:tc>
      </w:tr>
      <w:tr w:rsidR="008322EB" w:rsidRPr="0005691F" w:rsidTr="00D67163">
        <w:tc>
          <w:tcPr>
            <w:tcW w:w="4325" w:type="dxa"/>
          </w:tcPr>
          <w:p w:rsidR="008322EB" w:rsidRPr="00AE6A9D" w:rsidRDefault="008322EB" w:rsidP="008322EB">
            <w:pPr>
              <w:pStyle w:val="Bezmezer"/>
              <w:rPr>
                <w:b/>
              </w:rPr>
            </w:pPr>
            <w:r w:rsidRPr="00AE6A9D">
              <w:rPr>
                <w:b/>
              </w:rPr>
              <w:t>calm</w:t>
            </w:r>
          </w:p>
        </w:tc>
        <w:tc>
          <w:tcPr>
            <w:tcW w:w="4324" w:type="dxa"/>
          </w:tcPr>
          <w:p w:rsidR="008322EB" w:rsidRPr="00D67163" w:rsidRDefault="008322EB" w:rsidP="008322EB">
            <w:pPr>
              <w:pStyle w:val="Bezmezer"/>
            </w:pPr>
            <w:r w:rsidRPr="00D67163">
              <w:t>klidný</w:t>
            </w:r>
          </w:p>
        </w:tc>
      </w:tr>
      <w:tr w:rsidR="008322EB" w:rsidRPr="0005691F" w:rsidTr="00D67163">
        <w:tc>
          <w:tcPr>
            <w:tcW w:w="4325" w:type="dxa"/>
          </w:tcPr>
          <w:p w:rsidR="008322EB" w:rsidRPr="00AE6A9D" w:rsidRDefault="008322EB" w:rsidP="008322EB">
            <w:pPr>
              <w:pStyle w:val="Bezmezer"/>
              <w:rPr>
                <w:b/>
              </w:rPr>
            </w:pPr>
            <w:r w:rsidRPr="00AE6A9D">
              <w:rPr>
                <w:b/>
              </w:rPr>
              <w:t>confident</w:t>
            </w:r>
          </w:p>
        </w:tc>
        <w:tc>
          <w:tcPr>
            <w:tcW w:w="4324" w:type="dxa"/>
          </w:tcPr>
          <w:p w:rsidR="008322EB" w:rsidRPr="00D67163" w:rsidRDefault="008322EB" w:rsidP="008322EB">
            <w:pPr>
              <w:pStyle w:val="Bezmezer"/>
            </w:pPr>
            <w:r w:rsidRPr="00D67163">
              <w:t>sebejistý, sebevědomý</w:t>
            </w:r>
          </w:p>
        </w:tc>
      </w:tr>
      <w:tr w:rsidR="008322EB" w:rsidRPr="0005691F" w:rsidTr="00D67163">
        <w:tc>
          <w:tcPr>
            <w:tcW w:w="4325" w:type="dxa"/>
          </w:tcPr>
          <w:p w:rsidR="008322EB" w:rsidRPr="00AE6A9D" w:rsidRDefault="008322EB" w:rsidP="008322EB">
            <w:pPr>
              <w:pStyle w:val="Bezmezer"/>
              <w:rPr>
                <w:b/>
              </w:rPr>
            </w:pPr>
            <w:r w:rsidRPr="00AE6A9D">
              <w:rPr>
                <w:b/>
              </w:rPr>
              <w:t>cross one’s arms</w:t>
            </w:r>
          </w:p>
        </w:tc>
        <w:tc>
          <w:tcPr>
            <w:tcW w:w="4324" w:type="dxa"/>
          </w:tcPr>
          <w:p w:rsidR="008322EB" w:rsidRPr="00D67163" w:rsidRDefault="008322EB" w:rsidP="008322EB">
            <w:pPr>
              <w:pStyle w:val="Bezmezer"/>
            </w:pPr>
            <w:r w:rsidRPr="00D67163">
              <w:t>křížit paže</w:t>
            </w:r>
          </w:p>
        </w:tc>
      </w:tr>
      <w:tr w:rsidR="008322EB" w:rsidRPr="0005691F" w:rsidTr="00D67163">
        <w:tc>
          <w:tcPr>
            <w:tcW w:w="4325" w:type="dxa"/>
          </w:tcPr>
          <w:p w:rsidR="008322EB" w:rsidRPr="00AE6A9D" w:rsidRDefault="008322EB" w:rsidP="008322EB">
            <w:pPr>
              <w:pStyle w:val="Bezmezer"/>
              <w:rPr>
                <w:b/>
              </w:rPr>
            </w:pPr>
            <w:r w:rsidRPr="00AE6A9D">
              <w:rPr>
                <w:b/>
              </w:rPr>
              <w:t>defensiveness</w:t>
            </w:r>
          </w:p>
        </w:tc>
        <w:tc>
          <w:tcPr>
            <w:tcW w:w="4324" w:type="dxa"/>
          </w:tcPr>
          <w:p w:rsidR="008322EB" w:rsidRPr="00D67163" w:rsidRDefault="008322EB" w:rsidP="008322EB">
            <w:pPr>
              <w:pStyle w:val="Bezmezer"/>
            </w:pPr>
            <w:r w:rsidRPr="00D67163">
              <w:t>bránění, obrana</w:t>
            </w:r>
          </w:p>
        </w:tc>
      </w:tr>
      <w:tr w:rsidR="008322EB" w:rsidRPr="0005691F" w:rsidTr="00D67163">
        <w:tc>
          <w:tcPr>
            <w:tcW w:w="4325" w:type="dxa"/>
          </w:tcPr>
          <w:p w:rsidR="008322EB" w:rsidRPr="00AE6A9D" w:rsidRDefault="008322EB" w:rsidP="008322EB">
            <w:pPr>
              <w:pStyle w:val="Bezmezer"/>
              <w:rPr>
                <w:b/>
              </w:rPr>
            </w:pPr>
            <w:r w:rsidRPr="00AE6A9D">
              <w:rPr>
                <w:b/>
              </w:rPr>
              <w:t>demonstrate</w:t>
            </w:r>
          </w:p>
        </w:tc>
        <w:tc>
          <w:tcPr>
            <w:tcW w:w="4324" w:type="dxa"/>
          </w:tcPr>
          <w:p w:rsidR="008322EB" w:rsidRPr="00D67163" w:rsidRDefault="008322EB" w:rsidP="008322EB">
            <w:pPr>
              <w:pStyle w:val="Bezmezer"/>
            </w:pPr>
            <w:r w:rsidRPr="00D67163">
              <w:t xml:space="preserve">ukázat, demonstrovat </w:t>
            </w:r>
          </w:p>
        </w:tc>
      </w:tr>
      <w:tr w:rsidR="008322EB" w:rsidRPr="0005691F" w:rsidTr="00D67163">
        <w:tc>
          <w:tcPr>
            <w:tcW w:w="4325" w:type="dxa"/>
          </w:tcPr>
          <w:p w:rsidR="008322EB" w:rsidRPr="00AE6A9D" w:rsidRDefault="008322EB" w:rsidP="008322EB">
            <w:pPr>
              <w:pStyle w:val="Bezmezer"/>
              <w:rPr>
                <w:b/>
              </w:rPr>
            </w:pPr>
            <w:r w:rsidRPr="00AE6A9D">
              <w:rPr>
                <w:b/>
              </w:rPr>
              <w:lastRenderedPageBreak/>
              <w:t>disappear</w:t>
            </w:r>
          </w:p>
        </w:tc>
        <w:tc>
          <w:tcPr>
            <w:tcW w:w="4324" w:type="dxa"/>
          </w:tcPr>
          <w:p w:rsidR="008322EB" w:rsidRPr="00D67163" w:rsidRDefault="008322EB" w:rsidP="008322EB">
            <w:pPr>
              <w:pStyle w:val="Bezmezer"/>
            </w:pPr>
            <w:r w:rsidRPr="00D67163">
              <w:t>zmizet</w:t>
            </w:r>
          </w:p>
        </w:tc>
      </w:tr>
      <w:tr w:rsidR="008322EB" w:rsidRPr="0005691F" w:rsidTr="00D67163">
        <w:tc>
          <w:tcPr>
            <w:tcW w:w="4325" w:type="dxa"/>
          </w:tcPr>
          <w:p w:rsidR="008322EB" w:rsidRPr="00AE6A9D" w:rsidRDefault="008322EB" w:rsidP="008322EB">
            <w:pPr>
              <w:pStyle w:val="Bezmezer"/>
              <w:rPr>
                <w:b/>
              </w:rPr>
            </w:pPr>
            <w:r w:rsidRPr="00AE6A9D">
              <w:rPr>
                <w:b/>
              </w:rPr>
              <w:t>emphasize</w:t>
            </w:r>
          </w:p>
        </w:tc>
        <w:tc>
          <w:tcPr>
            <w:tcW w:w="4324" w:type="dxa"/>
          </w:tcPr>
          <w:p w:rsidR="008322EB" w:rsidRPr="00D67163" w:rsidRDefault="008322EB" w:rsidP="008322EB">
            <w:pPr>
              <w:pStyle w:val="Bezmezer"/>
            </w:pPr>
            <w:r w:rsidRPr="00D67163">
              <w:t>zdůraznit</w:t>
            </w:r>
          </w:p>
        </w:tc>
      </w:tr>
      <w:tr w:rsidR="008322EB" w:rsidRPr="0005691F" w:rsidTr="00D67163">
        <w:tc>
          <w:tcPr>
            <w:tcW w:w="4325" w:type="dxa"/>
          </w:tcPr>
          <w:p w:rsidR="008322EB" w:rsidRPr="00AE6A9D" w:rsidRDefault="008322EB" w:rsidP="008322EB">
            <w:pPr>
              <w:pStyle w:val="Bezmezer"/>
              <w:rPr>
                <w:b/>
              </w:rPr>
            </w:pPr>
            <w:r w:rsidRPr="00AE6A9D">
              <w:rPr>
                <w:b/>
              </w:rPr>
              <w:t>engaged</w:t>
            </w:r>
          </w:p>
        </w:tc>
        <w:tc>
          <w:tcPr>
            <w:tcW w:w="4324" w:type="dxa"/>
          </w:tcPr>
          <w:p w:rsidR="008322EB" w:rsidRPr="00D67163" w:rsidRDefault="008322EB" w:rsidP="008322EB">
            <w:pPr>
              <w:pStyle w:val="Bezmezer"/>
            </w:pPr>
            <w:r w:rsidRPr="00D67163">
              <w:t>zapojený, angažovaný, zaujatý</w:t>
            </w:r>
          </w:p>
        </w:tc>
      </w:tr>
      <w:tr w:rsidR="008322EB" w:rsidRPr="0005691F" w:rsidTr="00D67163">
        <w:tc>
          <w:tcPr>
            <w:tcW w:w="4325" w:type="dxa"/>
          </w:tcPr>
          <w:p w:rsidR="008322EB" w:rsidRPr="00AE6A9D" w:rsidRDefault="008322EB" w:rsidP="008322EB">
            <w:pPr>
              <w:pStyle w:val="Bezmezer"/>
              <w:rPr>
                <w:b/>
              </w:rPr>
            </w:pPr>
            <w:r w:rsidRPr="00AE6A9D">
              <w:rPr>
                <w:b/>
              </w:rPr>
              <w:t>eye contact</w:t>
            </w:r>
          </w:p>
        </w:tc>
        <w:tc>
          <w:tcPr>
            <w:tcW w:w="4324" w:type="dxa"/>
          </w:tcPr>
          <w:p w:rsidR="008322EB" w:rsidRPr="00D67163" w:rsidRDefault="008322EB" w:rsidP="008322EB">
            <w:pPr>
              <w:pStyle w:val="Bezmezer"/>
            </w:pPr>
            <w:r w:rsidRPr="00D67163">
              <w:t xml:space="preserve">oční kontakt </w:t>
            </w:r>
          </w:p>
        </w:tc>
      </w:tr>
      <w:tr w:rsidR="008322EB" w:rsidRPr="0005691F" w:rsidTr="00D67163">
        <w:tc>
          <w:tcPr>
            <w:tcW w:w="4325" w:type="dxa"/>
          </w:tcPr>
          <w:p w:rsidR="008322EB" w:rsidRPr="00AE6A9D" w:rsidRDefault="008322EB" w:rsidP="008322EB">
            <w:pPr>
              <w:pStyle w:val="Bezmezer"/>
              <w:rPr>
                <w:b/>
              </w:rPr>
            </w:pPr>
            <w:r w:rsidRPr="00AE6A9D">
              <w:rPr>
                <w:b/>
              </w:rPr>
              <w:t>firm</w:t>
            </w:r>
          </w:p>
        </w:tc>
        <w:tc>
          <w:tcPr>
            <w:tcW w:w="4324" w:type="dxa"/>
          </w:tcPr>
          <w:p w:rsidR="008322EB" w:rsidRPr="00D67163" w:rsidRDefault="008322EB" w:rsidP="008322EB">
            <w:pPr>
              <w:pStyle w:val="Bezmezer"/>
            </w:pPr>
            <w:r w:rsidRPr="00D67163">
              <w:t>pevný, jistý</w:t>
            </w:r>
          </w:p>
        </w:tc>
      </w:tr>
      <w:tr w:rsidR="008322EB" w:rsidRPr="0005691F" w:rsidTr="00D67163">
        <w:tc>
          <w:tcPr>
            <w:tcW w:w="4325" w:type="dxa"/>
          </w:tcPr>
          <w:p w:rsidR="008322EB" w:rsidRPr="00AE6A9D" w:rsidRDefault="008322EB" w:rsidP="008322EB">
            <w:pPr>
              <w:pStyle w:val="Bezmezer"/>
              <w:rPr>
                <w:b/>
              </w:rPr>
            </w:pPr>
            <w:r w:rsidRPr="00AE6A9D">
              <w:rPr>
                <w:b/>
              </w:rPr>
              <w:t>gently</w:t>
            </w:r>
          </w:p>
        </w:tc>
        <w:tc>
          <w:tcPr>
            <w:tcW w:w="4324" w:type="dxa"/>
          </w:tcPr>
          <w:p w:rsidR="008322EB" w:rsidRPr="00D67163" w:rsidRDefault="008322EB" w:rsidP="008322EB">
            <w:pPr>
              <w:pStyle w:val="Bezmezer"/>
            </w:pPr>
            <w:r w:rsidRPr="00D67163">
              <w:t xml:space="preserve">pozvolně, mírně, lehce </w:t>
            </w:r>
          </w:p>
        </w:tc>
      </w:tr>
      <w:tr w:rsidR="008322EB" w:rsidRPr="0005691F" w:rsidTr="00D67163">
        <w:tc>
          <w:tcPr>
            <w:tcW w:w="4325" w:type="dxa"/>
          </w:tcPr>
          <w:p w:rsidR="008322EB" w:rsidRPr="00AE6A9D" w:rsidRDefault="008322EB" w:rsidP="008322EB">
            <w:pPr>
              <w:pStyle w:val="Bezmezer"/>
              <w:rPr>
                <w:b/>
              </w:rPr>
            </w:pPr>
            <w:r w:rsidRPr="00AE6A9D">
              <w:rPr>
                <w:b/>
              </w:rPr>
              <w:t>gesticulate</w:t>
            </w:r>
          </w:p>
        </w:tc>
        <w:tc>
          <w:tcPr>
            <w:tcW w:w="4324" w:type="dxa"/>
          </w:tcPr>
          <w:p w:rsidR="008322EB" w:rsidRPr="00D67163" w:rsidRDefault="008322EB" w:rsidP="008322EB">
            <w:pPr>
              <w:pStyle w:val="Bezmezer"/>
            </w:pPr>
            <w:r w:rsidRPr="00D67163">
              <w:t>gestikulovat</w:t>
            </w:r>
          </w:p>
        </w:tc>
      </w:tr>
      <w:tr w:rsidR="008322EB" w:rsidRPr="0005691F" w:rsidTr="00D67163">
        <w:tc>
          <w:tcPr>
            <w:tcW w:w="4325" w:type="dxa"/>
          </w:tcPr>
          <w:p w:rsidR="008322EB" w:rsidRPr="00AE6A9D" w:rsidRDefault="008322EB" w:rsidP="008322EB">
            <w:pPr>
              <w:pStyle w:val="Bezmezer"/>
              <w:rPr>
                <w:b/>
              </w:rPr>
            </w:pPr>
            <w:r w:rsidRPr="00AE6A9D">
              <w:rPr>
                <w:b/>
              </w:rPr>
              <w:t>grin</w:t>
            </w:r>
          </w:p>
        </w:tc>
        <w:tc>
          <w:tcPr>
            <w:tcW w:w="4324" w:type="dxa"/>
          </w:tcPr>
          <w:p w:rsidR="008322EB" w:rsidRPr="00D67163" w:rsidRDefault="008322EB" w:rsidP="008322EB">
            <w:pPr>
              <w:pStyle w:val="Bezmezer"/>
            </w:pPr>
            <w:r w:rsidRPr="00D67163">
              <w:t>šklebit se</w:t>
            </w:r>
          </w:p>
        </w:tc>
      </w:tr>
      <w:tr w:rsidR="008322EB" w:rsidRPr="0005691F" w:rsidTr="00D67163">
        <w:tc>
          <w:tcPr>
            <w:tcW w:w="4325" w:type="dxa"/>
          </w:tcPr>
          <w:p w:rsidR="008322EB" w:rsidRPr="00AE6A9D" w:rsidRDefault="008322EB" w:rsidP="008322EB">
            <w:pPr>
              <w:pStyle w:val="Bezmezer"/>
              <w:rPr>
                <w:b/>
              </w:rPr>
            </w:pPr>
            <w:r w:rsidRPr="00AE6A9D">
              <w:rPr>
                <w:b/>
              </w:rPr>
              <w:t>handshake</w:t>
            </w:r>
          </w:p>
        </w:tc>
        <w:tc>
          <w:tcPr>
            <w:tcW w:w="4324" w:type="dxa"/>
          </w:tcPr>
          <w:p w:rsidR="008322EB" w:rsidRPr="00D67163" w:rsidRDefault="008322EB" w:rsidP="008322EB">
            <w:pPr>
              <w:pStyle w:val="Bezmezer"/>
            </w:pPr>
            <w:r w:rsidRPr="00D67163">
              <w:t>podání ruky</w:t>
            </w:r>
          </w:p>
        </w:tc>
      </w:tr>
      <w:tr w:rsidR="008322EB" w:rsidRPr="0005691F" w:rsidTr="00D67163">
        <w:tc>
          <w:tcPr>
            <w:tcW w:w="4325" w:type="dxa"/>
          </w:tcPr>
          <w:p w:rsidR="008322EB" w:rsidRPr="00AE6A9D" w:rsidRDefault="008322EB" w:rsidP="008322EB">
            <w:pPr>
              <w:pStyle w:val="Bezmezer"/>
              <w:rPr>
                <w:b/>
              </w:rPr>
            </w:pPr>
            <w:r w:rsidRPr="00AE6A9D">
              <w:rPr>
                <w:b/>
              </w:rPr>
              <w:t>impression</w:t>
            </w:r>
          </w:p>
        </w:tc>
        <w:tc>
          <w:tcPr>
            <w:tcW w:w="4324" w:type="dxa"/>
          </w:tcPr>
          <w:p w:rsidR="008322EB" w:rsidRPr="00D67163" w:rsidRDefault="008322EB" w:rsidP="008322EB">
            <w:pPr>
              <w:pStyle w:val="Bezmezer"/>
            </w:pPr>
            <w:r w:rsidRPr="00D67163">
              <w:t xml:space="preserve">dojem </w:t>
            </w:r>
          </w:p>
        </w:tc>
      </w:tr>
      <w:tr w:rsidR="008322EB" w:rsidRPr="0005691F" w:rsidTr="00D67163">
        <w:tc>
          <w:tcPr>
            <w:tcW w:w="4325" w:type="dxa"/>
          </w:tcPr>
          <w:p w:rsidR="008322EB" w:rsidRPr="00AE6A9D" w:rsidRDefault="008322EB" w:rsidP="008322EB">
            <w:pPr>
              <w:pStyle w:val="Bezmezer"/>
              <w:rPr>
                <w:b/>
              </w:rPr>
            </w:pPr>
            <w:r w:rsidRPr="00AE6A9D">
              <w:rPr>
                <w:b/>
              </w:rPr>
              <w:t>intense</w:t>
            </w:r>
          </w:p>
        </w:tc>
        <w:tc>
          <w:tcPr>
            <w:tcW w:w="4324" w:type="dxa"/>
          </w:tcPr>
          <w:p w:rsidR="008322EB" w:rsidRPr="00D67163" w:rsidRDefault="008322EB" w:rsidP="008322EB">
            <w:pPr>
              <w:pStyle w:val="Bezmezer"/>
            </w:pPr>
            <w:r w:rsidRPr="00D67163">
              <w:t>silný, prudký, ostrý</w:t>
            </w:r>
          </w:p>
        </w:tc>
      </w:tr>
      <w:tr w:rsidR="008322EB" w:rsidRPr="0005691F" w:rsidTr="00D67163">
        <w:tc>
          <w:tcPr>
            <w:tcW w:w="4325" w:type="dxa"/>
          </w:tcPr>
          <w:p w:rsidR="008322EB" w:rsidRPr="00AE6A9D" w:rsidRDefault="008322EB" w:rsidP="008322EB">
            <w:pPr>
              <w:pStyle w:val="Bezmezer"/>
              <w:rPr>
                <w:b/>
              </w:rPr>
            </w:pPr>
            <w:r w:rsidRPr="00AE6A9D">
              <w:rPr>
                <w:b/>
              </w:rPr>
              <w:t>joker</w:t>
            </w:r>
          </w:p>
        </w:tc>
        <w:tc>
          <w:tcPr>
            <w:tcW w:w="4324" w:type="dxa"/>
          </w:tcPr>
          <w:p w:rsidR="008322EB" w:rsidRPr="00D67163" w:rsidRDefault="008322EB" w:rsidP="008322EB">
            <w:pPr>
              <w:pStyle w:val="Bezmezer"/>
            </w:pPr>
            <w:r w:rsidRPr="00D67163">
              <w:t>vtipálek</w:t>
            </w:r>
          </w:p>
        </w:tc>
      </w:tr>
      <w:tr w:rsidR="008322EB" w:rsidRPr="0005691F" w:rsidTr="00D67163">
        <w:tc>
          <w:tcPr>
            <w:tcW w:w="4325" w:type="dxa"/>
          </w:tcPr>
          <w:p w:rsidR="008322EB" w:rsidRPr="00AE6A9D" w:rsidRDefault="008322EB" w:rsidP="008322EB">
            <w:pPr>
              <w:pStyle w:val="Bezmezer"/>
              <w:rPr>
                <w:b/>
              </w:rPr>
            </w:pPr>
            <w:r w:rsidRPr="00AE6A9D">
              <w:rPr>
                <w:b/>
              </w:rPr>
              <w:t>limp-wristed</w:t>
            </w:r>
          </w:p>
        </w:tc>
        <w:tc>
          <w:tcPr>
            <w:tcW w:w="4324" w:type="dxa"/>
          </w:tcPr>
          <w:p w:rsidR="008322EB" w:rsidRPr="00D67163" w:rsidRDefault="008322EB" w:rsidP="008322EB">
            <w:pPr>
              <w:pStyle w:val="Bezmezer"/>
            </w:pPr>
            <w:r w:rsidRPr="00D67163">
              <w:t>slabý, chabý</w:t>
            </w:r>
          </w:p>
        </w:tc>
      </w:tr>
      <w:tr w:rsidR="008322EB" w:rsidRPr="0005691F" w:rsidTr="00D67163">
        <w:tc>
          <w:tcPr>
            <w:tcW w:w="4325" w:type="dxa"/>
          </w:tcPr>
          <w:p w:rsidR="008322EB" w:rsidRPr="00AE6A9D" w:rsidRDefault="008322EB" w:rsidP="008322EB">
            <w:pPr>
              <w:pStyle w:val="Bezmezer"/>
              <w:rPr>
                <w:b/>
              </w:rPr>
            </w:pPr>
            <w:r w:rsidRPr="00AE6A9D">
              <w:rPr>
                <w:b/>
              </w:rPr>
              <w:t>nervous</w:t>
            </w:r>
          </w:p>
        </w:tc>
        <w:tc>
          <w:tcPr>
            <w:tcW w:w="4324" w:type="dxa"/>
          </w:tcPr>
          <w:p w:rsidR="008322EB" w:rsidRPr="00D67163" w:rsidRDefault="008322EB" w:rsidP="008322EB">
            <w:pPr>
              <w:pStyle w:val="Bezmezer"/>
            </w:pPr>
            <w:r w:rsidRPr="00D67163">
              <w:t>nervózní</w:t>
            </w:r>
          </w:p>
        </w:tc>
      </w:tr>
      <w:tr w:rsidR="008322EB" w:rsidRPr="0005691F" w:rsidTr="00D67163">
        <w:tc>
          <w:tcPr>
            <w:tcW w:w="4325" w:type="dxa"/>
          </w:tcPr>
          <w:p w:rsidR="008322EB" w:rsidRPr="00AE6A9D" w:rsidRDefault="008322EB" w:rsidP="008322EB">
            <w:pPr>
              <w:pStyle w:val="Bezmezer"/>
              <w:rPr>
                <w:b/>
              </w:rPr>
            </w:pPr>
            <w:r w:rsidRPr="00AE6A9D">
              <w:rPr>
                <w:b/>
              </w:rPr>
              <w:t>nod</w:t>
            </w:r>
          </w:p>
        </w:tc>
        <w:tc>
          <w:tcPr>
            <w:tcW w:w="4324" w:type="dxa"/>
          </w:tcPr>
          <w:p w:rsidR="008322EB" w:rsidRPr="00D67163" w:rsidRDefault="008322EB" w:rsidP="008322EB">
            <w:pPr>
              <w:pStyle w:val="Bezmezer"/>
            </w:pPr>
            <w:r w:rsidRPr="00D67163">
              <w:t>kývnout</w:t>
            </w:r>
          </w:p>
        </w:tc>
      </w:tr>
      <w:tr w:rsidR="008322EB" w:rsidRPr="0005691F" w:rsidTr="00D67163">
        <w:tc>
          <w:tcPr>
            <w:tcW w:w="4325" w:type="dxa"/>
          </w:tcPr>
          <w:p w:rsidR="008322EB" w:rsidRPr="00AE6A9D" w:rsidRDefault="008322EB" w:rsidP="008322EB">
            <w:pPr>
              <w:pStyle w:val="Bezmezer"/>
              <w:rPr>
                <w:b/>
              </w:rPr>
            </w:pPr>
            <w:r w:rsidRPr="00AE6A9D">
              <w:rPr>
                <w:b/>
              </w:rPr>
              <w:t>overdo</w:t>
            </w:r>
          </w:p>
        </w:tc>
        <w:tc>
          <w:tcPr>
            <w:tcW w:w="4324" w:type="dxa"/>
          </w:tcPr>
          <w:p w:rsidR="008322EB" w:rsidRPr="00D67163" w:rsidRDefault="008322EB" w:rsidP="008322EB">
            <w:pPr>
              <w:pStyle w:val="Bezmezer"/>
            </w:pPr>
            <w:r w:rsidRPr="00D67163">
              <w:t xml:space="preserve">přehnat </w:t>
            </w:r>
          </w:p>
        </w:tc>
      </w:tr>
      <w:tr w:rsidR="008322EB" w:rsidRPr="0005691F" w:rsidTr="00D67163">
        <w:tc>
          <w:tcPr>
            <w:tcW w:w="4325" w:type="dxa"/>
          </w:tcPr>
          <w:p w:rsidR="008322EB" w:rsidRPr="00AE6A9D" w:rsidRDefault="008322EB" w:rsidP="008322EB">
            <w:pPr>
              <w:pStyle w:val="Bezmezer"/>
              <w:rPr>
                <w:b/>
              </w:rPr>
            </w:pPr>
            <w:r w:rsidRPr="00AE6A9D">
              <w:rPr>
                <w:b/>
              </w:rPr>
              <w:t>pitch</w:t>
            </w:r>
          </w:p>
        </w:tc>
        <w:tc>
          <w:tcPr>
            <w:tcW w:w="4324" w:type="dxa"/>
          </w:tcPr>
          <w:p w:rsidR="008322EB" w:rsidRPr="00D67163" w:rsidRDefault="008322EB" w:rsidP="008322EB">
            <w:pPr>
              <w:pStyle w:val="Bezmezer"/>
            </w:pPr>
            <w:r w:rsidRPr="00D67163">
              <w:t>výška, poloha (hlasu)</w:t>
            </w:r>
          </w:p>
        </w:tc>
      </w:tr>
      <w:tr w:rsidR="008322EB" w:rsidRPr="0005691F" w:rsidTr="00D67163">
        <w:tc>
          <w:tcPr>
            <w:tcW w:w="4325" w:type="dxa"/>
          </w:tcPr>
          <w:p w:rsidR="008322EB" w:rsidRPr="00AE6A9D" w:rsidRDefault="008322EB" w:rsidP="008322EB">
            <w:pPr>
              <w:pStyle w:val="Bezmezer"/>
              <w:rPr>
                <w:b/>
              </w:rPr>
            </w:pPr>
            <w:r w:rsidRPr="00AE6A9D">
              <w:rPr>
                <w:b/>
              </w:rPr>
              <w:t>posture</w:t>
            </w:r>
          </w:p>
        </w:tc>
        <w:tc>
          <w:tcPr>
            <w:tcW w:w="4324" w:type="dxa"/>
          </w:tcPr>
          <w:p w:rsidR="008322EB" w:rsidRPr="00D67163" w:rsidRDefault="008322EB" w:rsidP="008322EB">
            <w:pPr>
              <w:pStyle w:val="Bezmezer"/>
            </w:pPr>
            <w:r w:rsidRPr="00D67163">
              <w:t>držení těla</w:t>
            </w:r>
          </w:p>
        </w:tc>
      </w:tr>
      <w:tr w:rsidR="008322EB" w:rsidRPr="0005691F" w:rsidTr="00D67163">
        <w:tc>
          <w:tcPr>
            <w:tcW w:w="4325" w:type="dxa"/>
          </w:tcPr>
          <w:p w:rsidR="008322EB" w:rsidRPr="00AE6A9D" w:rsidRDefault="008322EB" w:rsidP="008322EB">
            <w:pPr>
              <w:pStyle w:val="Bezmezer"/>
              <w:rPr>
                <w:b/>
              </w:rPr>
            </w:pPr>
            <w:r w:rsidRPr="00AE6A9D">
              <w:rPr>
                <w:b/>
              </w:rPr>
              <w:t>prevent</w:t>
            </w:r>
          </w:p>
        </w:tc>
        <w:tc>
          <w:tcPr>
            <w:tcW w:w="4324" w:type="dxa"/>
          </w:tcPr>
          <w:p w:rsidR="008322EB" w:rsidRPr="00D67163" w:rsidRDefault="008322EB" w:rsidP="008322EB">
            <w:pPr>
              <w:pStyle w:val="Bezmezer"/>
            </w:pPr>
            <w:r w:rsidRPr="00D67163">
              <w:t>vyhnout se, zamezit, zabránit</w:t>
            </w:r>
          </w:p>
        </w:tc>
      </w:tr>
      <w:tr w:rsidR="008322EB" w:rsidRPr="0005691F" w:rsidTr="00D67163">
        <w:tc>
          <w:tcPr>
            <w:tcW w:w="4325" w:type="dxa"/>
          </w:tcPr>
          <w:p w:rsidR="008322EB" w:rsidRPr="00AE6A9D" w:rsidRDefault="008322EB" w:rsidP="008322EB">
            <w:pPr>
              <w:pStyle w:val="Bezmezer"/>
              <w:rPr>
                <w:b/>
              </w:rPr>
            </w:pPr>
            <w:r w:rsidRPr="00AE6A9D">
              <w:rPr>
                <w:b/>
              </w:rPr>
              <w:t>properly</w:t>
            </w:r>
          </w:p>
        </w:tc>
        <w:tc>
          <w:tcPr>
            <w:tcW w:w="4324" w:type="dxa"/>
          </w:tcPr>
          <w:p w:rsidR="008322EB" w:rsidRPr="00D67163" w:rsidRDefault="008322EB" w:rsidP="008322EB">
            <w:pPr>
              <w:pStyle w:val="Bezmezer"/>
            </w:pPr>
            <w:r w:rsidRPr="00D67163">
              <w:t>vhodně, patřičně</w:t>
            </w:r>
          </w:p>
        </w:tc>
      </w:tr>
      <w:tr w:rsidR="008322EB" w:rsidRPr="0005691F" w:rsidTr="00D67163">
        <w:tc>
          <w:tcPr>
            <w:tcW w:w="4325" w:type="dxa"/>
          </w:tcPr>
          <w:p w:rsidR="008322EB" w:rsidRPr="00AE6A9D" w:rsidRDefault="008322EB" w:rsidP="008322EB">
            <w:pPr>
              <w:pStyle w:val="Bezmezer"/>
              <w:rPr>
                <w:b/>
              </w:rPr>
            </w:pPr>
            <w:r w:rsidRPr="00AE6A9D">
              <w:rPr>
                <w:b/>
              </w:rPr>
              <w:t>provoke</w:t>
            </w:r>
          </w:p>
        </w:tc>
        <w:tc>
          <w:tcPr>
            <w:tcW w:w="4324" w:type="dxa"/>
          </w:tcPr>
          <w:p w:rsidR="008322EB" w:rsidRPr="00D67163" w:rsidRDefault="008322EB" w:rsidP="008322EB">
            <w:pPr>
              <w:pStyle w:val="Bezmezer"/>
            </w:pPr>
            <w:r w:rsidRPr="00D67163">
              <w:t>zlobit, dráždit, provokovat</w:t>
            </w:r>
          </w:p>
        </w:tc>
      </w:tr>
      <w:tr w:rsidR="008322EB" w:rsidRPr="0005691F" w:rsidTr="00D67163">
        <w:tc>
          <w:tcPr>
            <w:tcW w:w="4325" w:type="dxa"/>
          </w:tcPr>
          <w:p w:rsidR="008322EB" w:rsidRPr="00AE6A9D" w:rsidRDefault="008322EB" w:rsidP="008322EB">
            <w:pPr>
              <w:pStyle w:val="Bezmezer"/>
              <w:rPr>
                <w:b/>
              </w:rPr>
            </w:pPr>
            <w:r w:rsidRPr="00AE6A9D">
              <w:rPr>
                <w:b/>
              </w:rPr>
              <w:t>rapport</w:t>
            </w:r>
          </w:p>
        </w:tc>
        <w:tc>
          <w:tcPr>
            <w:tcW w:w="4324" w:type="dxa"/>
          </w:tcPr>
          <w:p w:rsidR="008322EB" w:rsidRPr="00D67163" w:rsidRDefault="008322EB" w:rsidP="008322EB">
            <w:pPr>
              <w:pStyle w:val="Bezmezer"/>
            </w:pPr>
            <w:r w:rsidRPr="00D67163">
              <w:t>vztah</w:t>
            </w:r>
          </w:p>
        </w:tc>
      </w:tr>
      <w:tr w:rsidR="008322EB" w:rsidRPr="0005691F" w:rsidTr="00D67163">
        <w:tc>
          <w:tcPr>
            <w:tcW w:w="4325" w:type="dxa"/>
          </w:tcPr>
          <w:p w:rsidR="008322EB" w:rsidRPr="00AE6A9D" w:rsidRDefault="008322EB" w:rsidP="008322EB">
            <w:pPr>
              <w:pStyle w:val="Bezmezer"/>
              <w:rPr>
                <w:b/>
              </w:rPr>
            </w:pPr>
            <w:r w:rsidRPr="00AE6A9D">
              <w:rPr>
                <w:b/>
              </w:rPr>
              <w:t>relaxed</w:t>
            </w:r>
          </w:p>
        </w:tc>
        <w:tc>
          <w:tcPr>
            <w:tcW w:w="4324" w:type="dxa"/>
          </w:tcPr>
          <w:p w:rsidR="008322EB" w:rsidRPr="00D67163" w:rsidRDefault="008322EB" w:rsidP="008322EB">
            <w:pPr>
              <w:pStyle w:val="Bezmezer"/>
            </w:pPr>
            <w:r w:rsidRPr="00D67163">
              <w:t>uvolněný</w:t>
            </w:r>
          </w:p>
        </w:tc>
      </w:tr>
      <w:tr w:rsidR="008322EB" w:rsidRPr="0005691F" w:rsidTr="00D67163">
        <w:tc>
          <w:tcPr>
            <w:tcW w:w="4325" w:type="dxa"/>
          </w:tcPr>
          <w:p w:rsidR="008322EB" w:rsidRPr="00AE6A9D" w:rsidRDefault="008322EB" w:rsidP="008322EB">
            <w:pPr>
              <w:pStyle w:val="Bezmezer"/>
              <w:rPr>
                <w:b/>
              </w:rPr>
            </w:pPr>
            <w:r w:rsidRPr="00AE6A9D">
              <w:rPr>
                <w:b/>
              </w:rPr>
              <w:t>rush</w:t>
            </w:r>
          </w:p>
        </w:tc>
        <w:tc>
          <w:tcPr>
            <w:tcW w:w="4324" w:type="dxa"/>
          </w:tcPr>
          <w:p w:rsidR="008322EB" w:rsidRPr="00D67163" w:rsidRDefault="008322EB" w:rsidP="008322EB">
            <w:pPr>
              <w:pStyle w:val="Bezmezer"/>
            </w:pPr>
            <w:r w:rsidRPr="00D67163">
              <w:t xml:space="preserve">spěchat, hnát se </w:t>
            </w:r>
          </w:p>
        </w:tc>
      </w:tr>
      <w:tr w:rsidR="008322EB" w:rsidRPr="0005691F" w:rsidTr="00D67163">
        <w:tc>
          <w:tcPr>
            <w:tcW w:w="4325" w:type="dxa"/>
          </w:tcPr>
          <w:p w:rsidR="008322EB" w:rsidRPr="00AE6A9D" w:rsidRDefault="008322EB" w:rsidP="008322EB">
            <w:pPr>
              <w:pStyle w:val="Bezmezer"/>
              <w:rPr>
                <w:b/>
              </w:rPr>
            </w:pPr>
            <w:r w:rsidRPr="00AE6A9D">
              <w:rPr>
                <w:b/>
              </w:rPr>
              <w:t>sprain</w:t>
            </w:r>
          </w:p>
        </w:tc>
        <w:tc>
          <w:tcPr>
            <w:tcW w:w="4324" w:type="dxa"/>
          </w:tcPr>
          <w:p w:rsidR="008322EB" w:rsidRPr="00D67163" w:rsidRDefault="008322EB" w:rsidP="008322EB">
            <w:pPr>
              <w:pStyle w:val="Bezmezer"/>
            </w:pPr>
            <w:r w:rsidRPr="00D67163">
              <w:t>vyvrtnout, vymknout</w:t>
            </w:r>
          </w:p>
        </w:tc>
      </w:tr>
      <w:tr w:rsidR="008322EB" w:rsidRPr="0005691F" w:rsidTr="00D67163">
        <w:tc>
          <w:tcPr>
            <w:tcW w:w="4325" w:type="dxa"/>
          </w:tcPr>
          <w:p w:rsidR="008322EB" w:rsidRPr="00AE6A9D" w:rsidRDefault="008322EB" w:rsidP="008322EB">
            <w:pPr>
              <w:pStyle w:val="Bezmezer"/>
              <w:rPr>
                <w:b/>
              </w:rPr>
            </w:pPr>
            <w:r w:rsidRPr="00AE6A9D">
              <w:rPr>
                <w:b/>
              </w:rPr>
              <w:t>stare</w:t>
            </w:r>
          </w:p>
        </w:tc>
        <w:tc>
          <w:tcPr>
            <w:tcW w:w="4324" w:type="dxa"/>
          </w:tcPr>
          <w:p w:rsidR="008322EB" w:rsidRPr="00D67163" w:rsidRDefault="008322EB" w:rsidP="008322EB">
            <w:pPr>
              <w:pStyle w:val="Bezmezer"/>
            </w:pPr>
            <w:r w:rsidRPr="00D67163">
              <w:t xml:space="preserve">zírat, civět </w:t>
            </w:r>
          </w:p>
        </w:tc>
      </w:tr>
      <w:tr w:rsidR="008322EB" w:rsidRPr="0005691F" w:rsidTr="00D67163">
        <w:tc>
          <w:tcPr>
            <w:tcW w:w="4325" w:type="dxa"/>
          </w:tcPr>
          <w:p w:rsidR="008322EB" w:rsidRPr="00AE6A9D" w:rsidRDefault="008322EB" w:rsidP="008322EB">
            <w:pPr>
              <w:pStyle w:val="Bezmezer"/>
              <w:rPr>
                <w:b/>
              </w:rPr>
            </w:pPr>
            <w:r w:rsidRPr="00AE6A9D">
              <w:rPr>
                <w:b/>
              </w:rPr>
              <w:t>strength</w:t>
            </w:r>
          </w:p>
        </w:tc>
        <w:tc>
          <w:tcPr>
            <w:tcW w:w="4324" w:type="dxa"/>
          </w:tcPr>
          <w:p w:rsidR="008322EB" w:rsidRPr="00D67163" w:rsidRDefault="008322EB" w:rsidP="008322EB">
            <w:pPr>
              <w:pStyle w:val="Bezmezer"/>
            </w:pPr>
            <w:r w:rsidRPr="00D67163">
              <w:t>silná stránka</w:t>
            </w:r>
          </w:p>
        </w:tc>
      </w:tr>
      <w:tr w:rsidR="008322EB" w:rsidRPr="0005691F" w:rsidTr="00D67163">
        <w:tc>
          <w:tcPr>
            <w:tcW w:w="4325" w:type="dxa"/>
          </w:tcPr>
          <w:p w:rsidR="008322EB" w:rsidRPr="00AE6A9D" w:rsidRDefault="008322EB" w:rsidP="008322EB">
            <w:pPr>
              <w:pStyle w:val="Bezmezer"/>
              <w:rPr>
                <w:b/>
              </w:rPr>
            </w:pPr>
            <w:r w:rsidRPr="00AE6A9D">
              <w:rPr>
                <w:b/>
              </w:rPr>
              <w:t>subtly</w:t>
            </w:r>
          </w:p>
        </w:tc>
        <w:tc>
          <w:tcPr>
            <w:tcW w:w="4324" w:type="dxa"/>
          </w:tcPr>
          <w:p w:rsidR="008322EB" w:rsidRPr="00D67163" w:rsidRDefault="008322EB" w:rsidP="008322EB">
            <w:pPr>
              <w:pStyle w:val="Bezmezer"/>
            </w:pPr>
            <w:r w:rsidRPr="00D67163">
              <w:t>jemně, nepatrně</w:t>
            </w:r>
          </w:p>
        </w:tc>
      </w:tr>
      <w:tr w:rsidR="008322EB" w:rsidRPr="0005691F" w:rsidTr="00D67163">
        <w:tc>
          <w:tcPr>
            <w:tcW w:w="4325" w:type="dxa"/>
          </w:tcPr>
          <w:p w:rsidR="008322EB" w:rsidRPr="00AE6A9D" w:rsidRDefault="008322EB" w:rsidP="008322EB">
            <w:pPr>
              <w:pStyle w:val="Bezmezer"/>
              <w:rPr>
                <w:b/>
              </w:rPr>
            </w:pPr>
            <w:r w:rsidRPr="00AE6A9D">
              <w:rPr>
                <w:b/>
              </w:rPr>
              <w:t>unnerving</w:t>
            </w:r>
          </w:p>
        </w:tc>
        <w:tc>
          <w:tcPr>
            <w:tcW w:w="4324" w:type="dxa"/>
          </w:tcPr>
          <w:p w:rsidR="008322EB" w:rsidRPr="00D67163" w:rsidRDefault="008322EB" w:rsidP="008322EB">
            <w:pPr>
              <w:pStyle w:val="Bezmezer"/>
            </w:pPr>
            <w:r w:rsidRPr="00D67163">
              <w:t>nervující, deptající, zdrcující</w:t>
            </w:r>
          </w:p>
        </w:tc>
      </w:tr>
      <w:tr w:rsidR="008322EB" w:rsidRPr="0005691F" w:rsidTr="00D67163">
        <w:tc>
          <w:tcPr>
            <w:tcW w:w="4325" w:type="dxa"/>
          </w:tcPr>
          <w:p w:rsidR="008322EB" w:rsidRPr="00AE6A9D" w:rsidRDefault="008322EB" w:rsidP="008322EB">
            <w:pPr>
              <w:pStyle w:val="Bezmezer"/>
              <w:rPr>
                <w:b/>
              </w:rPr>
            </w:pPr>
            <w:r w:rsidRPr="00AE6A9D">
              <w:rPr>
                <w:b/>
              </w:rPr>
              <w:t>upright</w:t>
            </w:r>
          </w:p>
        </w:tc>
        <w:tc>
          <w:tcPr>
            <w:tcW w:w="4324" w:type="dxa"/>
          </w:tcPr>
          <w:p w:rsidR="008322EB" w:rsidRPr="00D67163" w:rsidRDefault="008322EB" w:rsidP="008322EB">
            <w:pPr>
              <w:pStyle w:val="Bezmezer"/>
            </w:pPr>
            <w:r w:rsidRPr="00D67163">
              <w:t>vzpřímeně, rovně</w:t>
            </w:r>
          </w:p>
        </w:tc>
      </w:tr>
      <w:tr w:rsidR="008322EB" w:rsidRPr="0005691F" w:rsidTr="00D67163">
        <w:tc>
          <w:tcPr>
            <w:tcW w:w="4325" w:type="dxa"/>
          </w:tcPr>
          <w:p w:rsidR="008322EB" w:rsidRPr="00AE6A9D" w:rsidRDefault="008322EB" w:rsidP="008322EB">
            <w:pPr>
              <w:pStyle w:val="Bezmezer"/>
              <w:rPr>
                <w:b/>
              </w:rPr>
            </w:pPr>
            <w:r w:rsidRPr="00AE6A9D">
              <w:rPr>
                <w:b/>
              </w:rPr>
              <w:t>weakness</w:t>
            </w:r>
          </w:p>
        </w:tc>
        <w:tc>
          <w:tcPr>
            <w:tcW w:w="4324" w:type="dxa"/>
          </w:tcPr>
          <w:p w:rsidR="008322EB" w:rsidRPr="00D67163" w:rsidRDefault="008322EB" w:rsidP="008322EB">
            <w:pPr>
              <w:pStyle w:val="Bezmezer"/>
            </w:pPr>
            <w:r w:rsidRPr="00D67163">
              <w:t>slabá stránka</w:t>
            </w:r>
          </w:p>
        </w:tc>
      </w:tr>
      <w:tr w:rsidR="008322EB" w:rsidRPr="0005691F" w:rsidTr="00D67163">
        <w:tc>
          <w:tcPr>
            <w:tcW w:w="4325" w:type="dxa"/>
          </w:tcPr>
          <w:p w:rsidR="008322EB" w:rsidRPr="00AE6A9D" w:rsidRDefault="008322EB" w:rsidP="008322EB">
            <w:pPr>
              <w:pStyle w:val="Bezmezer"/>
              <w:rPr>
                <w:b/>
              </w:rPr>
            </w:pPr>
            <w:r w:rsidRPr="00AE6A9D">
              <w:rPr>
                <w:b/>
              </w:rPr>
              <w:t>wrist</w:t>
            </w:r>
          </w:p>
        </w:tc>
        <w:tc>
          <w:tcPr>
            <w:tcW w:w="4324" w:type="dxa"/>
          </w:tcPr>
          <w:p w:rsidR="008322EB" w:rsidRPr="00D67163" w:rsidRDefault="008322EB" w:rsidP="008322EB">
            <w:pPr>
              <w:pStyle w:val="Bezmezer"/>
            </w:pPr>
            <w:r w:rsidRPr="00D67163">
              <w:t>zápěstí</w:t>
            </w:r>
          </w:p>
        </w:tc>
      </w:tr>
    </w:tbl>
    <w:p w:rsidR="008322EB" w:rsidRDefault="008322EB" w:rsidP="008322EB">
      <w:pPr>
        <w:pStyle w:val="Nadpis2"/>
      </w:pPr>
      <w:bookmarkStart w:id="104" w:name="_Toc505445493"/>
      <w:bookmarkStart w:id="105" w:name="_Toc509765359"/>
      <w:r>
        <w:t>Text</w:t>
      </w:r>
      <w:bookmarkEnd w:id="104"/>
      <w:bookmarkEnd w:id="105"/>
    </w:p>
    <w:p w:rsidR="008322EB" w:rsidRDefault="008322EB" w:rsidP="008322EB">
      <w:pPr>
        <w:pStyle w:val="Nadpis"/>
      </w:pPr>
      <w:r>
        <w:t xml:space="preserve">TEN ESSENTIAL INTERVIEW TACTICS </w:t>
      </w:r>
    </w:p>
    <w:p w:rsidR="008322EB" w:rsidRDefault="008322EB" w:rsidP="00844AD8">
      <w:pPr>
        <w:pStyle w:val="Tlotextu"/>
        <w:numPr>
          <w:ilvl w:val="0"/>
          <w:numId w:val="25"/>
        </w:numPr>
      </w:pPr>
      <w:r>
        <w:t>Don’t sit down until invited, and when you do, sit with an upright posture. This helps you to appear attentive and engaged in the conversation. It also helps you breathe properly too.</w:t>
      </w:r>
    </w:p>
    <w:p w:rsidR="008322EB" w:rsidRDefault="008322EB" w:rsidP="00844AD8">
      <w:pPr>
        <w:pStyle w:val="Tlotextu"/>
        <w:numPr>
          <w:ilvl w:val="0"/>
          <w:numId w:val="25"/>
        </w:numPr>
      </w:pPr>
      <w:r>
        <w:t>Smile, most of the time. Don’t grin like the Joker; smile naturally! Smiling suggests that you’re relaxed, confident, and that you want to be there!</w:t>
      </w:r>
    </w:p>
    <w:p w:rsidR="008322EB" w:rsidRDefault="008322EB" w:rsidP="00844AD8">
      <w:pPr>
        <w:pStyle w:val="Tlotextu"/>
        <w:numPr>
          <w:ilvl w:val="0"/>
          <w:numId w:val="25"/>
        </w:numPr>
      </w:pPr>
      <w:r>
        <w:lastRenderedPageBreak/>
        <w:t>Return a firm handshake – but not too firm. Spraining the interviewer’s wrist is a bad start. A firm handshake shows strength of character. A limp-wristed handshake will leavea bad impression.</w:t>
      </w:r>
    </w:p>
    <w:p w:rsidR="008322EB" w:rsidRDefault="008322EB" w:rsidP="00844AD8">
      <w:pPr>
        <w:pStyle w:val="Tlotextu"/>
        <w:numPr>
          <w:ilvl w:val="0"/>
          <w:numId w:val="25"/>
        </w:numPr>
      </w:pPr>
      <w:r>
        <w:t>Relax… or appear to be relaxed. Breathe like you normally do. Easier said than done, when you’re nervous.</w:t>
      </w:r>
    </w:p>
    <w:p w:rsidR="008322EB" w:rsidRDefault="008322EB" w:rsidP="00844AD8">
      <w:pPr>
        <w:pStyle w:val="Tlotextu"/>
        <w:numPr>
          <w:ilvl w:val="0"/>
          <w:numId w:val="25"/>
        </w:numPr>
      </w:pPr>
      <w:r>
        <w:t>Try to remember to not sit with your arms crossed – this will suggest defensiveness and it could change the approach your interviewer takes towards you. It’s surprising how easy it is to forget, and cross your arms in an unnerving situation.</w:t>
      </w:r>
    </w:p>
    <w:p w:rsidR="008322EB" w:rsidRDefault="008322EB" w:rsidP="00844AD8">
      <w:pPr>
        <w:pStyle w:val="Tlotextu"/>
        <w:numPr>
          <w:ilvl w:val="0"/>
          <w:numId w:val="25"/>
        </w:numPr>
      </w:pPr>
      <w:r>
        <w:t>Gently gesticulate (move your hands to emphasize your words) as this helps interviewers remember what you say.</w:t>
      </w:r>
    </w:p>
    <w:p w:rsidR="008322EB" w:rsidRDefault="008322EB" w:rsidP="00844AD8">
      <w:pPr>
        <w:pStyle w:val="Tlotextu"/>
        <w:numPr>
          <w:ilvl w:val="0"/>
          <w:numId w:val="25"/>
        </w:numPr>
      </w:pPr>
      <w:r>
        <w:t>Keep up eye contact with interviewers but don’t stare! Some people find this a bit intense and can provoke a nervous response.</w:t>
      </w:r>
    </w:p>
    <w:p w:rsidR="008322EB" w:rsidRDefault="008322EB" w:rsidP="00844AD8">
      <w:pPr>
        <w:pStyle w:val="Tlotextu"/>
        <w:numPr>
          <w:ilvl w:val="0"/>
          <w:numId w:val="25"/>
        </w:numPr>
      </w:pPr>
      <w:r>
        <w:t>Speak clearly, and don’t rush your sentences. This will prevent your voice from raising its pitch and you appearing nervous.</w:t>
      </w:r>
    </w:p>
    <w:p w:rsidR="008322EB" w:rsidRDefault="008322EB" w:rsidP="00844AD8">
      <w:pPr>
        <w:pStyle w:val="Tlotextu"/>
        <w:numPr>
          <w:ilvl w:val="0"/>
          <w:numId w:val="25"/>
        </w:numPr>
      </w:pPr>
      <w:r>
        <w:t>Mirror your interviewer’s posture subtly as it demonstrates agreement. It’s a tactic that can help develop rapport.</w:t>
      </w:r>
    </w:p>
    <w:p w:rsidR="008322EB" w:rsidRDefault="008322EB" w:rsidP="00844AD8">
      <w:pPr>
        <w:pStyle w:val="Tlotextu"/>
        <w:numPr>
          <w:ilvl w:val="0"/>
          <w:numId w:val="25"/>
        </w:numPr>
      </w:pPr>
      <w:r>
        <w:t>Nod your head regularly to show agreement – gently though. Don’t overdo the nodding!</w:t>
      </w:r>
    </w:p>
    <w:p w:rsidR="008322EB" w:rsidRDefault="008322EB" w:rsidP="008322EB">
      <w:pPr>
        <w:pStyle w:val="Tlotextu"/>
        <w:rPr>
          <w:rStyle w:val="znakMarginalie"/>
        </w:rPr>
      </w:pPr>
      <w:r w:rsidRPr="0005691F">
        <w:rPr>
          <w:rStyle w:val="znakMarginalie"/>
        </w:rPr>
        <w:t>Zdroj: SimonStapleton.com: 10 Essential Body-Language Tactics for your Interview. [online]. Simon Stapleton, 2012. [cit. 2013-07-04].</w:t>
      </w:r>
      <w:r>
        <w:rPr>
          <w:rStyle w:val="znakMarginalie"/>
        </w:rPr>
        <w:t xml:space="preserve"> </w:t>
      </w:r>
      <w:r w:rsidRPr="0005691F">
        <w:rPr>
          <w:rStyle w:val="znakMarginalie"/>
        </w:rPr>
        <w:t xml:space="preserve">Dostupné z: </w:t>
      </w:r>
      <w:r w:rsidR="00E93E5F" w:rsidRPr="00E93E5F">
        <w:rPr>
          <w:rStyle w:val="znakMarginalie"/>
          <w:b w:val="0"/>
          <w:bCs w:val="0"/>
          <w:i w:val="0"/>
        </w:rPr>
        <w:t>http://www.simonstapleton.com/wordpress/2010/04/14/10-essential-body-language-tacticsfor-your-interview/</w:t>
      </w:r>
    </w:p>
    <w:p w:rsidR="00E93E5F" w:rsidRPr="0005691F" w:rsidRDefault="00E93E5F" w:rsidP="00E93E5F">
      <w:pPr>
        <w:pStyle w:val="parUkonceniPrvku"/>
        <w:rPr>
          <w:rStyle w:val="znakMarginalie"/>
        </w:rPr>
      </w:pPr>
    </w:p>
    <w:p w:rsidR="008322EB" w:rsidRDefault="008322EB" w:rsidP="008322EB">
      <w:pPr>
        <w:pStyle w:val="parNadpisPrvkuModry"/>
      </w:pPr>
      <w:r>
        <w:t>Otázk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8" name="Obrázek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Tlotextu"/>
      </w:pPr>
      <w:r>
        <w:t>What are non-verbal tips for a successful job interview?</w:t>
      </w:r>
    </w:p>
    <w:p w:rsidR="008322EB" w:rsidRDefault="008322EB" w:rsidP="008322EB">
      <w:pPr>
        <w:pStyle w:val="Tlotextu"/>
      </w:pPr>
      <w:r>
        <w:t xml:space="preserve">What are verbal tips for a successful interview? </w:t>
      </w:r>
    </w:p>
    <w:p w:rsidR="008322EB" w:rsidRDefault="008322EB" w:rsidP="008322EB">
      <w:pPr>
        <w:pStyle w:val="Tlotextu"/>
      </w:pPr>
      <w:r>
        <w:t>What signals should an applicant send to the interviewer?</w:t>
      </w:r>
    </w:p>
    <w:p w:rsidR="008322EB" w:rsidRDefault="008322EB" w:rsidP="008322EB">
      <w:pPr>
        <w:pStyle w:val="Tlotextu"/>
      </w:pPr>
      <w:r>
        <w:t>What signals should an applicant avoid during the job interview?</w:t>
      </w:r>
    </w:p>
    <w:p w:rsidR="008322EB" w:rsidRDefault="008322EB" w:rsidP="008322EB">
      <w:pPr>
        <w:pStyle w:val="Tlotextu"/>
      </w:pPr>
      <w:r>
        <w:t>What are some other mistakes an applicant should avoid during the job interview?</w:t>
      </w:r>
    </w:p>
    <w:p w:rsidR="008322EB" w:rsidRDefault="008322EB" w:rsidP="008322EB">
      <w:pPr>
        <w:pStyle w:val="parUkonceniPrvku"/>
      </w:pPr>
    </w:p>
    <w:p w:rsidR="008322EB" w:rsidRDefault="008322EB" w:rsidP="008322EB">
      <w:pPr>
        <w:pStyle w:val="Nadpis2"/>
      </w:pPr>
      <w:bookmarkStart w:id="106" w:name="_Toc505445494"/>
      <w:bookmarkStart w:id="107" w:name="_Toc509765360"/>
      <w:r>
        <w:lastRenderedPageBreak/>
        <w:t>Lexis</w:t>
      </w:r>
      <w:bookmarkEnd w:id="106"/>
      <w:bookmarkEnd w:id="107"/>
    </w:p>
    <w:p w:rsidR="008322EB" w:rsidRPr="00247D8F" w:rsidRDefault="008322EB" w:rsidP="008322EB">
      <w:pPr>
        <w:pStyle w:val="parCislovani01"/>
        <w:numPr>
          <w:ilvl w:val="0"/>
          <w:numId w:val="7"/>
        </w:numPr>
        <w:ind w:left="1723"/>
        <w:rPr>
          <w:b/>
        </w:rPr>
      </w:pPr>
      <w:r w:rsidRPr="00247D8F">
        <w:rPr>
          <w:b/>
        </w:rPr>
        <w:t>Which of the phrases are</w:t>
      </w:r>
      <w:r w:rsidR="008339FF">
        <w:rPr>
          <w:b/>
        </w:rPr>
        <w:t xml:space="preserve"> </w:t>
      </w:r>
      <w:r w:rsidRPr="00247D8F">
        <w:rPr>
          <w:b/>
        </w:rPr>
        <w:t>used for</w:t>
      </w:r>
      <w:r>
        <w:rPr>
          <w:b/>
        </w:rPr>
        <w:t xml:space="preserve"> </w:t>
      </w:r>
      <w:r w:rsidRPr="00247D8F">
        <w:rPr>
          <w:b/>
        </w:rPr>
        <w:t>asking for clarification (A), playing for time</w:t>
      </w:r>
      <w:r>
        <w:rPr>
          <w:b/>
        </w:rPr>
        <w:t xml:space="preserve"> </w:t>
      </w:r>
      <w:r w:rsidRPr="00247D8F">
        <w:rPr>
          <w:b/>
        </w:rPr>
        <w:t>(B),</w:t>
      </w:r>
      <w:r>
        <w:rPr>
          <w:b/>
        </w:rPr>
        <w:t xml:space="preserve"> </w:t>
      </w:r>
      <w:r w:rsidRPr="00247D8F">
        <w:rPr>
          <w:b/>
        </w:rPr>
        <w:t>structuring</w:t>
      </w:r>
      <w:r>
        <w:rPr>
          <w:b/>
        </w:rPr>
        <w:t xml:space="preserve"> </w:t>
      </w:r>
      <w:r w:rsidRPr="00247D8F">
        <w:rPr>
          <w:b/>
        </w:rPr>
        <w:t>your</w:t>
      </w:r>
      <w:r>
        <w:rPr>
          <w:b/>
        </w:rPr>
        <w:t xml:space="preserve"> </w:t>
      </w:r>
      <w:r w:rsidRPr="00247D8F">
        <w:rPr>
          <w:b/>
        </w:rPr>
        <w:t>answer</w:t>
      </w:r>
      <w:r>
        <w:rPr>
          <w:b/>
        </w:rPr>
        <w:t xml:space="preserve"> </w:t>
      </w:r>
      <w:r w:rsidRPr="00247D8F">
        <w:rPr>
          <w:b/>
        </w:rPr>
        <w:t>(C),</w:t>
      </w:r>
      <w:r>
        <w:rPr>
          <w:b/>
        </w:rPr>
        <w:t xml:space="preserve"> </w:t>
      </w:r>
      <w:r w:rsidRPr="00247D8F">
        <w:rPr>
          <w:b/>
        </w:rPr>
        <w:t>giving</w:t>
      </w:r>
      <w:r>
        <w:rPr>
          <w:b/>
        </w:rPr>
        <w:t xml:space="preserve"> </w:t>
      </w:r>
      <w:r w:rsidRPr="00247D8F">
        <w:rPr>
          <w:b/>
        </w:rPr>
        <w:t>concrete</w:t>
      </w:r>
      <w:r>
        <w:rPr>
          <w:b/>
        </w:rPr>
        <w:t xml:space="preserve"> </w:t>
      </w:r>
      <w:r w:rsidRPr="00247D8F">
        <w:rPr>
          <w:b/>
        </w:rPr>
        <w:t>examples</w:t>
      </w:r>
      <w:r>
        <w:rPr>
          <w:b/>
        </w:rPr>
        <w:t xml:space="preserve"> </w:t>
      </w:r>
      <w:r w:rsidRPr="00247D8F">
        <w:rPr>
          <w:b/>
        </w:rPr>
        <w:t>(D),</w:t>
      </w:r>
      <w:r>
        <w:rPr>
          <w:b/>
        </w:rPr>
        <w:t xml:space="preserve"> </w:t>
      </w:r>
      <w:r w:rsidRPr="00247D8F">
        <w:rPr>
          <w:b/>
        </w:rPr>
        <w:t xml:space="preserve">and validating your answer (E)? </w:t>
      </w:r>
    </w:p>
    <w:tbl>
      <w:tblPr>
        <w:tblW w:w="0" w:type="auto"/>
        <w:tblLook w:val="04A0" w:firstRow="1" w:lastRow="0" w:firstColumn="1" w:lastColumn="0" w:noHBand="0" w:noVBand="1"/>
      </w:tblPr>
      <w:tblGrid>
        <w:gridCol w:w="4550"/>
        <w:gridCol w:w="4106"/>
      </w:tblGrid>
      <w:tr w:rsidR="008322EB" w:rsidRPr="00247D8F" w:rsidTr="008322EB">
        <w:tc>
          <w:tcPr>
            <w:tcW w:w="4550" w:type="dxa"/>
          </w:tcPr>
          <w:p w:rsidR="008322EB" w:rsidRPr="00247D8F" w:rsidRDefault="008322EB" w:rsidP="008322EB">
            <w:pPr>
              <w:pStyle w:val="Bezmezer"/>
            </w:pPr>
            <w:r w:rsidRPr="00247D8F">
              <w:t>1. That is</w:t>
            </w:r>
            <w:r>
              <w:t xml:space="preserve"> </w:t>
            </w:r>
            <w:r w:rsidRPr="00247D8F">
              <w:t xml:space="preserve">a very inetresting question … </w:t>
            </w:r>
          </w:p>
        </w:tc>
        <w:tc>
          <w:tcPr>
            <w:tcW w:w="4106" w:type="dxa"/>
          </w:tcPr>
          <w:p w:rsidR="008322EB" w:rsidRPr="00247D8F" w:rsidRDefault="008322EB" w:rsidP="008322EB">
            <w:pPr>
              <w:pStyle w:val="Bezmezer"/>
            </w:pPr>
          </w:p>
        </w:tc>
      </w:tr>
      <w:tr w:rsidR="008322EB" w:rsidRPr="00247D8F" w:rsidTr="008322EB">
        <w:tc>
          <w:tcPr>
            <w:tcW w:w="4550" w:type="dxa"/>
          </w:tcPr>
          <w:p w:rsidR="008322EB" w:rsidRPr="00247D8F" w:rsidRDefault="008322EB" w:rsidP="008322EB">
            <w:pPr>
              <w:pStyle w:val="Bezmezer"/>
            </w:pPr>
            <w:r w:rsidRPr="00247D8F">
              <w:t>2.</w:t>
            </w:r>
            <w:r>
              <w:t xml:space="preserve"> </w:t>
            </w:r>
            <w:r w:rsidRPr="00247D8F">
              <w:t xml:space="preserve">I am sorry, could you expand on what you mean by … </w:t>
            </w:r>
          </w:p>
        </w:tc>
        <w:tc>
          <w:tcPr>
            <w:tcW w:w="4106" w:type="dxa"/>
          </w:tcPr>
          <w:p w:rsidR="008322EB" w:rsidRPr="00247D8F" w:rsidRDefault="008322EB" w:rsidP="008322EB">
            <w:pPr>
              <w:pStyle w:val="Bezmezer"/>
            </w:pPr>
          </w:p>
        </w:tc>
      </w:tr>
      <w:tr w:rsidR="008322EB" w:rsidRPr="00247D8F" w:rsidTr="008322EB">
        <w:tc>
          <w:tcPr>
            <w:tcW w:w="4550" w:type="dxa"/>
          </w:tcPr>
          <w:p w:rsidR="008322EB" w:rsidRPr="00247D8F" w:rsidRDefault="008322EB" w:rsidP="008322EB">
            <w:pPr>
              <w:pStyle w:val="Bezmezer"/>
            </w:pPr>
            <w:r w:rsidRPr="00247D8F">
              <w:t>3. Let me give you an example of what</w:t>
            </w:r>
            <w:r>
              <w:t xml:space="preserve"> </w:t>
            </w:r>
            <w:r w:rsidRPr="00247D8F">
              <w:t xml:space="preserve">I mean … </w:t>
            </w:r>
          </w:p>
        </w:tc>
        <w:tc>
          <w:tcPr>
            <w:tcW w:w="4106" w:type="dxa"/>
          </w:tcPr>
          <w:p w:rsidR="008322EB" w:rsidRPr="00247D8F" w:rsidRDefault="008322EB" w:rsidP="008322EB">
            <w:pPr>
              <w:pStyle w:val="Bezmezer"/>
            </w:pPr>
          </w:p>
        </w:tc>
      </w:tr>
      <w:tr w:rsidR="008322EB" w:rsidRPr="00247D8F" w:rsidTr="008322EB">
        <w:tc>
          <w:tcPr>
            <w:tcW w:w="4550" w:type="dxa"/>
          </w:tcPr>
          <w:p w:rsidR="008322EB" w:rsidRPr="00247D8F" w:rsidRDefault="008322EB" w:rsidP="008322EB">
            <w:pPr>
              <w:pStyle w:val="Bezmezer"/>
            </w:pPr>
            <w:r w:rsidRPr="00247D8F">
              <w:t xml:space="preserve">4. Is that what you wanted to know? ... </w:t>
            </w:r>
          </w:p>
        </w:tc>
        <w:tc>
          <w:tcPr>
            <w:tcW w:w="4106" w:type="dxa"/>
          </w:tcPr>
          <w:p w:rsidR="008322EB" w:rsidRPr="00247D8F" w:rsidRDefault="008322EB" w:rsidP="008322EB">
            <w:pPr>
              <w:pStyle w:val="Bezmezer"/>
            </w:pPr>
          </w:p>
        </w:tc>
      </w:tr>
      <w:tr w:rsidR="008322EB" w:rsidRPr="00247D8F" w:rsidTr="008322EB">
        <w:tc>
          <w:tcPr>
            <w:tcW w:w="4550" w:type="dxa"/>
          </w:tcPr>
          <w:p w:rsidR="008322EB" w:rsidRPr="00247D8F" w:rsidRDefault="008322EB" w:rsidP="008322EB">
            <w:pPr>
              <w:pStyle w:val="Bezmezer"/>
            </w:pPr>
            <w:r w:rsidRPr="00247D8F">
              <w:t>5.</w:t>
            </w:r>
            <w:r>
              <w:t xml:space="preserve"> </w:t>
            </w:r>
            <w:r w:rsidRPr="00247D8F">
              <w:t>I would like to answer</w:t>
            </w:r>
            <w:r>
              <w:t xml:space="preserve"> </w:t>
            </w:r>
            <w:r w:rsidRPr="00247D8F">
              <w:t>your question</w:t>
            </w:r>
            <w:r>
              <w:t xml:space="preserve"> </w:t>
            </w:r>
            <w:r w:rsidRPr="00247D8F">
              <w:t>in the</w:t>
            </w:r>
            <w:r>
              <w:t xml:space="preserve"> </w:t>
            </w:r>
            <w:r w:rsidRPr="00247D8F">
              <w:t>following way…</w:t>
            </w:r>
          </w:p>
        </w:tc>
        <w:tc>
          <w:tcPr>
            <w:tcW w:w="4106" w:type="dxa"/>
          </w:tcPr>
          <w:p w:rsidR="008322EB" w:rsidRPr="00247D8F" w:rsidRDefault="008322EB" w:rsidP="008322EB">
            <w:pPr>
              <w:pStyle w:val="Bezmezer"/>
            </w:pPr>
          </w:p>
        </w:tc>
      </w:tr>
    </w:tbl>
    <w:p w:rsidR="008322EB" w:rsidRPr="00247D8F" w:rsidRDefault="008322EB" w:rsidP="008322EB">
      <w:pPr>
        <w:pStyle w:val="parCislovani01"/>
        <w:ind w:left="1723"/>
        <w:rPr>
          <w:b/>
        </w:rPr>
      </w:pPr>
      <w:r w:rsidRPr="00247D8F">
        <w:rPr>
          <w:b/>
        </w:rPr>
        <w:t>Translate the following sentences into English:</w:t>
      </w:r>
    </w:p>
    <w:tbl>
      <w:tblPr>
        <w:tblW w:w="0" w:type="auto"/>
        <w:tblLook w:val="04A0" w:firstRow="1" w:lastRow="0" w:firstColumn="1" w:lastColumn="0" w:noHBand="0" w:noVBand="1"/>
      </w:tblPr>
      <w:tblGrid>
        <w:gridCol w:w="4328"/>
        <w:gridCol w:w="4328"/>
      </w:tblGrid>
      <w:tr w:rsidR="008322EB" w:rsidRPr="00247D8F" w:rsidTr="008322EB">
        <w:tc>
          <w:tcPr>
            <w:tcW w:w="4328" w:type="dxa"/>
          </w:tcPr>
          <w:p w:rsidR="008322EB" w:rsidRPr="00247D8F" w:rsidRDefault="008322EB" w:rsidP="008322EB">
            <w:pPr>
              <w:pStyle w:val="Bezmezer"/>
            </w:pPr>
            <w:r w:rsidRPr="00247D8F">
              <w:t>1.</w:t>
            </w:r>
            <w:r>
              <w:t xml:space="preserve"> </w:t>
            </w:r>
            <w:r w:rsidRPr="00247D8F">
              <w:t>Zajímám se</w:t>
            </w:r>
            <w:r>
              <w:t xml:space="preserve"> </w:t>
            </w:r>
            <w:r w:rsidRPr="00247D8F">
              <w:t>o …, jsem hrdý na …dokážu si představit …</w:t>
            </w:r>
          </w:p>
        </w:tc>
        <w:tc>
          <w:tcPr>
            <w:tcW w:w="4328" w:type="dxa"/>
          </w:tcPr>
          <w:p w:rsidR="008322EB" w:rsidRPr="00247D8F" w:rsidRDefault="008322EB" w:rsidP="008322EB">
            <w:pPr>
              <w:pStyle w:val="Bezmezer"/>
            </w:pPr>
            <w:r w:rsidRPr="00247D8F">
              <w:t>6. Mám zkušenosti s</w:t>
            </w:r>
            <w:r>
              <w:t xml:space="preserve"> </w:t>
            </w:r>
            <w:r w:rsidRPr="00247D8F">
              <w:t>podobnou práci.</w:t>
            </w:r>
          </w:p>
        </w:tc>
      </w:tr>
      <w:tr w:rsidR="008322EB" w:rsidRPr="00247D8F" w:rsidTr="008322EB">
        <w:tc>
          <w:tcPr>
            <w:tcW w:w="4328" w:type="dxa"/>
          </w:tcPr>
          <w:p w:rsidR="008322EB" w:rsidRPr="00247D8F" w:rsidRDefault="008322EB" w:rsidP="008322EB">
            <w:pPr>
              <w:pStyle w:val="Bezmezer"/>
            </w:pPr>
            <w:r w:rsidRPr="00247D8F">
              <w:t>2. Jsem dobrý</w:t>
            </w:r>
            <w:r>
              <w:t xml:space="preserve"> </w:t>
            </w:r>
            <w:r w:rsidRPr="00247D8F">
              <w:t>v …, budu přínosem pro firmu.</w:t>
            </w:r>
            <w:r>
              <w:t xml:space="preserve"> </w:t>
            </w:r>
          </w:p>
        </w:tc>
        <w:tc>
          <w:tcPr>
            <w:tcW w:w="4328" w:type="dxa"/>
          </w:tcPr>
          <w:p w:rsidR="008322EB" w:rsidRPr="00247D8F" w:rsidRDefault="008322EB" w:rsidP="008322EB">
            <w:pPr>
              <w:pStyle w:val="Bezmezer"/>
            </w:pPr>
            <w:r w:rsidRPr="00247D8F">
              <w:t>7. Firmě můžu nabídnout …</w:t>
            </w:r>
          </w:p>
        </w:tc>
      </w:tr>
      <w:tr w:rsidR="008322EB" w:rsidRPr="00247D8F" w:rsidTr="008322EB">
        <w:tc>
          <w:tcPr>
            <w:tcW w:w="4328" w:type="dxa"/>
          </w:tcPr>
          <w:p w:rsidR="008322EB" w:rsidRPr="00247D8F" w:rsidRDefault="008322EB" w:rsidP="008322EB">
            <w:pPr>
              <w:pStyle w:val="Bezmezer"/>
            </w:pPr>
            <w:r w:rsidRPr="00247D8F">
              <w:t>3. Umím zvládnout stres…, dokážu řídit tým lidí.</w:t>
            </w:r>
            <w:r>
              <w:t xml:space="preserve"> </w:t>
            </w:r>
          </w:p>
        </w:tc>
        <w:tc>
          <w:tcPr>
            <w:tcW w:w="4328" w:type="dxa"/>
          </w:tcPr>
          <w:p w:rsidR="008322EB" w:rsidRPr="00247D8F" w:rsidRDefault="008322EB" w:rsidP="008322EB">
            <w:pPr>
              <w:pStyle w:val="Bezmezer"/>
            </w:pPr>
            <w:r w:rsidRPr="00247D8F">
              <w:t>8. Učím se rychle.</w:t>
            </w:r>
          </w:p>
        </w:tc>
      </w:tr>
      <w:tr w:rsidR="008322EB" w:rsidRPr="00247D8F" w:rsidTr="008322EB">
        <w:tc>
          <w:tcPr>
            <w:tcW w:w="4328" w:type="dxa"/>
          </w:tcPr>
          <w:p w:rsidR="008322EB" w:rsidRPr="00247D8F" w:rsidRDefault="008322EB" w:rsidP="008322EB">
            <w:pPr>
              <w:pStyle w:val="Bezmezer"/>
            </w:pPr>
            <w:r w:rsidRPr="00247D8F">
              <w:t>4. Mezi me silné stránky patří …</w:t>
            </w:r>
            <w:r>
              <w:t xml:space="preserve"> </w:t>
            </w:r>
          </w:p>
        </w:tc>
        <w:tc>
          <w:tcPr>
            <w:tcW w:w="4328" w:type="dxa"/>
          </w:tcPr>
          <w:p w:rsidR="008322EB" w:rsidRPr="00247D8F" w:rsidRDefault="008322EB" w:rsidP="008322EB">
            <w:pPr>
              <w:pStyle w:val="Bezmezer"/>
            </w:pPr>
            <w:r w:rsidRPr="00247D8F">
              <w:t>9. Rád absolvuji školení</w:t>
            </w:r>
            <w:r>
              <w:t xml:space="preserve"> </w:t>
            </w:r>
            <w:r w:rsidRPr="00247D8F">
              <w:t>a</w:t>
            </w:r>
            <w:r>
              <w:t xml:space="preserve"> </w:t>
            </w:r>
            <w:r w:rsidRPr="00247D8F">
              <w:t>další vzdělávací programy.</w:t>
            </w:r>
          </w:p>
        </w:tc>
      </w:tr>
      <w:tr w:rsidR="008322EB" w:rsidRPr="00247D8F" w:rsidTr="008322EB">
        <w:tc>
          <w:tcPr>
            <w:tcW w:w="4328" w:type="dxa"/>
          </w:tcPr>
          <w:p w:rsidR="008322EB" w:rsidRPr="00247D8F" w:rsidRDefault="008322EB" w:rsidP="008322EB">
            <w:pPr>
              <w:pStyle w:val="Bezmezer"/>
            </w:pPr>
            <w:r w:rsidRPr="00247D8F">
              <w:t>5. Toto nepovažuji za mou slabou stránku.</w:t>
            </w:r>
            <w:r>
              <w:t xml:space="preserve"> </w:t>
            </w:r>
          </w:p>
        </w:tc>
        <w:tc>
          <w:tcPr>
            <w:tcW w:w="4328" w:type="dxa"/>
          </w:tcPr>
          <w:p w:rsidR="008322EB" w:rsidRPr="00247D8F" w:rsidRDefault="008322EB" w:rsidP="008322EB">
            <w:pPr>
              <w:pStyle w:val="Bezmezer"/>
            </w:pPr>
            <w:r w:rsidRPr="00247D8F">
              <w:t>10.</w:t>
            </w:r>
            <w:r>
              <w:t xml:space="preserve"> </w:t>
            </w:r>
            <w:r w:rsidRPr="00247D8F">
              <w:t>Mám</w:t>
            </w:r>
            <w:r>
              <w:t xml:space="preserve"> </w:t>
            </w:r>
            <w:r w:rsidRPr="00247D8F">
              <w:t>logické</w:t>
            </w:r>
            <w:r>
              <w:t xml:space="preserve"> </w:t>
            </w:r>
            <w:r w:rsidRPr="00247D8F">
              <w:t>myšlení,</w:t>
            </w:r>
            <w:r>
              <w:t xml:space="preserve"> </w:t>
            </w:r>
            <w:r w:rsidRPr="00247D8F">
              <w:t>jsem</w:t>
            </w:r>
            <w:r>
              <w:t xml:space="preserve"> </w:t>
            </w:r>
            <w:r w:rsidRPr="00247D8F">
              <w:t>spolehlivý,</w:t>
            </w:r>
            <w:r>
              <w:t xml:space="preserve"> </w:t>
            </w:r>
            <w:r w:rsidRPr="00247D8F">
              <w:t>dochvilný a</w:t>
            </w:r>
            <w:r>
              <w:t xml:space="preserve"> </w:t>
            </w:r>
            <w:r w:rsidR="008339FF">
              <w:t>rád řeším problémy</w:t>
            </w:r>
            <w:r w:rsidRPr="00247D8F">
              <w:t>.</w:t>
            </w:r>
          </w:p>
        </w:tc>
      </w:tr>
    </w:tbl>
    <w:p w:rsidR="008322EB" w:rsidRPr="00247D8F" w:rsidRDefault="008322EB" w:rsidP="008322EB">
      <w:pPr>
        <w:pStyle w:val="parCislovani01"/>
        <w:ind w:left="1723"/>
        <w:rPr>
          <w:b/>
        </w:rPr>
      </w:pPr>
      <w:r w:rsidRPr="00247D8F">
        <w:rPr>
          <w:b/>
        </w:rPr>
        <w:t>Which word is different?</w:t>
      </w:r>
    </w:p>
    <w:tbl>
      <w:tblPr>
        <w:tblW w:w="0" w:type="auto"/>
        <w:tblLook w:val="04A0" w:firstRow="1" w:lastRow="0" w:firstColumn="1" w:lastColumn="0" w:noHBand="0" w:noVBand="1"/>
      </w:tblPr>
      <w:tblGrid>
        <w:gridCol w:w="2164"/>
        <w:gridCol w:w="2164"/>
        <w:gridCol w:w="2164"/>
        <w:gridCol w:w="2164"/>
      </w:tblGrid>
      <w:tr w:rsidR="008322EB" w:rsidRPr="00247D8F" w:rsidTr="008322EB">
        <w:tc>
          <w:tcPr>
            <w:tcW w:w="2164" w:type="dxa"/>
          </w:tcPr>
          <w:p w:rsidR="008322EB" w:rsidRPr="00247D8F" w:rsidRDefault="008322EB" w:rsidP="008322EB">
            <w:pPr>
              <w:pStyle w:val="Bezmezer"/>
            </w:pPr>
            <w:r>
              <w:t>1.</w:t>
            </w:r>
            <w:r w:rsidRPr="00247D8F">
              <w:t xml:space="preserve">confident </w:t>
            </w:r>
          </w:p>
        </w:tc>
        <w:tc>
          <w:tcPr>
            <w:tcW w:w="2164" w:type="dxa"/>
          </w:tcPr>
          <w:p w:rsidR="008322EB" w:rsidRPr="00247D8F" w:rsidRDefault="008322EB" w:rsidP="008322EB">
            <w:pPr>
              <w:pStyle w:val="Bezmezer"/>
            </w:pPr>
            <w:r w:rsidRPr="00247D8F">
              <w:t>self-assured</w:t>
            </w:r>
          </w:p>
        </w:tc>
        <w:tc>
          <w:tcPr>
            <w:tcW w:w="2164" w:type="dxa"/>
          </w:tcPr>
          <w:p w:rsidR="008322EB" w:rsidRPr="00247D8F" w:rsidRDefault="008322EB" w:rsidP="008322EB">
            <w:pPr>
              <w:pStyle w:val="Bezmezer"/>
            </w:pPr>
            <w:r w:rsidRPr="00247D8F">
              <w:t>assertive</w:t>
            </w:r>
          </w:p>
        </w:tc>
        <w:tc>
          <w:tcPr>
            <w:tcW w:w="2164" w:type="dxa"/>
          </w:tcPr>
          <w:p w:rsidR="008322EB" w:rsidRPr="00247D8F" w:rsidRDefault="008322EB" w:rsidP="008322EB">
            <w:pPr>
              <w:pStyle w:val="Bezmezer"/>
            </w:pPr>
            <w:r w:rsidRPr="00247D8F">
              <w:t>unconfident</w:t>
            </w:r>
          </w:p>
        </w:tc>
      </w:tr>
      <w:tr w:rsidR="008322EB" w:rsidRPr="00247D8F" w:rsidTr="008322EB">
        <w:tc>
          <w:tcPr>
            <w:tcW w:w="2164" w:type="dxa"/>
          </w:tcPr>
          <w:p w:rsidR="008322EB" w:rsidRPr="00247D8F" w:rsidRDefault="008322EB" w:rsidP="008322EB">
            <w:pPr>
              <w:pStyle w:val="Bezmezer"/>
            </w:pPr>
            <w:r>
              <w:t>2.</w:t>
            </w:r>
            <w:r w:rsidRPr="00247D8F">
              <w:t>concentrating</w:t>
            </w:r>
          </w:p>
        </w:tc>
        <w:tc>
          <w:tcPr>
            <w:tcW w:w="2164" w:type="dxa"/>
          </w:tcPr>
          <w:p w:rsidR="008322EB" w:rsidRPr="00247D8F" w:rsidRDefault="008322EB" w:rsidP="008322EB">
            <w:pPr>
              <w:pStyle w:val="Bezmezer"/>
            </w:pPr>
            <w:r w:rsidRPr="00247D8F">
              <w:t>heedless</w:t>
            </w:r>
          </w:p>
        </w:tc>
        <w:tc>
          <w:tcPr>
            <w:tcW w:w="2164" w:type="dxa"/>
          </w:tcPr>
          <w:p w:rsidR="008322EB" w:rsidRPr="00247D8F" w:rsidRDefault="008322EB" w:rsidP="008322EB">
            <w:pPr>
              <w:pStyle w:val="Bezmezer"/>
            </w:pPr>
            <w:r w:rsidRPr="00247D8F">
              <w:t>focused</w:t>
            </w:r>
          </w:p>
        </w:tc>
        <w:tc>
          <w:tcPr>
            <w:tcW w:w="2164" w:type="dxa"/>
          </w:tcPr>
          <w:p w:rsidR="008322EB" w:rsidRPr="00247D8F" w:rsidRDefault="008322EB" w:rsidP="008322EB">
            <w:pPr>
              <w:pStyle w:val="Bezmezer"/>
            </w:pPr>
            <w:r w:rsidRPr="00247D8F">
              <w:t xml:space="preserve">attentive </w:t>
            </w:r>
          </w:p>
        </w:tc>
      </w:tr>
      <w:tr w:rsidR="008322EB" w:rsidRPr="00247D8F" w:rsidTr="008322EB">
        <w:tc>
          <w:tcPr>
            <w:tcW w:w="2164" w:type="dxa"/>
          </w:tcPr>
          <w:p w:rsidR="008322EB" w:rsidRPr="00247D8F" w:rsidRDefault="008322EB" w:rsidP="008322EB">
            <w:pPr>
              <w:pStyle w:val="Bezmezer"/>
            </w:pPr>
            <w:r>
              <w:t>3.</w:t>
            </w:r>
            <w:r w:rsidRPr="00247D8F">
              <w:t>frown</w:t>
            </w:r>
            <w:r>
              <w:t xml:space="preserve"> </w:t>
            </w:r>
          </w:p>
        </w:tc>
        <w:tc>
          <w:tcPr>
            <w:tcW w:w="2164" w:type="dxa"/>
          </w:tcPr>
          <w:p w:rsidR="008322EB" w:rsidRPr="00247D8F" w:rsidRDefault="008322EB" w:rsidP="008322EB">
            <w:pPr>
              <w:pStyle w:val="Bezmezer"/>
            </w:pPr>
            <w:r w:rsidRPr="00247D8F">
              <w:t xml:space="preserve"> beam</w:t>
            </w:r>
          </w:p>
        </w:tc>
        <w:tc>
          <w:tcPr>
            <w:tcW w:w="2164" w:type="dxa"/>
          </w:tcPr>
          <w:p w:rsidR="008322EB" w:rsidRPr="00247D8F" w:rsidRDefault="008322EB" w:rsidP="008322EB">
            <w:pPr>
              <w:pStyle w:val="Bezmezer"/>
            </w:pPr>
            <w:r w:rsidRPr="00247D8F">
              <w:t>smile</w:t>
            </w:r>
          </w:p>
        </w:tc>
        <w:tc>
          <w:tcPr>
            <w:tcW w:w="2164" w:type="dxa"/>
          </w:tcPr>
          <w:p w:rsidR="008322EB" w:rsidRPr="00247D8F" w:rsidRDefault="008322EB" w:rsidP="008322EB">
            <w:pPr>
              <w:pStyle w:val="Bezmezer"/>
            </w:pPr>
            <w:r w:rsidRPr="00247D8F">
              <w:t xml:space="preserve">smirk </w:t>
            </w:r>
          </w:p>
        </w:tc>
      </w:tr>
      <w:tr w:rsidR="008322EB" w:rsidRPr="00247D8F" w:rsidTr="008322EB">
        <w:tc>
          <w:tcPr>
            <w:tcW w:w="2164" w:type="dxa"/>
          </w:tcPr>
          <w:p w:rsidR="008322EB" w:rsidRPr="00247D8F" w:rsidRDefault="008322EB" w:rsidP="008322EB">
            <w:pPr>
              <w:pStyle w:val="Bezmezer"/>
            </w:pPr>
            <w:r>
              <w:t>4.</w:t>
            </w:r>
            <w:r w:rsidRPr="00247D8F">
              <w:t xml:space="preserve">defensive </w:t>
            </w:r>
          </w:p>
        </w:tc>
        <w:tc>
          <w:tcPr>
            <w:tcW w:w="2164" w:type="dxa"/>
          </w:tcPr>
          <w:p w:rsidR="008322EB" w:rsidRPr="00247D8F" w:rsidRDefault="008322EB" w:rsidP="008322EB">
            <w:pPr>
              <w:pStyle w:val="Bezmezer"/>
            </w:pPr>
            <w:r w:rsidRPr="00247D8F">
              <w:t>self-protective</w:t>
            </w:r>
          </w:p>
        </w:tc>
        <w:tc>
          <w:tcPr>
            <w:tcW w:w="2164" w:type="dxa"/>
          </w:tcPr>
          <w:p w:rsidR="008322EB" w:rsidRPr="00247D8F" w:rsidRDefault="008322EB" w:rsidP="008322EB">
            <w:pPr>
              <w:pStyle w:val="Bezmezer"/>
            </w:pPr>
            <w:r w:rsidRPr="00247D8F">
              <w:t>aggressive</w:t>
            </w:r>
          </w:p>
        </w:tc>
        <w:tc>
          <w:tcPr>
            <w:tcW w:w="2164" w:type="dxa"/>
          </w:tcPr>
          <w:p w:rsidR="008322EB" w:rsidRPr="00247D8F" w:rsidRDefault="008322EB" w:rsidP="008322EB">
            <w:pPr>
              <w:pStyle w:val="Bezmezer"/>
            </w:pPr>
            <w:r w:rsidRPr="00247D8F">
              <w:t>self- justifying</w:t>
            </w:r>
          </w:p>
        </w:tc>
      </w:tr>
    </w:tbl>
    <w:p w:rsidR="008322EB" w:rsidRPr="00247D8F" w:rsidRDefault="008322EB" w:rsidP="008322EB">
      <w:pPr>
        <w:pStyle w:val="parCislovani01"/>
        <w:ind w:left="1723"/>
        <w:rPr>
          <w:b/>
        </w:rPr>
      </w:pPr>
      <w:r w:rsidRPr="00247D8F">
        <w:rPr>
          <w:b/>
        </w:rPr>
        <w:t>Write nouns to the following verbs:</w:t>
      </w:r>
    </w:p>
    <w:tbl>
      <w:tblPr>
        <w:tblW w:w="0" w:type="auto"/>
        <w:tblLook w:val="04A0" w:firstRow="1" w:lastRow="0" w:firstColumn="1" w:lastColumn="0" w:noHBand="0" w:noVBand="1"/>
      </w:tblPr>
      <w:tblGrid>
        <w:gridCol w:w="4328"/>
        <w:gridCol w:w="4328"/>
      </w:tblGrid>
      <w:tr w:rsidR="008322EB" w:rsidRPr="00247D8F" w:rsidTr="008322EB">
        <w:tc>
          <w:tcPr>
            <w:tcW w:w="4328" w:type="dxa"/>
          </w:tcPr>
          <w:p w:rsidR="008322EB" w:rsidRPr="00C32DC1" w:rsidRDefault="008322EB" w:rsidP="008322EB">
            <w:pPr>
              <w:pStyle w:val="Bezmezer"/>
              <w:rPr>
                <w:b/>
              </w:rPr>
            </w:pPr>
            <w:r w:rsidRPr="00C32DC1">
              <w:rPr>
                <w:b/>
              </w:rPr>
              <w:t>verb</w:t>
            </w:r>
          </w:p>
        </w:tc>
        <w:tc>
          <w:tcPr>
            <w:tcW w:w="4328" w:type="dxa"/>
          </w:tcPr>
          <w:p w:rsidR="008322EB" w:rsidRPr="00C32DC1" w:rsidRDefault="008322EB" w:rsidP="008322EB">
            <w:pPr>
              <w:pStyle w:val="Bezmezer"/>
              <w:rPr>
                <w:b/>
              </w:rPr>
            </w:pPr>
            <w:r w:rsidRPr="00C32DC1">
              <w:rPr>
                <w:b/>
              </w:rPr>
              <w:t xml:space="preserve">noun </w:t>
            </w:r>
          </w:p>
        </w:tc>
      </w:tr>
      <w:tr w:rsidR="008322EB" w:rsidRPr="00247D8F" w:rsidTr="008322EB">
        <w:tc>
          <w:tcPr>
            <w:tcW w:w="4328" w:type="dxa"/>
          </w:tcPr>
          <w:p w:rsidR="008322EB" w:rsidRPr="00247D8F" w:rsidRDefault="008322EB" w:rsidP="008322EB">
            <w:pPr>
              <w:pStyle w:val="Bezmezer"/>
            </w:pPr>
            <w:r>
              <w:t>1.</w:t>
            </w:r>
            <w:r w:rsidRPr="00247D8F">
              <w:t>to approach</w:t>
            </w:r>
            <w:r>
              <w:t xml:space="preserve"> </w:t>
            </w:r>
          </w:p>
        </w:tc>
        <w:tc>
          <w:tcPr>
            <w:tcW w:w="4328" w:type="dxa"/>
          </w:tcPr>
          <w:p w:rsidR="008322EB" w:rsidRPr="00247D8F" w:rsidRDefault="008322EB" w:rsidP="008322EB">
            <w:pPr>
              <w:pStyle w:val="Bezmezer"/>
            </w:pPr>
            <w:r w:rsidRPr="00247D8F">
              <w:t>…</w:t>
            </w:r>
          </w:p>
        </w:tc>
      </w:tr>
      <w:tr w:rsidR="008322EB" w:rsidRPr="00247D8F" w:rsidTr="008322EB">
        <w:tc>
          <w:tcPr>
            <w:tcW w:w="4328" w:type="dxa"/>
          </w:tcPr>
          <w:p w:rsidR="008322EB" w:rsidRPr="00247D8F" w:rsidRDefault="008322EB" w:rsidP="008322EB">
            <w:pPr>
              <w:pStyle w:val="Bezmezer"/>
            </w:pPr>
            <w:r>
              <w:t>2..</w:t>
            </w:r>
            <w:r w:rsidRPr="00247D8F">
              <w:t>…</w:t>
            </w:r>
          </w:p>
        </w:tc>
        <w:tc>
          <w:tcPr>
            <w:tcW w:w="4328" w:type="dxa"/>
          </w:tcPr>
          <w:p w:rsidR="008322EB" w:rsidRPr="00247D8F" w:rsidRDefault="008322EB" w:rsidP="008322EB">
            <w:pPr>
              <w:pStyle w:val="Bezmezer"/>
            </w:pPr>
            <w:r>
              <w:t xml:space="preserve"> </w:t>
            </w:r>
            <w:r w:rsidRPr="00247D8F">
              <w:t xml:space="preserve">invitation </w:t>
            </w:r>
          </w:p>
        </w:tc>
      </w:tr>
      <w:tr w:rsidR="008322EB" w:rsidRPr="00247D8F" w:rsidTr="008322EB">
        <w:tc>
          <w:tcPr>
            <w:tcW w:w="4328" w:type="dxa"/>
          </w:tcPr>
          <w:p w:rsidR="008322EB" w:rsidRPr="00247D8F" w:rsidRDefault="008322EB" w:rsidP="008322EB">
            <w:pPr>
              <w:pStyle w:val="Bezmezer"/>
            </w:pPr>
            <w:r>
              <w:t>3..</w:t>
            </w:r>
            <w:r w:rsidRPr="00247D8F">
              <w:t>to relax</w:t>
            </w:r>
          </w:p>
        </w:tc>
        <w:tc>
          <w:tcPr>
            <w:tcW w:w="4328" w:type="dxa"/>
          </w:tcPr>
          <w:p w:rsidR="008322EB" w:rsidRPr="00247D8F" w:rsidRDefault="008322EB" w:rsidP="008322EB">
            <w:pPr>
              <w:pStyle w:val="Bezmezer"/>
            </w:pPr>
            <w:r w:rsidRPr="00247D8F">
              <w:t xml:space="preserve"> </w:t>
            </w:r>
          </w:p>
        </w:tc>
      </w:tr>
      <w:tr w:rsidR="008322EB" w:rsidRPr="00247D8F" w:rsidTr="008322EB">
        <w:tc>
          <w:tcPr>
            <w:tcW w:w="4328" w:type="dxa"/>
          </w:tcPr>
          <w:p w:rsidR="008322EB" w:rsidRPr="00247D8F" w:rsidRDefault="008322EB" w:rsidP="008322EB">
            <w:pPr>
              <w:pStyle w:val="Bezmezer"/>
            </w:pPr>
            <w:r>
              <w:t>4.</w:t>
            </w:r>
            <w:r w:rsidRPr="00247D8F">
              <w:t xml:space="preserve">… </w:t>
            </w:r>
          </w:p>
        </w:tc>
        <w:tc>
          <w:tcPr>
            <w:tcW w:w="4328" w:type="dxa"/>
          </w:tcPr>
          <w:p w:rsidR="008322EB" w:rsidRPr="00247D8F" w:rsidRDefault="008322EB" w:rsidP="008322EB">
            <w:pPr>
              <w:pStyle w:val="Bezmezer"/>
            </w:pPr>
            <w:r w:rsidRPr="00247D8F">
              <w:t xml:space="preserve"> emphasis</w:t>
            </w:r>
          </w:p>
        </w:tc>
      </w:tr>
      <w:tr w:rsidR="008322EB" w:rsidRPr="00247D8F" w:rsidTr="008322EB">
        <w:tc>
          <w:tcPr>
            <w:tcW w:w="4328" w:type="dxa"/>
          </w:tcPr>
          <w:p w:rsidR="008322EB" w:rsidRPr="00247D8F" w:rsidRDefault="008322EB" w:rsidP="008322EB">
            <w:pPr>
              <w:pStyle w:val="Bezmezer"/>
            </w:pPr>
            <w:r>
              <w:t>5..</w:t>
            </w:r>
            <w:r w:rsidRPr="00247D8F">
              <w:t>to refuse</w:t>
            </w:r>
            <w:r>
              <w:t xml:space="preserve"> </w:t>
            </w:r>
          </w:p>
        </w:tc>
        <w:tc>
          <w:tcPr>
            <w:tcW w:w="4328" w:type="dxa"/>
          </w:tcPr>
          <w:p w:rsidR="008322EB" w:rsidRPr="00247D8F" w:rsidRDefault="008322EB" w:rsidP="008322EB">
            <w:pPr>
              <w:pStyle w:val="Bezmezer"/>
            </w:pPr>
            <w:r w:rsidRPr="00247D8F">
              <w:t>….</w:t>
            </w:r>
          </w:p>
        </w:tc>
      </w:tr>
      <w:tr w:rsidR="008322EB" w:rsidRPr="00247D8F" w:rsidTr="008322EB">
        <w:tc>
          <w:tcPr>
            <w:tcW w:w="4328" w:type="dxa"/>
          </w:tcPr>
          <w:p w:rsidR="008322EB" w:rsidRPr="00247D8F" w:rsidRDefault="008322EB" w:rsidP="008322EB">
            <w:pPr>
              <w:pStyle w:val="Bezmezer"/>
            </w:pPr>
            <w:r>
              <w:t>6.</w:t>
            </w:r>
            <w:r w:rsidRPr="00247D8F">
              <w:t>…</w:t>
            </w:r>
            <w:r>
              <w:t xml:space="preserve"> </w:t>
            </w:r>
          </w:p>
        </w:tc>
        <w:tc>
          <w:tcPr>
            <w:tcW w:w="4328" w:type="dxa"/>
          </w:tcPr>
          <w:p w:rsidR="008322EB" w:rsidRPr="00247D8F" w:rsidRDefault="008322EB" w:rsidP="008322EB">
            <w:pPr>
              <w:pStyle w:val="Bezmezer"/>
            </w:pPr>
            <w:r w:rsidRPr="00247D8F">
              <w:t>suggestion</w:t>
            </w:r>
          </w:p>
        </w:tc>
      </w:tr>
      <w:tr w:rsidR="008322EB" w:rsidRPr="00247D8F" w:rsidTr="008322EB">
        <w:tc>
          <w:tcPr>
            <w:tcW w:w="4328" w:type="dxa"/>
          </w:tcPr>
          <w:p w:rsidR="008322EB" w:rsidRPr="00247D8F" w:rsidRDefault="008322EB" w:rsidP="008322EB">
            <w:pPr>
              <w:pStyle w:val="Bezmezer"/>
            </w:pPr>
            <w:r>
              <w:t>7.</w:t>
            </w:r>
            <w:r w:rsidRPr="00247D8F">
              <w:t>to demonstrate</w:t>
            </w:r>
            <w:r>
              <w:t xml:space="preserve"> </w:t>
            </w:r>
          </w:p>
        </w:tc>
        <w:tc>
          <w:tcPr>
            <w:tcW w:w="4328" w:type="dxa"/>
          </w:tcPr>
          <w:p w:rsidR="008322EB" w:rsidRPr="00247D8F" w:rsidRDefault="008322EB" w:rsidP="008322EB">
            <w:pPr>
              <w:pStyle w:val="Bezmezer"/>
            </w:pPr>
            <w:r w:rsidRPr="00247D8F">
              <w:t xml:space="preserve"> … </w:t>
            </w:r>
          </w:p>
        </w:tc>
      </w:tr>
      <w:tr w:rsidR="008322EB" w:rsidRPr="00247D8F" w:rsidTr="008322EB">
        <w:tc>
          <w:tcPr>
            <w:tcW w:w="4328" w:type="dxa"/>
          </w:tcPr>
          <w:p w:rsidR="008322EB" w:rsidRPr="00247D8F" w:rsidRDefault="008322EB" w:rsidP="008322EB">
            <w:pPr>
              <w:pStyle w:val="Bezmezer"/>
            </w:pPr>
            <w:r>
              <w:t>8.</w:t>
            </w:r>
            <w:r w:rsidRPr="00247D8F">
              <w:t>to accept</w:t>
            </w:r>
            <w:r>
              <w:t xml:space="preserve"> </w:t>
            </w:r>
          </w:p>
        </w:tc>
        <w:tc>
          <w:tcPr>
            <w:tcW w:w="4328" w:type="dxa"/>
          </w:tcPr>
          <w:p w:rsidR="008322EB" w:rsidRPr="00247D8F" w:rsidRDefault="008322EB" w:rsidP="008322EB">
            <w:pPr>
              <w:pStyle w:val="Bezmezer"/>
            </w:pPr>
            <w:r w:rsidRPr="00247D8F">
              <w:t>…</w:t>
            </w:r>
          </w:p>
        </w:tc>
      </w:tr>
    </w:tbl>
    <w:p w:rsidR="008322EB" w:rsidRDefault="008322EB" w:rsidP="008322EB">
      <w:pPr>
        <w:pStyle w:val="Tlotextu"/>
      </w:pPr>
      <w:bookmarkStart w:id="108" w:name="_Toc505445495"/>
    </w:p>
    <w:p w:rsidR="008322EB" w:rsidRDefault="008322EB" w:rsidP="008322EB">
      <w:pPr>
        <w:pStyle w:val="parUkonceniPrvku"/>
      </w:pPr>
    </w:p>
    <w:p w:rsidR="008322EB" w:rsidRDefault="008322EB" w:rsidP="008322EB">
      <w:pPr>
        <w:pStyle w:val="Nadpis2"/>
      </w:pPr>
      <w:bookmarkStart w:id="109" w:name="_Toc509765361"/>
      <w:r>
        <w:lastRenderedPageBreak/>
        <w:t>Grammar</w:t>
      </w:r>
      <w:bookmarkEnd w:id="108"/>
      <w:bookmarkEnd w:id="109"/>
    </w:p>
    <w:p w:rsidR="008322EB" w:rsidRDefault="008322EB" w:rsidP="008322EB">
      <w:pPr>
        <w:pStyle w:val="Nadpis3"/>
        <w:ind w:left="851" w:hanging="862"/>
      </w:pPr>
      <w:bookmarkStart w:id="110" w:name="_Toc505445496"/>
      <w:bookmarkStart w:id="111" w:name="_Toc509765362"/>
      <w:r>
        <w:t xml:space="preserve">Review of tenses </w:t>
      </w:r>
      <w:bookmarkEnd w:id="110"/>
      <w:r w:rsidR="0068072E">
        <w:t>2</w:t>
      </w:r>
      <w:bookmarkEnd w:id="111"/>
    </w:p>
    <w:p w:rsidR="008322EB" w:rsidRDefault="008322EB" w:rsidP="008322EB">
      <w:pPr>
        <w:pStyle w:val="Tlotextu"/>
      </w:pPr>
      <w:r>
        <w:t xml:space="preserve">V angličtině jsme se již seznámili se základními pravidly tvoření a použití časů.V následující přehledné tabulce přinášíme nejdůležitější shrnutí pravidel a pouček týkajících se tvoření a použití budoucího času. </w:t>
      </w:r>
    </w:p>
    <w:tbl>
      <w:tblPr>
        <w:tblW w:w="0" w:type="auto"/>
        <w:tblLook w:val="04A0" w:firstRow="1" w:lastRow="0" w:firstColumn="1" w:lastColumn="0" w:noHBand="0" w:noVBand="1"/>
      </w:tblPr>
      <w:tblGrid>
        <w:gridCol w:w="2145"/>
        <w:gridCol w:w="2149"/>
        <w:gridCol w:w="2149"/>
        <w:gridCol w:w="2226"/>
      </w:tblGrid>
      <w:tr w:rsidR="008322EB" w:rsidRPr="00761DE0" w:rsidTr="008322EB">
        <w:tc>
          <w:tcPr>
            <w:tcW w:w="2146" w:type="dxa"/>
          </w:tcPr>
          <w:p w:rsidR="008322EB" w:rsidRPr="00761DE0" w:rsidRDefault="008322EB" w:rsidP="008322EB">
            <w:pPr>
              <w:pStyle w:val="Bezmezer"/>
              <w:rPr>
                <w:b/>
              </w:rPr>
            </w:pPr>
            <w:r w:rsidRPr="00761DE0">
              <w:rPr>
                <w:b/>
              </w:rPr>
              <w:t>Čas</w:t>
            </w:r>
          </w:p>
        </w:tc>
        <w:tc>
          <w:tcPr>
            <w:tcW w:w="2143" w:type="dxa"/>
          </w:tcPr>
          <w:p w:rsidR="008322EB" w:rsidRPr="00761DE0" w:rsidRDefault="008322EB" w:rsidP="008322EB">
            <w:pPr>
              <w:pStyle w:val="Bezmezer"/>
              <w:rPr>
                <w:b/>
              </w:rPr>
            </w:pPr>
            <w:r w:rsidRPr="00761DE0">
              <w:rPr>
                <w:b/>
              </w:rPr>
              <w:t>Příklad kladná věta, zápor, otázka</w:t>
            </w:r>
          </w:p>
        </w:tc>
        <w:tc>
          <w:tcPr>
            <w:tcW w:w="2141" w:type="dxa"/>
          </w:tcPr>
          <w:p w:rsidR="008322EB" w:rsidRPr="00761DE0" w:rsidRDefault="008322EB" w:rsidP="008322EB">
            <w:pPr>
              <w:pStyle w:val="Bezmezer"/>
              <w:rPr>
                <w:b/>
              </w:rPr>
            </w:pPr>
            <w:r w:rsidRPr="00761DE0">
              <w:rPr>
                <w:b/>
              </w:rPr>
              <w:t>Kdy se používá</w:t>
            </w:r>
            <w:r>
              <w:rPr>
                <w:b/>
              </w:rPr>
              <w:t xml:space="preserve"> </w:t>
            </w:r>
          </w:p>
        </w:tc>
        <w:tc>
          <w:tcPr>
            <w:tcW w:w="2226" w:type="dxa"/>
          </w:tcPr>
          <w:p w:rsidR="008322EB" w:rsidRPr="00761DE0" w:rsidRDefault="008322EB" w:rsidP="008322EB">
            <w:pPr>
              <w:pStyle w:val="Bezmezer"/>
              <w:rPr>
                <w:b/>
              </w:rPr>
            </w:pPr>
            <w:r w:rsidRPr="00761DE0">
              <w:rPr>
                <w:b/>
              </w:rPr>
              <w:t>Typicka časová určení</w:t>
            </w:r>
          </w:p>
        </w:tc>
      </w:tr>
      <w:tr w:rsidR="008322EB" w:rsidRPr="00761DE0" w:rsidTr="008322EB">
        <w:tc>
          <w:tcPr>
            <w:tcW w:w="2164" w:type="dxa"/>
          </w:tcPr>
          <w:p w:rsidR="008322EB" w:rsidRPr="00761DE0" w:rsidRDefault="008322EB" w:rsidP="008322EB">
            <w:pPr>
              <w:pStyle w:val="Bezmezer"/>
              <w:rPr>
                <w:b/>
              </w:rPr>
            </w:pPr>
            <w:r>
              <w:rPr>
                <w:b/>
              </w:rPr>
              <w:t>Budoucí prostý (will</w:t>
            </w:r>
            <w:r w:rsidRPr="00761DE0">
              <w:rPr>
                <w:b/>
              </w:rPr>
              <w:t>)</w:t>
            </w:r>
            <w:r>
              <w:rPr>
                <w:b/>
              </w:rPr>
              <w:t xml:space="preserve"> Future simple</w:t>
            </w:r>
          </w:p>
        </w:tc>
        <w:tc>
          <w:tcPr>
            <w:tcW w:w="2164" w:type="dxa"/>
          </w:tcPr>
          <w:p w:rsidR="008322EB" w:rsidRPr="00761DE0" w:rsidRDefault="008322EB" w:rsidP="008322EB">
            <w:pPr>
              <w:pStyle w:val="Bezmezer"/>
            </w:pPr>
            <w:r>
              <w:t>I will be in myoffice. I won’t be in my office Will you be in your office?</w:t>
            </w:r>
          </w:p>
        </w:tc>
        <w:tc>
          <w:tcPr>
            <w:tcW w:w="2164" w:type="dxa"/>
          </w:tcPr>
          <w:p w:rsidR="008322EB" w:rsidRPr="00761DE0" w:rsidRDefault="008322EB" w:rsidP="008322EB">
            <w:pPr>
              <w:pStyle w:val="Bezmezer"/>
            </w:pPr>
            <w:r>
              <w:t>Události v budoucnosti. Předpoklady a odhady. Spontánní rozhodnutí.</w:t>
            </w:r>
          </w:p>
        </w:tc>
        <w:tc>
          <w:tcPr>
            <w:tcW w:w="2164" w:type="dxa"/>
          </w:tcPr>
          <w:p w:rsidR="008322EB" w:rsidRPr="00761DE0" w:rsidRDefault="008322EB" w:rsidP="008322EB">
            <w:pPr>
              <w:pStyle w:val="Bezmezer"/>
            </w:pPr>
            <w:r>
              <w:t>tomorrow, in 2120, in 20 minutes, next week/month/year/Tuesday</w:t>
            </w:r>
          </w:p>
        </w:tc>
      </w:tr>
      <w:tr w:rsidR="008322EB" w:rsidRPr="00761DE0" w:rsidTr="008322EB">
        <w:tc>
          <w:tcPr>
            <w:tcW w:w="2164" w:type="dxa"/>
          </w:tcPr>
          <w:p w:rsidR="008322EB" w:rsidRPr="00761DE0" w:rsidRDefault="008322EB" w:rsidP="008322EB">
            <w:pPr>
              <w:pStyle w:val="Bezmezer"/>
              <w:rPr>
                <w:b/>
              </w:rPr>
            </w:pPr>
            <w:r>
              <w:rPr>
                <w:b/>
              </w:rPr>
              <w:t>Budoucí prostý (going to) Future simple</w:t>
            </w:r>
          </w:p>
        </w:tc>
        <w:tc>
          <w:tcPr>
            <w:tcW w:w="2164" w:type="dxa"/>
          </w:tcPr>
          <w:p w:rsidR="008322EB" w:rsidRPr="00761DE0" w:rsidRDefault="008322EB" w:rsidP="008322EB">
            <w:pPr>
              <w:pStyle w:val="Bezmezer"/>
            </w:pPr>
            <w:r>
              <w:t>I am going to buy some shares. I‘m not going to buy some shares. Is he going to buy some shares</w:t>
            </w:r>
          </w:p>
        </w:tc>
        <w:tc>
          <w:tcPr>
            <w:tcW w:w="2164" w:type="dxa"/>
          </w:tcPr>
          <w:p w:rsidR="008322EB" w:rsidRPr="00761DE0" w:rsidRDefault="008322EB" w:rsidP="008322EB">
            <w:pPr>
              <w:pStyle w:val="Bezmezer"/>
            </w:pPr>
            <w:r>
              <w:t>Pevná rozhodnutí, odhodlání Typicky věty, které by v ČJ začínaly "Chci ...","Hodlám ...", "Mám v úmyslu ...".</w:t>
            </w:r>
          </w:p>
        </w:tc>
        <w:tc>
          <w:tcPr>
            <w:tcW w:w="2164" w:type="dxa"/>
          </w:tcPr>
          <w:p w:rsidR="008322EB" w:rsidRPr="00761DE0" w:rsidRDefault="008322EB" w:rsidP="008322EB">
            <w:pPr>
              <w:pStyle w:val="Bezmezer"/>
            </w:pPr>
            <w:r>
              <w:t>Tomorrow, in 2120, in 20 minutes, Next week/month/year/Tuesday</w:t>
            </w:r>
          </w:p>
        </w:tc>
      </w:tr>
      <w:tr w:rsidR="008322EB" w:rsidRPr="00761DE0" w:rsidTr="008322EB">
        <w:tc>
          <w:tcPr>
            <w:tcW w:w="2164" w:type="dxa"/>
          </w:tcPr>
          <w:p w:rsidR="008322EB" w:rsidRPr="00761DE0" w:rsidRDefault="008322EB" w:rsidP="008322EB">
            <w:pPr>
              <w:pStyle w:val="Bezmezer"/>
              <w:rPr>
                <w:b/>
              </w:rPr>
            </w:pPr>
            <w:r>
              <w:rPr>
                <w:b/>
              </w:rPr>
              <w:t>Budoucí průběhový (Future progressive)</w:t>
            </w:r>
          </w:p>
        </w:tc>
        <w:tc>
          <w:tcPr>
            <w:tcW w:w="2164" w:type="dxa"/>
          </w:tcPr>
          <w:p w:rsidR="008322EB" w:rsidRPr="00761DE0" w:rsidRDefault="008322EB" w:rsidP="008322EB">
            <w:pPr>
              <w:pStyle w:val="Bezmezer"/>
            </w:pPr>
            <w:r>
              <w:t>I will be waiting. I won’t be waiting. Will you be waiting?</w:t>
            </w:r>
          </w:p>
        </w:tc>
        <w:tc>
          <w:tcPr>
            <w:tcW w:w="2164" w:type="dxa"/>
          </w:tcPr>
          <w:p w:rsidR="008322EB" w:rsidRPr="00761DE0" w:rsidRDefault="008322EB" w:rsidP="008322EB">
            <w:pPr>
              <w:pStyle w:val="Bezmezer"/>
            </w:pPr>
            <w:r>
              <w:t>Událost, která bude probíhat v budoucnu, v přesně daném okamžiku. Událost, kekteré zcela jistě brzy dojde.</w:t>
            </w:r>
          </w:p>
        </w:tc>
        <w:tc>
          <w:tcPr>
            <w:tcW w:w="2164" w:type="dxa"/>
          </w:tcPr>
          <w:p w:rsidR="008322EB" w:rsidRPr="00761DE0" w:rsidRDefault="008322EB" w:rsidP="008322EB">
            <w:pPr>
              <w:pStyle w:val="Bezmezer"/>
            </w:pPr>
            <w:r>
              <w:t>tomorrow, in 20 minutes, next week/month/year/Tuesday</w:t>
            </w:r>
          </w:p>
        </w:tc>
      </w:tr>
      <w:tr w:rsidR="008322EB" w:rsidRPr="00761DE0" w:rsidTr="008322EB">
        <w:tc>
          <w:tcPr>
            <w:tcW w:w="2164" w:type="dxa"/>
          </w:tcPr>
          <w:p w:rsidR="008322EB" w:rsidRPr="00761DE0" w:rsidRDefault="008322EB" w:rsidP="008322EB">
            <w:pPr>
              <w:pStyle w:val="Bezmezer"/>
              <w:rPr>
                <w:b/>
              </w:rPr>
            </w:pPr>
            <w:r>
              <w:rPr>
                <w:b/>
              </w:rPr>
              <w:t>Předbudoucí prostý</w:t>
            </w:r>
            <w:r w:rsidRPr="00761DE0">
              <w:rPr>
                <w:b/>
              </w:rPr>
              <w:t xml:space="preserve"> (</w:t>
            </w:r>
            <w:r>
              <w:rPr>
                <w:b/>
              </w:rPr>
              <w:t>Future perfect simple)</w:t>
            </w:r>
          </w:p>
        </w:tc>
        <w:tc>
          <w:tcPr>
            <w:tcW w:w="2164" w:type="dxa"/>
          </w:tcPr>
          <w:p w:rsidR="008322EB" w:rsidRPr="00761DE0" w:rsidRDefault="008322EB" w:rsidP="008322EB">
            <w:pPr>
              <w:pStyle w:val="Bezmezer"/>
            </w:pPr>
            <w:r>
              <w:t>He will have spoken. He won’t have spoken. Will he have spoken?</w:t>
            </w:r>
          </w:p>
        </w:tc>
        <w:tc>
          <w:tcPr>
            <w:tcW w:w="2164" w:type="dxa"/>
          </w:tcPr>
          <w:p w:rsidR="008322EB" w:rsidRPr="00761DE0" w:rsidRDefault="008322EB" w:rsidP="008322EB">
            <w:pPr>
              <w:pStyle w:val="Bezmezer"/>
            </w:pPr>
            <w:r>
              <w:t>Totéž jako předpřítomný pro děje odehrávající se před budoucím dějem nebo bodem v budoucnosti. Nejčastěji ve větách typu: "Zítra to bude 5 let...". V praxi málo používaný.</w:t>
            </w:r>
          </w:p>
        </w:tc>
        <w:tc>
          <w:tcPr>
            <w:tcW w:w="2164" w:type="dxa"/>
          </w:tcPr>
          <w:p w:rsidR="008322EB" w:rsidRPr="00761DE0" w:rsidRDefault="008322EB" w:rsidP="008322EB">
            <w:pPr>
              <w:pStyle w:val="Bezmezer"/>
            </w:pPr>
            <w:r w:rsidRPr="00C32DC1">
              <w:t>by Tuesday, in a week</w:t>
            </w:r>
          </w:p>
        </w:tc>
      </w:tr>
      <w:tr w:rsidR="008322EB" w:rsidRPr="00761DE0" w:rsidTr="008322EB">
        <w:tc>
          <w:tcPr>
            <w:tcW w:w="2164" w:type="dxa"/>
          </w:tcPr>
          <w:p w:rsidR="008322EB" w:rsidRPr="00761DE0" w:rsidRDefault="008322EB" w:rsidP="008322EB">
            <w:pPr>
              <w:pStyle w:val="Bezmezer"/>
              <w:rPr>
                <w:b/>
              </w:rPr>
            </w:pPr>
            <w:r>
              <w:rPr>
                <w:b/>
              </w:rPr>
              <w:t>Předbudoucí průběhový (Future</w:t>
            </w:r>
            <w:r w:rsidRPr="00761DE0">
              <w:rPr>
                <w:b/>
              </w:rPr>
              <w:t xml:space="preserve"> Perfect Progressive)</w:t>
            </w:r>
          </w:p>
        </w:tc>
        <w:tc>
          <w:tcPr>
            <w:tcW w:w="2164" w:type="dxa"/>
          </w:tcPr>
          <w:p w:rsidR="008322EB" w:rsidRPr="00761DE0" w:rsidRDefault="008322EB" w:rsidP="008322EB">
            <w:pPr>
              <w:pStyle w:val="Bezmezer"/>
            </w:pPr>
            <w:r>
              <w:t>You will have been waiting for hours when... You won’t have been waiting for more than 3 hours when... Will you have been waiting for more than 3 hours ... when he finally arrives?</w:t>
            </w:r>
          </w:p>
        </w:tc>
        <w:tc>
          <w:tcPr>
            <w:tcW w:w="2164" w:type="dxa"/>
          </w:tcPr>
          <w:p w:rsidR="008322EB" w:rsidRPr="00761DE0" w:rsidRDefault="008322EB" w:rsidP="008322EB">
            <w:pPr>
              <w:pStyle w:val="Bezmezer"/>
            </w:pPr>
            <w:r>
              <w:t>Totéž jako předpřítomný, ale ve vztahu k budoucí časové rovině. V praxi velmi málo používaný.</w:t>
            </w:r>
          </w:p>
        </w:tc>
        <w:tc>
          <w:tcPr>
            <w:tcW w:w="2164" w:type="dxa"/>
          </w:tcPr>
          <w:p w:rsidR="008322EB" w:rsidRPr="00761DE0" w:rsidRDefault="008322EB" w:rsidP="008322EB">
            <w:pPr>
              <w:pStyle w:val="Bezmezer"/>
            </w:pPr>
            <w:r>
              <w:t>when, by the time, for ..., the last couple of hours, all day long</w:t>
            </w:r>
          </w:p>
        </w:tc>
      </w:tr>
    </w:tbl>
    <w:p w:rsidR="008322EB" w:rsidRPr="00247D8F" w:rsidRDefault="008322EB" w:rsidP="008322EB">
      <w:pPr>
        <w:pStyle w:val="Tlotextu"/>
        <w:rPr>
          <w:rStyle w:val="znakMarginalie"/>
        </w:rPr>
      </w:pPr>
      <w:r w:rsidRPr="00247D8F">
        <w:rPr>
          <w:rStyle w:val="znakMarginalie"/>
        </w:rPr>
        <w:t>Zdroj:</w:t>
      </w:r>
      <w:r>
        <w:rPr>
          <w:rStyle w:val="znakMarginalie"/>
        </w:rPr>
        <w:t xml:space="preserve"> </w:t>
      </w:r>
      <w:r w:rsidRPr="00247D8F">
        <w:rPr>
          <w:rStyle w:val="znakMarginalie"/>
        </w:rPr>
        <w:t>Ajslovicka.cz:</w:t>
      </w:r>
      <w:r>
        <w:rPr>
          <w:rStyle w:val="znakMarginalie"/>
        </w:rPr>
        <w:t xml:space="preserve"> </w:t>
      </w:r>
      <w:r w:rsidRPr="00247D8F">
        <w:rPr>
          <w:rStyle w:val="znakMarginalie"/>
        </w:rPr>
        <w:t>Anglické</w:t>
      </w:r>
      <w:r>
        <w:rPr>
          <w:rStyle w:val="znakMarginalie"/>
        </w:rPr>
        <w:t xml:space="preserve"> </w:t>
      </w:r>
      <w:r w:rsidRPr="00247D8F">
        <w:rPr>
          <w:rStyle w:val="znakMarginalie"/>
        </w:rPr>
        <w:t>časy</w:t>
      </w:r>
      <w:r>
        <w:rPr>
          <w:rStyle w:val="znakMarginalie"/>
        </w:rPr>
        <w:t xml:space="preserve"> </w:t>
      </w:r>
      <w:r w:rsidRPr="00247D8F">
        <w:rPr>
          <w:rStyle w:val="znakMarginalie"/>
        </w:rPr>
        <w:t>–</w:t>
      </w:r>
      <w:r>
        <w:rPr>
          <w:rStyle w:val="znakMarginalie"/>
        </w:rPr>
        <w:t xml:space="preserve"> </w:t>
      </w:r>
      <w:r w:rsidRPr="00247D8F">
        <w:rPr>
          <w:rStyle w:val="znakMarginalie"/>
        </w:rPr>
        <w:t>překlady.</w:t>
      </w:r>
      <w:r>
        <w:rPr>
          <w:rStyle w:val="znakMarginalie"/>
        </w:rPr>
        <w:t xml:space="preserve"> </w:t>
      </w:r>
      <w:r w:rsidRPr="00247D8F">
        <w:rPr>
          <w:rStyle w:val="znakMarginalie"/>
        </w:rPr>
        <w:t>[online].</w:t>
      </w:r>
      <w:r>
        <w:rPr>
          <w:rStyle w:val="znakMarginalie"/>
        </w:rPr>
        <w:t xml:space="preserve"> </w:t>
      </w:r>
      <w:r w:rsidRPr="00247D8F">
        <w:rPr>
          <w:rStyle w:val="znakMarginalie"/>
        </w:rPr>
        <w:t>Anglická</w:t>
      </w:r>
      <w:r>
        <w:rPr>
          <w:rStyle w:val="znakMarginalie"/>
        </w:rPr>
        <w:t xml:space="preserve"> </w:t>
      </w:r>
      <w:r w:rsidRPr="00247D8F">
        <w:rPr>
          <w:rStyle w:val="znakMarginalie"/>
        </w:rPr>
        <w:t>slovíčka,</w:t>
      </w:r>
      <w:r>
        <w:rPr>
          <w:rStyle w:val="znakMarginalie"/>
        </w:rPr>
        <w:t xml:space="preserve"> </w:t>
      </w:r>
      <w:r w:rsidRPr="00247D8F">
        <w:rPr>
          <w:rStyle w:val="znakMarginalie"/>
        </w:rPr>
        <w:t>2011</w:t>
      </w:r>
      <w:r>
        <w:rPr>
          <w:rStyle w:val="znakMarginalie"/>
        </w:rPr>
        <w:t xml:space="preserve"> </w:t>
      </w:r>
      <w:r w:rsidRPr="00247D8F">
        <w:rPr>
          <w:rStyle w:val="znakMarginalie"/>
        </w:rPr>
        <w:t>-</w:t>
      </w:r>
      <w:r>
        <w:rPr>
          <w:rStyle w:val="znakMarginalie"/>
        </w:rPr>
        <w:t xml:space="preserve"> </w:t>
      </w:r>
      <w:r w:rsidRPr="00247D8F">
        <w:rPr>
          <w:rStyle w:val="znakMarginalie"/>
        </w:rPr>
        <w:t>2013. Dostupné z: http://www.ajslovicka.cz/clanky/anglicke-casy-prehled.html</w:t>
      </w:r>
    </w:p>
    <w:p w:rsidR="008339FF" w:rsidRDefault="008339FF" w:rsidP="008322EB">
      <w:pPr>
        <w:pStyle w:val="Tlotextu"/>
      </w:pPr>
    </w:p>
    <w:p w:rsidR="008322EB" w:rsidRPr="00247D8F" w:rsidRDefault="008322EB" w:rsidP="008322EB">
      <w:pPr>
        <w:pStyle w:val="Tlotextu"/>
      </w:pPr>
      <w:r>
        <w:lastRenderedPageBreak/>
        <w:t>Nyní následují další příklady k výše uvedeným frázím.</w:t>
      </w:r>
    </w:p>
    <w:p w:rsidR="008322EB" w:rsidRDefault="008322EB" w:rsidP="008322EB">
      <w:pPr>
        <w:pStyle w:val="parNadpisPrvkuCerveny"/>
      </w:pPr>
      <w:r>
        <w:t>Příklad 1</w:t>
      </w:r>
    </w:p>
    <w:p w:rsidR="008322EB" w:rsidRPr="00247D8F" w:rsidRDefault="008322EB" w:rsidP="008322EB">
      <w:pPr>
        <w:pStyle w:val="Tlotextu"/>
      </w:pPr>
      <w:r w:rsidRPr="00247D8F">
        <w:t>Paul will travel a lot in my new job.</w:t>
      </w:r>
    </w:p>
    <w:p w:rsidR="008322EB" w:rsidRDefault="008322EB" w:rsidP="008322EB">
      <w:pPr>
        <w:pStyle w:val="parNadpisPrvkuCerveny"/>
      </w:pPr>
      <w:r>
        <w:t>Příklad 2</w:t>
      </w:r>
    </w:p>
    <w:p w:rsidR="008322EB" w:rsidRPr="00247D8F" w:rsidRDefault="008322EB" w:rsidP="008322EB">
      <w:pPr>
        <w:pStyle w:val="Tlotextu"/>
      </w:pPr>
      <w:r w:rsidRPr="00247D8F">
        <w:t>They they will send them the invitation to the coming conference.</w:t>
      </w:r>
    </w:p>
    <w:p w:rsidR="008322EB" w:rsidRPr="00D450B2" w:rsidRDefault="008322EB" w:rsidP="008322EB">
      <w:pPr>
        <w:pStyle w:val="parNadpisPrvkuCerveny"/>
      </w:pPr>
      <w:r>
        <w:t>příklad 3</w:t>
      </w:r>
    </w:p>
    <w:p w:rsidR="008322EB" w:rsidRDefault="008322EB" w:rsidP="008322EB">
      <w:pPr>
        <w:pStyle w:val="Tlotextu"/>
      </w:pPr>
      <w:r w:rsidRPr="00247D8F">
        <w:t>We will have not finished the job in a week.</w:t>
      </w:r>
    </w:p>
    <w:p w:rsidR="008322EB" w:rsidRPr="00D450B2" w:rsidRDefault="008322EB" w:rsidP="008322EB">
      <w:pPr>
        <w:pStyle w:val="parUkonceniPrvku"/>
      </w:pPr>
    </w:p>
    <w:p w:rsidR="008322EB" w:rsidRDefault="008322EB" w:rsidP="008322EB">
      <w:pPr>
        <w:pStyle w:val="Nadpis3"/>
        <w:ind w:left="851" w:hanging="862"/>
      </w:pPr>
      <w:bookmarkStart w:id="112" w:name="_Toc505445497"/>
      <w:bookmarkStart w:id="113" w:name="_Toc509765363"/>
      <w:r>
        <w:t>Grammar-exercises</w:t>
      </w:r>
      <w:bookmarkEnd w:id="112"/>
      <w:bookmarkEnd w:id="113"/>
      <w:r>
        <w:t xml:space="preserve"> </w:t>
      </w:r>
    </w:p>
    <w:p w:rsidR="008322EB" w:rsidRPr="00247D8F" w:rsidRDefault="008322EB" w:rsidP="003B2F07">
      <w:pPr>
        <w:pStyle w:val="parCislovani01"/>
        <w:numPr>
          <w:ilvl w:val="0"/>
          <w:numId w:val="0"/>
        </w:numPr>
        <w:ind w:left="1418"/>
        <w:rPr>
          <w:b/>
        </w:rPr>
      </w:pPr>
      <w:r w:rsidRPr="00247D8F">
        <w:rPr>
          <w:b/>
        </w:rPr>
        <w:t>Select the correct tense:</w:t>
      </w:r>
    </w:p>
    <w:p w:rsidR="008322EB" w:rsidRDefault="008322EB" w:rsidP="00844AD8">
      <w:pPr>
        <w:pStyle w:val="Tlotextu"/>
        <w:numPr>
          <w:ilvl w:val="0"/>
          <w:numId w:val="35"/>
        </w:numPr>
      </w:pPr>
      <w:r>
        <w:t xml:space="preserve">I ……….. learn German for ten years now. </w:t>
      </w:r>
    </w:p>
    <w:p w:rsidR="008322EB" w:rsidRDefault="008322EB" w:rsidP="00844AD8">
      <w:pPr>
        <w:pStyle w:val="Tlotextu"/>
        <w:numPr>
          <w:ilvl w:val="0"/>
          <w:numId w:val="35"/>
        </w:numPr>
      </w:pPr>
      <w:r>
        <w:t xml:space="preserve">But last year I (not / work) ……….. hard enough for German, that is why my marks(not / be) really that good then. </w:t>
      </w:r>
    </w:p>
    <w:p w:rsidR="008322EB" w:rsidRDefault="008322EB" w:rsidP="00844AD8">
      <w:pPr>
        <w:pStyle w:val="Tlotextu"/>
        <w:numPr>
          <w:ilvl w:val="0"/>
          <w:numId w:val="35"/>
        </w:numPr>
      </w:pPr>
      <w:r>
        <w:t>As I (pass / want) ……….. my German exam successfully next year, I (study) ……….. harder this term.</w:t>
      </w:r>
    </w:p>
    <w:p w:rsidR="008322EB" w:rsidRDefault="008322EB" w:rsidP="00844AD8">
      <w:pPr>
        <w:pStyle w:val="Tlotextu"/>
        <w:numPr>
          <w:ilvl w:val="0"/>
          <w:numId w:val="35"/>
        </w:numPr>
      </w:pPr>
      <w:r>
        <w:t>During my last summer holidays, my parents (send) ……….. me on a languagecourse to Berlin.</w:t>
      </w:r>
    </w:p>
    <w:p w:rsidR="008322EB" w:rsidRDefault="008322EB" w:rsidP="00844AD8">
      <w:pPr>
        <w:pStyle w:val="Tlotextu"/>
        <w:numPr>
          <w:ilvl w:val="0"/>
          <w:numId w:val="35"/>
        </w:numPr>
      </w:pPr>
      <w:r>
        <w:t>It (be) ………..great and I (think) ……….. I (learn) ………..a lot.</w:t>
      </w:r>
    </w:p>
    <w:p w:rsidR="008322EB" w:rsidRDefault="008322EB" w:rsidP="00844AD8">
      <w:pPr>
        <w:pStyle w:val="Tlotextu"/>
        <w:numPr>
          <w:ilvl w:val="0"/>
          <w:numId w:val="35"/>
        </w:numPr>
      </w:pPr>
      <w:r>
        <w:t>Before I (go) ………..to Berlin, I (not / enjoy) ……….. learning German.</w:t>
      </w:r>
    </w:p>
    <w:p w:rsidR="008322EB" w:rsidRDefault="008322EB" w:rsidP="00844AD8">
      <w:pPr>
        <w:pStyle w:val="Tlotextu"/>
        <w:numPr>
          <w:ilvl w:val="0"/>
          <w:numId w:val="35"/>
        </w:numPr>
      </w:pPr>
      <w:r>
        <w:t>But while I (do) ………..the language course, I (meet) ……….. lots of young people from all over the world.</w:t>
      </w:r>
    </w:p>
    <w:p w:rsidR="008322EB" w:rsidRDefault="008322EB" w:rsidP="00844AD8">
      <w:pPr>
        <w:pStyle w:val="Tlotextu"/>
        <w:numPr>
          <w:ilvl w:val="0"/>
          <w:numId w:val="35"/>
        </w:numPr>
      </w:pPr>
      <w:r>
        <w:t>There I (notice) ……….. how important it (be) ……….. to speak foreign languagesnowadays.</w:t>
      </w:r>
    </w:p>
    <w:p w:rsidR="008322EB" w:rsidRDefault="008322EB" w:rsidP="00844AD8">
      <w:pPr>
        <w:pStyle w:val="Tlotextu"/>
        <w:numPr>
          <w:ilvl w:val="0"/>
          <w:numId w:val="35"/>
        </w:numPr>
      </w:pPr>
      <w:r>
        <w:t>Now I (have) ……….. much more fun learning German than I (have) ……….. beforethe course.</w:t>
      </w:r>
    </w:p>
    <w:p w:rsidR="008322EB" w:rsidRDefault="008322EB" w:rsidP="00844AD8">
      <w:pPr>
        <w:pStyle w:val="Tlotextu"/>
        <w:numPr>
          <w:ilvl w:val="0"/>
          <w:numId w:val="35"/>
        </w:numPr>
      </w:pPr>
      <w:r>
        <w:lastRenderedPageBreak/>
        <w:t>At the moment I (revise) ……….. German grammar.</w:t>
      </w:r>
    </w:p>
    <w:p w:rsidR="008322EB" w:rsidRDefault="008322EB" w:rsidP="00844AD8">
      <w:pPr>
        <w:pStyle w:val="Tlotextu"/>
        <w:numPr>
          <w:ilvl w:val="0"/>
          <w:numId w:val="35"/>
        </w:numPr>
      </w:pPr>
      <w:r>
        <w:t>And I (begin / already) ……….. to read the texts in my German textbooks again.</w:t>
      </w:r>
    </w:p>
    <w:p w:rsidR="008322EB" w:rsidRDefault="008322EB" w:rsidP="00844AD8">
      <w:pPr>
        <w:pStyle w:val="Tlotextu"/>
        <w:numPr>
          <w:ilvl w:val="0"/>
          <w:numId w:val="35"/>
        </w:numPr>
      </w:pPr>
      <w:r>
        <w:t>I (think) ……….. I (do) ……….. one unit every week.</w:t>
      </w:r>
    </w:p>
    <w:p w:rsidR="008322EB" w:rsidRDefault="008322EB" w:rsidP="00844AD8">
      <w:pPr>
        <w:pStyle w:val="Tlotextu"/>
        <w:numPr>
          <w:ilvl w:val="0"/>
          <w:numId w:val="35"/>
        </w:numPr>
      </w:pPr>
      <w:r>
        <w:t>My exam (be) ……….. on 1 June, so there (not / be) ……….. any time to be lost.</w:t>
      </w:r>
    </w:p>
    <w:p w:rsidR="008322EB" w:rsidRDefault="008322EB" w:rsidP="00844AD8">
      <w:pPr>
        <w:pStyle w:val="Tlotextu"/>
        <w:numPr>
          <w:ilvl w:val="0"/>
          <w:numId w:val="35"/>
        </w:numPr>
      </w:pPr>
      <w:r>
        <w:t>If I (pass) ……….. my exams successfully, I (start) ……….. an internship in October.</w:t>
      </w:r>
    </w:p>
    <w:p w:rsidR="008322EB" w:rsidRDefault="008322EB" w:rsidP="00844AD8">
      <w:pPr>
        <w:pStyle w:val="Tlotextu"/>
        <w:numPr>
          <w:ilvl w:val="0"/>
          <w:numId w:val="35"/>
        </w:numPr>
      </w:pPr>
      <w:r>
        <w:t>And after my internship, maybe I (go) ……….. back to Berlin to work there for a while.</w:t>
      </w:r>
    </w:p>
    <w:p w:rsidR="008322EB" w:rsidRDefault="008322EB" w:rsidP="00844AD8">
      <w:pPr>
        <w:pStyle w:val="Tlotextu"/>
        <w:numPr>
          <w:ilvl w:val="0"/>
          <w:numId w:val="35"/>
        </w:numPr>
      </w:pPr>
      <w:r>
        <w:t>As you (see / can) ……….. , I (become) ……….. a real Berlin fan already.</w:t>
      </w:r>
    </w:p>
    <w:p w:rsidR="008322EB" w:rsidRPr="00247D8F" w:rsidRDefault="008322EB" w:rsidP="008322EB">
      <w:pPr>
        <w:pStyle w:val="parUkonceniPrvku"/>
      </w:pPr>
    </w:p>
    <w:p w:rsidR="008322EB" w:rsidRDefault="008322EB" w:rsidP="008322EB">
      <w:pPr>
        <w:pStyle w:val="Nadpis2"/>
      </w:pPr>
      <w:bookmarkStart w:id="114" w:name="_Toc505445498"/>
      <w:bookmarkStart w:id="115" w:name="_Toc509765364"/>
      <w:r>
        <w:t>Speaking</w:t>
      </w:r>
      <w:bookmarkEnd w:id="114"/>
      <w:bookmarkEnd w:id="115"/>
    </w:p>
    <w:p w:rsidR="008322EB" w:rsidRDefault="008322EB" w:rsidP="008322EB">
      <w:pPr>
        <w:pStyle w:val="Tlotextu"/>
      </w:pPr>
      <w:r>
        <w:t>Enact a short dialogue in pairs, in which you will train the ten tips regarding the successful job interview from the introductory article.</w:t>
      </w:r>
    </w:p>
    <w:p w:rsidR="008322EB" w:rsidRPr="00247D8F" w:rsidRDefault="008322EB" w:rsidP="008322EB">
      <w:pPr>
        <w:pStyle w:val="parUkonceniPrvku"/>
      </w:pPr>
    </w:p>
    <w:p w:rsidR="008322EB" w:rsidRDefault="008322EB" w:rsidP="008322EB">
      <w:pPr>
        <w:pStyle w:val="parNadpisPrvkuModry"/>
      </w:pPr>
      <w:r>
        <w:t>Otázky</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69" name="Obrázek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Nadpis2"/>
      </w:pPr>
      <w:bookmarkStart w:id="116" w:name="_Toc505445499"/>
      <w:bookmarkStart w:id="117" w:name="_Toc509765365"/>
      <w:r>
        <w:t>Test</w:t>
      </w:r>
      <w:bookmarkEnd w:id="116"/>
      <w:bookmarkEnd w:id="117"/>
    </w:p>
    <w:p w:rsidR="008322EB" w:rsidRPr="003B2F07" w:rsidRDefault="008322EB" w:rsidP="003B2F07">
      <w:pPr>
        <w:pStyle w:val="parCislovani01"/>
        <w:numPr>
          <w:ilvl w:val="0"/>
          <w:numId w:val="50"/>
        </w:numPr>
        <w:rPr>
          <w:b/>
        </w:rPr>
      </w:pPr>
      <w:r w:rsidRPr="003B2F07">
        <w:rPr>
          <w:b/>
        </w:rPr>
        <w:t xml:space="preserve">I … for many different jobs. </w:t>
      </w:r>
    </w:p>
    <w:p w:rsidR="008322EB" w:rsidRDefault="008322EB" w:rsidP="00844AD8">
      <w:pPr>
        <w:pStyle w:val="Tlotextu"/>
        <w:numPr>
          <w:ilvl w:val="0"/>
          <w:numId w:val="36"/>
        </w:numPr>
      </w:pPr>
      <w:r>
        <w:t xml:space="preserve">have applied </w:t>
      </w:r>
    </w:p>
    <w:p w:rsidR="008322EB" w:rsidRDefault="008322EB" w:rsidP="00844AD8">
      <w:pPr>
        <w:pStyle w:val="Tlotextu"/>
        <w:numPr>
          <w:ilvl w:val="0"/>
          <w:numId w:val="36"/>
        </w:numPr>
      </w:pPr>
      <w:r>
        <w:t>applied</w:t>
      </w:r>
    </w:p>
    <w:p w:rsidR="008322EB" w:rsidRDefault="008322EB" w:rsidP="00844AD8">
      <w:pPr>
        <w:pStyle w:val="Tlotextu"/>
        <w:numPr>
          <w:ilvl w:val="0"/>
          <w:numId w:val="36"/>
        </w:numPr>
      </w:pPr>
      <w:r>
        <w:t>was applied</w:t>
      </w:r>
    </w:p>
    <w:p w:rsidR="008322EB" w:rsidRPr="00656A32" w:rsidRDefault="008322EB" w:rsidP="008322EB">
      <w:pPr>
        <w:pStyle w:val="parCislovani01"/>
        <w:ind w:left="1723"/>
        <w:rPr>
          <w:b/>
        </w:rPr>
      </w:pPr>
      <w:r w:rsidRPr="00656A32">
        <w:rPr>
          <w:b/>
        </w:rPr>
        <w:t xml:space="preserve">This month, we … several new job vacancies. </w:t>
      </w:r>
    </w:p>
    <w:p w:rsidR="008322EB" w:rsidRDefault="008322EB" w:rsidP="00844AD8">
      <w:pPr>
        <w:pStyle w:val="Tlotextu"/>
        <w:numPr>
          <w:ilvl w:val="0"/>
          <w:numId w:val="37"/>
        </w:numPr>
      </w:pPr>
      <w:r>
        <w:t>have considered</w:t>
      </w:r>
    </w:p>
    <w:p w:rsidR="008322EB" w:rsidRDefault="008322EB" w:rsidP="00844AD8">
      <w:pPr>
        <w:pStyle w:val="Tlotextu"/>
        <w:numPr>
          <w:ilvl w:val="0"/>
          <w:numId w:val="37"/>
        </w:numPr>
      </w:pPr>
      <w:r>
        <w:t xml:space="preserve">are considering </w:t>
      </w:r>
    </w:p>
    <w:p w:rsidR="008322EB" w:rsidRDefault="008322EB" w:rsidP="00844AD8">
      <w:pPr>
        <w:pStyle w:val="Tlotextu"/>
        <w:numPr>
          <w:ilvl w:val="0"/>
          <w:numId w:val="37"/>
        </w:numPr>
      </w:pPr>
      <w:r>
        <w:t>considered</w:t>
      </w:r>
    </w:p>
    <w:p w:rsidR="008322EB" w:rsidRPr="00656A32" w:rsidRDefault="008322EB" w:rsidP="008322EB">
      <w:pPr>
        <w:pStyle w:val="parCislovani01"/>
        <w:ind w:left="1723"/>
        <w:rPr>
          <w:b/>
        </w:rPr>
      </w:pPr>
      <w:r w:rsidRPr="00656A32">
        <w:rPr>
          <w:b/>
        </w:rPr>
        <w:lastRenderedPageBreak/>
        <w:t>Timothy … his new job next month.</w:t>
      </w:r>
      <w:r>
        <w:rPr>
          <w:b/>
        </w:rPr>
        <w:t xml:space="preserve"> </w:t>
      </w:r>
    </w:p>
    <w:p w:rsidR="008322EB" w:rsidRDefault="008322EB" w:rsidP="00844AD8">
      <w:pPr>
        <w:pStyle w:val="Tlotextu"/>
        <w:numPr>
          <w:ilvl w:val="0"/>
          <w:numId w:val="38"/>
        </w:numPr>
      </w:pPr>
      <w:r>
        <w:t>starts</w:t>
      </w:r>
    </w:p>
    <w:p w:rsidR="008322EB" w:rsidRDefault="008322EB" w:rsidP="00844AD8">
      <w:pPr>
        <w:pStyle w:val="Tlotextu"/>
        <w:numPr>
          <w:ilvl w:val="0"/>
          <w:numId w:val="38"/>
        </w:numPr>
      </w:pPr>
      <w:r>
        <w:t>has started</w:t>
      </w:r>
    </w:p>
    <w:p w:rsidR="008322EB" w:rsidRDefault="008322EB" w:rsidP="00844AD8">
      <w:pPr>
        <w:pStyle w:val="Tlotextu"/>
        <w:numPr>
          <w:ilvl w:val="0"/>
          <w:numId w:val="38"/>
        </w:numPr>
      </w:pPr>
      <w:r>
        <w:t>is starting</w:t>
      </w:r>
    </w:p>
    <w:p w:rsidR="008322EB" w:rsidRPr="00656A32" w:rsidRDefault="008322EB" w:rsidP="008322EB">
      <w:pPr>
        <w:pStyle w:val="parCislovani01"/>
        <w:ind w:left="1723"/>
        <w:rPr>
          <w:b/>
        </w:rPr>
      </w:pPr>
      <w:r w:rsidRPr="00656A32">
        <w:rPr>
          <w:b/>
        </w:rPr>
        <w:t>It</w:t>
      </w:r>
      <w:r>
        <w:rPr>
          <w:b/>
        </w:rPr>
        <w:t xml:space="preserve"> </w:t>
      </w:r>
      <w:r w:rsidRPr="00656A32">
        <w:rPr>
          <w:b/>
        </w:rPr>
        <w:t>is</w:t>
      </w:r>
      <w:r>
        <w:rPr>
          <w:b/>
        </w:rPr>
        <w:t xml:space="preserve"> </w:t>
      </w:r>
      <w:r w:rsidRPr="00656A32">
        <w:rPr>
          <w:b/>
        </w:rPr>
        <w:t>more</w:t>
      </w:r>
      <w:r>
        <w:rPr>
          <w:b/>
        </w:rPr>
        <w:t xml:space="preserve"> </w:t>
      </w:r>
      <w:r w:rsidRPr="00656A32">
        <w:rPr>
          <w:b/>
        </w:rPr>
        <w:t>than</w:t>
      </w:r>
      <w:r>
        <w:rPr>
          <w:b/>
        </w:rPr>
        <w:t xml:space="preserve"> </w:t>
      </w:r>
      <w:r w:rsidRPr="00656A32">
        <w:rPr>
          <w:b/>
        </w:rPr>
        <w:t>obvious</w:t>
      </w:r>
      <w:r>
        <w:rPr>
          <w:b/>
        </w:rPr>
        <w:t xml:space="preserve"> </w:t>
      </w:r>
      <w:r w:rsidRPr="00656A32">
        <w:rPr>
          <w:b/>
        </w:rPr>
        <w:t>that</w:t>
      </w:r>
      <w:r>
        <w:rPr>
          <w:b/>
        </w:rPr>
        <w:t xml:space="preserve"> </w:t>
      </w:r>
      <w:r w:rsidRPr="00656A32">
        <w:rPr>
          <w:b/>
        </w:rPr>
        <w:t>hiring</w:t>
      </w:r>
      <w:r>
        <w:rPr>
          <w:b/>
        </w:rPr>
        <w:t xml:space="preserve"> </w:t>
      </w:r>
      <w:r w:rsidRPr="00656A32">
        <w:rPr>
          <w:b/>
        </w:rPr>
        <w:t>the</w:t>
      </w:r>
      <w:r>
        <w:rPr>
          <w:b/>
        </w:rPr>
        <w:t xml:space="preserve"> </w:t>
      </w:r>
      <w:r w:rsidRPr="00656A32">
        <w:rPr>
          <w:b/>
        </w:rPr>
        <w:t>new</w:t>
      </w:r>
      <w:r>
        <w:rPr>
          <w:b/>
        </w:rPr>
        <w:t xml:space="preserve"> </w:t>
      </w:r>
      <w:r w:rsidRPr="00656A32">
        <w:rPr>
          <w:b/>
        </w:rPr>
        <w:t>CEO</w:t>
      </w:r>
      <w:r>
        <w:rPr>
          <w:b/>
        </w:rPr>
        <w:t xml:space="preserve"> </w:t>
      </w:r>
      <w:r w:rsidRPr="00656A32">
        <w:rPr>
          <w:b/>
        </w:rPr>
        <w:t>…</w:t>
      </w:r>
      <w:r>
        <w:rPr>
          <w:b/>
        </w:rPr>
        <w:t xml:space="preserve"> </w:t>
      </w:r>
      <w:r w:rsidRPr="00656A32">
        <w:rPr>
          <w:b/>
        </w:rPr>
        <w:t>a positive</w:t>
      </w:r>
      <w:r>
        <w:rPr>
          <w:b/>
        </w:rPr>
        <w:t xml:space="preserve"> </w:t>
      </w:r>
      <w:r w:rsidRPr="00656A32">
        <w:rPr>
          <w:b/>
        </w:rPr>
        <w:t>impact</w:t>
      </w:r>
      <w:r>
        <w:rPr>
          <w:b/>
        </w:rPr>
        <w:t xml:space="preserve"> </w:t>
      </w:r>
      <w:r w:rsidRPr="00656A32">
        <w:rPr>
          <w:b/>
        </w:rPr>
        <w:t>on</w:t>
      </w:r>
      <w:r>
        <w:rPr>
          <w:b/>
        </w:rPr>
        <w:t xml:space="preserve"> </w:t>
      </w:r>
      <w:r w:rsidRPr="00656A32">
        <w:rPr>
          <w:b/>
        </w:rPr>
        <w:t>on</w:t>
      </w:r>
      <w:r>
        <w:rPr>
          <w:b/>
        </w:rPr>
        <w:t xml:space="preserve"> </w:t>
      </w:r>
      <w:r w:rsidRPr="00656A32">
        <w:rPr>
          <w:b/>
        </w:rPr>
        <w:t xml:space="preserve">the growth of the company. </w:t>
      </w:r>
    </w:p>
    <w:p w:rsidR="008322EB" w:rsidRDefault="008322EB" w:rsidP="00844AD8">
      <w:pPr>
        <w:pStyle w:val="Tlotextu"/>
        <w:numPr>
          <w:ilvl w:val="0"/>
          <w:numId w:val="39"/>
        </w:numPr>
      </w:pPr>
      <w:r>
        <w:t>had had</w:t>
      </w:r>
    </w:p>
    <w:p w:rsidR="008322EB" w:rsidRDefault="008322EB" w:rsidP="00844AD8">
      <w:pPr>
        <w:pStyle w:val="Tlotextu"/>
        <w:numPr>
          <w:ilvl w:val="0"/>
          <w:numId w:val="39"/>
        </w:numPr>
      </w:pPr>
      <w:r>
        <w:t>has had</w:t>
      </w:r>
    </w:p>
    <w:p w:rsidR="008322EB" w:rsidRDefault="008322EB" w:rsidP="00844AD8">
      <w:pPr>
        <w:pStyle w:val="Tlotextu"/>
        <w:numPr>
          <w:ilvl w:val="0"/>
          <w:numId w:val="39"/>
        </w:numPr>
      </w:pPr>
      <w:r>
        <w:t>is having</w:t>
      </w:r>
    </w:p>
    <w:p w:rsidR="008322EB" w:rsidRPr="00656A32" w:rsidRDefault="008322EB" w:rsidP="008322EB">
      <w:pPr>
        <w:pStyle w:val="parCislovani01"/>
        <w:ind w:left="1723"/>
        <w:rPr>
          <w:b/>
        </w:rPr>
      </w:pPr>
      <w:r w:rsidRPr="00656A32">
        <w:rPr>
          <w:b/>
        </w:rPr>
        <w:t xml:space="preserve"> The part of the new employment contract is currently … </w:t>
      </w:r>
    </w:p>
    <w:p w:rsidR="008322EB" w:rsidRDefault="008322EB" w:rsidP="00844AD8">
      <w:pPr>
        <w:pStyle w:val="Tlotextu"/>
        <w:numPr>
          <w:ilvl w:val="0"/>
          <w:numId w:val="40"/>
        </w:numPr>
      </w:pPr>
      <w:r>
        <w:t>negotiating</w:t>
      </w:r>
    </w:p>
    <w:p w:rsidR="008322EB" w:rsidRDefault="008322EB" w:rsidP="00844AD8">
      <w:pPr>
        <w:pStyle w:val="Tlotextu"/>
        <w:numPr>
          <w:ilvl w:val="0"/>
          <w:numId w:val="40"/>
        </w:numPr>
      </w:pPr>
      <w:r>
        <w:t>being negotiated</w:t>
      </w:r>
    </w:p>
    <w:p w:rsidR="008322EB" w:rsidRDefault="008322EB" w:rsidP="00844AD8">
      <w:pPr>
        <w:pStyle w:val="Tlotextu"/>
        <w:numPr>
          <w:ilvl w:val="0"/>
          <w:numId w:val="40"/>
        </w:numPr>
      </w:pPr>
      <w:r>
        <w:t>negotiating</w:t>
      </w:r>
    </w:p>
    <w:p w:rsidR="008322EB" w:rsidRPr="00656A32" w:rsidRDefault="008322EB" w:rsidP="008322EB">
      <w:pPr>
        <w:pStyle w:val="parCislovani01"/>
        <w:ind w:left="1723"/>
        <w:rPr>
          <w:b/>
        </w:rPr>
      </w:pPr>
      <w:r w:rsidRPr="00656A32">
        <w:rPr>
          <w:b/>
        </w:rPr>
        <w:t>The outcome of the first round of the job interview … known until next week.</w:t>
      </w:r>
      <w:r>
        <w:rPr>
          <w:b/>
        </w:rPr>
        <w:t xml:space="preserve"> </w:t>
      </w:r>
    </w:p>
    <w:p w:rsidR="008322EB" w:rsidRDefault="008322EB" w:rsidP="00844AD8">
      <w:pPr>
        <w:pStyle w:val="Tlotextu"/>
        <w:numPr>
          <w:ilvl w:val="0"/>
          <w:numId w:val="41"/>
        </w:numPr>
      </w:pPr>
      <w:r>
        <w:t>will be</w:t>
      </w:r>
    </w:p>
    <w:p w:rsidR="008322EB" w:rsidRDefault="008322EB" w:rsidP="00844AD8">
      <w:pPr>
        <w:pStyle w:val="Tlotextu"/>
        <w:numPr>
          <w:ilvl w:val="0"/>
          <w:numId w:val="41"/>
        </w:numPr>
      </w:pPr>
      <w:r>
        <w:t xml:space="preserve">is not </w:t>
      </w:r>
    </w:p>
    <w:p w:rsidR="008322EB" w:rsidRDefault="008322EB" w:rsidP="00844AD8">
      <w:pPr>
        <w:pStyle w:val="Tlotextu"/>
        <w:numPr>
          <w:ilvl w:val="0"/>
          <w:numId w:val="41"/>
        </w:numPr>
      </w:pPr>
      <w:r>
        <w:t>will not be</w:t>
      </w:r>
    </w:p>
    <w:p w:rsidR="008322EB" w:rsidRPr="00656A32" w:rsidRDefault="008322EB" w:rsidP="008322EB">
      <w:pPr>
        <w:pStyle w:val="parCislovani01"/>
        <w:ind w:left="1723"/>
        <w:rPr>
          <w:b/>
        </w:rPr>
      </w:pPr>
      <w:r w:rsidRPr="00656A32">
        <w:rPr>
          <w:b/>
        </w:rPr>
        <w:t>The</w:t>
      </w:r>
      <w:r>
        <w:rPr>
          <w:b/>
        </w:rPr>
        <w:t xml:space="preserve"> </w:t>
      </w:r>
      <w:r w:rsidRPr="00656A32">
        <w:rPr>
          <w:b/>
        </w:rPr>
        <w:t>new</w:t>
      </w:r>
      <w:r>
        <w:rPr>
          <w:b/>
        </w:rPr>
        <w:t xml:space="preserve"> </w:t>
      </w:r>
      <w:r w:rsidRPr="00656A32">
        <w:rPr>
          <w:b/>
        </w:rPr>
        <w:t>job</w:t>
      </w:r>
      <w:r>
        <w:rPr>
          <w:b/>
        </w:rPr>
        <w:t xml:space="preserve"> </w:t>
      </w:r>
      <w:r w:rsidRPr="00656A32">
        <w:rPr>
          <w:b/>
        </w:rPr>
        <w:t>advertisement</w:t>
      </w:r>
      <w:r>
        <w:rPr>
          <w:b/>
        </w:rPr>
        <w:t xml:space="preserve"> </w:t>
      </w:r>
      <w:r w:rsidRPr="00656A32">
        <w:rPr>
          <w:b/>
        </w:rPr>
        <w:t>…</w:t>
      </w:r>
      <w:r>
        <w:rPr>
          <w:b/>
        </w:rPr>
        <w:t xml:space="preserve"> </w:t>
      </w:r>
      <w:r w:rsidRPr="00656A32">
        <w:rPr>
          <w:b/>
        </w:rPr>
        <w:t>attract</w:t>
      </w:r>
      <w:r>
        <w:rPr>
          <w:b/>
        </w:rPr>
        <w:t xml:space="preserve"> </w:t>
      </w:r>
      <w:r w:rsidRPr="00656A32">
        <w:rPr>
          <w:b/>
        </w:rPr>
        <w:t>new</w:t>
      </w:r>
      <w:r>
        <w:rPr>
          <w:b/>
        </w:rPr>
        <w:t xml:space="preserve"> </w:t>
      </w:r>
      <w:r w:rsidRPr="00656A32">
        <w:rPr>
          <w:b/>
        </w:rPr>
        <w:t>potential</w:t>
      </w:r>
      <w:r>
        <w:rPr>
          <w:b/>
        </w:rPr>
        <w:t xml:space="preserve"> </w:t>
      </w:r>
      <w:r w:rsidRPr="00656A32">
        <w:rPr>
          <w:b/>
        </w:rPr>
        <w:t>employees,</w:t>
      </w:r>
      <w:r>
        <w:rPr>
          <w:b/>
        </w:rPr>
        <w:t xml:space="preserve"> </w:t>
      </w:r>
      <w:r w:rsidRPr="00656A32">
        <w:rPr>
          <w:b/>
        </w:rPr>
        <w:t>I think</w:t>
      </w:r>
      <w:r>
        <w:rPr>
          <w:b/>
        </w:rPr>
        <w:t xml:space="preserve"> </w:t>
      </w:r>
      <w:r w:rsidRPr="00656A32">
        <w:rPr>
          <w:b/>
        </w:rPr>
        <w:t>we</w:t>
      </w:r>
      <w:r>
        <w:rPr>
          <w:b/>
        </w:rPr>
        <w:t xml:space="preserve"> </w:t>
      </w:r>
      <w:r w:rsidRPr="00656A32">
        <w:rPr>
          <w:b/>
        </w:rPr>
        <w:t xml:space="preserve">should change it a bit. </w:t>
      </w:r>
    </w:p>
    <w:p w:rsidR="008322EB" w:rsidRDefault="008322EB" w:rsidP="00844AD8">
      <w:pPr>
        <w:pStyle w:val="Tlotextu"/>
        <w:numPr>
          <w:ilvl w:val="0"/>
          <w:numId w:val="42"/>
        </w:numPr>
      </w:pPr>
      <w:r>
        <w:t>does not</w:t>
      </w:r>
    </w:p>
    <w:p w:rsidR="008322EB" w:rsidRDefault="008322EB" w:rsidP="00844AD8">
      <w:pPr>
        <w:pStyle w:val="Tlotextu"/>
        <w:numPr>
          <w:ilvl w:val="0"/>
          <w:numId w:val="42"/>
        </w:numPr>
      </w:pPr>
      <w:r>
        <w:t>did</w:t>
      </w:r>
    </w:p>
    <w:p w:rsidR="008322EB" w:rsidRDefault="008322EB" w:rsidP="00844AD8">
      <w:pPr>
        <w:pStyle w:val="Tlotextu"/>
        <w:numPr>
          <w:ilvl w:val="0"/>
          <w:numId w:val="42"/>
        </w:numPr>
      </w:pPr>
      <w:r>
        <w:t>does</w:t>
      </w:r>
    </w:p>
    <w:p w:rsidR="008322EB" w:rsidRPr="00656A32" w:rsidRDefault="008322EB" w:rsidP="008322EB">
      <w:pPr>
        <w:pStyle w:val="parCislovani01"/>
        <w:ind w:left="1723"/>
        <w:rPr>
          <w:b/>
        </w:rPr>
      </w:pPr>
      <w:r w:rsidRPr="00656A32">
        <w:rPr>
          <w:b/>
        </w:rPr>
        <w:t>This job is an opportunity … more directly with potenial customers.</w:t>
      </w:r>
      <w:r>
        <w:rPr>
          <w:b/>
        </w:rPr>
        <w:t xml:space="preserve"> </w:t>
      </w:r>
    </w:p>
    <w:p w:rsidR="008322EB" w:rsidRDefault="008322EB" w:rsidP="00844AD8">
      <w:pPr>
        <w:pStyle w:val="Tlotextu"/>
        <w:numPr>
          <w:ilvl w:val="0"/>
          <w:numId w:val="43"/>
        </w:numPr>
      </w:pPr>
      <w:r>
        <w:t>connecting</w:t>
      </w:r>
    </w:p>
    <w:p w:rsidR="008322EB" w:rsidRDefault="008322EB" w:rsidP="00844AD8">
      <w:pPr>
        <w:pStyle w:val="Tlotextu"/>
        <w:numPr>
          <w:ilvl w:val="0"/>
          <w:numId w:val="43"/>
        </w:numPr>
      </w:pPr>
      <w:r>
        <w:t xml:space="preserve">to connect </w:t>
      </w:r>
    </w:p>
    <w:p w:rsidR="008322EB" w:rsidRDefault="008322EB" w:rsidP="00844AD8">
      <w:pPr>
        <w:pStyle w:val="Tlotextu"/>
        <w:numPr>
          <w:ilvl w:val="0"/>
          <w:numId w:val="43"/>
        </w:numPr>
      </w:pPr>
      <w:r>
        <w:lastRenderedPageBreak/>
        <w:t xml:space="preserve">connect </w:t>
      </w:r>
    </w:p>
    <w:p w:rsidR="008322EB" w:rsidRPr="00656A32" w:rsidRDefault="008322EB" w:rsidP="008322EB">
      <w:pPr>
        <w:pStyle w:val="parCislovani01"/>
        <w:ind w:left="1723"/>
        <w:rPr>
          <w:b/>
        </w:rPr>
      </w:pPr>
      <w:r w:rsidRPr="00656A32">
        <w:rPr>
          <w:b/>
        </w:rPr>
        <w:t>The human resources department … various job interviews on a daily basis.</w:t>
      </w:r>
      <w:r>
        <w:rPr>
          <w:b/>
        </w:rPr>
        <w:t xml:space="preserve"> </w:t>
      </w:r>
    </w:p>
    <w:p w:rsidR="008322EB" w:rsidRDefault="008322EB" w:rsidP="00844AD8">
      <w:pPr>
        <w:pStyle w:val="Tlotextu"/>
        <w:numPr>
          <w:ilvl w:val="0"/>
          <w:numId w:val="44"/>
        </w:numPr>
      </w:pPr>
      <w:r>
        <w:t xml:space="preserve">is organising </w:t>
      </w:r>
    </w:p>
    <w:p w:rsidR="008322EB" w:rsidRDefault="008322EB" w:rsidP="00844AD8">
      <w:pPr>
        <w:pStyle w:val="Tlotextu"/>
        <w:numPr>
          <w:ilvl w:val="0"/>
          <w:numId w:val="44"/>
        </w:numPr>
      </w:pPr>
      <w:r>
        <w:t>organised</w:t>
      </w:r>
    </w:p>
    <w:p w:rsidR="008322EB" w:rsidRDefault="008322EB" w:rsidP="00844AD8">
      <w:pPr>
        <w:pStyle w:val="Tlotextu"/>
        <w:numPr>
          <w:ilvl w:val="0"/>
          <w:numId w:val="44"/>
        </w:numPr>
      </w:pPr>
      <w:r>
        <w:t>organises</w:t>
      </w:r>
    </w:p>
    <w:p w:rsidR="008322EB" w:rsidRPr="00656A32" w:rsidRDefault="008322EB" w:rsidP="008322EB">
      <w:pPr>
        <w:pStyle w:val="parCislovani01"/>
        <w:ind w:left="1723"/>
        <w:rPr>
          <w:b/>
        </w:rPr>
      </w:pPr>
      <w:r w:rsidRPr="00656A32">
        <w:rPr>
          <w:b/>
        </w:rPr>
        <w:t>The three successful canditates … by the top management next Monday.</w:t>
      </w:r>
      <w:r>
        <w:rPr>
          <w:b/>
        </w:rPr>
        <w:t xml:space="preserve"> </w:t>
      </w:r>
    </w:p>
    <w:p w:rsidR="008322EB" w:rsidRDefault="008322EB" w:rsidP="00844AD8">
      <w:pPr>
        <w:pStyle w:val="Tlotextu"/>
        <w:numPr>
          <w:ilvl w:val="0"/>
          <w:numId w:val="45"/>
        </w:numPr>
      </w:pPr>
      <w:r>
        <w:t>are being appointed</w:t>
      </w:r>
    </w:p>
    <w:p w:rsidR="008322EB" w:rsidRDefault="008322EB" w:rsidP="00844AD8">
      <w:pPr>
        <w:pStyle w:val="Tlotextu"/>
        <w:numPr>
          <w:ilvl w:val="0"/>
          <w:numId w:val="45"/>
        </w:numPr>
      </w:pPr>
      <w:r>
        <w:t>will have been appointed</w:t>
      </w:r>
    </w:p>
    <w:p w:rsidR="008322EB" w:rsidRDefault="008322EB" w:rsidP="00844AD8">
      <w:pPr>
        <w:pStyle w:val="Tlotextu"/>
        <w:numPr>
          <w:ilvl w:val="0"/>
          <w:numId w:val="45"/>
        </w:numPr>
      </w:pPr>
      <w:r>
        <w:t>will be appointed</w:t>
      </w:r>
    </w:p>
    <w:p w:rsidR="008322EB" w:rsidRDefault="008322EB" w:rsidP="008322EB">
      <w:pPr>
        <w:pStyle w:val="parUkonceniPrvku"/>
      </w:pPr>
    </w:p>
    <w:p w:rsidR="008322EB" w:rsidRDefault="008322EB" w:rsidP="008322EB">
      <w:pPr>
        <w:pStyle w:val="parNadpisPrvkuModry"/>
      </w:pPr>
      <w:r>
        <w:t>Odpovědi</w:t>
      </w:r>
    </w:p>
    <w:p w:rsidR="008322EB" w:rsidRDefault="008322EB" w:rsidP="008322E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70" name="Obrázek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322EB" w:rsidRDefault="008322EB" w:rsidP="008322EB">
      <w:pPr>
        <w:pStyle w:val="Nadpis2"/>
      </w:pPr>
      <w:bookmarkStart w:id="118" w:name="_Toc505445500"/>
      <w:bookmarkStart w:id="119" w:name="_Toc509765366"/>
      <w:r>
        <w:t>Key</w:t>
      </w:r>
      <w:bookmarkEnd w:id="118"/>
      <w:bookmarkEnd w:id="119"/>
    </w:p>
    <w:p w:rsidR="008322EB" w:rsidRDefault="008322EB" w:rsidP="008322EB">
      <w:pPr>
        <w:pStyle w:val="Nadpis3"/>
        <w:ind w:left="851" w:hanging="862"/>
      </w:pPr>
      <w:bookmarkStart w:id="120" w:name="_Toc505445501"/>
      <w:bookmarkStart w:id="121" w:name="_Toc509765367"/>
      <w:r>
        <w:t>Lexis-exercises</w:t>
      </w:r>
      <w:bookmarkEnd w:id="120"/>
      <w:bookmarkEnd w:id="121"/>
    </w:p>
    <w:p w:rsidR="008322EB" w:rsidRPr="003B2F07" w:rsidRDefault="008322EB" w:rsidP="003B2F07">
      <w:pPr>
        <w:pStyle w:val="parCislovani01"/>
        <w:numPr>
          <w:ilvl w:val="0"/>
          <w:numId w:val="51"/>
        </w:numPr>
        <w:rPr>
          <w:b/>
        </w:rPr>
      </w:pPr>
      <w:r w:rsidRPr="003B2F07">
        <w:rPr>
          <w:b/>
        </w:rPr>
        <w:t xml:space="preserve">Which of the phrases are used for asking for clarification (A), playing for time (B), structuring your answer (C), giving concrete examples (D), and validating your answer (E)? </w:t>
      </w:r>
    </w:p>
    <w:tbl>
      <w:tblPr>
        <w:tblW w:w="0" w:type="auto"/>
        <w:tblLook w:val="04A0" w:firstRow="1" w:lastRow="0" w:firstColumn="1" w:lastColumn="0" w:noHBand="0" w:noVBand="1"/>
      </w:tblPr>
      <w:tblGrid>
        <w:gridCol w:w="4328"/>
        <w:gridCol w:w="4328"/>
      </w:tblGrid>
      <w:tr w:rsidR="008322EB" w:rsidRPr="00F804F7" w:rsidTr="008322EB">
        <w:tc>
          <w:tcPr>
            <w:tcW w:w="4328" w:type="dxa"/>
          </w:tcPr>
          <w:p w:rsidR="008322EB" w:rsidRPr="00F804F7" w:rsidRDefault="008322EB" w:rsidP="008322EB">
            <w:pPr>
              <w:pStyle w:val="Bezmezer"/>
            </w:pPr>
            <w:r>
              <w:t>1.</w:t>
            </w:r>
            <w:r w:rsidRPr="00F804F7">
              <w:t>That is</w:t>
            </w:r>
            <w:r>
              <w:t xml:space="preserve"> </w:t>
            </w:r>
            <w:r w:rsidRPr="00F804F7">
              <w:t>a very inetresting question .</w:t>
            </w:r>
            <w:r>
              <w:t xml:space="preserve"> </w:t>
            </w:r>
          </w:p>
        </w:tc>
        <w:tc>
          <w:tcPr>
            <w:tcW w:w="4328" w:type="dxa"/>
          </w:tcPr>
          <w:p w:rsidR="008322EB" w:rsidRPr="00F804F7" w:rsidRDefault="008322EB" w:rsidP="008322EB">
            <w:pPr>
              <w:pStyle w:val="Bezmezer"/>
            </w:pPr>
            <w:r w:rsidRPr="00F804F7">
              <w:t>B</w:t>
            </w:r>
          </w:p>
        </w:tc>
      </w:tr>
      <w:tr w:rsidR="008322EB" w:rsidRPr="00F804F7" w:rsidTr="008322EB">
        <w:tc>
          <w:tcPr>
            <w:tcW w:w="4328" w:type="dxa"/>
          </w:tcPr>
          <w:p w:rsidR="008322EB" w:rsidRPr="00F804F7" w:rsidRDefault="008322EB" w:rsidP="008322EB">
            <w:pPr>
              <w:pStyle w:val="Bezmezer"/>
            </w:pPr>
            <w:r>
              <w:t>2.</w:t>
            </w:r>
            <w:r w:rsidRPr="00F804F7">
              <w:t>I am sorry, could you expand on what you mean by …</w:t>
            </w:r>
            <w:r>
              <w:t xml:space="preserve"> </w:t>
            </w:r>
          </w:p>
        </w:tc>
        <w:tc>
          <w:tcPr>
            <w:tcW w:w="4328" w:type="dxa"/>
          </w:tcPr>
          <w:p w:rsidR="008322EB" w:rsidRPr="00F804F7" w:rsidRDefault="008322EB" w:rsidP="008322EB">
            <w:pPr>
              <w:pStyle w:val="Bezmezer"/>
            </w:pPr>
            <w:r w:rsidRPr="00F804F7">
              <w:t>A</w:t>
            </w:r>
          </w:p>
        </w:tc>
      </w:tr>
      <w:tr w:rsidR="008322EB" w:rsidRPr="00F804F7" w:rsidTr="008322EB">
        <w:tc>
          <w:tcPr>
            <w:tcW w:w="4328" w:type="dxa"/>
          </w:tcPr>
          <w:p w:rsidR="008322EB" w:rsidRPr="00F804F7" w:rsidRDefault="008322EB" w:rsidP="008322EB">
            <w:pPr>
              <w:pStyle w:val="Bezmezer"/>
            </w:pPr>
            <w:r>
              <w:t>3.</w:t>
            </w:r>
            <w:r w:rsidRPr="00F804F7">
              <w:t>Let me give you an example of what</w:t>
            </w:r>
            <w:r>
              <w:t xml:space="preserve"> </w:t>
            </w:r>
            <w:r w:rsidRPr="00F804F7">
              <w:t>I mean …</w:t>
            </w:r>
            <w:r>
              <w:t xml:space="preserve"> </w:t>
            </w:r>
          </w:p>
        </w:tc>
        <w:tc>
          <w:tcPr>
            <w:tcW w:w="4328" w:type="dxa"/>
          </w:tcPr>
          <w:p w:rsidR="008322EB" w:rsidRPr="00F804F7" w:rsidRDefault="008322EB" w:rsidP="008322EB">
            <w:pPr>
              <w:pStyle w:val="Bezmezer"/>
            </w:pPr>
            <w:r w:rsidRPr="00F804F7">
              <w:t xml:space="preserve">C </w:t>
            </w:r>
          </w:p>
        </w:tc>
      </w:tr>
      <w:tr w:rsidR="008322EB" w:rsidRPr="00F804F7" w:rsidTr="008322EB">
        <w:tc>
          <w:tcPr>
            <w:tcW w:w="4328" w:type="dxa"/>
          </w:tcPr>
          <w:p w:rsidR="008322EB" w:rsidRPr="00F804F7" w:rsidRDefault="008322EB" w:rsidP="008322EB">
            <w:pPr>
              <w:pStyle w:val="Bezmezer"/>
            </w:pPr>
            <w:r>
              <w:t>4.</w:t>
            </w:r>
            <w:r w:rsidRPr="00F804F7">
              <w:t>Is that what you wanted to know?</w:t>
            </w:r>
          </w:p>
        </w:tc>
        <w:tc>
          <w:tcPr>
            <w:tcW w:w="4328" w:type="dxa"/>
          </w:tcPr>
          <w:p w:rsidR="008322EB" w:rsidRPr="00F804F7" w:rsidRDefault="008322EB" w:rsidP="008322EB">
            <w:pPr>
              <w:pStyle w:val="Bezmezer"/>
            </w:pPr>
            <w:r w:rsidRPr="00F804F7">
              <w:t>E</w:t>
            </w:r>
          </w:p>
        </w:tc>
      </w:tr>
      <w:tr w:rsidR="008322EB" w:rsidRPr="00F804F7" w:rsidTr="008322EB">
        <w:tc>
          <w:tcPr>
            <w:tcW w:w="4328" w:type="dxa"/>
          </w:tcPr>
          <w:p w:rsidR="008322EB" w:rsidRPr="00F804F7" w:rsidRDefault="008322EB" w:rsidP="008322EB">
            <w:pPr>
              <w:pStyle w:val="Bezmezer"/>
            </w:pPr>
            <w:r w:rsidRPr="00F804F7">
              <w:t>5.</w:t>
            </w:r>
            <w:r>
              <w:t xml:space="preserve"> </w:t>
            </w:r>
            <w:r w:rsidRPr="00F804F7">
              <w:t>I would like to answer</w:t>
            </w:r>
            <w:r>
              <w:t xml:space="preserve"> </w:t>
            </w:r>
            <w:r w:rsidRPr="00F804F7">
              <w:t>your question</w:t>
            </w:r>
            <w:r>
              <w:t xml:space="preserve"> </w:t>
            </w:r>
            <w:r w:rsidRPr="00F804F7">
              <w:t>in the</w:t>
            </w:r>
            <w:r>
              <w:t xml:space="preserve"> </w:t>
            </w:r>
            <w:r w:rsidRPr="00F804F7">
              <w:t>following way…</w:t>
            </w:r>
          </w:p>
        </w:tc>
        <w:tc>
          <w:tcPr>
            <w:tcW w:w="4328" w:type="dxa"/>
          </w:tcPr>
          <w:p w:rsidR="008322EB" w:rsidRPr="00F804F7" w:rsidRDefault="008322EB" w:rsidP="008322EB">
            <w:pPr>
              <w:pStyle w:val="Bezmezer"/>
            </w:pPr>
            <w:r w:rsidRPr="00F804F7">
              <w:t xml:space="preserve">B </w:t>
            </w:r>
          </w:p>
        </w:tc>
      </w:tr>
    </w:tbl>
    <w:p w:rsidR="008322EB" w:rsidRPr="00F804F7" w:rsidRDefault="008322EB" w:rsidP="008322EB">
      <w:pPr>
        <w:pStyle w:val="parCislovani01"/>
        <w:ind w:left="1723"/>
        <w:rPr>
          <w:b/>
        </w:rPr>
      </w:pPr>
      <w:r w:rsidRPr="00F804F7">
        <w:rPr>
          <w:b/>
        </w:rPr>
        <w:t>. Translate the following sentences into English:</w:t>
      </w:r>
    </w:p>
    <w:tbl>
      <w:tblPr>
        <w:tblW w:w="0" w:type="auto"/>
        <w:tblLook w:val="04A0" w:firstRow="1" w:lastRow="0" w:firstColumn="1" w:lastColumn="0" w:noHBand="0" w:noVBand="1"/>
      </w:tblPr>
      <w:tblGrid>
        <w:gridCol w:w="4328"/>
        <w:gridCol w:w="4328"/>
      </w:tblGrid>
      <w:tr w:rsidR="008322EB" w:rsidRPr="00F804F7" w:rsidTr="008322EB">
        <w:tc>
          <w:tcPr>
            <w:tcW w:w="4328" w:type="dxa"/>
          </w:tcPr>
          <w:p w:rsidR="008322EB" w:rsidRPr="00F804F7" w:rsidRDefault="008322EB" w:rsidP="008322EB">
            <w:pPr>
              <w:pStyle w:val="Bezmezer"/>
            </w:pPr>
            <w:r w:rsidRPr="00F804F7">
              <w:t>1.</w:t>
            </w:r>
            <w:r>
              <w:t xml:space="preserve"> </w:t>
            </w:r>
            <w:r w:rsidRPr="00F804F7">
              <w:t>I am interested in …,</w:t>
            </w:r>
            <w:r>
              <w:t xml:space="preserve"> </w:t>
            </w:r>
            <w:r w:rsidRPr="00F804F7">
              <w:t>I am proud of …I can imagine …</w:t>
            </w:r>
            <w:r>
              <w:t xml:space="preserve"> </w:t>
            </w:r>
          </w:p>
        </w:tc>
        <w:tc>
          <w:tcPr>
            <w:tcW w:w="4328" w:type="dxa"/>
          </w:tcPr>
          <w:p w:rsidR="008322EB" w:rsidRPr="00F804F7" w:rsidRDefault="008322EB" w:rsidP="008322EB">
            <w:pPr>
              <w:pStyle w:val="Bezmezer"/>
            </w:pPr>
            <w:r w:rsidRPr="00F804F7">
              <w:t>6.</w:t>
            </w:r>
            <w:r>
              <w:t xml:space="preserve"> </w:t>
            </w:r>
            <w:r w:rsidRPr="00F804F7">
              <w:t>I have experience with similar work.</w:t>
            </w:r>
          </w:p>
        </w:tc>
      </w:tr>
      <w:tr w:rsidR="008322EB" w:rsidRPr="00F804F7" w:rsidTr="008322EB">
        <w:tc>
          <w:tcPr>
            <w:tcW w:w="4328" w:type="dxa"/>
          </w:tcPr>
          <w:p w:rsidR="008322EB" w:rsidRPr="00F804F7" w:rsidRDefault="008322EB" w:rsidP="008322EB">
            <w:pPr>
              <w:pStyle w:val="Bezmezer"/>
            </w:pPr>
            <w:r w:rsidRPr="00F804F7">
              <w:lastRenderedPageBreak/>
              <w:t>2.</w:t>
            </w:r>
            <w:r>
              <w:t xml:space="preserve"> </w:t>
            </w:r>
            <w:r w:rsidRPr="00F804F7">
              <w:t>I am good at …,</w:t>
            </w:r>
            <w:r>
              <w:t xml:space="preserve"> </w:t>
            </w:r>
            <w:r w:rsidRPr="00F804F7">
              <w:t>I will be beneficial for the company.</w:t>
            </w:r>
            <w:r>
              <w:t xml:space="preserve"> </w:t>
            </w:r>
          </w:p>
        </w:tc>
        <w:tc>
          <w:tcPr>
            <w:tcW w:w="4328" w:type="dxa"/>
          </w:tcPr>
          <w:p w:rsidR="008322EB" w:rsidRPr="00F804F7" w:rsidRDefault="008322EB" w:rsidP="008322EB">
            <w:pPr>
              <w:pStyle w:val="Bezmezer"/>
            </w:pPr>
            <w:r w:rsidRPr="00F804F7">
              <w:t>7.</w:t>
            </w:r>
            <w:r>
              <w:t xml:space="preserve"> </w:t>
            </w:r>
            <w:r w:rsidRPr="00F804F7">
              <w:t>I can offer the company …</w:t>
            </w:r>
          </w:p>
        </w:tc>
      </w:tr>
      <w:tr w:rsidR="008322EB" w:rsidRPr="00F804F7" w:rsidTr="008322EB">
        <w:tc>
          <w:tcPr>
            <w:tcW w:w="4328" w:type="dxa"/>
          </w:tcPr>
          <w:p w:rsidR="008322EB" w:rsidRPr="00F804F7" w:rsidRDefault="008322EB" w:rsidP="008322EB">
            <w:pPr>
              <w:pStyle w:val="Bezmezer"/>
            </w:pPr>
            <w:r w:rsidRPr="00F804F7">
              <w:t>3.</w:t>
            </w:r>
            <w:r>
              <w:t xml:space="preserve"> </w:t>
            </w:r>
            <w:r w:rsidRPr="00F804F7">
              <w:t>I can</w:t>
            </w:r>
            <w:r>
              <w:t xml:space="preserve"> </w:t>
            </w:r>
            <w:r w:rsidRPr="00F804F7">
              <w:t>handle</w:t>
            </w:r>
            <w:r>
              <w:t xml:space="preserve"> </w:t>
            </w:r>
            <w:r w:rsidRPr="00F804F7">
              <w:t>the</w:t>
            </w:r>
            <w:r>
              <w:t xml:space="preserve"> </w:t>
            </w:r>
            <w:r w:rsidRPr="00F804F7">
              <w:t>stress…,</w:t>
            </w:r>
            <w:r>
              <w:t xml:space="preserve"> </w:t>
            </w:r>
            <w:r w:rsidRPr="00F804F7">
              <w:t>I</w:t>
            </w:r>
            <w:r>
              <w:t xml:space="preserve"> </w:t>
            </w:r>
            <w:r w:rsidRPr="00F804F7">
              <w:t>can</w:t>
            </w:r>
            <w:r>
              <w:t xml:space="preserve"> </w:t>
            </w:r>
            <w:r w:rsidRPr="00F804F7">
              <w:t>manage</w:t>
            </w:r>
            <w:r>
              <w:t xml:space="preserve"> </w:t>
            </w:r>
            <w:r w:rsidRPr="00F804F7">
              <w:t>a</w:t>
            </w:r>
            <w:r>
              <w:t xml:space="preserve"> </w:t>
            </w:r>
            <w:r w:rsidRPr="00F804F7">
              <w:t>team</w:t>
            </w:r>
            <w:r>
              <w:t xml:space="preserve"> </w:t>
            </w:r>
            <w:r w:rsidRPr="00F804F7">
              <w:t>of people.</w:t>
            </w:r>
          </w:p>
        </w:tc>
        <w:tc>
          <w:tcPr>
            <w:tcW w:w="4328" w:type="dxa"/>
          </w:tcPr>
          <w:p w:rsidR="008322EB" w:rsidRPr="00F804F7" w:rsidRDefault="008322EB" w:rsidP="008322EB">
            <w:pPr>
              <w:pStyle w:val="Bezmezer"/>
            </w:pPr>
            <w:r w:rsidRPr="00F804F7">
              <w:t>8.</w:t>
            </w:r>
            <w:r>
              <w:t xml:space="preserve"> </w:t>
            </w:r>
            <w:r w:rsidRPr="00F804F7">
              <w:t>I learn quickly .</w:t>
            </w:r>
          </w:p>
        </w:tc>
      </w:tr>
      <w:tr w:rsidR="008322EB" w:rsidRPr="00F804F7" w:rsidTr="008322EB">
        <w:tc>
          <w:tcPr>
            <w:tcW w:w="4328" w:type="dxa"/>
          </w:tcPr>
          <w:p w:rsidR="008322EB" w:rsidRPr="00F804F7" w:rsidRDefault="008322EB" w:rsidP="008322EB">
            <w:pPr>
              <w:pStyle w:val="Bezmezer"/>
            </w:pPr>
            <w:r w:rsidRPr="00F804F7">
              <w:t>4. My strenghts are …</w:t>
            </w:r>
            <w:r>
              <w:t xml:space="preserve"> </w:t>
            </w:r>
          </w:p>
        </w:tc>
        <w:tc>
          <w:tcPr>
            <w:tcW w:w="4328" w:type="dxa"/>
          </w:tcPr>
          <w:p w:rsidR="008322EB" w:rsidRPr="00F804F7" w:rsidRDefault="008322EB" w:rsidP="008322EB">
            <w:pPr>
              <w:pStyle w:val="Bezmezer"/>
            </w:pPr>
            <w:r w:rsidRPr="00F804F7">
              <w:t>9.</w:t>
            </w:r>
            <w:r>
              <w:t xml:space="preserve"> </w:t>
            </w:r>
            <w:r w:rsidRPr="00F804F7">
              <w:t>I like</w:t>
            </w:r>
            <w:r>
              <w:t xml:space="preserve"> </w:t>
            </w:r>
            <w:r w:rsidRPr="00F804F7">
              <w:t>attending/completing</w:t>
            </w:r>
            <w:r>
              <w:t xml:space="preserve"> </w:t>
            </w:r>
            <w:r w:rsidRPr="00F804F7">
              <w:t>training</w:t>
            </w:r>
            <w:r>
              <w:t xml:space="preserve"> </w:t>
            </w:r>
            <w:r w:rsidRPr="00F804F7">
              <w:t>and</w:t>
            </w:r>
            <w:r>
              <w:t xml:space="preserve"> </w:t>
            </w:r>
            <w:r w:rsidRPr="00F804F7">
              <w:t>other educational programmes.</w:t>
            </w:r>
          </w:p>
        </w:tc>
      </w:tr>
      <w:tr w:rsidR="008322EB" w:rsidRPr="00F804F7" w:rsidTr="008322EB">
        <w:tc>
          <w:tcPr>
            <w:tcW w:w="4328" w:type="dxa"/>
          </w:tcPr>
          <w:p w:rsidR="008322EB" w:rsidRPr="00F804F7" w:rsidRDefault="008322EB" w:rsidP="008322EB">
            <w:pPr>
              <w:pStyle w:val="Bezmezer"/>
            </w:pPr>
            <w:r w:rsidRPr="00F804F7">
              <w:t>5.</w:t>
            </w:r>
            <w:r>
              <w:t xml:space="preserve"> </w:t>
            </w:r>
            <w:r w:rsidRPr="00F804F7">
              <w:t>I do not consider this my weakness.</w:t>
            </w:r>
            <w:r>
              <w:t xml:space="preserve"> </w:t>
            </w:r>
          </w:p>
        </w:tc>
        <w:tc>
          <w:tcPr>
            <w:tcW w:w="4328" w:type="dxa"/>
          </w:tcPr>
          <w:p w:rsidR="008322EB" w:rsidRPr="00F804F7" w:rsidRDefault="008322EB" w:rsidP="008322EB">
            <w:pPr>
              <w:pStyle w:val="Bezmezer"/>
            </w:pPr>
            <w:r w:rsidRPr="00F804F7">
              <w:t>10. I have a</w:t>
            </w:r>
            <w:r>
              <w:t xml:space="preserve"> </w:t>
            </w:r>
            <w:r w:rsidRPr="00F804F7">
              <w:t>logical mind,</w:t>
            </w:r>
            <w:r>
              <w:t xml:space="preserve"> </w:t>
            </w:r>
            <w:r w:rsidRPr="00F804F7">
              <w:t>I am reliable, punctual and I like solving problems.</w:t>
            </w:r>
          </w:p>
        </w:tc>
      </w:tr>
    </w:tbl>
    <w:p w:rsidR="008322EB" w:rsidRDefault="008322EB" w:rsidP="008322EB">
      <w:pPr>
        <w:pStyle w:val="parCislovani01"/>
        <w:ind w:left="1723"/>
        <w:rPr>
          <w:b/>
        </w:rPr>
      </w:pPr>
      <w:r w:rsidRPr="00F804F7">
        <w:rPr>
          <w:b/>
        </w:rPr>
        <w:t>Which word is different?</w:t>
      </w:r>
    </w:p>
    <w:tbl>
      <w:tblPr>
        <w:tblW w:w="0" w:type="auto"/>
        <w:tblLook w:val="04A0" w:firstRow="1" w:lastRow="0" w:firstColumn="1" w:lastColumn="0" w:noHBand="0" w:noVBand="1"/>
      </w:tblPr>
      <w:tblGrid>
        <w:gridCol w:w="2164"/>
        <w:gridCol w:w="2164"/>
        <w:gridCol w:w="2164"/>
        <w:gridCol w:w="2164"/>
      </w:tblGrid>
      <w:tr w:rsidR="008322EB" w:rsidRPr="00247D8F" w:rsidTr="008322EB">
        <w:tc>
          <w:tcPr>
            <w:tcW w:w="2164" w:type="dxa"/>
          </w:tcPr>
          <w:p w:rsidR="008322EB" w:rsidRPr="00247D8F" w:rsidRDefault="008322EB" w:rsidP="008322EB">
            <w:pPr>
              <w:pStyle w:val="Bezmezer"/>
            </w:pPr>
            <w:r>
              <w:t>1.</w:t>
            </w:r>
            <w:r w:rsidRPr="00247D8F">
              <w:t xml:space="preserve">confident </w:t>
            </w:r>
          </w:p>
        </w:tc>
        <w:tc>
          <w:tcPr>
            <w:tcW w:w="2164" w:type="dxa"/>
          </w:tcPr>
          <w:p w:rsidR="008322EB" w:rsidRPr="00247D8F" w:rsidRDefault="008322EB" w:rsidP="008322EB">
            <w:pPr>
              <w:pStyle w:val="Bezmezer"/>
            </w:pPr>
            <w:r w:rsidRPr="00247D8F">
              <w:t>self-assured</w:t>
            </w:r>
          </w:p>
        </w:tc>
        <w:tc>
          <w:tcPr>
            <w:tcW w:w="2164" w:type="dxa"/>
          </w:tcPr>
          <w:p w:rsidR="008322EB" w:rsidRPr="00247D8F" w:rsidRDefault="008322EB" w:rsidP="008322EB">
            <w:pPr>
              <w:pStyle w:val="Bezmezer"/>
            </w:pPr>
            <w:r w:rsidRPr="00247D8F">
              <w:t>assertive</w:t>
            </w:r>
          </w:p>
        </w:tc>
        <w:tc>
          <w:tcPr>
            <w:tcW w:w="2164" w:type="dxa"/>
          </w:tcPr>
          <w:p w:rsidR="008322EB" w:rsidRPr="00F804F7" w:rsidRDefault="008322EB" w:rsidP="008322EB">
            <w:pPr>
              <w:pStyle w:val="Bezmezer"/>
              <w:rPr>
                <w:b/>
              </w:rPr>
            </w:pPr>
            <w:r w:rsidRPr="00F804F7">
              <w:rPr>
                <w:b/>
              </w:rPr>
              <w:t>unconfident</w:t>
            </w:r>
          </w:p>
        </w:tc>
      </w:tr>
      <w:tr w:rsidR="008322EB" w:rsidRPr="00247D8F" w:rsidTr="008322EB">
        <w:tc>
          <w:tcPr>
            <w:tcW w:w="2164" w:type="dxa"/>
          </w:tcPr>
          <w:p w:rsidR="008322EB" w:rsidRPr="00247D8F" w:rsidRDefault="008322EB" w:rsidP="008322EB">
            <w:pPr>
              <w:pStyle w:val="Bezmezer"/>
            </w:pPr>
            <w:r>
              <w:t>2.</w:t>
            </w:r>
            <w:r w:rsidRPr="00247D8F">
              <w:t>concentrating</w:t>
            </w:r>
          </w:p>
        </w:tc>
        <w:tc>
          <w:tcPr>
            <w:tcW w:w="2164" w:type="dxa"/>
          </w:tcPr>
          <w:p w:rsidR="008322EB" w:rsidRPr="00F804F7" w:rsidRDefault="008322EB" w:rsidP="008322EB">
            <w:pPr>
              <w:pStyle w:val="Bezmezer"/>
              <w:rPr>
                <w:b/>
              </w:rPr>
            </w:pPr>
            <w:r w:rsidRPr="00F804F7">
              <w:rPr>
                <w:b/>
              </w:rPr>
              <w:t>heedless</w:t>
            </w:r>
          </w:p>
        </w:tc>
        <w:tc>
          <w:tcPr>
            <w:tcW w:w="2164" w:type="dxa"/>
          </w:tcPr>
          <w:p w:rsidR="008322EB" w:rsidRPr="00247D8F" w:rsidRDefault="008322EB" w:rsidP="008322EB">
            <w:pPr>
              <w:pStyle w:val="Bezmezer"/>
            </w:pPr>
            <w:r w:rsidRPr="00247D8F">
              <w:t>focused</w:t>
            </w:r>
          </w:p>
        </w:tc>
        <w:tc>
          <w:tcPr>
            <w:tcW w:w="2164" w:type="dxa"/>
          </w:tcPr>
          <w:p w:rsidR="008322EB" w:rsidRPr="00247D8F" w:rsidRDefault="008322EB" w:rsidP="008322EB">
            <w:pPr>
              <w:pStyle w:val="Bezmezer"/>
            </w:pPr>
            <w:r w:rsidRPr="00247D8F">
              <w:t xml:space="preserve">attentive </w:t>
            </w:r>
          </w:p>
        </w:tc>
      </w:tr>
      <w:tr w:rsidR="008322EB" w:rsidRPr="00247D8F" w:rsidTr="008322EB">
        <w:tc>
          <w:tcPr>
            <w:tcW w:w="2164" w:type="dxa"/>
          </w:tcPr>
          <w:p w:rsidR="008322EB" w:rsidRPr="00247D8F" w:rsidRDefault="008322EB" w:rsidP="008322EB">
            <w:pPr>
              <w:pStyle w:val="Bezmezer"/>
            </w:pPr>
            <w:r>
              <w:t>3.</w:t>
            </w:r>
            <w:r w:rsidRPr="00F804F7">
              <w:rPr>
                <w:b/>
              </w:rPr>
              <w:t>frown</w:t>
            </w:r>
            <w:r>
              <w:t xml:space="preserve"> </w:t>
            </w:r>
          </w:p>
        </w:tc>
        <w:tc>
          <w:tcPr>
            <w:tcW w:w="2164" w:type="dxa"/>
          </w:tcPr>
          <w:p w:rsidR="008322EB" w:rsidRPr="00247D8F" w:rsidRDefault="008322EB" w:rsidP="008322EB">
            <w:pPr>
              <w:pStyle w:val="Bezmezer"/>
            </w:pPr>
            <w:r w:rsidRPr="00247D8F">
              <w:t xml:space="preserve"> beam</w:t>
            </w:r>
          </w:p>
        </w:tc>
        <w:tc>
          <w:tcPr>
            <w:tcW w:w="2164" w:type="dxa"/>
          </w:tcPr>
          <w:p w:rsidR="008322EB" w:rsidRPr="00247D8F" w:rsidRDefault="008322EB" w:rsidP="008322EB">
            <w:pPr>
              <w:pStyle w:val="Bezmezer"/>
            </w:pPr>
            <w:r w:rsidRPr="00247D8F">
              <w:t>smile</w:t>
            </w:r>
          </w:p>
        </w:tc>
        <w:tc>
          <w:tcPr>
            <w:tcW w:w="2164" w:type="dxa"/>
          </w:tcPr>
          <w:p w:rsidR="008322EB" w:rsidRPr="00247D8F" w:rsidRDefault="008322EB" w:rsidP="008322EB">
            <w:pPr>
              <w:pStyle w:val="Bezmezer"/>
            </w:pPr>
            <w:r w:rsidRPr="00247D8F">
              <w:t xml:space="preserve">smirk </w:t>
            </w:r>
          </w:p>
        </w:tc>
      </w:tr>
      <w:tr w:rsidR="008322EB" w:rsidRPr="00247D8F" w:rsidTr="008322EB">
        <w:tc>
          <w:tcPr>
            <w:tcW w:w="2164" w:type="dxa"/>
          </w:tcPr>
          <w:p w:rsidR="008322EB" w:rsidRPr="00247D8F" w:rsidRDefault="008322EB" w:rsidP="008322EB">
            <w:pPr>
              <w:pStyle w:val="Bezmezer"/>
            </w:pPr>
            <w:r>
              <w:t>4.</w:t>
            </w:r>
            <w:r w:rsidRPr="00247D8F">
              <w:t xml:space="preserve">defensive </w:t>
            </w:r>
          </w:p>
        </w:tc>
        <w:tc>
          <w:tcPr>
            <w:tcW w:w="2164" w:type="dxa"/>
          </w:tcPr>
          <w:p w:rsidR="008322EB" w:rsidRPr="00247D8F" w:rsidRDefault="008322EB" w:rsidP="008322EB">
            <w:pPr>
              <w:pStyle w:val="Bezmezer"/>
            </w:pPr>
            <w:r w:rsidRPr="00247D8F">
              <w:t>self-protective</w:t>
            </w:r>
          </w:p>
        </w:tc>
        <w:tc>
          <w:tcPr>
            <w:tcW w:w="2164" w:type="dxa"/>
          </w:tcPr>
          <w:p w:rsidR="008322EB" w:rsidRPr="00F804F7" w:rsidRDefault="008322EB" w:rsidP="008322EB">
            <w:pPr>
              <w:pStyle w:val="Bezmezer"/>
              <w:rPr>
                <w:b/>
              </w:rPr>
            </w:pPr>
            <w:r w:rsidRPr="00F804F7">
              <w:rPr>
                <w:b/>
              </w:rPr>
              <w:t>aggressive</w:t>
            </w:r>
          </w:p>
        </w:tc>
        <w:tc>
          <w:tcPr>
            <w:tcW w:w="2164" w:type="dxa"/>
          </w:tcPr>
          <w:p w:rsidR="008322EB" w:rsidRPr="00247D8F" w:rsidRDefault="008322EB" w:rsidP="008322EB">
            <w:pPr>
              <w:pStyle w:val="Bezmezer"/>
            </w:pPr>
            <w:r w:rsidRPr="00247D8F">
              <w:t>self- justifying</w:t>
            </w:r>
          </w:p>
        </w:tc>
      </w:tr>
    </w:tbl>
    <w:p w:rsidR="008322EB" w:rsidRPr="00F804F7" w:rsidRDefault="008322EB" w:rsidP="008322EB">
      <w:pPr>
        <w:pStyle w:val="parCislovani01"/>
        <w:ind w:left="1723"/>
        <w:rPr>
          <w:b/>
        </w:rPr>
      </w:pPr>
      <w:r w:rsidRPr="00F804F7">
        <w:rPr>
          <w:b/>
        </w:rPr>
        <w:t>Write nouns to the following verbs:</w:t>
      </w:r>
    </w:p>
    <w:tbl>
      <w:tblPr>
        <w:tblW w:w="0" w:type="auto"/>
        <w:tblLook w:val="04A0" w:firstRow="1" w:lastRow="0" w:firstColumn="1" w:lastColumn="0" w:noHBand="0" w:noVBand="1"/>
      </w:tblPr>
      <w:tblGrid>
        <w:gridCol w:w="4328"/>
        <w:gridCol w:w="4328"/>
      </w:tblGrid>
      <w:tr w:rsidR="008322EB" w:rsidRPr="00F804F7" w:rsidTr="008322EB">
        <w:tc>
          <w:tcPr>
            <w:tcW w:w="4328" w:type="dxa"/>
          </w:tcPr>
          <w:p w:rsidR="008322EB" w:rsidRPr="00F804F7" w:rsidRDefault="008322EB" w:rsidP="008322EB">
            <w:pPr>
              <w:pStyle w:val="Bezmezer"/>
            </w:pPr>
            <w:r w:rsidRPr="00F804F7">
              <w:t>verb</w:t>
            </w:r>
            <w:r>
              <w:t xml:space="preserve"> </w:t>
            </w:r>
          </w:p>
        </w:tc>
        <w:tc>
          <w:tcPr>
            <w:tcW w:w="4328" w:type="dxa"/>
          </w:tcPr>
          <w:p w:rsidR="008322EB" w:rsidRPr="00F804F7" w:rsidRDefault="008322EB" w:rsidP="008322EB">
            <w:pPr>
              <w:pStyle w:val="Bezmezer"/>
            </w:pPr>
            <w:r w:rsidRPr="00F804F7">
              <w:t xml:space="preserve"> noun </w:t>
            </w:r>
          </w:p>
        </w:tc>
      </w:tr>
      <w:tr w:rsidR="008322EB" w:rsidRPr="00F804F7" w:rsidTr="008322EB">
        <w:tc>
          <w:tcPr>
            <w:tcW w:w="4328" w:type="dxa"/>
          </w:tcPr>
          <w:p w:rsidR="008322EB" w:rsidRPr="00F804F7" w:rsidRDefault="008322EB" w:rsidP="008322EB">
            <w:pPr>
              <w:pStyle w:val="Bezmezer"/>
            </w:pPr>
            <w:r>
              <w:t>1.</w:t>
            </w:r>
            <w:r w:rsidRPr="00F804F7">
              <w:t>to approach</w:t>
            </w:r>
            <w:r>
              <w:t xml:space="preserve"> </w:t>
            </w:r>
          </w:p>
        </w:tc>
        <w:tc>
          <w:tcPr>
            <w:tcW w:w="4328" w:type="dxa"/>
          </w:tcPr>
          <w:p w:rsidR="008322EB" w:rsidRPr="00F804F7" w:rsidRDefault="008322EB" w:rsidP="008322EB">
            <w:pPr>
              <w:pStyle w:val="Bezmezer"/>
            </w:pPr>
            <w:r w:rsidRPr="00F804F7">
              <w:t>approach …</w:t>
            </w:r>
          </w:p>
        </w:tc>
      </w:tr>
      <w:tr w:rsidR="008322EB" w:rsidRPr="00F804F7" w:rsidTr="008322EB">
        <w:tc>
          <w:tcPr>
            <w:tcW w:w="4328" w:type="dxa"/>
          </w:tcPr>
          <w:p w:rsidR="008322EB" w:rsidRPr="00F804F7" w:rsidRDefault="008322EB" w:rsidP="008322EB">
            <w:pPr>
              <w:pStyle w:val="Bezmezer"/>
            </w:pPr>
            <w:r>
              <w:t>2.</w:t>
            </w:r>
            <w:r w:rsidRPr="00F804F7">
              <w:t xml:space="preserve">to invite… </w:t>
            </w:r>
          </w:p>
        </w:tc>
        <w:tc>
          <w:tcPr>
            <w:tcW w:w="4328" w:type="dxa"/>
          </w:tcPr>
          <w:p w:rsidR="008322EB" w:rsidRPr="00F804F7" w:rsidRDefault="008322EB" w:rsidP="008322EB">
            <w:pPr>
              <w:pStyle w:val="Bezmezer"/>
            </w:pPr>
            <w:r w:rsidRPr="00F804F7">
              <w:t xml:space="preserve"> invitation </w:t>
            </w:r>
          </w:p>
        </w:tc>
      </w:tr>
      <w:tr w:rsidR="008322EB" w:rsidRPr="00F804F7" w:rsidTr="008322EB">
        <w:tc>
          <w:tcPr>
            <w:tcW w:w="4328" w:type="dxa"/>
          </w:tcPr>
          <w:p w:rsidR="008322EB" w:rsidRPr="00F804F7" w:rsidRDefault="008322EB" w:rsidP="008322EB">
            <w:pPr>
              <w:pStyle w:val="Bezmezer"/>
            </w:pPr>
            <w:r>
              <w:t>3.</w:t>
            </w:r>
            <w:r w:rsidRPr="00F804F7">
              <w:t>to relax</w:t>
            </w:r>
            <w:r>
              <w:t xml:space="preserve"> </w:t>
            </w:r>
          </w:p>
        </w:tc>
        <w:tc>
          <w:tcPr>
            <w:tcW w:w="4328" w:type="dxa"/>
          </w:tcPr>
          <w:p w:rsidR="008322EB" w:rsidRPr="00F804F7" w:rsidRDefault="008322EB" w:rsidP="008322EB">
            <w:pPr>
              <w:pStyle w:val="Bezmezer"/>
            </w:pPr>
            <w:r w:rsidRPr="00F804F7">
              <w:t>relaxation</w:t>
            </w:r>
          </w:p>
        </w:tc>
      </w:tr>
      <w:tr w:rsidR="008322EB" w:rsidRPr="00F804F7" w:rsidTr="008322EB">
        <w:tc>
          <w:tcPr>
            <w:tcW w:w="4328" w:type="dxa"/>
          </w:tcPr>
          <w:p w:rsidR="008322EB" w:rsidRPr="00F804F7" w:rsidRDefault="008322EB" w:rsidP="008322EB">
            <w:pPr>
              <w:pStyle w:val="Bezmezer"/>
            </w:pPr>
            <w:r>
              <w:t>4.</w:t>
            </w:r>
            <w:r w:rsidRPr="00F804F7">
              <w:t>to emphasize…</w:t>
            </w:r>
            <w:r>
              <w:t xml:space="preserve"> </w:t>
            </w:r>
          </w:p>
        </w:tc>
        <w:tc>
          <w:tcPr>
            <w:tcW w:w="4328" w:type="dxa"/>
          </w:tcPr>
          <w:p w:rsidR="008322EB" w:rsidRPr="00F804F7" w:rsidRDefault="008322EB" w:rsidP="008322EB">
            <w:pPr>
              <w:pStyle w:val="Bezmezer"/>
            </w:pPr>
            <w:r w:rsidRPr="00F804F7">
              <w:t>emphasis</w:t>
            </w:r>
          </w:p>
        </w:tc>
      </w:tr>
      <w:tr w:rsidR="008322EB" w:rsidRPr="00F804F7" w:rsidTr="008322EB">
        <w:tc>
          <w:tcPr>
            <w:tcW w:w="4328" w:type="dxa"/>
          </w:tcPr>
          <w:p w:rsidR="008322EB" w:rsidRPr="00F804F7" w:rsidRDefault="008322EB" w:rsidP="008322EB">
            <w:pPr>
              <w:pStyle w:val="Bezmezer"/>
            </w:pPr>
            <w:r>
              <w:t>5.</w:t>
            </w:r>
            <w:r w:rsidRPr="00F804F7">
              <w:t>to refuse</w:t>
            </w:r>
            <w:r>
              <w:t xml:space="preserve"> </w:t>
            </w:r>
          </w:p>
        </w:tc>
        <w:tc>
          <w:tcPr>
            <w:tcW w:w="4328" w:type="dxa"/>
          </w:tcPr>
          <w:p w:rsidR="008322EB" w:rsidRPr="00F804F7" w:rsidRDefault="008322EB" w:rsidP="008322EB">
            <w:pPr>
              <w:pStyle w:val="Bezmezer"/>
            </w:pPr>
            <w:r w:rsidRPr="00F804F7">
              <w:t>refusal….</w:t>
            </w:r>
          </w:p>
        </w:tc>
      </w:tr>
      <w:tr w:rsidR="008322EB" w:rsidRPr="00F804F7" w:rsidTr="008322EB">
        <w:tc>
          <w:tcPr>
            <w:tcW w:w="4328" w:type="dxa"/>
          </w:tcPr>
          <w:p w:rsidR="008322EB" w:rsidRPr="00F804F7" w:rsidRDefault="008322EB" w:rsidP="008322EB">
            <w:pPr>
              <w:pStyle w:val="Bezmezer"/>
            </w:pPr>
            <w:r>
              <w:t>6.</w:t>
            </w:r>
            <w:r w:rsidRPr="00F804F7">
              <w:t>suggest…</w:t>
            </w:r>
          </w:p>
        </w:tc>
        <w:tc>
          <w:tcPr>
            <w:tcW w:w="4328" w:type="dxa"/>
          </w:tcPr>
          <w:p w:rsidR="008322EB" w:rsidRPr="00F804F7" w:rsidRDefault="008322EB" w:rsidP="008322EB">
            <w:pPr>
              <w:pStyle w:val="Bezmezer"/>
            </w:pPr>
            <w:r w:rsidRPr="00F804F7">
              <w:t>suggestion</w:t>
            </w:r>
          </w:p>
        </w:tc>
      </w:tr>
      <w:tr w:rsidR="008322EB" w:rsidRPr="00F804F7" w:rsidTr="008322EB">
        <w:tc>
          <w:tcPr>
            <w:tcW w:w="4328" w:type="dxa"/>
          </w:tcPr>
          <w:p w:rsidR="008322EB" w:rsidRPr="00F804F7" w:rsidRDefault="008322EB" w:rsidP="008322EB">
            <w:pPr>
              <w:pStyle w:val="Bezmezer"/>
            </w:pPr>
            <w:r>
              <w:t>7.</w:t>
            </w:r>
            <w:r w:rsidRPr="00F804F7">
              <w:t>to demonstrate</w:t>
            </w:r>
          </w:p>
        </w:tc>
        <w:tc>
          <w:tcPr>
            <w:tcW w:w="4328" w:type="dxa"/>
          </w:tcPr>
          <w:p w:rsidR="008322EB" w:rsidRPr="00F804F7" w:rsidRDefault="008322EB" w:rsidP="008322EB">
            <w:pPr>
              <w:pStyle w:val="Bezmezer"/>
            </w:pPr>
            <w:r w:rsidRPr="00F804F7">
              <w:t xml:space="preserve">demonstration … </w:t>
            </w:r>
          </w:p>
        </w:tc>
      </w:tr>
      <w:tr w:rsidR="008322EB" w:rsidRPr="00F804F7" w:rsidTr="008322EB">
        <w:tc>
          <w:tcPr>
            <w:tcW w:w="4328" w:type="dxa"/>
          </w:tcPr>
          <w:p w:rsidR="008322EB" w:rsidRPr="00F804F7" w:rsidRDefault="008322EB" w:rsidP="008322EB">
            <w:pPr>
              <w:pStyle w:val="Bezmezer"/>
            </w:pPr>
            <w:r>
              <w:t>8.</w:t>
            </w:r>
            <w:r w:rsidRPr="00F804F7">
              <w:t>to accept</w:t>
            </w:r>
            <w:r>
              <w:t xml:space="preserve"> </w:t>
            </w:r>
          </w:p>
        </w:tc>
        <w:tc>
          <w:tcPr>
            <w:tcW w:w="4328" w:type="dxa"/>
          </w:tcPr>
          <w:p w:rsidR="008322EB" w:rsidRPr="00F804F7" w:rsidRDefault="008322EB" w:rsidP="008322EB">
            <w:pPr>
              <w:pStyle w:val="Bezmezer"/>
            </w:pPr>
            <w:r w:rsidRPr="00F804F7">
              <w:t>acceptance</w:t>
            </w:r>
          </w:p>
        </w:tc>
      </w:tr>
    </w:tbl>
    <w:p w:rsidR="008322EB" w:rsidRDefault="008322EB" w:rsidP="008322EB">
      <w:pPr>
        <w:pStyle w:val="Tlotextu"/>
      </w:pPr>
      <w:bookmarkStart w:id="122" w:name="_Toc505445502"/>
    </w:p>
    <w:p w:rsidR="008322EB" w:rsidRDefault="008322EB" w:rsidP="008322EB">
      <w:pPr>
        <w:pStyle w:val="parUkonceniPrvku"/>
      </w:pPr>
    </w:p>
    <w:p w:rsidR="008322EB" w:rsidRDefault="008322EB" w:rsidP="008322EB">
      <w:pPr>
        <w:pStyle w:val="Nadpis3"/>
        <w:ind w:left="851" w:hanging="851"/>
      </w:pPr>
      <w:bookmarkStart w:id="123" w:name="_Toc509765368"/>
      <w:r>
        <w:t>Grammar-exercises</w:t>
      </w:r>
      <w:bookmarkEnd w:id="122"/>
      <w:bookmarkEnd w:id="123"/>
    </w:p>
    <w:p w:rsidR="008322EB" w:rsidRPr="003B2F07" w:rsidRDefault="008322EB" w:rsidP="003B2F07">
      <w:pPr>
        <w:pStyle w:val="parCislovani01"/>
        <w:numPr>
          <w:ilvl w:val="0"/>
          <w:numId w:val="52"/>
        </w:numPr>
        <w:rPr>
          <w:b/>
        </w:rPr>
      </w:pPr>
      <w:r w:rsidRPr="003B2F07">
        <w:rPr>
          <w:b/>
        </w:rPr>
        <w:t>Select the correct tense:</w:t>
      </w:r>
    </w:p>
    <w:p w:rsidR="008322EB" w:rsidRDefault="008322EB" w:rsidP="00844AD8">
      <w:pPr>
        <w:pStyle w:val="Tlotextu"/>
        <w:numPr>
          <w:ilvl w:val="0"/>
          <w:numId w:val="46"/>
        </w:numPr>
      </w:pPr>
      <w:r>
        <w:t xml:space="preserve">I </w:t>
      </w:r>
      <w:r>
        <w:rPr>
          <w:b/>
        </w:rPr>
        <w:t>have been learning</w:t>
      </w:r>
      <w:r>
        <w:t xml:space="preserve"> German for ten years now. </w:t>
      </w:r>
    </w:p>
    <w:p w:rsidR="008322EB" w:rsidRDefault="008322EB" w:rsidP="00844AD8">
      <w:pPr>
        <w:pStyle w:val="Tlotextu"/>
        <w:numPr>
          <w:ilvl w:val="0"/>
          <w:numId w:val="46"/>
        </w:numPr>
      </w:pPr>
      <w:r>
        <w:t xml:space="preserve">But last year I </w:t>
      </w:r>
      <w:r>
        <w:rPr>
          <w:b/>
        </w:rPr>
        <w:t xml:space="preserve">was not working </w:t>
      </w:r>
      <w:r>
        <w:t xml:space="preserve">hard enough for German, that is why my marks(not / be) really that good then. </w:t>
      </w:r>
    </w:p>
    <w:p w:rsidR="008322EB" w:rsidRDefault="008322EB" w:rsidP="00844AD8">
      <w:pPr>
        <w:pStyle w:val="Tlotextu"/>
        <w:numPr>
          <w:ilvl w:val="0"/>
          <w:numId w:val="46"/>
        </w:numPr>
      </w:pPr>
      <w:r>
        <w:t xml:space="preserve">As I </w:t>
      </w:r>
      <w:r>
        <w:rPr>
          <w:b/>
        </w:rPr>
        <w:t xml:space="preserve">want to pass </w:t>
      </w:r>
      <w:r>
        <w:t xml:space="preserve">my German exam successfully next year, I </w:t>
      </w:r>
      <w:r>
        <w:rPr>
          <w:b/>
        </w:rPr>
        <w:t>am going to study</w:t>
      </w:r>
      <w:r>
        <w:t>harder this term.</w:t>
      </w:r>
    </w:p>
    <w:p w:rsidR="008322EB" w:rsidRDefault="008322EB" w:rsidP="00844AD8">
      <w:pPr>
        <w:pStyle w:val="Tlotextu"/>
        <w:numPr>
          <w:ilvl w:val="0"/>
          <w:numId w:val="46"/>
        </w:numPr>
      </w:pPr>
      <w:r>
        <w:t xml:space="preserve">During my last summer holidays, my parents </w:t>
      </w:r>
      <w:r w:rsidRPr="00656A32">
        <w:rPr>
          <w:b/>
        </w:rPr>
        <w:t>sent</w:t>
      </w:r>
      <w:r>
        <w:t xml:space="preserve"> me on a languagecourse to Berlin.</w:t>
      </w:r>
    </w:p>
    <w:p w:rsidR="008322EB" w:rsidRDefault="008322EB" w:rsidP="00844AD8">
      <w:pPr>
        <w:pStyle w:val="Tlotextu"/>
        <w:numPr>
          <w:ilvl w:val="0"/>
          <w:numId w:val="46"/>
        </w:numPr>
      </w:pPr>
      <w:r>
        <w:t xml:space="preserve">It </w:t>
      </w:r>
      <w:r>
        <w:rPr>
          <w:b/>
        </w:rPr>
        <w:t xml:space="preserve">was </w:t>
      </w:r>
      <w:r>
        <w:t xml:space="preserve">great and I </w:t>
      </w:r>
      <w:r>
        <w:rPr>
          <w:b/>
        </w:rPr>
        <w:t xml:space="preserve">think </w:t>
      </w:r>
      <w:r>
        <w:t xml:space="preserve">I </w:t>
      </w:r>
      <w:r>
        <w:rPr>
          <w:b/>
        </w:rPr>
        <w:t xml:space="preserve">have learned </w:t>
      </w:r>
      <w:r>
        <w:t>a lot.</w:t>
      </w:r>
    </w:p>
    <w:p w:rsidR="008322EB" w:rsidRDefault="008322EB" w:rsidP="00844AD8">
      <w:pPr>
        <w:pStyle w:val="Tlotextu"/>
        <w:numPr>
          <w:ilvl w:val="0"/>
          <w:numId w:val="46"/>
        </w:numPr>
      </w:pPr>
      <w:r>
        <w:t xml:space="preserve">Before I </w:t>
      </w:r>
      <w:r>
        <w:rPr>
          <w:b/>
        </w:rPr>
        <w:t xml:space="preserve">went </w:t>
      </w:r>
      <w:r>
        <w:t xml:space="preserve">to Berlin, I </w:t>
      </w:r>
      <w:r>
        <w:rPr>
          <w:b/>
        </w:rPr>
        <w:t xml:space="preserve">had not enjoyed </w:t>
      </w:r>
      <w:r>
        <w:t>learning German.</w:t>
      </w:r>
    </w:p>
    <w:p w:rsidR="008322EB" w:rsidRDefault="008322EB" w:rsidP="00844AD8">
      <w:pPr>
        <w:pStyle w:val="Tlotextu"/>
        <w:numPr>
          <w:ilvl w:val="0"/>
          <w:numId w:val="46"/>
        </w:numPr>
      </w:pPr>
      <w:r>
        <w:lastRenderedPageBreak/>
        <w:t xml:space="preserve">But while I </w:t>
      </w:r>
      <w:r>
        <w:rPr>
          <w:b/>
        </w:rPr>
        <w:t xml:space="preserve">was doing </w:t>
      </w:r>
      <w:r>
        <w:t xml:space="preserve">the language course, I </w:t>
      </w:r>
      <w:r>
        <w:rPr>
          <w:b/>
        </w:rPr>
        <w:t xml:space="preserve">met </w:t>
      </w:r>
      <w:r>
        <w:t>lots of young people from all over the world.</w:t>
      </w:r>
    </w:p>
    <w:p w:rsidR="008322EB" w:rsidRDefault="008322EB" w:rsidP="00844AD8">
      <w:pPr>
        <w:pStyle w:val="Tlotextu"/>
        <w:numPr>
          <w:ilvl w:val="0"/>
          <w:numId w:val="46"/>
        </w:numPr>
      </w:pPr>
      <w:r>
        <w:t xml:space="preserve">There I </w:t>
      </w:r>
      <w:r>
        <w:rPr>
          <w:b/>
        </w:rPr>
        <w:t xml:space="preserve">noticed </w:t>
      </w:r>
      <w:r>
        <w:t xml:space="preserve">how important it </w:t>
      </w:r>
      <w:r>
        <w:rPr>
          <w:b/>
        </w:rPr>
        <w:t xml:space="preserve">is </w:t>
      </w:r>
      <w:r>
        <w:t>to speak foreign languagesnowadays.</w:t>
      </w:r>
    </w:p>
    <w:p w:rsidR="008322EB" w:rsidRDefault="008322EB" w:rsidP="00844AD8">
      <w:pPr>
        <w:pStyle w:val="Tlotextu"/>
        <w:numPr>
          <w:ilvl w:val="0"/>
          <w:numId w:val="46"/>
        </w:numPr>
      </w:pPr>
      <w:r>
        <w:t xml:space="preserve">Now I </w:t>
      </w:r>
      <w:r>
        <w:rPr>
          <w:b/>
        </w:rPr>
        <w:t xml:space="preserve">have </w:t>
      </w:r>
      <w:r>
        <w:t xml:space="preserve">much more fun learning German than I </w:t>
      </w:r>
      <w:r>
        <w:rPr>
          <w:b/>
        </w:rPr>
        <w:t xml:space="preserve">had </w:t>
      </w:r>
      <w:r>
        <w:t>beforethe course.</w:t>
      </w:r>
    </w:p>
    <w:p w:rsidR="008322EB" w:rsidRDefault="008322EB" w:rsidP="00844AD8">
      <w:pPr>
        <w:pStyle w:val="Tlotextu"/>
        <w:numPr>
          <w:ilvl w:val="0"/>
          <w:numId w:val="46"/>
        </w:numPr>
      </w:pPr>
      <w:r>
        <w:t xml:space="preserve">At the moment I </w:t>
      </w:r>
      <w:r>
        <w:rPr>
          <w:b/>
        </w:rPr>
        <w:t xml:space="preserve">am revising </w:t>
      </w:r>
      <w:r>
        <w:t>German grammar.</w:t>
      </w:r>
    </w:p>
    <w:p w:rsidR="008322EB" w:rsidRDefault="008322EB" w:rsidP="00844AD8">
      <w:pPr>
        <w:pStyle w:val="Tlotextu"/>
        <w:numPr>
          <w:ilvl w:val="0"/>
          <w:numId w:val="46"/>
        </w:numPr>
      </w:pPr>
      <w:r>
        <w:t xml:space="preserve">And I </w:t>
      </w:r>
      <w:r>
        <w:rPr>
          <w:b/>
        </w:rPr>
        <w:t xml:space="preserve">have already begun </w:t>
      </w:r>
      <w:r>
        <w:t>to read the texts in my German textbooks again.</w:t>
      </w:r>
    </w:p>
    <w:p w:rsidR="008322EB" w:rsidRDefault="008322EB" w:rsidP="00844AD8">
      <w:pPr>
        <w:pStyle w:val="Tlotextu"/>
        <w:numPr>
          <w:ilvl w:val="0"/>
          <w:numId w:val="46"/>
        </w:numPr>
      </w:pPr>
      <w:r>
        <w:t xml:space="preserve">I </w:t>
      </w:r>
      <w:r w:rsidRPr="00F804F7">
        <w:rPr>
          <w:b/>
        </w:rPr>
        <w:t>think</w:t>
      </w:r>
      <w:r>
        <w:rPr>
          <w:b/>
        </w:rPr>
        <w:t xml:space="preserve"> </w:t>
      </w:r>
      <w:r>
        <w:t xml:space="preserve">I </w:t>
      </w:r>
      <w:r>
        <w:rPr>
          <w:b/>
        </w:rPr>
        <w:t xml:space="preserve">will do </w:t>
      </w:r>
      <w:r>
        <w:t>one unit every week.</w:t>
      </w:r>
    </w:p>
    <w:p w:rsidR="008322EB" w:rsidRDefault="008322EB" w:rsidP="00844AD8">
      <w:pPr>
        <w:pStyle w:val="Tlotextu"/>
        <w:numPr>
          <w:ilvl w:val="0"/>
          <w:numId w:val="46"/>
        </w:numPr>
      </w:pPr>
      <w:r>
        <w:t xml:space="preserve">My exam </w:t>
      </w:r>
      <w:r>
        <w:rPr>
          <w:b/>
        </w:rPr>
        <w:t xml:space="preserve">is </w:t>
      </w:r>
      <w:r>
        <w:t xml:space="preserve">on 1 June, so there </w:t>
      </w:r>
      <w:r>
        <w:rPr>
          <w:b/>
        </w:rPr>
        <w:t xml:space="preserve">is not </w:t>
      </w:r>
      <w:r>
        <w:t>any time to be lost.</w:t>
      </w:r>
    </w:p>
    <w:p w:rsidR="008322EB" w:rsidRDefault="008322EB" w:rsidP="00844AD8">
      <w:pPr>
        <w:pStyle w:val="Tlotextu"/>
        <w:numPr>
          <w:ilvl w:val="0"/>
          <w:numId w:val="46"/>
        </w:numPr>
      </w:pPr>
      <w:r>
        <w:t xml:space="preserve">If I </w:t>
      </w:r>
      <w:r w:rsidRPr="00F804F7">
        <w:rPr>
          <w:b/>
        </w:rPr>
        <w:t>pass</w:t>
      </w:r>
      <w:r>
        <w:t xml:space="preserve"> my exams successfully, I </w:t>
      </w:r>
      <w:r>
        <w:rPr>
          <w:b/>
        </w:rPr>
        <w:t xml:space="preserve">will start </w:t>
      </w:r>
      <w:r>
        <w:t>an internship in October.</w:t>
      </w:r>
    </w:p>
    <w:p w:rsidR="008322EB" w:rsidRDefault="008322EB" w:rsidP="00844AD8">
      <w:pPr>
        <w:pStyle w:val="Tlotextu"/>
        <w:numPr>
          <w:ilvl w:val="0"/>
          <w:numId w:val="46"/>
        </w:numPr>
      </w:pPr>
      <w:r>
        <w:t xml:space="preserve">And after my internship, maybe I </w:t>
      </w:r>
      <w:r>
        <w:rPr>
          <w:b/>
        </w:rPr>
        <w:t>will go</w:t>
      </w:r>
      <w:r>
        <w:t xml:space="preserve"> back to Berlin to work there for a while.</w:t>
      </w:r>
    </w:p>
    <w:p w:rsidR="008322EB" w:rsidRPr="00247D8F" w:rsidRDefault="008322EB" w:rsidP="00844AD8">
      <w:pPr>
        <w:pStyle w:val="Tlotextu"/>
        <w:numPr>
          <w:ilvl w:val="0"/>
          <w:numId w:val="46"/>
        </w:numPr>
      </w:pPr>
      <w:r>
        <w:t xml:space="preserve">As you </w:t>
      </w:r>
      <w:r>
        <w:rPr>
          <w:b/>
        </w:rPr>
        <w:t>can see</w:t>
      </w:r>
      <w:r>
        <w:t xml:space="preserve">, I </w:t>
      </w:r>
      <w:r>
        <w:rPr>
          <w:b/>
        </w:rPr>
        <w:t xml:space="preserve">have become </w:t>
      </w:r>
      <w:r>
        <w:t>a real Berlin fan already.</w:t>
      </w:r>
    </w:p>
    <w:p w:rsidR="008322EB" w:rsidRPr="00656A32" w:rsidRDefault="008322EB" w:rsidP="008322EB">
      <w:pPr>
        <w:pStyle w:val="parUkonceniPrvku"/>
      </w:pPr>
    </w:p>
    <w:p w:rsidR="008322EB" w:rsidRDefault="008322EB" w:rsidP="008322EB">
      <w:pPr>
        <w:pStyle w:val="Nadpis3"/>
        <w:ind w:left="851" w:hanging="851"/>
      </w:pPr>
      <w:bookmarkStart w:id="124" w:name="_Toc505445503"/>
      <w:bookmarkStart w:id="125" w:name="_Toc509765369"/>
      <w:r>
        <w:t>Test</w:t>
      </w:r>
      <w:bookmarkEnd w:id="124"/>
      <w:bookmarkEnd w:id="125"/>
    </w:p>
    <w:p w:rsidR="008322EB" w:rsidRPr="003B2F07" w:rsidRDefault="008322EB" w:rsidP="003B2F07">
      <w:pPr>
        <w:pStyle w:val="parCislovani01"/>
        <w:numPr>
          <w:ilvl w:val="0"/>
          <w:numId w:val="53"/>
        </w:numPr>
        <w:rPr>
          <w:b/>
        </w:rPr>
      </w:pPr>
      <w:r w:rsidRPr="003B2F07">
        <w:rPr>
          <w:b/>
        </w:rPr>
        <w:t xml:space="preserve">I … for many different jobs. </w:t>
      </w:r>
    </w:p>
    <w:p w:rsidR="008322EB" w:rsidRPr="00F804F7" w:rsidRDefault="008322EB" w:rsidP="00844AD8">
      <w:pPr>
        <w:pStyle w:val="Tlotextu"/>
        <w:numPr>
          <w:ilvl w:val="0"/>
          <w:numId w:val="36"/>
        </w:numPr>
        <w:rPr>
          <w:b/>
        </w:rPr>
      </w:pPr>
      <w:r w:rsidRPr="00F804F7">
        <w:rPr>
          <w:b/>
        </w:rPr>
        <w:t xml:space="preserve">have applied </w:t>
      </w:r>
    </w:p>
    <w:p w:rsidR="008322EB" w:rsidRDefault="008322EB" w:rsidP="00844AD8">
      <w:pPr>
        <w:pStyle w:val="Tlotextu"/>
        <w:numPr>
          <w:ilvl w:val="0"/>
          <w:numId w:val="36"/>
        </w:numPr>
      </w:pPr>
      <w:r>
        <w:t>applied</w:t>
      </w:r>
    </w:p>
    <w:p w:rsidR="008322EB" w:rsidRDefault="008322EB" w:rsidP="00844AD8">
      <w:pPr>
        <w:pStyle w:val="Tlotextu"/>
        <w:numPr>
          <w:ilvl w:val="0"/>
          <w:numId w:val="36"/>
        </w:numPr>
      </w:pPr>
      <w:r>
        <w:t>was applied</w:t>
      </w:r>
    </w:p>
    <w:p w:rsidR="008322EB" w:rsidRPr="00656A32" w:rsidRDefault="008322EB" w:rsidP="008322EB">
      <w:pPr>
        <w:pStyle w:val="parCislovani01"/>
        <w:ind w:left="1723"/>
        <w:rPr>
          <w:b/>
        </w:rPr>
      </w:pPr>
      <w:r w:rsidRPr="00656A32">
        <w:rPr>
          <w:b/>
        </w:rPr>
        <w:t xml:space="preserve">This month, we … several new job vacancies. </w:t>
      </w:r>
    </w:p>
    <w:p w:rsidR="008322EB" w:rsidRDefault="008322EB" w:rsidP="00844AD8">
      <w:pPr>
        <w:pStyle w:val="Tlotextu"/>
        <w:numPr>
          <w:ilvl w:val="0"/>
          <w:numId w:val="37"/>
        </w:numPr>
      </w:pPr>
      <w:r>
        <w:t>have considered</w:t>
      </w:r>
    </w:p>
    <w:p w:rsidR="008322EB" w:rsidRPr="00F804F7" w:rsidRDefault="008322EB" w:rsidP="00844AD8">
      <w:pPr>
        <w:pStyle w:val="Tlotextu"/>
        <w:numPr>
          <w:ilvl w:val="0"/>
          <w:numId w:val="37"/>
        </w:numPr>
        <w:rPr>
          <w:b/>
        </w:rPr>
      </w:pPr>
      <w:r w:rsidRPr="00F804F7">
        <w:rPr>
          <w:b/>
        </w:rPr>
        <w:t xml:space="preserve">are considering </w:t>
      </w:r>
    </w:p>
    <w:p w:rsidR="008322EB" w:rsidRDefault="008322EB" w:rsidP="00844AD8">
      <w:pPr>
        <w:pStyle w:val="Tlotextu"/>
        <w:numPr>
          <w:ilvl w:val="0"/>
          <w:numId w:val="37"/>
        </w:numPr>
      </w:pPr>
      <w:r>
        <w:t>considered</w:t>
      </w:r>
    </w:p>
    <w:p w:rsidR="008322EB" w:rsidRPr="00656A32" w:rsidRDefault="008322EB" w:rsidP="008322EB">
      <w:pPr>
        <w:pStyle w:val="parCislovani01"/>
        <w:ind w:left="1723"/>
        <w:rPr>
          <w:b/>
        </w:rPr>
      </w:pPr>
      <w:r w:rsidRPr="00656A32">
        <w:rPr>
          <w:b/>
        </w:rPr>
        <w:t>Timothy … his new job next month.</w:t>
      </w:r>
      <w:r>
        <w:rPr>
          <w:b/>
        </w:rPr>
        <w:t xml:space="preserve"> </w:t>
      </w:r>
    </w:p>
    <w:p w:rsidR="008322EB" w:rsidRDefault="008322EB" w:rsidP="00844AD8">
      <w:pPr>
        <w:pStyle w:val="Tlotextu"/>
        <w:numPr>
          <w:ilvl w:val="0"/>
          <w:numId w:val="38"/>
        </w:numPr>
      </w:pPr>
      <w:r>
        <w:t>starts</w:t>
      </w:r>
    </w:p>
    <w:p w:rsidR="008322EB" w:rsidRDefault="008322EB" w:rsidP="00844AD8">
      <w:pPr>
        <w:pStyle w:val="Tlotextu"/>
        <w:numPr>
          <w:ilvl w:val="0"/>
          <w:numId w:val="38"/>
        </w:numPr>
      </w:pPr>
      <w:r>
        <w:t>has started</w:t>
      </w:r>
    </w:p>
    <w:p w:rsidR="008322EB" w:rsidRPr="00F804F7" w:rsidRDefault="008322EB" w:rsidP="00844AD8">
      <w:pPr>
        <w:pStyle w:val="Tlotextu"/>
        <w:numPr>
          <w:ilvl w:val="0"/>
          <w:numId w:val="38"/>
        </w:numPr>
        <w:rPr>
          <w:b/>
        </w:rPr>
      </w:pPr>
      <w:r w:rsidRPr="00F804F7">
        <w:rPr>
          <w:b/>
        </w:rPr>
        <w:lastRenderedPageBreak/>
        <w:t>is starting</w:t>
      </w:r>
    </w:p>
    <w:p w:rsidR="008322EB" w:rsidRPr="00656A32" w:rsidRDefault="008322EB" w:rsidP="008322EB">
      <w:pPr>
        <w:pStyle w:val="parCislovani01"/>
        <w:ind w:left="1723"/>
        <w:rPr>
          <w:b/>
        </w:rPr>
      </w:pPr>
      <w:r w:rsidRPr="00656A32">
        <w:rPr>
          <w:b/>
        </w:rPr>
        <w:t>It</w:t>
      </w:r>
      <w:r>
        <w:rPr>
          <w:b/>
        </w:rPr>
        <w:t xml:space="preserve"> </w:t>
      </w:r>
      <w:r w:rsidRPr="00656A32">
        <w:rPr>
          <w:b/>
        </w:rPr>
        <w:t>is</w:t>
      </w:r>
      <w:r>
        <w:rPr>
          <w:b/>
        </w:rPr>
        <w:t xml:space="preserve"> </w:t>
      </w:r>
      <w:r w:rsidRPr="00656A32">
        <w:rPr>
          <w:b/>
        </w:rPr>
        <w:t>more</w:t>
      </w:r>
      <w:r>
        <w:rPr>
          <w:b/>
        </w:rPr>
        <w:t xml:space="preserve"> </w:t>
      </w:r>
      <w:r w:rsidRPr="00656A32">
        <w:rPr>
          <w:b/>
        </w:rPr>
        <w:t>than</w:t>
      </w:r>
      <w:r>
        <w:rPr>
          <w:b/>
        </w:rPr>
        <w:t xml:space="preserve"> </w:t>
      </w:r>
      <w:r w:rsidRPr="00656A32">
        <w:rPr>
          <w:b/>
        </w:rPr>
        <w:t>obvious</w:t>
      </w:r>
      <w:r>
        <w:rPr>
          <w:b/>
        </w:rPr>
        <w:t xml:space="preserve"> </w:t>
      </w:r>
      <w:r w:rsidRPr="00656A32">
        <w:rPr>
          <w:b/>
        </w:rPr>
        <w:t>that</w:t>
      </w:r>
      <w:r>
        <w:rPr>
          <w:b/>
        </w:rPr>
        <w:t xml:space="preserve"> </w:t>
      </w:r>
      <w:r w:rsidRPr="00656A32">
        <w:rPr>
          <w:b/>
        </w:rPr>
        <w:t>hiring</w:t>
      </w:r>
      <w:r>
        <w:rPr>
          <w:b/>
        </w:rPr>
        <w:t xml:space="preserve"> </w:t>
      </w:r>
      <w:r w:rsidRPr="00656A32">
        <w:rPr>
          <w:b/>
        </w:rPr>
        <w:t>the</w:t>
      </w:r>
      <w:r>
        <w:rPr>
          <w:b/>
        </w:rPr>
        <w:t xml:space="preserve"> </w:t>
      </w:r>
      <w:r w:rsidRPr="00656A32">
        <w:rPr>
          <w:b/>
        </w:rPr>
        <w:t>new</w:t>
      </w:r>
      <w:r>
        <w:rPr>
          <w:b/>
        </w:rPr>
        <w:t xml:space="preserve"> </w:t>
      </w:r>
      <w:r w:rsidRPr="00656A32">
        <w:rPr>
          <w:b/>
        </w:rPr>
        <w:t>CEO</w:t>
      </w:r>
      <w:r>
        <w:rPr>
          <w:b/>
        </w:rPr>
        <w:t xml:space="preserve"> </w:t>
      </w:r>
      <w:r w:rsidRPr="00656A32">
        <w:rPr>
          <w:b/>
        </w:rPr>
        <w:t>…</w:t>
      </w:r>
      <w:r>
        <w:rPr>
          <w:b/>
        </w:rPr>
        <w:t xml:space="preserve"> </w:t>
      </w:r>
      <w:r w:rsidRPr="00656A32">
        <w:rPr>
          <w:b/>
        </w:rPr>
        <w:t>a positive</w:t>
      </w:r>
      <w:r>
        <w:rPr>
          <w:b/>
        </w:rPr>
        <w:t xml:space="preserve"> </w:t>
      </w:r>
      <w:r w:rsidRPr="00656A32">
        <w:rPr>
          <w:b/>
        </w:rPr>
        <w:t>impact</w:t>
      </w:r>
      <w:r>
        <w:rPr>
          <w:b/>
        </w:rPr>
        <w:t xml:space="preserve"> </w:t>
      </w:r>
      <w:r w:rsidRPr="00656A32">
        <w:rPr>
          <w:b/>
        </w:rPr>
        <w:t>on</w:t>
      </w:r>
      <w:r>
        <w:rPr>
          <w:b/>
        </w:rPr>
        <w:t xml:space="preserve"> </w:t>
      </w:r>
      <w:r w:rsidRPr="00656A32">
        <w:rPr>
          <w:b/>
        </w:rPr>
        <w:t>on</w:t>
      </w:r>
      <w:r>
        <w:rPr>
          <w:b/>
        </w:rPr>
        <w:t xml:space="preserve"> </w:t>
      </w:r>
      <w:r w:rsidRPr="00656A32">
        <w:rPr>
          <w:b/>
        </w:rPr>
        <w:t xml:space="preserve">the growth of the company. </w:t>
      </w:r>
    </w:p>
    <w:p w:rsidR="008322EB" w:rsidRDefault="008322EB" w:rsidP="00844AD8">
      <w:pPr>
        <w:pStyle w:val="Tlotextu"/>
        <w:numPr>
          <w:ilvl w:val="0"/>
          <w:numId w:val="39"/>
        </w:numPr>
      </w:pPr>
      <w:r>
        <w:t>had had</w:t>
      </w:r>
    </w:p>
    <w:p w:rsidR="008322EB" w:rsidRPr="00F804F7" w:rsidRDefault="008322EB" w:rsidP="00844AD8">
      <w:pPr>
        <w:pStyle w:val="Tlotextu"/>
        <w:numPr>
          <w:ilvl w:val="0"/>
          <w:numId w:val="39"/>
        </w:numPr>
        <w:rPr>
          <w:b/>
        </w:rPr>
      </w:pPr>
      <w:r w:rsidRPr="00F804F7">
        <w:rPr>
          <w:b/>
        </w:rPr>
        <w:t>has had</w:t>
      </w:r>
    </w:p>
    <w:p w:rsidR="008322EB" w:rsidRDefault="008322EB" w:rsidP="00844AD8">
      <w:pPr>
        <w:pStyle w:val="Tlotextu"/>
        <w:numPr>
          <w:ilvl w:val="0"/>
          <w:numId w:val="39"/>
        </w:numPr>
      </w:pPr>
      <w:r>
        <w:t>is having</w:t>
      </w:r>
    </w:p>
    <w:p w:rsidR="008322EB" w:rsidRPr="00656A32" w:rsidRDefault="008322EB" w:rsidP="008322EB">
      <w:pPr>
        <w:pStyle w:val="parCislovani01"/>
        <w:ind w:left="1723"/>
        <w:rPr>
          <w:b/>
        </w:rPr>
      </w:pPr>
      <w:r w:rsidRPr="00656A32">
        <w:rPr>
          <w:b/>
        </w:rPr>
        <w:t xml:space="preserve"> The part of the new employment contract is currently … </w:t>
      </w:r>
    </w:p>
    <w:p w:rsidR="008322EB" w:rsidRDefault="008322EB" w:rsidP="00844AD8">
      <w:pPr>
        <w:pStyle w:val="Tlotextu"/>
        <w:numPr>
          <w:ilvl w:val="0"/>
          <w:numId w:val="40"/>
        </w:numPr>
      </w:pPr>
      <w:r>
        <w:t>negotiating</w:t>
      </w:r>
    </w:p>
    <w:p w:rsidR="008322EB" w:rsidRPr="00F804F7" w:rsidRDefault="008322EB" w:rsidP="00844AD8">
      <w:pPr>
        <w:pStyle w:val="Tlotextu"/>
        <w:numPr>
          <w:ilvl w:val="0"/>
          <w:numId w:val="40"/>
        </w:numPr>
        <w:rPr>
          <w:b/>
        </w:rPr>
      </w:pPr>
      <w:r w:rsidRPr="00F804F7">
        <w:rPr>
          <w:b/>
        </w:rPr>
        <w:t>being negotiated</w:t>
      </w:r>
    </w:p>
    <w:p w:rsidR="008322EB" w:rsidRDefault="008322EB" w:rsidP="00844AD8">
      <w:pPr>
        <w:pStyle w:val="Tlotextu"/>
        <w:numPr>
          <w:ilvl w:val="0"/>
          <w:numId w:val="40"/>
        </w:numPr>
      </w:pPr>
      <w:r>
        <w:t>negotiating</w:t>
      </w:r>
    </w:p>
    <w:p w:rsidR="008322EB" w:rsidRPr="00656A32" w:rsidRDefault="008322EB" w:rsidP="008322EB">
      <w:pPr>
        <w:pStyle w:val="parCislovani01"/>
        <w:ind w:left="1723"/>
        <w:rPr>
          <w:b/>
        </w:rPr>
      </w:pPr>
      <w:r w:rsidRPr="00656A32">
        <w:rPr>
          <w:b/>
        </w:rPr>
        <w:t>The outcome of the first round of the job interview … known until next week.</w:t>
      </w:r>
      <w:r>
        <w:rPr>
          <w:b/>
        </w:rPr>
        <w:t xml:space="preserve"> </w:t>
      </w:r>
    </w:p>
    <w:p w:rsidR="008322EB" w:rsidRDefault="008322EB" w:rsidP="00844AD8">
      <w:pPr>
        <w:pStyle w:val="Tlotextu"/>
        <w:numPr>
          <w:ilvl w:val="0"/>
          <w:numId w:val="41"/>
        </w:numPr>
      </w:pPr>
      <w:r>
        <w:t>will be</w:t>
      </w:r>
    </w:p>
    <w:p w:rsidR="008322EB" w:rsidRDefault="008322EB" w:rsidP="00844AD8">
      <w:pPr>
        <w:pStyle w:val="Tlotextu"/>
        <w:numPr>
          <w:ilvl w:val="0"/>
          <w:numId w:val="41"/>
        </w:numPr>
      </w:pPr>
      <w:r>
        <w:t xml:space="preserve">is not </w:t>
      </w:r>
    </w:p>
    <w:p w:rsidR="008322EB" w:rsidRPr="00F804F7" w:rsidRDefault="008322EB" w:rsidP="00844AD8">
      <w:pPr>
        <w:pStyle w:val="Tlotextu"/>
        <w:numPr>
          <w:ilvl w:val="0"/>
          <w:numId w:val="41"/>
        </w:numPr>
        <w:rPr>
          <w:b/>
        </w:rPr>
      </w:pPr>
      <w:r w:rsidRPr="00F804F7">
        <w:rPr>
          <w:b/>
        </w:rPr>
        <w:t>will not be</w:t>
      </w:r>
    </w:p>
    <w:p w:rsidR="008322EB" w:rsidRPr="00656A32" w:rsidRDefault="008322EB" w:rsidP="008322EB">
      <w:pPr>
        <w:pStyle w:val="parCislovani01"/>
        <w:ind w:left="1723"/>
        <w:rPr>
          <w:b/>
        </w:rPr>
      </w:pPr>
      <w:r w:rsidRPr="00656A32">
        <w:rPr>
          <w:b/>
        </w:rPr>
        <w:t>The</w:t>
      </w:r>
      <w:r>
        <w:rPr>
          <w:b/>
        </w:rPr>
        <w:t xml:space="preserve"> </w:t>
      </w:r>
      <w:r w:rsidRPr="00656A32">
        <w:rPr>
          <w:b/>
        </w:rPr>
        <w:t>new</w:t>
      </w:r>
      <w:r>
        <w:rPr>
          <w:b/>
        </w:rPr>
        <w:t xml:space="preserve"> </w:t>
      </w:r>
      <w:r w:rsidRPr="00656A32">
        <w:rPr>
          <w:b/>
        </w:rPr>
        <w:t>job</w:t>
      </w:r>
      <w:r>
        <w:rPr>
          <w:b/>
        </w:rPr>
        <w:t xml:space="preserve"> </w:t>
      </w:r>
      <w:r w:rsidRPr="00656A32">
        <w:rPr>
          <w:b/>
        </w:rPr>
        <w:t>advertisement</w:t>
      </w:r>
      <w:r>
        <w:rPr>
          <w:b/>
        </w:rPr>
        <w:t xml:space="preserve"> </w:t>
      </w:r>
      <w:r w:rsidRPr="00656A32">
        <w:rPr>
          <w:b/>
        </w:rPr>
        <w:t>…</w:t>
      </w:r>
      <w:r>
        <w:rPr>
          <w:b/>
        </w:rPr>
        <w:t xml:space="preserve"> </w:t>
      </w:r>
      <w:r w:rsidRPr="00656A32">
        <w:rPr>
          <w:b/>
        </w:rPr>
        <w:t>attract</w:t>
      </w:r>
      <w:r>
        <w:rPr>
          <w:b/>
        </w:rPr>
        <w:t xml:space="preserve"> </w:t>
      </w:r>
      <w:r w:rsidRPr="00656A32">
        <w:rPr>
          <w:b/>
        </w:rPr>
        <w:t>new</w:t>
      </w:r>
      <w:r>
        <w:rPr>
          <w:b/>
        </w:rPr>
        <w:t xml:space="preserve"> </w:t>
      </w:r>
      <w:r w:rsidRPr="00656A32">
        <w:rPr>
          <w:b/>
        </w:rPr>
        <w:t>potential</w:t>
      </w:r>
      <w:r>
        <w:rPr>
          <w:b/>
        </w:rPr>
        <w:t xml:space="preserve"> </w:t>
      </w:r>
      <w:r w:rsidRPr="00656A32">
        <w:rPr>
          <w:b/>
        </w:rPr>
        <w:t>employees,</w:t>
      </w:r>
      <w:r>
        <w:rPr>
          <w:b/>
        </w:rPr>
        <w:t xml:space="preserve"> </w:t>
      </w:r>
      <w:r w:rsidRPr="00656A32">
        <w:rPr>
          <w:b/>
        </w:rPr>
        <w:t>I think</w:t>
      </w:r>
      <w:r>
        <w:rPr>
          <w:b/>
        </w:rPr>
        <w:t xml:space="preserve"> </w:t>
      </w:r>
      <w:r w:rsidRPr="00656A32">
        <w:rPr>
          <w:b/>
        </w:rPr>
        <w:t>we</w:t>
      </w:r>
      <w:r>
        <w:rPr>
          <w:b/>
        </w:rPr>
        <w:t xml:space="preserve"> </w:t>
      </w:r>
      <w:r w:rsidRPr="00656A32">
        <w:rPr>
          <w:b/>
        </w:rPr>
        <w:t xml:space="preserve">should change it a bit. </w:t>
      </w:r>
    </w:p>
    <w:p w:rsidR="008322EB" w:rsidRPr="00F804F7" w:rsidRDefault="008322EB" w:rsidP="00844AD8">
      <w:pPr>
        <w:pStyle w:val="Tlotextu"/>
        <w:numPr>
          <w:ilvl w:val="0"/>
          <w:numId w:val="42"/>
        </w:numPr>
        <w:rPr>
          <w:b/>
        </w:rPr>
      </w:pPr>
      <w:r w:rsidRPr="00F804F7">
        <w:rPr>
          <w:b/>
        </w:rPr>
        <w:t>does not</w:t>
      </w:r>
    </w:p>
    <w:p w:rsidR="008322EB" w:rsidRDefault="008322EB" w:rsidP="00844AD8">
      <w:pPr>
        <w:pStyle w:val="Tlotextu"/>
        <w:numPr>
          <w:ilvl w:val="0"/>
          <w:numId w:val="42"/>
        </w:numPr>
      </w:pPr>
      <w:r>
        <w:t>did</w:t>
      </w:r>
    </w:p>
    <w:p w:rsidR="008322EB" w:rsidRDefault="008322EB" w:rsidP="00844AD8">
      <w:pPr>
        <w:pStyle w:val="Tlotextu"/>
        <w:numPr>
          <w:ilvl w:val="0"/>
          <w:numId w:val="42"/>
        </w:numPr>
      </w:pPr>
      <w:r>
        <w:t>does</w:t>
      </w:r>
    </w:p>
    <w:p w:rsidR="008322EB" w:rsidRPr="00656A32" w:rsidRDefault="008322EB" w:rsidP="008322EB">
      <w:pPr>
        <w:pStyle w:val="parCislovani01"/>
        <w:ind w:left="1723"/>
        <w:rPr>
          <w:b/>
        </w:rPr>
      </w:pPr>
      <w:r w:rsidRPr="00656A32">
        <w:rPr>
          <w:b/>
        </w:rPr>
        <w:t>This job is an opportunity … more directly with potenial customers.</w:t>
      </w:r>
      <w:r>
        <w:rPr>
          <w:b/>
        </w:rPr>
        <w:t xml:space="preserve"> </w:t>
      </w:r>
    </w:p>
    <w:p w:rsidR="008322EB" w:rsidRDefault="008322EB" w:rsidP="00844AD8">
      <w:pPr>
        <w:pStyle w:val="Tlotextu"/>
        <w:numPr>
          <w:ilvl w:val="0"/>
          <w:numId w:val="43"/>
        </w:numPr>
      </w:pPr>
      <w:r>
        <w:t>connecting</w:t>
      </w:r>
    </w:p>
    <w:p w:rsidR="008322EB" w:rsidRPr="00F804F7" w:rsidRDefault="008322EB" w:rsidP="00844AD8">
      <w:pPr>
        <w:pStyle w:val="Tlotextu"/>
        <w:numPr>
          <w:ilvl w:val="0"/>
          <w:numId w:val="43"/>
        </w:numPr>
        <w:rPr>
          <w:b/>
        </w:rPr>
      </w:pPr>
      <w:r w:rsidRPr="00F804F7">
        <w:rPr>
          <w:b/>
        </w:rPr>
        <w:t xml:space="preserve">to connect </w:t>
      </w:r>
    </w:p>
    <w:p w:rsidR="008322EB" w:rsidRDefault="008322EB" w:rsidP="00844AD8">
      <w:pPr>
        <w:pStyle w:val="Tlotextu"/>
        <w:numPr>
          <w:ilvl w:val="0"/>
          <w:numId w:val="43"/>
        </w:numPr>
      </w:pPr>
      <w:r>
        <w:t xml:space="preserve">connect </w:t>
      </w:r>
    </w:p>
    <w:p w:rsidR="008322EB" w:rsidRPr="00656A32" w:rsidRDefault="008322EB" w:rsidP="008322EB">
      <w:pPr>
        <w:pStyle w:val="parCislovani01"/>
        <w:ind w:left="1723"/>
        <w:rPr>
          <w:b/>
        </w:rPr>
      </w:pPr>
      <w:r w:rsidRPr="00656A32">
        <w:rPr>
          <w:b/>
        </w:rPr>
        <w:t>The human resources department … various job interviews on a daily basis.</w:t>
      </w:r>
      <w:r>
        <w:rPr>
          <w:b/>
        </w:rPr>
        <w:t xml:space="preserve"> </w:t>
      </w:r>
    </w:p>
    <w:p w:rsidR="008322EB" w:rsidRDefault="008322EB" w:rsidP="00844AD8">
      <w:pPr>
        <w:pStyle w:val="Tlotextu"/>
        <w:numPr>
          <w:ilvl w:val="0"/>
          <w:numId w:val="44"/>
        </w:numPr>
      </w:pPr>
      <w:r>
        <w:lastRenderedPageBreak/>
        <w:t xml:space="preserve">is organising </w:t>
      </w:r>
    </w:p>
    <w:p w:rsidR="008322EB" w:rsidRDefault="008322EB" w:rsidP="00844AD8">
      <w:pPr>
        <w:pStyle w:val="Tlotextu"/>
        <w:numPr>
          <w:ilvl w:val="0"/>
          <w:numId w:val="44"/>
        </w:numPr>
      </w:pPr>
      <w:r>
        <w:t>organised</w:t>
      </w:r>
    </w:p>
    <w:p w:rsidR="008322EB" w:rsidRPr="00F804F7" w:rsidRDefault="008322EB" w:rsidP="00844AD8">
      <w:pPr>
        <w:pStyle w:val="Tlotextu"/>
        <w:numPr>
          <w:ilvl w:val="0"/>
          <w:numId w:val="44"/>
        </w:numPr>
        <w:rPr>
          <w:b/>
        </w:rPr>
      </w:pPr>
      <w:r w:rsidRPr="00F804F7">
        <w:rPr>
          <w:b/>
        </w:rPr>
        <w:t>organises</w:t>
      </w:r>
    </w:p>
    <w:p w:rsidR="008322EB" w:rsidRPr="00656A32" w:rsidRDefault="008322EB" w:rsidP="008322EB">
      <w:pPr>
        <w:pStyle w:val="parCislovani01"/>
        <w:ind w:left="1723"/>
        <w:rPr>
          <w:b/>
        </w:rPr>
      </w:pPr>
      <w:r w:rsidRPr="00656A32">
        <w:rPr>
          <w:b/>
        </w:rPr>
        <w:t>The three successful canditates … by the top management next Monday.</w:t>
      </w:r>
      <w:r>
        <w:rPr>
          <w:b/>
        </w:rPr>
        <w:t xml:space="preserve"> </w:t>
      </w:r>
    </w:p>
    <w:p w:rsidR="008322EB" w:rsidRDefault="008322EB" w:rsidP="00844AD8">
      <w:pPr>
        <w:pStyle w:val="Tlotextu"/>
        <w:numPr>
          <w:ilvl w:val="0"/>
          <w:numId w:val="45"/>
        </w:numPr>
      </w:pPr>
      <w:r>
        <w:t>are being appointed</w:t>
      </w:r>
    </w:p>
    <w:p w:rsidR="008322EB" w:rsidRDefault="008322EB" w:rsidP="00844AD8">
      <w:pPr>
        <w:pStyle w:val="Tlotextu"/>
        <w:numPr>
          <w:ilvl w:val="0"/>
          <w:numId w:val="45"/>
        </w:numPr>
      </w:pPr>
      <w:r>
        <w:t>will have been appointed</w:t>
      </w:r>
    </w:p>
    <w:p w:rsidR="008322EB" w:rsidRPr="00F804F7" w:rsidRDefault="008322EB" w:rsidP="00844AD8">
      <w:pPr>
        <w:pStyle w:val="Tlotextu"/>
        <w:numPr>
          <w:ilvl w:val="0"/>
          <w:numId w:val="45"/>
        </w:numPr>
        <w:rPr>
          <w:b/>
        </w:rPr>
      </w:pPr>
      <w:r w:rsidRPr="00F804F7">
        <w:rPr>
          <w:b/>
        </w:rPr>
        <w:t>will be appointed</w:t>
      </w:r>
    </w:p>
    <w:p w:rsidR="008322EB" w:rsidRDefault="008322EB" w:rsidP="008322EB">
      <w:pPr>
        <w:pStyle w:val="parUkonceniPrvku"/>
      </w:pPr>
    </w:p>
    <w:p w:rsidR="009774A4" w:rsidRDefault="009774A4" w:rsidP="009774A4">
      <w:pPr>
        <w:pStyle w:val="parNadpisPrvkuCerveny"/>
      </w:pPr>
      <w:r>
        <w:t>Shrnutí kapitoly</w:t>
      </w:r>
    </w:p>
    <w:tbl>
      <w:tblPr>
        <w:tblW w:w="4999" w:type="pct"/>
        <w:tblLook w:val="04A0" w:firstRow="1" w:lastRow="0" w:firstColumn="1" w:lastColumn="0" w:noHBand="0" w:noVBand="1"/>
      </w:tblPr>
      <w:tblGrid>
        <w:gridCol w:w="624"/>
      </w:tblGrid>
      <w:tr w:rsidR="009774A4" w:rsidRPr="009774A4" w:rsidTr="009774A4">
        <w:tc>
          <w:tcPr>
            <w:tcW w:w="501" w:type="pct"/>
          </w:tcPr>
          <w:p w:rsidR="009774A4" w:rsidRPr="009774A4" w:rsidRDefault="009774A4" w:rsidP="009774A4">
            <w:pPr>
              <w:framePr w:w="624" w:h="624" w:hRule="exact" w:hSpace="170" w:wrap="around" w:vAnchor="text" w:hAnchor="page" w:xAlign="outside" w:y="-622" w:anchorLock="1"/>
            </w:pPr>
            <w:r w:rsidRPr="009774A4">
              <w:rPr>
                <w:noProof/>
                <w:lang w:eastAsia="cs-CZ"/>
              </w:rPr>
              <w:drawing>
                <wp:inline distT="0" distB="0" distL="0" distR="0">
                  <wp:extent cx="381635" cy="381635"/>
                  <wp:effectExtent l="0" t="0" r="0" b="0"/>
                  <wp:docPr id="20"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9774A4" w:rsidRDefault="0068072E" w:rsidP="009774A4">
      <w:pPr>
        <w:pStyle w:val="Tlotextu"/>
      </w:pPr>
      <w:r>
        <w:t xml:space="preserve">V kapitole </w:t>
      </w:r>
      <w:r w:rsidRPr="008339FF">
        <w:t>Job interview – Job application</w:t>
      </w:r>
      <w:r>
        <w:t xml:space="preserve"> jsme se zaměřili na průběh přijímacího řízení od hledání vhodné pozice až po vlastní pohovor u budoucího zaměstnavatele. Naučili jsme se slovní zásobu, která je důležitá pro úspěšné zvládnutí pohovoru. Věnovali jsme se také komunikaci neverbální. Nastudovali jsme tipy jak uspět při žádosti u zaměstnání. </w:t>
      </w:r>
    </w:p>
    <w:p w:rsidR="009774A4" w:rsidRDefault="009774A4" w:rsidP="009774A4">
      <w:pPr>
        <w:pStyle w:val="parUkonceniPrvku"/>
      </w:pPr>
    </w:p>
    <w:p w:rsidR="009774A4" w:rsidRPr="009774A4" w:rsidRDefault="009774A4" w:rsidP="009774A4">
      <w:pPr>
        <w:pStyle w:val="Tlotextu"/>
      </w:pPr>
    </w:p>
    <w:p w:rsidR="00545E69" w:rsidRDefault="00330EE6" w:rsidP="00D55E7B">
      <w:pPr>
        <w:pStyle w:val="Nadpis1"/>
      </w:pPr>
      <w:bookmarkStart w:id="126" w:name="_Toc509765370"/>
      <w:r>
        <w:lastRenderedPageBreak/>
        <w:t>JOB INTERVIEWS AND CAREER - CV</w:t>
      </w:r>
      <w:bookmarkEnd w:id="126"/>
    </w:p>
    <w:p w:rsidR="004C69BA" w:rsidRDefault="004C69BA" w:rsidP="004C69BA">
      <w:pPr>
        <w:pStyle w:val="parNadpisPrvkuCerveny"/>
      </w:pPr>
      <w:r>
        <w:t>Rychlý náhled kapitoly</w:t>
      </w:r>
    </w:p>
    <w:tbl>
      <w:tblPr>
        <w:tblW w:w="4999" w:type="pct"/>
        <w:tblLook w:val="04A0" w:firstRow="1" w:lastRow="0" w:firstColumn="1" w:lastColumn="0" w:noHBand="0" w:noVBand="1"/>
      </w:tblPr>
      <w:tblGrid>
        <w:gridCol w:w="624"/>
      </w:tblGrid>
      <w:tr w:rsidR="004C69BA" w:rsidRPr="004C69BA" w:rsidTr="004C69BA">
        <w:tc>
          <w:tcPr>
            <w:tcW w:w="500" w:type="pct"/>
          </w:tcPr>
          <w:p w:rsidR="004C69BA" w:rsidRPr="004C69BA" w:rsidRDefault="004C69BA" w:rsidP="004C69BA">
            <w:pPr>
              <w:framePr w:w="624" w:h="624" w:hRule="exact" w:hSpace="170" w:wrap="around" w:vAnchor="text" w:hAnchor="page" w:xAlign="outside" w:y="-622" w:anchorLock="1"/>
            </w:pPr>
            <w:r w:rsidRPr="004C69BA">
              <w:rPr>
                <w:noProof/>
                <w:lang w:eastAsia="cs-CZ"/>
              </w:rPr>
              <w:drawing>
                <wp:inline distT="0" distB="0" distL="0" distR="0">
                  <wp:extent cx="381635" cy="381635"/>
                  <wp:effectExtent l="0" t="0" r="0" b="0"/>
                  <wp:docPr id="5"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4C69BA" w:rsidRDefault="0068072E" w:rsidP="004C69BA">
      <w:pPr>
        <w:pStyle w:val="Tlotextu"/>
      </w:pPr>
      <w:r>
        <w:t xml:space="preserve">Kapitola se zaměřuje na úspěšné zvládnutí vytvořit vlastní životopis, který je nedílnou součástí přijímacího procesu. </w:t>
      </w:r>
    </w:p>
    <w:p w:rsidR="004C69BA" w:rsidRDefault="004C69BA" w:rsidP="004C69BA">
      <w:pPr>
        <w:pStyle w:val="parUkonceniPrvku"/>
      </w:pPr>
    </w:p>
    <w:p w:rsidR="004C69BA" w:rsidRDefault="004C69BA" w:rsidP="004C69BA">
      <w:pPr>
        <w:pStyle w:val="parNadpisPrvkuCerveny"/>
      </w:pPr>
      <w:r>
        <w:t>Cíle kapitoly</w:t>
      </w:r>
    </w:p>
    <w:tbl>
      <w:tblPr>
        <w:tblW w:w="4999" w:type="pct"/>
        <w:tblLook w:val="04A0" w:firstRow="1" w:lastRow="0" w:firstColumn="1" w:lastColumn="0" w:noHBand="0" w:noVBand="1"/>
      </w:tblPr>
      <w:tblGrid>
        <w:gridCol w:w="624"/>
      </w:tblGrid>
      <w:tr w:rsidR="004C69BA" w:rsidRPr="004C69BA" w:rsidTr="004C69BA">
        <w:tc>
          <w:tcPr>
            <w:tcW w:w="501" w:type="pct"/>
          </w:tcPr>
          <w:p w:rsidR="004C69BA" w:rsidRPr="004C69BA" w:rsidRDefault="004C69BA" w:rsidP="004C69BA">
            <w:pPr>
              <w:framePr w:w="624" w:h="624" w:hRule="exact" w:hSpace="170" w:wrap="around" w:vAnchor="text" w:hAnchor="page" w:xAlign="outside" w:y="-622" w:anchorLock="1"/>
            </w:pPr>
            <w:r w:rsidRPr="004C69BA">
              <w:rPr>
                <w:noProof/>
                <w:lang w:eastAsia="cs-CZ"/>
              </w:rPr>
              <w:drawing>
                <wp:inline distT="0" distB="0" distL="0" distR="0">
                  <wp:extent cx="381635" cy="381635"/>
                  <wp:effectExtent l="0" t="0" r="0" b="0"/>
                  <wp:docPr id="1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4C69BA" w:rsidRDefault="003B2F07" w:rsidP="004C69BA">
      <w:pPr>
        <w:pStyle w:val="Tlotextu"/>
      </w:pPr>
      <w:r>
        <w:t>V kapitole se naučím:</w:t>
      </w:r>
    </w:p>
    <w:p w:rsidR="003B2F07" w:rsidRDefault="003B2F07" w:rsidP="003B2F07">
      <w:pPr>
        <w:pStyle w:val="Tlotextu"/>
        <w:numPr>
          <w:ilvl w:val="0"/>
          <w:numId w:val="54"/>
        </w:numPr>
      </w:pPr>
      <w:r>
        <w:t>jak správně vytvořit a členit životopis</w:t>
      </w:r>
    </w:p>
    <w:p w:rsidR="003B2F07" w:rsidRDefault="003B2F07" w:rsidP="003B2F07">
      <w:pPr>
        <w:pStyle w:val="Tlotextu"/>
        <w:numPr>
          <w:ilvl w:val="0"/>
          <w:numId w:val="54"/>
        </w:numPr>
      </w:pPr>
      <w:r>
        <w:t>jak správně prezentovat svůj životopis v anglickém jazyce</w:t>
      </w:r>
    </w:p>
    <w:p w:rsidR="003B2F07" w:rsidRDefault="003B2F07" w:rsidP="003B2F07">
      <w:pPr>
        <w:pStyle w:val="Tlotextu"/>
        <w:numPr>
          <w:ilvl w:val="0"/>
          <w:numId w:val="54"/>
        </w:numPr>
      </w:pPr>
      <w:r>
        <w:t>naučím se číst v pracovních nabídkách</w:t>
      </w:r>
    </w:p>
    <w:p w:rsidR="003B2F07" w:rsidRDefault="003B2F07" w:rsidP="003B2F07">
      <w:pPr>
        <w:pStyle w:val="Tlotextu"/>
        <w:numPr>
          <w:ilvl w:val="0"/>
          <w:numId w:val="54"/>
        </w:numPr>
      </w:pPr>
      <w:r>
        <w:t>klást otázky</w:t>
      </w:r>
    </w:p>
    <w:p w:rsidR="004C69BA" w:rsidRDefault="004C69BA" w:rsidP="004C69BA">
      <w:pPr>
        <w:pStyle w:val="parUkonceniPrvku"/>
      </w:pPr>
    </w:p>
    <w:p w:rsidR="004C69BA" w:rsidRDefault="004C69BA" w:rsidP="004C69BA">
      <w:pPr>
        <w:pStyle w:val="parNadpisPrvkuCerveny"/>
      </w:pPr>
      <w:r>
        <w:t>Klíčová slova kapitoly</w:t>
      </w:r>
    </w:p>
    <w:tbl>
      <w:tblPr>
        <w:tblW w:w="4999" w:type="pct"/>
        <w:tblLook w:val="04A0" w:firstRow="1" w:lastRow="0" w:firstColumn="1" w:lastColumn="0" w:noHBand="0" w:noVBand="1"/>
      </w:tblPr>
      <w:tblGrid>
        <w:gridCol w:w="624"/>
      </w:tblGrid>
      <w:tr w:rsidR="004C69BA" w:rsidRPr="004C69BA" w:rsidTr="004C69BA">
        <w:tc>
          <w:tcPr>
            <w:tcW w:w="500" w:type="pct"/>
          </w:tcPr>
          <w:p w:rsidR="004C69BA" w:rsidRPr="004C69BA" w:rsidRDefault="004C69BA" w:rsidP="004C69BA">
            <w:pPr>
              <w:framePr w:w="624" w:h="624" w:hRule="exact" w:hSpace="170" w:wrap="around" w:vAnchor="text" w:hAnchor="page" w:xAlign="outside" w:y="-622" w:anchorLock="1"/>
            </w:pPr>
            <w:r w:rsidRPr="004C69BA">
              <w:rPr>
                <w:noProof/>
                <w:lang w:eastAsia="cs-CZ"/>
              </w:rPr>
              <w:drawing>
                <wp:inline distT="0" distB="0" distL="0" distR="0">
                  <wp:extent cx="381635" cy="381635"/>
                  <wp:effectExtent l="0" t="0" r="0" b="0"/>
                  <wp:docPr id="15"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4C69BA" w:rsidRDefault="0068072E" w:rsidP="004C69BA">
      <w:pPr>
        <w:pStyle w:val="Tlotextu"/>
      </w:pPr>
      <w:r>
        <w:t>cv,</w:t>
      </w:r>
      <w:r w:rsidR="003B2F07">
        <w:t xml:space="preserve"> degree, education,</w:t>
      </w:r>
      <w:r>
        <w:t xml:space="preserve"> </w:t>
      </w:r>
      <w:r w:rsidR="003B2F07">
        <w:t>experience, part – time job, qualification, skill</w:t>
      </w:r>
    </w:p>
    <w:p w:rsidR="004C69BA" w:rsidRDefault="004C69BA" w:rsidP="004C69BA">
      <w:pPr>
        <w:pStyle w:val="parUkonceniPrvku"/>
      </w:pPr>
    </w:p>
    <w:p w:rsidR="008F6E33" w:rsidRPr="002277A8" w:rsidRDefault="008F6E33" w:rsidP="002277A8">
      <w:pPr>
        <w:pStyle w:val="Tlotextu"/>
        <w:ind w:left="4248" w:firstLine="5"/>
        <w:rPr>
          <w:i/>
          <w:lang w:val="en-GB"/>
        </w:rPr>
      </w:pPr>
      <w:r w:rsidRPr="002277A8">
        <w:rPr>
          <w:i/>
          <w:lang w:val="en-GB"/>
        </w:rPr>
        <w:t>European Sales</w:t>
      </w:r>
      <w:r w:rsidR="002277A8">
        <w:rPr>
          <w:i/>
          <w:lang w:val="en-GB"/>
        </w:rPr>
        <w:t xml:space="preserve"> </w:t>
      </w:r>
      <w:r w:rsidRPr="002277A8">
        <w:rPr>
          <w:i/>
          <w:lang w:val="en-GB"/>
        </w:rPr>
        <w:t>Director</w:t>
      </w:r>
    </w:p>
    <w:p w:rsidR="00586807" w:rsidRDefault="008F6E33" w:rsidP="00F21A1F">
      <w:pPr>
        <w:pStyle w:val="Tlotextu"/>
        <w:tabs>
          <w:tab w:val="left" w:pos="4253"/>
        </w:tabs>
        <w:rPr>
          <w:i/>
          <w:lang w:val="en-GB"/>
        </w:rPr>
      </w:pPr>
      <w:r w:rsidRPr="002277A8">
        <w:rPr>
          <w:i/>
          <w:lang w:val="en-GB"/>
        </w:rPr>
        <w:t xml:space="preserve">Salary: </w:t>
      </w:r>
      <w:r w:rsidR="002277A8" w:rsidRPr="002277A8">
        <w:rPr>
          <w:i/>
          <w:lang w:val="en-GB"/>
        </w:rPr>
        <w:tab/>
      </w:r>
      <w:r w:rsidR="009A59D8">
        <w:rPr>
          <w:i/>
          <w:lang w:val="en-GB"/>
        </w:rPr>
        <w:t>EUR</w:t>
      </w:r>
      <w:r w:rsidRPr="002277A8">
        <w:rPr>
          <w:i/>
          <w:lang w:val="en-GB"/>
        </w:rPr>
        <w:t xml:space="preserve"> 55.000</w:t>
      </w:r>
    </w:p>
    <w:p w:rsidR="008F6E33" w:rsidRPr="002277A8" w:rsidRDefault="008F6E33" w:rsidP="00423787">
      <w:pPr>
        <w:pStyle w:val="Tlotextu"/>
        <w:tabs>
          <w:tab w:val="left" w:pos="4253"/>
        </w:tabs>
        <w:rPr>
          <w:i/>
          <w:lang w:val="en-GB"/>
        </w:rPr>
      </w:pPr>
      <w:r w:rsidRPr="002277A8">
        <w:rPr>
          <w:i/>
          <w:lang w:val="en-GB"/>
        </w:rPr>
        <w:t xml:space="preserve">Location: </w:t>
      </w:r>
      <w:r w:rsidR="002277A8" w:rsidRPr="002277A8">
        <w:rPr>
          <w:i/>
          <w:lang w:val="en-GB"/>
        </w:rPr>
        <w:tab/>
      </w:r>
      <w:r w:rsidR="002277A8" w:rsidRPr="002277A8">
        <w:rPr>
          <w:i/>
          <w:lang w:val="en-GB"/>
        </w:rPr>
        <w:tab/>
      </w:r>
      <w:r w:rsidR="0063438B">
        <w:rPr>
          <w:i/>
          <w:lang w:val="en-GB"/>
        </w:rPr>
        <w:t>Prague</w:t>
      </w:r>
      <w:r w:rsidRPr="002277A8">
        <w:rPr>
          <w:i/>
          <w:lang w:val="en-GB"/>
        </w:rPr>
        <w:t>, Czech Republic</w:t>
      </w:r>
    </w:p>
    <w:p w:rsidR="008F6E33" w:rsidRPr="002277A8" w:rsidRDefault="008F6E33" w:rsidP="006C106A">
      <w:pPr>
        <w:pStyle w:val="Tlotextu"/>
        <w:tabs>
          <w:tab w:val="left" w:pos="4253"/>
        </w:tabs>
        <w:rPr>
          <w:i/>
          <w:lang w:val="en-GB"/>
        </w:rPr>
      </w:pPr>
      <w:r w:rsidRPr="002277A8">
        <w:rPr>
          <w:i/>
          <w:lang w:val="en-GB"/>
        </w:rPr>
        <w:t xml:space="preserve">Age range: </w:t>
      </w:r>
      <w:r w:rsidR="002277A8" w:rsidRPr="002277A8">
        <w:rPr>
          <w:i/>
          <w:lang w:val="en-GB"/>
        </w:rPr>
        <w:tab/>
      </w:r>
      <w:r w:rsidR="002277A8" w:rsidRPr="002277A8">
        <w:rPr>
          <w:i/>
          <w:lang w:val="en-GB"/>
        </w:rPr>
        <w:tab/>
      </w:r>
      <w:r w:rsidRPr="002277A8">
        <w:rPr>
          <w:i/>
          <w:lang w:val="en-GB"/>
        </w:rPr>
        <w:t>35-50</w:t>
      </w:r>
    </w:p>
    <w:p w:rsidR="00545E69" w:rsidRDefault="008F6E33" w:rsidP="002277A8">
      <w:pPr>
        <w:pStyle w:val="Tlotextu"/>
        <w:ind w:left="4244" w:hanging="3960"/>
        <w:rPr>
          <w:i/>
          <w:lang w:val="en-GB"/>
        </w:rPr>
      </w:pPr>
      <w:r w:rsidRPr="002277A8">
        <w:rPr>
          <w:i/>
          <w:lang w:val="en-GB"/>
        </w:rPr>
        <w:t xml:space="preserve">Qualifications: </w:t>
      </w:r>
      <w:r w:rsidR="002277A8" w:rsidRPr="002277A8">
        <w:rPr>
          <w:i/>
          <w:lang w:val="en-GB"/>
        </w:rPr>
        <w:tab/>
      </w:r>
      <w:r w:rsidR="002277A8" w:rsidRPr="002277A8">
        <w:rPr>
          <w:i/>
          <w:lang w:val="en-GB"/>
        </w:rPr>
        <w:tab/>
      </w:r>
      <w:r w:rsidRPr="002277A8">
        <w:rPr>
          <w:i/>
          <w:lang w:val="en-GB"/>
        </w:rPr>
        <w:t>Qu</w:t>
      </w:r>
      <w:r w:rsidR="002277A8" w:rsidRPr="002277A8">
        <w:rPr>
          <w:i/>
          <w:lang w:val="en-GB"/>
        </w:rPr>
        <w:t xml:space="preserve">alified IT specialist preferred </w:t>
      </w:r>
      <w:r w:rsidR="002277A8" w:rsidRPr="002277A8">
        <w:rPr>
          <w:i/>
          <w:lang w:val="en-GB"/>
        </w:rPr>
        <w:br/>
      </w:r>
      <w:r w:rsidRPr="002277A8">
        <w:rPr>
          <w:i/>
          <w:lang w:val="en-GB"/>
        </w:rPr>
        <w:t>Degree in IT or Business</w:t>
      </w:r>
      <w:r w:rsidR="002277A8">
        <w:rPr>
          <w:i/>
          <w:lang w:val="en-GB"/>
        </w:rPr>
        <w:t xml:space="preserve"> </w:t>
      </w:r>
      <w:r w:rsidRPr="002277A8">
        <w:rPr>
          <w:i/>
          <w:lang w:val="en-GB"/>
        </w:rPr>
        <w:t>Administration</w:t>
      </w:r>
      <w:r w:rsidR="002277A8" w:rsidRPr="002277A8">
        <w:rPr>
          <w:i/>
          <w:lang w:val="en-GB"/>
        </w:rPr>
        <w:t xml:space="preserve"> </w:t>
      </w:r>
      <w:r w:rsidRPr="002277A8">
        <w:rPr>
          <w:i/>
          <w:lang w:val="en-GB"/>
        </w:rPr>
        <w:t>or similar Good level in two European</w:t>
      </w:r>
      <w:r w:rsidR="002277A8" w:rsidRPr="002277A8">
        <w:rPr>
          <w:i/>
          <w:lang w:val="en-GB"/>
        </w:rPr>
        <w:t xml:space="preserve"> </w:t>
      </w:r>
      <w:r w:rsidRPr="002277A8">
        <w:rPr>
          <w:i/>
          <w:lang w:val="en-GB"/>
        </w:rPr>
        <w:t>languages, incl. English and Czech</w:t>
      </w:r>
    </w:p>
    <w:p w:rsidR="002277A8" w:rsidRDefault="002277A8" w:rsidP="002277A8">
      <w:pPr>
        <w:pStyle w:val="Tlotextu"/>
        <w:ind w:left="4244" w:hanging="3960"/>
        <w:rPr>
          <w:i/>
          <w:lang w:val="en-GB"/>
        </w:rPr>
      </w:pPr>
    </w:p>
    <w:p w:rsidR="002277A8" w:rsidRPr="00777253" w:rsidRDefault="002277A8" w:rsidP="002277A8">
      <w:pPr>
        <w:pStyle w:val="Tlotextu"/>
        <w:rPr>
          <w:i/>
          <w:lang w:val="en-GB"/>
        </w:rPr>
      </w:pPr>
      <w:r w:rsidRPr="00777253">
        <w:rPr>
          <w:i/>
          <w:lang w:val="en-GB"/>
        </w:rPr>
        <w:lastRenderedPageBreak/>
        <w:t xml:space="preserve">Are you motivated, enthusiastic and flexible? Based in London, we area leading British manufacturer of computer equipment. We are looking for someone with wide experience in the computer industry to manage our new East-European </w:t>
      </w:r>
      <w:r w:rsidRPr="00D96FEE">
        <w:rPr>
          <w:i/>
          <w:noProof/>
          <w:lang w:val="en-GB"/>
        </w:rPr>
        <w:t>sales</w:t>
      </w:r>
      <w:r w:rsidR="00D96FEE" w:rsidRPr="00D96FEE">
        <w:rPr>
          <w:i/>
          <w:noProof/>
          <w:lang w:val="en-GB"/>
        </w:rPr>
        <w:t xml:space="preserve"> </w:t>
      </w:r>
      <w:r w:rsidRPr="00D96FEE">
        <w:rPr>
          <w:i/>
          <w:noProof/>
          <w:lang w:val="en-GB"/>
        </w:rPr>
        <w:t>operation</w:t>
      </w:r>
      <w:r w:rsidRPr="00777253">
        <w:rPr>
          <w:i/>
          <w:lang w:val="en-GB"/>
        </w:rPr>
        <w:t xml:space="preserve">. You should have at least 5 </w:t>
      </w:r>
      <w:r w:rsidRPr="00D96FEE">
        <w:rPr>
          <w:i/>
          <w:noProof/>
          <w:lang w:val="en-GB"/>
        </w:rPr>
        <w:t>years</w:t>
      </w:r>
      <w:r w:rsidR="00D96FEE" w:rsidRPr="00D96FEE">
        <w:rPr>
          <w:i/>
          <w:noProof/>
          <w:lang w:val="en-GB"/>
        </w:rPr>
        <w:t xml:space="preserve"> </w:t>
      </w:r>
      <w:r w:rsidRPr="00D96FEE">
        <w:rPr>
          <w:i/>
          <w:noProof/>
          <w:lang w:val="en-GB"/>
        </w:rPr>
        <w:t>in</w:t>
      </w:r>
      <w:r w:rsidRPr="00777253">
        <w:rPr>
          <w:i/>
          <w:lang w:val="en-GB"/>
        </w:rPr>
        <w:t xml:space="preserve"> the computer industry, of which five </w:t>
      </w:r>
      <w:r w:rsidRPr="00D96FEE">
        <w:rPr>
          <w:i/>
          <w:noProof/>
          <w:lang w:val="en-GB"/>
        </w:rPr>
        <w:t>years</w:t>
      </w:r>
      <w:r w:rsidR="00D96FEE" w:rsidRPr="00D96FEE">
        <w:rPr>
          <w:i/>
          <w:noProof/>
          <w:lang w:val="en-GB"/>
        </w:rPr>
        <w:t xml:space="preserve"> </w:t>
      </w:r>
      <w:r w:rsidRPr="00D96FEE">
        <w:rPr>
          <w:i/>
          <w:noProof/>
          <w:lang w:val="en-GB"/>
        </w:rPr>
        <w:t>in</w:t>
      </w:r>
      <w:r w:rsidRPr="00777253">
        <w:rPr>
          <w:i/>
          <w:lang w:val="en-GB"/>
        </w:rPr>
        <w:t xml:space="preserve"> management. Please e-mail CV</w:t>
      </w:r>
      <w:r>
        <w:rPr>
          <w:i/>
          <w:lang w:val="en-GB"/>
        </w:rPr>
        <w:t xml:space="preserve"> </w:t>
      </w:r>
      <w:r w:rsidRPr="00777253">
        <w:rPr>
          <w:i/>
          <w:lang w:val="en-GB"/>
        </w:rPr>
        <w:t>and covering letter to jobs@computernet.com.</w:t>
      </w:r>
    </w:p>
    <w:p w:rsidR="002277A8" w:rsidRPr="00777253" w:rsidRDefault="002277A8" w:rsidP="002277A8">
      <w:pPr>
        <w:pStyle w:val="Tlotextu"/>
        <w:rPr>
          <w:lang w:val="en-GB"/>
        </w:rPr>
      </w:pPr>
      <w:r w:rsidRPr="00777253">
        <w:rPr>
          <w:lang w:val="en-GB"/>
        </w:rPr>
        <w:t>Dear Sir or Madam</w:t>
      </w:r>
    </w:p>
    <w:p w:rsidR="002277A8" w:rsidRPr="00777253" w:rsidRDefault="002277A8" w:rsidP="002277A8">
      <w:pPr>
        <w:pStyle w:val="Tlotextu"/>
        <w:rPr>
          <w:lang w:val="en-GB"/>
        </w:rPr>
      </w:pPr>
      <w:r w:rsidRPr="00777253">
        <w:rPr>
          <w:lang w:val="en-GB"/>
        </w:rPr>
        <w:t>I am writing to apply for the post of European Sales Director advertised on your website. I am 46 years</w:t>
      </w:r>
      <w:r>
        <w:rPr>
          <w:lang w:val="en-GB"/>
        </w:rPr>
        <w:t xml:space="preserve"> </w:t>
      </w:r>
      <w:r w:rsidRPr="00777253">
        <w:rPr>
          <w:lang w:val="en-GB"/>
        </w:rPr>
        <w:t>old, British, with an IT degree from the University of Manchester (1989), and</w:t>
      </w:r>
      <w:r>
        <w:rPr>
          <w:lang w:val="en-GB"/>
        </w:rPr>
        <w:t xml:space="preserve"> a Master</w:t>
      </w:r>
      <w:r w:rsidRPr="00777253">
        <w:rPr>
          <w:lang w:val="en-GB"/>
        </w:rPr>
        <w:t xml:space="preserve"> in Business</w:t>
      </w:r>
      <w:r>
        <w:rPr>
          <w:lang w:val="en-GB"/>
        </w:rPr>
        <w:t xml:space="preserve"> </w:t>
      </w:r>
      <w:r w:rsidRPr="00777253">
        <w:rPr>
          <w:lang w:val="en-GB"/>
        </w:rPr>
        <w:t>Administration from the University of London (2002).</w:t>
      </w:r>
    </w:p>
    <w:p w:rsidR="002277A8" w:rsidRPr="00777253" w:rsidRDefault="002277A8" w:rsidP="002277A8">
      <w:pPr>
        <w:pStyle w:val="Tlotextu"/>
        <w:rPr>
          <w:lang w:val="en-GB"/>
        </w:rPr>
      </w:pPr>
      <w:r w:rsidRPr="00777253">
        <w:rPr>
          <w:lang w:val="en-GB"/>
        </w:rPr>
        <w:t>I joined my present company, TOP Computers, in 1997. After two years as Marketing Manager for Ireland, I moved to Munich to take up my present position as Regional Director for Eastern Europe. Before joining TO</w:t>
      </w:r>
      <w:r>
        <w:rPr>
          <w:lang w:val="en-GB"/>
        </w:rPr>
        <w:t>P Computers</w:t>
      </w:r>
      <w:r w:rsidRPr="00777253">
        <w:rPr>
          <w:lang w:val="en-GB"/>
        </w:rPr>
        <w:t xml:space="preserve"> I was in charge of several subsidiaries at New Computers, where I spent six years. I also have four years’ experience as a computer specialist, first with IBM, then with Microsoft.</w:t>
      </w:r>
    </w:p>
    <w:p w:rsidR="002277A8" w:rsidRPr="00777253" w:rsidRDefault="002277A8" w:rsidP="002277A8">
      <w:pPr>
        <w:pStyle w:val="Tlotextu"/>
        <w:rPr>
          <w:lang w:val="en-GB"/>
        </w:rPr>
      </w:pPr>
      <w:r w:rsidRPr="00777253">
        <w:rPr>
          <w:lang w:val="en-GB"/>
        </w:rPr>
        <w:t>Concerning my language ability, I am fluent in English and German, and I am currently following an intensive course in Czech. I am hard-working, creative, and ambitious, and after</w:t>
      </w:r>
      <w:r>
        <w:rPr>
          <w:lang w:val="en-GB"/>
        </w:rPr>
        <w:t xml:space="preserve"> </w:t>
      </w:r>
      <w:r w:rsidRPr="00777253">
        <w:rPr>
          <w:lang w:val="en-GB"/>
        </w:rPr>
        <w:t>a number of years with the same company, I would appreciate the opportunity of a new challenge.</w:t>
      </w:r>
    </w:p>
    <w:p w:rsidR="002277A8" w:rsidRPr="00777253" w:rsidRDefault="002277A8" w:rsidP="002277A8">
      <w:pPr>
        <w:pStyle w:val="Tlotextu"/>
        <w:rPr>
          <w:lang w:val="en-GB"/>
        </w:rPr>
      </w:pPr>
      <w:r w:rsidRPr="00777253">
        <w:rPr>
          <w:lang w:val="en-GB"/>
        </w:rPr>
        <w:t>I look forward to hearing from you</w:t>
      </w:r>
    </w:p>
    <w:p w:rsidR="002277A8" w:rsidRPr="00777253" w:rsidRDefault="002277A8" w:rsidP="002277A8">
      <w:pPr>
        <w:pStyle w:val="Tlotextu"/>
        <w:rPr>
          <w:lang w:val="en-GB"/>
        </w:rPr>
      </w:pPr>
      <w:r w:rsidRPr="00777253">
        <w:rPr>
          <w:lang w:val="en-GB"/>
        </w:rPr>
        <w:t>Yours faithfully</w:t>
      </w:r>
    </w:p>
    <w:p w:rsidR="002277A8" w:rsidRDefault="002277A8" w:rsidP="002277A8">
      <w:pPr>
        <w:pStyle w:val="Tlotextu"/>
      </w:pPr>
      <w:r w:rsidRPr="00777253">
        <w:rPr>
          <w:lang w:val="en-GB"/>
        </w:rPr>
        <w:t>George Middleborough</w:t>
      </w:r>
    </w:p>
    <w:p w:rsidR="002277A8" w:rsidRDefault="002277A8" w:rsidP="002277A8">
      <w:pPr>
        <w:framePr w:w="624" w:h="624" w:hRule="exact" w:hSpace="170" w:wrap="around" w:vAnchor="text" w:hAnchor="page" w:xAlign="outside" w:y="-622" w:anchorLock="1"/>
        <w:jc w:val="both"/>
      </w:pPr>
    </w:p>
    <w:p w:rsidR="002277A8" w:rsidRDefault="002277A8" w:rsidP="002277A8">
      <w:pPr>
        <w:pStyle w:val="Tlotextu"/>
      </w:pPr>
      <w:r>
        <w:t xml:space="preserve">V </w:t>
      </w:r>
      <w:r w:rsidRPr="00F35DEF">
        <w:rPr>
          <w:noProof/>
        </w:rPr>
        <w:t>textu</w:t>
      </w:r>
      <w:r>
        <w:t xml:space="preserve"> „Applying for a job“ doplňte </w:t>
      </w:r>
      <w:r w:rsidRPr="00F35DEF">
        <w:rPr>
          <w:noProof/>
        </w:rPr>
        <w:t>vhodnou</w:t>
      </w:r>
      <w:r>
        <w:t xml:space="preserve"> slovní zásobu:</w:t>
      </w:r>
    </w:p>
    <w:p w:rsidR="002277A8" w:rsidRDefault="002277A8" w:rsidP="002277A8">
      <w:pPr>
        <w:pStyle w:val="Tlotextu"/>
        <w:rPr>
          <w:lang w:val="en-GB"/>
        </w:rPr>
      </w:pPr>
      <w:r w:rsidRPr="00C323BF">
        <w:rPr>
          <w:lang w:val="en-GB"/>
        </w:rPr>
        <w:t>This year I am finishing my university studies</w:t>
      </w:r>
      <w:r>
        <w:rPr>
          <w:lang w:val="en-GB"/>
        </w:rPr>
        <w:t xml:space="preserve"> </w:t>
      </w:r>
      <w:r w:rsidRPr="00C323BF">
        <w:rPr>
          <w:lang w:val="en-GB"/>
        </w:rPr>
        <w:t>at the University of … I would like to apply for a post with your company… My work experience is… I have had an internship with… I have worked part-time… My knowledge is… My skills are… I command… I can… I am capable of … My qualities are… My strength is… I am good at… I look forward to hearing from you… Do not hesitate to contact me immediately… I will be a</w:t>
      </w:r>
      <w:r>
        <w:rPr>
          <w:lang w:val="en-GB"/>
        </w:rPr>
        <w:t>vailable on… I appreciate your…</w:t>
      </w:r>
    </w:p>
    <w:p w:rsidR="002277A8" w:rsidRDefault="002277A8" w:rsidP="002277A8">
      <w:pPr>
        <w:pStyle w:val="parUkonceniPrvku"/>
        <w:rPr>
          <w:lang w:val="en-GB"/>
        </w:rPr>
      </w:pPr>
    </w:p>
    <w:p w:rsidR="002277A8" w:rsidRDefault="002277A8" w:rsidP="002277A8">
      <w:pPr>
        <w:pStyle w:val="parNadpisPrvkuCerveny"/>
        <w:rPr>
          <w:lang w:val="en-GB"/>
        </w:rPr>
      </w:pPr>
      <w:r>
        <w:rPr>
          <w:lang w:val="en-GB"/>
        </w:rPr>
        <w:t>Průvodce studiem</w:t>
      </w:r>
    </w:p>
    <w:p w:rsidR="002277A8" w:rsidRDefault="002277A8" w:rsidP="002277A8">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277A8" w:rsidRDefault="00424690" w:rsidP="002277A8">
      <w:pPr>
        <w:pStyle w:val="Nadpis3"/>
        <w:rPr>
          <w:lang w:val="en-GB"/>
        </w:rPr>
      </w:pPr>
      <w:bookmarkStart w:id="127" w:name="_Toc509765371"/>
      <w:r>
        <w:rPr>
          <w:lang w:val="en-GB"/>
        </w:rPr>
        <w:lastRenderedPageBreak/>
        <w:t>S</w:t>
      </w:r>
      <w:r w:rsidR="00D42B97">
        <w:rPr>
          <w:lang w:val="en-GB"/>
        </w:rPr>
        <w:t>lovní zásoba k textu “applying a job</w:t>
      </w:r>
      <w:r w:rsidR="002277A8">
        <w:rPr>
          <w:lang w:val="en-GB"/>
        </w:rPr>
        <w:t>”</w:t>
      </w:r>
      <w:bookmarkEnd w:id="127"/>
    </w:p>
    <w:p w:rsidR="002277A8" w:rsidRDefault="002277A8" w:rsidP="002277A8">
      <w:pPr>
        <w:pStyle w:val="Tlotextu"/>
      </w:pPr>
      <w:r w:rsidRPr="002277A8">
        <w:t>Nyní n</w:t>
      </w:r>
      <w:r>
        <w:t>ásleduje slovní zásoba k tématu „</w:t>
      </w:r>
      <w:r w:rsidRPr="002277A8">
        <w:t>applying for a job”. Jako první v pořadí uvádsíme anglicky výraz, za nímž následuje jeho český ekvivalent.</w:t>
      </w:r>
    </w:p>
    <w:tbl>
      <w:tblPr>
        <w:tblStyle w:val="Mkatabulky"/>
        <w:tblW w:w="0" w:type="auto"/>
        <w:tblLook w:val="04A0" w:firstRow="1" w:lastRow="0" w:firstColumn="1" w:lastColumn="0" w:noHBand="0" w:noVBand="1"/>
      </w:tblPr>
      <w:tblGrid>
        <w:gridCol w:w="4328"/>
        <w:gridCol w:w="4328"/>
      </w:tblGrid>
      <w:tr w:rsidR="00D42B97" w:rsidRPr="00C145D9" w:rsidTr="00B25938">
        <w:tc>
          <w:tcPr>
            <w:tcW w:w="4328" w:type="dxa"/>
          </w:tcPr>
          <w:p w:rsidR="00D42B97" w:rsidRPr="001A2ADE" w:rsidRDefault="00EE306C" w:rsidP="00EE306C">
            <w:pPr>
              <w:pStyle w:val="Bezmezer"/>
              <w:rPr>
                <w:b/>
              </w:rPr>
            </w:pPr>
            <w:r w:rsidRPr="001A2ADE">
              <w:rPr>
                <w:b/>
              </w:rPr>
              <w:t>Ability</w:t>
            </w:r>
          </w:p>
        </w:tc>
        <w:tc>
          <w:tcPr>
            <w:tcW w:w="4328" w:type="dxa"/>
          </w:tcPr>
          <w:p w:rsidR="00D42B97" w:rsidRPr="00C145D9" w:rsidRDefault="00EE306C" w:rsidP="00B25938">
            <w:pPr>
              <w:pStyle w:val="Bezmezer"/>
            </w:pPr>
            <w:r>
              <w:t>schopnost</w:t>
            </w:r>
          </w:p>
        </w:tc>
      </w:tr>
      <w:tr w:rsidR="00D42B97" w:rsidRPr="00C145D9" w:rsidTr="00B25938">
        <w:tc>
          <w:tcPr>
            <w:tcW w:w="4328" w:type="dxa"/>
          </w:tcPr>
          <w:p w:rsidR="00D42B97" w:rsidRPr="001A2ADE" w:rsidRDefault="00EE306C" w:rsidP="00B25938">
            <w:pPr>
              <w:pStyle w:val="Bezmezer"/>
              <w:rPr>
                <w:b/>
              </w:rPr>
            </w:pPr>
            <w:r w:rsidRPr="001A2ADE">
              <w:rPr>
                <w:b/>
              </w:rPr>
              <w:t>Aplicant</w:t>
            </w:r>
          </w:p>
        </w:tc>
        <w:tc>
          <w:tcPr>
            <w:tcW w:w="4328" w:type="dxa"/>
          </w:tcPr>
          <w:p w:rsidR="00D42B97" w:rsidRPr="00C145D9" w:rsidRDefault="00EE306C" w:rsidP="00B25938">
            <w:pPr>
              <w:pStyle w:val="Bezmezer"/>
            </w:pPr>
            <w:r>
              <w:t>uchazeč</w:t>
            </w:r>
          </w:p>
        </w:tc>
      </w:tr>
      <w:tr w:rsidR="00D42B97" w:rsidRPr="00C145D9" w:rsidTr="00B25938">
        <w:tc>
          <w:tcPr>
            <w:tcW w:w="4328" w:type="dxa"/>
          </w:tcPr>
          <w:p w:rsidR="00D42B97" w:rsidRPr="001A2ADE" w:rsidRDefault="00EE306C" w:rsidP="00B25938">
            <w:pPr>
              <w:pStyle w:val="Bezmezer"/>
              <w:rPr>
                <w:b/>
              </w:rPr>
            </w:pPr>
            <w:r w:rsidRPr="001A2ADE">
              <w:rPr>
                <w:b/>
              </w:rPr>
              <w:t>Candidate</w:t>
            </w:r>
          </w:p>
        </w:tc>
        <w:tc>
          <w:tcPr>
            <w:tcW w:w="4328" w:type="dxa"/>
          </w:tcPr>
          <w:p w:rsidR="00D42B97" w:rsidRPr="00C145D9" w:rsidRDefault="00EE306C" w:rsidP="00B25938">
            <w:pPr>
              <w:pStyle w:val="Bezmezer"/>
            </w:pPr>
            <w:r>
              <w:t>kandidát</w:t>
            </w:r>
          </w:p>
        </w:tc>
      </w:tr>
      <w:tr w:rsidR="00D42B97" w:rsidRPr="00C145D9" w:rsidTr="00B25938">
        <w:tc>
          <w:tcPr>
            <w:tcW w:w="4328" w:type="dxa"/>
          </w:tcPr>
          <w:p w:rsidR="00D42B97" w:rsidRPr="001A2ADE" w:rsidRDefault="00EE306C" w:rsidP="00B25938">
            <w:pPr>
              <w:pStyle w:val="Bezmezer"/>
              <w:rPr>
                <w:b/>
              </w:rPr>
            </w:pPr>
            <w:r w:rsidRPr="001A2ADE">
              <w:rPr>
                <w:b/>
              </w:rPr>
              <w:t>Fixed term contract of employment</w:t>
            </w:r>
          </w:p>
        </w:tc>
        <w:tc>
          <w:tcPr>
            <w:tcW w:w="4328" w:type="dxa"/>
          </w:tcPr>
          <w:p w:rsidR="00D42B97" w:rsidRPr="00C145D9" w:rsidRDefault="00EE306C" w:rsidP="00B25938">
            <w:pPr>
              <w:pStyle w:val="Bezmezer"/>
            </w:pPr>
            <w:r>
              <w:t>smlouva na dobu určitou</w:t>
            </w:r>
          </w:p>
        </w:tc>
      </w:tr>
      <w:tr w:rsidR="00D42B97" w:rsidRPr="00C145D9" w:rsidTr="00B25938">
        <w:tc>
          <w:tcPr>
            <w:tcW w:w="4328" w:type="dxa"/>
          </w:tcPr>
          <w:p w:rsidR="00D42B97" w:rsidRPr="001A2ADE" w:rsidRDefault="00EE306C" w:rsidP="00B25938">
            <w:pPr>
              <w:pStyle w:val="Bezmezer"/>
              <w:rPr>
                <w:b/>
              </w:rPr>
            </w:pPr>
            <w:r w:rsidRPr="001A2ADE">
              <w:rPr>
                <w:b/>
              </w:rPr>
              <w:t>Degree</w:t>
            </w:r>
          </w:p>
        </w:tc>
        <w:tc>
          <w:tcPr>
            <w:tcW w:w="4328" w:type="dxa"/>
          </w:tcPr>
          <w:p w:rsidR="00D42B97" w:rsidRPr="00C145D9" w:rsidRDefault="00EE306C" w:rsidP="00B25938">
            <w:pPr>
              <w:pStyle w:val="Bezmezer"/>
            </w:pPr>
            <w:r>
              <w:t>titul</w:t>
            </w:r>
          </w:p>
        </w:tc>
      </w:tr>
      <w:tr w:rsidR="00D42B97" w:rsidRPr="00C145D9" w:rsidTr="00B25938">
        <w:tc>
          <w:tcPr>
            <w:tcW w:w="4328" w:type="dxa"/>
          </w:tcPr>
          <w:p w:rsidR="00D42B97" w:rsidRPr="001A2ADE" w:rsidRDefault="00EE306C" w:rsidP="00B25938">
            <w:pPr>
              <w:pStyle w:val="Bezmezer"/>
              <w:rPr>
                <w:b/>
              </w:rPr>
            </w:pPr>
            <w:r w:rsidRPr="001A2ADE">
              <w:rPr>
                <w:b/>
              </w:rPr>
              <w:t>Duties</w:t>
            </w:r>
          </w:p>
        </w:tc>
        <w:tc>
          <w:tcPr>
            <w:tcW w:w="4328" w:type="dxa"/>
          </w:tcPr>
          <w:p w:rsidR="00D42B97" w:rsidRPr="00C145D9" w:rsidRDefault="00EE306C" w:rsidP="00B25938">
            <w:pPr>
              <w:pStyle w:val="Bezmezer"/>
            </w:pPr>
            <w:r>
              <w:t>povinnosti</w:t>
            </w:r>
          </w:p>
        </w:tc>
      </w:tr>
      <w:tr w:rsidR="00D42B97" w:rsidRPr="00C145D9" w:rsidTr="00B25938">
        <w:tc>
          <w:tcPr>
            <w:tcW w:w="4328" w:type="dxa"/>
          </w:tcPr>
          <w:p w:rsidR="00D42B97" w:rsidRPr="001A2ADE" w:rsidRDefault="00EE306C" w:rsidP="00B25938">
            <w:pPr>
              <w:pStyle w:val="Bezmezer"/>
              <w:rPr>
                <w:b/>
              </w:rPr>
            </w:pPr>
            <w:r w:rsidRPr="001A2ADE">
              <w:rPr>
                <w:b/>
              </w:rPr>
              <w:t>Employment</w:t>
            </w:r>
          </w:p>
        </w:tc>
        <w:tc>
          <w:tcPr>
            <w:tcW w:w="4328" w:type="dxa"/>
          </w:tcPr>
          <w:p w:rsidR="00D42B97" w:rsidRPr="00C145D9" w:rsidRDefault="00EE306C" w:rsidP="00B25938">
            <w:pPr>
              <w:pStyle w:val="Bezmezer"/>
            </w:pPr>
            <w:r>
              <w:t>zaměstnání</w:t>
            </w:r>
          </w:p>
        </w:tc>
      </w:tr>
      <w:tr w:rsidR="00D42B97" w:rsidRPr="00C145D9" w:rsidTr="00B25938">
        <w:tc>
          <w:tcPr>
            <w:tcW w:w="4328" w:type="dxa"/>
          </w:tcPr>
          <w:p w:rsidR="00D42B97" w:rsidRPr="001A2ADE" w:rsidRDefault="00EE306C" w:rsidP="00B25938">
            <w:pPr>
              <w:pStyle w:val="Bezmezer"/>
              <w:rPr>
                <w:b/>
              </w:rPr>
            </w:pPr>
            <w:r w:rsidRPr="001A2ADE">
              <w:rPr>
                <w:b/>
              </w:rPr>
              <w:t>Indefinite contract of employment</w:t>
            </w:r>
          </w:p>
        </w:tc>
        <w:tc>
          <w:tcPr>
            <w:tcW w:w="4328" w:type="dxa"/>
          </w:tcPr>
          <w:p w:rsidR="00D42B97" w:rsidRPr="00C145D9" w:rsidRDefault="00EC0AB9" w:rsidP="00B25938">
            <w:pPr>
              <w:pStyle w:val="Bezmezer"/>
            </w:pPr>
            <w:r>
              <w:t>smlouva na dobu neurčitou</w:t>
            </w:r>
          </w:p>
        </w:tc>
      </w:tr>
      <w:tr w:rsidR="00D42B97" w:rsidRPr="00C145D9" w:rsidTr="00B25938">
        <w:tc>
          <w:tcPr>
            <w:tcW w:w="4328" w:type="dxa"/>
          </w:tcPr>
          <w:p w:rsidR="00D42B97" w:rsidRPr="001A2ADE" w:rsidRDefault="00EE306C" w:rsidP="00B25938">
            <w:pPr>
              <w:pStyle w:val="Bezmezer"/>
              <w:rPr>
                <w:b/>
              </w:rPr>
            </w:pPr>
            <w:r w:rsidRPr="001A2ADE">
              <w:rPr>
                <w:b/>
              </w:rPr>
              <w:t>Job application</w:t>
            </w:r>
          </w:p>
        </w:tc>
        <w:tc>
          <w:tcPr>
            <w:tcW w:w="4328" w:type="dxa"/>
          </w:tcPr>
          <w:p w:rsidR="00D42B97" w:rsidRPr="00C145D9" w:rsidRDefault="00EC0AB9" w:rsidP="00B25938">
            <w:pPr>
              <w:pStyle w:val="Bezmezer"/>
            </w:pPr>
            <w:r>
              <w:t>žádost o práci</w:t>
            </w:r>
          </w:p>
        </w:tc>
      </w:tr>
      <w:tr w:rsidR="00D42B97" w:rsidRPr="00C145D9" w:rsidTr="00B25938">
        <w:tc>
          <w:tcPr>
            <w:tcW w:w="4328" w:type="dxa"/>
          </w:tcPr>
          <w:p w:rsidR="00D42B97" w:rsidRPr="001A2ADE" w:rsidRDefault="00EE306C" w:rsidP="00B25938">
            <w:pPr>
              <w:pStyle w:val="Bezmezer"/>
              <w:rPr>
                <w:b/>
              </w:rPr>
            </w:pPr>
            <w:r w:rsidRPr="001A2ADE">
              <w:rPr>
                <w:b/>
              </w:rPr>
              <w:t>Knowledge</w:t>
            </w:r>
          </w:p>
        </w:tc>
        <w:tc>
          <w:tcPr>
            <w:tcW w:w="4328" w:type="dxa"/>
          </w:tcPr>
          <w:p w:rsidR="00D42B97" w:rsidRPr="00C145D9" w:rsidRDefault="00EC0AB9" w:rsidP="00B25938">
            <w:pPr>
              <w:pStyle w:val="Bezmezer"/>
            </w:pPr>
            <w:r>
              <w:t>znalosti</w:t>
            </w:r>
          </w:p>
        </w:tc>
      </w:tr>
      <w:tr w:rsidR="00D42B97" w:rsidRPr="00C145D9" w:rsidTr="00B25938">
        <w:tc>
          <w:tcPr>
            <w:tcW w:w="4328" w:type="dxa"/>
          </w:tcPr>
          <w:p w:rsidR="00D42B97" w:rsidRPr="001A2ADE" w:rsidRDefault="00EE306C" w:rsidP="00B25938">
            <w:pPr>
              <w:pStyle w:val="Bezmezer"/>
              <w:rPr>
                <w:b/>
              </w:rPr>
            </w:pPr>
            <w:r w:rsidRPr="001A2ADE">
              <w:rPr>
                <w:b/>
              </w:rPr>
              <w:t>Overtime</w:t>
            </w:r>
          </w:p>
        </w:tc>
        <w:tc>
          <w:tcPr>
            <w:tcW w:w="4328" w:type="dxa"/>
          </w:tcPr>
          <w:p w:rsidR="00D42B97" w:rsidRPr="00C145D9" w:rsidRDefault="00EC0AB9" w:rsidP="00B25938">
            <w:pPr>
              <w:pStyle w:val="Bezmezer"/>
            </w:pPr>
            <w:r>
              <w:t>přesčas</w:t>
            </w:r>
          </w:p>
        </w:tc>
      </w:tr>
      <w:tr w:rsidR="00D42B97" w:rsidRPr="00C145D9" w:rsidTr="00B25938">
        <w:tc>
          <w:tcPr>
            <w:tcW w:w="4328" w:type="dxa"/>
          </w:tcPr>
          <w:p w:rsidR="00D42B97" w:rsidRPr="001A2ADE" w:rsidRDefault="00EE306C" w:rsidP="00B25938">
            <w:pPr>
              <w:pStyle w:val="Bezmezer"/>
              <w:rPr>
                <w:b/>
              </w:rPr>
            </w:pPr>
            <w:r w:rsidRPr="001A2ADE">
              <w:rPr>
                <w:b/>
              </w:rPr>
              <w:t>Probation period</w:t>
            </w:r>
          </w:p>
        </w:tc>
        <w:tc>
          <w:tcPr>
            <w:tcW w:w="4328" w:type="dxa"/>
          </w:tcPr>
          <w:p w:rsidR="00D42B97" w:rsidRPr="00C145D9" w:rsidRDefault="00EC0AB9" w:rsidP="00B25938">
            <w:pPr>
              <w:pStyle w:val="Bezmezer"/>
            </w:pPr>
            <w:r>
              <w:t>zkušební doba</w:t>
            </w:r>
          </w:p>
        </w:tc>
      </w:tr>
      <w:tr w:rsidR="00D42B97" w:rsidRPr="00C145D9" w:rsidTr="00B25938">
        <w:tc>
          <w:tcPr>
            <w:tcW w:w="4328" w:type="dxa"/>
          </w:tcPr>
          <w:p w:rsidR="00D42B97" w:rsidRPr="001A2ADE" w:rsidRDefault="00EE306C" w:rsidP="00B25938">
            <w:pPr>
              <w:pStyle w:val="Bezmezer"/>
              <w:rPr>
                <w:b/>
              </w:rPr>
            </w:pPr>
            <w:r w:rsidRPr="001A2ADE">
              <w:rPr>
                <w:b/>
              </w:rPr>
              <w:t>Qualified</w:t>
            </w:r>
          </w:p>
        </w:tc>
        <w:tc>
          <w:tcPr>
            <w:tcW w:w="4328" w:type="dxa"/>
          </w:tcPr>
          <w:p w:rsidR="00D42B97" w:rsidRPr="00C145D9" w:rsidRDefault="00EC0AB9" w:rsidP="00B25938">
            <w:pPr>
              <w:pStyle w:val="Bezmezer"/>
            </w:pPr>
            <w:r>
              <w:t>kvalifikovaný</w:t>
            </w:r>
          </w:p>
        </w:tc>
      </w:tr>
      <w:tr w:rsidR="00D42B97" w:rsidRPr="00C145D9" w:rsidTr="00B25938">
        <w:tc>
          <w:tcPr>
            <w:tcW w:w="4328" w:type="dxa"/>
          </w:tcPr>
          <w:p w:rsidR="00D42B97" w:rsidRPr="001A2ADE" w:rsidRDefault="00EE306C" w:rsidP="00B25938">
            <w:pPr>
              <w:pStyle w:val="Bezmezer"/>
              <w:rPr>
                <w:b/>
              </w:rPr>
            </w:pPr>
            <w:r w:rsidRPr="001A2ADE">
              <w:rPr>
                <w:b/>
              </w:rPr>
              <w:t>Remuneration</w:t>
            </w:r>
          </w:p>
        </w:tc>
        <w:tc>
          <w:tcPr>
            <w:tcW w:w="4328" w:type="dxa"/>
          </w:tcPr>
          <w:p w:rsidR="00D42B97" w:rsidRPr="00C145D9" w:rsidRDefault="00EC0AB9" w:rsidP="00B25938">
            <w:pPr>
              <w:pStyle w:val="Bezmezer"/>
            </w:pPr>
            <w:r>
              <w:t>odměňování</w:t>
            </w:r>
          </w:p>
        </w:tc>
      </w:tr>
      <w:tr w:rsidR="00D42B97" w:rsidRPr="00C145D9" w:rsidTr="00B25938">
        <w:tc>
          <w:tcPr>
            <w:tcW w:w="4328" w:type="dxa"/>
          </w:tcPr>
          <w:p w:rsidR="00D42B97" w:rsidRPr="001A2ADE" w:rsidRDefault="00EE306C" w:rsidP="00B25938">
            <w:pPr>
              <w:pStyle w:val="Bezmezer"/>
              <w:rPr>
                <w:b/>
              </w:rPr>
            </w:pPr>
            <w:r w:rsidRPr="001A2ADE">
              <w:rPr>
                <w:b/>
              </w:rPr>
              <w:t>Salary</w:t>
            </w:r>
          </w:p>
        </w:tc>
        <w:tc>
          <w:tcPr>
            <w:tcW w:w="4328" w:type="dxa"/>
          </w:tcPr>
          <w:p w:rsidR="00D42B97" w:rsidRPr="00C145D9" w:rsidRDefault="00EC0AB9" w:rsidP="00B25938">
            <w:pPr>
              <w:pStyle w:val="Bezmezer"/>
            </w:pPr>
            <w:r>
              <w:t>plat</w:t>
            </w:r>
          </w:p>
        </w:tc>
      </w:tr>
      <w:tr w:rsidR="00D42B97" w:rsidRPr="00C145D9" w:rsidTr="00B25938">
        <w:tc>
          <w:tcPr>
            <w:tcW w:w="4328" w:type="dxa"/>
          </w:tcPr>
          <w:p w:rsidR="00D42B97" w:rsidRPr="001A2ADE" w:rsidRDefault="00EE306C" w:rsidP="00B25938">
            <w:pPr>
              <w:pStyle w:val="Bezmezer"/>
              <w:rPr>
                <w:b/>
              </w:rPr>
            </w:pPr>
            <w:r w:rsidRPr="001A2ADE">
              <w:rPr>
                <w:b/>
              </w:rPr>
              <w:t>Sick leave</w:t>
            </w:r>
          </w:p>
        </w:tc>
        <w:tc>
          <w:tcPr>
            <w:tcW w:w="4328" w:type="dxa"/>
          </w:tcPr>
          <w:p w:rsidR="00D42B97" w:rsidRPr="00C145D9" w:rsidRDefault="00EC0AB9" w:rsidP="00B25938">
            <w:pPr>
              <w:pStyle w:val="Bezmezer"/>
            </w:pPr>
            <w:r>
              <w:t>nemocenská</w:t>
            </w:r>
          </w:p>
        </w:tc>
      </w:tr>
      <w:tr w:rsidR="00D42B97" w:rsidRPr="00C145D9" w:rsidTr="00B25938">
        <w:tc>
          <w:tcPr>
            <w:tcW w:w="4328" w:type="dxa"/>
          </w:tcPr>
          <w:p w:rsidR="00D42B97" w:rsidRPr="001A2ADE" w:rsidRDefault="00EE306C" w:rsidP="00B25938">
            <w:pPr>
              <w:pStyle w:val="Bezmezer"/>
              <w:rPr>
                <w:b/>
              </w:rPr>
            </w:pPr>
            <w:r w:rsidRPr="001A2ADE">
              <w:rPr>
                <w:b/>
              </w:rPr>
              <w:t>Skills</w:t>
            </w:r>
          </w:p>
        </w:tc>
        <w:tc>
          <w:tcPr>
            <w:tcW w:w="4328" w:type="dxa"/>
          </w:tcPr>
          <w:p w:rsidR="00D42B97" w:rsidRPr="00C145D9" w:rsidRDefault="00EC0AB9" w:rsidP="00B25938">
            <w:pPr>
              <w:pStyle w:val="Bezmezer"/>
            </w:pPr>
            <w:r>
              <w:t>dovednosti</w:t>
            </w:r>
          </w:p>
        </w:tc>
      </w:tr>
      <w:tr w:rsidR="00D42B97" w:rsidRPr="00C145D9" w:rsidTr="00B25938">
        <w:tc>
          <w:tcPr>
            <w:tcW w:w="4328" w:type="dxa"/>
          </w:tcPr>
          <w:p w:rsidR="00D42B97" w:rsidRPr="001A2ADE" w:rsidRDefault="00EE306C" w:rsidP="00B25938">
            <w:pPr>
              <w:pStyle w:val="Bezmezer"/>
              <w:rPr>
                <w:b/>
              </w:rPr>
            </w:pPr>
            <w:r w:rsidRPr="001A2ADE">
              <w:rPr>
                <w:b/>
              </w:rPr>
              <w:t>Strenght</w:t>
            </w:r>
          </w:p>
        </w:tc>
        <w:tc>
          <w:tcPr>
            <w:tcW w:w="4328" w:type="dxa"/>
          </w:tcPr>
          <w:p w:rsidR="00D42B97" w:rsidRPr="00C145D9" w:rsidRDefault="00EC0AB9" w:rsidP="00B25938">
            <w:pPr>
              <w:pStyle w:val="Bezmezer"/>
            </w:pPr>
            <w:r>
              <w:t>silná stránka</w:t>
            </w:r>
          </w:p>
        </w:tc>
      </w:tr>
      <w:tr w:rsidR="00D42B97" w:rsidRPr="00C145D9" w:rsidTr="00B25938">
        <w:tc>
          <w:tcPr>
            <w:tcW w:w="4328" w:type="dxa"/>
          </w:tcPr>
          <w:p w:rsidR="00D42B97" w:rsidRPr="001A2ADE" w:rsidRDefault="00EE306C" w:rsidP="00B25938">
            <w:pPr>
              <w:pStyle w:val="Bezmezer"/>
              <w:rPr>
                <w:b/>
              </w:rPr>
            </w:pPr>
            <w:r w:rsidRPr="001A2ADE">
              <w:rPr>
                <w:b/>
              </w:rPr>
              <w:t>To apply for a post</w:t>
            </w:r>
          </w:p>
        </w:tc>
        <w:tc>
          <w:tcPr>
            <w:tcW w:w="4328" w:type="dxa"/>
          </w:tcPr>
          <w:p w:rsidR="00D42B97" w:rsidRPr="00C145D9" w:rsidRDefault="00EC0AB9" w:rsidP="00B25938">
            <w:pPr>
              <w:pStyle w:val="Bezmezer"/>
            </w:pPr>
            <w:r>
              <w:t>ucházet se o místo</w:t>
            </w:r>
          </w:p>
        </w:tc>
      </w:tr>
      <w:tr w:rsidR="00D42B97" w:rsidRPr="00C145D9" w:rsidTr="00B25938">
        <w:tc>
          <w:tcPr>
            <w:tcW w:w="4328" w:type="dxa"/>
          </w:tcPr>
          <w:p w:rsidR="00D42B97" w:rsidRPr="001A2ADE" w:rsidRDefault="00EE306C" w:rsidP="00B25938">
            <w:pPr>
              <w:pStyle w:val="Bezmezer"/>
              <w:rPr>
                <w:b/>
              </w:rPr>
            </w:pPr>
            <w:r w:rsidRPr="001A2ADE">
              <w:rPr>
                <w:b/>
              </w:rPr>
              <w:t>To advertise</w:t>
            </w:r>
          </w:p>
        </w:tc>
        <w:tc>
          <w:tcPr>
            <w:tcW w:w="4328" w:type="dxa"/>
          </w:tcPr>
          <w:p w:rsidR="00D42B97" w:rsidRPr="00C145D9" w:rsidRDefault="00AC37E2" w:rsidP="00B25938">
            <w:pPr>
              <w:pStyle w:val="Bezmezer"/>
            </w:pPr>
            <w:r>
              <w:t>vypsat inzerát</w:t>
            </w:r>
          </w:p>
        </w:tc>
      </w:tr>
      <w:tr w:rsidR="00D42B97" w:rsidRPr="00C145D9" w:rsidTr="00B25938">
        <w:tc>
          <w:tcPr>
            <w:tcW w:w="4328" w:type="dxa"/>
          </w:tcPr>
          <w:p w:rsidR="00D42B97" w:rsidRPr="001A2ADE" w:rsidRDefault="00EE306C" w:rsidP="00B25938">
            <w:pPr>
              <w:pStyle w:val="Bezmezer"/>
              <w:rPr>
                <w:b/>
              </w:rPr>
            </w:pPr>
            <w:r w:rsidRPr="001A2ADE">
              <w:rPr>
                <w:b/>
              </w:rPr>
              <w:t>To attend the interview</w:t>
            </w:r>
          </w:p>
        </w:tc>
        <w:tc>
          <w:tcPr>
            <w:tcW w:w="4328" w:type="dxa"/>
          </w:tcPr>
          <w:p w:rsidR="00D42B97" w:rsidRPr="00C145D9" w:rsidRDefault="00AC37E2" w:rsidP="00B25938">
            <w:pPr>
              <w:pStyle w:val="Bezmezer"/>
            </w:pPr>
            <w:r>
              <w:t xml:space="preserve">zúčasnit </w:t>
            </w:r>
            <w:r w:rsidRPr="00F35DEF">
              <w:rPr>
                <w:noProof/>
              </w:rPr>
              <w:t>se</w:t>
            </w:r>
            <w:r>
              <w:t xml:space="preserve"> </w:t>
            </w:r>
            <w:r w:rsidRPr="00F35DEF">
              <w:rPr>
                <w:noProof/>
              </w:rPr>
              <w:t>pohovoru</w:t>
            </w:r>
          </w:p>
        </w:tc>
      </w:tr>
      <w:tr w:rsidR="00D42B97" w:rsidRPr="00C145D9" w:rsidTr="00B25938">
        <w:tc>
          <w:tcPr>
            <w:tcW w:w="4328" w:type="dxa"/>
          </w:tcPr>
          <w:p w:rsidR="00D42B97" w:rsidRPr="001A2ADE" w:rsidRDefault="00EE306C" w:rsidP="00B25938">
            <w:pPr>
              <w:pStyle w:val="Bezmezer"/>
              <w:rPr>
                <w:b/>
              </w:rPr>
            </w:pPr>
            <w:r w:rsidRPr="001A2ADE">
              <w:rPr>
                <w:b/>
              </w:rPr>
              <w:t>To invite candidates for the interview</w:t>
            </w:r>
          </w:p>
        </w:tc>
        <w:tc>
          <w:tcPr>
            <w:tcW w:w="4328" w:type="dxa"/>
          </w:tcPr>
          <w:p w:rsidR="00D42B97" w:rsidRPr="00C145D9" w:rsidRDefault="00AC37E2" w:rsidP="00B25938">
            <w:pPr>
              <w:pStyle w:val="Bezmezer"/>
            </w:pPr>
            <w:r w:rsidRPr="00F35DEF">
              <w:rPr>
                <w:noProof/>
              </w:rPr>
              <w:t>pozvat</w:t>
            </w:r>
            <w:r>
              <w:t xml:space="preserve"> kandidáty k </w:t>
            </w:r>
            <w:r w:rsidRPr="00F35DEF">
              <w:rPr>
                <w:noProof/>
              </w:rPr>
              <w:t>pohovoru</w:t>
            </w:r>
          </w:p>
        </w:tc>
      </w:tr>
      <w:tr w:rsidR="00D42B97" w:rsidRPr="00C145D9" w:rsidTr="00B25938">
        <w:tc>
          <w:tcPr>
            <w:tcW w:w="4328" w:type="dxa"/>
          </w:tcPr>
          <w:p w:rsidR="00D42B97" w:rsidRPr="001A2ADE" w:rsidRDefault="00EE306C" w:rsidP="00B25938">
            <w:pPr>
              <w:pStyle w:val="Bezmezer"/>
              <w:rPr>
                <w:b/>
              </w:rPr>
            </w:pPr>
            <w:r w:rsidRPr="001A2ADE">
              <w:rPr>
                <w:b/>
              </w:rPr>
              <w:t>To make a final selection</w:t>
            </w:r>
          </w:p>
        </w:tc>
        <w:tc>
          <w:tcPr>
            <w:tcW w:w="4328" w:type="dxa"/>
          </w:tcPr>
          <w:p w:rsidR="00D42B97" w:rsidRPr="00C145D9" w:rsidRDefault="00AC37E2" w:rsidP="00B25938">
            <w:pPr>
              <w:pStyle w:val="Bezmezer"/>
            </w:pPr>
            <w:r>
              <w:t>provést závěrečný výběr</w:t>
            </w:r>
          </w:p>
        </w:tc>
      </w:tr>
      <w:tr w:rsidR="00D42B97" w:rsidRPr="00C145D9" w:rsidTr="00B25938">
        <w:tc>
          <w:tcPr>
            <w:tcW w:w="4328" w:type="dxa"/>
          </w:tcPr>
          <w:p w:rsidR="00D42B97" w:rsidRPr="001A2ADE" w:rsidRDefault="00EE306C" w:rsidP="00B25938">
            <w:pPr>
              <w:pStyle w:val="Bezmezer"/>
              <w:rPr>
                <w:b/>
              </w:rPr>
            </w:pPr>
            <w:r w:rsidRPr="001A2ADE">
              <w:rPr>
                <w:b/>
              </w:rPr>
              <w:t>To perform tasks</w:t>
            </w:r>
          </w:p>
        </w:tc>
        <w:tc>
          <w:tcPr>
            <w:tcW w:w="4328" w:type="dxa"/>
          </w:tcPr>
          <w:p w:rsidR="00D42B97" w:rsidRPr="00C145D9" w:rsidRDefault="00AC37E2" w:rsidP="00B25938">
            <w:pPr>
              <w:pStyle w:val="Bezmezer"/>
            </w:pPr>
            <w:r>
              <w:t>vykonávat úkoly</w:t>
            </w:r>
          </w:p>
        </w:tc>
      </w:tr>
      <w:tr w:rsidR="00D42B97" w:rsidRPr="00C145D9" w:rsidTr="00B25938">
        <w:tc>
          <w:tcPr>
            <w:tcW w:w="4328" w:type="dxa"/>
          </w:tcPr>
          <w:p w:rsidR="00D42B97" w:rsidRPr="001A2ADE" w:rsidRDefault="00EE306C" w:rsidP="00B25938">
            <w:pPr>
              <w:pStyle w:val="Bezmezer"/>
              <w:rPr>
                <w:b/>
              </w:rPr>
            </w:pPr>
            <w:r w:rsidRPr="001A2ADE">
              <w:rPr>
                <w:b/>
              </w:rPr>
              <w:t>To shortlist</w:t>
            </w:r>
          </w:p>
        </w:tc>
        <w:tc>
          <w:tcPr>
            <w:tcW w:w="4328" w:type="dxa"/>
          </w:tcPr>
          <w:p w:rsidR="00D42B97" w:rsidRPr="00C145D9" w:rsidRDefault="00AC37E2" w:rsidP="00B25938">
            <w:pPr>
              <w:pStyle w:val="Bezmezer"/>
            </w:pPr>
            <w:r>
              <w:t>být zařazen do užšího výběru</w:t>
            </w:r>
          </w:p>
        </w:tc>
      </w:tr>
      <w:tr w:rsidR="00D42B97" w:rsidRPr="00C145D9" w:rsidTr="00B25938">
        <w:tc>
          <w:tcPr>
            <w:tcW w:w="4328" w:type="dxa"/>
          </w:tcPr>
          <w:p w:rsidR="00D42B97" w:rsidRPr="001A2ADE" w:rsidRDefault="00EE306C" w:rsidP="00B25938">
            <w:pPr>
              <w:pStyle w:val="Bezmezer"/>
              <w:rPr>
                <w:b/>
              </w:rPr>
            </w:pPr>
            <w:r w:rsidRPr="001A2ADE">
              <w:rPr>
                <w:b/>
              </w:rPr>
              <w:t>To terminate the contract</w:t>
            </w:r>
          </w:p>
        </w:tc>
        <w:tc>
          <w:tcPr>
            <w:tcW w:w="4328" w:type="dxa"/>
          </w:tcPr>
          <w:p w:rsidR="00D42B97" w:rsidRPr="00C145D9" w:rsidRDefault="00AC37E2" w:rsidP="00B25938">
            <w:pPr>
              <w:pStyle w:val="Bezmezer"/>
            </w:pPr>
            <w:r>
              <w:t xml:space="preserve">ukončit </w:t>
            </w:r>
            <w:r w:rsidRPr="00F35DEF">
              <w:rPr>
                <w:noProof/>
              </w:rPr>
              <w:t>smlouvu</w:t>
            </w:r>
          </w:p>
        </w:tc>
      </w:tr>
      <w:tr w:rsidR="00D42B97" w:rsidRPr="00C145D9" w:rsidTr="00B25938">
        <w:tc>
          <w:tcPr>
            <w:tcW w:w="4328" w:type="dxa"/>
          </w:tcPr>
          <w:p w:rsidR="00D42B97" w:rsidRPr="001A2ADE" w:rsidRDefault="00EE306C" w:rsidP="00B25938">
            <w:pPr>
              <w:pStyle w:val="Bezmezer"/>
              <w:rPr>
                <w:b/>
              </w:rPr>
            </w:pPr>
            <w:r w:rsidRPr="001A2ADE">
              <w:rPr>
                <w:b/>
              </w:rPr>
              <w:t>To work full time</w:t>
            </w:r>
          </w:p>
        </w:tc>
        <w:tc>
          <w:tcPr>
            <w:tcW w:w="4328" w:type="dxa"/>
          </w:tcPr>
          <w:p w:rsidR="00D42B97" w:rsidRPr="00C145D9" w:rsidRDefault="00AC37E2" w:rsidP="00B25938">
            <w:pPr>
              <w:pStyle w:val="Bezmezer"/>
            </w:pPr>
            <w:r>
              <w:t>pracovat na plný úvazek</w:t>
            </w:r>
          </w:p>
        </w:tc>
      </w:tr>
      <w:tr w:rsidR="00D42B97" w:rsidRPr="00C145D9" w:rsidTr="00B25938">
        <w:tc>
          <w:tcPr>
            <w:tcW w:w="4328" w:type="dxa"/>
          </w:tcPr>
          <w:p w:rsidR="00D42B97" w:rsidRPr="001A2ADE" w:rsidRDefault="00EE306C" w:rsidP="00EE306C">
            <w:pPr>
              <w:pStyle w:val="Bezmezer"/>
              <w:rPr>
                <w:b/>
              </w:rPr>
            </w:pPr>
            <w:r w:rsidRPr="001A2ADE">
              <w:rPr>
                <w:b/>
              </w:rPr>
              <w:t>To work part time</w:t>
            </w:r>
          </w:p>
        </w:tc>
        <w:tc>
          <w:tcPr>
            <w:tcW w:w="4328" w:type="dxa"/>
          </w:tcPr>
          <w:p w:rsidR="00D42B97" w:rsidRPr="00C145D9" w:rsidRDefault="00AC37E2" w:rsidP="00B25938">
            <w:pPr>
              <w:pStyle w:val="Bezmezer"/>
            </w:pPr>
            <w:r>
              <w:t>pracovat na částečný úvazek</w:t>
            </w:r>
          </w:p>
        </w:tc>
      </w:tr>
      <w:tr w:rsidR="00D42B97" w:rsidRPr="00C145D9" w:rsidTr="00B25938">
        <w:tc>
          <w:tcPr>
            <w:tcW w:w="4328" w:type="dxa"/>
          </w:tcPr>
          <w:p w:rsidR="00D42B97" w:rsidRPr="001A2ADE" w:rsidRDefault="00EE306C" w:rsidP="00B25938">
            <w:pPr>
              <w:pStyle w:val="Bezmezer"/>
              <w:rPr>
                <w:b/>
              </w:rPr>
            </w:pPr>
            <w:r w:rsidRPr="001A2ADE">
              <w:rPr>
                <w:b/>
              </w:rPr>
              <w:t>Vacation leave</w:t>
            </w:r>
          </w:p>
        </w:tc>
        <w:tc>
          <w:tcPr>
            <w:tcW w:w="4328" w:type="dxa"/>
          </w:tcPr>
          <w:p w:rsidR="00D42B97" w:rsidRPr="00C145D9" w:rsidRDefault="00AC37E2" w:rsidP="00B25938">
            <w:pPr>
              <w:pStyle w:val="Bezmezer"/>
            </w:pPr>
            <w:r>
              <w:t>dovolená</w:t>
            </w:r>
          </w:p>
        </w:tc>
      </w:tr>
      <w:tr w:rsidR="00D42B97" w:rsidRPr="00C145D9" w:rsidTr="00B25938">
        <w:tc>
          <w:tcPr>
            <w:tcW w:w="4328" w:type="dxa"/>
          </w:tcPr>
          <w:p w:rsidR="00D42B97" w:rsidRPr="001A2ADE" w:rsidRDefault="00EE306C" w:rsidP="00B25938">
            <w:pPr>
              <w:pStyle w:val="Bezmezer"/>
              <w:rPr>
                <w:b/>
              </w:rPr>
            </w:pPr>
            <w:r w:rsidRPr="001A2ADE">
              <w:rPr>
                <w:b/>
              </w:rPr>
              <w:t>Work experience</w:t>
            </w:r>
          </w:p>
        </w:tc>
        <w:tc>
          <w:tcPr>
            <w:tcW w:w="4328" w:type="dxa"/>
          </w:tcPr>
          <w:p w:rsidR="00D42B97" w:rsidRPr="00C145D9" w:rsidRDefault="00AC37E2" w:rsidP="00B25938">
            <w:pPr>
              <w:pStyle w:val="Bezmezer"/>
            </w:pPr>
            <w:r>
              <w:t>pracovní zkušenosti</w:t>
            </w:r>
          </w:p>
        </w:tc>
      </w:tr>
    </w:tbl>
    <w:p w:rsidR="00586807" w:rsidRDefault="00586807" w:rsidP="00F21A1F">
      <w:pPr>
        <w:pStyle w:val="Bezmezer"/>
      </w:pPr>
    </w:p>
    <w:p w:rsidR="00586807" w:rsidRDefault="00586807" w:rsidP="00F21A1F">
      <w:pPr>
        <w:pStyle w:val="parUkonceniPrvku"/>
      </w:pPr>
    </w:p>
    <w:p w:rsidR="00586807" w:rsidRDefault="00AC191E" w:rsidP="00F21A1F">
      <w:pPr>
        <w:pStyle w:val="parNadpisPrvkuModry"/>
      </w:pPr>
      <w:r>
        <w:t>Otázky</w:t>
      </w:r>
    </w:p>
    <w:tbl>
      <w:tblPr>
        <w:tblW w:w="5000" w:type="pct"/>
        <w:tblLook w:val="04A0" w:firstRow="1" w:lastRow="0" w:firstColumn="1" w:lastColumn="0" w:noHBand="0" w:noVBand="1"/>
      </w:tblPr>
      <w:tblGrid>
        <w:gridCol w:w="624"/>
      </w:tblGrid>
      <w:tr w:rsidR="00AC191E" w:rsidRPr="00AC191E" w:rsidTr="00AC191E">
        <w:tc>
          <w:tcPr>
            <w:tcW w:w="5000" w:type="pct"/>
          </w:tcPr>
          <w:p w:rsidR="00AC191E" w:rsidRPr="00AC191E" w:rsidRDefault="00F46179" w:rsidP="00AC191E">
            <w:pPr>
              <w:framePr w:w="624" w:h="624" w:hRule="exact" w:hSpace="170" w:wrap="around" w:vAnchor="text" w:hAnchor="page" w:xAlign="outside" w:y="-622" w:anchorLock="1"/>
            </w:pPr>
            <w:r>
              <w:rPr>
                <w:noProof/>
                <w:lang w:eastAsia="cs-CZ"/>
              </w:rPr>
              <w:drawing>
                <wp:inline distT="0" distB="0" distL="0" distR="0">
                  <wp:extent cx="381635" cy="381635"/>
                  <wp:effectExtent l="0" t="0" r="0" b="0"/>
                  <wp:docPr id="52"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AC191E" w:rsidRDefault="00AC191E" w:rsidP="00AC191E">
      <w:pPr>
        <w:pStyle w:val="Nadpis3"/>
      </w:pPr>
      <w:bookmarkStart w:id="128" w:name="_Toc509765372"/>
      <w:r>
        <w:t>Otázky k </w:t>
      </w:r>
      <w:r w:rsidRPr="00F35DEF">
        <w:rPr>
          <w:noProof/>
        </w:rPr>
        <w:t>textu</w:t>
      </w:r>
      <w:r>
        <w:t xml:space="preserve"> „applying a job“</w:t>
      </w:r>
      <w:bookmarkEnd w:id="128"/>
    </w:p>
    <w:p w:rsidR="00AC191E" w:rsidRDefault="00AC191E" w:rsidP="00E93E5F">
      <w:pPr>
        <w:pStyle w:val="parCislovani01"/>
        <w:numPr>
          <w:ilvl w:val="0"/>
          <w:numId w:val="67"/>
        </w:numPr>
      </w:pPr>
      <w:r>
        <w:t>What job is it for?</w:t>
      </w:r>
    </w:p>
    <w:p w:rsidR="00AC191E" w:rsidRDefault="00AC191E" w:rsidP="00AC191E">
      <w:pPr>
        <w:pStyle w:val="parCislovani01"/>
      </w:pPr>
      <w:r>
        <w:t>It is well-paid?</w:t>
      </w:r>
    </w:p>
    <w:p w:rsidR="00AC191E" w:rsidRDefault="00AC191E" w:rsidP="00AC191E">
      <w:pPr>
        <w:pStyle w:val="parCislovani01"/>
      </w:pPr>
      <w:r>
        <w:t>Where will the person work?</w:t>
      </w:r>
    </w:p>
    <w:p w:rsidR="00AC191E" w:rsidRDefault="00AC191E" w:rsidP="00AC191E">
      <w:pPr>
        <w:pStyle w:val="parCislovani01"/>
      </w:pPr>
      <w:r>
        <w:t xml:space="preserve">What </w:t>
      </w:r>
      <w:r w:rsidR="00D96FEE">
        <w:rPr>
          <w:noProof/>
        </w:rPr>
        <w:t>qualifica</w:t>
      </w:r>
      <w:r w:rsidRPr="00D96FEE">
        <w:rPr>
          <w:noProof/>
        </w:rPr>
        <w:t>tions</w:t>
      </w:r>
      <w:r>
        <w:t xml:space="preserve">, </w:t>
      </w:r>
      <w:r w:rsidRPr="00D96FEE">
        <w:rPr>
          <w:noProof/>
        </w:rPr>
        <w:t>exp</w:t>
      </w:r>
      <w:r w:rsidR="00D96FEE">
        <w:rPr>
          <w:noProof/>
        </w:rPr>
        <w:t>eri</w:t>
      </w:r>
      <w:r w:rsidRPr="00D96FEE">
        <w:rPr>
          <w:noProof/>
        </w:rPr>
        <w:t>ence</w:t>
      </w:r>
      <w:r>
        <w:t>, and personal qualities will the person need?</w:t>
      </w:r>
    </w:p>
    <w:p w:rsidR="00AC191E" w:rsidRDefault="00AC191E" w:rsidP="00AC191E">
      <w:pPr>
        <w:pStyle w:val="parCislovani01"/>
      </w:pPr>
      <w:r>
        <w:lastRenderedPageBreak/>
        <w:t xml:space="preserve">If you are </w:t>
      </w:r>
      <w:r w:rsidRPr="00D96FEE">
        <w:rPr>
          <w:noProof/>
        </w:rPr>
        <w:t>int</w:t>
      </w:r>
      <w:r w:rsidR="00D96FEE">
        <w:rPr>
          <w:noProof/>
        </w:rPr>
        <w:t>er</w:t>
      </w:r>
      <w:r w:rsidRPr="00D96FEE">
        <w:rPr>
          <w:noProof/>
        </w:rPr>
        <w:t>ested</w:t>
      </w:r>
      <w:r>
        <w:t xml:space="preserve"> in the position, what do you have to do?</w:t>
      </w:r>
    </w:p>
    <w:p w:rsidR="00586807" w:rsidRDefault="00586807" w:rsidP="00F21A1F">
      <w:pPr>
        <w:pStyle w:val="parUkonceniPrvku"/>
        <w:ind w:firstLine="0"/>
      </w:pPr>
    </w:p>
    <w:p w:rsidR="00586807" w:rsidRDefault="00AC191E" w:rsidP="00F21A1F">
      <w:pPr>
        <w:pStyle w:val="parNadpisPrvkuModry"/>
      </w:pPr>
      <w:r>
        <w:t>Odpovědi</w:t>
      </w:r>
    </w:p>
    <w:tbl>
      <w:tblPr>
        <w:tblW w:w="5000" w:type="pct"/>
        <w:tblLook w:val="04A0" w:firstRow="1" w:lastRow="0" w:firstColumn="1" w:lastColumn="0" w:noHBand="0" w:noVBand="1"/>
      </w:tblPr>
      <w:tblGrid>
        <w:gridCol w:w="624"/>
      </w:tblGrid>
      <w:tr w:rsidR="00AC191E" w:rsidRPr="00AC191E" w:rsidTr="00AC191E">
        <w:tc>
          <w:tcPr>
            <w:tcW w:w="5000" w:type="pct"/>
          </w:tcPr>
          <w:p w:rsidR="00AC191E" w:rsidRPr="00AC191E" w:rsidRDefault="00F46179" w:rsidP="00AC191E">
            <w:pPr>
              <w:framePr w:w="624" w:h="624" w:hRule="exact" w:hSpace="170" w:wrap="around" w:vAnchor="text" w:hAnchor="page" w:xAlign="outside" w:y="-622" w:anchorLock="1"/>
            </w:pPr>
            <w:r>
              <w:rPr>
                <w:noProof/>
                <w:lang w:eastAsia="cs-CZ"/>
              </w:rPr>
              <w:drawing>
                <wp:inline distT="0" distB="0" distL="0" distR="0">
                  <wp:extent cx="381635" cy="381635"/>
                  <wp:effectExtent l="0" t="0" r="0" b="0"/>
                  <wp:docPr id="60"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AC191E" w:rsidRDefault="00AC191E" w:rsidP="00AC191E">
      <w:pPr>
        <w:pStyle w:val="Nadpis3"/>
      </w:pPr>
      <w:bookmarkStart w:id="129" w:name="_Toc509765373"/>
      <w:r>
        <w:t>Odpovědi k </w:t>
      </w:r>
      <w:r w:rsidRPr="00F35DEF">
        <w:rPr>
          <w:noProof/>
        </w:rPr>
        <w:t>textu</w:t>
      </w:r>
      <w:r>
        <w:t xml:space="preserve"> „applying a job“</w:t>
      </w:r>
      <w:bookmarkEnd w:id="129"/>
    </w:p>
    <w:p w:rsidR="00AC191E" w:rsidRDefault="00AC191E" w:rsidP="00AC191E">
      <w:pPr>
        <w:pStyle w:val="Tlotextu"/>
      </w:pPr>
      <w:r>
        <w:t xml:space="preserve">Complete the answers to the </w:t>
      </w:r>
      <w:r w:rsidRPr="00D96FEE">
        <w:rPr>
          <w:noProof/>
        </w:rPr>
        <w:t>questi</w:t>
      </w:r>
      <w:r w:rsidR="00D96FEE">
        <w:rPr>
          <w:noProof/>
        </w:rPr>
        <w:t>o</w:t>
      </w:r>
      <w:r w:rsidRPr="00D96FEE">
        <w:rPr>
          <w:noProof/>
        </w:rPr>
        <w:t>ns</w:t>
      </w:r>
      <w:r>
        <w:t xml:space="preserve"> above:</w:t>
      </w:r>
    </w:p>
    <w:p w:rsidR="00AC191E" w:rsidRDefault="00AC191E" w:rsidP="00DC16EB">
      <w:pPr>
        <w:pStyle w:val="parCislovani01"/>
        <w:numPr>
          <w:ilvl w:val="0"/>
          <w:numId w:val="2"/>
        </w:numPr>
        <w:pBdr>
          <w:bottom w:val="single" w:sz="4" w:space="1" w:color="auto"/>
          <w:between w:val="single" w:sz="6" w:space="1" w:color="auto"/>
        </w:pBdr>
      </w:pPr>
    </w:p>
    <w:p w:rsidR="00AC191E" w:rsidRDefault="00AC191E" w:rsidP="00DC16EB">
      <w:pPr>
        <w:pStyle w:val="parCislovani01"/>
        <w:numPr>
          <w:ilvl w:val="0"/>
          <w:numId w:val="2"/>
        </w:numPr>
        <w:pBdr>
          <w:bottom w:val="single" w:sz="4" w:space="1" w:color="auto"/>
          <w:between w:val="single" w:sz="6" w:space="1" w:color="auto"/>
        </w:pBdr>
      </w:pPr>
    </w:p>
    <w:p w:rsidR="00AC191E" w:rsidRDefault="00AC191E" w:rsidP="00DC16EB">
      <w:pPr>
        <w:pStyle w:val="parCislovani01"/>
        <w:numPr>
          <w:ilvl w:val="0"/>
          <w:numId w:val="2"/>
        </w:numPr>
        <w:pBdr>
          <w:bottom w:val="single" w:sz="4" w:space="1" w:color="auto"/>
          <w:between w:val="single" w:sz="6" w:space="1" w:color="auto"/>
        </w:pBdr>
      </w:pPr>
    </w:p>
    <w:p w:rsidR="00AC191E" w:rsidRDefault="00AC191E" w:rsidP="00DC16EB">
      <w:pPr>
        <w:pStyle w:val="parCislovani01"/>
        <w:numPr>
          <w:ilvl w:val="0"/>
          <w:numId w:val="2"/>
        </w:numPr>
        <w:pBdr>
          <w:bottom w:val="single" w:sz="4" w:space="1" w:color="auto"/>
          <w:between w:val="single" w:sz="6" w:space="1" w:color="auto"/>
        </w:pBdr>
      </w:pPr>
    </w:p>
    <w:p w:rsidR="00AC191E" w:rsidRDefault="00AC191E" w:rsidP="00DC16EB">
      <w:pPr>
        <w:pStyle w:val="parCislovani01"/>
        <w:numPr>
          <w:ilvl w:val="0"/>
          <w:numId w:val="2"/>
        </w:numPr>
        <w:pBdr>
          <w:bottom w:val="single" w:sz="4" w:space="1" w:color="auto"/>
          <w:between w:val="single" w:sz="6" w:space="1" w:color="auto"/>
        </w:pBdr>
      </w:pPr>
    </w:p>
    <w:p w:rsidR="00586807" w:rsidRDefault="00586807" w:rsidP="00F21A1F">
      <w:pPr>
        <w:pStyle w:val="parUkonceniPrvku"/>
      </w:pPr>
    </w:p>
    <w:p w:rsidR="00D42B97" w:rsidRDefault="00330EE6" w:rsidP="001121D2">
      <w:pPr>
        <w:pStyle w:val="Nadpis2"/>
      </w:pPr>
      <w:bookmarkStart w:id="130" w:name="_Toc509765374"/>
      <w:r>
        <w:t>Lexikon</w:t>
      </w:r>
      <w:bookmarkEnd w:id="130"/>
    </w:p>
    <w:p w:rsidR="00586807" w:rsidRDefault="00586807" w:rsidP="000B185E">
      <w:pPr>
        <w:pStyle w:val="parNadpisPrvkuModry"/>
      </w:pPr>
    </w:p>
    <w:p w:rsidR="000B185E" w:rsidRDefault="000B185E" w:rsidP="000B185E">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bl>
      <w:tblPr>
        <w:tblW w:w="5000" w:type="pct"/>
        <w:tblLook w:val="04A0" w:firstRow="1" w:lastRow="0" w:firstColumn="1" w:lastColumn="0" w:noHBand="0" w:noVBand="1"/>
      </w:tblPr>
      <w:tblGrid>
        <w:gridCol w:w="624"/>
      </w:tblGrid>
      <w:tr w:rsidR="00AC191E" w:rsidRPr="00AC191E" w:rsidTr="00AC191E">
        <w:tc>
          <w:tcPr>
            <w:tcW w:w="5000" w:type="pct"/>
          </w:tcPr>
          <w:p w:rsidR="00AC191E" w:rsidRPr="00AC191E" w:rsidRDefault="00AC191E" w:rsidP="00AC191E">
            <w:pPr>
              <w:framePr w:w="624" w:h="624" w:hRule="exact" w:hSpace="170" w:wrap="around" w:vAnchor="text" w:hAnchor="page" w:xAlign="outside" w:y="-622" w:anchorLock="1"/>
            </w:pPr>
          </w:p>
        </w:tc>
      </w:tr>
    </w:tbl>
    <w:p w:rsidR="00AC191E" w:rsidRDefault="00424690" w:rsidP="00AC191E">
      <w:pPr>
        <w:pStyle w:val="Nadpis3"/>
      </w:pPr>
      <w:bookmarkStart w:id="131" w:name="_Toc509765375"/>
      <w:r>
        <w:t>C</w:t>
      </w:r>
      <w:r w:rsidR="00AC191E">
        <w:t>vičení k lexikonu</w:t>
      </w:r>
      <w:bookmarkEnd w:id="131"/>
    </w:p>
    <w:p w:rsidR="00AC191E" w:rsidRPr="00F21A1F" w:rsidRDefault="00AB5370" w:rsidP="00AC191E">
      <w:pPr>
        <w:pStyle w:val="Tlotextu"/>
        <w:rPr>
          <w:b/>
        </w:rPr>
      </w:pPr>
      <w:r w:rsidRPr="00F21A1F">
        <w:rPr>
          <w:b/>
        </w:rPr>
        <w:t>Select the correct word:</w:t>
      </w:r>
    </w:p>
    <w:p w:rsidR="00586807" w:rsidRDefault="00AC191E" w:rsidP="00E93E5F">
      <w:pPr>
        <w:pStyle w:val="parCislovani01"/>
        <w:numPr>
          <w:ilvl w:val="0"/>
          <w:numId w:val="68"/>
        </w:numPr>
      </w:pPr>
      <w:r>
        <w:t>We</w:t>
      </w:r>
      <w:r w:rsidR="00F21A1F" w:rsidRPr="00E93E5F">
        <w:rPr>
          <w:lang w:val="en-GB"/>
        </w:rPr>
        <w:t xml:space="preserve"> </w:t>
      </w:r>
      <w:r w:rsidRPr="00E93E5F">
        <w:rPr>
          <w:lang w:val="en-GB"/>
        </w:rPr>
        <w:t xml:space="preserve">_______________ </w:t>
      </w:r>
      <w:r>
        <w:t xml:space="preserve">emphasis on work </w:t>
      </w:r>
      <w:r w:rsidRPr="00E93E5F">
        <w:rPr>
          <w:lang w:val="en-GB"/>
        </w:rPr>
        <w:t>experience in a foreign country.</w:t>
      </w:r>
    </w:p>
    <w:p w:rsidR="00AC191E" w:rsidRPr="001121D2" w:rsidRDefault="00AC191E" w:rsidP="00AC191E">
      <w:pPr>
        <w:pStyle w:val="parOdrazky01"/>
      </w:pPr>
      <w:r>
        <w:rPr>
          <w:lang w:val="en-GB"/>
        </w:rPr>
        <w:t>make</w:t>
      </w:r>
    </w:p>
    <w:p w:rsidR="00AC191E" w:rsidRPr="001121D2" w:rsidRDefault="00AC191E" w:rsidP="00AC191E">
      <w:pPr>
        <w:pStyle w:val="parOdrazky01"/>
      </w:pPr>
      <w:r>
        <w:rPr>
          <w:lang w:val="en-GB"/>
        </w:rPr>
        <w:t>lie</w:t>
      </w:r>
    </w:p>
    <w:p w:rsidR="00AC191E" w:rsidRPr="001121D2" w:rsidRDefault="00AC191E" w:rsidP="00AC191E">
      <w:pPr>
        <w:pStyle w:val="parOdrazky01"/>
      </w:pPr>
      <w:r>
        <w:rPr>
          <w:lang w:val="en-GB"/>
        </w:rPr>
        <w:t>put</w:t>
      </w:r>
    </w:p>
    <w:p w:rsidR="00586807" w:rsidRDefault="00AC191E" w:rsidP="00F21A1F">
      <w:pPr>
        <w:pStyle w:val="parCislovani01"/>
        <w:rPr>
          <w:lang w:val="en-GB"/>
        </w:rPr>
      </w:pPr>
      <w:r w:rsidRPr="00C323BF">
        <w:rPr>
          <w:lang w:val="en-GB"/>
        </w:rPr>
        <w:t>In the job advertisement kn</w:t>
      </w:r>
      <w:r>
        <w:rPr>
          <w:lang w:val="en-GB"/>
        </w:rPr>
        <w:t>owledge of two foreign languages</w:t>
      </w:r>
      <w:r w:rsidRPr="00C323BF">
        <w:rPr>
          <w:lang w:val="en-GB"/>
        </w:rPr>
        <w:t xml:space="preserve"> is </w:t>
      </w:r>
      <w:r w:rsidRPr="00C949EC">
        <w:rPr>
          <w:lang w:val="en-GB"/>
        </w:rPr>
        <w:t>_______________</w:t>
      </w:r>
      <w:r w:rsidRPr="00C323BF">
        <w:rPr>
          <w:lang w:val="en-GB"/>
        </w:rPr>
        <w:t>.</w:t>
      </w:r>
    </w:p>
    <w:p w:rsidR="00AC191E" w:rsidRPr="00C323BF" w:rsidRDefault="00AC191E" w:rsidP="00AC191E">
      <w:pPr>
        <w:pStyle w:val="parOdrazky01"/>
        <w:rPr>
          <w:lang w:val="en-GB"/>
        </w:rPr>
      </w:pPr>
      <w:r w:rsidRPr="00C323BF">
        <w:rPr>
          <w:lang w:val="en-GB"/>
        </w:rPr>
        <w:t>need</w:t>
      </w:r>
    </w:p>
    <w:p w:rsidR="00AC191E" w:rsidRPr="00C323BF" w:rsidRDefault="00AC191E" w:rsidP="00AC191E">
      <w:pPr>
        <w:pStyle w:val="parOdrazky01"/>
        <w:rPr>
          <w:lang w:val="en-GB"/>
        </w:rPr>
      </w:pPr>
      <w:r w:rsidRPr="00C323BF">
        <w:rPr>
          <w:lang w:val="en-GB"/>
        </w:rPr>
        <w:t>required</w:t>
      </w:r>
    </w:p>
    <w:p w:rsidR="00AC191E" w:rsidRPr="00C323BF" w:rsidRDefault="00AC191E" w:rsidP="00AC191E">
      <w:pPr>
        <w:pStyle w:val="parOdrazky01"/>
        <w:rPr>
          <w:lang w:val="en-GB"/>
        </w:rPr>
      </w:pPr>
      <w:r w:rsidRPr="00C323BF">
        <w:rPr>
          <w:lang w:val="en-GB"/>
        </w:rPr>
        <w:t>offered</w:t>
      </w:r>
    </w:p>
    <w:p w:rsidR="00586807" w:rsidRDefault="00AC191E" w:rsidP="00F21A1F">
      <w:pPr>
        <w:pStyle w:val="parCislovani01"/>
        <w:rPr>
          <w:lang w:val="en-GB"/>
        </w:rPr>
      </w:pPr>
      <w:r w:rsidRPr="00C323BF">
        <w:rPr>
          <w:lang w:val="en-GB"/>
        </w:rPr>
        <w:lastRenderedPageBreak/>
        <w:t xml:space="preserve">The applicants should </w:t>
      </w:r>
      <w:r w:rsidRPr="00C323BF">
        <w:rPr>
          <w:lang w:val="en-GB"/>
        </w:rPr>
        <w:tab/>
      </w:r>
      <w:r w:rsidRPr="00C949EC">
        <w:rPr>
          <w:lang w:val="en-GB"/>
        </w:rPr>
        <w:t>_______________</w:t>
      </w:r>
      <w:r w:rsidRPr="00C323BF">
        <w:rPr>
          <w:lang w:val="en-GB"/>
        </w:rPr>
        <w:t xml:space="preserve"> interest in the advertised job.</w:t>
      </w:r>
    </w:p>
    <w:p w:rsidR="00AC191E" w:rsidRPr="00C323BF" w:rsidRDefault="00AC191E" w:rsidP="00AC191E">
      <w:pPr>
        <w:pStyle w:val="parOdrazky01"/>
        <w:rPr>
          <w:lang w:val="en-GB"/>
        </w:rPr>
      </w:pPr>
      <w:r w:rsidRPr="00C323BF">
        <w:rPr>
          <w:lang w:val="en-GB"/>
        </w:rPr>
        <w:t>show</w:t>
      </w:r>
    </w:p>
    <w:p w:rsidR="00AC191E" w:rsidRPr="00C323BF" w:rsidRDefault="00AC191E" w:rsidP="00AC191E">
      <w:pPr>
        <w:pStyle w:val="parOdrazky01"/>
        <w:rPr>
          <w:lang w:val="en-GB"/>
        </w:rPr>
      </w:pPr>
      <w:r w:rsidRPr="00C323BF">
        <w:rPr>
          <w:lang w:val="en-GB"/>
        </w:rPr>
        <w:t>motivated</w:t>
      </w:r>
    </w:p>
    <w:p w:rsidR="00AC191E" w:rsidRPr="00C323BF" w:rsidRDefault="00AC191E" w:rsidP="00AC191E">
      <w:pPr>
        <w:pStyle w:val="parOdrazky01"/>
        <w:rPr>
          <w:lang w:val="en-GB"/>
        </w:rPr>
      </w:pPr>
      <w:r w:rsidRPr="00C323BF">
        <w:rPr>
          <w:lang w:val="en-GB"/>
        </w:rPr>
        <w:t>prove</w:t>
      </w:r>
    </w:p>
    <w:p w:rsidR="00586807" w:rsidRDefault="00AC191E" w:rsidP="00F21A1F">
      <w:pPr>
        <w:pStyle w:val="parCislovani01"/>
        <w:rPr>
          <w:lang w:val="en-GB"/>
        </w:rPr>
      </w:pPr>
      <w:r w:rsidRPr="00C323BF">
        <w:rPr>
          <w:lang w:val="en-GB"/>
        </w:rPr>
        <w:t xml:space="preserve">We offer a </w:t>
      </w:r>
      <w:r w:rsidRPr="00C949EC">
        <w:rPr>
          <w:lang w:val="en-GB"/>
        </w:rPr>
        <w:t>_______________</w:t>
      </w:r>
      <w:r w:rsidRPr="00C323BF">
        <w:rPr>
          <w:lang w:val="en-GB"/>
        </w:rPr>
        <w:t>.</w:t>
      </w:r>
    </w:p>
    <w:p w:rsidR="00AC191E" w:rsidRPr="00C323BF" w:rsidRDefault="00AC191E" w:rsidP="00AC191E">
      <w:pPr>
        <w:pStyle w:val="parOdrazky01"/>
        <w:rPr>
          <w:lang w:val="en-GB"/>
        </w:rPr>
      </w:pPr>
      <w:r w:rsidRPr="00C323BF">
        <w:rPr>
          <w:lang w:val="en-GB"/>
        </w:rPr>
        <w:t>good paid job</w:t>
      </w:r>
    </w:p>
    <w:p w:rsidR="00AC191E" w:rsidRPr="00C323BF" w:rsidRDefault="00AC191E" w:rsidP="00AC191E">
      <w:pPr>
        <w:pStyle w:val="parOdrazky01"/>
        <w:rPr>
          <w:lang w:val="en-GB"/>
        </w:rPr>
      </w:pPr>
      <w:r w:rsidRPr="00C323BF">
        <w:rPr>
          <w:lang w:val="en-GB"/>
        </w:rPr>
        <w:t>best paid job</w:t>
      </w:r>
    </w:p>
    <w:p w:rsidR="00AC191E" w:rsidRDefault="00AC191E" w:rsidP="00AC191E">
      <w:pPr>
        <w:pStyle w:val="parOdrazky01"/>
        <w:rPr>
          <w:lang w:val="en-GB"/>
        </w:rPr>
      </w:pPr>
      <w:r w:rsidRPr="00C323BF">
        <w:rPr>
          <w:lang w:val="en-GB"/>
        </w:rPr>
        <w:t>well paid job</w:t>
      </w:r>
    </w:p>
    <w:p w:rsidR="00586807" w:rsidRDefault="00AC191E" w:rsidP="00F21A1F">
      <w:pPr>
        <w:pStyle w:val="parCislovani01"/>
        <w:rPr>
          <w:lang w:val="en-GB"/>
        </w:rPr>
      </w:pPr>
      <w:r>
        <w:rPr>
          <w:lang w:val="en-GB"/>
        </w:rPr>
        <w:t xml:space="preserve">I </w:t>
      </w:r>
      <w:r w:rsidRPr="00C949EC">
        <w:rPr>
          <w:lang w:val="en-GB"/>
        </w:rPr>
        <w:t>_______________</w:t>
      </w:r>
      <w:r>
        <w:rPr>
          <w:lang w:val="en-GB"/>
        </w:rPr>
        <w:t xml:space="preserve"> promotion important.</w:t>
      </w:r>
    </w:p>
    <w:p w:rsidR="00AC191E" w:rsidRDefault="00AC191E" w:rsidP="00AC191E">
      <w:pPr>
        <w:pStyle w:val="parOdrazky01"/>
        <w:rPr>
          <w:lang w:val="en-GB"/>
        </w:rPr>
      </w:pPr>
      <w:r>
        <w:rPr>
          <w:lang w:val="en-GB"/>
        </w:rPr>
        <w:t>treat</w:t>
      </w:r>
    </w:p>
    <w:p w:rsidR="00AC191E" w:rsidRDefault="00AC191E" w:rsidP="00AC191E">
      <w:pPr>
        <w:pStyle w:val="parOdrazky01"/>
        <w:rPr>
          <w:lang w:val="en-GB"/>
        </w:rPr>
      </w:pPr>
      <w:r>
        <w:rPr>
          <w:lang w:val="en-GB"/>
        </w:rPr>
        <w:t>feel</w:t>
      </w:r>
    </w:p>
    <w:p w:rsidR="00AC191E" w:rsidRDefault="00AC191E" w:rsidP="00AC191E">
      <w:pPr>
        <w:pStyle w:val="parOdrazky01"/>
        <w:rPr>
          <w:lang w:val="en-GB"/>
        </w:rPr>
      </w:pPr>
      <w:r>
        <w:rPr>
          <w:lang w:val="en-GB"/>
        </w:rPr>
        <w:t>consider</w:t>
      </w:r>
    </w:p>
    <w:p w:rsidR="00586807" w:rsidRDefault="00AC191E" w:rsidP="00F21A1F">
      <w:pPr>
        <w:pStyle w:val="parCislovani01"/>
        <w:rPr>
          <w:lang w:val="en-GB"/>
        </w:rPr>
      </w:pPr>
      <w:r>
        <w:rPr>
          <w:lang w:val="en-GB"/>
        </w:rPr>
        <w:t xml:space="preserve">We expect our job applicants to be </w:t>
      </w:r>
      <w:r w:rsidRPr="00C949EC">
        <w:rPr>
          <w:lang w:val="en-GB"/>
        </w:rPr>
        <w:t>_______________</w:t>
      </w:r>
      <w:r>
        <w:rPr>
          <w:lang w:val="en-GB"/>
        </w:rPr>
        <w:t>.</w:t>
      </w:r>
    </w:p>
    <w:p w:rsidR="00AC191E" w:rsidRDefault="00AC191E" w:rsidP="00AC191E">
      <w:pPr>
        <w:pStyle w:val="parOdrazky01"/>
        <w:rPr>
          <w:lang w:val="en-GB"/>
        </w:rPr>
      </w:pPr>
      <w:r>
        <w:rPr>
          <w:lang w:val="en-GB"/>
        </w:rPr>
        <w:t>high motivated</w:t>
      </w:r>
    </w:p>
    <w:p w:rsidR="00AC191E" w:rsidRDefault="00AC191E" w:rsidP="00AC191E">
      <w:pPr>
        <w:pStyle w:val="parOdrazky01"/>
        <w:rPr>
          <w:lang w:val="en-GB"/>
        </w:rPr>
      </w:pPr>
      <w:r>
        <w:rPr>
          <w:lang w:val="en-GB"/>
        </w:rPr>
        <w:t>highly enthusiastic</w:t>
      </w:r>
    </w:p>
    <w:p w:rsidR="00AC191E" w:rsidRDefault="00AC191E" w:rsidP="00AC191E">
      <w:pPr>
        <w:pStyle w:val="parOdrazky01"/>
        <w:rPr>
          <w:lang w:val="en-GB"/>
        </w:rPr>
      </w:pPr>
      <w:r>
        <w:rPr>
          <w:lang w:val="en-GB"/>
        </w:rPr>
        <w:t>discouraged</w:t>
      </w:r>
    </w:p>
    <w:p w:rsidR="00586807" w:rsidRDefault="00AC191E" w:rsidP="00F21A1F">
      <w:pPr>
        <w:pStyle w:val="parCislovani01"/>
        <w:rPr>
          <w:lang w:val="en-GB"/>
        </w:rPr>
      </w:pPr>
      <w:r>
        <w:rPr>
          <w:lang w:val="en-GB"/>
        </w:rPr>
        <w:t xml:space="preserve">I could </w:t>
      </w:r>
      <w:r>
        <w:rPr>
          <w:lang w:val="en-GB"/>
        </w:rPr>
        <w:tab/>
      </w:r>
      <w:r w:rsidRPr="00C949EC">
        <w:rPr>
          <w:lang w:val="en-GB"/>
        </w:rPr>
        <w:t>_______________</w:t>
      </w:r>
      <w:r>
        <w:rPr>
          <w:lang w:val="en-GB"/>
        </w:rPr>
        <w:t xml:space="preserve"> the following abilities and skills.</w:t>
      </w:r>
    </w:p>
    <w:p w:rsidR="00AC191E" w:rsidRDefault="00AC191E" w:rsidP="00AC191E">
      <w:pPr>
        <w:pStyle w:val="parOdrazky01"/>
        <w:rPr>
          <w:lang w:val="en-GB"/>
        </w:rPr>
      </w:pPr>
      <w:r>
        <w:rPr>
          <w:lang w:val="en-GB"/>
        </w:rPr>
        <w:t>carry</w:t>
      </w:r>
    </w:p>
    <w:p w:rsidR="00AC191E" w:rsidRDefault="00AC191E" w:rsidP="00AC191E">
      <w:pPr>
        <w:pStyle w:val="parOdrazky01"/>
        <w:rPr>
          <w:lang w:val="en-GB"/>
        </w:rPr>
      </w:pPr>
      <w:r>
        <w:rPr>
          <w:lang w:val="en-GB"/>
        </w:rPr>
        <w:t>utilize</w:t>
      </w:r>
    </w:p>
    <w:p w:rsidR="00AC191E" w:rsidRDefault="00AC191E" w:rsidP="00AC191E">
      <w:pPr>
        <w:pStyle w:val="parOdrazky01"/>
        <w:rPr>
          <w:lang w:val="en-GB"/>
        </w:rPr>
      </w:pPr>
      <w:r>
        <w:rPr>
          <w:lang w:val="en-GB"/>
        </w:rPr>
        <w:t>suit</w:t>
      </w:r>
    </w:p>
    <w:p w:rsidR="00586807" w:rsidRDefault="00AC191E" w:rsidP="00F21A1F">
      <w:pPr>
        <w:pStyle w:val="parCislovani01"/>
        <w:rPr>
          <w:lang w:val="en-GB"/>
        </w:rPr>
      </w:pPr>
      <w:r>
        <w:rPr>
          <w:lang w:val="en-GB"/>
        </w:rPr>
        <w:t xml:space="preserve">Our team is </w:t>
      </w:r>
      <w:r w:rsidRPr="00C949EC">
        <w:rPr>
          <w:lang w:val="en-GB"/>
        </w:rPr>
        <w:t>_______________</w:t>
      </w:r>
      <w:r>
        <w:rPr>
          <w:lang w:val="en-GB"/>
        </w:rPr>
        <w:t xml:space="preserve"> support, encouragement and reinforcement.</w:t>
      </w:r>
    </w:p>
    <w:p w:rsidR="00AC191E" w:rsidRDefault="00AC191E" w:rsidP="00AC191E">
      <w:pPr>
        <w:pStyle w:val="parOdrazky01"/>
        <w:rPr>
          <w:lang w:val="en-GB"/>
        </w:rPr>
      </w:pPr>
      <w:r>
        <w:rPr>
          <w:lang w:val="en-GB"/>
        </w:rPr>
        <w:t>looking after</w:t>
      </w:r>
    </w:p>
    <w:p w:rsidR="00AC191E" w:rsidRDefault="00AC191E" w:rsidP="00AC191E">
      <w:pPr>
        <w:pStyle w:val="parOdrazky01"/>
        <w:rPr>
          <w:lang w:val="en-GB"/>
        </w:rPr>
      </w:pPr>
      <w:r>
        <w:rPr>
          <w:lang w:val="en-GB"/>
        </w:rPr>
        <w:t>looking up</w:t>
      </w:r>
    </w:p>
    <w:p w:rsidR="00AC191E" w:rsidRDefault="00AC191E" w:rsidP="00AC191E">
      <w:pPr>
        <w:pStyle w:val="parOdrazky01"/>
        <w:rPr>
          <w:lang w:val="en-GB"/>
        </w:rPr>
      </w:pPr>
      <w:r>
        <w:rPr>
          <w:lang w:val="en-GB"/>
        </w:rPr>
        <w:t>looking for</w:t>
      </w:r>
    </w:p>
    <w:p w:rsidR="00586807" w:rsidRDefault="00AC191E" w:rsidP="00F21A1F">
      <w:pPr>
        <w:pStyle w:val="parCislovani01"/>
        <w:rPr>
          <w:lang w:val="en-GB"/>
        </w:rPr>
      </w:pPr>
      <w:r>
        <w:rPr>
          <w:lang w:val="en-GB"/>
        </w:rPr>
        <w:t xml:space="preserve">I have </w:t>
      </w:r>
      <w:r w:rsidRPr="00C949EC">
        <w:rPr>
          <w:lang w:val="en-GB"/>
        </w:rPr>
        <w:t>already handed in my notice and I would like to _______________</w:t>
      </w:r>
      <w:r>
        <w:rPr>
          <w:lang w:val="en-GB"/>
        </w:rPr>
        <w:t xml:space="preserve"> </w:t>
      </w:r>
      <w:r w:rsidRPr="00C949EC">
        <w:rPr>
          <w:lang w:val="en-GB"/>
        </w:rPr>
        <w:t>better</w:t>
      </w:r>
      <w:r>
        <w:rPr>
          <w:lang w:val="en-GB"/>
        </w:rPr>
        <w:t xml:space="preserve"> </w:t>
      </w:r>
      <w:r w:rsidRPr="00C949EC">
        <w:rPr>
          <w:lang w:val="en-GB"/>
        </w:rPr>
        <w:t>promotion opportunities and career development.</w:t>
      </w:r>
    </w:p>
    <w:p w:rsidR="00AC191E" w:rsidRDefault="00AC191E" w:rsidP="00AC191E">
      <w:pPr>
        <w:pStyle w:val="parOdrazky01"/>
        <w:rPr>
          <w:lang w:val="en-GB"/>
        </w:rPr>
      </w:pPr>
      <w:r>
        <w:rPr>
          <w:lang w:val="en-GB"/>
        </w:rPr>
        <w:t>posses</w:t>
      </w:r>
    </w:p>
    <w:p w:rsidR="00AC191E" w:rsidRDefault="00AC191E" w:rsidP="00AC191E">
      <w:pPr>
        <w:pStyle w:val="parOdrazky01"/>
        <w:rPr>
          <w:lang w:val="en-GB"/>
        </w:rPr>
      </w:pPr>
      <w:r>
        <w:rPr>
          <w:lang w:val="en-GB"/>
        </w:rPr>
        <w:t>perform</w:t>
      </w:r>
    </w:p>
    <w:p w:rsidR="00AC191E" w:rsidRDefault="00AC191E" w:rsidP="00AC191E">
      <w:pPr>
        <w:pStyle w:val="parOdrazky01"/>
        <w:rPr>
          <w:lang w:val="en-GB"/>
        </w:rPr>
      </w:pPr>
      <w:r>
        <w:rPr>
          <w:lang w:val="en-GB"/>
        </w:rPr>
        <w:t>find</w:t>
      </w:r>
    </w:p>
    <w:p w:rsidR="00AC191E" w:rsidRPr="00F21A1F" w:rsidRDefault="00AB5370" w:rsidP="00AC191E">
      <w:pPr>
        <w:pStyle w:val="Tlotextu"/>
        <w:rPr>
          <w:b/>
          <w:lang w:val="en-GB"/>
        </w:rPr>
      </w:pPr>
      <w:r w:rsidRPr="00F21A1F">
        <w:rPr>
          <w:b/>
          <w:lang w:val="en-GB"/>
        </w:rPr>
        <w:lastRenderedPageBreak/>
        <w:t>What is the most suitable word?</w:t>
      </w:r>
    </w:p>
    <w:p w:rsidR="00586807" w:rsidRPr="00F21A1F" w:rsidRDefault="00AC191E" w:rsidP="00DC16EB">
      <w:pPr>
        <w:pStyle w:val="parCislovani01"/>
        <w:numPr>
          <w:ilvl w:val="0"/>
          <w:numId w:val="8"/>
        </w:numPr>
        <w:rPr>
          <w:lang w:val="en-GB"/>
        </w:rPr>
      </w:pPr>
      <w:r w:rsidRPr="00F21A1F">
        <w:rPr>
          <w:lang w:val="en-GB"/>
        </w:rPr>
        <w:t>Brian O’Neill can _______________ his knowledge in the IT department.</w:t>
      </w:r>
    </w:p>
    <w:p w:rsidR="00AC191E" w:rsidRDefault="00AC191E" w:rsidP="00AC191E">
      <w:pPr>
        <w:pStyle w:val="parOdrazky01"/>
        <w:rPr>
          <w:lang w:val="en-GB"/>
        </w:rPr>
      </w:pPr>
      <w:r>
        <w:rPr>
          <w:lang w:val="en-GB"/>
        </w:rPr>
        <w:t>prove</w:t>
      </w:r>
    </w:p>
    <w:p w:rsidR="00AC191E" w:rsidRDefault="00AC191E" w:rsidP="00AC191E">
      <w:pPr>
        <w:pStyle w:val="parOdrazky01"/>
        <w:rPr>
          <w:lang w:val="en-GB"/>
        </w:rPr>
      </w:pPr>
      <w:r>
        <w:rPr>
          <w:lang w:val="en-GB"/>
        </w:rPr>
        <w:t>dispose</w:t>
      </w:r>
    </w:p>
    <w:p w:rsidR="00AC191E" w:rsidRDefault="00AC191E" w:rsidP="00AC191E">
      <w:pPr>
        <w:pStyle w:val="parOdrazky01"/>
        <w:rPr>
          <w:lang w:val="en-GB"/>
        </w:rPr>
      </w:pPr>
      <w:r>
        <w:rPr>
          <w:lang w:val="en-GB"/>
        </w:rPr>
        <w:t>manifest</w:t>
      </w:r>
    </w:p>
    <w:p w:rsidR="00586807" w:rsidRDefault="00AC191E" w:rsidP="00F21A1F">
      <w:pPr>
        <w:pStyle w:val="parCislovani01"/>
        <w:rPr>
          <w:lang w:val="en-GB"/>
        </w:rPr>
      </w:pPr>
      <w:r>
        <w:rPr>
          <w:lang w:val="en-GB"/>
        </w:rPr>
        <w:t xml:space="preserve">We are going to </w:t>
      </w:r>
      <w:r w:rsidRPr="00C949EC">
        <w:rPr>
          <w:lang w:val="en-GB"/>
        </w:rPr>
        <w:t>_______________ this order with the Irish company</w:t>
      </w:r>
      <w:r>
        <w:rPr>
          <w:lang w:val="en-GB"/>
        </w:rPr>
        <w:t>.</w:t>
      </w:r>
    </w:p>
    <w:p w:rsidR="00AC191E" w:rsidRDefault="00AC191E" w:rsidP="00AC191E">
      <w:pPr>
        <w:pStyle w:val="parOdrazky01"/>
        <w:rPr>
          <w:lang w:val="en-GB"/>
        </w:rPr>
      </w:pPr>
      <w:r>
        <w:rPr>
          <w:lang w:val="en-GB"/>
        </w:rPr>
        <w:t>put</w:t>
      </w:r>
    </w:p>
    <w:p w:rsidR="00AC191E" w:rsidRDefault="00AC191E" w:rsidP="00AC191E">
      <w:pPr>
        <w:pStyle w:val="parOdrazky01"/>
        <w:rPr>
          <w:lang w:val="en-GB"/>
        </w:rPr>
      </w:pPr>
      <w:r>
        <w:rPr>
          <w:lang w:val="en-GB"/>
        </w:rPr>
        <w:t>place</w:t>
      </w:r>
    </w:p>
    <w:p w:rsidR="00AC191E" w:rsidRDefault="00AC191E" w:rsidP="00AC191E">
      <w:pPr>
        <w:pStyle w:val="parOdrazky01"/>
        <w:rPr>
          <w:lang w:val="en-GB"/>
        </w:rPr>
      </w:pPr>
      <w:r>
        <w:rPr>
          <w:lang w:val="en-GB"/>
        </w:rPr>
        <w:t>change</w:t>
      </w:r>
    </w:p>
    <w:p w:rsidR="00586807" w:rsidRDefault="00AC191E" w:rsidP="00F21A1F">
      <w:pPr>
        <w:pStyle w:val="parCislovani01"/>
        <w:rPr>
          <w:lang w:val="en-GB"/>
        </w:rPr>
      </w:pPr>
      <w:r w:rsidRPr="00C949EC">
        <w:rPr>
          <w:lang w:val="en-GB"/>
        </w:rPr>
        <w:t>We attach _______________ to reliability and powers of self-assertion</w:t>
      </w:r>
    </w:p>
    <w:p w:rsidR="00AC191E" w:rsidRDefault="00AC191E" w:rsidP="00AC191E">
      <w:pPr>
        <w:pStyle w:val="parOdrazky01"/>
        <w:rPr>
          <w:lang w:val="en-GB"/>
        </w:rPr>
      </w:pPr>
      <w:r>
        <w:rPr>
          <w:lang w:val="en-GB"/>
        </w:rPr>
        <w:t>value</w:t>
      </w:r>
    </w:p>
    <w:p w:rsidR="00AC191E" w:rsidRDefault="00AC191E" w:rsidP="00AC191E">
      <w:pPr>
        <w:pStyle w:val="parOdrazky01"/>
        <w:rPr>
          <w:lang w:val="en-GB"/>
        </w:rPr>
      </w:pPr>
      <w:r>
        <w:rPr>
          <w:lang w:val="en-GB"/>
        </w:rPr>
        <w:t>significance</w:t>
      </w:r>
    </w:p>
    <w:p w:rsidR="00AC191E" w:rsidRDefault="00AC191E" w:rsidP="00AC191E">
      <w:pPr>
        <w:pStyle w:val="parOdrazky01"/>
        <w:rPr>
          <w:lang w:val="en-GB"/>
        </w:rPr>
      </w:pPr>
      <w:r>
        <w:rPr>
          <w:lang w:val="en-GB"/>
        </w:rPr>
        <w:t>importance</w:t>
      </w:r>
    </w:p>
    <w:p w:rsidR="00586807" w:rsidRDefault="00586807" w:rsidP="00F21A1F">
      <w:pPr>
        <w:pStyle w:val="parUkonceniPrvku"/>
      </w:pPr>
    </w:p>
    <w:p w:rsidR="00586807" w:rsidRDefault="006E0EF9" w:rsidP="00F21A1F">
      <w:pPr>
        <w:pStyle w:val="parNadpisPrvkuModry"/>
      </w:pPr>
      <w:r>
        <w:t>Odpovědi</w:t>
      </w:r>
    </w:p>
    <w:tbl>
      <w:tblPr>
        <w:tblW w:w="5000" w:type="pct"/>
        <w:tblLook w:val="04A0" w:firstRow="1" w:lastRow="0" w:firstColumn="1" w:lastColumn="0" w:noHBand="0" w:noVBand="1"/>
      </w:tblPr>
      <w:tblGrid>
        <w:gridCol w:w="624"/>
      </w:tblGrid>
      <w:tr w:rsidR="006E0EF9" w:rsidRPr="006E0EF9" w:rsidTr="006E0EF9">
        <w:tc>
          <w:tcPr>
            <w:tcW w:w="5000" w:type="pct"/>
          </w:tcPr>
          <w:p w:rsidR="006E0EF9" w:rsidRPr="006E0EF9" w:rsidRDefault="00F46179" w:rsidP="006E0EF9">
            <w:pPr>
              <w:framePr w:w="624" w:h="624" w:hRule="exact" w:hSpace="170" w:wrap="around" w:vAnchor="text" w:hAnchor="page" w:xAlign="outside" w:y="-622" w:anchorLock="1"/>
            </w:pPr>
            <w:r>
              <w:rPr>
                <w:noProof/>
                <w:lang w:eastAsia="cs-CZ"/>
              </w:rPr>
              <w:drawing>
                <wp:inline distT="0" distB="0" distL="0" distR="0">
                  <wp:extent cx="381635" cy="381635"/>
                  <wp:effectExtent l="0" t="0" r="0" b="0"/>
                  <wp:docPr id="62"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r>
    </w:tbl>
    <w:p w:rsidR="006E0EF9" w:rsidRPr="001121D2" w:rsidRDefault="00424690" w:rsidP="006E0EF9">
      <w:pPr>
        <w:pStyle w:val="Nadpis3"/>
      </w:pPr>
      <w:bookmarkStart w:id="132" w:name="_Toc509765376"/>
      <w:r>
        <w:t>K</w:t>
      </w:r>
      <w:r w:rsidR="006E0EF9">
        <w:t>líč k lexikonu</w:t>
      </w:r>
      <w:bookmarkEnd w:id="132"/>
    </w:p>
    <w:p w:rsidR="00586807" w:rsidRDefault="003B2F07" w:rsidP="00DC16EB">
      <w:pPr>
        <w:pStyle w:val="parCislovani01"/>
        <w:numPr>
          <w:ilvl w:val="0"/>
          <w:numId w:val="9"/>
        </w:numPr>
        <w:ind w:left="284" w:hanging="357"/>
      </w:pPr>
      <w:r>
        <w:t xml:space="preserve">                  </w:t>
      </w:r>
      <w:r w:rsidR="006E0EF9">
        <w:t xml:space="preserve">We </w:t>
      </w:r>
      <w:r w:rsidR="006E0EF9" w:rsidRPr="00BF4ED0">
        <w:rPr>
          <w:lang w:val="en-GB"/>
        </w:rPr>
        <w:tab/>
        <w:t xml:space="preserve">_______________ </w:t>
      </w:r>
      <w:r w:rsidR="006E0EF9">
        <w:t xml:space="preserve">emphasis on work </w:t>
      </w:r>
      <w:r w:rsidR="006E0EF9" w:rsidRPr="00BF4ED0">
        <w:rPr>
          <w:lang w:val="en-GB"/>
        </w:rPr>
        <w:t>experience in a foreign country.</w:t>
      </w:r>
    </w:p>
    <w:p w:rsidR="006E0EF9" w:rsidRPr="001121D2" w:rsidRDefault="006E0EF9" w:rsidP="006E0EF9">
      <w:pPr>
        <w:pStyle w:val="parOdrazky01"/>
      </w:pPr>
      <w:r>
        <w:rPr>
          <w:lang w:val="en-GB"/>
        </w:rPr>
        <w:t>make</w:t>
      </w:r>
    </w:p>
    <w:p w:rsidR="006E0EF9" w:rsidRPr="001121D2" w:rsidRDefault="006E0EF9" w:rsidP="006E0EF9">
      <w:pPr>
        <w:pStyle w:val="parOdrazky01"/>
      </w:pPr>
      <w:r>
        <w:rPr>
          <w:lang w:val="en-GB"/>
        </w:rPr>
        <w:t>lie</w:t>
      </w:r>
    </w:p>
    <w:p w:rsidR="006E0EF9" w:rsidRPr="000451D9" w:rsidRDefault="006E0EF9" w:rsidP="006E0EF9">
      <w:pPr>
        <w:pStyle w:val="parOdrazky01"/>
        <w:rPr>
          <w:b/>
        </w:rPr>
      </w:pPr>
      <w:r w:rsidRPr="000451D9">
        <w:rPr>
          <w:b/>
          <w:lang w:val="en-GB"/>
        </w:rPr>
        <w:t>put</w:t>
      </w:r>
    </w:p>
    <w:p w:rsidR="00586807" w:rsidRDefault="006E0EF9" w:rsidP="00F21A1F">
      <w:pPr>
        <w:pStyle w:val="parCislovani01"/>
        <w:rPr>
          <w:lang w:val="en-GB"/>
        </w:rPr>
      </w:pPr>
      <w:r w:rsidRPr="00C323BF">
        <w:rPr>
          <w:lang w:val="en-GB"/>
        </w:rPr>
        <w:t>In the job advertisement kn</w:t>
      </w:r>
      <w:r>
        <w:rPr>
          <w:lang w:val="en-GB"/>
        </w:rPr>
        <w:t>owledge of two foreign languages</w:t>
      </w:r>
      <w:r w:rsidRPr="00C323BF">
        <w:rPr>
          <w:lang w:val="en-GB"/>
        </w:rPr>
        <w:t xml:space="preserve"> is </w:t>
      </w:r>
      <w:r w:rsidRPr="00C949EC">
        <w:rPr>
          <w:lang w:val="en-GB"/>
        </w:rPr>
        <w:t>_______________</w:t>
      </w:r>
      <w:r w:rsidRPr="00C323BF">
        <w:rPr>
          <w:lang w:val="en-GB"/>
        </w:rPr>
        <w:t>.</w:t>
      </w:r>
    </w:p>
    <w:p w:rsidR="006E0EF9" w:rsidRPr="00C323BF" w:rsidRDefault="006E0EF9" w:rsidP="006E0EF9">
      <w:pPr>
        <w:pStyle w:val="parOdrazky01"/>
        <w:rPr>
          <w:lang w:val="en-GB"/>
        </w:rPr>
      </w:pPr>
      <w:r w:rsidRPr="00C323BF">
        <w:rPr>
          <w:lang w:val="en-GB"/>
        </w:rPr>
        <w:t>need</w:t>
      </w:r>
    </w:p>
    <w:p w:rsidR="006E0EF9" w:rsidRPr="000451D9" w:rsidRDefault="006E0EF9" w:rsidP="006E0EF9">
      <w:pPr>
        <w:pStyle w:val="parOdrazky01"/>
        <w:rPr>
          <w:b/>
          <w:lang w:val="en-GB"/>
        </w:rPr>
      </w:pPr>
      <w:r w:rsidRPr="000451D9">
        <w:rPr>
          <w:b/>
          <w:lang w:val="en-GB"/>
        </w:rPr>
        <w:t>required</w:t>
      </w:r>
    </w:p>
    <w:p w:rsidR="006E0EF9" w:rsidRPr="00C323BF" w:rsidRDefault="006E0EF9" w:rsidP="006E0EF9">
      <w:pPr>
        <w:pStyle w:val="parOdrazky01"/>
        <w:rPr>
          <w:lang w:val="en-GB"/>
        </w:rPr>
      </w:pPr>
      <w:r w:rsidRPr="00C323BF">
        <w:rPr>
          <w:lang w:val="en-GB"/>
        </w:rPr>
        <w:t>offered</w:t>
      </w:r>
    </w:p>
    <w:p w:rsidR="00586807" w:rsidRDefault="006E0EF9" w:rsidP="00F21A1F">
      <w:pPr>
        <w:pStyle w:val="parCislovani01"/>
        <w:rPr>
          <w:lang w:val="en-GB"/>
        </w:rPr>
      </w:pPr>
      <w:r w:rsidRPr="00C323BF">
        <w:rPr>
          <w:lang w:val="en-GB"/>
        </w:rPr>
        <w:t xml:space="preserve">The applicants should </w:t>
      </w:r>
      <w:r w:rsidRPr="00C323BF">
        <w:rPr>
          <w:lang w:val="en-GB"/>
        </w:rPr>
        <w:tab/>
      </w:r>
      <w:r w:rsidRPr="00C949EC">
        <w:rPr>
          <w:lang w:val="en-GB"/>
        </w:rPr>
        <w:t>_______________</w:t>
      </w:r>
      <w:r w:rsidRPr="00C323BF">
        <w:rPr>
          <w:lang w:val="en-GB"/>
        </w:rPr>
        <w:t xml:space="preserve"> interest in the advertised job.</w:t>
      </w:r>
    </w:p>
    <w:p w:rsidR="006E0EF9" w:rsidRPr="000451D9" w:rsidRDefault="006E0EF9" w:rsidP="006E0EF9">
      <w:pPr>
        <w:pStyle w:val="parOdrazky01"/>
        <w:rPr>
          <w:b/>
          <w:lang w:val="en-GB"/>
        </w:rPr>
      </w:pPr>
      <w:r w:rsidRPr="000451D9">
        <w:rPr>
          <w:b/>
          <w:lang w:val="en-GB"/>
        </w:rPr>
        <w:t>show</w:t>
      </w:r>
    </w:p>
    <w:p w:rsidR="006E0EF9" w:rsidRPr="00C323BF" w:rsidRDefault="006E0EF9" w:rsidP="006E0EF9">
      <w:pPr>
        <w:pStyle w:val="parOdrazky01"/>
        <w:rPr>
          <w:lang w:val="en-GB"/>
        </w:rPr>
      </w:pPr>
      <w:r w:rsidRPr="00C323BF">
        <w:rPr>
          <w:lang w:val="en-GB"/>
        </w:rPr>
        <w:lastRenderedPageBreak/>
        <w:t>motivated</w:t>
      </w:r>
    </w:p>
    <w:p w:rsidR="006E0EF9" w:rsidRPr="00C323BF" w:rsidRDefault="006E0EF9" w:rsidP="006E0EF9">
      <w:pPr>
        <w:pStyle w:val="parOdrazky01"/>
        <w:rPr>
          <w:lang w:val="en-GB"/>
        </w:rPr>
      </w:pPr>
      <w:r w:rsidRPr="00C323BF">
        <w:rPr>
          <w:lang w:val="en-GB"/>
        </w:rPr>
        <w:t>prove</w:t>
      </w:r>
    </w:p>
    <w:p w:rsidR="00586807" w:rsidRDefault="006E0EF9" w:rsidP="00F21A1F">
      <w:pPr>
        <w:pStyle w:val="parCislovani01"/>
        <w:rPr>
          <w:lang w:val="en-GB"/>
        </w:rPr>
      </w:pPr>
      <w:r w:rsidRPr="00C323BF">
        <w:rPr>
          <w:lang w:val="en-GB"/>
        </w:rPr>
        <w:t xml:space="preserve">We offer a </w:t>
      </w:r>
      <w:r w:rsidRPr="00C949EC">
        <w:rPr>
          <w:lang w:val="en-GB"/>
        </w:rPr>
        <w:t>_______________</w:t>
      </w:r>
      <w:r w:rsidRPr="00C323BF">
        <w:rPr>
          <w:lang w:val="en-GB"/>
        </w:rPr>
        <w:t>.</w:t>
      </w:r>
    </w:p>
    <w:p w:rsidR="006E0EF9" w:rsidRPr="00C323BF" w:rsidRDefault="006E0EF9" w:rsidP="006E0EF9">
      <w:pPr>
        <w:pStyle w:val="parOdrazky01"/>
        <w:rPr>
          <w:lang w:val="en-GB"/>
        </w:rPr>
      </w:pPr>
      <w:r w:rsidRPr="00C323BF">
        <w:rPr>
          <w:lang w:val="en-GB"/>
        </w:rPr>
        <w:t>good paid job</w:t>
      </w:r>
    </w:p>
    <w:p w:rsidR="006E0EF9" w:rsidRPr="00C323BF" w:rsidRDefault="006E0EF9" w:rsidP="006E0EF9">
      <w:pPr>
        <w:pStyle w:val="parOdrazky01"/>
        <w:rPr>
          <w:lang w:val="en-GB"/>
        </w:rPr>
      </w:pPr>
      <w:r w:rsidRPr="00C323BF">
        <w:rPr>
          <w:lang w:val="en-GB"/>
        </w:rPr>
        <w:t>best paid job</w:t>
      </w:r>
    </w:p>
    <w:p w:rsidR="006E0EF9" w:rsidRPr="000451D9" w:rsidRDefault="006E0EF9" w:rsidP="006E0EF9">
      <w:pPr>
        <w:pStyle w:val="parOdrazky01"/>
        <w:rPr>
          <w:b/>
          <w:lang w:val="en-GB"/>
        </w:rPr>
      </w:pPr>
      <w:r w:rsidRPr="000451D9">
        <w:rPr>
          <w:b/>
          <w:lang w:val="en-GB"/>
        </w:rPr>
        <w:t>well paid job</w:t>
      </w:r>
    </w:p>
    <w:p w:rsidR="00586807" w:rsidRDefault="006E0EF9" w:rsidP="00F21A1F">
      <w:pPr>
        <w:pStyle w:val="parCislovani01"/>
        <w:rPr>
          <w:lang w:val="en-GB"/>
        </w:rPr>
      </w:pPr>
      <w:r>
        <w:rPr>
          <w:lang w:val="en-GB"/>
        </w:rPr>
        <w:t xml:space="preserve">I </w:t>
      </w:r>
      <w:r w:rsidRPr="00C949EC">
        <w:rPr>
          <w:lang w:val="en-GB"/>
        </w:rPr>
        <w:t>_______________</w:t>
      </w:r>
      <w:r>
        <w:rPr>
          <w:lang w:val="en-GB"/>
        </w:rPr>
        <w:t xml:space="preserve"> promotion important.</w:t>
      </w:r>
    </w:p>
    <w:p w:rsidR="006E0EF9" w:rsidRDefault="006E0EF9" w:rsidP="006E0EF9">
      <w:pPr>
        <w:pStyle w:val="parOdrazky01"/>
        <w:rPr>
          <w:lang w:val="en-GB"/>
        </w:rPr>
      </w:pPr>
      <w:r>
        <w:rPr>
          <w:lang w:val="en-GB"/>
        </w:rPr>
        <w:t>treat</w:t>
      </w:r>
    </w:p>
    <w:p w:rsidR="006E0EF9" w:rsidRDefault="006E0EF9" w:rsidP="006E0EF9">
      <w:pPr>
        <w:pStyle w:val="parOdrazky01"/>
        <w:rPr>
          <w:lang w:val="en-GB"/>
        </w:rPr>
      </w:pPr>
      <w:r>
        <w:rPr>
          <w:lang w:val="en-GB"/>
        </w:rPr>
        <w:t>feel</w:t>
      </w:r>
    </w:p>
    <w:p w:rsidR="006E0EF9" w:rsidRPr="000451D9" w:rsidRDefault="006E0EF9" w:rsidP="006E0EF9">
      <w:pPr>
        <w:pStyle w:val="parOdrazky01"/>
        <w:rPr>
          <w:b/>
          <w:lang w:val="en-GB"/>
        </w:rPr>
      </w:pPr>
      <w:r w:rsidRPr="000451D9">
        <w:rPr>
          <w:b/>
          <w:lang w:val="en-GB"/>
        </w:rPr>
        <w:t>consider</w:t>
      </w:r>
    </w:p>
    <w:p w:rsidR="00586807" w:rsidRDefault="006E0EF9" w:rsidP="00F21A1F">
      <w:pPr>
        <w:pStyle w:val="parCislovani01"/>
        <w:rPr>
          <w:lang w:val="en-GB"/>
        </w:rPr>
      </w:pPr>
      <w:r>
        <w:rPr>
          <w:lang w:val="en-GB"/>
        </w:rPr>
        <w:t xml:space="preserve">We expect our job applicants to be </w:t>
      </w:r>
      <w:r w:rsidRPr="00C949EC">
        <w:rPr>
          <w:lang w:val="en-GB"/>
        </w:rPr>
        <w:t>_______________</w:t>
      </w:r>
      <w:r>
        <w:rPr>
          <w:lang w:val="en-GB"/>
        </w:rPr>
        <w:t>.</w:t>
      </w:r>
    </w:p>
    <w:p w:rsidR="006E0EF9" w:rsidRDefault="006E0EF9" w:rsidP="006E0EF9">
      <w:pPr>
        <w:pStyle w:val="parOdrazky01"/>
        <w:rPr>
          <w:lang w:val="en-GB"/>
        </w:rPr>
      </w:pPr>
      <w:r>
        <w:rPr>
          <w:lang w:val="en-GB"/>
        </w:rPr>
        <w:t>high motivated</w:t>
      </w:r>
    </w:p>
    <w:p w:rsidR="006E0EF9" w:rsidRPr="000451D9" w:rsidRDefault="006E0EF9" w:rsidP="006E0EF9">
      <w:pPr>
        <w:pStyle w:val="parOdrazky01"/>
        <w:rPr>
          <w:b/>
          <w:lang w:val="en-GB"/>
        </w:rPr>
      </w:pPr>
      <w:r w:rsidRPr="000451D9">
        <w:rPr>
          <w:b/>
          <w:lang w:val="en-GB"/>
        </w:rPr>
        <w:t>highly enthusiastic</w:t>
      </w:r>
    </w:p>
    <w:p w:rsidR="006E0EF9" w:rsidRDefault="006E0EF9" w:rsidP="006E0EF9">
      <w:pPr>
        <w:pStyle w:val="parOdrazky01"/>
        <w:rPr>
          <w:lang w:val="en-GB"/>
        </w:rPr>
      </w:pPr>
      <w:r>
        <w:rPr>
          <w:lang w:val="en-GB"/>
        </w:rPr>
        <w:t>discouraged</w:t>
      </w:r>
    </w:p>
    <w:p w:rsidR="00586807" w:rsidRDefault="006E0EF9" w:rsidP="00F21A1F">
      <w:pPr>
        <w:pStyle w:val="parCislovani01"/>
        <w:rPr>
          <w:lang w:val="en-GB"/>
        </w:rPr>
      </w:pPr>
      <w:r>
        <w:rPr>
          <w:lang w:val="en-GB"/>
        </w:rPr>
        <w:t xml:space="preserve">I could </w:t>
      </w:r>
      <w:r>
        <w:rPr>
          <w:lang w:val="en-GB"/>
        </w:rPr>
        <w:tab/>
      </w:r>
      <w:r w:rsidRPr="00C949EC">
        <w:rPr>
          <w:lang w:val="en-GB"/>
        </w:rPr>
        <w:t>_______________</w:t>
      </w:r>
      <w:r>
        <w:rPr>
          <w:lang w:val="en-GB"/>
        </w:rPr>
        <w:t xml:space="preserve"> the following abilities and skills.</w:t>
      </w:r>
    </w:p>
    <w:p w:rsidR="006E0EF9" w:rsidRDefault="006E0EF9" w:rsidP="006E0EF9">
      <w:pPr>
        <w:pStyle w:val="parOdrazky01"/>
        <w:rPr>
          <w:lang w:val="en-GB"/>
        </w:rPr>
      </w:pPr>
      <w:r>
        <w:rPr>
          <w:lang w:val="en-GB"/>
        </w:rPr>
        <w:t>carry</w:t>
      </w:r>
    </w:p>
    <w:p w:rsidR="006E0EF9" w:rsidRPr="000451D9" w:rsidRDefault="006E0EF9" w:rsidP="006E0EF9">
      <w:pPr>
        <w:pStyle w:val="parOdrazky01"/>
        <w:rPr>
          <w:b/>
          <w:lang w:val="en-GB"/>
        </w:rPr>
      </w:pPr>
      <w:r w:rsidRPr="000451D9">
        <w:rPr>
          <w:b/>
          <w:lang w:val="en-GB"/>
        </w:rPr>
        <w:t>utilize</w:t>
      </w:r>
    </w:p>
    <w:p w:rsidR="006E0EF9" w:rsidRDefault="006E0EF9" w:rsidP="006E0EF9">
      <w:pPr>
        <w:pStyle w:val="parOdrazky01"/>
        <w:rPr>
          <w:lang w:val="en-GB"/>
        </w:rPr>
      </w:pPr>
      <w:r>
        <w:rPr>
          <w:lang w:val="en-GB"/>
        </w:rPr>
        <w:t>suit</w:t>
      </w:r>
    </w:p>
    <w:p w:rsidR="00586807" w:rsidRDefault="006E0EF9" w:rsidP="00F21A1F">
      <w:pPr>
        <w:pStyle w:val="parCislovani01"/>
        <w:rPr>
          <w:lang w:val="en-GB"/>
        </w:rPr>
      </w:pPr>
      <w:r>
        <w:rPr>
          <w:lang w:val="en-GB"/>
        </w:rPr>
        <w:t xml:space="preserve">Our team is </w:t>
      </w:r>
      <w:r w:rsidRPr="00C949EC">
        <w:rPr>
          <w:lang w:val="en-GB"/>
        </w:rPr>
        <w:t>_______________</w:t>
      </w:r>
      <w:r>
        <w:rPr>
          <w:lang w:val="en-GB"/>
        </w:rPr>
        <w:t xml:space="preserve"> support, encouragement and reinforcement.</w:t>
      </w:r>
    </w:p>
    <w:p w:rsidR="006E0EF9" w:rsidRDefault="006E0EF9" w:rsidP="006E0EF9">
      <w:pPr>
        <w:pStyle w:val="parOdrazky01"/>
        <w:rPr>
          <w:lang w:val="en-GB"/>
        </w:rPr>
      </w:pPr>
      <w:r>
        <w:rPr>
          <w:lang w:val="en-GB"/>
        </w:rPr>
        <w:t>looking after</w:t>
      </w:r>
    </w:p>
    <w:p w:rsidR="006E0EF9" w:rsidRDefault="006E0EF9" w:rsidP="006E0EF9">
      <w:pPr>
        <w:pStyle w:val="parOdrazky01"/>
        <w:rPr>
          <w:lang w:val="en-GB"/>
        </w:rPr>
      </w:pPr>
      <w:r>
        <w:rPr>
          <w:lang w:val="en-GB"/>
        </w:rPr>
        <w:t>looking up</w:t>
      </w:r>
    </w:p>
    <w:p w:rsidR="006E0EF9" w:rsidRPr="000451D9" w:rsidRDefault="006E0EF9" w:rsidP="006E0EF9">
      <w:pPr>
        <w:pStyle w:val="parOdrazky01"/>
        <w:rPr>
          <w:b/>
          <w:lang w:val="en-GB"/>
        </w:rPr>
      </w:pPr>
      <w:r w:rsidRPr="000451D9">
        <w:rPr>
          <w:b/>
          <w:lang w:val="en-GB"/>
        </w:rPr>
        <w:t>looking for</w:t>
      </w:r>
    </w:p>
    <w:p w:rsidR="00586807" w:rsidRDefault="006E0EF9" w:rsidP="00F21A1F">
      <w:pPr>
        <w:pStyle w:val="parCislovani01"/>
        <w:rPr>
          <w:lang w:val="en-GB"/>
        </w:rPr>
      </w:pPr>
      <w:r>
        <w:rPr>
          <w:lang w:val="en-GB"/>
        </w:rPr>
        <w:t xml:space="preserve">I have </w:t>
      </w:r>
      <w:r w:rsidRPr="00C949EC">
        <w:rPr>
          <w:lang w:val="en-GB"/>
        </w:rPr>
        <w:t>already handed in my notice and I would like to _______________</w:t>
      </w:r>
      <w:r>
        <w:rPr>
          <w:lang w:val="en-GB"/>
        </w:rPr>
        <w:t xml:space="preserve"> </w:t>
      </w:r>
      <w:r w:rsidRPr="00C949EC">
        <w:rPr>
          <w:lang w:val="en-GB"/>
        </w:rPr>
        <w:t>better</w:t>
      </w:r>
      <w:r>
        <w:rPr>
          <w:lang w:val="en-GB"/>
        </w:rPr>
        <w:t xml:space="preserve"> </w:t>
      </w:r>
      <w:r w:rsidRPr="00C949EC">
        <w:rPr>
          <w:lang w:val="en-GB"/>
        </w:rPr>
        <w:t>promotion opportunities and career development.</w:t>
      </w:r>
    </w:p>
    <w:p w:rsidR="006E0EF9" w:rsidRDefault="006E0EF9" w:rsidP="006E0EF9">
      <w:pPr>
        <w:pStyle w:val="parOdrazky01"/>
        <w:rPr>
          <w:lang w:val="en-GB"/>
        </w:rPr>
      </w:pPr>
      <w:r>
        <w:rPr>
          <w:lang w:val="en-GB"/>
        </w:rPr>
        <w:t>posses</w:t>
      </w:r>
    </w:p>
    <w:p w:rsidR="006E0EF9" w:rsidRDefault="006E0EF9" w:rsidP="006E0EF9">
      <w:pPr>
        <w:pStyle w:val="parOdrazky01"/>
        <w:rPr>
          <w:lang w:val="en-GB"/>
        </w:rPr>
      </w:pPr>
      <w:r>
        <w:rPr>
          <w:lang w:val="en-GB"/>
        </w:rPr>
        <w:t>perform</w:t>
      </w:r>
    </w:p>
    <w:p w:rsidR="006E0EF9" w:rsidRPr="000451D9" w:rsidRDefault="006E0EF9" w:rsidP="006E0EF9">
      <w:pPr>
        <w:pStyle w:val="parOdrazky01"/>
        <w:rPr>
          <w:b/>
          <w:lang w:val="en-GB"/>
        </w:rPr>
      </w:pPr>
      <w:r w:rsidRPr="000451D9">
        <w:rPr>
          <w:b/>
          <w:lang w:val="en-GB"/>
        </w:rPr>
        <w:t>find</w:t>
      </w:r>
    </w:p>
    <w:p w:rsidR="006E0EF9" w:rsidRPr="000451D9" w:rsidRDefault="006E0EF9" w:rsidP="006E0EF9">
      <w:pPr>
        <w:pStyle w:val="Tlotextu"/>
        <w:rPr>
          <w:b/>
          <w:lang w:val="en-GB"/>
        </w:rPr>
      </w:pPr>
      <w:r w:rsidRPr="000451D9">
        <w:rPr>
          <w:b/>
          <w:lang w:val="en-GB"/>
        </w:rPr>
        <w:t>What is the most suitable word?</w:t>
      </w:r>
    </w:p>
    <w:p w:rsidR="00586807" w:rsidRDefault="006E0EF9" w:rsidP="00F21A1F">
      <w:pPr>
        <w:pStyle w:val="parCislovani01"/>
        <w:rPr>
          <w:lang w:val="en-GB"/>
        </w:rPr>
      </w:pPr>
      <w:r w:rsidRPr="00C949EC">
        <w:rPr>
          <w:lang w:val="en-GB"/>
        </w:rPr>
        <w:t>Brian O’Neill can _______________ his knowledge in the IT department</w:t>
      </w:r>
      <w:r>
        <w:rPr>
          <w:lang w:val="en-GB"/>
        </w:rPr>
        <w:t>.</w:t>
      </w:r>
    </w:p>
    <w:p w:rsidR="006E0EF9" w:rsidRPr="000451D9" w:rsidRDefault="006E0EF9" w:rsidP="006E0EF9">
      <w:pPr>
        <w:pStyle w:val="parOdrazky01"/>
        <w:rPr>
          <w:b/>
          <w:lang w:val="en-GB"/>
        </w:rPr>
      </w:pPr>
      <w:r w:rsidRPr="000451D9">
        <w:rPr>
          <w:b/>
          <w:lang w:val="en-GB"/>
        </w:rPr>
        <w:lastRenderedPageBreak/>
        <w:t>prove</w:t>
      </w:r>
    </w:p>
    <w:p w:rsidR="006E0EF9" w:rsidRDefault="006E0EF9" w:rsidP="006E0EF9">
      <w:pPr>
        <w:pStyle w:val="parOdrazky01"/>
        <w:rPr>
          <w:lang w:val="en-GB"/>
        </w:rPr>
      </w:pPr>
      <w:r>
        <w:rPr>
          <w:lang w:val="en-GB"/>
        </w:rPr>
        <w:t>dispose</w:t>
      </w:r>
    </w:p>
    <w:p w:rsidR="006E0EF9" w:rsidRDefault="006E0EF9" w:rsidP="006E0EF9">
      <w:pPr>
        <w:pStyle w:val="parOdrazky01"/>
        <w:rPr>
          <w:lang w:val="en-GB"/>
        </w:rPr>
      </w:pPr>
      <w:r>
        <w:rPr>
          <w:lang w:val="en-GB"/>
        </w:rPr>
        <w:t>manifest</w:t>
      </w:r>
    </w:p>
    <w:p w:rsidR="00586807" w:rsidRDefault="006E0EF9" w:rsidP="00F21A1F">
      <w:pPr>
        <w:pStyle w:val="parCislovani01"/>
        <w:rPr>
          <w:lang w:val="en-GB"/>
        </w:rPr>
      </w:pPr>
      <w:r>
        <w:rPr>
          <w:lang w:val="en-GB"/>
        </w:rPr>
        <w:t xml:space="preserve">We are going to </w:t>
      </w:r>
      <w:r w:rsidRPr="00C949EC">
        <w:rPr>
          <w:lang w:val="en-GB"/>
        </w:rPr>
        <w:t>_______________ this order with the Irish company</w:t>
      </w:r>
      <w:r>
        <w:rPr>
          <w:lang w:val="en-GB"/>
        </w:rPr>
        <w:t>.</w:t>
      </w:r>
    </w:p>
    <w:p w:rsidR="006E0EF9" w:rsidRDefault="006E0EF9" w:rsidP="006E0EF9">
      <w:pPr>
        <w:pStyle w:val="parOdrazky01"/>
        <w:rPr>
          <w:lang w:val="en-GB"/>
        </w:rPr>
      </w:pPr>
      <w:r>
        <w:rPr>
          <w:lang w:val="en-GB"/>
        </w:rPr>
        <w:t>put</w:t>
      </w:r>
    </w:p>
    <w:p w:rsidR="006E0EF9" w:rsidRPr="000451D9" w:rsidRDefault="006E0EF9" w:rsidP="006E0EF9">
      <w:pPr>
        <w:pStyle w:val="parOdrazky01"/>
        <w:rPr>
          <w:b/>
          <w:lang w:val="en-GB"/>
        </w:rPr>
      </w:pPr>
      <w:r w:rsidRPr="000451D9">
        <w:rPr>
          <w:b/>
          <w:lang w:val="en-GB"/>
        </w:rPr>
        <w:t>place</w:t>
      </w:r>
    </w:p>
    <w:p w:rsidR="006E0EF9" w:rsidRDefault="006E0EF9" w:rsidP="006E0EF9">
      <w:pPr>
        <w:pStyle w:val="parOdrazky01"/>
        <w:rPr>
          <w:lang w:val="en-GB"/>
        </w:rPr>
      </w:pPr>
      <w:r>
        <w:rPr>
          <w:lang w:val="en-GB"/>
        </w:rPr>
        <w:t>change</w:t>
      </w:r>
    </w:p>
    <w:p w:rsidR="00586807" w:rsidRDefault="006E0EF9" w:rsidP="00F21A1F">
      <w:pPr>
        <w:pStyle w:val="parCislovani01"/>
        <w:rPr>
          <w:lang w:val="en-GB"/>
        </w:rPr>
      </w:pPr>
      <w:r w:rsidRPr="00C949EC">
        <w:rPr>
          <w:lang w:val="en-GB"/>
        </w:rPr>
        <w:t>We attach _______________ to reliability and powers of self-assertion</w:t>
      </w:r>
    </w:p>
    <w:p w:rsidR="006E0EF9" w:rsidRDefault="006E0EF9" w:rsidP="006E0EF9">
      <w:pPr>
        <w:pStyle w:val="parOdrazky01"/>
        <w:rPr>
          <w:lang w:val="en-GB"/>
        </w:rPr>
      </w:pPr>
      <w:r>
        <w:rPr>
          <w:lang w:val="en-GB"/>
        </w:rPr>
        <w:t>value</w:t>
      </w:r>
    </w:p>
    <w:p w:rsidR="006E0EF9" w:rsidRDefault="006E0EF9" w:rsidP="006E0EF9">
      <w:pPr>
        <w:pStyle w:val="parOdrazky01"/>
        <w:rPr>
          <w:lang w:val="en-GB"/>
        </w:rPr>
      </w:pPr>
      <w:r>
        <w:rPr>
          <w:lang w:val="en-GB"/>
        </w:rPr>
        <w:t>significance</w:t>
      </w:r>
    </w:p>
    <w:p w:rsidR="006E0EF9" w:rsidRPr="000451D9" w:rsidRDefault="006E0EF9" w:rsidP="006E0EF9">
      <w:pPr>
        <w:pStyle w:val="parOdrazky01"/>
        <w:rPr>
          <w:b/>
          <w:lang w:val="en-GB"/>
        </w:rPr>
      </w:pPr>
      <w:r w:rsidRPr="000451D9">
        <w:rPr>
          <w:b/>
          <w:lang w:val="en-GB"/>
        </w:rPr>
        <w:t>importance</w:t>
      </w:r>
    </w:p>
    <w:p w:rsidR="006E0EF9" w:rsidRDefault="006E0EF9" w:rsidP="006E0EF9">
      <w:pPr>
        <w:pStyle w:val="parUkonceniPrvku"/>
        <w:ind w:firstLine="0"/>
        <w:rPr>
          <w:lang w:val="en-GB"/>
        </w:rPr>
      </w:pPr>
    </w:p>
    <w:p w:rsidR="002277A8" w:rsidRPr="002277A8" w:rsidRDefault="00086A9F" w:rsidP="000451D9">
      <w:pPr>
        <w:pStyle w:val="Nadpis2"/>
        <w:rPr>
          <w:lang w:val="en-GB"/>
        </w:rPr>
      </w:pPr>
      <w:bookmarkStart w:id="133" w:name="_Toc509765377"/>
      <w:r>
        <w:rPr>
          <w:noProof/>
          <w:lang w:val="en-GB"/>
        </w:rPr>
        <w:t>Grammar</w:t>
      </w:r>
      <w:bookmarkEnd w:id="133"/>
    </w:p>
    <w:p w:rsidR="00586807" w:rsidRDefault="006E0EF9" w:rsidP="00F21A1F">
      <w:pPr>
        <w:pStyle w:val="parNadpisPrvkuModry"/>
      </w:pPr>
      <w:r>
        <w:t>Samostatný úkol</w:t>
      </w:r>
    </w:p>
    <w:p w:rsidR="00F21A1F" w:rsidRDefault="00F21A1F" w:rsidP="00F21A1F">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bl>
      <w:tblPr>
        <w:tblW w:w="5000" w:type="pct"/>
        <w:tblLook w:val="04A0" w:firstRow="1" w:lastRow="0" w:firstColumn="1" w:lastColumn="0" w:noHBand="0" w:noVBand="1"/>
      </w:tblPr>
      <w:tblGrid>
        <w:gridCol w:w="624"/>
      </w:tblGrid>
      <w:tr w:rsidR="006E0EF9" w:rsidRPr="006E0EF9" w:rsidTr="00086A9F">
        <w:tc>
          <w:tcPr>
            <w:tcW w:w="5000" w:type="pct"/>
          </w:tcPr>
          <w:p w:rsidR="006E0EF9" w:rsidRPr="006E0EF9" w:rsidRDefault="006E0EF9" w:rsidP="006E0EF9">
            <w:pPr>
              <w:framePr w:w="624" w:h="624" w:hRule="exact" w:hSpace="170" w:wrap="around" w:vAnchor="text" w:hAnchor="page" w:xAlign="outside" w:y="-622" w:anchorLock="1"/>
            </w:pPr>
          </w:p>
        </w:tc>
      </w:tr>
    </w:tbl>
    <w:p w:rsidR="008103B7" w:rsidRDefault="00086A9F" w:rsidP="008103B7">
      <w:pPr>
        <w:pStyle w:val="Nadpis3"/>
      </w:pPr>
      <w:bookmarkStart w:id="134" w:name="_Toc509765378"/>
      <w:r>
        <w:t>Grammar exercises</w:t>
      </w:r>
      <w:bookmarkEnd w:id="134"/>
    </w:p>
    <w:p w:rsidR="008103B7" w:rsidRPr="00FC2CF9" w:rsidRDefault="008103B7" w:rsidP="008103B7">
      <w:pPr>
        <w:pStyle w:val="Tlotextu"/>
        <w:rPr>
          <w:b/>
          <w:bCs/>
        </w:rPr>
      </w:pPr>
      <w:r w:rsidRPr="00FC2CF9">
        <w:rPr>
          <w:b/>
          <w:bCs/>
        </w:rPr>
        <w:t xml:space="preserve">Andrew Kowalski, a businessperson working for DEF Company, is answering questions about his recent </w:t>
      </w:r>
      <w:r w:rsidRPr="00D96FEE">
        <w:rPr>
          <w:b/>
          <w:bCs/>
          <w:noProof/>
        </w:rPr>
        <w:t>business</w:t>
      </w:r>
      <w:r w:rsidR="00D96FEE">
        <w:rPr>
          <w:b/>
          <w:bCs/>
          <w:noProof/>
        </w:rPr>
        <w:t xml:space="preserve"> </w:t>
      </w:r>
      <w:r w:rsidRPr="00D96FEE">
        <w:rPr>
          <w:b/>
          <w:bCs/>
          <w:noProof/>
        </w:rPr>
        <w:t>trip</w:t>
      </w:r>
      <w:r w:rsidRPr="00FC2CF9">
        <w:rPr>
          <w:b/>
          <w:bCs/>
        </w:rPr>
        <w:t xml:space="preserve">. Make the questions and use the past simple verb forms: </w:t>
      </w:r>
      <w:r w:rsidRPr="00FC2CF9">
        <w:rPr>
          <w:b/>
          <w:bCs/>
          <w:i/>
        </w:rPr>
        <w:t>What? Why? What time? Who? When? How? Where?</w:t>
      </w:r>
      <w:r w:rsidR="00F21A1F" w:rsidRPr="00FC2CF9">
        <w:rPr>
          <w:b/>
          <w:bCs/>
          <w:noProof/>
          <w:lang w:eastAsia="cs-CZ"/>
        </w:rPr>
        <w:t xml:space="preserve"> </w:t>
      </w:r>
    </w:p>
    <w:p w:rsidR="008103B7" w:rsidRDefault="008103B7" w:rsidP="008103B7">
      <w:pPr>
        <w:pStyle w:val="Tlotextu"/>
      </w:pPr>
      <w:r w:rsidRPr="00983164">
        <w:t>Example: I did my job. – Did you do your job?</w:t>
      </w:r>
    </w:p>
    <w:tbl>
      <w:tblPr>
        <w:tblStyle w:val="Mkatabulky"/>
        <w:tblW w:w="0" w:type="auto"/>
        <w:tblInd w:w="644" w:type="dxa"/>
        <w:tblLook w:val="04A0" w:firstRow="1" w:lastRow="0" w:firstColumn="1" w:lastColumn="0" w:noHBand="0" w:noVBand="1"/>
      </w:tblPr>
      <w:tblGrid>
        <w:gridCol w:w="8015"/>
      </w:tblGrid>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I stayed at the Bavarian Inn Hotel.</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I arrived on Wednesday.</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I visited Dietrich Moller.</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 xml:space="preserve">I </w:t>
            </w:r>
            <w:r w:rsidRPr="00D96FEE">
              <w:rPr>
                <w:noProof/>
              </w:rPr>
              <w:t>travelled</w:t>
            </w:r>
            <w:r w:rsidRPr="005E05B4">
              <w:t xml:space="preserve"> by car.</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 xml:space="preserve">I hire a car because the headquarters of </w:t>
            </w:r>
            <w:r w:rsidRPr="00D96FEE">
              <w:rPr>
                <w:noProof/>
              </w:rPr>
              <w:t>the company</w:t>
            </w:r>
            <w:r w:rsidRPr="005E05B4">
              <w:t xml:space="preserve"> was 45 km outside the city </w:t>
            </w:r>
            <w:r w:rsidRPr="00D96FEE">
              <w:rPr>
                <w:noProof/>
              </w:rPr>
              <w:t>centre</w:t>
            </w:r>
            <w:r w:rsidRPr="005E05B4">
              <w:t>.</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lastRenderedPageBreak/>
              <w:t>We discussed a renewal of the existing contract.</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I arrived back yesterday in the afternoon.</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I started work this morning at 8.30.</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I called Dietrich Mooler at 10.45.</w:t>
            </w:r>
          </w:p>
        </w:tc>
      </w:tr>
      <w:tr w:rsidR="008103B7" w:rsidRPr="005E05B4" w:rsidTr="00B7083B">
        <w:trPr>
          <w:trHeight w:val="397"/>
        </w:trPr>
        <w:tc>
          <w:tcPr>
            <w:tcW w:w="8806" w:type="dxa"/>
          </w:tcPr>
          <w:p w:rsidR="008103B7" w:rsidRPr="005E05B4" w:rsidRDefault="008103B7" w:rsidP="00DC16EB">
            <w:pPr>
              <w:pStyle w:val="Tlotextu"/>
              <w:numPr>
                <w:ilvl w:val="0"/>
                <w:numId w:val="3"/>
              </w:numPr>
            </w:pPr>
            <w:r w:rsidRPr="005E05B4">
              <w:t>He signed the contract with our company yesterday.</w:t>
            </w:r>
          </w:p>
        </w:tc>
      </w:tr>
    </w:tbl>
    <w:p w:rsidR="008103B7" w:rsidRPr="00FC2CF9" w:rsidRDefault="008103B7" w:rsidP="008103B7">
      <w:pPr>
        <w:pStyle w:val="Tlotextu"/>
        <w:rPr>
          <w:b/>
          <w:bCs/>
        </w:rPr>
      </w:pPr>
      <w:r w:rsidRPr="00FC2CF9">
        <w:rPr>
          <w:b/>
          <w:bCs/>
        </w:rPr>
        <w:t>Select the most suitable verb form:</w:t>
      </w:r>
    </w:p>
    <w:p w:rsidR="00586807" w:rsidRDefault="008103B7" w:rsidP="00DC16EB">
      <w:pPr>
        <w:pStyle w:val="parCislovani01"/>
        <w:numPr>
          <w:ilvl w:val="0"/>
          <w:numId w:val="10"/>
        </w:numPr>
        <w:ind w:left="641" w:hanging="357"/>
      </w:pPr>
      <w:r>
        <w:t xml:space="preserve">Have you ever _______________ in the same line of business before? </w:t>
      </w:r>
    </w:p>
    <w:p w:rsidR="008103B7" w:rsidRDefault="008103B7" w:rsidP="008103B7">
      <w:pPr>
        <w:pStyle w:val="parOdrazky01"/>
      </w:pPr>
      <w:r>
        <w:t xml:space="preserve">a) work </w:t>
      </w:r>
    </w:p>
    <w:p w:rsidR="008103B7" w:rsidRDefault="008103B7" w:rsidP="008103B7">
      <w:pPr>
        <w:pStyle w:val="parOdrazky01"/>
      </w:pPr>
      <w:r>
        <w:t xml:space="preserve">b) working </w:t>
      </w:r>
    </w:p>
    <w:p w:rsidR="008103B7" w:rsidRDefault="008103B7" w:rsidP="008103B7">
      <w:pPr>
        <w:pStyle w:val="parOdrazky01"/>
      </w:pPr>
      <w:r>
        <w:t xml:space="preserve">c) worked </w:t>
      </w:r>
    </w:p>
    <w:p w:rsidR="00586807" w:rsidRDefault="008103B7" w:rsidP="008C102F">
      <w:pPr>
        <w:pStyle w:val="parCislovani01"/>
        <w:numPr>
          <w:ilvl w:val="0"/>
          <w:numId w:val="10"/>
        </w:numPr>
        <w:jc w:val="left"/>
      </w:pPr>
      <w:r>
        <w:t xml:space="preserve">This is the shortest business trip I _______________ made. </w:t>
      </w:r>
    </w:p>
    <w:p w:rsidR="008103B7" w:rsidRDefault="008103B7" w:rsidP="008103B7">
      <w:pPr>
        <w:pStyle w:val="parOdrazky01"/>
      </w:pPr>
      <w:r>
        <w:t xml:space="preserve">a) have never </w:t>
      </w:r>
    </w:p>
    <w:p w:rsidR="008103B7" w:rsidRDefault="008103B7" w:rsidP="008103B7">
      <w:pPr>
        <w:pStyle w:val="parOdrazky01"/>
      </w:pPr>
      <w:r>
        <w:t xml:space="preserve">b) have ever </w:t>
      </w:r>
    </w:p>
    <w:p w:rsidR="008103B7" w:rsidRDefault="008103B7" w:rsidP="008103B7">
      <w:pPr>
        <w:pStyle w:val="parOdrazky01"/>
      </w:pPr>
      <w:r>
        <w:t xml:space="preserve">c) sometimes </w:t>
      </w:r>
    </w:p>
    <w:p w:rsidR="00586807" w:rsidRDefault="008103B7" w:rsidP="00F21A1F">
      <w:pPr>
        <w:pStyle w:val="parCislovani01"/>
      </w:pPr>
      <w:r>
        <w:t xml:space="preserve">“Do not forget the cover letter!” – “ _______________ it. </w:t>
      </w:r>
    </w:p>
    <w:p w:rsidR="008103B7" w:rsidRDefault="008103B7" w:rsidP="008103B7">
      <w:pPr>
        <w:pStyle w:val="parOdrazky01"/>
      </w:pPr>
      <w:r>
        <w:t xml:space="preserve">a) I’ve already posted </w:t>
      </w:r>
    </w:p>
    <w:p w:rsidR="008103B7" w:rsidRDefault="008103B7" w:rsidP="008103B7">
      <w:pPr>
        <w:pStyle w:val="parOdrazky01"/>
      </w:pPr>
      <w:r>
        <w:t xml:space="preserve">b) I posted </w:t>
      </w:r>
    </w:p>
    <w:p w:rsidR="008103B7" w:rsidRDefault="008103B7" w:rsidP="008103B7">
      <w:pPr>
        <w:pStyle w:val="parOdrazky01"/>
      </w:pPr>
      <w:r>
        <w:t xml:space="preserve">c) I am posting </w:t>
      </w:r>
    </w:p>
    <w:p w:rsidR="00586807" w:rsidRDefault="008103B7" w:rsidP="00F21A1F">
      <w:pPr>
        <w:pStyle w:val="parCislovani01"/>
      </w:pPr>
      <w:r>
        <w:t xml:space="preserve">Have your business partners_______________ to London? </w:t>
      </w:r>
    </w:p>
    <w:p w:rsidR="008103B7" w:rsidRDefault="008103B7" w:rsidP="008103B7">
      <w:pPr>
        <w:pStyle w:val="parOdrazky01"/>
      </w:pPr>
      <w:r>
        <w:t xml:space="preserve">a) ever be </w:t>
      </w:r>
    </w:p>
    <w:p w:rsidR="008103B7" w:rsidRDefault="008103B7" w:rsidP="008103B7">
      <w:pPr>
        <w:pStyle w:val="parOdrazky01"/>
      </w:pPr>
      <w:r>
        <w:t xml:space="preserve">b) ever been </w:t>
      </w:r>
    </w:p>
    <w:p w:rsidR="008103B7" w:rsidRDefault="008103B7" w:rsidP="008103B7">
      <w:pPr>
        <w:pStyle w:val="parOdrazky01"/>
      </w:pPr>
      <w:r>
        <w:t xml:space="preserve">c) never been </w:t>
      </w:r>
    </w:p>
    <w:p w:rsidR="00586807" w:rsidRDefault="008103B7" w:rsidP="00F21A1F">
      <w:pPr>
        <w:pStyle w:val="parCislovani01"/>
      </w:pPr>
      <w:r>
        <w:t xml:space="preserve">I have just _______________ the report for the coming business meeting tomorrow. </w:t>
      </w:r>
    </w:p>
    <w:p w:rsidR="008103B7" w:rsidRDefault="008103B7" w:rsidP="008103B7">
      <w:pPr>
        <w:pStyle w:val="parOdrazky01"/>
      </w:pPr>
      <w:r>
        <w:t xml:space="preserve">a) to finish </w:t>
      </w:r>
    </w:p>
    <w:p w:rsidR="008103B7" w:rsidRDefault="008103B7" w:rsidP="008103B7">
      <w:pPr>
        <w:pStyle w:val="parOdrazky01"/>
      </w:pPr>
      <w:r>
        <w:t xml:space="preserve">b) finished </w:t>
      </w:r>
    </w:p>
    <w:p w:rsidR="008103B7" w:rsidRDefault="008103B7" w:rsidP="008103B7">
      <w:pPr>
        <w:pStyle w:val="parOdrazky01"/>
      </w:pPr>
      <w:r>
        <w:t xml:space="preserve">c) finishing </w:t>
      </w:r>
    </w:p>
    <w:p w:rsidR="00586807" w:rsidRDefault="008103B7" w:rsidP="00F21A1F">
      <w:pPr>
        <w:pStyle w:val="parCislovani01"/>
      </w:pPr>
      <w:r>
        <w:lastRenderedPageBreak/>
        <w:t xml:space="preserve">The budget for our department _______________ yet. </w:t>
      </w:r>
    </w:p>
    <w:p w:rsidR="008103B7" w:rsidRDefault="008103B7" w:rsidP="008103B7">
      <w:pPr>
        <w:pStyle w:val="parOdrazky01"/>
      </w:pPr>
      <w:r>
        <w:t xml:space="preserve">a) haven’t been brought forward </w:t>
      </w:r>
    </w:p>
    <w:p w:rsidR="008103B7" w:rsidRDefault="008103B7" w:rsidP="008103B7">
      <w:pPr>
        <w:pStyle w:val="parOdrazky01"/>
      </w:pPr>
      <w:r>
        <w:t xml:space="preserve">b) hasn’t been brought forward </w:t>
      </w:r>
    </w:p>
    <w:p w:rsidR="008103B7" w:rsidRDefault="008103B7" w:rsidP="008103B7">
      <w:pPr>
        <w:pStyle w:val="parOdrazky01"/>
      </w:pPr>
      <w:r>
        <w:t xml:space="preserve">c) wasn’t brought forward </w:t>
      </w:r>
    </w:p>
    <w:p w:rsidR="00586807" w:rsidRDefault="008103B7" w:rsidP="00F21A1F">
      <w:pPr>
        <w:pStyle w:val="parCislovani01"/>
      </w:pPr>
      <w:r>
        <w:t xml:space="preserve">Our company _______________ in this region for years. </w:t>
      </w:r>
    </w:p>
    <w:p w:rsidR="008103B7" w:rsidRDefault="008103B7" w:rsidP="008103B7">
      <w:pPr>
        <w:pStyle w:val="parOdrazky01"/>
      </w:pPr>
      <w:r>
        <w:t xml:space="preserve">a) operates </w:t>
      </w:r>
    </w:p>
    <w:p w:rsidR="008103B7" w:rsidRDefault="008103B7" w:rsidP="008103B7">
      <w:pPr>
        <w:pStyle w:val="parOdrazky01"/>
      </w:pPr>
      <w:r>
        <w:t xml:space="preserve">b) have been operated </w:t>
      </w:r>
    </w:p>
    <w:p w:rsidR="008103B7" w:rsidRDefault="008103B7" w:rsidP="008103B7">
      <w:pPr>
        <w:pStyle w:val="parOdrazky01"/>
      </w:pPr>
      <w:r>
        <w:t xml:space="preserve">c) has operated </w:t>
      </w:r>
    </w:p>
    <w:p w:rsidR="00586807" w:rsidRDefault="008103B7" w:rsidP="00F21A1F">
      <w:pPr>
        <w:pStyle w:val="parCislovani01"/>
      </w:pPr>
      <w:r>
        <w:t xml:space="preserve">“Where is the CEO?”- “I reckon he’s_______________ to the head office. </w:t>
      </w:r>
    </w:p>
    <w:p w:rsidR="008103B7" w:rsidRDefault="008103B7" w:rsidP="008103B7">
      <w:pPr>
        <w:pStyle w:val="parOdrazky01"/>
      </w:pPr>
      <w:r>
        <w:t xml:space="preserve">a) been </w:t>
      </w:r>
    </w:p>
    <w:p w:rsidR="008103B7" w:rsidRDefault="008103B7" w:rsidP="008103B7">
      <w:pPr>
        <w:pStyle w:val="parOdrazky01"/>
      </w:pPr>
      <w:r>
        <w:t xml:space="preserve">b) gone </w:t>
      </w:r>
    </w:p>
    <w:p w:rsidR="008103B7" w:rsidRDefault="008103B7" w:rsidP="008103B7">
      <w:pPr>
        <w:pStyle w:val="parOdrazky01"/>
      </w:pPr>
      <w:r>
        <w:t xml:space="preserve">c) come </w:t>
      </w:r>
    </w:p>
    <w:p w:rsidR="00586807" w:rsidRDefault="008103B7" w:rsidP="00F21A1F">
      <w:pPr>
        <w:pStyle w:val="parCislovani01"/>
      </w:pPr>
      <w:r>
        <w:t xml:space="preserve">Patricia – our human resources manager - _______________ in New York all her life. </w:t>
      </w:r>
    </w:p>
    <w:p w:rsidR="008103B7" w:rsidRDefault="008103B7" w:rsidP="008103B7">
      <w:pPr>
        <w:pStyle w:val="parOdrazky01"/>
      </w:pPr>
      <w:r>
        <w:t xml:space="preserve">a) is working </w:t>
      </w:r>
    </w:p>
    <w:p w:rsidR="008103B7" w:rsidRDefault="008103B7" w:rsidP="008103B7">
      <w:pPr>
        <w:pStyle w:val="parOdrazky01"/>
      </w:pPr>
      <w:r>
        <w:t xml:space="preserve">b) has worked </w:t>
      </w:r>
    </w:p>
    <w:p w:rsidR="008103B7" w:rsidRPr="004E6978" w:rsidRDefault="008103B7" w:rsidP="008103B7">
      <w:pPr>
        <w:pStyle w:val="parOdrazky01"/>
      </w:pPr>
      <w:r>
        <w:t>c) works</w:t>
      </w:r>
    </w:p>
    <w:p w:rsidR="00586807" w:rsidRDefault="00586807" w:rsidP="00F21A1F">
      <w:pPr>
        <w:pStyle w:val="Tlotextu"/>
      </w:pPr>
    </w:p>
    <w:p w:rsidR="00586807" w:rsidRDefault="000B185E" w:rsidP="000B185E">
      <w:pPr>
        <w:pStyle w:val="Nadpis3"/>
      </w:pPr>
      <w:bookmarkStart w:id="135" w:name="_Toc509765379"/>
      <w:r>
        <w:t xml:space="preserve">Klíč </w:t>
      </w:r>
      <w:r w:rsidRPr="00D96FEE">
        <w:rPr>
          <w:noProof/>
        </w:rPr>
        <w:t>ke</w:t>
      </w:r>
      <w:r>
        <w:t xml:space="preserve"> </w:t>
      </w:r>
      <w:r w:rsidRPr="00D96FEE">
        <w:rPr>
          <w:noProof/>
        </w:rPr>
        <w:t>gramatice</w:t>
      </w:r>
      <w:bookmarkEnd w:id="135"/>
    </w:p>
    <w:p w:rsidR="006C7E5D" w:rsidRDefault="008103B7" w:rsidP="008103B7">
      <w:pPr>
        <w:pStyle w:val="parNadpisPrvkuModry"/>
      </w:pPr>
      <w:r>
        <w:t>Odpovědi</w:t>
      </w:r>
    </w:p>
    <w:p w:rsidR="008103B7" w:rsidRDefault="00F46179" w:rsidP="008103B7">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03B7" w:rsidRPr="00FC2CF9" w:rsidRDefault="008103B7" w:rsidP="008103B7">
      <w:pPr>
        <w:pStyle w:val="Tlotextu"/>
        <w:rPr>
          <w:b/>
          <w:bCs/>
        </w:rPr>
      </w:pPr>
      <w:r w:rsidRPr="00FC2CF9">
        <w:rPr>
          <w:b/>
          <w:bCs/>
        </w:rPr>
        <w:t xml:space="preserve">Andrew Kowalski, a businessperson working for DEF Company, is answering questions about his recent </w:t>
      </w:r>
      <w:r w:rsidRPr="00D96FEE">
        <w:rPr>
          <w:b/>
          <w:bCs/>
          <w:noProof/>
        </w:rPr>
        <w:t>business</w:t>
      </w:r>
      <w:r w:rsidR="00D96FEE">
        <w:rPr>
          <w:b/>
          <w:bCs/>
          <w:noProof/>
        </w:rPr>
        <w:t xml:space="preserve"> </w:t>
      </w:r>
      <w:r w:rsidRPr="00D96FEE">
        <w:rPr>
          <w:b/>
          <w:bCs/>
          <w:noProof/>
        </w:rPr>
        <w:t>trip</w:t>
      </w:r>
      <w:r w:rsidRPr="00FC2CF9">
        <w:rPr>
          <w:b/>
          <w:bCs/>
        </w:rPr>
        <w:t>. Make the questions and use the past simple verb forms: What? Why? What time? Who? When? How? Where?</w:t>
      </w:r>
    </w:p>
    <w:p w:rsidR="008103B7" w:rsidRDefault="008103B7" w:rsidP="008103B7">
      <w:pPr>
        <w:pStyle w:val="Tlotextu"/>
      </w:pPr>
      <w:r>
        <w:t>Example: I did my job. – Did you do your job?.</w:t>
      </w:r>
    </w:p>
    <w:tbl>
      <w:tblPr>
        <w:tblStyle w:val="Mkatabulky"/>
        <w:tblW w:w="0" w:type="auto"/>
        <w:tblLook w:val="04A0" w:firstRow="1" w:lastRow="0" w:firstColumn="1" w:lastColumn="0" w:noHBand="0" w:noVBand="1"/>
      </w:tblPr>
      <w:tblGrid>
        <w:gridCol w:w="4329"/>
        <w:gridCol w:w="4330"/>
      </w:tblGrid>
      <w:tr w:rsidR="00FC2CF9" w:rsidRPr="008E21F1" w:rsidTr="00FC2CF9">
        <w:tc>
          <w:tcPr>
            <w:tcW w:w="4403" w:type="dxa"/>
          </w:tcPr>
          <w:p w:rsidR="00FC2CF9" w:rsidRPr="00FC2CF9" w:rsidRDefault="00FC2CF9" w:rsidP="00FC2CF9">
            <w:pPr>
              <w:pStyle w:val="Bezmezer"/>
              <w:rPr>
                <w:b/>
                <w:bCs/>
              </w:rPr>
            </w:pPr>
            <w:r w:rsidRPr="00FC2CF9">
              <w:rPr>
                <w:b/>
                <w:bCs/>
              </w:rPr>
              <w:t xml:space="preserve">Where did you stay? </w:t>
            </w:r>
          </w:p>
        </w:tc>
        <w:tc>
          <w:tcPr>
            <w:tcW w:w="4403" w:type="dxa"/>
          </w:tcPr>
          <w:p w:rsidR="00FC2CF9" w:rsidRPr="008E21F1" w:rsidRDefault="00FC2CF9" w:rsidP="00FC2CF9">
            <w:pPr>
              <w:pStyle w:val="Bezmezer"/>
            </w:pPr>
            <w:r w:rsidRPr="008E21F1">
              <w:t>I stayed at the Bavarian Inn Hotel.</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When did you arrive? </w:t>
            </w:r>
          </w:p>
        </w:tc>
        <w:tc>
          <w:tcPr>
            <w:tcW w:w="4403" w:type="dxa"/>
          </w:tcPr>
          <w:p w:rsidR="00FC2CF9" w:rsidRPr="008E21F1" w:rsidRDefault="00FC2CF9" w:rsidP="00FC2CF9">
            <w:pPr>
              <w:pStyle w:val="Bezmezer"/>
            </w:pPr>
            <w:r w:rsidRPr="008E21F1">
              <w:t>I arrived on Wednesday.</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Who did you visit? </w:t>
            </w:r>
          </w:p>
        </w:tc>
        <w:tc>
          <w:tcPr>
            <w:tcW w:w="4403" w:type="dxa"/>
          </w:tcPr>
          <w:p w:rsidR="00FC2CF9" w:rsidRPr="008E21F1" w:rsidRDefault="00FC2CF9" w:rsidP="00FC2CF9">
            <w:pPr>
              <w:pStyle w:val="Bezmezer"/>
            </w:pPr>
            <w:r w:rsidRPr="008E21F1">
              <w:t>I visited Dietrich Moller.</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How did you travel? </w:t>
            </w:r>
          </w:p>
        </w:tc>
        <w:tc>
          <w:tcPr>
            <w:tcW w:w="4403" w:type="dxa"/>
          </w:tcPr>
          <w:p w:rsidR="00FC2CF9" w:rsidRPr="008E21F1" w:rsidRDefault="00FC2CF9" w:rsidP="00FC2CF9">
            <w:pPr>
              <w:pStyle w:val="Bezmezer"/>
            </w:pPr>
            <w:r w:rsidRPr="008E21F1">
              <w:t xml:space="preserve">I </w:t>
            </w:r>
            <w:r w:rsidRPr="00D96FEE">
              <w:rPr>
                <w:noProof/>
              </w:rPr>
              <w:t>travelled</w:t>
            </w:r>
            <w:r w:rsidRPr="008E21F1">
              <w:t xml:space="preserve"> by car.</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Why did you </w:t>
            </w:r>
            <w:r w:rsidRPr="00D96FEE">
              <w:rPr>
                <w:b/>
                <w:bCs/>
                <w:noProof/>
              </w:rPr>
              <w:t>hire</w:t>
            </w:r>
            <w:r w:rsidR="00D96FEE">
              <w:rPr>
                <w:b/>
                <w:bCs/>
                <w:noProof/>
              </w:rPr>
              <w:t xml:space="preserve"> </w:t>
            </w:r>
            <w:r w:rsidRPr="00D96FEE">
              <w:rPr>
                <w:b/>
                <w:bCs/>
                <w:noProof/>
              </w:rPr>
              <w:t>a</w:t>
            </w:r>
            <w:r w:rsidRPr="00FC2CF9">
              <w:rPr>
                <w:b/>
                <w:bCs/>
              </w:rPr>
              <w:t xml:space="preserve"> car? </w:t>
            </w:r>
          </w:p>
        </w:tc>
        <w:tc>
          <w:tcPr>
            <w:tcW w:w="4403" w:type="dxa"/>
          </w:tcPr>
          <w:p w:rsidR="00FC2CF9" w:rsidRPr="008E21F1" w:rsidRDefault="00FC2CF9" w:rsidP="00FC2CF9">
            <w:pPr>
              <w:pStyle w:val="Bezmezer"/>
            </w:pPr>
            <w:r w:rsidRPr="008E21F1">
              <w:t xml:space="preserve">I hired a car because the headquarters of the company was 45 km outside the city </w:t>
            </w:r>
            <w:r w:rsidRPr="00D96FEE">
              <w:rPr>
                <w:noProof/>
              </w:rPr>
              <w:t>centre</w:t>
            </w:r>
            <w:r w:rsidRPr="008E21F1">
              <w:t>.</w:t>
            </w:r>
          </w:p>
        </w:tc>
      </w:tr>
      <w:tr w:rsidR="00FC2CF9" w:rsidRPr="008E21F1" w:rsidTr="00FC2CF9">
        <w:tc>
          <w:tcPr>
            <w:tcW w:w="4403" w:type="dxa"/>
          </w:tcPr>
          <w:p w:rsidR="00FC2CF9" w:rsidRPr="00FC2CF9" w:rsidRDefault="00FC2CF9" w:rsidP="00FC2CF9">
            <w:pPr>
              <w:pStyle w:val="Bezmezer"/>
              <w:rPr>
                <w:b/>
                <w:bCs/>
              </w:rPr>
            </w:pPr>
            <w:r w:rsidRPr="00FC2CF9">
              <w:rPr>
                <w:b/>
                <w:bCs/>
              </w:rPr>
              <w:lastRenderedPageBreak/>
              <w:t xml:space="preserve">What did you discuss? </w:t>
            </w:r>
          </w:p>
        </w:tc>
        <w:tc>
          <w:tcPr>
            <w:tcW w:w="4403" w:type="dxa"/>
          </w:tcPr>
          <w:p w:rsidR="00FC2CF9" w:rsidRPr="008E21F1" w:rsidRDefault="00FC2CF9" w:rsidP="00FC2CF9">
            <w:pPr>
              <w:pStyle w:val="Bezmezer"/>
            </w:pPr>
            <w:r w:rsidRPr="008E21F1">
              <w:t>We discussed a renewal of the existing contract.</w:t>
            </w:r>
          </w:p>
        </w:tc>
      </w:tr>
      <w:tr w:rsidR="00FC2CF9" w:rsidRPr="008E21F1" w:rsidTr="00FC2CF9">
        <w:tc>
          <w:tcPr>
            <w:tcW w:w="4403" w:type="dxa"/>
          </w:tcPr>
          <w:p w:rsidR="00FC2CF9" w:rsidRPr="00FC2CF9" w:rsidRDefault="00FC2CF9" w:rsidP="00FC2CF9">
            <w:pPr>
              <w:pStyle w:val="Bezmezer"/>
              <w:rPr>
                <w:b/>
                <w:bCs/>
              </w:rPr>
            </w:pPr>
            <w:r w:rsidRPr="00FC2CF9">
              <w:rPr>
                <w:b/>
                <w:bCs/>
              </w:rPr>
              <w:t>When did you arrive back?</w:t>
            </w:r>
          </w:p>
        </w:tc>
        <w:tc>
          <w:tcPr>
            <w:tcW w:w="4403" w:type="dxa"/>
          </w:tcPr>
          <w:p w:rsidR="00FC2CF9" w:rsidRPr="008E21F1" w:rsidRDefault="00FC2CF9" w:rsidP="00FC2CF9">
            <w:pPr>
              <w:pStyle w:val="Bezmezer"/>
            </w:pPr>
            <w:r w:rsidRPr="008E21F1">
              <w:t>I arrived back yesterday in the afternoon.</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When did you start work? </w:t>
            </w:r>
          </w:p>
        </w:tc>
        <w:tc>
          <w:tcPr>
            <w:tcW w:w="4403" w:type="dxa"/>
          </w:tcPr>
          <w:p w:rsidR="00FC2CF9" w:rsidRPr="008E21F1" w:rsidRDefault="00FC2CF9" w:rsidP="00FC2CF9">
            <w:pPr>
              <w:pStyle w:val="Bezmezer"/>
            </w:pPr>
            <w:r w:rsidRPr="008E21F1">
              <w:t>I started work this morning at 8.30.</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What time did you call Dietrich Moller? </w:t>
            </w:r>
          </w:p>
        </w:tc>
        <w:tc>
          <w:tcPr>
            <w:tcW w:w="4403" w:type="dxa"/>
          </w:tcPr>
          <w:p w:rsidR="00FC2CF9" w:rsidRPr="008E21F1" w:rsidRDefault="00FC2CF9" w:rsidP="00FC2CF9">
            <w:pPr>
              <w:pStyle w:val="Bezmezer"/>
            </w:pPr>
            <w:r w:rsidRPr="008E21F1">
              <w:t>I called Dietrich Moller at 10.45.</w:t>
            </w:r>
          </w:p>
        </w:tc>
      </w:tr>
      <w:tr w:rsidR="00FC2CF9" w:rsidRPr="008E21F1" w:rsidTr="00FC2CF9">
        <w:tc>
          <w:tcPr>
            <w:tcW w:w="4403" w:type="dxa"/>
          </w:tcPr>
          <w:p w:rsidR="00FC2CF9" w:rsidRPr="00FC2CF9" w:rsidRDefault="00FC2CF9" w:rsidP="00FC2CF9">
            <w:pPr>
              <w:pStyle w:val="Bezmezer"/>
              <w:rPr>
                <w:b/>
                <w:bCs/>
              </w:rPr>
            </w:pPr>
            <w:r w:rsidRPr="00FC2CF9">
              <w:rPr>
                <w:b/>
                <w:bCs/>
              </w:rPr>
              <w:t xml:space="preserve">When did sign the contract? </w:t>
            </w:r>
          </w:p>
        </w:tc>
        <w:tc>
          <w:tcPr>
            <w:tcW w:w="4403" w:type="dxa"/>
          </w:tcPr>
          <w:p w:rsidR="00FC2CF9" w:rsidRPr="008E21F1" w:rsidRDefault="00FC2CF9" w:rsidP="00FC2CF9">
            <w:pPr>
              <w:pStyle w:val="Bezmezer"/>
            </w:pPr>
            <w:r w:rsidRPr="008E21F1">
              <w:t>He signed the contract with our company yesterday.</w:t>
            </w:r>
          </w:p>
        </w:tc>
      </w:tr>
    </w:tbl>
    <w:p w:rsidR="008103B7" w:rsidRPr="00FC2CF9" w:rsidRDefault="008103B7" w:rsidP="008103B7">
      <w:pPr>
        <w:pStyle w:val="Tlotextu"/>
        <w:rPr>
          <w:b/>
          <w:bCs/>
        </w:rPr>
      </w:pPr>
      <w:r w:rsidRPr="00FC2CF9">
        <w:rPr>
          <w:b/>
          <w:bCs/>
        </w:rPr>
        <w:t xml:space="preserve">Select the most suitable verb form: </w:t>
      </w:r>
    </w:p>
    <w:p w:rsidR="00586807" w:rsidRDefault="008103B7" w:rsidP="00DC16EB">
      <w:pPr>
        <w:pStyle w:val="parCislovani01"/>
        <w:numPr>
          <w:ilvl w:val="0"/>
          <w:numId w:val="11"/>
        </w:numPr>
        <w:ind w:left="357" w:hanging="357"/>
      </w:pPr>
      <w:r>
        <w:t xml:space="preserve">Have you ever . . . . . . . . . . in the same line of business before? </w:t>
      </w:r>
    </w:p>
    <w:p w:rsidR="008103B7" w:rsidRDefault="008103B7" w:rsidP="008103B7">
      <w:pPr>
        <w:pStyle w:val="parOdrazky01"/>
      </w:pPr>
      <w:r>
        <w:t xml:space="preserve">a) work </w:t>
      </w:r>
    </w:p>
    <w:p w:rsidR="008103B7" w:rsidRDefault="008103B7" w:rsidP="008103B7">
      <w:pPr>
        <w:pStyle w:val="parOdrazky01"/>
      </w:pPr>
      <w:r>
        <w:t xml:space="preserve">b) working </w:t>
      </w:r>
    </w:p>
    <w:p w:rsidR="008103B7" w:rsidRDefault="008103B7" w:rsidP="008103B7">
      <w:pPr>
        <w:pStyle w:val="parOdrazky01"/>
      </w:pPr>
      <w:r>
        <w:t xml:space="preserve">c) </w:t>
      </w:r>
      <w:r w:rsidRPr="00285D34">
        <w:rPr>
          <w:b/>
        </w:rPr>
        <w:t xml:space="preserve">worked </w:t>
      </w:r>
    </w:p>
    <w:p w:rsidR="00586807" w:rsidRDefault="008103B7" w:rsidP="00F21A1F">
      <w:pPr>
        <w:pStyle w:val="parCislovani01"/>
      </w:pPr>
      <w:r>
        <w:t xml:space="preserve">This is the shortest business trip I . . . . . . . . . . made. </w:t>
      </w:r>
    </w:p>
    <w:p w:rsidR="008103B7" w:rsidRDefault="008103B7" w:rsidP="008103B7">
      <w:pPr>
        <w:pStyle w:val="parOdrazky01"/>
      </w:pPr>
      <w:r>
        <w:t xml:space="preserve">a) have never </w:t>
      </w:r>
    </w:p>
    <w:p w:rsidR="008103B7" w:rsidRDefault="008103B7" w:rsidP="008103B7">
      <w:pPr>
        <w:pStyle w:val="parOdrazky01"/>
      </w:pPr>
      <w:r>
        <w:t xml:space="preserve">b) </w:t>
      </w:r>
      <w:r w:rsidRPr="00285D34">
        <w:rPr>
          <w:b/>
        </w:rPr>
        <w:t>have ever</w:t>
      </w:r>
      <w:r>
        <w:t xml:space="preserve"> </w:t>
      </w:r>
    </w:p>
    <w:p w:rsidR="008103B7" w:rsidRDefault="008103B7" w:rsidP="008103B7">
      <w:pPr>
        <w:pStyle w:val="parOdrazky01"/>
      </w:pPr>
      <w:r>
        <w:t xml:space="preserve">c) sometimes </w:t>
      </w:r>
    </w:p>
    <w:p w:rsidR="00586807" w:rsidRDefault="008103B7" w:rsidP="00F21A1F">
      <w:pPr>
        <w:pStyle w:val="parCislovani01"/>
      </w:pPr>
      <w:r>
        <w:t xml:space="preserve">“Do not forget the cover letter!” – “ . . . . . . . . . it. </w:t>
      </w:r>
    </w:p>
    <w:p w:rsidR="008103B7" w:rsidRDefault="008103B7" w:rsidP="008103B7">
      <w:pPr>
        <w:pStyle w:val="parOdrazky01"/>
      </w:pPr>
      <w:r>
        <w:t xml:space="preserve">a) </w:t>
      </w:r>
      <w:r w:rsidRPr="00285D34">
        <w:rPr>
          <w:b/>
        </w:rPr>
        <w:t>I’ve already posted</w:t>
      </w:r>
      <w:r>
        <w:t xml:space="preserve"> </w:t>
      </w:r>
    </w:p>
    <w:p w:rsidR="008103B7" w:rsidRDefault="008103B7" w:rsidP="008103B7">
      <w:pPr>
        <w:pStyle w:val="parOdrazky01"/>
      </w:pPr>
      <w:r>
        <w:t xml:space="preserve">b) I posted </w:t>
      </w:r>
    </w:p>
    <w:p w:rsidR="008103B7" w:rsidRDefault="008103B7" w:rsidP="008103B7">
      <w:pPr>
        <w:pStyle w:val="parOdrazky01"/>
      </w:pPr>
      <w:r>
        <w:t xml:space="preserve">c) I am posting </w:t>
      </w:r>
    </w:p>
    <w:p w:rsidR="00586807" w:rsidRDefault="008103B7" w:rsidP="00F21A1F">
      <w:pPr>
        <w:pStyle w:val="parCislovani01"/>
      </w:pPr>
      <w:r>
        <w:t xml:space="preserve">Have your business partners. . . . . . . . . to London? </w:t>
      </w:r>
    </w:p>
    <w:p w:rsidR="008103B7" w:rsidRDefault="008103B7" w:rsidP="008103B7">
      <w:pPr>
        <w:pStyle w:val="parOdrazky01"/>
      </w:pPr>
      <w:r>
        <w:t xml:space="preserve">a) ever be </w:t>
      </w:r>
    </w:p>
    <w:p w:rsidR="008103B7" w:rsidRDefault="008103B7" w:rsidP="008103B7">
      <w:pPr>
        <w:pStyle w:val="parOdrazky01"/>
      </w:pPr>
      <w:r>
        <w:t xml:space="preserve">b) </w:t>
      </w:r>
      <w:r w:rsidRPr="00285D34">
        <w:rPr>
          <w:b/>
        </w:rPr>
        <w:t>ever been</w:t>
      </w:r>
      <w:r>
        <w:t xml:space="preserve"> </w:t>
      </w:r>
    </w:p>
    <w:p w:rsidR="008103B7" w:rsidRDefault="008103B7" w:rsidP="008103B7">
      <w:pPr>
        <w:pStyle w:val="parOdrazky01"/>
      </w:pPr>
      <w:r>
        <w:t xml:space="preserve">c) never been </w:t>
      </w:r>
    </w:p>
    <w:p w:rsidR="00586807" w:rsidRDefault="008103B7" w:rsidP="00F21A1F">
      <w:pPr>
        <w:pStyle w:val="parCislovani01"/>
      </w:pPr>
      <w:r>
        <w:t xml:space="preserve">I have just . . . . . . . . . . . the report for the coming business meeting tomorrow. </w:t>
      </w:r>
    </w:p>
    <w:p w:rsidR="008103B7" w:rsidRDefault="008103B7" w:rsidP="008103B7">
      <w:pPr>
        <w:pStyle w:val="parOdrazky01"/>
      </w:pPr>
      <w:r>
        <w:t xml:space="preserve">a) to finish </w:t>
      </w:r>
    </w:p>
    <w:p w:rsidR="008103B7" w:rsidRDefault="008103B7" w:rsidP="008103B7">
      <w:pPr>
        <w:pStyle w:val="parOdrazky01"/>
      </w:pPr>
      <w:r>
        <w:t xml:space="preserve">b) </w:t>
      </w:r>
      <w:r w:rsidRPr="00285D34">
        <w:rPr>
          <w:b/>
        </w:rPr>
        <w:t>finished</w:t>
      </w:r>
      <w:r>
        <w:t xml:space="preserve"> </w:t>
      </w:r>
    </w:p>
    <w:p w:rsidR="008103B7" w:rsidRDefault="008103B7" w:rsidP="008103B7">
      <w:pPr>
        <w:pStyle w:val="parOdrazky01"/>
      </w:pPr>
      <w:r>
        <w:t>c) finishing</w:t>
      </w:r>
    </w:p>
    <w:p w:rsidR="00586807" w:rsidRDefault="008103B7" w:rsidP="00F21A1F">
      <w:pPr>
        <w:pStyle w:val="parCislovani01"/>
      </w:pPr>
      <w:r>
        <w:t xml:space="preserve">The budget for our department . . . . . . . . yet. </w:t>
      </w:r>
    </w:p>
    <w:p w:rsidR="008103B7" w:rsidRDefault="008103B7" w:rsidP="008103B7">
      <w:pPr>
        <w:pStyle w:val="parOdrazky01"/>
      </w:pPr>
      <w:r>
        <w:t xml:space="preserve">a) haven’t been brought forward </w:t>
      </w:r>
    </w:p>
    <w:p w:rsidR="008103B7" w:rsidRDefault="008103B7" w:rsidP="008103B7">
      <w:pPr>
        <w:pStyle w:val="parOdrazky01"/>
      </w:pPr>
      <w:r>
        <w:t xml:space="preserve">b) </w:t>
      </w:r>
      <w:r w:rsidRPr="00285D34">
        <w:rPr>
          <w:b/>
        </w:rPr>
        <w:t>hasn’t been brought forward</w:t>
      </w:r>
      <w:r>
        <w:t xml:space="preserve"> </w:t>
      </w:r>
    </w:p>
    <w:p w:rsidR="008103B7" w:rsidRDefault="008103B7" w:rsidP="008103B7">
      <w:pPr>
        <w:pStyle w:val="parOdrazky01"/>
      </w:pPr>
      <w:r>
        <w:t xml:space="preserve">c) wasn’t brought forward </w:t>
      </w:r>
    </w:p>
    <w:p w:rsidR="00586807" w:rsidRDefault="008103B7" w:rsidP="00F21A1F">
      <w:pPr>
        <w:pStyle w:val="parCislovani01"/>
      </w:pPr>
      <w:r>
        <w:lastRenderedPageBreak/>
        <w:t xml:space="preserve">Our company . . . . . . . . . . . in this region for years. </w:t>
      </w:r>
    </w:p>
    <w:p w:rsidR="008103B7" w:rsidRDefault="008103B7" w:rsidP="008103B7">
      <w:pPr>
        <w:pStyle w:val="parOdrazky01"/>
      </w:pPr>
      <w:r>
        <w:t xml:space="preserve">a) operates </w:t>
      </w:r>
    </w:p>
    <w:p w:rsidR="008103B7" w:rsidRDefault="008103B7" w:rsidP="008103B7">
      <w:pPr>
        <w:pStyle w:val="parOdrazky01"/>
      </w:pPr>
      <w:r>
        <w:t xml:space="preserve">b) have been operated </w:t>
      </w:r>
    </w:p>
    <w:p w:rsidR="008103B7" w:rsidRDefault="008103B7" w:rsidP="008103B7">
      <w:pPr>
        <w:pStyle w:val="parOdrazky01"/>
      </w:pPr>
      <w:r>
        <w:t xml:space="preserve">c) </w:t>
      </w:r>
      <w:r w:rsidRPr="00285D34">
        <w:rPr>
          <w:b/>
        </w:rPr>
        <w:t>has operated</w:t>
      </w:r>
      <w:r>
        <w:t xml:space="preserve"> </w:t>
      </w:r>
    </w:p>
    <w:p w:rsidR="00586807" w:rsidRDefault="008103B7" w:rsidP="00F21A1F">
      <w:pPr>
        <w:pStyle w:val="parCislovani01"/>
      </w:pPr>
      <w:r>
        <w:t xml:space="preserve">“Where is the CEO?”- “I reckon he’s. . . . . . . . . . . to the head office. </w:t>
      </w:r>
    </w:p>
    <w:p w:rsidR="008103B7" w:rsidRDefault="008103B7" w:rsidP="008103B7">
      <w:pPr>
        <w:pStyle w:val="parOdrazky01"/>
      </w:pPr>
      <w:r>
        <w:t xml:space="preserve">a) been </w:t>
      </w:r>
    </w:p>
    <w:p w:rsidR="008103B7" w:rsidRDefault="008103B7" w:rsidP="008103B7">
      <w:pPr>
        <w:pStyle w:val="parOdrazky01"/>
      </w:pPr>
      <w:r>
        <w:t xml:space="preserve">b) </w:t>
      </w:r>
      <w:r w:rsidRPr="00285D34">
        <w:rPr>
          <w:b/>
        </w:rPr>
        <w:t>gone</w:t>
      </w:r>
      <w:r>
        <w:t xml:space="preserve"> </w:t>
      </w:r>
    </w:p>
    <w:p w:rsidR="008103B7" w:rsidRDefault="008103B7" w:rsidP="008103B7">
      <w:pPr>
        <w:pStyle w:val="parOdrazky01"/>
      </w:pPr>
      <w:r>
        <w:t xml:space="preserve">c) come </w:t>
      </w:r>
    </w:p>
    <w:p w:rsidR="00586807" w:rsidRDefault="008103B7" w:rsidP="00F21A1F">
      <w:pPr>
        <w:pStyle w:val="parCislovani01"/>
      </w:pPr>
      <w:r>
        <w:t xml:space="preserve">Patricia – our human resources manager - . . . . . . . . . . in New York all her life. </w:t>
      </w:r>
    </w:p>
    <w:p w:rsidR="008103B7" w:rsidRDefault="008103B7" w:rsidP="008103B7">
      <w:pPr>
        <w:pStyle w:val="parOdrazky01"/>
      </w:pPr>
      <w:r>
        <w:t xml:space="preserve">a) is working </w:t>
      </w:r>
    </w:p>
    <w:p w:rsidR="008103B7" w:rsidRDefault="008103B7" w:rsidP="008103B7">
      <w:pPr>
        <w:pStyle w:val="parOdrazky01"/>
      </w:pPr>
      <w:r>
        <w:t xml:space="preserve">b) </w:t>
      </w:r>
      <w:r w:rsidRPr="00285D34">
        <w:rPr>
          <w:b/>
        </w:rPr>
        <w:t>has worked</w:t>
      </w:r>
      <w:r>
        <w:t xml:space="preserve"> </w:t>
      </w:r>
    </w:p>
    <w:p w:rsidR="008103B7" w:rsidRDefault="008103B7" w:rsidP="008103B7">
      <w:pPr>
        <w:pStyle w:val="parOdrazky01"/>
      </w:pPr>
      <w:r>
        <w:t>c) works.</w:t>
      </w:r>
    </w:p>
    <w:p w:rsidR="001110EC" w:rsidRDefault="001110EC" w:rsidP="001110EC">
      <w:pPr>
        <w:pStyle w:val="parUkonceniPrvku"/>
      </w:pPr>
    </w:p>
    <w:p w:rsidR="001110EC" w:rsidRDefault="001110EC" w:rsidP="001110EC">
      <w:pPr>
        <w:pStyle w:val="parNadpisPrvkuModry"/>
      </w:pPr>
      <w:r>
        <w:t>SAMOSTATNÝ ÚKOL</w:t>
      </w:r>
    </w:p>
    <w:p w:rsidR="001110EC" w:rsidRDefault="001110EC" w:rsidP="001110EC">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110EC" w:rsidRPr="00FC2CF9" w:rsidRDefault="001110EC" w:rsidP="001110EC">
      <w:pPr>
        <w:pStyle w:val="Tlotextu"/>
        <w:rPr>
          <w:b/>
          <w:bCs/>
        </w:rPr>
      </w:pPr>
      <w:r w:rsidRPr="00FC2CF9">
        <w:rPr>
          <w:b/>
          <w:bCs/>
        </w:rPr>
        <w:t>Read the following CV and answer the questions below:</w:t>
      </w:r>
    </w:p>
    <w:p w:rsidR="004A6DAD" w:rsidRDefault="004A6DAD" w:rsidP="001110EC">
      <w:pPr>
        <w:pStyle w:val="Tlotextu"/>
      </w:pPr>
      <w:r>
        <w:t xml:space="preserve">CURRICULUM VITAE </w:t>
      </w:r>
    </w:p>
    <w:p w:rsidR="0033029B" w:rsidRDefault="004A6DAD" w:rsidP="001110EC">
      <w:pPr>
        <w:pStyle w:val="Tlotextu"/>
      </w:pPr>
      <w:r>
        <w:t xml:space="preserve">Name: Paula Argenti </w:t>
      </w:r>
    </w:p>
    <w:p w:rsidR="0033029B" w:rsidRDefault="004A6DAD" w:rsidP="001110EC">
      <w:pPr>
        <w:pStyle w:val="Tlotextu"/>
      </w:pPr>
      <w:r>
        <w:t xml:space="preserve">Date of birth: 1 st February 1973 </w:t>
      </w:r>
    </w:p>
    <w:p w:rsidR="0033029B" w:rsidRDefault="004A6DAD" w:rsidP="001110EC">
      <w:pPr>
        <w:pStyle w:val="Tlotextu"/>
      </w:pPr>
      <w:r>
        <w:t xml:space="preserve">Nationality: Italian </w:t>
      </w:r>
    </w:p>
    <w:p w:rsidR="0033029B" w:rsidRDefault="004A6DAD" w:rsidP="001110EC">
      <w:pPr>
        <w:pStyle w:val="Tlotextu"/>
      </w:pPr>
      <w:r>
        <w:t xml:space="preserve">Marital status: Married </w:t>
      </w:r>
    </w:p>
    <w:p w:rsidR="0033029B" w:rsidRDefault="004A6DAD" w:rsidP="001110EC">
      <w:pPr>
        <w:pStyle w:val="Tlotextu"/>
      </w:pPr>
      <w:r>
        <w:t xml:space="preserve">QUALIFICATIONS </w:t>
      </w:r>
    </w:p>
    <w:p w:rsidR="0033029B" w:rsidRDefault="004A6DAD" w:rsidP="001110EC">
      <w:pPr>
        <w:pStyle w:val="Tlotextu"/>
      </w:pPr>
      <w:r>
        <w:t xml:space="preserve">1987 Obtained Degree in Human Resources, University of Bologna </w:t>
      </w:r>
    </w:p>
    <w:p w:rsidR="0033029B" w:rsidRDefault="004A6DAD" w:rsidP="001110EC">
      <w:pPr>
        <w:pStyle w:val="Tlotextu"/>
      </w:pPr>
      <w:r>
        <w:t xml:space="preserve">1994 Obtained Diploma in Marketing Studies– London Institute of Marketing (2-year correspondence course) </w:t>
      </w:r>
    </w:p>
    <w:p w:rsidR="0033029B" w:rsidRDefault="004A6DAD" w:rsidP="001110EC">
      <w:pPr>
        <w:pStyle w:val="Tlotextu"/>
      </w:pPr>
      <w:r>
        <w:t xml:space="preserve">PROFESSIONAL EXPERIENCE </w:t>
      </w:r>
    </w:p>
    <w:p w:rsidR="0033029B" w:rsidRDefault="004A6DAD" w:rsidP="001110EC">
      <w:pPr>
        <w:pStyle w:val="Tlotextu"/>
      </w:pPr>
      <w:r>
        <w:t xml:space="preserve">1987 – 1989 University of London BusinessSchool Research scientist in </w:t>
      </w:r>
      <w:r w:rsidRPr="00D96FEE">
        <w:rPr>
          <w:noProof/>
        </w:rPr>
        <w:t>Business</w:t>
      </w:r>
      <w:r w:rsidR="00D96FEE" w:rsidRPr="00D96FEE">
        <w:rPr>
          <w:noProof/>
        </w:rPr>
        <w:t xml:space="preserve"> </w:t>
      </w:r>
      <w:r w:rsidRPr="00D96FEE">
        <w:rPr>
          <w:noProof/>
        </w:rPr>
        <w:t>Studies</w:t>
      </w:r>
      <w:r>
        <w:t xml:space="preserve"> </w:t>
      </w:r>
    </w:p>
    <w:p w:rsidR="0033029B" w:rsidRDefault="004A6DAD" w:rsidP="001110EC">
      <w:pPr>
        <w:pStyle w:val="Tlotextu"/>
      </w:pPr>
      <w:r>
        <w:lastRenderedPageBreak/>
        <w:t>1989 – 199</w:t>
      </w:r>
      <w:r w:rsidR="0033029B">
        <w:t xml:space="preserve">1 European Commission, Brussels, </w:t>
      </w:r>
      <w:r>
        <w:t xml:space="preserve">Participated in European Community Business Development Programme, </w:t>
      </w:r>
      <w:r w:rsidRPr="00D96FEE">
        <w:rPr>
          <w:noProof/>
        </w:rPr>
        <w:t>coordinating</w:t>
      </w:r>
      <w:r>
        <w:t xml:space="preserve"> and financing projects between business in in the UK and other European companies. </w:t>
      </w:r>
    </w:p>
    <w:p w:rsidR="0033029B" w:rsidRDefault="004A6DAD" w:rsidP="001110EC">
      <w:pPr>
        <w:pStyle w:val="Tlotextu"/>
      </w:pPr>
      <w:r>
        <w:t>1991 – 1998 IT Computers, Milan, Italy As Head of Subsidiary (3 years), I was responsible for the development of a new range of IT products. I then worked as Marketi</w:t>
      </w:r>
      <w:r w:rsidR="0033029B">
        <w:t>ng Manager for Italy (4 years).</w:t>
      </w:r>
    </w:p>
    <w:p w:rsidR="0033029B" w:rsidRDefault="004A6DAD" w:rsidP="001110EC">
      <w:pPr>
        <w:pStyle w:val="Tlotextu"/>
      </w:pPr>
      <w:r>
        <w:t xml:space="preserve">1998 – now IT Technologies, Paris IT Technologies sells IT products over the Internet. I joined the company </w:t>
      </w:r>
      <w:r w:rsidRPr="00D96FEE">
        <w:rPr>
          <w:noProof/>
        </w:rPr>
        <w:t>as</w:t>
      </w:r>
      <w:r w:rsidR="00D96FEE">
        <w:rPr>
          <w:noProof/>
        </w:rPr>
        <w:t xml:space="preserve"> </w:t>
      </w:r>
      <w:r w:rsidRPr="00D96FEE">
        <w:rPr>
          <w:noProof/>
        </w:rPr>
        <w:t>an</w:t>
      </w:r>
      <w:r>
        <w:t xml:space="preserve"> IT consultant. Since 2000 I have been Marketing Manager for Europe. </w:t>
      </w:r>
    </w:p>
    <w:p w:rsidR="0033029B" w:rsidRDefault="004A6DAD" w:rsidP="001110EC">
      <w:pPr>
        <w:pStyle w:val="Tlotextu"/>
      </w:pPr>
      <w:r>
        <w:t xml:space="preserve">LANGUAGES </w:t>
      </w:r>
    </w:p>
    <w:p w:rsidR="0033029B" w:rsidRDefault="004A6DAD" w:rsidP="001110EC">
      <w:pPr>
        <w:pStyle w:val="Tlotextu"/>
      </w:pPr>
      <w:r>
        <w:t xml:space="preserve">English / Italian (native speaker) </w:t>
      </w:r>
    </w:p>
    <w:p w:rsidR="0033029B" w:rsidRDefault="004A6DAD" w:rsidP="001110EC">
      <w:pPr>
        <w:pStyle w:val="Tlotextu"/>
      </w:pPr>
      <w:r>
        <w:t xml:space="preserve">French (fluent) </w:t>
      </w:r>
    </w:p>
    <w:p w:rsidR="0033029B" w:rsidRDefault="004A6DAD" w:rsidP="001110EC">
      <w:pPr>
        <w:pStyle w:val="Tlotextu"/>
      </w:pPr>
      <w:r>
        <w:t xml:space="preserve">INTERESTS </w:t>
      </w:r>
    </w:p>
    <w:p w:rsidR="001110EC" w:rsidRDefault="004A6DAD" w:rsidP="0033029B">
      <w:pPr>
        <w:pStyle w:val="Tlotextu"/>
        <w:pBdr>
          <w:bottom w:val="single" w:sz="6" w:space="1" w:color="auto"/>
        </w:pBdr>
      </w:pPr>
      <w:r>
        <w:t>Skiing, tennis, Modern European literature, architecture</w:t>
      </w:r>
    </w:p>
    <w:p w:rsidR="0033029B" w:rsidRDefault="0033029B" w:rsidP="001110EC">
      <w:pPr>
        <w:pStyle w:val="Tlotextu"/>
      </w:pPr>
    </w:p>
    <w:p w:rsidR="0033029B" w:rsidRDefault="0033029B" w:rsidP="00DC16EB">
      <w:pPr>
        <w:pStyle w:val="Tlotextu"/>
        <w:numPr>
          <w:ilvl w:val="0"/>
          <w:numId w:val="4"/>
        </w:numPr>
      </w:pPr>
      <w:r>
        <w:t>What is the applicant’s name and professional background?</w:t>
      </w:r>
    </w:p>
    <w:p w:rsidR="0033029B" w:rsidRDefault="0033029B" w:rsidP="00DC16EB">
      <w:pPr>
        <w:pStyle w:val="Tlotextu"/>
        <w:numPr>
          <w:ilvl w:val="0"/>
          <w:numId w:val="4"/>
        </w:numPr>
      </w:pPr>
      <w:r>
        <w:t>Describe and stress the main career achievements.</w:t>
      </w:r>
    </w:p>
    <w:p w:rsidR="0033029B" w:rsidRDefault="0033029B" w:rsidP="00DC16EB">
      <w:pPr>
        <w:pStyle w:val="Tlotextu"/>
        <w:numPr>
          <w:ilvl w:val="0"/>
          <w:numId w:val="4"/>
        </w:numPr>
      </w:pPr>
      <w:r>
        <w:t xml:space="preserve">What work experience </w:t>
      </w:r>
      <w:r w:rsidRPr="00D96FEE">
        <w:rPr>
          <w:noProof/>
        </w:rPr>
        <w:t>does</w:t>
      </w:r>
      <w:r>
        <w:t xml:space="preserve"> he have?</w:t>
      </w:r>
    </w:p>
    <w:p w:rsidR="0033029B" w:rsidRDefault="0033029B" w:rsidP="00DC16EB">
      <w:pPr>
        <w:pStyle w:val="Tlotextu"/>
        <w:numPr>
          <w:ilvl w:val="0"/>
          <w:numId w:val="4"/>
        </w:numPr>
      </w:pPr>
      <w:r>
        <w:t>What languages does she command?</w:t>
      </w:r>
    </w:p>
    <w:p w:rsidR="0033029B" w:rsidRDefault="0033029B" w:rsidP="00DC16EB">
      <w:pPr>
        <w:pStyle w:val="Tlotextu"/>
        <w:numPr>
          <w:ilvl w:val="0"/>
          <w:numId w:val="4"/>
        </w:numPr>
      </w:pPr>
      <w:r>
        <w:t>What are her hobbies and interests?</w:t>
      </w:r>
    </w:p>
    <w:p w:rsidR="001110EC" w:rsidRDefault="001110EC" w:rsidP="001110EC">
      <w:pPr>
        <w:pStyle w:val="parUkonceniPrvku"/>
      </w:pPr>
    </w:p>
    <w:p w:rsidR="001110EC" w:rsidRDefault="0033029B" w:rsidP="0033029B">
      <w:pPr>
        <w:pStyle w:val="parNadpisPrvkuCerveny"/>
      </w:pPr>
      <w:r>
        <w:t>Průvodce studiem</w:t>
      </w:r>
    </w:p>
    <w:p w:rsidR="0033029B" w:rsidRDefault="0033029B" w:rsidP="0033029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3029B" w:rsidRDefault="0033029B" w:rsidP="0033029B">
      <w:pPr>
        <w:pStyle w:val="Tlotextu"/>
      </w:pPr>
      <w:r>
        <w:t>Po zodpovězení otázek se pokuste sami hovořit o paní P. Argenti. Potom se pokuste zformulovat váš vlastní životopis. Můžete použít některých bodů ze samostatného úkolu 2.</w:t>
      </w:r>
    </w:p>
    <w:p w:rsidR="0033029B" w:rsidRDefault="0033029B" w:rsidP="0033029B">
      <w:pPr>
        <w:pStyle w:val="parUkonceniPrvku"/>
      </w:pPr>
    </w:p>
    <w:p w:rsidR="0033029B" w:rsidRDefault="0033029B" w:rsidP="0033029B">
      <w:pPr>
        <w:pStyle w:val="parNadpisPrvkuModry"/>
      </w:pPr>
      <w:r>
        <w:t>Samostatný úkol</w:t>
      </w:r>
    </w:p>
    <w:p w:rsidR="0033029B" w:rsidRDefault="0033029B" w:rsidP="0033029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3029B" w:rsidRPr="00FC2CF9" w:rsidRDefault="0033029B" w:rsidP="0033029B">
      <w:pPr>
        <w:pStyle w:val="Tlotextu"/>
        <w:rPr>
          <w:b/>
          <w:bCs/>
        </w:rPr>
      </w:pPr>
      <w:r w:rsidRPr="00FC2CF9">
        <w:rPr>
          <w:b/>
          <w:bCs/>
        </w:rPr>
        <w:t xml:space="preserve">Doplňte své vlastní údaje a vytvořte svůj životopis: Complete your CV data: </w:t>
      </w:r>
    </w:p>
    <w:p w:rsidR="0033029B" w:rsidRPr="0033029B" w:rsidRDefault="0033029B" w:rsidP="0033029B">
      <w:pPr>
        <w:pStyle w:val="Tlotextu"/>
      </w:pPr>
      <w:r w:rsidRPr="0033029B">
        <w:lastRenderedPageBreak/>
        <w:t xml:space="preserve">PERSONAL DATA </w:t>
      </w:r>
    </w:p>
    <w:p w:rsidR="0033029B" w:rsidRPr="0033029B" w:rsidRDefault="0033029B" w:rsidP="0033029B">
      <w:pPr>
        <w:pStyle w:val="Tlotextu"/>
      </w:pPr>
      <w:r w:rsidRPr="0033029B">
        <w:t xml:space="preserve">SURNAME: </w:t>
      </w:r>
    </w:p>
    <w:p w:rsidR="0033029B" w:rsidRPr="0033029B" w:rsidRDefault="0033029B" w:rsidP="0033029B">
      <w:pPr>
        <w:pStyle w:val="Tlotextu"/>
      </w:pPr>
      <w:r w:rsidRPr="0033029B">
        <w:t xml:space="preserve">FIRST NAME: </w:t>
      </w:r>
    </w:p>
    <w:p w:rsidR="0033029B" w:rsidRPr="0033029B" w:rsidRDefault="0033029B" w:rsidP="0033029B">
      <w:pPr>
        <w:pStyle w:val="Tlotextu"/>
      </w:pPr>
      <w:r w:rsidRPr="0033029B">
        <w:t xml:space="preserve">ADDRESS: </w:t>
      </w:r>
    </w:p>
    <w:p w:rsidR="0033029B" w:rsidRPr="0033029B" w:rsidRDefault="0033029B" w:rsidP="0033029B">
      <w:pPr>
        <w:pStyle w:val="Tlotextu"/>
      </w:pPr>
      <w:r w:rsidRPr="0033029B">
        <w:t xml:space="preserve">PRIVATE PHONE NUMBER: </w:t>
      </w:r>
    </w:p>
    <w:p w:rsidR="0033029B" w:rsidRPr="0033029B" w:rsidRDefault="0033029B" w:rsidP="0033029B">
      <w:pPr>
        <w:pStyle w:val="Tlotextu"/>
      </w:pPr>
      <w:r w:rsidRPr="0033029B">
        <w:t xml:space="preserve">COMPANY PHONE NUMBER: </w:t>
      </w:r>
    </w:p>
    <w:p w:rsidR="0033029B" w:rsidRPr="0033029B" w:rsidRDefault="0033029B" w:rsidP="0033029B">
      <w:pPr>
        <w:pStyle w:val="Tlotextu"/>
      </w:pPr>
      <w:r w:rsidRPr="0033029B">
        <w:t xml:space="preserve">DATE OF BIRTH: </w:t>
      </w:r>
    </w:p>
    <w:p w:rsidR="0033029B" w:rsidRPr="0033029B" w:rsidRDefault="0033029B" w:rsidP="0033029B">
      <w:pPr>
        <w:pStyle w:val="Tlotextu"/>
      </w:pPr>
      <w:r w:rsidRPr="0033029B">
        <w:t xml:space="preserve">PLACE OF RESIDENCE: </w:t>
      </w:r>
    </w:p>
    <w:p w:rsidR="0033029B" w:rsidRPr="0033029B" w:rsidRDefault="0033029B" w:rsidP="0033029B">
      <w:pPr>
        <w:pStyle w:val="Tlotextu"/>
      </w:pPr>
      <w:r w:rsidRPr="0033029B">
        <w:t xml:space="preserve">FAMILY STATUS: </w:t>
      </w:r>
    </w:p>
    <w:p w:rsidR="0033029B" w:rsidRPr="0033029B" w:rsidRDefault="0033029B" w:rsidP="0033029B">
      <w:pPr>
        <w:pStyle w:val="Tlotextu"/>
      </w:pPr>
      <w:r w:rsidRPr="0033029B">
        <w:t xml:space="preserve">EDUCATION: SCHOOLS, </w:t>
      </w:r>
    </w:p>
    <w:p w:rsidR="0033029B" w:rsidRPr="0033029B" w:rsidRDefault="0033029B" w:rsidP="0033029B">
      <w:pPr>
        <w:pStyle w:val="Tlotextu"/>
      </w:pPr>
      <w:r w:rsidRPr="0033029B">
        <w:t xml:space="preserve">WHICH I HAVE ATTENDED: </w:t>
      </w:r>
    </w:p>
    <w:p w:rsidR="0033029B" w:rsidRPr="0033029B" w:rsidRDefault="0033029B" w:rsidP="0033029B">
      <w:pPr>
        <w:pStyle w:val="Tlotextu"/>
      </w:pPr>
      <w:r w:rsidRPr="0033029B">
        <w:t>FORMER JOBS:</w:t>
      </w:r>
    </w:p>
    <w:p w:rsidR="0033029B" w:rsidRDefault="0033029B" w:rsidP="0033029B">
      <w:pPr>
        <w:pStyle w:val="parUkonceniPrvku"/>
      </w:pPr>
    </w:p>
    <w:p w:rsidR="0033029B" w:rsidRDefault="0033029B" w:rsidP="0033029B">
      <w:pPr>
        <w:pStyle w:val="parNadpisPrvkuModry"/>
      </w:pPr>
      <w:r>
        <w:t>Samostatný úkol</w:t>
      </w:r>
    </w:p>
    <w:p w:rsidR="0033029B" w:rsidRDefault="0033029B" w:rsidP="0033029B">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6"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3029B" w:rsidRPr="00FC2CF9" w:rsidRDefault="0033029B" w:rsidP="0033029B">
      <w:pPr>
        <w:pStyle w:val="Tlotextu"/>
        <w:rPr>
          <w:b/>
          <w:bCs/>
        </w:rPr>
      </w:pPr>
      <w:r w:rsidRPr="00FC2CF9">
        <w:rPr>
          <w:b/>
          <w:bCs/>
        </w:rPr>
        <w:t xml:space="preserve">Complete the sentences below with the adjectives from the box. If necessary, use the English-Czech dictionary. </w:t>
      </w:r>
    </w:p>
    <w:p w:rsidR="0033029B" w:rsidRDefault="00472E86" w:rsidP="0033029B">
      <w:pPr>
        <w:pStyle w:val="Tlotextu"/>
      </w:pPr>
      <w:r>
        <w:t>Sensitive</w:t>
      </w:r>
      <w:r>
        <w:tab/>
        <w:t>outgoing</w:t>
      </w:r>
      <w:r>
        <w:tab/>
        <w:t>good with figures</w:t>
      </w:r>
      <w:r>
        <w:tab/>
        <w:t>patient</w:t>
      </w:r>
      <w:r>
        <w:tab/>
      </w:r>
      <w:r>
        <w:tab/>
      </w:r>
      <w:r w:rsidR="0033029B">
        <w:t xml:space="preserve">energetic ambitious adaptable </w:t>
      </w:r>
      <w:r>
        <w:tab/>
      </w:r>
      <w:r w:rsidR="0033029B">
        <w:t xml:space="preserve">attentive to detail </w:t>
      </w:r>
      <w:r>
        <w:tab/>
      </w:r>
      <w:r w:rsidR="0033029B">
        <w:t xml:space="preserve">creative </w:t>
      </w:r>
      <w:r>
        <w:tab/>
      </w:r>
      <w:r w:rsidR="0033029B">
        <w:t xml:space="preserve">persuasive </w:t>
      </w:r>
    </w:p>
    <w:p w:rsidR="00586807" w:rsidRDefault="0033029B" w:rsidP="00DC16EB">
      <w:pPr>
        <w:pStyle w:val="parCislovani01"/>
        <w:numPr>
          <w:ilvl w:val="0"/>
          <w:numId w:val="12"/>
        </w:numPr>
        <w:ind w:left="357" w:hanging="357"/>
      </w:pPr>
      <w:r>
        <w:t xml:space="preserve">Paul just refuses to use the new software program. He’s not at all .................. </w:t>
      </w:r>
    </w:p>
    <w:p w:rsidR="00472E86" w:rsidRDefault="0033029B" w:rsidP="008103B7">
      <w:pPr>
        <w:pStyle w:val="parCislovani01"/>
      </w:pPr>
      <w:r>
        <w:t xml:space="preserve">Peter never corrects his spelling mistakes in emails. He’s not .................. </w:t>
      </w:r>
    </w:p>
    <w:p w:rsidR="00472E86" w:rsidRDefault="0033029B" w:rsidP="00472E86">
      <w:pPr>
        <w:pStyle w:val="parCislovani01"/>
      </w:pPr>
      <w:r>
        <w:t>Eva’s not good at coming up with original ideas. She isn’t re</w:t>
      </w:r>
      <w:r w:rsidR="00472E86">
        <w:t xml:space="preserve">ally a .............. person. </w:t>
      </w:r>
    </w:p>
    <w:p w:rsidR="00472E86" w:rsidRDefault="0033029B" w:rsidP="00472E86">
      <w:pPr>
        <w:pStyle w:val="parCislovani01"/>
      </w:pPr>
      <w:r>
        <w:t xml:space="preserve">Brian’snot interested in getting a </w:t>
      </w:r>
      <w:r w:rsidRPr="00D96FEE">
        <w:rPr>
          <w:noProof/>
        </w:rPr>
        <w:t>better</w:t>
      </w:r>
      <w:r w:rsidR="00D96FEE">
        <w:rPr>
          <w:noProof/>
        </w:rPr>
        <w:t>-</w:t>
      </w:r>
      <w:r w:rsidRPr="00D96FEE">
        <w:rPr>
          <w:noProof/>
        </w:rPr>
        <w:t>paid</w:t>
      </w:r>
      <w:r>
        <w:t xml:space="preserve"> job. He’snot at all .................. </w:t>
      </w:r>
    </w:p>
    <w:p w:rsidR="00472E86" w:rsidRDefault="0033029B" w:rsidP="00472E86">
      <w:pPr>
        <w:pStyle w:val="parCislovani01"/>
      </w:pPr>
      <w:r>
        <w:t xml:space="preserve">Patrick never speaks to anyone. He just sits in his office. He </w:t>
      </w:r>
      <w:r w:rsidR="00472E86">
        <w:t>isn’t at all ..................</w:t>
      </w:r>
    </w:p>
    <w:p w:rsidR="00472E86" w:rsidRDefault="0033029B" w:rsidP="00472E86">
      <w:pPr>
        <w:pStyle w:val="parCislovani01"/>
      </w:pPr>
      <w:r>
        <w:t xml:space="preserve">David never wins arguments in negotiations with our boss. He’s not a .......... person. </w:t>
      </w:r>
    </w:p>
    <w:p w:rsidR="00472E86" w:rsidRDefault="0033029B" w:rsidP="00472E86">
      <w:pPr>
        <w:pStyle w:val="parCislovani01"/>
      </w:pPr>
      <w:r>
        <w:t xml:space="preserve">Diana’s always tired, even first thing in the morning. She’snot very .................. </w:t>
      </w:r>
    </w:p>
    <w:p w:rsidR="00472E86" w:rsidRDefault="0033029B" w:rsidP="00472E86">
      <w:pPr>
        <w:pStyle w:val="parCislovani01"/>
      </w:pPr>
      <w:r>
        <w:lastRenderedPageBreak/>
        <w:t xml:space="preserve">Daniel can’t work out 5 + 5 without a calculator! He’s not .................. </w:t>
      </w:r>
    </w:p>
    <w:p w:rsidR="00472E86" w:rsidRDefault="0033029B" w:rsidP="00472E86">
      <w:pPr>
        <w:pStyle w:val="parCislovani01"/>
      </w:pPr>
      <w:r>
        <w:t xml:space="preserve">Olivia always says the wrong thing and gets people angry. She isn’t a ....... person. </w:t>
      </w:r>
    </w:p>
    <w:p w:rsidR="0033029B" w:rsidRDefault="0033029B" w:rsidP="00472E86">
      <w:pPr>
        <w:pStyle w:val="parCislovani01"/>
      </w:pPr>
      <w:r>
        <w:t>Paula often gets angry with her boss. She isn’t very ..................</w:t>
      </w:r>
    </w:p>
    <w:p w:rsidR="0033029B" w:rsidRDefault="0033029B" w:rsidP="0033029B">
      <w:pPr>
        <w:pStyle w:val="parUkonceniPrvku"/>
      </w:pPr>
    </w:p>
    <w:p w:rsidR="0033029B" w:rsidRDefault="000C7786" w:rsidP="000C7786">
      <w:pPr>
        <w:pStyle w:val="parNadpisPrvkuModry"/>
      </w:pPr>
      <w:r>
        <w:t>Odpovědi</w:t>
      </w:r>
    </w:p>
    <w:p w:rsidR="000C7786" w:rsidRDefault="000C7786" w:rsidP="000C7786">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86807" w:rsidRDefault="000C7786" w:rsidP="00DC16EB">
      <w:pPr>
        <w:pStyle w:val="parCislovani01"/>
        <w:numPr>
          <w:ilvl w:val="0"/>
          <w:numId w:val="13"/>
        </w:numPr>
        <w:ind w:left="357" w:hanging="357"/>
      </w:pPr>
      <w:r>
        <w:t xml:space="preserve">Paul just refuses to use the new software program. He’s not at all adaptable. </w:t>
      </w:r>
    </w:p>
    <w:p w:rsidR="000C7786" w:rsidRDefault="000C7786" w:rsidP="000C7786">
      <w:pPr>
        <w:pStyle w:val="parCislovani01"/>
      </w:pPr>
      <w:r>
        <w:t xml:space="preserve">Peter never corrects his spelling mistakes in emails. He’s not attentive to detail. </w:t>
      </w:r>
    </w:p>
    <w:p w:rsidR="000C7786" w:rsidRDefault="000C7786" w:rsidP="000C7786">
      <w:pPr>
        <w:pStyle w:val="parCislovani01"/>
      </w:pPr>
      <w:r>
        <w:t xml:space="preserve">Eva´s not good at coming up with original ideas. She isn’t really a creative person. </w:t>
      </w:r>
    </w:p>
    <w:p w:rsidR="000C7786" w:rsidRDefault="000C7786" w:rsidP="000C7786">
      <w:pPr>
        <w:pStyle w:val="parCislovani01"/>
      </w:pPr>
      <w:r>
        <w:t xml:space="preserve">Brian´s not interested in getting a </w:t>
      </w:r>
      <w:r w:rsidRPr="00D96FEE">
        <w:rPr>
          <w:noProof/>
        </w:rPr>
        <w:t>better</w:t>
      </w:r>
      <w:r w:rsidR="00D96FEE">
        <w:rPr>
          <w:noProof/>
        </w:rPr>
        <w:t>-</w:t>
      </w:r>
      <w:r w:rsidRPr="00D96FEE">
        <w:rPr>
          <w:noProof/>
        </w:rPr>
        <w:t>paid</w:t>
      </w:r>
      <w:r>
        <w:t xml:space="preserve"> job. He’s not at all ambitious. </w:t>
      </w:r>
    </w:p>
    <w:p w:rsidR="000C7786" w:rsidRDefault="000C7786" w:rsidP="000C7786">
      <w:pPr>
        <w:pStyle w:val="parCislovani01"/>
      </w:pPr>
      <w:r>
        <w:t xml:space="preserve">Patrick never speaks to anyone. He just sits in his office. He isn’t at all outgoing. </w:t>
      </w:r>
    </w:p>
    <w:p w:rsidR="000C7786" w:rsidRDefault="000C7786" w:rsidP="000C7786">
      <w:pPr>
        <w:pStyle w:val="parCislovani01"/>
      </w:pPr>
      <w:r>
        <w:t xml:space="preserve">David never wins arguments in negotiations with our boss. He’s not a persuasive person. </w:t>
      </w:r>
    </w:p>
    <w:p w:rsidR="000C7786" w:rsidRDefault="000C7786" w:rsidP="000C7786">
      <w:pPr>
        <w:pStyle w:val="parCislovani01"/>
      </w:pPr>
      <w:r>
        <w:t xml:space="preserve">Diana´s always tired, even first thing in the morning. She’s not very energetic. </w:t>
      </w:r>
    </w:p>
    <w:p w:rsidR="000C7786" w:rsidRDefault="000C7786" w:rsidP="000C7786">
      <w:pPr>
        <w:pStyle w:val="parCislovani01"/>
      </w:pPr>
      <w:r>
        <w:t xml:space="preserve">Daniel can´t work out 5 + 5 without a calculator! He’s not good with figures. </w:t>
      </w:r>
    </w:p>
    <w:p w:rsidR="000C7786" w:rsidRDefault="000C7786" w:rsidP="000C7786">
      <w:pPr>
        <w:pStyle w:val="parCislovani01"/>
      </w:pPr>
      <w:r>
        <w:t xml:space="preserve">Olivia always says the wrong thing and gets people angry. She isn’t a sensitive person. </w:t>
      </w:r>
    </w:p>
    <w:p w:rsidR="000C7786" w:rsidRDefault="000C7786" w:rsidP="000C7786">
      <w:pPr>
        <w:pStyle w:val="parCislovani01"/>
      </w:pPr>
      <w:r>
        <w:t>Paula often gets angry with her boss. She isn’t very patient.</w:t>
      </w:r>
    </w:p>
    <w:p w:rsidR="000C7786" w:rsidRDefault="000C7786" w:rsidP="000C7786">
      <w:pPr>
        <w:pStyle w:val="parUkonceniPrvku"/>
      </w:pPr>
    </w:p>
    <w:p w:rsidR="00FC2CF9" w:rsidRDefault="00FC2CF9" w:rsidP="00FC2CF9">
      <w:pPr>
        <w:pStyle w:val="parNadpisPrvkuModry"/>
      </w:pPr>
      <w:r>
        <w:t>Korespondenční úkol</w:t>
      </w:r>
    </w:p>
    <w:p w:rsidR="00FC2CF9" w:rsidRDefault="00FC2CF9" w:rsidP="00FC2CF9">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B2592" w:rsidRPr="003B2592" w:rsidRDefault="003B2592" w:rsidP="003B2592">
      <w:pPr>
        <w:pStyle w:val="Tlotextu"/>
        <w:rPr>
          <w:b/>
          <w:bCs/>
          <w:u w:val="single"/>
        </w:rPr>
      </w:pPr>
      <w:r>
        <w:rPr>
          <w:b/>
          <w:bCs/>
          <w:u w:val="single"/>
        </w:rPr>
        <w:t>CVIČENÍ 1</w:t>
      </w:r>
    </w:p>
    <w:p w:rsidR="00B7083B" w:rsidRDefault="00B7083B" w:rsidP="00B7083B">
      <w:pPr>
        <w:pStyle w:val="Tlotextu"/>
      </w:pPr>
      <w:r>
        <w:t xml:space="preserve">Prepare the most suitable answers to the following questions, which are very likely to appear during the job interview: </w:t>
      </w:r>
    </w:p>
    <w:p w:rsidR="00B7083B" w:rsidRDefault="00B7083B" w:rsidP="00B7083B">
      <w:pPr>
        <w:pStyle w:val="Tlotextu"/>
      </w:pPr>
      <w:r>
        <w:t xml:space="preserve">What experience do you have that relates to this position? Describe how your skills and education match the job requirements. </w:t>
      </w:r>
    </w:p>
    <w:p w:rsidR="00B7083B" w:rsidRDefault="00B7083B" w:rsidP="00B7083B">
      <w:pPr>
        <w:pStyle w:val="Tlotextu"/>
      </w:pPr>
      <w:r w:rsidRPr="000C7786">
        <w:rPr>
          <w:i/>
        </w:rPr>
        <w:t xml:space="preserve">Answer </w:t>
      </w:r>
      <w:r>
        <w:t xml:space="preserve">Tip: Be sure your answer includes many of the skills listed in the job description. </w:t>
      </w:r>
    </w:p>
    <w:p w:rsidR="00B7083B" w:rsidRDefault="00B7083B" w:rsidP="00B7083B">
      <w:pPr>
        <w:pStyle w:val="Tlotextu"/>
      </w:pPr>
      <w:r>
        <w:t xml:space="preserve">What are your </w:t>
      </w:r>
      <w:r w:rsidRPr="00D96FEE">
        <w:rPr>
          <w:noProof/>
        </w:rPr>
        <w:t>strengths</w:t>
      </w:r>
      <w:r w:rsidR="00D96FEE">
        <w:rPr>
          <w:noProof/>
        </w:rPr>
        <w:t xml:space="preserve"> </w:t>
      </w:r>
      <w:r w:rsidRPr="00D96FEE">
        <w:rPr>
          <w:noProof/>
        </w:rPr>
        <w:t>and</w:t>
      </w:r>
      <w:r>
        <w:t xml:space="preserve"> weaknesses? </w:t>
      </w:r>
    </w:p>
    <w:p w:rsidR="00B7083B" w:rsidRDefault="00B7083B" w:rsidP="00B7083B">
      <w:pPr>
        <w:pStyle w:val="Tlotextu"/>
      </w:pPr>
      <w:r w:rsidRPr="000C7786">
        <w:rPr>
          <w:i/>
        </w:rPr>
        <w:lastRenderedPageBreak/>
        <w:t xml:space="preserve">Answer </w:t>
      </w:r>
      <w:r>
        <w:t>Tip: Prepare at least 3 to 5 examples. (At the actual interview, choose one or two that feel appropriate.) Focus on professional strengths that relate to the position. Don’t feel you have to gloss over a weakness, but do explain how you’re addressing it.</w:t>
      </w:r>
    </w:p>
    <w:p w:rsidR="00B7083B" w:rsidRDefault="00B7083B" w:rsidP="00B7083B">
      <w:pPr>
        <w:pStyle w:val="Tlotextu"/>
      </w:pPr>
      <w:r>
        <w:t xml:space="preserve">Tell me about yourself. </w:t>
      </w:r>
    </w:p>
    <w:p w:rsidR="00B7083B" w:rsidRDefault="00B7083B" w:rsidP="00B7083B">
      <w:pPr>
        <w:pStyle w:val="Tlotextu"/>
      </w:pPr>
      <w:r w:rsidRPr="00B25938">
        <w:rPr>
          <w:i/>
        </w:rPr>
        <w:t>Answer Tip</w:t>
      </w:r>
      <w:r>
        <w:t xml:space="preserve">: Don’t discuss any personal topics. Talk about aspects of your background that relate to the job, and that would make you a good fit. </w:t>
      </w:r>
    </w:p>
    <w:p w:rsidR="00B7083B" w:rsidRDefault="00B7083B" w:rsidP="00B7083B">
      <w:pPr>
        <w:pStyle w:val="Tlotextu"/>
      </w:pPr>
      <w:r>
        <w:t xml:space="preserve">Why do you want to work for this organization? Why are you interested in this position? </w:t>
      </w:r>
    </w:p>
    <w:p w:rsidR="00B7083B" w:rsidRDefault="00B7083B" w:rsidP="00B7083B">
      <w:pPr>
        <w:pStyle w:val="Tlotextu"/>
      </w:pPr>
      <w:r>
        <w:t xml:space="preserve">Answer Tip: Research the organization in advance and use the research in your answer. It's important to know basics about the organization. Interviewers also want to know you’re excited about the position, so show enthusiasm for it! </w:t>
      </w:r>
    </w:p>
    <w:p w:rsidR="00B7083B" w:rsidRDefault="00B7083B" w:rsidP="00B7083B">
      <w:pPr>
        <w:pStyle w:val="Tlotextu"/>
      </w:pPr>
      <w:r>
        <w:t xml:space="preserve">Tell me about a project or challenge that didn’t go well, and how you handled it. </w:t>
      </w:r>
    </w:p>
    <w:p w:rsidR="00B7083B" w:rsidRDefault="00B7083B" w:rsidP="00B7083B">
      <w:pPr>
        <w:pStyle w:val="Tlotextu"/>
      </w:pPr>
      <w:r>
        <w:t xml:space="preserve">Answer Tip: This is a big one. Expect to be asked this question. Be prepared to tell a story about a real challenge. </w:t>
      </w:r>
    </w:p>
    <w:p w:rsidR="00B7083B" w:rsidRDefault="00B7083B" w:rsidP="00B7083B">
      <w:pPr>
        <w:pStyle w:val="Tlotextu"/>
      </w:pPr>
      <w:r>
        <w:t xml:space="preserve">Here are some further questions, which occur in the interview: </w:t>
      </w:r>
    </w:p>
    <w:p w:rsidR="00B7083B" w:rsidRDefault="00B7083B" w:rsidP="00B7083B">
      <w:pPr>
        <w:pStyle w:val="Tlotextu"/>
      </w:pPr>
      <w:r>
        <w:t xml:space="preserve">What motivates you? </w:t>
      </w:r>
    </w:p>
    <w:p w:rsidR="00B7083B" w:rsidRDefault="00B7083B" w:rsidP="00B7083B">
      <w:pPr>
        <w:pStyle w:val="Tlotextu"/>
      </w:pPr>
      <w:r>
        <w:t xml:space="preserve">Why did you choose this career? </w:t>
      </w:r>
    </w:p>
    <w:p w:rsidR="00B7083B" w:rsidRDefault="00B7083B" w:rsidP="00B7083B">
      <w:pPr>
        <w:pStyle w:val="Tlotextu"/>
      </w:pPr>
      <w:r>
        <w:t xml:space="preserve">How do you work under pressure or stress? </w:t>
      </w:r>
    </w:p>
    <w:p w:rsidR="00B7083B" w:rsidRDefault="00B7083B" w:rsidP="00B7083B">
      <w:pPr>
        <w:pStyle w:val="Tlotextu"/>
      </w:pPr>
      <w:r>
        <w:t xml:space="preserve">What do you consider your greatest achievement? </w:t>
      </w:r>
    </w:p>
    <w:p w:rsidR="00B7083B" w:rsidRDefault="00B7083B" w:rsidP="00B7083B">
      <w:pPr>
        <w:pStyle w:val="Tlotextu"/>
      </w:pPr>
      <w:r>
        <w:t xml:space="preserve">Tell me about a mistake you made and what you learned from it. </w:t>
      </w:r>
    </w:p>
    <w:p w:rsidR="00B7083B" w:rsidRDefault="00B7083B" w:rsidP="00B7083B">
      <w:pPr>
        <w:pStyle w:val="Tlotextu"/>
      </w:pPr>
      <w:r>
        <w:t xml:space="preserve">Give me an example of your organizational skills. </w:t>
      </w:r>
    </w:p>
    <w:p w:rsidR="00B7083B" w:rsidRDefault="00B7083B" w:rsidP="00B7083B">
      <w:pPr>
        <w:pStyle w:val="Tlotextu"/>
      </w:pPr>
      <w:r w:rsidRPr="00D96FEE">
        <w:rPr>
          <w:noProof/>
        </w:rPr>
        <w:t>What</w:t>
      </w:r>
      <w:r w:rsidR="00D96FEE">
        <w:rPr>
          <w:noProof/>
        </w:rPr>
        <w:t>'s</w:t>
      </w:r>
      <w:r>
        <w:t xml:space="preserve"> most creative idea you’ve ever had? </w:t>
      </w:r>
    </w:p>
    <w:p w:rsidR="00B7083B" w:rsidRDefault="00B7083B" w:rsidP="00B7083B">
      <w:pPr>
        <w:pStyle w:val="Tlotextu"/>
      </w:pPr>
      <w:r>
        <w:t xml:space="preserve">How will you evaluate your success after you graduate? </w:t>
      </w:r>
    </w:p>
    <w:p w:rsidR="00B7083B" w:rsidRDefault="00B7083B" w:rsidP="00B7083B">
      <w:pPr>
        <w:pStyle w:val="Tlotextu"/>
      </w:pPr>
      <w:r>
        <w:t xml:space="preserve">Describe your work ethics. </w:t>
      </w:r>
    </w:p>
    <w:p w:rsidR="00B7083B" w:rsidRDefault="00B7083B" w:rsidP="00B7083B">
      <w:pPr>
        <w:pStyle w:val="Tlotextu"/>
      </w:pPr>
      <w:r>
        <w:t xml:space="preserve">Tell me about someone you have a lot of respect for. </w:t>
      </w:r>
    </w:p>
    <w:p w:rsidR="00B7083B" w:rsidRDefault="00B7083B" w:rsidP="00B7083B">
      <w:pPr>
        <w:pStyle w:val="Tlotextu"/>
      </w:pPr>
      <w:r>
        <w:t xml:space="preserve">Give me an example of a time you learned something new. </w:t>
      </w:r>
    </w:p>
    <w:p w:rsidR="00B7083B" w:rsidRDefault="00B7083B" w:rsidP="00B7083B">
      <w:pPr>
        <w:pStyle w:val="Tlotextu"/>
      </w:pPr>
      <w:r>
        <w:t xml:space="preserve">What does diversity mean to you? </w:t>
      </w:r>
    </w:p>
    <w:p w:rsidR="00B7083B" w:rsidRDefault="00B7083B" w:rsidP="00B7083B">
      <w:pPr>
        <w:pStyle w:val="Tlotextu"/>
      </w:pPr>
      <w:r>
        <w:t xml:space="preserve">Give me an example of a time you provided excellent customer service. </w:t>
      </w:r>
    </w:p>
    <w:p w:rsidR="00B7083B" w:rsidRDefault="00B7083B" w:rsidP="00B7083B">
      <w:pPr>
        <w:pStyle w:val="Tlotextu"/>
      </w:pPr>
      <w:r>
        <w:t xml:space="preserve">What do you like best about our company/organization? </w:t>
      </w:r>
    </w:p>
    <w:p w:rsidR="00B7083B" w:rsidRDefault="00B7083B" w:rsidP="00B7083B">
      <w:pPr>
        <w:pStyle w:val="Tlotextu"/>
      </w:pPr>
      <w:r>
        <w:lastRenderedPageBreak/>
        <w:t xml:space="preserve">What do you think would be most challenging about </w:t>
      </w:r>
      <w:r w:rsidRPr="00D96FEE">
        <w:rPr>
          <w:noProof/>
        </w:rPr>
        <w:t>this</w:t>
      </w:r>
      <w:r w:rsidR="00D96FEE">
        <w:rPr>
          <w:noProof/>
        </w:rPr>
        <w:t xml:space="preserve"> </w:t>
      </w:r>
      <w:r w:rsidRPr="00D96FEE">
        <w:rPr>
          <w:noProof/>
        </w:rPr>
        <w:t>position</w:t>
      </w:r>
      <w:r>
        <w:t xml:space="preserve">? Most rewarding? </w:t>
      </w:r>
    </w:p>
    <w:p w:rsidR="00B7083B" w:rsidRDefault="00B7083B" w:rsidP="00B7083B">
      <w:pPr>
        <w:pStyle w:val="Tlotextu"/>
      </w:pPr>
      <w:r>
        <w:t xml:space="preserve">What five adjectives best describe you? </w:t>
      </w:r>
    </w:p>
    <w:p w:rsidR="00B7083B" w:rsidRDefault="00B7083B" w:rsidP="00B7083B">
      <w:pPr>
        <w:pStyle w:val="Tlotextu"/>
      </w:pPr>
      <w:r>
        <w:t xml:space="preserve">Why did you choose the major you did? </w:t>
      </w:r>
    </w:p>
    <w:p w:rsidR="00B7083B" w:rsidRDefault="00B7083B" w:rsidP="00B7083B">
      <w:pPr>
        <w:pStyle w:val="Tlotextu"/>
      </w:pPr>
      <w:r>
        <w:t xml:space="preserve">Give me an example of a time you worked </w:t>
      </w:r>
      <w:r w:rsidRPr="00D96FEE">
        <w:rPr>
          <w:noProof/>
        </w:rPr>
        <w:t>on</w:t>
      </w:r>
      <w:r w:rsidR="00D96FEE">
        <w:rPr>
          <w:noProof/>
        </w:rPr>
        <w:t xml:space="preserve"> </w:t>
      </w:r>
      <w:r w:rsidRPr="00D96FEE">
        <w:rPr>
          <w:noProof/>
        </w:rPr>
        <w:t>a</w:t>
      </w:r>
      <w:r>
        <w:t xml:space="preserve"> team and what role you played. </w:t>
      </w:r>
    </w:p>
    <w:p w:rsidR="00B7083B" w:rsidRDefault="00B7083B" w:rsidP="00B7083B">
      <w:pPr>
        <w:pStyle w:val="Tlotextu"/>
      </w:pPr>
      <w:r>
        <w:t xml:space="preserve">Give me an example of a time you set a goal at work or in school. </w:t>
      </w:r>
    </w:p>
    <w:p w:rsidR="00B7083B" w:rsidRDefault="00B7083B" w:rsidP="00B7083B">
      <w:pPr>
        <w:pStyle w:val="Tlotextu"/>
      </w:pPr>
      <w:r>
        <w:t xml:space="preserve">How did you accomplish your goal? </w:t>
      </w:r>
    </w:p>
    <w:p w:rsidR="00B7083B" w:rsidRDefault="00B7083B" w:rsidP="00B7083B">
      <w:pPr>
        <w:pStyle w:val="Tlotextu"/>
      </w:pPr>
      <w:r>
        <w:t xml:space="preserve">Were you satisfied with the outcome? </w:t>
      </w:r>
    </w:p>
    <w:p w:rsidR="00B7083B" w:rsidRDefault="00B7083B" w:rsidP="00B7083B">
      <w:pPr>
        <w:pStyle w:val="Tlotextu"/>
      </w:pPr>
      <w:r>
        <w:t xml:space="preserve">Tell me about extracurricular activities you participated in, what role you played, and what you gained from them. </w:t>
      </w:r>
    </w:p>
    <w:p w:rsidR="00B7083B" w:rsidRDefault="00B7083B" w:rsidP="00B7083B">
      <w:pPr>
        <w:pStyle w:val="Tlotextu"/>
      </w:pPr>
      <w:r>
        <w:t xml:space="preserve">Tell me </w:t>
      </w:r>
      <w:r w:rsidRPr="00D96FEE">
        <w:rPr>
          <w:noProof/>
        </w:rPr>
        <w:t>about</w:t>
      </w:r>
      <w:r w:rsidR="00D96FEE">
        <w:rPr>
          <w:noProof/>
        </w:rPr>
        <w:t xml:space="preserve"> </w:t>
      </w:r>
      <w:r w:rsidRPr="00D96FEE">
        <w:rPr>
          <w:noProof/>
        </w:rPr>
        <w:t>a</w:t>
      </w:r>
      <w:r>
        <w:t xml:space="preserve"> situation where you had to resolve a conflict with another person. </w:t>
      </w:r>
    </w:p>
    <w:p w:rsidR="00B7083B" w:rsidRDefault="00B7083B" w:rsidP="00B7083B">
      <w:pPr>
        <w:pStyle w:val="Tlotextu"/>
      </w:pPr>
      <w:r>
        <w:t xml:space="preserve">What did you like most about your previous job? Least? </w:t>
      </w:r>
    </w:p>
    <w:p w:rsidR="00B7083B" w:rsidRDefault="00B7083B" w:rsidP="00B7083B">
      <w:pPr>
        <w:pStyle w:val="Tlotextu"/>
      </w:pPr>
      <w:r>
        <w:t xml:space="preserve">Describe your work style. What work environment best suits you? </w:t>
      </w:r>
    </w:p>
    <w:p w:rsidR="00B7083B" w:rsidRDefault="00B7083B" w:rsidP="00B7083B">
      <w:pPr>
        <w:pStyle w:val="Tlotextu"/>
      </w:pPr>
      <w:r>
        <w:t xml:space="preserve">Describe the best supervisor you’ve ever had. If you could make one suggestion to that supervisor, what would it be? </w:t>
      </w:r>
    </w:p>
    <w:p w:rsidR="00B7083B" w:rsidRDefault="00B7083B" w:rsidP="00B7083B">
      <w:pPr>
        <w:pStyle w:val="Tlotextu"/>
      </w:pPr>
      <w:r>
        <w:t xml:space="preserve">If I called a previous supervisor or a professor, what would they say about you? What would they say are areas you could improve in? </w:t>
      </w:r>
    </w:p>
    <w:p w:rsidR="00B7083B" w:rsidRDefault="00B7083B" w:rsidP="00B7083B">
      <w:pPr>
        <w:pStyle w:val="Tlotextu"/>
      </w:pPr>
      <w:r>
        <w:t xml:space="preserve">What are your short- and long-term career goals? What are you doing to achieve those goals? </w:t>
      </w:r>
    </w:p>
    <w:p w:rsidR="00B7083B" w:rsidRDefault="00B7083B" w:rsidP="00B7083B">
      <w:pPr>
        <w:pStyle w:val="Tlotextu"/>
      </w:pPr>
      <w:r>
        <w:t>Where do you want to be in 3 to 5 years?</w:t>
      </w:r>
      <w:r>
        <w:rPr>
          <w:rStyle w:val="Znakapoznpodarou"/>
        </w:rPr>
        <w:footnoteReference w:id="1"/>
      </w:r>
    </w:p>
    <w:p w:rsidR="00586807" w:rsidRDefault="00586807" w:rsidP="00F21A1F">
      <w:pPr>
        <w:pStyle w:val="parUkonceniPrvku"/>
      </w:pPr>
    </w:p>
    <w:p w:rsidR="0065711E" w:rsidRDefault="005B6D97" w:rsidP="005B6D97">
      <w:pPr>
        <w:pStyle w:val="parNadpisPrvkuModry"/>
      </w:pPr>
      <w:r>
        <w:t>Korespondenční úkol</w:t>
      </w:r>
    </w:p>
    <w:p w:rsidR="005B6D97" w:rsidRDefault="005B6D97" w:rsidP="005B6D97">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B2592" w:rsidRPr="003B2592" w:rsidRDefault="003B2592" w:rsidP="0065711E">
      <w:pPr>
        <w:pStyle w:val="Tlotextu"/>
        <w:rPr>
          <w:b/>
          <w:bCs/>
          <w:u w:val="single"/>
        </w:rPr>
      </w:pPr>
      <w:r>
        <w:rPr>
          <w:b/>
          <w:bCs/>
          <w:u w:val="single"/>
        </w:rPr>
        <w:t>CVIČENÍ 2</w:t>
      </w:r>
    </w:p>
    <w:p w:rsidR="0065711E" w:rsidRDefault="0065711E" w:rsidP="0065711E">
      <w:pPr>
        <w:pStyle w:val="Tlotextu"/>
      </w:pPr>
      <w:r>
        <w:t xml:space="preserve">Read the following job advertisement and prepare an appropriate response in a written form and apply for the specified job: </w:t>
      </w:r>
    </w:p>
    <w:p w:rsidR="0065711E" w:rsidRDefault="0065711E" w:rsidP="0065711E">
      <w:pPr>
        <w:pStyle w:val="Tlotextu"/>
      </w:pPr>
      <w:r>
        <w:t xml:space="preserve">OFFICE MANAGER – Full or Part Time </w:t>
      </w:r>
    </w:p>
    <w:p w:rsidR="0065711E" w:rsidRDefault="0065711E" w:rsidP="0065711E">
      <w:pPr>
        <w:pStyle w:val="Tlotextu"/>
      </w:pPr>
      <w:r>
        <w:lastRenderedPageBreak/>
        <w:t xml:space="preserve">Small team growing fast and needing </w:t>
      </w:r>
      <w:r w:rsidRPr="00D96FEE">
        <w:rPr>
          <w:noProof/>
        </w:rPr>
        <w:t>organi</w:t>
      </w:r>
      <w:r w:rsidR="00D96FEE">
        <w:rPr>
          <w:noProof/>
        </w:rPr>
        <w:t>z</w:t>
      </w:r>
      <w:r w:rsidRPr="00D96FEE">
        <w:rPr>
          <w:noProof/>
        </w:rPr>
        <w:t>ation</w:t>
      </w:r>
      <w:r>
        <w:t xml:space="preserve"> </w:t>
      </w:r>
    </w:p>
    <w:p w:rsidR="0065711E" w:rsidRDefault="0065711E" w:rsidP="0065711E">
      <w:pPr>
        <w:pStyle w:val="Tlotextu"/>
      </w:pPr>
      <w:r>
        <w:t xml:space="preserve">Based in Brno with flexibility for some </w:t>
      </w:r>
      <w:r w:rsidRPr="00D96FEE">
        <w:rPr>
          <w:noProof/>
        </w:rPr>
        <w:t>home</w:t>
      </w:r>
      <w:r w:rsidR="00D96FEE">
        <w:rPr>
          <w:noProof/>
        </w:rPr>
        <w:t>-</w:t>
      </w:r>
      <w:r w:rsidRPr="00D96FEE">
        <w:rPr>
          <w:noProof/>
        </w:rPr>
        <w:t>based</w:t>
      </w:r>
      <w:r>
        <w:t xml:space="preserve"> work </w:t>
      </w:r>
    </w:p>
    <w:p w:rsidR="0065711E" w:rsidRDefault="0065711E" w:rsidP="0065711E">
      <w:pPr>
        <w:pStyle w:val="Tlotextu"/>
      </w:pPr>
      <w:r>
        <w:t xml:space="preserve">A local </w:t>
      </w:r>
      <w:r w:rsidRPr="00D96FEE">
        <w:rPr>
          <w:noProof/>
        </w:rPr>
        <w:t>organi</w:t>
      </w:r>
      <w:r w:rsidR="00D96FEE">
        <w:rPr>
          <w:noProof/>
        </w:rPr>
        <w:t>z</w:t>
      </w:r>
      <w:r w:rsidRPr="00D96FEE">
        <w:rPr>
          <w:noProof/>
        </w:rPr>
        <w:t>ation</w:t>
      </w:r>
      <w:r>
        <w:t xml:space="preserve"> with global clients </w:t>
      </w:r>
    </w:p>
    <w:p w:rsidR="0065711E" w:rsidRDefault="0065711E" w:rsidP="0065711E">
      <w:pPr>
        <w:pStyle w:val="Tlotextu"/>
      </w:pPr>
      <w:r>
        <w:t xml:space="preserve">ABC Company </w:t>
      </w:r>
      <w:r w:rsidRPr="00D96FEE">
        <w:rPr>
          <w:noProof/>
        </w:rPr>
        <w:t>is</w:t>
      </w:r>
      <w:r w:rsidR="00D96FEE">
        <w:rPr>
          <w:noProof/>
        </w:rPr>
        <w:t xml:space="preserve"> </w:t>
      </w:r>
      <w:r w:rsidRPr="00D96FEE">
        <w:rPr>
          <w:noProof/>
        </w:rPr>
        <w:t>a</w:t>
      </w:r>
      <w:r>
        <w:t xml:space="preserve"> </w:t>
      </w:r>
      <w:r w:rsidRPr="00D96FEE">
        <w:rPr>
          <w:noProof/>
        </w:rPr>
        <w:t>fast</w:t>
      </w:r>
      <w:r w:rsidR="00D96FEE">
        <w:rPr>
          <w:noProof/>
        </w:rPr>
        <w:t>-</w:t>
      </w:r>
      <w:r w:rsidRPr="00D96FEE">
        <w:rPr>
          <w:noProof/>
        </w:rPr>
        <w:t>growing</w:t>
      </w:r>
      <w:r>
        <w:t xml:space="preserve">, young software company. We need an office manager with skills, experience and savvy to be the </w:t>
      </w:r>
      <w:r w:rsidRPr="00D96FEE">
        <w:rPr>
          <w:noProof/>
        </w:rPr>
        <w:t>backbone</w:t>
      </w:r>
      <w:r>
        <w:t xml:space="preserve"> of day-to-day operations. </w:t>
      </w:r>
    </w:p>
    <w:p w:rsidR="0065711E" w:rsidRDefault="0065711E" w:rsidP="0065711E">
      <w:pPr>
        <w:pStyle w:val="Tlotextu"/>
      </w:pPr>
      <w:r>
        <w:t xml:space="preserve">To thrive in this role, you'll need to love variety, work independently, communicate well and be super </w:t>
      </w:r>
      <w:r w:rsidRPr="00D96FEE">
        <w:rPr>
          <w:noProof/>
        </w:rPr>
        <w:t>organi</w:t>
      </w:r>
      <w:r w:rsidR="00D96FEE">
        <w:rPr>
          <w:noProof/>
        </w:rPr>
        <w:t>z</w:t>
      </w:r>
      <w:r w:rsidRPr="00D96FEE">
        <w:rPr>
          <w:noProof/>
        </w:rPr>
        <w:t>ed</w:t>
      </w:r>
      <w:r>
        <w:t xml:space="preserve">, even when you're working from home! We are looking fora motivated individual with a proven track record in office administration. You may have experience from a different field than small business or technology but will be have a proven ability to work under pressure and </w:t>
      </w:r>
      <w:r w:rsidRPr="00D96FEE">
        <w:rPr>
          <w:noProof/>
        </w:rPr>
        <w:t>prioriti</w:t>
      </w:r>
      <w:r w:rsidR="00D96FEE">
        <w:rPr>
          <w:noProof/>
        </w:rPr>
        <w:t>z</w:t>
      </w:r>
      <w:r w:rsidRPr="00D96FEE">
        <w:rPr>
          <w:noProof/>
        </w:rPr>
        <w:t>e</w:t>
      </w:r>
      <w:r>
        <w:t xml:space="preserve">. The right candidate will play an integral part in the future expansion of our company. </w:t>
      </w:r>
    </w:p>
    <w:p w:rsidR="0065711E" w:rsidRDefault="0065711E" w:rsidP="0065711E">
      <w:pPr>
        <w:pStyle w:val="Tlotextu"/>
      </w:pPr>
      <w:r>
        <w:t xml:space="preserve">This is a unique opportunity and the role design can be flexible to fit the strengths and interests of the right candidate (including the days and hours to be worked). </w:t>
      </w:r>
    </w:p>
    <w:p w:rsidR="0065711E" w:rsidRDefault="0065711E" w:rsidP="0065711E">
      <w:pPr>
        <w:pStyle w:val="Tlotextu"/>
      </w:pPr>
      <w:r>
        <w:t xml:space="preserve">Key responsibilities involve: </w:t>
      </w:r>
    </w:p>
    <w:p w:rsidR="0065711E" w:rsidRDefault="0065711E" w:rsidP="0065711E">
      <w:pPr>
        <w:pStyle w:val="Tlotextu"/>
      </w:pPr>
      <w:r>
        <w:t>diary management, travel itinerary, scheduling and event co-</w:t>
      </w:r>
      <w:r w:rsidRPr="00D96FEE">
        <w:rPr>
          <w:noProof/>
        </w:rPr>
        <w:t>ordination</w:t>
      </w:r>
      <w:r w:rsidR="00D96FEE" w:rsidRPr="00D96FEE">
        <w:rPr>
          <w:noProof/>
        </w:rPr>
        <w:t xml:space="preserve"> </w:t>
      </w:r>
      <w:r w:rsidRPr="00D96FEE">
        <w:rPr>
          <w:noProof/>
        </w:rPr>
        <w:t>deal</w:t>
      </w:r>
      <w:r>
        <w:t xml:space="preserve"> with any queries via phone, email and general correspondence </w:t>
      </w:r>
    </w:p>
    <w:p w:rsidR="0065711E" w:rsidRDefault="0065711E" w:rsidP="0065711E">
      <w:pPr>
        <w:pStyle w:val="Tlotextu"/>
      </w:pPr>
      <w:r>
        <w:t xml:space="preserve">set up systems and procedures as required </w:t>
      </w:r>
    </w:p>
    <w:p w:rsidR="0065711E" w:rsidRDefault="0065711E" w:rsidP="0065711E">
      <w:pPr>
        <w:pStyle w:val="Tlotextu"/>
      </w:pPr>
      <w:r>
        <w:t xml:space="preserve">manage procurement of all office supplies of stationery, supplies, equipment and furniture invoice clients and manage </w:t>
      </w:r>
      <w:r w:rsidRPr="00D96FEE">
        <w:rPr>
          <w:noProof/>
        </w:rPr>
        <w:t>accounts</w:t>
      </w:r>
      <w:r w:rsidR="00D96FEE">
        <w:rPr>
          <w:noProof/>
        </w:rPr>
        <w:t xml:space="preserve"> </w:t>
      </w:r>
      <w:r w:rsidRPr="00D96FEE">
        <w:rPr>
          <w:noProof/>
        </w:rPr>
        <w:t>payable</w:t>
      </w:r>
      <w:r>
        <w:t xml:space="preserve"> </w:t>
      </w:r>
    </w:p>
    <w:p w:rsidR="0065711E" w:rsidRDefault="0065711E" w:rsidP="0065711E">
      <w:pPr>
        <w:pStyle w:val="Tlotextu"/>
      </w:pPr>
      <w:r>
        <w:t xml:space="preserve">personal administration </w:t>
      </w:r>
      <w:r w:rsidRPr="00D96FEE">
        <w:rPr>
          <w:noProof/>
        </w:rPr>
        <w:t>duties</w:t>
      </w:r>
      <w:r w:rsidR="00D96FEE">
        <w:rPr>
          <w:noProof/>
        </w:rPr>
        <w:t xml:space="preserve"> </w:t>
      </w:r>
      <w:r w:rsidRPr="00D96FEE">
        <w:rPr>
          <w:noProof/>
        </w:rPr>
        <w:t>for</w:t>
      </w:r>
      <w:r>
        <w:t xml:space="preserve"> directors </w:t>
      </w:r>
    </w:p>
    <w:p w:rsidR="0065711E" w:rsidRDefault="0065711E" w:rsidP="0065711E">
      <w:pPr>
        <w:pStyle w:val="Tlotextu"/>
      </w:pPr>
      <w:r>
        <w:t xml:space="preserve">There will also be ad-hoc and project work such </w:t>
      </w:r>
      <w:r w:rsidRPr="00D96FEE">
        <w:rPr>
          <w:noProof/>
        </w:rPr>
        <w:t>as</w:t>
      </w:r>
      <w:r w:rsidR="00D96FEE">
        <w:rPr>
          <w:noProof/>
        </w:rPr>
        <w:t xml:space="preserve"> </w:t>
      </w:r>
      <w:r w:rsidRPr="00D96FEE">
        <w:rPr>
          <w:noProof/>
        </w:rPr>
        <w:t>you'd</w:t>
      </w:r>
      <w:r>
        <w:t xml:space="preserve"> expect in a growing, dynamic company! </w:t>
      </w:r>
    </w:p>
    <w:p w:rsidR="0065711E" w:rsidRDefault="0065711E" w:rsidP="0065711E">
      <w:pPr>
        <w:pStyle w:val="Tlotextu"/>
      </w:pPr>
      <w:r>
        <w:t xml:space="preserve">You will need: </w:t>
      </w:r>
    </w:p>
    <w:p w:rsidR="0065711E" w:rsidRDefault="0065711E" w:rsidP="0065711E">
      <w:pPr>
        <w:pStyle w:val="Tlotextu"/>
      </w:pPr>
      <w:r>
        <w:t xml:space="preserve">strong business and finance administration knowledge </w:t>
      </w:r>
    </w:p>
    <w:p w:rsidR="0065711E" w:rsidRDefault="0065711E" w:rsidP="0065711E">
      <w:pPr>
        <w:pStyle w:val="Tlotextu"/>
      </w:pPr>
      <w:r>
        <w:t xml:space="preserve">basic accounting skills with a high degree of accuracy </w:t>
      </w:r>
    </w:p>
    <w:p w:rsidR="0065711E" w:rsidRDefault="0065711E" w:rsidP="0065711E">
      <w:pPr>
        <w:pStyle w:val="Tlotextu"/>
      </w:pPr>
      <w:r>
        <w:t xml:space="preserve">knowledge of MYOB would be very useful but not essential (we’ll train you) </w:t>
      </w:r>
    </w:p>
    <w:p w:rsidR="0065711E" w:rsidRDefault="0065711E" w:rsidP="0065711E">
      <w:pPr>
        <w:pStyle w:val="Tlotextu"/>
      </w:pPr>
      <w:r>
        <w:t xml:space="preserve">ability to produce </w:t>
      </w:r>
      <w:r w:rsidRPr="00D96FEE">
        <w:rPr>
          <w:noProof/>
        </w:rPr>
        <w:t>business</w:t>
      </w:r>
      <w:r w:rsidR="00D96FEE">
        <w:rPr>
          <w:noProof/>
        </w:rPr>
        <w:t xml:space="preserve"> </w:t>
      </w:r>
      <w:r w:rsidRPr="00D96FEE">
        <w:rPr>
          <w:noProof/>
        </w:rPr>
        <w:t>correspondence</w:t>
      </w:r>
      <w:r>
        <w:t>, proofread for grammar, spelling</w:t>
      </w:r>
      <w:r w:rsidR="00D96FEE">
        <w:t>,</w:t>
      </w:r>
      <w:r>
        <w:t xml:space="preserve"> </w:t>
      </w:r>
      <w:r w:rsidRPr="00D96FEE">
        <w:rPr>
          <w:noProof/>
        </w:rPr>
        <w:t>and</w:t>
      </w:r>
      <w:r>
        <w:t xml:space="preserve"> punctuation </w:t>
      </w:r>
      <w:r w:rsidRPr="00D96FEE">
        <w:rPr>
          <w:noProof/>
        </w:rPr>
        <w:t>with</w:t>
      </w:r>
      <w:r w:rsidR="00D96FEE">
        <w:rPr>
          <w:noProof/>
        </w:rPr>
        <w:t xml:space="preserve"> </w:t>
      </w:r>
      <w:r w:rsidRPr="00D96FEE">
        <w:rPr>
          <w:noProof/>
        </w:rPr>
        <w:t>a</w:t>
      </w:r>
      <w:r>
        <w:t xml:space="preserve"> high degree of accuracy </w:t>
      </w:r>
    </w:p>
    <w:p w:rsidR="0065711E" w:rsidRDefault="0065711E" w:rsidP="0065711E">
      <w:pPr>
        <w:pStyle w:val="Tlotextu"/>
      </w:pPr>
      <w:r>
        <w:t xml:space="preserve">some sales support experience is desirable, but not mandatory </w:t>
      </w:r>
    </w:p>
    <w:p w:rsidR="0065711E" w:rsidRDefault="0065711E" w:rsidP="0065711E">
      <w:pPr>
        <w:pStyle w:val="Tlotextu"/>
      </w:pPr>
      <w:r>
        <w:t xml:space="preserve">experience managing the calendar </w:t>
      </w:r>
      <w:r w:rsidRPr="00D96FEE">
        <w:rPr>
          <w:noProof/>
        </w:rPr>
        <w:t>of</w:t>
      </w:r>
      <w:r w:rsidR="00D96FEE">
        <w:rPr>
          <w:noProof/>
        </w:rPr>
        <w:t xml:space="preserve"> </w:t>
      </w:r>
      <w:r w:rsidRPr="00D96FEE">
        <w:rPr>
          <w:noProof/>
        </w:rPr>
        <w:t>a</w:t>
      </w:r>
      <w:r>
        <w:t xml:space="preserve"> busy office (or home!) </w:t>
      </w:r>
    </w:p>
    <w:p w:rsidR="0065711E" w:rsidRDefault="0065711E" w:rsidP="0065711E">
      <w:pPr>
        <w:pStyle w:val="Tlotextu"/>
      </w:pPr>
      <w:r>
        <w:lastRenderedPageBreak/>
        <w:t xml:space="preserve">the desire to </w:t>
      </w:r>
      <w:r w:rsidRPr="00D96FEE">
        <w:rPr>
          <w:noProof/>
        </w:rPr>
        <w:t>make</w:t>
      </w:r>
      <w:r w:rsidR="00D96FEE">
        <w:rPr>
          <w:noProof/>
        </w:rPr>
        <w:t xml:space="preserve"> </w:t>
      </w:r>
      <w:r w:rsidRPr="00D96FEE">
        <w:rPr>
          <w:noProof/>
        </w:rPr>
        <w:t>a</w:t>
      </w:r>
      <w:r>
        <w:t xml:space="preserve"> real difference </w:t>
      </w:r>
      <w:r w:rsidRPr="00D96FEE">
        <w:rPr>
          <w:noProof/>
        </w:rPr>
        <w:t>in</w:t>
      </w:r>
      <w:r w:rsidR="00D96FEE">
        <w:rPr>
          <w:noProof/>
        </w:rPr>
        <w:t xml:space="preserve"> </w:t>
      </w:r>
      <w:r w:rsidRPr="00D96FEE">
        <w:rPr>
          <w:noProof/>
        </w:rPr>
        <w:t>a</w:t>
      </w:r>
      <w:r>
        <w:t xml:space="preserve"> small company, and to have some fun along the way</w:t>
      </w:r>
    </w:p>
    <w:p w:rsidR="0065711E" w:rsidRPr="005B6D97" w:rsidRDefault="005B6D97" w:rsidP="0065711E">
      <w:pPr>
        <w:pStyle w:val="Tlotextu"/>
        <w:rPr>
          <w:b/>
          <w:bCs/>
          <w:u w:val="single"/>
        </w:rPr>
      </w:pPr>
      <w:r>
        <w:rPr>
          <w:b/>
          <w:bCs/>
          <w:u w:val="single"/>
        </w:rPr>
        <w:t>CVIČENÍ 3</w:t>
      </w:r>
    </w:p>
    <w:p w:rsidR="0065711E" w:rsidRPr="005B6D97" w:rsidRDefault="0065711E" w:rsidP="0065711E">
      <w:pPr>
        <w:pStyle w:val="Tlotextu"/>
        <w:rPr>
          <w:b/>
          <w:bCs/>
        </w:rPr>
      </w:pPr>
      <w:r w:rsidRPr="005B6D97">
        <w:rPr>
          <w:b/>
          <w:bCs/>
        </w:rPr>
        <w:t xml:space="preserve">First, read the CV guidance, and then do the quiz below in pairs. Subsequently, each pair should explain their decision based on the tips stated below: </w:t>
      </w:r>
    </w:p>
    <w:p w:rsidR="0065711E" w:rsidRPr="005B6D97" w:rsidRDefault="0065711E" w:rsidP="0065711E">
      <w:pPr>
        <w:pStyle w:val="Tlotextu"/>
        <w:rPr>
          <w:b/>
          <w:bCs/>
        </w:rPr>
      </w:pPr>
      <w:r w:rsidRPr="005B6D97">
        <w:rPr>
          <w:b/>
          <w:bCs/>
        </w:rPr>
        <w:t xml:space="preserve">CV guidance </w:t>
      </w:r>
    </w:p>
    <w:p w:rsidR="0065711E" w:rsidRDefault="0065711E" w:rsidP="0065711E">
      <w:pPr>
        <w:pStyle w:val="Tlotextu"/>
      </w:pPr>
      <w:r>
        <w:t xml:space="preserve">A CV needs to grab the reader's attention quickly and hold them, by providing sufficient detail and relevant information to interest them enough to invite you for an interview. The reality is that you have less than 30 seconds to make an impression with your CV. </w:t>
      </w:r>
    </w:p>
    <w:p w:rsidR="0065711E" w:rsidRDefault="0065711E" w:rsidP="0065711E">
      <w:pPr>
        <w:pStyle w:val="Tlotextu"/>
      </w:pPr>
      <w:r>
        <w:t xml:space="preserve">There is no one set format for the perfect CV, but you should generally keep it to a maximum of two sides of A4 paper in a legible font size (around size 11 for text, larger for headings) and type (Arial, Verdana, Times New Roman). It should always be concise, neat and up-to-date. </w:t>
      </w:r>
    </w:p>
    <w:p w:rsidR="0065711E" w:rsidRDefault="0065711E" w:rsidP="0065711E">
      <w:pPr>
        <w:pStyle w:val="Tlotextu"/>
      </w:pPr>
      <w:r>
        <w:t xml:space="preserve">Short bullet point sections work well to get the key information across quickly, you can expand on any information when you get to interview stage. Generally speaking your work experience in the sector should be near the top, although if you are newly qualified you may want to place more emphasis on your other key skills. </w:t>
      </w:r>
    </w:p>
    <w:p w:rsidR="0065711E" w:rsidRDefault="0065711E" w:rsidP="0065711E">
      <w:pPr>
        <w:pStyle w:val="Tlotextu"/>
      </w:pPr>
      <w:r>
        <w:t xml:space="preserve">Here are some simple guidelines that should be followed to ensure that your CV is presentable and markets you to a prospective employer most accurately. </w:t>
      </w:r>
    </w:p>
    <w:p w:rsidR="0065711E" w:rsidRDefault="0065711E" w:rsidP="0065711E">
      <w:pPr>
        <w:pStyle w:val="Tlotextu"/>
      </w:pPr>
      <w:r>
        <w:t xml:space="preserve">Your CV should include the following basic information: </w:t>
      </w:r>
    </w:p>
    <w:p w:rsidR="0065711E" w:rsidRDefault="0065711E" w:rsidP="0065711E">
      <w:pPr>
        <w:pStyle w:val="Tlotextu"/>
      </w:pPr>
      <w:r>
        <w:t xml:space="preserve">Personal details </w:t>
      </w:r>
    </w:p>
    <w:p w:rsidR="0065711E" w:rsidRDefault="0065711E" w:rsidP="0065711E">
      <w:pPr>
        <w:pStyle w:val="Tlotextu"/>
      </w:pPr>
      <w:r>
        <w:t xml:space="preserve">It is essential that you include your name, address, contact telephone number and email address. </w:t>
      </w:r>
    </w:p>
    <w:p w:rsidR="0065711E" w:rsidRDefault="0065711E" w:rsidP="0065711E">
      <w:pPr>
        <w:pStyle w:val="Tlotextu"/>
      </w:pPr>
      <w:r>
        <w:t xml:space="preserve">Career profile </w:t>
      </w:r>
    </w:p>
    <w:p w:rsidR="0065711E" w:rsidRDefault="0065711E" w:rsidP="0065711E">
      <w:pPr>
        <w:pStyle w:val="Tlotextu"/>
      </w:pPr>
      <w:r>
        <w:t xml:space="preserve">This should be short and snappy (3 or 4 lines) and it is a really good opportunity to sell yourself. You can include your professional status with career highlights, skills, strengths and career ambitions. </w:t>
      </w:r>
    </w:p>
    <w:p w:rsidR="0065711E" w:rsidRDefault="0065711E" w:rsidP="0065711E">
      <w:pPr>
        <w:pStyle w:val="Tlotextu"/>
      </w:pPr>
      <w:r>
        <w:t xml:space="preserve">Employment history </w:t>
      </w:r>
    </w:p>
    <w:p w:rsidR="0065711E" w:rsidRDefault="0065711E" w:rsidP="0065711E">
      <w:pPr>
        <w:pStyle w:val="Tlotextu"/>
      </w:pPr>
      <w:r>
        <w:t xml:space="preserve">List in chronological order your work experience, with current/most recent position first and in the most detail. Include a brief description of any other roles and bullet point your key responsibilities/achievements. </w:t>
      </w:r>
    </w:p>
    <w:p w:rsidR="0065711E" w:rsidRDefault="0065711E" w:rsidP="0065711E">
      <w:pPr>
        <w:pStyle w:val="Tlotextu"/>
      </w:pPr>
      <w:r>
        <w:t xml:space="preserve">Education &amp; qualifications </w:t>
      </w:r>
    </w:p>
    <w:p w:rsidR="0065711E" w:rsidRDefault="0065711E" w:rsidP="0065711E">
      <w:pPr>
        <w:pStyle w:val="Tlotextu"/>
      </w:pPr>
      <w:r>
        <w:lastRenderedPageBreak/>
        <w:t xml:space="preserve">List the most recent qualifications first and only list relevant education (no school qualifications unless you have just graduated). </w:t>
      </w:r>
    </w:p>
    <w:p w:rsidR="0065711E" w:rsidRDefault="0065711E" w:rsidP="0065711E">
      <w:pPr>
        <w:pStyle w:val="Tlotextu"/>
      </w:pPr>
      <w:r>
        <w:t xml:space="preserve">Interests &amp; achievements </w:t>
      </w:r>
    </w:p>
    <w:p w:rsidR="0065711E" w:rsidRDefault="0065711E" w:rsidP="0065711E">
      <w:pPr>
        <w:pStyle w:val="Tlotextu"/>
      </w:pPr>
      <w:r>
        <w:t xml:space="preserve">Include a brief list of your main hobbies and interests to show that you are an interesting and </w:t>
      </w:r>
      <w:r w:rsidRPr="00D96FEE">
        <w:rPr>
          <w:noProof/>
        </w:rPr>
        <w:t>likable</w:t>
      </w:r>
      <w:r>
        <w:t xml:space="preserve"> person. However, this is not essential so if space is an issue leave it out. </w:t>
      </w:r>
    </w:p>
    <w:p w:rsidR="0065711E" w:rsidRDefault="0065711E" w:rsidP="0065711E">
      <w:pPr>
        <w:pStyle w:val="Tlotextu"/>
      </w:pPr>
      <w:r>
        <w:t xml:space="preserve">References </w:t>
      </w:r>
    </w:p>
    <w:p w:rsidR="0065711E" w:rsidRDefault="0065711E" w:rsidP="0065711E">
      <w:pPr>
        <w:pStyle w:val="Tlotextu"/>
        <w:pBdr>
          <w:bottom w:val="single" w:sz="4" w:space="1" w:color="auto"/>
        </w:pBdr>
      </w:pPr>
      <w:r>
        <w:t>Do not give details -simply state 'available on reques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2"/>
        <w:gridCol w:w="4337"/>
      </w:tblGrid>
      <w:tr w:rsidR="00464ABB" w:rsidTr="00464ABB">
        <w:tc>
          <w:tcPr>
            <w:tcW w:w="4404" w:type="dxa"/>
          </w:tcPr>
          <w:p w:rsidR="00464ABB" w:rsidRDefault="00464ABB" w:rsidP="00464ABB">
            <w:pPr>
              <w:pStyle w:val="Tlotextu"/>
            </w:pPr>
            <w:r>
              <w:t xml:space="preserve">DOs: </w:t>
            </w:r>
          </w:p>
        </w:tc>
        <w:tc>
          <w:tcPr>
            <w:tcW w:w="4405" w:type="dxa"/>
          </w:tcPr>
          <w:p w:rsidR="00464ABB" w:rsidRDefault="00464ABB" w:rsidP="00464ABB">
            <w:pPr>
              <w:pStyle w:val="Tlotextu"/>
            </w:pPr>
            <w:r>
              <w:t xml:space="preserve">DON'Ts: </w:t>
            </w:r>
          </w:p>
        </w:tc>
      </w:tr>
      <w:tr w:rsidR="00464ABB" w:rsidTr="00464ABB">
        <w:tc>
          <w:tcPr>
            <w:tcW w:w="4404" w:type="dxa"/>
          </w:tcPr>
          <w:p w:rsidR="00464ABB" w:rsidRDefault="00464ABB" w:rsidP="00464ABB">
            <w:pPr>
              <w:pStyle w:val="Tlotextu"/>
            </w:pPr>
            <w:r>
              <w:t xml:space="preserve">Be honest </w:t>
            </w:r>
          </w:p>
        </w:tc>
        <w:tc>
          <w:tcPr>
            <w:tcW w:w="4405" w:type="dxa"/>
          </w:tcPr>
          <w:p w:rsidR="00464ABB" w:rsidRDefault="00464ABB" w:rsidP="00464ABB">
            <w:pPr>
              <w:pStyle w:val="Tlotextu"/>
            </w:pPr>
            <w:r>
              <w:t xml:space="preserve">Under / over sell yourself </w:t>
            </w:r>
          </w:p>
        </w:tc>
      </w:tr>
      <w:tr w:rsidR="00464ABB" w:rsidTr="00464ABB">
        <w:tc>
          <w:tcPr>
            <w:tcW w:w="4404" w:type="dxa"/>
          </w:tcPr>
          <w:p w:rsidR="00464ABB" w:rsidRDefault="00464ABB" w:rsidP="00464ABB">
            <w:pPr>
              <w:pStyle w:val="Tlotextu"/>
            </w:pPr>
            <w:r>
              <w:t xml:space="preserve">Include your key achievements </w:t>
            </w:r>
          </w:p>
        </w:tc>
        <w:tc>
          <w:tcPr>
            <w:tcW w:w="4405" w:type="dxa"/>
          </w:tcPr>
          <w:p w:rsidR="00464ABB" w:rsidRDefault="00464ABB" w:rsidP="00464ABB">
            <w:pPr>
              <w:pStyle w:val="Tlotextu"/>
            </w:pPr>
            <w:r>
              <w:t xml:space="preserve">Leave gaps in your work history </w:t>
            </w:r>
          </w:p>
        </w:tc>
      </w:tr>
      <w:tr w:rsidR="00464ABB" w:rsidTr="00464ABB">
        <w:tc>
          <w:tcPr>
            <w:tcW w:w="4404" w:type="dxa"/>
          </w:tcPr>
          <w:p w:rsidR="00464ABB" w:rsidRDefault="00464ABB" w:rsidP="00464ABB">
            <w:pPr>
              <w:pStyle w:val="Tlotextu"/>
            </w:pPr>
            <w:r>
              <w:t xml:space="preserve">Spell check and </w:t>
            </w:r>
            <w:r w:rsidRPr="00D96FEE">
              <w:rPr>
                <w:noProof/>
              </w:rPr>
              <w:t>proofread</w:t>
            </w:r>
            <w:r>
              <w:t xml:space="preserve">. </w:t>
            </w:r>
          </w:p>
        </w:tc>
        <w:tc>
          <w:tcPr>
            <w:tcW w:w="4405" w:type="dxa"/>
          </w:tcPr>
          <w:p w:rsidR="00464ABB" w:rsidRDefault="00464ABB" w:rsidP="00464ABB">
            <w:pPr>
              <w:pStyle w:val="Tlotextu"/>
            </w:pPr>
            <w:r>
              <w:t>Exceed 3 page</w:t>
            </w:r>
            <w:r>
              <w:rPr>
                <w:rStyle w:val="Znakapoznpodarou"/>
              </w:rPr>
              <w:footnoteReference w:id="2"/>
            </w:r>
          </w:p>
        </w:tc>
      </w:tr>
    </w:tbl>
    <w:p w:rsidR="00C455F1" w:rsidRPr="005B6D97" w:rsidRDefault="006C7149" w:rsidP="006C7149">
      <w:pPr>
        <w:pStyle w:val="Tlotextu"/>
        <w:rPr>
          <w:b/>
          <w:bCs/>
        </w:rPr>
      </w:pPr>
      <w:r w:rsidRPr="005B6D97">
        <w:rPr>
          <w:b/>
          <w:bCs/>
        </w:rPr>
        <w:t xml:space="preserve">CV true or false quiz </w:t>
      </w:r>
    </w:p>
    <w:p w:rsidR="00C455F1" w:rsidRDefault="006C7149" w:rsidP="00DC16EB">
      <w:pPr>
        <w:pStyle w:val="Tlotextu"/>
        <w:numPr>
          <w:ilvl w:val="0"/>
          <w:numId w:val="5"/>
        </w:numPr>
      </w:pPr>
      <w:r>
        <w:t xml:space="preserve">Do you think that a single </w:t>
      </w:r>
      <w:r w:rsidRPr="00D96FEE">
        <w:rPr>
          <w:noProof/>
        </w:rPr>
        <w:t>spelling</w:t>
      </w:r>
      <w:r w:rsidR="00D96FEE">
        <w:rPr>
          <w:noProof/>
        </w:rPr>
        <w:t>/</w:t>
      </w:r>
      <w:r w:rsidRPr="00D96FEE">
        <w:rPr>
          <w:noProof/>
        </w:rPr>
        <w:t>grammar</w:t>
      </w:r>
      <w:r>
        <w:t xml:space="preserve"> mistake on a CV can stop employers from contacting you?</w:t>
      </w:r>
    </w:p>
    <w:p w:rsidR="00C455F1" w:rsidRDefault="006C7149" w:rsidP="00C455F1">
      <w:pPr>
        <w:pStyle w:val="Tlotextu"/>
        <w:ind w:left="284" w:firstLine="0"/>
      </w:pPr>
      <w:r>
        <w:t xml:space="preserve"> T or F </w:t>
      </w:r>
    </w:p>
    <w:p w:rsidR="00C455F1" w:rsidRDefault="006C7149" w:rsidP="00DC16EB">
      <w:pPr>
        <w:pStyle w:val="Tlotextu"/>
        <w:numPr>
          <w:ilvl w:val="0"/>
          <w:numId w:val="5"/>
        </w:numPr>
      </w:pPr>
      <w:r>
        <w:t xml:space="preserve">2. Do you think that all CVs should follow the same format? </w:t>
      </w:r>
    </w:p>
    <w:p w:rsidR="00C455F1" w:rsidRDefault="00C455F1" w:rsidP="00C455F1">
      <w:pPr>
        <w:pStyle w:val="Tlotextu"/>
        <w:ind w:left="284" w:firstLine="0"/>
      </w:pPr>
      <w:r>
        <w:t>T or F</w:t>
      </w:r>
    </w:p>
    <w:p w:rsidR="00C455F1" w:rsidRDefault="006C7149" w:rsidP="00DC16EB">
      <w:pPr>
        <w:pStyle w:val="Tlotextu"/>
        <w:numPr>
          <w:ilvl w:val="0"/>
          <w:numId w:val="5"/>
        </w:numPr>
      </w:pPr>
      <w:r>
        <w:t xml:space="preserve">Do you agree with the statement that a CV should always be two pages long? </w:t>
      </w:r>
    </w:p>
    <w:p w:rsidR="00C455F1" w:rsidRDefault="00C455F1" w:rsidP="00C455F1">
      <w:pPr>
        <w:pStyle w:val="Tlotextu"/>
        <w:ind w:left="284" w:firstLine="0"/>
      </w:pPr>
      <w:r>
        <w:t>T or F</w:t>
      </w:r>
    </w:p>
    <w:p w:rsidR="00C455F1" w:rsidRDefault="006C7149" w:rsidP="00DC16EB">
      <w:pPr>
        <w:pStyle w:val="Tlotextu"/>
        <w:numPr>
          <w:ilvl w:val="0"/>
          <w:numId w:val="5"/>
        </w:numPr>
      </w:pPr>
      <w:r>
        <w:t xml:space="preserve">In your opinion, do you think you should include a link to your LinkedIn, Twitter, </w:t>
      </w:r>
      <w:r w:rsidRPr="00D96FEE">
        <w:rPr>
          <w:noProof/>
        </w:rPr>
        <w:t>Facebook</w:t>
      </w:r>
      <w:r w:rsidR="00D96FEE">
        <w:rPr>
          <w:noProof/>
        </w:rPr>
        <w:t xml:space="preserve"> </w:t>
      </w:r>
      <w:r w:rsidRPr="00D96FEE">
        <w:rPr>
          <w:noProof/>
        </w:rPr>
        <w:t>or</w:t>
      </w:r>
      <w:r>
        <w:t xml:space="preserve"> any other social media accounts on your CV? </w:t>
      </w:r>
    </w:p>
    <w:p w:rsidR="00C455F1" w:rsidRDefault="006C7149" w:rsidP="00C455F1">
      <w:pPr>
        <w:pStyle w:val="Tlotextu"/>
        <w:ind w:left="284" w:firstLine="0"/>
      </w:pPr>
      <w:r>
        <w:t xml:space="preserve">T or F </w:t>
      </w:r>
    </w:p>
    <w:p w:rsidR="00C455F1" w:rsidRDefault="006C7149" w:rsidP="00DC16EB">
      <w:pPr>
        <w:pStyle w:val="Tlotextu"/>
        <w:numPr>
          <w:ilvl w:val="0"/>
          <w:numId w:val="5"/>
        </w:numPr>
      </w:pPr>
      <w:r>
        <w:t xml:space="preserve">Do you think it is best to use full sentences and paragraphs throughout your CV? </w:t>
      </w:r>
    </w:p>
    <w:p w:rsidR="00C455F1" w:rsidRDefault="00C455F1" w:rsidP="00C455F1">
      <w:pPr>
        <w:pStyle w:val="Tlotextu"/>
        <w:ind w:left="284" w:firstLine="0"/>
      </w:pPr>
      <w:r>
        <w:lastRenderedPageBreak/>
        <w:t>T or F</w:t>
      </w:r>
    </w:p>
    <w:p w:rsidR="00C455F1" w:rsidRDefault="006C7149" w:rsidP="00DC16EB">
      <w:pPr>
        <w:pStyle w:val="Tlotextu"/>
        <w:numPr>
          <w:ilvl w:val="0"/>
          <w:numId w:val="5"/>
        </w:numPr>
      </w:pPr>
      <w:r>
        <w:t xml:space="preserve">Do you consider using in your CV all types of font sizes and types acceptable? </w:t>
      </w:r>
    </w:p>
    <w:p w:rsidR="00C455F1" w:rsidRDefault="00C455F1" w:rsidP="00C455F1">
      <w:pPr>
        <w:pStyle w:val="Tlotextu"/>
        <w:ind w:left="284" w:firstLine="0"/>
      </w:pPr>
      <w:r>
        <w:t>T or F</w:t>
      </w:r>
    </w:p>
    <w:p w:rsidR="00C455F1" w:rsidRDefault="006C7149" w:rsidP="00DC16EB">
      <w:pPr>
        <w:pStyle w:val="Tlotextu"/>
        <w:numPr>
          <w:ilvl w:val="0"/>
          <w:numId w:val="5"/>
        </w:numPr>
      </w:pPr>
      <w:r>
        <w:t xml:space="preserve">Do you think it is essential that you include your name, address, contact telephone number and email address? </w:t>
      </w:r>
    </w:p>
    <w:p w:rsidR="006C7149" w:rsidRDefault="006C7149" w:rsidP="00C455F1">
      <w:pPr>
        <w:pStyle w:val="Tlotextu"/>
        <w:ind w:left="284" w:firstLine="0"/>
      </w:pPr>
      <w:r>
        <w:t>T or F</w:t>
      </w:r>
    </w:p>
    <w:p w:rsidR="00E93E5F" w:rsidRDefault="00E93E5F" w:rsidP="00E93E5F">
      <w:pPr>
        <w:pStyle w:val="parUkonceniPrvku"/>
      </w:pPr>
    </w:p>
    <w:p w:rsidR="002B276E" w:rsidRDefault="002B276E" w:rsidP="002B276E">
      <w:pPr>
        <w:pStyle w:val="parNadpisPrvkuModry"/>
      </w:pPr>
      <w:r>
        <w:t>Odpovědi</w:t>
      </w:r>
    </w:p>
    <w:p w:rsidR="002B276E" w:rsidRDefault="00F46179" w:rsidP="002B276E">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B276E" w:rsidRDefault="002B276E" w:rsidP="00844AD8">
      <w:pPr>
        <w:pStyle w:val="parCislovani01"/>
        <w:numPr>
          <w:ilvl w:val="0"/>
          <w:numId w:val="16"/>
        </w:numPr>
      </w:pPr>
      <w:r>
        <w:t xml:space="preserve">T </w:t>
      </w:r>
    </w:p>
    <w:p w:rsidR="002B276E" w:rsidRDefault="002B276E" w:rsidP="00844AD8">
      <w:pPr>
        <w:pStyle w:val="parCislovani01"/>
        <w:numPr>
          <w:ilvl w:val="0"/>
          <w:numId w:val="16"/>
        </w:numPr>
      </w:pPr>
      <w:r>
        <w:t xml:space="preserve">F </w:t>
      </w:r>
    </w:p>
    <w:p w:rsidR="002B276E" w:rsidRDefault="002B276E" w:rsidP="00844AD8">
      <w:pPr>
        <w:pStyle w:val="parCislovani01"/>
        <w:numPr>
          <w:ilvl w:val="0"/>
          <w:numId w:val="16"/>
        </w:numPr>
      </w:pPr>
      <w:r>
        <w:t xml:space="preserve">T </w:t>
      </w:r>
    </w:p>
    <w:p w:rsidR="002B276E" w:rsidRDefault="002B276E" w:rsidP="00844AD8">
      <w:pPr>
        <w:pStyle w:val="parCislovani01"/>
        <w:numPr>
          <w:ilvl w:val="0"/>
          <w:numId w:val="16"/>
        </w:numPr>
      </w:pPr>
      <w:r>
        <w:t xml:space="preserve">T </w:t>
      </w:r>
    </w:p>
    <w:p w:rsidR="002B276E" w:rsidRDefault="002B276E" w:rsidP="00844AD8">
      <w:pPr>
        <w:pStyle w:val="parCislovani01"/>
        <w:numPr>
          <w:ilvl w:val="0"/>
          <w:numId w:val="16"/>
        </w:numPr>
      </w:pPr>
      <w:r>
        <w:t xml:space="preserve">F </w:t>
      </w:r>
    </w:p>
    <w:p w:rsidR="002B276E" w:rsidRDefault="002B276E" w:rsidP="00844AD8">
      <w:pPr>
        <w:pStyle w:val="parCislovani01"/>
        <w:numPr>
          <w:ilvl w:val="0"/>
          <w:numId w:val="16"/>
        </w:numPr>
      </w:pPr>
      <w:r>
        <w:t xml:space="preserve">F </w:t>
      </w:r>
    </w:p>
    <w:p w:rsidR="002B276E" w:rsidRDefault="002B276E" w:rsidP="00844AD8">
      <w:pPr>
        <w:pStyle w:val="parCislovani01"/>
        <w:numPr>
          <w:ilvl w:val="0"/>
          <w:numId w:val="16"/>
        </w:numPr>
      </w:pPr>
      <w:r>
        <w:t xml:space="preserve">T </w:t>
      </w:r>
    </w:p>
    <w:p w:rsidR="002B276E" w:rsidRDefault="002B276E" w:rsidP="00844AD8">
      <w:pPr>
        <w:pStyle w:val="parCislovani01"/>
        <w:numPr>
          <w:ilvl w:val="0"/>
          <w:numId w:val="16"/>
        </w:numPr>
      </w:pPr>
      <w:r>
        <w:t xml:space="preserve">F </w:t>
      </w:r>
    </w:p>
    <w:p w:rsidR="002B276E" w:rsidRDefault="002B276E" w:rsidP="00844AD8">
      <w:pPr>
        <w:pStyle w:val="parCislovani01"/>
        <w:numPr>
          <w:ilvl w:val="0"/>
          <w:numId w:val="16"/>
        </w:numPr>
      </w:pPr>
      <w:r>
        <w:t xml:space="preserve">T </w:t>
      </w:r>
    </w:p>
    <w:p w:rsidR="002B276E" w:rsidRDefault="002B276E" w:rsidP="00844AD8">
      <w:pPr>
        <w:pStyle w:val="parCislovani01"/>
        <w:numPr>
          <w:ilvl w:val="0"/>
          <w:numId w:val="16"/>
        </w:numPr>
      </w:pPr>
      <w:r>
        <w:t>F</w:t>
      </w:r>
    </w:p>
    <w:p w:rsidR="00586807" w:rsidRDefault="00586807" w:rsidP="00F21A1F">
      <w:pPr>
        <w:pStyle w:val="parUkonceniPrvku"/>
      </w:pPr>
    </w:p>
    <w:p w:rsidR="006C7149" w:rsidRDefault="005859AF" w:rsidP="005859AF">
      <w:pPr>
        <w:pStyle w:val="parNadpisPrvkuModry"/>
      </w:pPr>
      <w:r>
        <w:t>Samostatný úkol</w:t>
      </w:r>
    </w:p>
    <w:p w:rsidR="005859AF" w:rsidRDefault="00F46179" w:rsidP="005859AF">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86807" w:rsidRDefault="003B2592" w:rsidP="00F21A1F">
      <w:pPr>
        <w:pStyle w:val="Nadpis2"/>
      </w:pPr>
      <w:bookmarkStart w:id="136" w:name="_Toc509765380"/>
      <w:r>
        <w:t>T</w:t>
      </w:r>
      <w:r w:rsidR="00424690">
        <w:t>UTORIÁL</w:t>
      </w:r>
      <w:bookmarkEnd w:id="136"/>
    </w:p>
    <w:p w:rsidR="005859AF" w:rsidRDefault="005859AF" w:rsidP="005859AF">
      <w:pPr>
        <w:pStyle w:val="Tlotextu"/>
      </w:pPr>
      <w:r>
        <w:t xml:space="preserve">Pro potřeby tutoriálu si připravte následující úkoly: </w:t>
      </w:r>
    </w:p>
    <w:p w:rsidR="005859AF" w:rsidRDefault="005859AF" w:rsidP="005859AF">
      <w:pPr>
        <w:pStyle w:val="parOdrazky01"/>
      </w:pPr>
      <w:r>
        <w:t xml:space="preserve">Připravte si vlastní životopis </w:t>
      </w:r>
    </w:p>
    <w:p w:rsidR="005859AF" w:rsidRDefault="005859AF" w:rsidP="005859AF">
      <w:pPr>
        <w:pStyle w:val="parOdrazky01"/>
      </w:pPr>
      <w:r>
        <w:t>Představte ostatním vámi připravený životopis.</w:t>
      </w:r>
    </w:p>
    <w:p w:rsidR="00586807" w:rsidRDefault="00586807" w:rsidP="00F21A1F">
      <w:pPr>
        <w:pStyle w:val="parUkonceniPrvku"/>
      </w:pPr>
    </w:p>
    <w:p w:rsidR="004A061F" w:rsidRDefault="004A061F" w:rsidP="004A061F">
      <w:pPr>
        <w:pStyle w:val="parNadpisPrvkuModry"/>
      </w:pPr>
      <w:r>
        <w:t>Otázky</w:t>
      </w:r>
    </w:p>
    <w:p w:rsidR="004A061F" w:rsidRDefault="00F46179" w:rsidP="004A061F">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86807" w:rsidRDefault="00086A9F" w:rsidP="00F21A1F">
      <w:pPr>
        <w:pStyle w:val="Nadpis2"/>
      </w:pPr>
      <w:bookmarkStart w:id="137" w:name="_Toc509765381"/>
      <w:r>
        <w:lastRenderedPageBreak/>
        <w:t>Test „Applying for a job“</w:t>
      </w:r>
      <w:bookmarkEnd w:id="137"/>
    </w:p>
    <w:p w:rsidR="00586807" w:rsidRDefault="004A061F" w:rsidP="00DC16EB">
      <w:pPr>
        <w:pStyle w:val="parCislovani01"/>
        <w:numPr>
          <w:ilvl w:val="0"/>
          <w:numId w:val="14"/>
        </w:numPr>
        <w:ind w:left="357" w:hanging="357"/>
      </w:pPr>
      <w:r>
        <w:t xml:space="preserve">This year I will complete the Faculty of Management ________________ . </w:t>
      </w:r>
    </w:p>
    <w:p w:rsidR="004A061F" w:rsidRDefault="004A061F" w:rsidP="004A061F">
      <w:pPr>
        <w:pStyle w:val="parOdrazky01"/>
      </w:pPr>
      <w:r>
        <w:t>with success</w:t>
      </w:r>
    </w:p>
    <w:p w:rsidR="004A061F" w:rsidRDefault="004A061F" w:rsidP="004A061F">
      <w:pPr>
        <w:pStyle w:val="parOdrazky01"/>
      </w:pPr>
      <w:r>
        <w:t>in success</w:t>
      </w:r>
    </w:p>
    <w:p w:rsidR="004A061F" w:rsidRDefault="004A061F" w:rsidP="004A061F">
      <w:pPr>
        <w:pStyle w:val="parOdrazky01"/>
      </w:pPr>
      <w:r>
        <w:t>successfully</w:t>
      </w:r>
    </w:p>
    <w:p w:rsidR="004A061F" w:rsidRDefault="004A061F" w:rsidP="004A061F">
      <w:pPr>
        <w:pStyle w:val="parCislovani01"/>
      </w:pPr>
      <w:r>
        <w:t>Let me ask you ________________ more details about your latest job advertisement</w:t>
      </w:r>
    </w:p>
    <w:p w:rsidR="004A061F" w:rsidRDefault="004A061F" w:rsidP="004A061F">
      <w:pPr>
        <w:pStyle w:val="parOdrazky01"/>
      </w:pPr>
      <w:r>
        <w:t>at</w:t>
      </w:r>
    </w:p>
    <w:p w:rsidR="004A061F" w:rsidRDefault="004A061F" w:rsidP="004A061F">
      <w:pPr>
        <w:pStyle w:val="parOdrazky01"/>
      </w:pPr>
      <w:r>
        <w:t>of</w:t>
      </w:r>
    </w:p>
    <w:p w:rsidR="004A061F" w:rsidRDefault="004A061F" w:rsidP="004A061F">
      <w:pPr>
        <w:pStyle w:val="parOdrazky01"/>
      </w:pPr>
      <w:r>
        <w:t>for</w:t>
      </w:r>
    </w:p>
    <w:p w:rsidR="004A061F" w:rsidRDefault="004A061F" w:rsidP="004A061F">
      <w:pPr>
        <w:pStyle w:val="parCislovani01"/>
      </w:pPr>
      <w:r>
        <w:t xml:space="preserve">I ________________ usual skills, which are necessary for the advertised job performance. </w:t>
      </w:r>
    </w:p>
    <w:p w:rsidR="004A061F" w:rsidRDefault="004A061F" w:rsidP="004A061F">
      <w:pPr>
        <w:pStyle w:val="parOdrazky01"/>
      </w:pPr>
      <w:r>
        <w:t>dispose of</w:t>
      </w:r>
    </w:p>
    <w:p w:rsidR="004A061F" w:rsidRDefault="004A061F" w:rsidP="004A061F">
      <w:pPr>
        <w:pStyle w:val="parOdrazky01"/>
      </w:pPr>
      <w:r>
        <w:t>collect</w:t>
      </w:r>
    </w:p>
    <w:p w:rsidR="004A061F" w:rsidRDefault="004A061F" w:rsidP="004A061F">
      <w:pPr>
        <w:pStyle w:val="parOdrazky01"/>
      </w:pPr>
      <w:r>
        <w:t>have</w:t>
      </w:r>
    </w:p>
    <w:p w:rsidR="004A061F" w:rsidRDefault="004A061F" w:rsidP="004A061F">
      <w:pPr>
        <w:pStyle w:val="parCislovani01"/>
      </w:pPr>
      <w:r>
        <w:t xml:space="preserve">I would be delighted if you could________________ the date of the coming job interview. </w:t>
      </w:r>
    </w:p>
    <w:p w:rsidR="004A061F" w:rsidRDefault="004A061F" w:rsidP="004A061F">
      <w:pPr>
        <w:pStyle w:val="parOdrazky01"/>
      </w:pPr>
      <w:r>
        <w:t>let</w:t>
      </w:r>
    </w:p>
    <w:p w:rsidR="004A061F" w:rsidRDefault="004A061F" w:rsidP="004A061F">
      <w:pPr>
        <w:pStyle w:val="parOdrazky01"/>
      </w:pPr>
      <w:r>
        <w:t>intervene</w:t>
      </w:r>
    </w:p>
    <w:p w:rsidR="004A061F" w:rsidRDefault="004A061F" w:rsidP="004A061F">
      <w:pPr>
        <w:pStyle w:val="parOdrazky01"/>
      </w:pPr>
      <w:r>
        <w:t>brief me on</w:t>
      </w:r>
    </w:p>
    <w:p w:rsidR="004A061F" w:rsidRDefault="004A061F" w:rsidP="004A061F">
      <w:pPr>
        <w:pStyle w:val="parCislovani01"/>
      </w:pPr>
      <w:r>
        <w:t xml:space="preserve">Mrs.Payne worked for our company. She is a very friendly and __________ team member. </w:t>
      </w:r>
    </w:p>
    <w:p w:rsidR="004A061F" w:rsidRDefault="004A061F" w:rsidP="004A061F">
      <w:pPr>
        <w:pStyle w:val="parOdrazky01"/>
      </w:pPr>
      <w:r>
        <w:t>problematic</w:t>
      </w:r>
    </w:p>
    <w:p w:rsidR="004A061F" w:rsidRDefault="004A061F" w:rsidP="004A061F">
      <w:pPr>
        <w:pStyle w:val="parOdrazky01"/>
      </w:pPr>
      <w:r>
        <w:t>awkward</w:t>
      </w:r>
    </w:p>
    <w:p w:rsidR="004A061F" w:rsidRDefault="004A061F" w:rsidP="004A061F">
      <w:pPr>
        <w:pStyle w:val="parOdrazky01"/>
      </w:pPr>
      <w:r>
        <w:t>supportive</w:t>
      </w:r>
    </w:p>
    <w:p w:rsidR="004A061F" w:rsidRDefault="004A061F" w:rsidP="004A061F">
      <w:pPr>
        <w:pStyle w:val="parCislovani01"/>
      </w:pPr>
      <w:r>
        <w:t xml:space="preserve">We appreciate __________ commitment and willingness to help. </w:t>
      </w:r>
    </w:p>
    <w:p w:rsidR="004A061F" w:rsidRDefault="004A061F" w:rsidP="004A061F">
      <w:pPr>
        <w:pStyle w:val="parOdrazky01"/>
      </w:pPr>
      <w:r>
        <w:t>of your</w:t>
      </w:r>
    </w:p>
    <w:p w:rsidR="004A061F" w:rsidRDefault="004A061F" w:rsidP="004A061F">
      <w:pPr>
        <w:pStyle w:val="parOdrazky01"/>
      </w:pPr>
      <w:r>
        <w:t>for your</w:t>
      </w:r>
    </w:p>
    <w:p w:rsidR="004A061F" w:rsidRDefault="004A061F" w:rsidP="004A061F">
      <w:pPr>
        <w:pStyle w:val="parOdrazky01"/>
      </w:pPr>
      <w:r>
        <w:t>your</w:t>
      </w:r>
    </w:p>
    <w:p w:rsidR="004A061F" w:rsidRDefault="004A061F" w:rsidP="004A061F">
      <w:pPr>
        <w:pStyle w:val="parCislovani01"/>
      </w:pPr>
      <w:r>
        <w:t>Mr. Lewinsky can _____________in French and Spanish.</w:t>
      </w:r>
    </w:p>
    <w:p w:rsidR="004A061F" w:rsidRDefault="004A061F" w:rsidP="004A061F">
      <w:pPr>
        <w:pStyle w:val="parOdrazky01"/>
      </w:pPr>
      <w:r>
        <w:t>make himself understood</w:t>
      </w:r>
    </w:p>
    <w:p w:rsidR="004A061F" w:rsidRDefault="004A061F" w:rsidP="004A061F">
      <w:pPr>
        <w:pStyle w:val="parOdrazky01"/>
      </w:pPr>
      <w:r>
        <w:t>make himself clean</w:t>
      </w:r>
    </w:p>
    <w:p w:rsidR="004A061F" w:rsidRDefault="004A061F" w:rsidP="004A061F">
      <w:pPr>
        <w:pStyle w:val="parOdrazky01"/>
      </w:pPr>
      <w:r>
        <w:lastRenderedPageBreak/>
        <w:t>make himself understand</w:t>
      </w:r>
    </w:p>
    <w:p w:rsidR="004A061F" w:rsidRDefault="004A061F" w:rsidP="004A061F">
      <w:pPr>
        <w:pStyle w:val="parCislovani01"/>
      </w:pPr>
      <w:r>
        <w:t>Please treat this information______________.</w:t>
      </w:r>
    </w:p>
    <w:p w:rsidR="004A061F" w:rsidRDefault="004A061F" w:rsidP="004A061F">
      <w:pPr>
        <w:pStyle w:val="parOdrazky01"/>
      </w:pPr>
      <w:r>
        <w:t>like private</w:t>
      </w:r>
    </w:p>
    <w:p w:rsidR="004A061F" w:rsidRDefault="004A061F" w:rsidP="004A061F">
      <w:pPr>
        <w:pStyle w:val="parOdrazky01"/>
      </w:pPr>
      <w:r>
        <w:t>as confidential</w:t>
      </w:r>
    </w:p>
    <w:p w:rsidR="004A061F" w:rsidRDefault="004A061F" w:rsidP="004A061F">
      <w:pPr>
        <w:pStyle w:val="parOdrazky01"/>
      </w:pPr>
      <w:r>
        <w:t>like confidential</w:t>
      </w:r>
    </w:p>
    <w:p w:rsidR="004A061F" w:rsidRDefault="004A061F" w:rsidP="004A061F">
      <w:pPr>
        <w:pStyle w:val="parCislovani01"/>
      </w:pPr>
      <w:r>
        <w:t>It is recommended ______________</w:t>
      </w:r>
    </w:p>
    <w:p w:rsidR="004A061F" w:rsidRDefault="004A061F" w:rsidP="004A061F">
      <w:pPr>
        <w:pStyle w:val="parOdrazky01"/>
      </w:pPr>
      <w:r>
        <w:t>record contact with our representatives immediately.</w:t>
      </w:r>
    </w:p>
    <w:p w:rsidR="004A061F" w:rsidRDefault="004A061F" w:rsidP="004A061F">
      <w:pPr>
        <w:pStyle w:val="parOdrazky01"/>
      </w:pPr>
      <w:r>
        <w:t>not to hesitate and contact our representatives immediately.</w:t>
      </w:r>
    </w:p>
    <w:p w:rsidR="004A061F" w:rsidRDefault="004A061F" w:rsidP="004A061F">
      <w:pPr>
        <w:pStyle w:val="parOdrazky01"/>
      </w:pPr>
      <w:r>
        <w:t>to take off contact with our representatives immediately.</w:t>
      </w:r>
    </w:p>
    <w:p w:rsidR="004A061F" w:rsidRDefault="004A061F" w:rsidP="004A061F">
      <w:pPr>
        <w:pStyle w:val="parCislovani01"/>
      </w:pPr>
      <w:r>
        <w:t>We _____________ enthusiasm and zeal from our future staff members.</w:t>
      </w:r>
    </w:p>
    <w:p w:rsidR="004A061F" w:rsidRDefault="004A061F" w:rsidP="004A061F">
      <w:pPr>
        <w:pStyle w:val="parOdrazky01"/>
      </w:pPr>
      <w:r>
        <w:t>consider</w:t>
      </w:r>
    </w:p>
    <w:p w:rsidR="004A061F" w:rsidRDefault="004A061F" w:rsidP="004A061F">
      <w:pPr>
        <w:pStyle w:val="parOdrazky01"/>
      </w:pPr>
      <w:r>
        <w:t>compensate</w:t>
      </w:r>
    </w:p>
    <w:p w:rsidR="004A061F" w:rsidRDefault="004A061F" w:rsidP="004A061F">
      <w:pPr>
        <w:pStyle w:val="parOdrazky01"/>
      </w:pPr>
      <w:r>
        <w:t>expect</w:t>
      </w:r>
    </w:p>
    <w:p w:rsidR="004A061F" w:rsidRDefault="004A061F" w:rsidP="004A061F">
      <w:pPr>
        <w:pStyle w:val="parCislovani01"/>
      </w:pPr>
      <w:r>
        <w:t>I could ________________ my skills, knowledge and experience to your company.</w:t>
      </w:r>
    </w:p>
    <w:p w:rsidR="004A061F" w:rsidRDefault="004A061F" w:rsidP="004A061F">
      <w:pPr>
        <w:pStyle w:val="parOdrazky01"/>
      </w:pPr>
      <w:r>
        <w:t>bring</w:t>
      </w:r>
    </w:p>
    <w:p w:rsidR="004A061F" w:rsidRDefault="004A061F" w:rsidP="004A061F">
      <w:pPr>
        <w:pStyle w:val="parOdrazky01"/>
      </w:pPr>
      <w:r>
        <w:t>carry</w:t>
      </w:r>
    </w:p>
    <w:p w:rsidR="004A061F" w:rsidRDefault="004A061F" w:rsidP="004A061F">
      <w:pPr>
        <w:pStyle w:val="parOdrazky01"/>
      </w:pPr>
      <w:r>
        <w:t>transmit</w:t>
      </w:r>
    </w:p>
    <w:p w:rsidR="004A061F" w:rsidRDefault="004A061F" w:rsidP="004A061F">
      <w:pPr>
        <w:pStyle w:val="parCislovani01"/>
      </w:pPr>
      <w:r>
        <w:t>We offer our loyal employees different _______________.</w:t>
      </w:r>
    </w:p>
    <w:p w:rsidR="004A061F" w:rsidRDefault="004A061F" w:rsidP="004A061F">
      <w:pPr>
        <w:pStyle w:val="parOdrazky01"/>
      </w:pPr>
      <w:r>
        <w:t>money</w:t>
      </w:r>
    </w:p>
    <w:p w:rsidR="004A061F" w:rsidRDefault="004A061F" w:rsidP="004A061F">
      <w:pPr>
        <w:pStyle w:val="parOdrazky01"/>
      </w:pPr>
      <w:r>
        <w:t>perks</w:t>
      </w:r>
    </w:p>
    <w:p w:rsidR="004A061F" w:rsidRDefault="004A061F" w:rsidP="004A061F">
      <w:pPr>
        <w:pStyle w:val="parOdrazky01"/>
      </w:pPr>
      <w:r>
        <w:t>bonus</w:t>
      </w:r>
    </w:p>
    <w:p w:rsidR="004A061F" w:rsidRDefault="004A061F" w:rsidP="004A061F">
      <w:pPr>
        <w:pStyle w:val="parCislovani01"/>
      </w:pPr>
      <w:r>
        <w:t>Our international team _______________ reinforcement on the local market.</w:t>
      </w:r>
    </w:p>
    <w:p w:rsidR="004A061F" w:rsidRDefault="004A061F" w:rsidP="004A061F">
      <w:pPr>
        <w:pStyle w:val="parOdrazky01"/>
      </w:pPr>
      <w:r>
        <w:t>is seeking</w:t>
      </w:r>
    </w:p>
    <w:p w:rsidR="004A061F" w:rsidRDefault="004A061F" w:rsidP="004A061F">
      <w:pPr>
        <w:pStyle w:val="parOdrazky01"/>
      </w:pPr>
      <w:r>
        <w:t>is looking</w:t>
      </w:r>
    </w:p>
    <w:p w:rsidR="004A061F" w:rsidRDefault="004A061F" w:rsidP="004A061F">
      <w:pPr>
        <w:pStyle w:val="parOdrazky01"/>
      </w:pPr>
      <w:r>
        <w:t>is searching</w:t>
      </w:r>
    </w:p>
    <w:p w:rsidR="004A061F" w:rsidRDefault="004A061F" w:rsidP="004A061F">
      <w:pPr>
        <w:pStyle w:val="parCislovani01"/>
      </w:pPr>
      <w:r>
        <w:t>I would like to _____________ my internship in this British company.</w:t>
      </w:r>
    </w:p>
    <w:p w:rsidR="004A061F" w:rsidRDefault="004A061F" w:rsidP="004A061F">
      <w:pPr>
        <w:pStyle w:val="parOdrazky01"/>
      </w:pPr>
      <w:r>
        <w:t>do</w:t>
      </w:r>
    </w:p>
    <w:p w:rsidR="004A061F" w:rsidRDefault="004A061F" w:rsidP="004A061F">
      <w:pPr>
        <w:pStyle w:val="parOdrazky01"/>
      </w:pPr>
      <w:r>
        <w:t>apply</w:t>
      </w:r>
    </w:p>
    <w:p w:rsidR="004A061F" w:rsidRDefault="004A061F" w:rsidP="004A061F">
      <w:pPr>
        <w:pStyle w:val="parOdrazky01"/>
      </w:pPr>
      <w:r>
        <w:t>move</w:t>
      </w:r>
    </w:p>
    <w:p w:rsidR="004A061F" w:rsidRDefault="004A061F" w:rsidP="004A061F">
      <w:pPr>
        <w:pStyle w:val="parCislovani01"/>
      </w:pPr>
      <w:r>
        <w:lastRenderedPageBreak/>
        <w:t>We believe it is important for us to have __________________ employees.</w:t>
      </w:r>
    </w:p>
    <w:p w:rsidR="004A061F" w:rsidRDefault="004A061F" w:rsidP="004A061F">
      <w:pPr>
        <w:pStyle w:val="parOdrazky01"/>
      </w:pPr>
      <w:r>
        <w:t>customer-unfriendly</w:t>
      </w:r>
    </w:p>
    <w:p w:rsidR="004A061F" w:rsidRDefault="004A061F" w:rsidP="004A061F">
      <w:pPr>
        <w:pStyle w:val="parOdrazky01"/>
      </w:pPr>
      <w:r>
        <w:t>customer-friendly</w:t>
      </w:r>
    </w:p>
    <w:p w:rsidR="004A061F" w:rsidRDefault="004A061F" w:rsidP="004A061F">
      <w:pPr>
        <w:pStyle w:val="parOdrazky01"/>
      </w:pPr>
      <w:r>
        <w:t>customer’s friend</w:t>
      </w:r>
    </w:p>
    <w:p w:rsidR="004A061F" w:rsidRDefault="004A061F" w:rsidP="004A061F">
      <w:pPr>
        <w:pStyle w:val="parCislovani01"/>
      </w:pPr>
      <w:r>
        <w:t>Only the candidates with _________________ have the biggest chance to succeed in a job interview.</w:t>
      </w:r>
    </w:p>
    <w:p w:rsidR="004A061F" w:rsidRDefault="004A061F" w:rsidP="004A061F">
      <w:pPr>
        <w:pStyle w:val="parOdrazky01"/>
      </w:pPr>
      <w:r>
        <w:t>long abroad experience</w:t>
      </w:r>
    </w:p>
    <w:p w:rsidR="004A061F" w:rsidRDefault="004A061F" w:rsidP="004A061F">
      <w:pPr>
        <w:pStyle w:val="parOdrazky01"/>
      </w:pPr>
      <w:r>
        <w:t>long inborn experience</w:t>
      </w:r>
    </w:p>
    <w:p w:rsidR="004A061F" w:rsidRDefault="004A061F" w:rsidP="004A061F">
      <w:pPr>
        <w:pStyle w:val="parOdrazky01"/>
      </w:pPr>
      <w:r>
        <w:t xml:space="preserve">long international experience </w:t>
      </w:r>
    </w:p>
    <w:p w:rsidR="004A061F" w:rsidRDefault="004A061F" w:rsidP="004A061F">
      <w:pPr>
        <w:pStyle w:val="parCislovani01"/>
      </w:pPr>
      <w:r>
        <w:t>Our company is looking forward to _____________ employees.</w:t>
      </w:r>
    </w:p>
    <w:p w:rsidR="004A061F" w:rsidRDefault="004A061F" w:rsidP="004A061F">
      <w:pPr>
        <w:pStyle w:val="parOdrazky01"/>
      </w:pPr>
      <w:r>
        <w:t>assertion</w:t>
      </w:r>
    </w:p>
    <w:p w:rsidR="004A061F" w:rsidRDefault="004A061F" w:rsidP="004A061F">
      <w:pPr>
        <w:pStyle w:val="parOdrazky01"/>
      </w:pPr>
      <w:r>
        <w:t>assertive</w:t>
      </w:r>
    </w:p>
    <w:p w:rsidR="004A061F" w:rsidRDefault="004A061F" w:rsidP="004A061F">
      <w:pPr>
        <w:pStyle w:val="parOdrazky01"/>
      </w:pPr>
      <w:r>
        <w:t>assertively</w:t>
      </w:r>
    </w:p>
    <w:p w:rsidR="004A061F" w:rsidRDefault="004A061F" w:rsidP="004A061F">
      <w:pPr>
        <w:pStyle w:val="parCislovani01"/>
      </w:pPr>
      <w:r>
        <w:t>Mrs. Smith, one of your former employees, is applying _____________a post with our company in Edinburgh.</w:t>
      </w:r>
    </w:p>
    <w:p w:rsidR="004A061F" w:rsidRDefault="004A061F" w:rsidP="004A061F">
      <w:pPr>
        <w:pStyle w:val="parOdrazky01"/>
      </w:pPr>
      <w:r>
        <w:t xml:space="preserve">to </w:t>
      </w:r>
    </w:p>
    <w:p w:rsidR="004A061F" w:rsidRDefault="004A061F" w:rsidP="004A061F">
      <w:pPr>
        <w:pStyle w:val="parOdrazky01"/>
      </w:pPr>
      <w:r>
        <w:t>at</w:t>
      </w:r>
    </w:p>
    <w:p w:rsidR="004A061F" w:rsidRDefault="004A061F" w:rsidP="004A061F">
      <w:pPr>
        <w:pStyle w:val="parOdrazky01"/>
      </w:pPr>
      <w:r>
        <w:t>for</w:t>
      </w:r>
    </w:p>
    <w:p w:rsidR="004A061F" w:rsidRDefault="004A061F" w:rsidP="004A061F">
      <w:pPr>
        <w:pStyle w:val="parCislovani01"/>
      </w:pPr>
      <w:r>
        <w:t>Erik has been ___________ several job offers by an employee from your recruitment agency.</w:t>
      </w:r>
    </w:p>
    <w:p w:rsidR="004A061F" w:rsidRDefault="004A061F" w:rsidP="004A061F">
      <w:pPr>
        <w:pStyle w:val="parOdrazky01"/>
      </w:pPr>
      <w:r>
        <w:t>taken</w:t>
      </w:r>
    </w:p>
    <w:p w:rsidR="004A061F" w:rsidRDefault="004A061F" w:rsidP="004A061F">
      <w:pPr>
        <w:pStyle w:val="parOdrazky01"/>
      </w:pPr>
      <w:r>
        <w:t>given</w:t>
      </w:r>
    </w:p>
    <w:p w:rsidR="004A061F" w:rsidRDefault="004A061F" w:rsidP="004A061F">
      <w:pPr>
        <w:pStyle w:val="parOdrazky01"/>
      </w:pPr>
      <w:r>
        <w:t>repeated</w:t>
      </w:r>
    </w:p>
    <w:p w:rsidR="004A061F" w:rsidRDefault="004A061F" w:rsidP="004A061F">
      <w:pPr>
        <w:pStyle w:val="parCislovani01"/>
      </w:pPr>
      <w:r>
        <w:t>I would like to ask you _____________ the company structure in your company.</w:t>
      </w:r>
    </w:p>
    <w:p w:rsidR="004A061F" w:rsidRDefault="004A061F" w:rsidP="004A061F">
      <w:pPr>
        <w:pStyle w:val="parOdrazky01"/>
      </w:pPr>
      <w:r>
        <w:t>for</w:t>
      </w:r>
    </w:p>
    <w:p w:rsidR="004A061F" w:rsidRDefault="004A061F" w:rsidP="004A061F">
      <w:pPr>
        <w:pStyle w:val="parOdrazky01"/>
      </w:pPr>
      <w:r>
        <w:t>of</w:t>
      </w:r>
    </w:p>
    <w:p w:rsidR="004A061F" w:rsidRDefault="004A061F" w:rsidP="004A061F">
      <w:pPr>
        <w:pStyle w:val="parOdrazky01"/>
      </w:pPr>
      <w:r>
        <w:t>about</w:t>
      </w:r>
    </w:p>
    <w:p w:rsidR="004A061F" w:rsidRDefault="004A061F" w:rsidP="004A061F">
      <w:pPr>
        <w:pStyle w:val="parCislovani01"/>
      </w:pPr>
      <w:r>
        <w:t>We are looking for young, enthusiastic team members, who can work _______________ pressure.</w:t>
      </w:r>
    </w:p>
    <w:p w:rsidR="004A061F" w:rsidRDefault="004A061F" w:rsidP="004A061F">
      <w:pPr>
        <w:pStyle w:val="parOdrazky01"/>
      </w:pPr>
      <w:r>
        <w:t>with</w:t>
      </w:r>
    </w:p>
    <w:p w:rsidR="004A061F" w:rsidRDefault="004A061F" w:rsidP="004A061F">
      <w:pPr>
        <w:pStyle w:val="parOdrazky01"/>
      </w:pPr>
      <w:r>
        <w:t>under</w:t>
      </w:r>
    </w:p>
    <w:p w:rsidR="004A061F" w:rsidRDefault="004A061F" w:rsidP="004A061F">
      <w:pPr>
        <w:pStyle w:val="parOdrazky01"/>
      </w:pPr>
      <w:r>
        <w:lastRenderedPageBreak/>
        <w:t>below</w:t>
      </w:r>
    </w:p>
    <w:p w:rsidR="004A061F" w:rsidRDefault="004A061F" w:rsidP="004A061F">
      <w:pPr>
        <w:pStyle w:val="parCislovani01"/>
      </w:pPr>
      <w:r>
        <w:t>Mr. Nowak and Mr. O’Neill were ________________.</w:t>
      </w:r>
    </w:p>
    <w:p w:rsidR="004A061F" w:rsidRDefault="004A061F" w:rsidP="004A061F">
      <w:pPr>
        <w:pStyle w:val="parOdrazky01"/>
      </w:pPr>
      <w:r>
        <w:t>shortlisted</w:t>
      </w:r>
    </w:p>
    <w:p w:rsidR="004A061F" w:rsidRDefault="004A061F" w:rsidP="004A061F">
      <w:pPr>
        <w:pStyle w:val="parOdrazky01"/>
      </w:pPr>
      <w:r>
        <w:t>shortlist</w:t>
      </w:r>
    </w:p>
    <w:p w:rsidR="004A061F" w:rsidRDefault="004A061F" w:rsidP="004A061F">
      <w:pPr>
        <w:pStyle w:val="parOdrazky01"/>
      </w:pPr>
      <w:r>
        <w:t>shortened</w:t>
      </w:r>
    </w:p>
    <w:p w:rsidR="004A061F" w:rsidRDefault="004A061F" w:rsidP="004A061F">
      <w:pPr>
        <w:pStyle w:val="parCislovani01"/>
      </w:pPr>
      <w:r>
        <w:t>When she lost her job, she received a big ____________ payment.</w:t>
      </w:r>
    </w:p>
    <w:p w:rsidR="004A061F" w:rsidRDefault="004A061F" w:rsidP="004A061F">
      <w:pPr>
        <w:pStyle w:val="parOdrazky01"/>
      </w:pPr>
      <w:r>
        <w:t>redundant</w:t>
      </w:r>
    </w:p>
    <w:p w:rsidR="004A061F" w:rsidRDefault="004A061F" w:rsidP="004A061F">
      <w:pPr>
        <w:pStyle w:val="parOdrazky01"/>
      </w:pPr>
      <w:r>
        <w:t>redundancy</w:t>
      </w:r>
    </w:p>
    <w:p w:rsidR="004A061F" w:rsidRDefault="004A061F" w:rsidP="004A061F">
      <w:pPr>
        <w:pStyle w:val="parOdrazky01"/>
      </w:pPr>
      <w:r>
        <w:t>advance</w:t>
      </w:r>
    </w:p>
    <w:p w:rsidR="004A061F" w:rsidRDefault="004A061F" w:rsidP="004A061F">
      <w:pPr>
        <w:pStyle w:val="parCislovani01"/>
      </w:pPr>
      <w:r>
        <w:t>Pete came to see me last week to ask me for a _________________ to another branch.</w:t>
      </w:r>
    </w:p>
    <w:p w:rsidR="004A061F" w:rsidRDefault="004A061F" w:rsidP="004A061F">
      <w:pPr>
        <w:pStyle w:val="parOdrazky01"/>
      </w:pPr>
      <w:r>
        <w:t>transferring</w:t>
      </w:r>
    </w:p>
    <w:p w:rsidR="004A061F" w:rsidRDefault="004A061F" w:rsidP="004A061F">
      <w:pPr>
        <w:pStyle w:val="parOdrazky01"/>
      </w:pPr>
      <w:r>
        <w:t>transfer</w:t>
      </w:r>
    </w:p>
    <w:p w:rsidR="004A061F" w:rsidRDefault="004A061F" w:rsidP="004A061F">
      <w:pPr>
        <w:pStyle w:val="parOdrazky01"/>
      </w:pPr>
      <w:r>
        <w:t>transhipment</w:t>
      </w:r>
    </w:p>
    <w:p w:rsidR="004A061F" w:rsidRDefault="004A061F" w:rsidP="004A061F">
      <w:pPr>
        <w:pStyle w:val="parCislovani01"/>
      </w:pPr>
      <w:r>
        <w:t>Susan seemed to enjoy working in our company. Everyone was surprised that she ______________ from the company.</w:t>
      </w:r>
    </w:p>
    <w:p w:rsidR="004A061F" w:rsidRDefault="004A061F" w:rsidP="004A061F">
      <w:pPr>
        <w:pStyle w:val="parOdrazky01"/>
      </w:pPr>
      <w:r>
        <w:t>resignated</w:t>
      </w:r>
    </w:p>
    <w:p w:rsidR="004A061F" w:rsidRDefault="004A061F" w:rsidP="004A061F">
      <w:pPr>
        <w:pStyle w:val="parOdrazky01"/>
      </w:pPr>
      <w:r>
        <w:t>resigned</w:t>
      </w:r>
    </w:p>
    <w:p w:rsidR="004A061F" w:rsidRDefault="004A061F" w:rsidP="004A061F">
      <w:pPr>
        <w:pStyle w:val="parOdrazky01"/>
      </w:pPr>
      <w:r>
        <w:t>resigning</w:t>
      </w:r>
    </w:p>
    <w:p w:rsidR="004A061F" w:rsidRDefault="004A061F" w:rsidP="004A061F">
      <w:pPr>
        <w:pStyle w:val="parCislovani01"/>
      </w:pPr>
      <w:r>
        <w:t>The Human Resources Manager is responsible for _________________of new staff.</w:t>
      </w:r>
    </w:p>
    <w:p w:rsidR="004A061F" w:rsidRDefault="004A061F" w:rsidP="004A061F">
      <w:pPr>
        <w:pStyle w:val="parOdrazky01"/>
      </w:pPr>
      <w:r>
        <w:t>recruit</w:t>
      </w:r>
    </w:p>
    <w:p w:rsidR="004A061F" w:rsidRDefault="004A061F" w:rsidP="004A061F">
      <w:pPr>
        <w:pStyle w:val="parOdrazky01"/>
      </w:pPr>
      <w:r>
        <w:t>recruitment</w:t>
      </w:r>
    </w:p>
    <w:p w:rsidR="004A061F" w:rsidRDefault="004A061F" w:rsidP="004A061F">
      <w:pPr>
        <w:pStyle w:val="parOdrazky01"/>
      </w:pPr>
      <w:r>
        <w:t>taking</w:t>
      </w:r>
    </w:p>
    <w:p w:rsidR="004A061F" w:rsidRDefault="004A061F" w:rsidP="004A061F">
      <w:pPr>
        <w:pStyle w:val="parCislovani01"/>
      </w:pPr>
      <w:r>
        <w:t>My colleague decided to take __________________ so he could spend more time with his family.</w:t>
      </w:r>
    </w:p>
    <w:p w:rsidR="004A061F" w:rsidRDefault="004A061F" w:rsidP="004A061F">
      <w:pPr>
        <w:pStyle w:val="parOdrazky01"/>
      </w:pPr>
      <w:r>
        <w:t>late retirement</w:t>
      </w:r>
    </w:p>
    <w:p w:rsidR="004A061F" w:rsidRDefault="004A061F" w:rsidP="004A061F">
      <w:pPr>
        <w:pStyle w:val="parOdrazky01"/>
      </w:pPr>
      <w:r>
        <w:t>early retirement</w:t>
      </w:r>
    </w:p>
    <w:p w:rsidR="004A061F" w:rsidRDefault="004A061F" w:rsidP="004A061F">
      <w:pPr>
        <w:pStyle w:val="parOdrazky01"/>
      </w:pPr>
      <w:r>
        <w:t>old retirement</w:t>
      </w:r>
    </w:p>
    <w:p w:rsidR="004A061F" w:rsidRDefault="004A061F" w:rsidP="004A061F">
      <w:pPr>
        <w:pStyle w:val="parCislovani01"/>
      </w:pPr>
      <w:r>
        <w:t>The traditional company in Londonderry ______________ twenty people ___________ when they closed down.</w:t>
      </w:r>
    </w:p>
    <w:p w:rsidR="004A061F" w:rsidRDefault="004A061F" w:rsidP="004A061F">
      <w:pPr>
        <w:pStyle w:val="parOdrazky01"/>
      </w:pPr>
      <w:r>
        <w:t>did redundant</w:t>
      </w:r>
    </w:p>
    <w:p w:rsidR="004A061F" w:rsidRDefault="004A061F" w:rsidP="004A061F">
      <w:pPr>
        <w:pStyle w:val="parOdrazky01"/>
      </w:pPr>
      <w:r>
        <w:lastRenderedPageBreak/>
        <w:t>made redundant</w:t>
      </w:r>
    </w:p>
    <w:p w:rsidR="004A061F" w:rsidRDefault="004A061F" w:rsidP="004A061F">
      <w:pPr>
        <w:pStyle w:val="parOdrazky01"/>
      </w:pPr>
      <w:r>
        <w:t>called redundant</w:t>
      </w:r>
    </w:p>
    <w:p w:rsidR="004A061F" w:rsidRDefault="004A061F" w:rsidP="004A061F">
      <w:pPr>
        <w:pStyle w:val="parCislovani01"/>
      </w:pPr>
      <w:r>
        <w:t>The new CEO from Wales_______a new head office in the UK.</w:t>
      </w:r>
    </w:p>
    <w:p w:rsidR="004A061F" w:rsidRDefault="004A061F" w:rsidP="004A061F">
      <w:pPr>
        <w:pStyle w:val="parOdrazky01"/>
      </w:pPr>
      <w:r>
        <w:t>runs</w:t>
      </w:r>
    </w:p>
    <w:p w:rsidR="004A061F" w:rsidRDefault="004A061F" w:rsidP="004A061F">
      <w:pPr>
        <w:pStyle w:val="parOdrazky01"/>
      </w:pPr>
      <w:r>
        <w:t>is in charge</w:t>
      </w:r>
    </w:p>
    <w:p w:rsidR="004A061F" w:rsidRDefault="004A061F" w:rsidP="004A061F">
      <w:pPr>
        <w:pStyle w:val="parOdrazky01"/>
      </w:pPr>
      <w:r>
        <w:t>operating</w:t>
      </w:r>
    </w:p>
    <w:p w:rsidR="004A061F" w:rsidRDefault="004A061F" w:rsidP="004A061F">
      <w:pPr>
        <w:pStyle w:val="parCislovani01"/>
      </w:pPr>
      <w:r>
        <w:t>Our company is_____________ in team building training.</w:t>
      </w:r>
    </w:p>
    <w:p w:rsidR="004A061F" w:rsidRDefault="004A061F" w:rsidP="004A061F">
      <w:pPr>
        <w:pStyle w:val="parOdrazky01"/>
      </w:pPr>
      <w:r>
        <w:t>involved</w:t>
      </w:r>
    </w:p>
    <w:p w:rsidR="004A061F" w:rsidRDefault="004A061F" w:rsidP="004A061F">
      <w:pPr>
        <w:pStyle w:val="parOdrazky01"/>
      </w:pPr>
      <w:r>
        <w:t>included</w:t>
      </w:r>
    </w:p>
    <w:p w:rsidR="004A061F" w:rsidRDefault="004A061F" w:rsidP="004A061F">
      <w:pPr>
        <w:pStyle w:val="parOdrazky01"/>
      </w:pPr>
      <w:r>
        <w:t>consisted</w:t>
      </w:r>
    </w:p>
    <w:p w:rsidR="004A061F" w:rsidRDefault="004A061F" w:rsidP="004A061F">
      <w:pPr>
        <w:pStyle w:val="parCislovani01"/>
      </w:pPr>
      <w:r>
        <w:t>We are looking for someone who will be ________________ Marketing.</w:t>
      </w:r>
    </w:p>
    <w:p w:rsidR="004A061F" w:rsidRDefault="004A061F" w:rsidP="004A061F">
      <w:pPr>
        <w:pStyle w:val="parOdrazky01"/>
      </w:pPr>
      <w:r>
        <w:t>responsible with</w:t>
      </w:r>
    </w:p>
    <w:p w:rsidR="004A061F" w:rsidRDefault="004A061F" w:rsidP="004A061F">
      <w:pPr>
        <w:pStyle w:val="parOdrazky01"/>
      </w:pPr>
      <w:r>
        <w:t>responsible after</w:t>
      </w:r>
    </w:p>
    <w:p w:rsidR="004A061F" w:rsidRDefault="004A061F" w:rsidP="004A061F">
      <w:pPr>
        <w:pStyle w:val="parOdrazky01"/>
      </w:pPr>
      <w:r>
        <w:t>responsible for</w:t>
      </w:r>
    </w:p>
    <w:p w:rsidR="004A061F" w:rsidRDefault="004A061F" w:rsidP="004A061F">
      <w:pPr>
        <w:pStyle w:val="parCislovani01"/>
      </w:pPr>
      <w:r>
        <w:t>Our Sales Director is ________________ all operations in this country.</w:t>
      </w:r>
    </w:p>
    <w:p w:rsidR="004A061F" w:rsidRDefault="004A061F" w:rsidP="004A061F">
      <w:pPr>
        <w:pStyle w:val="parOdrazky01"/>
      </w:pPr>
      <w:r>
        <w:t>with charge of</w:t>
      </w:r>
    </w:p>
    <w:p w:rsidR="004A061F" w:rsidRDefault="004A061F" w:rsidP="004A061F">
      <w:pPr>
        <w:pStyle w:val="parOdrazky01"/>
      </w:pPr>
      <w:r>
        <w:t>at charge of</w:t>
      </w:r>
    </w:p>
    <w:p w:rsidR="004A061F" w:rsidRDefault="004A061F" w:rsidP="004A061F">
      <w:pPr>
        <w:pStyle w:val="parOdrazky01"/>
      </w:pPr>
      <w:r>
        <w:t xml:space="preserve">in charge of </w:t>
      </w:r>
    </w:p>
    <w:p w:rsidR="004A061F" w:rsidRDefault="004A061F" w:rsidP="004A061F">
      <w:pPr>
        <w:pStyle w:val="parCislovani01"/>
      </w:pPr>
      <w:r>
        <w:t>Maggie works for Administration and Personnel. She ________________ recruitment and training.</w:t>
      </w:r>
    </w:p>
    <w:p w:rsidR="004A061F" w:rsidRDefault="004A061F" w:rsidP="004A061F">
      <w:pPr>
        <w:pStyle w:val="parOdrazky01"/>
      </w:pPr>
      <w:r>
        <w:t>deals in</w:t>
      </w:r>
    </w:p>
    <w:p w:rsidR="004A061F" w:rsidRDefault="004A061F" w:rsidP="004A061F">
      <w:pPr>
        <w:pStyle w:val="parOdrazky01"/>
      </w:pPr>
      <w:r>
        <w:t>deals off</w:t>
      </w:r>
    </w:p>
    <w:p w:rsidR="004A061F" w:rsidRPr="006C7149" w:rsidRDefault="004A061F" w:rsidP="004A061F">
      <w:pPr>
        <w:pStyle w:val="parOdrazky01"/>
      </w:pPr>
      <w:r>
        <w:t>deals with</w:t>
      </w:r>
    </w:p>
    <w:p w:rsidR="00586807" w:rsidRDefault="00586807" w:rsidP="00F21A1F">
      <w:pPr>
        <w:pStyle w:val="parUkonceniPrvku"/>
      </w:pPr>
    </w:p>
    <w:p w:rsidR="004A061F" w:rsidRDefault="004A061F" w:rsidP="004A061F">
      <w:pPr>
        <w:pStyle w:val="parNadpisPrvkuModry"/>
      </w:pPr>
      <w:r>
        <w:t>Odpovědi</w:t>
      </w:r>
    </w:p>
    <w:p w:rsidR="004A061F" w:rsidRDefault="00F46179" w:rsidP="004A061F">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A061F" w:rsidRDefault="00086A9F" w:rsidP="004A061F">
      <w:pPr>
        <w:pStyle w:val="Nadpis3"/>
      </w:pPr>
      <w:bookmarkStart w:id="138" w:name="_Toc509765382"/>
      <w:r>
        <w:t>Key „Applying for a job</w:t>
      </w:r>
      <w:r w:rsidR="004A061F">
        <w:t>“¨</w:t>
      </w:r>
      <w:bookmarkEnd w:id="138"/>
    </w:p>
    <w:p w:rsidR="00586807" w:rsidRDefault="00F942B1" w:rsidP="00DC16EB">
      <w:pPr>
        <w:pStyle w:val="parCislovani01"/>
        <w:numPr>
          <w:ilvl w:val="0"/>
          <w:numId w:val="15"/>
        </w:numPr>
        <w:ind w:left="641" w:hanging="357"/>
      </w:pPr>
      <w:r>
        <w:t xml:space="preserve">This year I will complete the Faculty of Management ________________ . </w:t>
      </w:r>
    </w:p>
    <w:p w:rsidR="00F942B1" w:rsidRDefault="00F942B1" w:rsidP="00F942B1">
      <w:pPr>
        <w:pStyle w:val="parOdrazky01"/>
      </w:pPr>
      <w:r>
        <w:t>with success</w:t>
      </w:r>
    </w:p>
    <w:p w:rsidR="00F942B1" w:rsidRDefault="00F942B1" w:rsidP="00F942B1">
      <w:pPr>
        <w:pStyle w:val="parOdrazky01"/>
      </w:pPr>
      <w:r>
        <w:lastRenderedPageBreak/>
        <w:t>in success</w:t>
      </w:r>
    </w:p>
    <w:p w:rsidR="00F942B1" w:rsidRPr="00526B67" w:rsidRDefault="00F942B1" w:rsidP="00F942B1">
      <w:pPr>
        <w:pStyle w:val="parOdrazky01"/>
        <w:rPr>
          <w:b/>
        </w:rPr>
      </w:pPr>
      <w:r w:rsidRPr="00526B67">
        <w:rPr>
          <w:b/>
        </w:rPr>
        <w:t>successfully</w:t>
      </w:r>
    </w:p>
    <w:p w:rsidR="00F942B1" w:rsidRDefault="00F942B1" w:rsidP="00F942B1">
      <w:pPr>
        <w:pStyle w:val="parCislovani01"/>
      </w:pPr>
      <w:r>
        <w:t>Let me ask you ________________ more details about your latest job advertisement</w:t>
      </w:r>
    </w:p>
    <w:p w:rsidR="00F942B1" w:rsidRDefault="00F942B1" w:rsidP="00F942B1">
      <w:pPr>
        <w:pStyle w:val="parOdrazky01"/>
      </w:pPr>
      <w:r>
        <w:t>at</w:t>
      </w:r>
    </w:p>
    <w:p w:rsidR="00F942B1" w:rsidRDefault="00F942B1" w:rsidP="00F942B1">
      <w:pPr>
        <w:pStyle w:val="parOdrazky01"/>
      </w:pPr>
      <w:r>
        <w:t>of</w:t>
      </w:r>
    </w:p>
    <w:p w:rsidR="00F942B1" w:rsidRPr="00526B67" w:rsidRDefault="00F942B1" w:rsidP="00F942B1">
      <w:pPr>
        <w:pStyle w:val="parOdrazky01"/>
        <w:rPr>
          <w:b/>
        </w:rPr>
      </w:pPr>
      <w:r w:rsidRPr="00526B67">
        <w:rPr>
          <w:b/>
        </w:rPr>
        <w:t>for</w:t>
      </w:r>
    </w:p>
    <w:p w:rsidR="00F942B1" w:rsidRDefault="00F942B1" w:rsidP="00F942B1">
      <w:pPr>
        <w:pStyle w:val="parCislovani01"/>
      </w:pPr>
      <w:r>
        <w:t xml:space="preserve">I ________________ usual skills, which are necessary for the advertised job performance. </w:t>
      </w:r>
    </w:p>
    <w:p w:rsidR="00F942B1" w:rsidRDefault="00F942B1" w:rsidP="00F942B1">
      <w:pPr>
        <w:pStyle w:val="parOdrazky01"/>
      </w:pPr>
      <w:r>
        <w:t>dispose of</w:t>
      </w:r>
    </w:p>
    <w:p w:rsidR="00F942B1" w:rsidRDefault="00F942B1" w:rsidP="00F942B1">
      <w:pPr>
        <w:pStyle w:val="parOdrazky01"/>
      </w:pPr>
      <w:r>
        <w:t>collect</w:t>
      </w:r>
    </w:p>
    <w:p w:rsidR="00F942B1" w:rsidRPr="00526B67" w:rsidRDefault="00F942B1" w:rsidP="00F942B1">
      <w:pPr>
        <w:pStyle w:val="parOdrazky01"/>
        <w:rPr>
          <w:b/>
        </w:rPr>
      </w:pPr>
      <w:r w:rsidRPr="00526B67">
        <w:rPr>
          <w:b/>
        </w:rPr>
        <w:t>have</w:t>
      </w:r>
    </w:p>
    <w:p w:rsidR="00F942B1" w:rsidRDefault="00F942B1" w:rsidP="00F942B1">
      <w:pPr>
        <w:pStyle w:val="parCislovani01"/>
      </w:pPr>
      <w:r>
        <w:t xml:space="preserve">I would be delighted if you could________________ the date of the coming job interview. </w:t>
      </w:r>
    </w:p>
    <w:p w:rsidR="00F942B1" w:rsidRDefault="00F942B1" w:rsidP="00F942B1">
      <w:pPr>
        <w:pStyle w:val="parOdrazky01"/>
      </w:pPr>
      <w:r>
        <w:t>let</w:t>
      </w:r>
    </w:p>
    <w:p w:rsidR="00F942B1" w:rsidRDefault="00F942B1" w:rsidP="00F942B1">
      <w:pPr>
        <w:pStyle w:val="parOdrazky01"/>
      </w:pPr>
      <w:r>
        <w:t>intervene</w:t>
      </w:r>
    </w:p>
    <w:p w:rsidR="00F942B1" w:rsidRPr="00526B67" w:rsidRDefault="00F942B1" w:rsidP="00F942B1">
      <w:pPr>
        <w:pStyle w:val="parOdrazky01"/>
        <w:rPr>
          <w:b/>
        </w:rPr>
      </w:pPr>
      <w:r w:rsidRPr="00526B67">
        <w:rPr>
          <w:b/>
        </w:rPr>
        <w:t>brief me on</w:t>
      </w:r>
    </w:p>
    <w:p w:rsidR="00F942B1" w:rsidRDefault="00F942B1" w:rsidP="00F942B1">
      <w:pPr>
        <w:pStyle w:val="parCislovani01"/>
      </w:pPr>
      <w:r>
        <w:t xml:space="preserve">Mrs.Payne worked for our company. She is a very friendly and __________ team member. </w:t>
      </w:r>
    </w:p>
    <w:p w:rsidR="00F942B1" w:rsidRDefault="00F942B1" w:rsidP="00F942B1">
      <w:pPr>
        <w:pStyle w:val="parOdrazky01"/>
      </w:pPr>
      <w:r>
        <w:t>problematic</w:t>
      </w:r>
    </w:p>
    <w:p w:rsidR="00F942B1" w:rsidRDefault="00F942B1" w:rsidP="00F942B1">
      <w:pPr>
        <w:pStyle w:val="parOdrazky01"/>
      </w:pPr>
      <w:r>
        <w:t>awkward</w:t>
      </w:r>
    </w:p>
    <w:p w:rsidR="00F942B1" w:rsidRPr="00526B67" w:rsidRDefault="00F942B1" w:rsidP="00F942B1">
      <w:pPr>
        <w:pStyle w:val="parOdrazky01"/>
        <w:rPr>
          <w:b/>
        </w:rPr>
      </w:pPr>
      <w:r w:rsidRPr="00526B67">
        <w:rPr>
          <w:b/>
        </w:rPr>
        <w:t>supportive</w:t>
      </w:r>
    </w:p>
    <w:p w:rsidR="00F942B1" w:rsidRDefault="00F942B1" w:rsidP="00F942B1">
      <w:pPr>
        <w:pStyle w:val="parCislovani01"/>
      </w:pPr>
      <w:r>
        <w:t xml:space="preserve">We appreciate __________ commitment and willingness to help. </w:t>
      </w:r>
    </w:p>
    <w:p w:rsidR="00F942B1" w:rsidRDefault="00F942B1" w:rsidP="00F942B1">
      <w:pPr>
        <w:pStyle w:val="parOdrazky01"/>
      </w:pPr>
      <w:r>
        <w:t>of your</w:t>
      </w:r>
    </w:p>
    <w:p w:rsidR="00F942B1" w:rsidRDefault="00F942B1" w:rsidP="00F942B1">
      <w:pPr>
        <w:pStyle w:val="parOdrazky01"/>
      </w:pPr>
      <w:r>
        <w:t>for your</w:t>
      </w:r>
    </w:p>
    <w:p w:rsidR="00F942B1" w:rsidRPr="00526B67" w:rsidRDefault="00F942B1" w:rsidP="00F942B1">
      <w:pPr>
        <w:pStyle w:val="parOdrazky01"/>
        <w:rPr>
          <w:b/>
        </w:rPr>
      </w:pPr>
      <w:r w:rsidRPr="00526B67">
        <w:rPr>
          <w:b/>
        </w:rPr>
        <w:t>your</w:t>
      </w:r>
    </w:p>
    <w:p w:rsidR="00F942B1" w:rsidRDefault="00F942B1" w:rsidP="00F942B1">
      <w:pPr>
        <w:pStyle w:val="parCislovani01"/>
      </w:pPr>
      <w:r>
        <w:t>Mr. Lewinsky can _____________in French and Spanish.</w:t>
      </w:r>
    </w:p>
    <w:p w:rsidR="00F942B1" w:rsidRPr="00526B67" w:rsidRDefault="00F942B1" w:rsidP="00F942B1">
      <w:pPr>
        <w:pStyle w:val="parOdrazky01"/>
        <w:rPr>
          <w:b/>
        </w:rPr>
      </w:pPr>
      <w:r w:rsidRPr="00526B67">
        <w:rPr>
          <w:b/>
        </w:rPr>
        <w:t>make himself understood</w:t>
      </w:r>
    </w:p>
    <w:p w:rsidR="00F942B1" w:rsidRDefault="00F942B1" w:rsidP="00F942B1">
      <w:pPr>
        <w:pStyle w:val="parOdrazky01"/>
      </w:pPr>
      <w:r>
        <w:t>make himself clean</w:t>
      </w:r>
    </w:p>
    <w:p w:rsidR="00F942B1" w:rsidRDefault="00F942B1" w:rsidP="00F942B1">
      <w:pPr>
        <w:pStyle w:val="parOdrazky01"/>
      </w:pPr>
      <w:r>
        <w:t>make himself understand</w:t>
      </w:r>
    </w:p>
    <w:p w:rsidR="00F942B1" w:rsidRDefault="00F942B1" w:rsidP="00F942B1">
      <w:pPr>
        <w:pStyle w:val="parCislovani01"/>
      </w:pPr>
      <w:r>
        <w:t>Please treat this information______________.</w:t>
      </w:r>
    </w:p>
    <w:p w:rsidR="00F942B1" w:rsidRDefault="00F942B1" w:rsidP="00F942B1">
      <w:pPr>
        <w:pStyle w:val="parOdrazky01"/>
      </w:pPr>
      <w:r>
        <w:t>like private</w:t>
      </w:r>
    </w:p>
    <w:p w:rsidR="00F942B1" w:rsidRPr="00526B67" w:rsidRDefault="00F942B1" w:rsidP="00F942B1">
      <w:pPr>
        <w:pStyle w:val="parOdrazky01"/>
        <w:rPr>
          <w:b/>
        </w:rPr>
      </w:pPr>
      <w:r w:rsidRPr="00526B67">
        <w:rPr>
          <w:b/>
        </w:rPr>
        <w:lastRenderedPageBreak/>
        <w:t>as confidential</w:t>
      </w:r>
    </w:p>
    <w:p w:rsidR="00F942B1" w:rsidRDefault="00F942B1" w:rsidP="00F942B1">
      <w:pPr>
        <w:pStyle w:val="parOdrazky01"/>
      </w:pPr>
      <w:r>
        <w:t>like confidential</w:t>
      </w:r>
    </w:p>
    <w:p w:rsidR="00F942B1" w:rsidRDefault="00F942B1" w:rsidP="00F942B1">
      <w:pPr>
        <w:pStyle w:val="parCislovani01"/>
      </w:pPr>
      <w:r>
        <w:t>It is recommended ______________</w:t>
      </w:r>
    </w:p>
    <w:p w:rsidR="00F942B1" w:rsidRDefault="00F942B1" w:rsidP="00F942B1">
      <w:pPr>
        <w:pStyle w:val="parOdrazky01"/>
      </w:pPr>
      <w:r>
        <w:t>record contact with our representatives immediately.</w:t>
      </w:r>
    </w:p>
    <w:p w:rsidR="00F942B1" w:rsidRPr="00526B67" w:rsidRDefault="00F942B1" w:rsidP="00F942B1">
      <w:pPr>
        <w:pStyle w:val="parOdrazky01"/>
        <w:rPr>
          <w:b/>
        </w:rPr>
      </w:pPr>
      <w:r w:rsidRPr="00526B67">
        <w:rPr>
          <w:b/>
        </w:rPr>
        <w:t>not to hesitate and contact our representatives immediately.</w:t>
      </w:r>
    </w:p>
    <w:p w:rsidR="00F942B1" w:rsidRDefault="00F942B1" w:rsidP="00F942B1">
      <w:pPr>
        <w:pStyle w:val="parOdrazky01"/>
      </w:pPr>
      <w:r>
        <w:t>to take off contact with our representatives immediately.</w:t>
      </w:r>
    </w:p>
    <w:p w:rsidR="00F942B1" w:rsidRDefault="00F942B1" w:rsidP="00F942B1">
      <w:pPr>
        <w:pStyle w:val="parCislovani01"/>
      </w:pPr>
      <w:r>
        <w:t>We _____________ enthusiasm and zeal from our future staff members.</w:t>
      </w:r>
    </w:p>
    <w:p w:rsidR="00F942B1" w:rsidRDefault="00F942B1" w:rsidP="00F942B1">
      <w:pPr>
        <w:pStyle w:val="parOdrazky01"/>
      </w:pPr>
      <w:r>
        <w:t>consider</w:t>
      </w:r>
    </w:p>
    <w:p w:rsidR="00F942B1" w:rsidRDefault="00F942B1" w:rsidP="00F942B1">
      <w:pPr>
        <w:pStyle w:val="parOdrazky01"/>
      </w:pPr>
      <w:r>
        <w:t>compensate</w:t>
      </w:r>
    </w:p>
    <w:p w:rsidR="00F942B1" w:rsidRPr="00526B67" w:rsidRDefault="00F942B1" w:rsidP="00F942B1">
      <w:pPr>
        <w:pStyle w:val="parOdrazky01"/>
        <w:rPr>
          <w:b/>
        </w:rPr>
      </w:pPr>
      <w:r w:rsidRPr="00526B67">
        <w:rPr>
          <w:b/>
        </w:rPr>
        <w:t>expect</w:t>
      </w:r>
    </w:p>
    <w:p w:rsidR="00F942B1" w:rsidRDefault="00F942B1" w:rsidP="00F942B1">
      <w:pPr>
        <w:pStyle w:val="parCislovani01"/>
      </w:pPr>
      <w:r>
        <w:t>I could ________________ my skills, knowledge and experience to your company.</w:t>
      </w:r>
    </w:p>
    <w:p w:rsidR="00F942B1" w:rsidRPr="00526B67" w:rsidRDefault="00F942B1" w:rsidP="00F942B1">
      <w:pPr>
        <w:pStyle w:val="parOdrazky01"/>
        <w:rPr>
          <w:b/>
        </w:rPr>
      </w:pPr>
      <w:r w:rsidRPr="00526B67">
        <w:rPr>
          <w:b/>
        </w:rPr>
        <w:t>bring</w:t>
      </w:r>
    </w:p>
    <w:p w:rsidR="00F942B1" w:rsidRDefault="00F942B1" w:rsidP="00F942B1">
      <w:pPr>
        <w:pStyle w:val="parOdrazky01"/>
      </w:pPr>
      <w:r>
        <w:t>carry</w:t>
      </w:r>
    </w:p>
    <w:p w:rsidR="00F942B1" w:rsidRDefault="00F942B1" w:rsidP="00F942B1">
      <w:pPr>
        <w:pStyle w:val="parOdrazky01"/>
      </w:pPr>
      <w:r>
        <w:t>transmit</w:t>
      </w:r>
    </w:p>
    <w:p w:rsidR="00F942B1" w:rsidRDefault="00F942B1" w:rsidP="00F942B1">
      <w:pPr>
        <w:pStyle w:val="parCislovani01"/>
      </w:pPr>
      <w:r>
        <w:t>We offer our loyal employees different _______________.</w:t>
      </w:r>
    </w:p>
    <w:p w:rsidR="00F942B1" w:rsidRDefault="00F942B1" w:rsidP="00F942B1">
      <w:pPr>
        <w:pStyle w:val="parOdrazky01"/>
      </w:pPr>
      <w:r>
        <w:t>money</w:t>
      </w:r>
    </w:p>
    <w:p w:rsidR="00F942B1" w:rsidRPr="00526B67" w:rsidRDefault="00F942B1" w:rsidP="00F942B1">
      <w:pPr>
        <w:pStyle w:val="parOdrazky01"/>
        <w:rPr>
          <w:b/>
        </w:rPr>
      </w:pPr>
      <w:r w:rsidRPr="00526B67">
        <w:rPr>
          <w:b/>
        </w:rPr>
        <w:t>perks</w:t>
      </w:r>
    </w:p>
    <w:p w:rsidR="00F942B1" w:rsidRDefault="00F942B1" w:rsidP="00F942B1">
      <w:pPr>
        <w:pStyle w:val="parOdrazky01"/>
      </w:pPr>
      <w:r>
        <w:t>bonus</w:t>
      </w:r>
    </w:p>
    <w:p w:rsidR="00F942B1" w:rsidRDefault="00F942B1" w:rsidP="00F942B1">
      <w:pPr>
        <w:pStyle w:val="parCislovani01"/>
      </w:pPr>
      <w:r>
        <w:t>Our international team _______________ reinforcement on the local market.</w:t>
      </w:r>
    </w:p>
    <w:p w:rsidR="00F942B1" w:rsidRPr="00526B67" w:rsidRDefault="00F942B1" w:rsidP="00F942B1">
      <w:pPr>
        <w:pStyle w:val="parOdrazky01"/>
        <w:rPr>
          <w:b/>
        </w:rPr>
      </w:pPr>
      <w:r w:rsidRPr="00526B67">
        <w:rPr>
          <w:b/>
        </w:rPr>
        <w:t>is seeking</w:t>
      </w:r>
    </w:p>
    <w:p w:rsidR="00F942B1" w:rsidRDefault="00F942B1" w:rsidP="00F942B1">
      <w:pPr>
        <w:pStyle w:val="parOdrazky01"/>
      </w:pPr>
      <w:r>
        <w:t>is looking</w:t>
      </w:r>
    </w:p>
    <w:p w:rsidR="00F942B1" w:rsidRDefault="00F942B1" w:rsidP="00F942B1">
      <w:pPr>
        <w:pStyle w:val="parOdrazky01"/>
      </w:pPr>
      <w:r>
        <w:t>is searching</w:t>
      </w:r>
    </w:p>
    <w:p w:rsidR="00F942B1" w:rsidRDefault="00F942B1" w:rsidP="00F942B1">
      <w:pPr>
        <w:pStyle w:val="parCislovani01"/>
      </w:pPr>
      <w:r>
        <w:t>I would like to _____________ my internship in this British company.</w:t>
      </w:r>
    </w:p>
    <w:p w:rsidR="00F942B1" w:rsidRPr="00526B67" w:rsidRDefault="00F942B1" w:rsidP="00F942B1">
      <w:pPr>
        <w:pStyle w:val="parOdrazky01"/>
        <w:rPr>
          <w:b/>
        </w:rPr>
      </w:pPr>
      <w:r w:rsidRPr="00526B67">
        <w:rPr>
          <w:b/>
        </w:rPr>
        <w:t>do</w:t>
      </w:r>
    </w:p>
    <w:p w:rsidR="00F942B1" w:rsidRDefault="00F942B1" w:rsidP="00F942B1">
      <w:pPr>
        <w:pStyle w:val="parOdrazky01"/>
      </w:pPr>
      <w:r>
        <w:t>apply</w:t>
      </w:r>
    </w:p>
    <w:p w:rsidR="00F942B1" w:rsidRDefault="00F942B1" w:rsidP="00F942B1">
      <w:pPr>
        <w:pStyle w:val="parOdrazky01"/>
      </w:pPr>
      <w:r>
        <w:t>move</w:t>
      </w:r>
    </w:p>
    <w:p w:rsidR="00F942B1" w:rsidRDefault="00F942B1" w:rsidP="00F942B1">
      <w:pPr>
        <w:pStyle w:val="parCislovani01"/>
      </w:pPr>
      <w:r>
        <w:t>We believe it is important for us to have __________________ employees.</w:t>
      </w:r>
    </w:p>
    <w:p w:rsidR="00F942B1" w:rsidRDefault="00F942B1" w:rsidP="00F942B1">
      <w:pPr>
        <w:pStyle w:val="parOdrazky01"/>
      </w:pPr>
      <w:r>
        <w:t>customer-unfriendly</w:t>
      </w:r>
    </w:p>
    <w:p w:rsidR="00F942B1" w:rsidRPr="00526B67" w:rsidRDefault="00F942B1" w:rsidP="00F942B1">
      <w:pPr>
        <w:pStyle w:val="parOdrazky01"/>
        <w:rPr>
          <w:b/>
        </w:rPr>
      </w:pPr>
      <w:r w:rsidRPr="00526B67">
        <w:rPr>
          <w:b/>
        </w:rPr>
        <w:lastRenderedPageBreak/>
        <w:t>customer-friendly</w:t>
      </w:r>
    </w:p>
    <w:p w:rsidR="00F942B1" w:rsidRDefault="00F942B1" w:rsidP="00F942B1">
      <w:pPr>
        <w:pStyle w:val="parOdrazky01"/>
      </w:pPr>
      <w:r>
        <w:t>customer’s friend</w:t>
      </w:r>
    </w:p>
    <w:p w:rsidR="00F942B1" w:rsidRDefault="00F942B1" w:rsidP="00F942B1">
      <w:pPr>
        <w:pStyle w:val="parCislovani01"/>
      </w:pPr>
      <w:r>
        <w:t>Only the candidates with _________________ have the biggest chance to succeed in a job interview.</w:t>
      </w:r>
    </w:p>
    <w:p w:rsidR="00F942B1" w:rsidRDefault="00F942B1" w:rsidP="00F942B1">
      <w:pPr>
        <w:pStyle w:val="parOdrazky01"/>
      </w:pPr>
      <w:r>
        <w:t>long abroad experience</w:t>
      </w:r>
    </w:p>
    <w:p w:rsidR="00F942B1" w:rsidRDefault="00F942B1" w:rsidP="00F942B1">
      <w:pPr>
        <w:pStyle w:val="parOdrazky01"/>
      </w:pPr>
      <w:r>
        <w:t>long inborn experience</w:t>
      </w:r>
    </w:p>
    <w:p w:rsidR="00F942B1" w:rsidRPr="00526B67" w:rsidRDefault="00F942B1" w:rsidP="00F942B1">
      <w:pPr>
        <w:pStyle w:val="parOdrazky01"/>
        <w:rPr>
          <w:b/>
        </w:rPr>
      </w:pPr>
      <w:r w:rsidRPr="00526B67">
        <w:rPr>
          <w:b/>
        </w:rPr>
        <w:t xml:space="preserve">long international experience </w:t>
      </w:r>
    </w:p>
    <w:p w:rsidR="00F942B1" w:rsidRDefault="00F942B1" w:rsidP="00F942B1">
      <w:pPr>
        <w:pStyle w:val="parCislovani01"/>
      </w:pPr>
      <w:r>
        <w:t>Our company is looking forward to _____________ employees.</w:t>
      </w:r>
    </w:p>
    <w:p w:rsidR="00F942B1" w:rsidRDefault="00F942B1" w:rsidP="00F942B1">
      <w:pPr>
        <w:pStyle w:val="parOdrazky01"/>
      </w:pPr>
      <w:r>
        <w:t>assertion</w:t>
      </w:r>
    </w:p>
    <w:p w:rsidR="00F942B1" w:rsidRPr="00526B67" w:rsidRDefault="00F942B1" w:rsidP="00F942B1">
      <w:pPr>
        <w:pStyle w:val="parOdrazky01"/>
        <w:rPr>
          <w:b/>
        </w:rPr>
      </w:pPr>
      <w:r w:rsidRPr="00526B67">
        <w:rPr>
          <w:b/>
        </w:rPr>
        <w:t>assertive</w:t>
      </w:r>
    </w:p>
    <w:p w:rsidR="00F942B1" w:rsidRDefault="00F942B1" w:rsidP="00F942B1">
      <w:pPr>
        <w:pStyle w:val="parOdrazky01"/>
      </w:pPr>
      <w:r>
        <w:t>assertively</w:t>
      </w:r>
    </w:p>
    <w:p w:rsidR="00F942B1" w:rsidRDefault="00F942B1" w:rsidP="00F942B1">
      <w:pPr>
        <w:pStyle w:val="parCislovani01"/>
      </w:pPr>
      <w:r>
        <w:t>Mrs. Smith, one of your former employees, is applying _____________a post with our company in Edinburgh.</w:t>
      </w:r>
    </w:p>
    <w:p w:rsidR="00F942B1" w:rsidRDefault="00F942B1" w:rsidP="00F942B1">
      <w:pPr>
        <w:pStyle w:val="parOdrazky01"/>
      </w:pPr>
      <w:r>
        <w:t xml:space="preserve">to </w:t>
      </w:r>
    </w:p>
    <w:p w:rsidR="00F942B1" w:rsidRDefault="00F942B1" w:rsidP="00F942B1">
      <w:pPr>
        <w:pStyle w:val="parOdrazky01"/>
      </w:pPr>
      <w:r>
        <w:t>at</w:t>
      </w:r>
    </w:p>
    <w:p w:rsidR="00F942B1" w:rsidRPr="00526B67" w:rsidRDefault="00F942B1" w:rsidP="00F942B1">
      <w:pPr>
        <w:pStyle w:val="parOdrazky01"/>
        <w:rPr>
          <w:b/>
        </w:rPr>
      </w:pPr>
      <w:r>
        <w:rPr>
          <w:b/>
        </w:rPr>
        <w:t>for</w:t>
      </w:r>
    </w:p>
    <w:p w:rsidR="00F942B1" w:rsidRDefault="00F942B1" w:rsidP="00F942B1">
      <w:pPr>
        <w:pStyle w:val="parCislovani01"/>
      </w:pPr>
      <w:r>
        <w:t>Erik has been ___________ several job offers by an employee from your recruitment agency.</w:t>
      </w:r>
    </w:p>
    <w:p w:rsidR="00F942B1" w:rsidRDefault="00F942B1" w:rsidP="00F942B1">
      <w:pPr>
        <w:pStyle w:val="parOdrazky01"/>
      </w:pPr>
      <w:r>
        <w:t>taken</w:t>
      </w:r>
    </w:p>
    <w:p w:rsidR="00F942B1" w:rsidRPr="00DF28D2" w:rsidRDefault="00F942B1" w:rsidP="00F942B1">
      <w:pPr>
        <w:pStyle w:val="parOdrazky01"/>
        <w:rPr>
          <w:b/>
        </w:rPr>
      </w:pPr>
      <w:r w:rsidRPr="00DF28D2">
        <w:rPr>
          <w:b/>
        </w:rPr>
        <w:t>given</w:t>
      </w:r>
    </w:p>
    <w:p w:rsidR="00F942B1" w:rsidRDefault="00F942B1" w:rsidP="00F942B1">
      <w:pPr>
        <w:pStyle w:val="parOdrazky01"/>
      </w:pPr>
      <w:r>
        <w:t>repeated</w:t>
      </w:r>
    </w:p>
    <w:p w:rsidR="00F942B1" w:rsidRDefault="00F942B1" w:rsidP="00F942B1">
      <w:pPr>
        <w:pStyle w:val="parCislovani01"/>
      </w:pPr>
      <w:r>
        <w:t>I would like to ask you _____________ the company structure in your company.</w:t>
      </w:r>
    </w:p>
    <w:p w:rsidR="00F942B1" w:rsidRDefault="00F942B1" w:rsidP="00F942B1">
      <w:pPr>
        <w:pStyle w:val="parOdrazky01"/>
      </w:pPr>
      <w:r>
        <w:t>for</w:t>
      </w:r>
    </w:p>
    <w:p w:rsidR="00F942B1" w:rsidRDefault="00F942B1" w:rsidP="00F942B1">
      <w:pPr>
        <w:pStyle w:val="parOdrazky01"/>
      </w:pPr>
      <w:r>
        <w:t>of</w:t>
      </w:r>
    </w:p>
    <w:p w:rsidR="00F942B1" w:rsidRPr="00DF28D2" w:rsidRDefault="00F942B1" w:rsidP="00F942B1">
      <w:pPr>
        <w:pStyle w:val="parOdrazky01"/>
        <w:rPr>
          <w:b/>
        </w:rPr>
      </w:pPr>
      <w:r w:rsidRPr="00DF28D2">
        <w:rPr>
          <w:b/>
        </w:rPr>
        <w:t>about</w:t>
      </w:r>
    </w:p>
    <w:p w:rsidR="00F942B1" w:rsidRDefault="00F942B1" w:rsidP="00F942B1">
      <w:pPr>
        <w:pStyle w:val="parCislovani01"/>
      </w:pPr>
      <w:r>
        <w:t>We are looking for young, enthusiastic team members, who can work _______________ pressure.</w:t>
      </w:r>
    </w:p>
    <w:p w:rsidR="00F942B1" w:rsidRDefault="00F942B1" w:rsidP="00F942B1">
      <w:pPr>
        <w:pStyle w:val="parOdrazky01"/>
      </w:pPr>
      <w:r>
        <w:t>with</w:t>
      </w:r>
    </w:p>
    <w:p w:rsidR="00F942B1" w:rsidRPr="00DF28D2" w:rsidRDefault="00F942B1" w:rsidP="00F942B1">
      <w:pPr>
        <w:pStyle w:val="parOdrazky01"/>
        <w:rPr>
          <w:b/>
        </w:rPr>
      </w:pPr>
      <w:r w:rsidRPr="00DF28D2">
        <w:rPr>
          <w:b/>
        </w:rPr>
        <w:t>under</w:t>
      </w:r>
    </w:p>
    <w:p w:rsidR="00F942B1" w:rsidRDefault="00F942B1" w:rsidP="00F942B1">
      <w:pPr>
        <w:pStyle w:val="parOdrazky01"/>
      </w:pPr>
      <w:r>
        <w:t>below</w:t>
      </w:r>
    </w:p>
    <w:p w:rsidR="00F942B1" w:rsidRDefault="00F942B1" w:rsidP="00F942B1">
      <w:pPr>
        <w:pStyle w:val="parCislovani01"/>
      </w:pPr>
      <w:r>
        <w:t>Mr. Nowak and Mr. O’Neill were ________________.</w:t>
      </w:r>
    </w:p>
    <w:p w:rsidR="00F942B1" w:rsidRPr="00DF28D2" w:rsidRDefault="00F942B1" w:rsidP="00F942B1">
      <w:pPr>
        <w:pStyle w:val="parOdrazky01"/>
        <w:rPr>
          <w:b/>
        </w:rPr>
      </w:pPr>
      <w:r w:rsidRPr="00DF28D2">
        <w:rPr>
          <w:b/>
        </w:rPr>
        <w:lastRenderedPageBreak/>
        <w:t>shortlisted</w:t>
      </w:r>
    </w:p>
    <w:p w:rsidR="00F942B1" w:rsidRDefault="00F942B1" w:rsidP="00F942B1">
      <w:pPr>
        <w:pStyle w:val="parOdrazky01"/>
      </w:pPr>
      <w:r>
        <w:t>shortlist</w:t>
      </w:r>
    </w:p>
    <w:p w:rsidR="00F942B1" w:rsidRDefault="00F942B1" w:rsidP="00F942B1">
      <w:pPr>
        <w:pStyle w:val="parOdrazky01"/>
      </w:pPr>
      <w:r>
        <w:t>shortened</w:t>
      </w:r>
    </w:p>
    <w:p w:rsidR="00F942B1" w:rsidRDefault="00F942B1" w:rsidP="00F942B1">
      <w:pPr>
        <w:pStyle w:val="parCislovani01"/>
      </w:pPr>
      <w:r>
        <w:t>When she lost her job, she received a big ____________ payment.</w:t>
      </w:r>
    </w:p>
    <w:p w:rsidR="00F942B1" w:rsidRDefault="00F942B1" w:rsidP="00F942B1">
      <w:pPr>
        <w:pStyle w:val="parOdrazky01"/>
      </w:pPr>
      <w:r>
        <w:t>redundant</w:t>
      </w:r>
    </w:p>
    <w:p w:rsidR="00F942B1" w:rsidRPr="00DF28D2" w:rsidRDefault="00F942B1" w:rsidP="00F942B1">
      <w:pPr>
        <w:pStyle w:val="parOdrazky01"/>
        <w:rPr>
          <w:b/>
        </w:rPr>
      </w:pPr>
      <w:r w:rsidRPr="00DF28D2">
        <w:rPr>
          <w:b/>
        </w:rPr>
        <w:t>redundancy</w:t>
      </w:r>
    </w:p>
    <w:p w:rsidR="00F942B1" w:rsidRDefault="00F942B1" w:rsidP="00F942B1">
      <w:pPr>
        <w:pStyle w:val="parOdrazky01"/>
      </w:pPr>
      <w:r>
        <w:t>advance</w:t>
      </w:r>
    </w:p>
    <w:p w:rsidR="00F942B1" w:rsidRDefault="00F942B1" w:rsidP="00F942B1">
      <w:pPr>
        <w:pStyle w:val="parCislovani01"/>
      </w:pPr>
      <w:r>
        <w:t>Pete came to see me last week to ask me for a _________________ to another branch.</w:t>
      </w:r>
    </w:p>
    <w:p w:rsidR="00F942B1" w:rsidRDefault="00F942B1" w:rsidP="00F942B1">
      <w:pPr>
        <w:pStyle w:val="parOdrazky01"/>
      </w:pPr>
      <w:r>
        <w:t>transferring</w:t>
      </w:r>
    </w:p>
    <w:p w:rsidR="00F942B1" w:rsidRPr="00DF28D2" w:rsidRDefault="00F942B1" w:rsidP="00F942B1">
      <w:pPr>
        <w:pStyle w:val="parOdrazky01"/>
        <w:rPr>
          <w:b/>
        </w:rPr>
      </w:pPr>
      <w:r w:rsidRPr="00DF28D2">
        <w:rPr>
          <w:b/>
        </w:rPr>
        <w:t>transfer</w:t>
      </w:r>
    </w:p>
    <w:p w:rsidR="00F942B1" w:rsidRDefault="00F942B1" w:rsidP="00F942B1">
      <w:pPr>
        <w:pStyle w:val="parOdrazky01"/>
      </w:pPr>
      <w:r>
        <w:t>transhipment</w:t>
      </w:r>
    </w:p>
    <w:p w:rsidR="00F942B1" w:rsidRDefault="00F942B1" w:rsidP="00F942B1">
      <w:pPr>
        <w:pStyle w:val="parCislovani01"/>
      </w:pPr>
      <w:r>
        <w:t>Susan seemed to enjoy working in our company. Everyone was surprised that she ______________ from the company.</w:t>
      </w:r>
    </w:p>
    <w:p w:rsidR="00F942B1" w:rsidRDefault="00F942B1" w:rsidP="00F942B1">
      <w:pPr>
        <w:pStyle w:val="parOdrazky01"/>
      </w:pPr>
      <w:r>
        <w:t>resignated</w:t>
      </w:r>
    </w:p>
    <w:p w:rsidR="00F942B1" w:rsidRPr="00263156" w:rsidRDefault="00F942B1" w:rsidP="00F942B1">
      <w:pPr>
        <w:pStyle w:val="parOdrazky01"/>
        <w:rPr>
          <w:b/>
        </w:rPr>
      </w:pPr>
      <w:r>
        <w:rPr>
          <w:b/>
        </w:rPr>
        <w:t>resigned</w:t>
      </w:r>
    </w:p>
    <w:p w:rsidR="00F942B1" w:rsidRDefault="00F942B1" w:rsidP="00F942B1">
      <w:pPr>
        <w:pStyle w:val="parOdrazky01"/>
      </w:pPr>
      <w:r>
        <w:t>resigning</w:t>
      </w:r>
    </w:p>
    <w:p w:rsidR="00F942B1" w:rsidRDefault="00F942B1" w:rsidP="00F942B1">
      <w:pPr>
        <w:pStyle w:val="parCislovani01"/>
      </w:pPr>
      <w:r>
        <w:t>The Human Resources Manager is responsible for _________________of new staff.</w:t>
      </w:r>
    </w:p>
    <w:p w:rsidR="00F942B1" w:rsidRDefault="00F942B1" w:rsidP="00F942B1">
      <w:pPr>
        <w:pStyle w:val="parOdrazky01"/>
      </w:pPr>
      <w:r>
        <w:t>recruit</w:t>
      </w:r>
    </w:p>
    <w:p w:rsidR="00F942B1" w:rsidRPr="00263156" w:rsidRDefault="00F942B1" w:rsidP="00F942B1">
      <w:pPr>
        <w:pStyle w:val="parOdrazky01"/>
        <w:rPr>
          <w:b/>
        </w:rPr>
      </w:pPr>
      <w:r w:rsidRPr="00263156">
        <w:rPr>
          <w:b/>
        </w:rPr>
        <w:t>recruitment</w:t>
      </w:r>
    </w:p>
    <w:p w:rsidR="00F942B1" w:rsidRDefault="00F942B1" w:rsidP="00F942B1">
      <w:pPr>
        <w:pStyle w:val="parOdrazky01"/>
      </w:pPr>
      <w:r>
        <w:t>taking</w:t>
      </w:r>
    </w:p>
    <w:p w:rsidR="00F942B1" w:rsidRDefault="00F942B1" w:rsidP="00F942B1">
      <w:pPr>
        <w:pStyle w:val="parCislovani01"/>
      </w:pPr>
      <w:r>
        <w:t>My colleague decided to take __________________ so he could spend more time with his family.</w:t>
      </w:r>
    </w:p>
    <w:p w:rsidR="00F942B1" w:rsidRDefault="00F942B1" w:rsidP="00F942B1">
      <w:pPr>
        <w:pStyle w:val="parOdrazky01"/>
      </w:pPr>
      <w:r>
        <w:t>late retirement</w:t>
      </w:r>
    </w:p>
    <w:p w:rsidR="00F942B1" w:rsidRPr="00CB7080" w:rsidRDefault="00F942B1" w:rsidP="00F942B1">
      <w:pPr>
        <w:pStyle w:val="parOdrazky01"/>
        <w:rPr>
          <w:b/>
        </w:rPr>
      </w:pPr>
      <w:r w:rsidRPr="00CB7080">
        <w:rPr>
          <w:b/>
        </w:rPr>
        <w:t>early retirement</w:t>
      </w:r>
    </w:p>
    <w:p w:rsidR="00F942B1" w:rsidRDefault="00F942B1" w:rsidP="00F942B1">
      <w:pPr>
        <w:pStyle w:val="parOdrazky01"/>
      </w:pPr>
      <w:r>
        <w:t>old retirement</w:t>
      </w:r>
    </w:p>
    <w:p w:rsidR="00F942B1" w:rsidRDefault="00F942B1" w:rsidP="00F942B1">
      <w:pPr>
        <w:pStyle w:val="parCislovani01"/>
      </w:pPr>
      <w:r>
        <w:t>The traditional company in Londonderry ______________ twenty people ___________ when they closed down.</w:t>
      </w:r>
    </w:p>
    <w:p w:rsidR="00F942B1" w:rsidRDefault="00F942B1" w:rsidP="00F942B1">
      <w:pPr>
        <w:pStyle w:val="parOdrazky01"/>
      </w:pPr>
      <w:r>
        <w:t>did redundant</w:t>
      </w:r>
    </w:p>
    <w:p w:rsidR="00F942B1" w:rsidRPr="00CB7080" w:rsidRDefault="00F942B1" w:rsidP="00F942B1">
      <w:pPr>
        <w:pStyle w:val="parOdrazky01"/>
        <w:rPr>
          <w:b/>
        </w:rPr>
      </w:pPr>
      <w:r w:rsidRPr="00CB7080">
        <w:rPr>
          <w:b/>
        </w:rPr>
        <w:t>made redundant</w:t>
      </w:r>
    </w:p>
    <w:p w:rsidR="00F942B1" w:rsidRDefault="00F942B1" w:rsidP="00F942B1">
      <w:pPr>
        <w:pStyle w:val="parOdrazky01"/>
      </w:pPr>
      <w:r>
        <w:t>called redundant</w:t>
      </w:r>
    </w:p>
    <w:p w:rsidR="00F942B1" w:rsidRDefault="00F942B1" w:rsidP="00F942B1">
      <w:pPr>
        <w:pStyle w:val="parCislovani01"/>
      </w:pPr>
      <w:r>
        <w:t>The new CEO from Wales_______a new head office in the UK.</w:t>
      </w:r>
    </w:p>
    <w:p w:rsidR="00F942B1" w:rsidRPr="00CB7080" w:rsidRDefault="00F942B1" w:rsidP="00F942B1">
      <w:pPr>
        <w:pStyle w:val="parOdrazky01"/>
        <w:rPr>
          <w:b/>
        </w:rPr>
      </w:pPr>
      <w:r w:rsidRPr="00CB7080">
        <w:rPr>
          <w:b/>
        </w:rPr>
        <w:lastRenderedPageBreak/>
        <w:t>runs</w:t>
      </w:r>
    </w:p>
    <w:p w:rsidR="00F942B1" w:rsidRDefault="00F942B1" w:rsidP="00F942B1">
      <w:pPr>
        <w:pStyle w:val="parOdrazky01"/>
      </w:pPr>
      <w:r>
        <w:t>is in charge</w:t>
      </w:r>
    </w:p>
    <w:p w:rsidR="00F942B1" w:rsidRDefault="00F942B1" w:rsidP="00F942B1">
      <w:pPr>
        <w:pStyle w:val="parOdrazky01"/>
      </w:pPr>
      <w:r>
        <w:t>operating</w:t>
      </w:r>
    </w:p>
    <w:p w:rsidR="00F942B1" w:rsidRDefault="00F942B1" w:rsidP="00F942B1">
      <w:pPr>
        <w:pStyle w:val="parCislovani01"/>
      </w:pPr>
      <w:r>
        <w:t>Our company is_____________ in team building training.</w:t>
      </w:r>
    </w:p>
    <w:p w:rsidR="00F942B1" w:rsidRPr="00CB7080" w:rsidRDefault="00F942B1" w:rsidP="00F942B1">
      <w:pPr>
        <w:pStyle w:val="parOdrazky01"/>
        <w:rPr>
          <w:b/>
        </w:rPr>
      </w:pPr>
      <w:r w:rsidRPr="00CB7080">
        <w:rPr>
          <w:b/>
        </w:rPr>
        <w:t>involved</w:t>
      </w:r>
    </w:p>
    <w:p w:rsidR="00F942B1" w:rsidRDefault="00F942B1" w:rsidP="00F942B1">
      <w:pPr>
        <w:pStyle w:val="parOdrazky01"/>
      </w:pPr>
      <w:r>
        <w:t>included</w:t>
      </w:r>
    </w:p>
    <w:p w:rsidR="00F942B1" w:rsidRDefault="00F942B1" w:rsidP="00F942B1">
      <w:pPr>
        <w:pStyle w:val="parOdrazky01"/>
      </w:pPr>
      <w:r>
        <w:t>consisted</w:t>
      </w:r>
    </w:p>
    <w:p w:rsidR="00F942B1" w:rsidRDefault="00F942B1" w:rsidP="00F942B1">
      <w:pPr>
        <w:pStyle w:val="parCislovani01"/>
      </w:pPr>
      <w:r>
        <w:t>We are looking for someone who will be ________________ Marketing.</w:t>
      </w:r>
    </w:p>
    <w:p w:rsidR="00F942B1" w:rsidRDefault="00F942B1" w:rsidP="00F942B1">
      <w:pPr>
        <w:pStyle w:val="parOdrazky01"/>
      </w:pPr>
      <w:r>
        <w:t>responsible with</w:t>
      </w:r>
    </w:p>
    <w:p w:rsidR="00F942B1" w:rsidRDefault="00F942B1" w:rsidP="00F942B1">
      <w:pPr>
        <w:pStyle w:val="parOdrazky01"/>
      </w:pPr>
      <w:r>
        <w:t>responsible after</w:t>
      </w:r>
    </w:p>
    <w:p w:rsidR="00F942B1" w:rsidRPr="00CB7080" w:rsidRDefault="00F942B1" w:rsidP="00F942B1">
      <w:pPr>
        <w:pStyle w:val="parOdrazky01"/>
        <w:rPr>
          <w:b/>
        </w:rPr>
      </w:pPr>
      <w:r w:rsidRPr="00CB7080">
        <w:rPr>
          <w:b/>
        </w:rPr>
        <w:t>responsible for</w:t>
      </w:r>
    </w:p>
    <w:p w:rsidR="00F942B1" w:rsidRDefault="00F942B1" w:rsidP="00F942B1">
      <w:pPr>
        <w:pStyle w:val="parCislovani01"/>
      </w:pPr>
      <w:r>
        <w:t>Our Sales Director is ________________ all operations in this country.</w:t>
      </w:r>
    </w:p>
    <w:p w:rsidR="00F942B1" w:rsidRDefault="00F942B1" w:rsidP="00F942B1">
      <w:pPr>
        <w:pStyle w:val="parOdrazky01"/>
      </w:pPr>
      <w:r>
        <w:t>with charge of</w:t>
      </w:r>
    </w:p>
    <w:p w:rsidR="00F942B1" w:rsidRDefault="00F942B1" w:rsidP="00F942B1">
      <w:pPr>
        <w:pStyle w:val="parOdrazky01"/>
      </w:pPr>
      <w:r>
        <w:t>at charge of</w:t>
      </w:r>
    </w:p>
    <w:p w:rsidR="00F942B1" w:rsidRPr="00CB7080" w:rsidRDefault="00F942B1" w:rsidP="00F942B1">
      <w:pPr>
        <w:pStyle w:val="parOdrazky01"/>
        <w:rPr>
          <w:b/>
        </w:rPr>
      </w:pPr>
      <w:r w:rsidRPr="00CB7080">
        <w:rPr>
          <w:b/>
        </w:rPr>
        <w:t xml:space="preserve">in charge of </w:t>
      </w:r>
    </w:p>
    <w:p w:rsidR="00F942B1" w:rsidRDefault="00F942B1" w:rsidP="00F942B1">
      <w:pPr>
        <w:pStyle w:val="parCislovani01"/>
      </w:pPr>
      <w:r>
        <w:t>Maggie works for Administration and Personnel. She ________________ recruitment and training.</w:t>
      </w:r>
    </w:p>
    <w:p w:rsidR="00F942B1" w:rsidRDefault="00F942B1" w:rsidP="00F942B1">
      <w:pPr>
        <w:pStyle w:val="parOdrazky01"/>
      </w:pPr>
      <w:r>
        <w:t>deals in</w:t>
      </w:r>
    </w:p>
    <w:p w:rsidR="00F942B1" w:rsidRDefault="00F942B1" w:rsidP="00F942B1">
      <w:pPr>
        <w:pStyle w:val="parOdrazky01"/>
      </w:pPr>
      <w:r>
        <w:t>deals off</w:t>
      </w:r>
    </w:p>
    <w:p w:rsidR="00F942B1" w:rsidRPr="00CB7080" w:rsidRDefault="00F942B1" w:rsidP="00F942B1">
      <w:pPr>
        <w:pStyle w:val="parOdrazky01"/>
        <w:rPr>
          <w:b/>
        </w:rPr>
      </w:pPr>
      <w:r w:rsidRPr="00CB7080">
        <w:rPr>
          <w:b/>
        </w:rPr>
        <w:t>deals with</w:t>
      </w:r>
    </w:p>
    <w:p w:rsidR="00586807" w:rsidRDefault="00586807" w:rsidP="00F21A1F">
      <w:pPr>
        <w:pStyle w:val="parUkonceniPrvku"/>
      </w:pPr>
    </w:p>
    <w:p w:rsidR="006C7149" w:rsidRDefault="006C7149" w:rsidP="006C7149">
      <w:pPr>
        <w:pStyle w:val="parNadpisPrvkuCerveny"/>
      </w:pPr>
      <w:r>
        <w:t>Shrnutí kapitoly</w:t>
      </w:r>
    </w:p>
    <w:p w:rsidR="006C7149" w:rsidRDefault="006C7149" w:rsidP="006C7149">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C7149" w:rsidRDefault="006C7149" w:rsidP="006C7149">
      <w:pPr>
        <w:pStyle w:val="Tlotextu"/>
      </w:pPr>
      <w:r>
        <w:t>V</w:t>
      </w:r>
      <w:r w:rsidR="00293571">
        <w:t xml:space="preserve"> </w:t>
      </w:r>
      <w:r>
        <w:t>této kapitole jste se věnovali - jednotlivým částem životopisu, - inzerátům v anglicky psaném tisku, - otázkám u přijímacího pohovoru, - základním pravidlům při psaní životopisu. Naučili jste se: - napsat písemnou žádost při ucházení se o místo, - sestavovat životopis, - jak se připravit na typizované otázky</w:t>
      </w:r>
      <w:r w:rsidR="00293571">
        <w:t xml:space="preserve"> </w:t>
      </w:r>
      <w:r>
        <w:t>a možné odpovědi při pohovoru.</w:t>
      </w:r>
    </w:p>
    <w:p w:rsidR="00262122" w:rsidRDefault="00262122" w:rsidP="00262122">
      <w:pPr>
        <w:pStyle w:val="parUkonceniPrvku"/>
      </w:pPr>
    </w:p>
    <w:p w:rsidR="00262122" w:rsidRPr="00262122" w:rsidRDefault="00262122" w:rsidP="00262122">
      <w:pPr>
        <w:pStyle w:val="Tlotextu"/>
      </w:pPr>
    </w:p>
    <w:sdt>
      <w:sdtPr>
        <w:id w:val="-1920393414"/>
        <w:lock w:val="sdtContentLocked"/>
        <w:placeholder>
          <w:docPart w:val="DefaultPlaceholder_1081868574"/>
        </w:placeholder>
      </w:sdtPr>
      <w:sdtContent>
        <w:p w:rsidR="00CC3B3A" w:rsidRDefault="00CC3B3A" w:rsidP="00CC3B3A">
          <w:pPr>
            <w:pStyle w:val="Tlotextu"/>
          </w:pPr>
        </w:p>
        <w:p w:rsidR="00CC3B3A" w:rsidRDefault="009203CC" w:rsidP="00CC3B3A">
          <w:pPr>
            <w:pStyle w:val="Tlotextu"/>
            <w:sectPr w:rsidR="00CC3B3A" w:rsidSect="00F21A1F">
              <w:headerReference w:type="even" r:id="rId31"/>
              <w:headerReference w:type="default" r:id="rId32"/>
              <w:pgSz w:w="11906" w:h="16838" w:code="9"/>
              <w:pgMar w:top="1440" w:right="1440" w:bottom="1440" w:left="1797" w:header="709" w:footer="709" w:gutter="0"/>
              <w:cols w:space="708"/>
              <w:formProt w:val="0"/>
              <w:docGrid w:linePitch="360"/>
            </w:sectPr>
          </w:pPr>
        </w:p>
      </w:sdtContent>
    </w:sdt>
    <w:sdt>
      <w:sdtPr>
        <w:id w:val="-2071345065"/>
        <w:lock w:val="contentLocked"/>
      </w:sdtPr>
      <w:sdtContent>
        <w:bookmarkStart w:id="139" w:name="_Toc509765383" w:displacedByCustomXml="prev"/>
        <w:p w:rsidR="007C5AE8" w:rsidRDefault="00576254" w:rsidP="007C5AE8">
          <w:pPr>
            <w:pStyle w:val="Nadpis1neslovan"/>
          </w:pPr>
          <w:r>
            <w:t>Literatura</w:t>
          </w:r>
        </w:p>
      </w:sdtContent>
    </w:sdt>
    <w:bookmarkEnd w:id="139" w:displacedByCustomXml="prev"/>
    <w:p w:rsidR="00A4476F" w:rsidRDefault="00A4476F" w:rsidP="00A4476F">
      <w:pPr>
        <w:rPr>
          <w:iCs/>
        </w:rPr>
      </w:pPr>
      <w:r w:rsidRPr="00D739D9">
        <w:t xml:space="preserve">ALLISON, J. and P. EMMERSON, 2014. </w:t>
      </w:r>
      <w:r w:rsidRPr="00D739D9">
        <w:rPr>
          <w:i/>
          <w:iCs/>
        </w:rPr>
        <w:t xml:space="preserve">The Business Pre-intermediate, Student´s book. </w:t>
      </w:r>
      <w:r w:rsidRPr="00D739D9">
        <w:rPr>
          <w:iCs/>
        </w:rPr>
        <w:t>London: Macmillan</w:t>
      </w:r>
      <w:r>
        <w:rPr>
          <w:iCs/>
        </w:rPr>
        <w:t xml:space="preserve">. </w:t>
      </w:r>
      <w:r w:rsidRPr="00D739D9">
        <w:rPr>
          <w:iCs/>
        </w:rPr>
        <w:t>ISBN 978-0-230-43780-7.</w:t>
      </w:r>
    </w:p>
    <w:p w:rsidR="00A4476F" w:rsidRPr="00A4476F" w:rsidRDefault="00A4476F" w:rsidP="00A4476F">
      <w:r w:rsidRPr="00242171">
        <w:t xml:space="preserve">CHYLKOVÁ, M., 2015. </w:t>
      </w:r>
      <w:r w:rsidRPr="00242171">
        <w:rPr>
          <w:i/>
        </w:rPr>
        <w:t>English Grammar Workbook (Professional English 1-3)</w:t>
      </w:r>
      <w:r w:rsidRPr="00242171">
        <w:t>. Karviná:</w:t>
      </w:r>
      <w:r>
        <w:t xml:space="preserve"> </w:t>
      </w:r>
      <w:r w:rsidRPr="00242171">
        <w:t>SU OPF. ISBN 978-80-7510-171-6.</w:t>
      </w:r>
      <w:r>
        <w:t xml:space="preserve"> </w:t>
      </w:r>
    </w:p>
    <w:p w:rsidR="00A4476F" w:rsidRDefault="00A4476F" w:rsidP="00A4476F">
      <w:r>
        <w:t xml:space="preserve">MURPHY, R., 2006. </w:t>
      </w:r>
      <w:r>
        <w:rPr>
          <w:rStyle w:val="Zdraznn"/>
        </w:rPr>
        <w:t xml:space="preserve">English Grammar in Use. </w:t>
      </w:r>
      <w:r w:rsidRPr="00ED3DD7">
        <w:rPr>
          <w:rStyle w:val="Zdraznn"/>
        </w:rPr>
        <w:t>3rd Edition</w:t>
      </w:r>
      <w:r>
        <w:t>. Cambridge: CUP. ISBN 0521537622.</w:t>
      </w:r>
    </w:p>
    <w:p w:rsidR="00A4476F" w:rsidRDefault="00A4476F" w:rsidP="00A4476F">
      <w:r w:rsidRPr="008068C2">
        <w:rPr>
          <w:lang w:val="en-GB"/>
        </w:rPr>
        <w:t>TURNBULL,</w:t>
      </w:r>
      <w:r>
        <w:rPr>
          <w:lang w:val="en-GB"/>
        </w:rPr>
        <w:t xml:space="preserve"> </w:t>
      </w:r>
      <w:r w:rsidRPr="008068C2">
        <w:rPr>
          <w:lang w:val="en-GB"/>
        </w:rPr>
        <w:t xml:space="preserve">J., 2015. </w:t>
      </w:r>
      <w:r w:rsidRPr="008068C2">
        <w:rPr>
          <w:i/>
          <w:lang w:val="en-GB"/>
        </w:rPr>
        <w:t>Oxford Advanced Learner’s Dictionary</w:t>
      </w:r>
      <w:r>
        <w:rPr>
          <w:i/>
          <w:lang w:val="en-GB"/>
        </w:rPr>
        <w:t>.</w:t>
      </w:r>
      <w:r w:rsidRPr="008068C2">
        <w:rPr>
          <w:i/>
          <w:lang w:val="en-GB"/>
        </w:rPr>
        <w:t xml:space="preserve"> </w:t>
      </w:r>
      <w:r w:rsidRPr="00ED3DD7">
        <w:rPr>
          <w:lang w:val="en-GB"/>
        </w:rPr>
        <w:t>9th Edition</w:t>
      </w:r>
      <w:r w:rsidRPr="008068C2">
        <w:rPr>
          <w:lang w:val="en-GB"/>
        </w:rPr>
        <w:t>. Oxford: OUP. ISBN 978-0-19-479879-2.</w:t>
      </w:r>
    </w:p>
    <w:p w:rsidR="006264B4" w:rsidRDefault="006264B4" w:rsidP="006264B4"/>
    <w:p w:rsidR="00576254" w:rsidRDefault="00576254" w:rsidP="006264B4"/>
    <w:sdt>
      <w:sdtPr>
        <w:id w:val="366575329"/>
        <w:lock w:val="contentLocked"/>
      </w:sdtPr>
      <w:sdtContent>
        <w:bookmarkStart w:id="140" w:name="_Toc509765384" w:displacedByCustomXml="prev"/>
        <w:p w:rsidR="00576254" w:rsidRDefault="00576254" w:rsidP="0024438F">
          <w:pPr>
            <w:pStyle w:val="Nadpis1neslovan"/>
          </w:pPr>
          <w:r>
            <w:t>Shrnutí studijní</w:t>
          </w:r>
          <w:r w:rsidRPr="009011E0">
            <w:t xml:space="preserve"> opory</w:t>
          </w:r>
        </w:p>
      </w:sdtContent>
    </w:sdt>
    <w:bookmarkEnd w:id="140" w:displacedByCustomXml="prev"/>
    <w:p w:rsidR="0027156A" w:rsidRDefault="006264B4" w:rsidP="006264B4">
      <w:pPr>
        <w:pStyle w:val="Tlotextu"/>
      </w:pPr>
      <w:r>
        <w:t>Po absolvování předmětu byste měli umět: - základní slovní zásobu související sjednotlivými tématy,</w:t>
      </w:r>
      <w:r w:rsidR="00C92D5A">
        <w:t xml:space="preserve"> </w:t>
      </w:r>
      <w:r w:rsidR="00084007">
        <w:t>orientovat se při absolvování zahraniční stáže, umět vést a úspěšně formulovat své názory při jednáních se zahraničními partnery, umět jednat se zákazníky, psát obchodní dopisy a emaily,</w:t>
      </w:r>
      <w:r>
        <w:t xml:space="preserve"> vypisovat výběrová řízení na Vámi vybrané pozice ve fir</w:t>
      </w:r>
      <w:r w:rsidR="00084007">
        <w:t xml:space="preserve">mě, </w:t>
      </w:r>
      <w:r>
        <w:t xml:space="preserve"> reagovat na inzeráty v</w:t>
      </w:r>
      <w:r w:rsidR="00084007">
        <w:t xml:space="preserve"> </w:t>
      </w:r>
      <w:r>
        <w:t xml:space="preserve">anglicky psaných </w:t>
      </w:r>
      <w:r w:rsidR="00084007">
        <w:t>nabídkách</w:t>
      </w:r>
      <w:r>
        <w:t>, -</w:t>
      </w:r>
      <w:r w:rsidR="00084007">
        <w:t xml:space="preserve"> </w:t>
      </w:r>
      <w:r>
        <w:t>formulovat dopis, v</w:t>
      </w:r>
      <w:r w:rsidR="00084007">
        <w:t xml:space="preserve"> </w:t>
      </w:r>
      <w:r>
        <w:t>němž se ucházíte o míst</w:t>
      </w:r>
      <w:r w:rsidR="00084007">
        <w:t xml:space="preserve">o, </w:t>
      </w:r>
      <w:r>
        <w:t xml:space="preserve"> připravit se na typizované otázky</w:t>
      </w:r>
      <w:r w:rsidR="00084007">
        <w:t xml:space="preserve"> </w:t>
      </w:r>
      <w:r>
        <w:t>a možné odpovědi u přijímacího pohovo</w:t>
      </w:r>
      <w:r w:rsidR="00084007">
        <w:t xml:space="preserve">ru, </w:t>
      </w:r>
      <w:r>
        <w:t xml:space="preserve"> přednést i písemně napsat svůj životopis. </w:t>
      </w:r>
    </w:p>
    <w:p w:rsidR="0027156A" w:rsidRDefault="0027156A" w:rsidP="0027156A">
      <w:pPr>
        <w:pStyle w:val="Tlotextu"/>
      </w:pPr>
    </w:p>
    <w:p w:rsidR="003479A6" w:rsidRDefault="003479A6">
      <w:pPr>
        <w:sectPr w:rsidR="003479A6" w:rsidSect="006A4C4F">
          <w:headerReference w:type="even" r:id="rId33"/>
          <w:headerReference w:type="default" r:id="rId34"/>
          <w:pgSz w:w="11906" w:h="16838" w:code="9"/>
          <w:pgMar w:top="1440" w:right="1440" w:bottom="1440" w:left="1800" w:header="709" w:footer="709" w:gutter="0"/>
          <w:cols w:space="708"/>
          <w:formProt w:val="0"/>
          <w:docGrid w:linePitch="360"/>
        </w:sectPr>
      </w:pPr>
    </w:p>
    <w:p w:rsidR="00A13F7C" w:rsidRDefault="004E2697" w:rsidP="005633CC">
      <w:pPr>
        <w:pStyle w:val="Nadpis1neslovan"/>
      </w:pPr>
      <w:bookmarkStart w:id="141" w:name="_Toc509765385"/>
      <w:r w:rsidRPr="004E2697">
        <w:lastRenderedPageBreak/>
        <w:t>Přehled dostupných ikon</w:t>
      </w:r>
      <w:bookmarkEnd w:id="141"/>
    </w:p>
    <w:tbl>
      <w:tblPr>
        <w:tblW w:w="4999" w:type="pct"/>
        <w:jc w:val="center"/>
        <w:tblLook w:val="04A0" w:firstRow="1" w:lastRow="0" w:firstColumn="1" w:lastColumn="0" w:noHBand="0" w:noVBand="1"/>
      </w:tblPr>
      <w:tblGrid>
        <w:gridCol w:w="866"/>
        <w:gridCol w:w="3466"/>
        <w:gridCol w:w="868"/>
        <w:gridCol w:w="3464"/>
      </w:tblGrid>
      <w:tr w:rsidR="00281DD9" w:rsidTr="00281DD9">
        <w:trPr>
          <w:jc w:val="center"/>
        </w:trPr>
        <w:tc>
          <w:tcPr>
            <w:tcW w:w="500" w:type="pct"/>
          </w:tcPr>
          <w:p w:rsidR="00281DD9" w:rsidRDefault="004A535F">
            <w:bookmarkStart w:id="142" w:name="frmCas" w:colFirst="0" w:colLast="0"/>
            <w:bookmarkStart w:id="143" w:name="frmCileKapitoly" w:colFirst="2" w:colLast="2"/>
            <w:r>
              <w:rPr>
                <w:noProof/>
                <w:lang w:eastAsia="cs-CZ"/>
              </w:rPr>
              <w:drawing>
                <wp:inline distT="0" distB="0" distL="0" distR="0">
                  <wp:extent cx="381635" cy="381635"/>
                  <wp:effectExtent l="0" t="0" r="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Čas potřebný ke studiu</w:t>
            </w:r>
          </w:p>
        </w:tc>
        <w:tc>
          <w:tcPr>
            <w:tcW w:w="501" w:type="pct"/>
          </w:tcPr>
          <w:p w:rsidR="00281DD9" w:rsidRDefault="00281DD9" w:rsidP="00307024">
            <w:r>
              <w:rPr>
                <w:noProof/>
                <w:lang w:eastAsia="cs-CZ"/>
              </w:rPr>
              <w:drawing>
                <wp:inline distT="0" distB="0" distL="0" distR="0">
                  <wp:extent cx="381635" cy="38163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Cíle kapitoly</w:t>
            </w:r>
          </w:p>
        </w:tc>
      </w:tr>
      <w:tr w:rsidR="00281DD9" w:rsidTr="00281DD9">
        <w:trPr>
          <w:jc w:val="center"/>
        </w:trPr>
        <w:tc>
          <w:tcPr>
            <w:tcW w:w="500" w:type="pct"/>
          </w:tcPr>
          <w:p w:rsidR="00281DD9" w:rsidRDefault="00281DD9">
            <w:bookmarkStart w:id="144" w:name="frmKlicovaSlova" w:colFirst="0" w:colLast="0"/>
            <w:bookmarkStart w:id="145" w:name="frmOdpocinek" w:colFirst="2" w:colLast="2"/>
            <w:bookmarkEnd w:id="142"/>
            <w:bookmarkEnd w:id="143"/>
            <w:r>
              <w:rPr>
                <w:noProof/>
                <w:lang w:eastAsia="cs-CZ"/>
              </w:rPr>
              <w:drawing>
                <wp:inline distT="0" distB="0" distL="0" distR="0">
                  <wp:extent cx="381635" cy="38163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líčová slova</w:t>
            </w:r>
          </w:p>
        </w:tc>
        <w:tc>
          <w:tcPr>
            <w:tcW w:w="501" w:type="pct"/>
          </w:tcPr>
          <w:p w:rsidR="00281DD9" w:rsidRDefault="00281DD9" w:rsidP="00307024">
            <w:r>
              <w:rPr>
                <w:noProof/>
                <w:lang w:eastAsia="cs-CZ"/>
              </w:rPr>
              <w:drawing>
                <wp:inline distT="0" distB="0" distL="0" distR="0">
                  <wp:extent cx="381635" cy="38163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Nezapomeňte na odpočinek</w:t>
            </w:r>
          </w:p>
        </w:tc>
      </w:tr>
      <w:tr w:rsidR="00281DD9" w:rsidTr="00281DD9">
        <w:trPr>
          <w:jc w:val="center"/>
        </w:trPr>
        <w:tc>
          <w:tcPr>
            <w:tcW w:w="500" w:type="pct"/>
          </w:tcPr>
          <w:p w:rsidR="00281DD9" w:rsidRDefault="00281DD9">
            <w:bookmarkStart w:id="146" w:name="frmPruvodceStudiem" w:colFirst="0" w:colLast="0"/>
            <w:bookmarkStart w:id="147" w:name="frmPruvodceTextem" w:colFirst="2" w:colLast="2"/>
            <w:bookmarkEnd w:id="144"/>
            <w:bookmarkEnd w:id="145"/>
            <w:r>
              <w:rPr>
                <w:noProof/>
                <w:lang w:eastAsia="cs-CZ"/>
              </w:rPr>
              <w:drawing>
                <wp:inline distT="0" distB="0" distL="0" distR="0">
                  <wp:extent cx="381635" cy="38163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Průvodce studiem</w:t>
            </w:r>
          </w:p>
        </w:tc>
        <w:tc>
          <w:tcPr>
            <w:tcW w:w="501" w:type="pct"/>
          </w:tcPr>
          <w:p w:rsidR="00281DD9" w:rsidRDefault="00281DD9" w:rsidP="00307024">
            <w:r>
              <w:rPr>
                <w:noProof/>
                <w:lang w:eastAsia="cs-CZ"/>
              </w:rPr>
              <w:drawing>
                <wp:inline distT="0" distB="0" distL="0" distR="0">
                  <wp:extent cx="381635" cy="38163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Průvodce textem</w:t>
            </w:r>
          </w:p>
        </w:tc>
      </w:tr>
      <w:tr w:rsidR="00281DD9" w:rsidTr="00281DD9">
        <w:trPr>
          <w:jc w:val="center"/>
        </w:trPr>
        <w:tc>
          <w:tcPr>
            <w:tcW w:w="500" w:type="pct"/>
          </w:tcPr>
          <w:p w:rsidR="00281DD9" w:rsidRDefault="00281DD9">
            <w:bookmarkStart w:id="148" w:name="frmRychlyNahled" w:colFirst="0" w:colLast="0"/>
            <w:bookmarkStart w:id="149" w:name="frmShrnuti" w:colFirst="2" w:colLast="2"/>
            <w:bookmarkEnd w:id="146"/>
            <w:bookmarkEnd w:id="147"/>
            <w:r>
              <w:rPr>
                <w:noProof/>
                <w:lang w:eastAsia="cs-CZ"/>
              </w:rPr>
              <w:drawing>
                <wp:inline distT="0" distB="0" distL="0" distR="0">
                  <wp:extent cx="381635" cy="381635"/>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Rychlý náhled</w:t>
            </w:r>
          </w:p>
        </w:tc>
        <w:tc>
          <w:tcPr>
            <w:tcW w:w="501" w:type="pct"/>
          </w:tcPr>
          <w:p w:rsidR="00281DD9" w:rsidRDefault="00281DD9" w:rsidP="00307024">
            <w:r>
              <w:rPr>
                <w:noProof/>
                <w:lang w:eastAsia="cs-CZ"/>
              </w:rPr>
              <w:drawing>
                <wp:inline distT="0" distB="0" distL="0" distR="0">
                  <wp:extent cx="381635" cy="38163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Shrnutí</w:t>
            </w:r>
          </w:p>
        </w:tc>
      </w:tr>
      <w:tr w:rsidR="00281DD9" w:rsidTr="00281DD9">
        <w:trPr>
          <w:jc w:val="center"/>
        </w:trPr>
        <w:tc>
          <w:tcPr>
            <w:tcW w:w="500" w:type="pct"/>
          </w:tcPr>
          <w:p w:rsidR="00281DD9" w:rsidRDefault="00281DD9">
            <w:bookmarkStart w:id="150" w:name="frmTutorialy" w:colFirst="0" w:colLast="0"/>
            <w:bookmarkStart w:id="151" w:name="frmDefinice" w:colFirst="2" w:colLast="2"/>
            <w:bookmarkEnd w:id="148"/>
            <w:bookmarkEnd w:id="149"/>
            <w:r>
              <w:rPr>
                <w:noProof/>
                <w:lang w:eastAsia="cs-CZ"/>
              </w:rPr>
              <w:drawing>
                <wp:inline distT="0" distB="0" distL="0" distR="0">
                  <wp:extent cx="381635" cy="381635"/>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Tutoriály</w:t>
            </w:r>
          </w:p>
        </w:tc>
        <w:tc>
          <w:tcPr>
            <w:tcW w:w="501" w:type="pct"/>
          </w:tcPr>
          <w:p w:rsidR="00281DD9" w:rsidRDefault="00281DD9" w:rsidP="00307024">
            <w:r>
              <w:rPr>
                <w:noProof/>
                <w:lang w:eastAsia="cs-CZ"/>
              </w:rPr>
              <w:drawing>
                <wp:inline distT="0" distB="0" distL="0" distR="0">
                  <wp:extent cx="381635" cy="381635"/>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Definice</w:t>
            </w:r>
          </w:p>
        </w:tc>
      </w:tr>
      <w:tr w:rsidR="00281DD9" w:rsidTr="00281DD9">
        <w:trPr>
          <w:jc w:val="center"/>
        </w:trPr>
        <w:tc>
          <w:tcPr>
            <w:tcW w:w="500" w:type="pct"/>
          </w:tcPr>
          <w:p w:rsidR="00281DD9" w:rsidRDefault="00281DD9">
            <w:bookmarkStart w:id="152" w:name="frmKZapamatovani" w:colFirst="0" w:colLast="0"/>
            <w:bookmarkStart w:id="153" w:name="frmPripadovaStudie" w:colFirst="2" w:colLast="2"/>
            <w:bookmarkEnd w:id="150"/>
            <w:bookmarkEnd w:id="151"/>
            <w:r>
              <w:rPr>
                <w:noProof/>
                <w:lang w:eastAsia="cs-CZ"/>
              </w:rPr>
              <w:drawing>
                <wp:inline distT="0" distB="0" distL="0" distR="0">
                  <wp:extent cx="381635" cy="381635"/>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 zapamatování</w:t>
            </w:r>
          </w:p>
        </w:tc>
        <w:tc>
          <w:tcPr>
            <w:tcW w:w="501" w:type="pct"/>
          </w:tcPr>
          <w:p w:rsidR="00281DD9" w:rsidRDefault="00281DD9" w:rsidP="00307024">
            <w:r>
              <w:rPr>
                <w:noProof/>
                <w:lang w:eastAsia="cs-CZ"/>
              </w:rPr>
              <w:drawing>
                <wp:inline distT="0" distB="0" distL="0" distR="0">
                  <wp:extent cx="381635" cy="38163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Případová studie</w:t>
            </w:r>
          </w:p>
        </w:tc>
      </w:tr>
      <w:tr w:rsidR="00281DD9" w:rsidTr="00281DD9">
        <w:trPr>
          <w:jc w:val="center"/>
        </w:trPr>
        <w:tc>
          <w:tcPr>
            <w:tcW w:w="500" w:type="pct"/>
          </w:tcPr>
          <w:p w:rsidR="00281DD9" w:rsidRDefault="00281DD9">
            <w:bookmarkStart w:id="154" w:name="frmResenaUloha" w:colFirst="0" w:colLast="0"/>
            <w:bookmarkStart w:id="155" w:name="frmVeta" w:colFirst="2" w:colLast="2"/>
            <w:bookmarkEnd w:id="152"/>
            <w:bookmarkEnd w:id="153"/>
            <w:r>
              <w:rPr>
                <w:noProof/>
                <w:lang w:eastAsia="cs-CZ"/>
              </w:rPr>
              <w:drawing>
                <wp:inline distT="0" distB="0" distL="0" distR="0">
                  <wp:extent cx="381635" cy="381635"/>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Řešená úloha</w:t>
            </w:r>
          </w:p>
        </w:tc>
        <w:tc>
          <w:tcPr>
            <w:tcW w:w="501" w:type="pct"/>
          </w:tcPr>
          <w:p w:rsidR="00281DD9" w:rsidRDefault="00281DD9" w:rsidP="00307024">
            <w:r>
              <w:rPr>
                <w:noProof/>
                <w:lang w:eastAsia="cs-CZ"/>
              </w:rPr>
              <w:drawing>
                <wp:inline distT="0" distB="0" distL="0" distR="0">
                  <wp:extent cx="381635" cy="381635"/>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Věta</w:t>
            </w:r>
          </w:p>
        </w:tc>
      </w:tr>
      <w:tr w:rsidR="00281DD9" w:rsidTr="00281DD9">
        <w:trPr>
          <w:jc w:val="center"/>
        </w:trPr>
        <w:tc>
          <w:tcPr>
            <w:tcW w:w="500" w:type="pct"/>
          </w:tcPr>
          <w:p w:rsidR="00281DD9" w:rsidRDefault="00281DD9">
            <w:bookmarkStart w:id="156" w:name="frmKontrolniOtazka" w:colFirst="0" w:colLast="0"/>
            <w:bookmarkStart w:id="157" w:name="frmKorespondencniUkol" w:colFirst="2" w:colLast="2"/>
            <w:bookmarkEnd w:id="154"/>
            <w:bookmarkEnd w:id="155"/>
            <w:r>
              <w:rPr>
                <w:noProof/>
                <w:lang w:eastAsia="cs-CZ"/>
              </w:rPr>
              <w:drawing>
                <wp:inline distT="0" distB="0" distL="0" distR="0">
                  <wp:extent cx="381635" cy="3816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ontrolní otázka</w:t>
            </w:r>
          </w:p>
        </w:tc>
        <w:tc>
          <w:tcPr>
            <w:tcW w:w="501" w:type="pct"/>
          </w:tcPr>
          <w:p w:rsidR="00281DD9" w:rsidRDefault="00281DD9" w:rsidP="00307024">
            <w:r>
              <w:rPr>
                <w:noProof/>
                <w:lang w:eastAsia="cs-CZ"/>
              </w:rPr>
              <w:drawing>
                <wp:inline distT="0" distB="0" distL="0" distR="0">
                  <wp:extent cx="381635" cy="381635"/>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Korespondenční úkol</w:t>
            </w:r>
          </w:p>
        </w:tc>
      </w:tr>
      <w:tr w:rsidR="00281DD9" w:rsidTr="00281DD9">
        <w:trPr>
          <w:jc w:val="center"/>
        </w:trPr>
        <w:tc>
          <w:tcPr>
            <w:tcW w:w="500" w:type="pct"/>
          </w:tcPr>
          <w:p w:rsidR="00281DD9" w:rsidRDefault="00281DD9">
            <w:bookmarkStart w:id="158" w:name="frmOdpovedi" w:colFirst="0" w:colLast="0"/>
            <w:bookmarkStart w:id="159" w:name="frmOtazky" w:colFirst="2" w:colLast="2"/>
            <w:bookmarkEnd w:id="156"/>
            <w:bookmarkEnd w:id="157"/>
            <w:r>
              <w:rPr>
                <w:noProof/>
                <w:lang w:eastAsia="cs-CZ"/>
              </w:rPr>
              <w:drawing>
                <wp:inline distT="0" distB="0" distL="0" distR="0">
                  <wp:extent cx="381635" cy="381635"/>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Odpovědi</w:t>
            </w:r>
          </w:p>
        </w:tc>
        <w:tc>
          <w:tcPr>
            <w:tcW w:w="501" w:type="pct"/>
          </w:tcPr>
          <w:p w:rsidR="00281DD9" w:rsidRDefault="00281DD9" w:rsidP="00307024">
            <w:r>
              <w:rPr>
                <w:noProof/>
                <w:lang w:eastAsia="cs-CZ"/>
              </w:rPr>
              <w:drawing>
                <wp:inline distT="0" distB="0" distL="0" distR="0">
                  <wp:extent cx="381635" cy="38163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Otázky</w:t>
            </w:r>
          </w:p>
        </w:tc>
      </w:tr>
      <w:tr w:rsidR="00281DD9" w:rsidTr="00281DD9">
        <w:trPr>
          <w:jc w:val="center"/>
        </w:trPr>
        <w:tc>
          <w:tcPr>
            <w:tcW w:w="500" w:type="pct"/>
          </w:tcPr>
          <w:p w:rsidR="00281DD9" w:rsidRDefault="00281DD9">
            <w:bookmarkStart w:id="160" w:name="frmSamostatnyUkol" w:colFirst="0" w:colLast="0"/>
            <w:bookmarkStart w:id="161" w:name="frmLiteratura" w:colFirst="2" w:colLast="2"/>
            <w:bookmarkEnd w:id="158"/>
            <w:bookmarkEnd w:id="159"/>
            <w:r>
              <w:rPr>
                <w:noProof/>
                <w:lang w:eastAsia="cs-CZ"/>
              </w:rPr>
              <w:drawing>
                <wp:inline distT="0" distB="0" distL="0" distR="0">
                  <wp:extent cx="381635" cy="381635"/>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Samostatný úkol</w:t>
            </w:r>
          </w:p>
        </w:tc>
        <w:tc>
          <w:tcPr>
            <w:tcW w:w="501" w:type="pct"/>
          </w:tcPr>
          <w:p w:rsidR="00281DD9" w:rsidRDefault="00281DD9" w:rsidP="00307024">
            <w:r>
              <w:rPr>
                <w:noProof/>
                <w:lang w:eastAsia="cs-CZ"/>
              </w:rPr>
              <w:drawing>
                <wp:inline distT="0" distB="0" distL="0" distR="0">
                  <wp:extent cx="381635" cy="381635"/>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Další zdroje</w:t>
            </w:r>
          </w:p>
        </w:tc>
      </w:tr>
      <w:tr w:rsidR="00281DD9" w:rsidTr="00281DD9">
        <w:trPr>
          <w:jc w:val="center"/>
        </w:trPr>
        <w:tc>
          <w:tcPr>
            <w:tcW w:w="500" w:type="pct"/>
          </w:tcPr>
          <w:p w:rsidR="00281DD9" w:rsidRDefault="00281DD9">
            <w:bookmarkStart w:id="162" w:name="frmProZajemce" w:colFirst="0" w:colLast="0"/>
            <w:bookmarkStart w:id="163" w:name="frmUkolKZamysleni" w:colFirst="2" w:colLast="2"/>
            <w:bookmarkEnd w:id="160"/>
            <w:bookmarkEnd w:id="161"/>
            <w:r>
              <w:rPr>
                <w:noProof/>
                <w:lang w:eastAsia="cs-CZ"/>
              </w:rPr>
              <w:drawing>
                <wp:inline distT="0" distB="0" distL="0" distR="0">
                  <wp:extent cx="381635" cy="381635"/>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Pro zájemce</w:t>
            </w:r>
          </w:p>
        </w:tc>
        <w:tc>
          <w:tcPr>
            <w:tcW w:w="501" w:type="pct"/>
          </w:tcPr>
          <w:p w:rsidR="00281DD9" w:rsidRDefault="00281DD9" w:rsidP="00307024">
            <w:r>
              <w:rPr>
                <w:noProof/>
                <w:lang w:eastAsia="cs-CZ"/>
              </w:rPr>
              <w:drawing>
                <wp:inline distT="0" distB="0" distL="0" distR="0">
                  <wp:extent cx="381635" cy="38163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Úkol k zamyšlení</w:t>
            </w:r>
          </w:p>
        </w:tc>
      </w:tr>
      <w:bookmarkEnd w:id="162"/>
      <w:bookmarkEnd w:id="163"/>
    </w:tbl>
    <w:p w:rsidR="004E2697" w:rsidRDefault="004E2697" w:rsidP="008D302D">
      <w:pPr>
        <w:pStyle w:val="Tlotextu"/>
      </w:pPr>
    </w:p>
    <w:p w:rsidR="00E95668" w:rsidRDefault="00C826EC" w:rsidP="008D302D">
      <w:pPr>
        <w:pStyle w:val="Tlotextu"/>
      </w:pPr>
      <w:r>
        <w:t>Pozn. Tuto část dokumentu nedoporučujeme upravovat</w:t>
      </w:r>
      <w:r w:rsidR="00B112D3">
        <w:t>, aby byla</w:t>
      </w:r>
      <w:r>
        <w:t xml:space="preserve"> </w:t>
      </w:r>
      <w:r w:rsidR="00B112D3">
        <w:t>zachována</w:t>
      </w:r>
      <w:r>
        <w:t xml:space="preserve"> správn</w:t>
      </w:r>
      <w:r w:rsidR="00B112D3">
        <w:t>á</w:t>
      </w:r>
      <w:r>
        <w:t xml:space="preserve"> funkčnost vložených maker. </w:t>
      </w:r>
      <w:r w:rsidR="00B112D3">
        <w:t>Tento poslední o</w:t>
      </w:r>
      <w:r>
        <w:t xml:space="preserve">ddíl </w:t>
      </w:r>
      <w:r w:rsidR="00B112D3">
        <w:t>může být</w:t>
      </w:r>
      <w:r>
        <w:t xml:space="preserve"> zamknut</w:t>
      </w:r>
      <w:r w:rsidR="00CF3DE1">
        <w:t xml:space="preserve"> v MS Word 2010 </w:t>
      </w:r>
      <w:r w:rsidR="008D302D">
        <w:t xml:space="preserve">prostřednictvím menu </w:t>
      </w:r>
      <w:r>
        <w:t>Revize/Omezit úpravy.</w:t>
      </w:r>
    </w:p>
    <w:p w:rsidR="00C826EC" w:rsidRDefault="00E95668" w:rsidP="008D302D">
      <w:pPr>
        <w:pStyle w:val="Tlotextu"/>
      </w:pPr>
      <w:r>
        <w:t>Takto je rovněž omezena možnost měnit například styly v dokumentu. Pro jejich úpravu nebo přidávání či odebírání je opět nutné omezení úprav zrušit. Zámek není chráněn heslem.</w:t>
      </w:r>
    </w:p>
    <w:p w:rsidR="004E2697" w:rsidRDefault="004E2697" w:rsidP="008D302D">
      <w:pPr>
        <w:pStyle w:val="Tlotextu"/>
      </w:pPr>
    </w:p>
    <w:p w:rsidR="007C7BE5" w:rsidRDefault="007C7BE5">
      <w:pPr>
        <w:sectPr w:rsidR="007C7BE5" w:rsidSect="003479A6">
          <w:headerReference w:type="even" r:id="rId48"/>
          <w:type w:val="continuous"/>
          <w:pgSz w:w="11906" w:h="16838" w:code="9"/>
          <w:pgMar w:top="1440" w:right="1440" w:bottom="1440" w:left="1800" w:header="709" w:footer="709" w:gutter="0"/>
          <w:cols w:space="708"/>
          <w:docGrid w:linePitch="360"/>
        </w:sectPr>
      </w:pPr>
    </w:p>
    <w:p w:rsidR="007C7BE5" w:rsidRDefault="009203CC" w:rsidP="007C7BE5">
      <w:pPr>
        <w:pStyle w:val="Tlotextu"/>
      </w:pPr>
      <w:sdt>
        <w:sdtPr>
          <w:id w:val="1818379400"/>
          <w:lock w:val="sdtContentLocked"/>
          <w:placeholder>
            <w:docPart w:val="DefaultPlaceholder_1081868574"/>
          </w:placeholder>
        </w:sdtPr>
        <w:sdtContent>
          <w:r w:rsidR="007C7BE5">
            <w:t>Název:</w:t>
          </w:r>
        </w:sdtContent>
      </w:sdt>
      <w:r w:rsidR="007C7BE5">
        <w:t xml:space="preserve"> </w:t>
      </w:r>
      <w:r w:rsidR="007C7BE5">
        <w:tab/>
      </w:r>
      <w:r w:rsidR="007C7BE5">
        <w:tab/>
      </w:r>
      <w:sdt>
        <w:sdtPr>
          <w:id w:val="1508021139"/>
          <w:lock w:val="sdtLocked"/>
          <w:placeholder>
            <w:docPart w:val="DefaultPlaceholder_1081868574"/>
          </w:placeholder>
        </w:sdtPr>
        <w:sdtContent>
          <w:fldSimple w:instr=" STYLEREF  &quot;Název knihy&quot;  \* MERGEFORMAT ">
            <w:r w:rsidR="00086A9F">
              <w:rPr>
                <w:b/>
                <w:noProof/>
              </w:rPr>
              <w:t>Cizojazyčná příprava AJ 1</w:t>
            </w:r>
          </w:fldSimple>
        </w:sdtContent>
      </w:sdt>
    </w:p>
    <w:p w:rsidR="007C7BE5" w:rsidRDefault="009203CC" w:rsidP="00086A9F">
      <w:pPr>
        <w:pStyle w:val="Tlotextu"/>
        <w:jc w:val="left"/>
      </w:pPr>
      <w:sdt>
        <w:sdtPr>
          <w:id w:val="-64498486"/>
          <w:lock w:val="sdtContentLocked"/>
          <w:placeholder>
            <w:docPart w:val="DefaultPlaceholder_1081868574"/>
          </w:placeholder>
        </w:sdtPr>
        <w:sdtContent>
          <w:r w:rsidR="007C7BE5">
            <w:t>Autor:</w:t>
          </w:r>
        </w:sdtContent>
      </w:sdt>
      <w:r w:rsidR="007C7BE5">
        <w:tab/>
      </w:r>
      <w:r w:rsidR="007C7BE5">
        <w:tab/>
      </w:r>
      <w:sdt>
        <w:sdtPr>
          <w:rPr>
            <w:b/>
          </w:rPr>
          <w:id w:val="-1154448693"/>
          <w:lock w:val="sdtLocked"/>
          <w:placeholder>
            <w:docPart w:val="DefaultPlaceholder_1081868574"/>
          </w:placeholder>
        </w:sdtPr>
        <w:sdtContent>
          <w:r w:rsidR="00086A9F">
            <w:rPr>
              <w:b/>
            </w:rPr>
            <w:t>Mgr. Martina Chylková</w:t>
          </w:r>
          <w:r w:rsidR="00086A9F">
            <w:rPr>
              <w:b/>
            </w:rPr>
            <w:br/>
            <w:t xml:space="preserve">                                    PhDr. Janusz Karpeta</w:t>
          </w:r>
        </w:sdtContent>
      </w:sdt>
    </w:p>
    <w:sdt>
      <w:sdtPr>
        <w:id w:val="248474614"/>
        <w:lock w:val="sdtContentLocked"/>
        <w:placeholder>
          <w:docPart w:val="DefaultPlaceholder_1081868574"/>
        </w:placeholder>
      </w:sdtPr>
      <w:sdtContent>
        <w:p w:rsidR="007C7BE5" w:rsidRDefault="007C7BE5" w:rsidP="007C7BE5">
          <w:pPr>
            <w:pStyle w:val="Tlotextu"/>
          </w:pPr>
          <w:r>
            <w:t xml:space="preserve">Vydavatel: </w:t>
          </w:r>
          <w:r>
            <w:tab/>
          </w:r>
          <w:r>
            <w:tab/>
            <w:t>Slezská univerzita v Opavě</w:t>
          </w:r>
        </w:p>
        <w:p w:rsidR="007C7BE5" w:rsidRDefault="007C7BE5" w:rsidP="007C7BE5">
          <w:pPr>
            <w:pStyle w:val="Tlotextu"/>
            <w:ind w:left="1416" w:firstLine="708"/>
          </w:pPr>
          <w:r>
            <w:t>Obchodně podnikatelská fakulta v Karviné</w:t>
          </w:r>
        </w:p>
        <w:p w:rsidR="007C7BE5" w:rsidRDefault="007C7BE5" w:rsidP="007C7BE5">
          <w:pPr>
            <w:pStyle w:val="Tlotextu"/>
          </w:pPr>
          <w:r>
            <w:t>Určeno:</w:t>
          </w:r>
          <w:r>
            <w:tab/>
          </w:r>
          <w:r>
            <w:tab/>
            <w:t>studentům SU OPF Karviná</w:t>
          </w:r>
        </w:p>
      </w:sdtContent>
    </w:sdt>
    <w:p w:rsidR="007C7BE5" w:rsidRDefault="009203CC" w:rsidP="007C7BE5">
      <w:pPr>
        <w:pStyle w:val="Tlotextu"/>
      </w:pPr>
      <w:sdt>
        <w:sdtPr>
          <w:id w:val="640625463"/>
          <w:lock w:val="sdtContentLocked"/>
          <w:placeholder>
            <w:docPart w:val="DefaultPlaceholder_1081868574"/>
          </w:placeholder>
        </w:sdtPr>
        <w:sdtContent>
          <w:r w:rsidR="007C7BE5">
            <w:t>Počet stran:</w:t>
          </w:r>
        </w:sdtContent>
      </w:sdt>
      <w:r w:rsidR="007C7BE5">
        <w:tab/>
      </w:r>
      <w:r w:rsidR="007C7BE5">
        <w:tab/>
      </w:r>
      <w:sdt>
        <w:sdtPr>
          <w:id w:val="-669337400"/>
          <w:lock w:val="sdtLocked"/>
          <w:placeholder>
            <w:docPart w:val="DefaultPlaceholder_1081868574"/>
          </w:placeholder>
        </w:sdtPr>
        <w:sdtContent>
          <w:fldSimple w:instr=" NUMPAGES   \* MERGEFORMAT ">
            <w:r w:rsidR="00E50585">
              <w:rPr>
                <w:noProof/>
              </w:rPr>
              <w:t>1</w:t>
            </w:r>
          </w:fldSimple>
          <w:r w:rsidR="00DB210A">
            <w:t>23</w:t>
          </w:r>
        </w:sdtContent>
      </w:sdt>
    </w:p>
    <w:p w:rsidR="00EE0B52" w:rsidRDefault="00EE0B52" w:rsidP="007C7BE5">
      <w:pPr>
        <w:pStyle w:val="Tlotextu"/>
      </w:pPr>
    </w:p>
    <w:p w:rsidR="007C7BE5" w:rsidRDefault="007C7BE5" w:rsidP="007C7BE5">
      <w:pPr>
        <w:pStyle w:val="Tlotextu"/>
      </w:pPr>
    </w:p>
    <w:p w:rsidR="007C7BE5" w:rsidRDefault="007C7BE5" w:rsidP="007C7BE5">
      <w:pPr>
        <w:pStyle w:val="Tlotextu"/>
      </w:pPr>
    </w:p>
    <w:sdt>
      <w:sdtPr>
        <w:id w:val="-101641837"/>
        <w:lock w:val="sdtContentLocked"/>
        <w:placeholder>
          <w:docPart w:val="DefaultPlaceholder_1081868574"/>
        </w:placeholder>
      </w:sdtPr>
      <w:sdtContent>
        <w:p w:rsidR="007C7BE5" w:rsidRDefault="007C7BE5" w:rsidP="007C7BE5">
          <w:pPr>
            <w:pStyle w:val="Tlotextu"/>
          </w:pPr>
        </w:p>
        <w:p w:rsidR="007C7BE5" w:rsidRDefault="007C7BE5" w:rsidP="007C7BE5">
          <w:pPr>
            <w:pStyle w:val="Tlotextu"/>
          </w:pPr>
        </w:p>
        <w:p w:rsidR="00410F8D" w:rsidRDefault="007C7BE5" w:rsidP="007C7BE5">
          <w:pPr>
            <w:pStyle w:val="Tlotextu"/>
          </w:pPr>
          <w:r>
            <w:t>Tato publikace neprošla jazykovou úpravou.</w:t>
          </w:r>
        </w:p>
      </w:sdtContent>
    </w:sdt>
    <w:sectPr w:rsidR="00410F8D" w:rsidSect="00B37E40">
      <w:headerReference w:type="even" r:id="rId49"/>
      <w:headerReference w:type="default" r:id="rId50"/>
      <w:footerReference w:type="even" r:id="rId51"/>
      <w:footerReference w:type="default" r:id="rId52"/>
      <w:pgSz w:w="11906" w:h="16838" w:code="9"/>
      <w:pgMar w:top="1440" w:right="1440" w:bottom="1440" w:left="1797" w:header="709" w:footer="709" w:gutter="0"/>
      <w:cols w:space="708"/>
      <w:vAlign w:val="cen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A9236" w16cid:durableId="1E1CC87F"/>
</w16cid:commentsIds>
</file>

<file path=word/customizations.xml><?xml version="1.0" encoding="utf-8"?>
<wne:tcg xmlns:r="http://schemas.openxmlformats.org/officeDocument/2006/relationships" xmlns:wne="http://schemas.microsoft.com/office/word/2006/wordml">
  <wne:keymaps>
    <wne:keymap wne:kcmPrimary="0348">
      <wne:acd wne:acdName="acd7"/>
    </wne:keymap>
    <wne:keymap wne:kcmPrimary="034B">
      <wne:acd wne:acdName="acd1"/>
    </wne:keymap>
    <wne:keymap wne:kcmPrimary="034C">
      <wne:acd wne:acdName="acd2"/>
    </wne:keymap>
    <wne:keymap wne:kcmPrimary="034D">
      <wne:acd wne:acdName="acd3"/>
    </wne:keymap>
    <wne:keymap wne:kcmPrimary="034F">
      <wne:acd wne:acdName="acd6"/>
    </wne:keymap>
    <wne:keymap wne:kcmPrimary="0351">
      <wne:acd wne:acdName="acd5"/>
    </wne:keymap>
    <wne:keymap wne:kcmPrimary="0354">
      <wne:acd wne:acdName="acd0"/>
    </wne:keymap>
    <wne:keymap wne:kcmPrimary="0359">
      <wne:acd wne:acdName="acd4"/>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Data r:id="rId1"/>
  </wne:toolbars>
  <wne:acds>
    <wne:acd wne:argValue="AgBUABsBbABvACAAdABlAHgAdAB1AA==" wne:acdName="acd0" wne:fciIndexBasedOn="0065"/>
    <wne:acd wne:argValue="AQAAAAEA" wne:acdName="acd1" wne:fciIndexBasedOn="0065"/>
    <wne:acd wne:argValue="AQAAAAIA" wne:acdName="acd2" wne:fciIndexBasedOn="0065"/>
    <wne:acd wne:argValue="AQAAAAMA" wne:acdName="acd3" wne:fciIndexBasedOn="0065"/>
    <wne:acd wne:argValue="AQAAAFcA" wne:acdName="acd4" wne:fciIndexBasedOn="0065"/>
    <wne:acd wne:argValue="AgBwAGEAcgBDAGkAcwBsAG8AdgBhAG4AaQAwADEA" wne:acdName="acd5" wne:fciIndexBasedOn="0065"/>
    <wne:acd wne:argValue="AgBwAGEAcgBPAGQAcgBhAHoAawB5ADAAMQA=" wne:acdName="acd6" wne:fciIndexBasedOn="0065"/>
    <wne:acd wne:argValue="AQAAAFgA" wne:acdName="acd7"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3AE2" w:rsidRDefault="00C23AE2" w:rsidP="00B60DC8">
      <w:pPr>
        <w:spacing w:after="0" w:line="240" w:lineRule="auto"/>
      </w:pPr>
      <w:r>
        <w:separator/>
      </w:r>
    </w:p>
  </w:endnote>
  <w:endnote w:type="continuationSeparator" w:id="0">
    <w:p w:rsidR="00C23AE2" w:rsidRDefault="00C23AE2" w:rsidP="00B60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117987"/>
      <w:docPartObj>
        <w:docPartGallery w:val="Page Numbers (Bottom of Page)"/>
        <w:docPartUnique/>
      </w:docPartObj>
    </w:sdtPr>
    <w:sdtContent>
      <w:p w:rsidR="009203CC" w:rsidRDefault="009203CC">
        <w:pPr>
          <w:pStyle w:val="Zpat"/>
        </w:pPr>
        <w:r>
          <w:fldChar w:fldCharType="begin"/>
        </w:r>
        <w:r>
          <w:instrText>PAGE   \* MERGEFORMAT</w:instrText>
        </w:r>
        <w:r>
          <w:fldChar w:fldCharType="separate"/>
        </w:r>
        <w:r>
          <w:rPr>
            <w:noProof/>
          </w:rPr>
          <w:t>2</w:t>
        </w:r>
        <w:r>
          <w:rPr>
            <w:noProof/>
          </w:rPr>
          <w:fldChar w:fldCharType="end"/>
        </w:r>
      </w:p>
    </w:sdtContent>
  </w:sdt>
  <w:p w:rsidR="009203CC" w:rsidRDefault="009203CC">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4304564"/>
      <w:docPartObj>
        <w:docPartGallery w:val="Page Numbers (Bottom of Page)"/>
        <w:docPartUnique/>
      </w:docPartObj>
    </w:sdtPr>
    <w:sdtContent>
      <w:p w:rsidR="009203CC" w:rsidRDefault="009203CC">
        <w:pPr>
          <w:pStyle w:val="Zpat"/>
          <w:jc w:val="right"/>
        </w:pPr>
        <w:r>
          <w:fldChar w:fldCharType="begin"/>
        </w:r>
        <w:r>
          <w:instrText>PAGE   \* MERGEFORMAT</w:instrText>
        </w:r>
        <w:r>
          <w:fldChar w:fldCharType="separate"/>
        </w:r>
        <w:r>
          <w:rPr>
            <w:noProof/>
          </w:rPr>
          <w:t>3</w:t>
        </w:r>
        <w:r>
          <w:rPr>
            <w:noProof/>
          </w:rPr>
          <w:fldChar w:fldCharType="end"/>
        </w:r>
      </w:p>
    </w:sdtContent>
  </w:sdt>
  <w:p w:rsidR="009203CC" w:rsidRDefault="009203CC">
    <w:pPr>
      <w:pStyle w:val="Zpa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pPr>
      <w:pStyle w:val="Zpat"/>
    </w:pPr>
  </w:p>
  <w:p w:rsidR="009203CC" w:rsidRDefault="009203CC">
    <w:pPr>
      <w:pStyle w:val="Zpa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917379"/>
      <w:docPartObj>
        <w:docPartGallery w:val="Page Numbers (Bottom of Page)"/>
        <w:docPartUnique/>
      </w:docPartObj>
    </w:sdtPr>
    <w:sdtContent>
      <w:p w:rsidR="009203CC" w:rsidRDefault="009203CC">
        <w:pPr>
          <w:pStyle w:val="Zpat"/>
        </w:pPr>
        <w:r>
          <w:fldChar w:fldCharType="begin"/>
        </w:r>
        <w:r>
          <w:instrText>PAGE   \* MERGEFORMAT</w:instrText>
        </w:r>
        <w:r>
          <w:fldChar w:fldCharType="separate"/>
        </w:r>
        <w:r w:rsidR="007C0900">
          <w:rPr>
            <w:noProof/>
          </w:rPr>
          <w:t>20</w:t>
        </w:r>
        <w:r>
          <w:rPr>
            <w:noProof/>
          </w:rPr>
          <w:fldChar w:fldCharType="end"/>
        </w:r>
      </w:p>
    </w:sdtContent>
  </w:sdt>
  <w:p w:rsidR="009203CC" w:rsidRDefault="009203CC" w:rsidP="00B37E40">
    <w:pPr>
      <w:pStyle w:val="Zpat"/>
      <w:tabs>
        <w:tab w:val="clear" w:pos="4536"/>
        <w:tab w:val="clear" w:pos="9072"/>
        <w:tab w:val="left" w:pos="1320"/>
      </w:tabs>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010329"/>
      <w:docPartObj>
        <w:docPartGallery w:val="Page Numbers (Bottom of Page)"/>
        <w:docPartUnique/>
      </w:docPartObj>
    </w:sdtPr>
    <w:sdtContent>
      <w:p w:rsidR="009203CC" w:rsidRDefault="009203CC">
        <w:pPr>
          <w:pStyle w:val="Zpat"/>
          <w:jc w:val="right"/>
        </w:pPr>
        <w:r>
          <w:fldChar w:fldCharType="begin"/>
        </w:r>
        <w:r>
          <w:instrText>PAGE   \* MERGEFORMAT</w:instrText>
        </w:r>
        <w:r>
          <w:fldChar w:fldCharType="separate"/>
        </w:r>
        <w:r w:rsidR="007C0900">
          <w:rPr>
            <w:noProof/>
          </w:rPr>
          <w:t>21</w:t>
        </w:r>
        <w:r>
          <w:rPr>
            <w:noProof/>
          </w:rPr>
          <w:fldChar w:fldCharType="end"/>
        </w:r>
      </w:p>
    </w:sdtContent>
  </w:sdt>
  <w:p w:rsidR="009203CC" w:rsidRDefault="009203CC">
    <w:pPr>
      <w:pStyle w:val="Zpat"/>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B37E40">
    <w:pPr>
      <w:pStyle w:val="Zpat"/>
      <w:tabs>
        <w:tab w:val="clear" w:pos="4536"/>
        <w:tab w:val="clear" w:pos="9072"/>
        <w:tab w:val="left" w:pos="1320"/>
      </w:tabs>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3AE2" w:rsidRDefault="00C23AE2" w:rsidP="00B60DC8">
      <w:pPr>
        <w:spacing w:after="0" w:line="240" w:lineRule="auto"/>
      </w:pPr>
      <w:r>
        <w:separator/>
      </w:r>
    </w:p>
  </w:footnote>
  <w:footnote w:type="continuationSeparator" w:id="0">
    <w:p w:rsidR="00C23AE2" w:rsidRDefault="00C23AE2" w:rsidP="00B60DC8">
      <w:pPr>
        <w:spacing w:after="0" w:line="240" w:lineRule="auto"/>
      </w:pPr>
      <w:r>
        <w:continuationSeparator/>
      </w:r>
    </w:p>
  </w:footnote>
  <w:footnote w:id="1">
    <w:p w:rsidR="009203CC" w:rsidRDefault="009203CC" w:rsidP="00B7083B">
      <w:pPr>
        <w:pStyle w:val="Textpoznpodarou"/>
      </w:pPr>
      <w:r>
        <w:rPr>
          <w:rStyle w:val="Znakapoznpodarou"/>
        </w:rPr>
        <w:footnoteRef/>
      </w:r>
      <w:r>
        <w:t xml:space="preserve"> UNIVERSITY OF MINNESOTA: Guide to Effective Interviewing. In: [online]. [cit. 2012-09-18].</w:t>
      </w:r>
    </w:p>
    <w:p w:rsidR="009203CC" w:rsidRDefault="009203CC" w:rsidP="00B7083B">
      <w:pPr>
        <w:pStyle w:val="Textpoznpodarou"/>
      </w:pPr>
      <w:r>
        <w:t>Dostupné z: http://www.clacareer.umn.edu/interviews/index.html</w:t>
      </w:r>
    </w:p>
  </w:footnote>
  <w:footnote w:id="2">
    <w:p w:rsidR="009203CC" w:rsidRDefault="009203CC" w:rsidP="00464ABB">
      <w:pPr>
        <w:pStyle w:val="Textpoznpodarou"/>
      </w:pPr>
      <w:r>
        <w:rPr>
          <w:rStyle w:val="Znakapoznpodarou"/>
        </w:rPr>
        <w:footnoteRef/>
      </w:r>
      <w:r>
        <w:t xml:space="preserve"> </w:t>
      </w:r>
      <w:r w:rsidRPr="006C7149">
        <w:t>Capita Resourcing: CV guidance. [online]. [cit. 2012-10-21]. Dostupné z: http://www.capitaresourcing.co.uk/cvguidanc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6A4C4F">
    <w:pPr>
      <w:pStyle w:val="Zhlav"/>
      <w:ind w:firstLine="708"/>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Pr="00C87D9B" w:rsidRDefault="009203CC">
    <w:pPr>
      <w:pStyle w:val="Zhlav"/>
      <w:rPr>
        <w:i/>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7C5AE8">
    <w:pPr>
      <w:pStyle w:val="Zhlav"/>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6A4C4F">
    <w:pPr>
      <w:pStyle w:val="Zhlav"/>
      <w:ind w:firstLine="708"/>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Pr="006A4C4F" w:rsidRDefault="009203CC" w:rsidP="006A4C4F">
    <w:pPr>
      <w:pStyle w:val="Zhlav"/>
    </w:pPr>
    <w:fldSimple w:instr=" STYLEREF  autoři  \* MERGEFORMAT ">
      <w:r w:rsidR="007C0900" w:rsidRPr="007C0900">
        <w:rPr>
          <w:i/>
          <w:noProof/>
        </w:rPr>
        <w:t>Janusz Karpeta</w:t>
      </w:r>
      <w:r w:rsidR="007C0900">
        <w:rPr>
          <w:noProof/>
        </w:rPr>
        <w:t>, Martina Chylková</w:t>
      </w:r>
    </w:fldSimple>
    <w:r w:rsidRPr="00C87D9B">
      <w:rPr>
        <w:i/>
      </w:rPr>
      <w:t xml:space="preserve"> - </w:t>
    </w:r>
    <w:fldSimple w:instr=" STYLEREF  &quot;Název knihy&quot;  \* MERGEFORMAT ">
      <w:r w:rsidR="007C0900" w:rsidRPr="007C0900">
        <w:rPr>
          <w:i/>
          <w:noProof/>
        </w:rPr>
        <w:t xml:space="preserve">CIZOJAZYČNÁ PŘÍPRAVA AJ </w:t>
      </w:r>
      <w:r w:rsidR="007C0900">
        <w:rPr>
          <w:noProof/>
        </w:rPr>
        <w:t>1</w:t>
      </w:r>
      <w:r w:rsidR="007C0900">
        <w:rPr>
          <w:noProof/>
        </w:rPr>
        <w:cr/>
      </w:r>
    </w:fldSimple>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7C5AE8">
    <w:pPr>
      <w:pStyle w:val="Zhlav"/>
      <w:jc w:val="right"/>
    </w:pPr>
    <w:fldSimple w:instr=" STYLEREF  autoři  \* MERGEFORMAT ">
      <w:r w:rsidR="007C0900" w:rsidRPr="007C0900">
        <w:rPr>
          <w:i/>
          <w:noProof/>
        </w:rPr>
        <w:t>Janusz</w:t>
      </w:r>
      <w:r w:rsidR="007C0900">
        <w:rPr>
          <w:noProof/>
        </w:rPr>
        <w:t xml:space="preserve"> Karpeta, Martina Chylková</w:t>
      </w:r>
    </w:fldSimple>
    <w:r w:rsidRPr="00C87D9B">
      <w:rPr>
        <w:i/>
      </w:rPr>
      <w:t xml:space="preserve"> - </w:t>
    </w:r>
    <w:fldSimple w:instr=" STYLEREF  &quot;Název knihy&quot;  \* MERGEFORMAT ">
      <w:r w:rsidR="007C0900" w:rsidRPr="007C0900">
        <w:rPr>
          <w:i/>
          <w:noProof/>
        </w:rPr>
        <w:t xml:space="preserve">CIZOJAZYČNÁ </w:t>
      </w:r>
      <w:r w:rsidR="007C0900">
        <w:rPr>
          <w:noProof/>
        </w:rPr>
        <w:t>PŘÍPRAVA AJ 1</w:t>
      </w:r>
      <w:r w:rsidR="007C0900">
        <w:rPr>
          <w:noProof/>
        </w:rPr>
        <w:cr/>
      </w:r>
    </w:fldSimple>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Pr="00C87D9B" w:rsidRDefault="009203CC">
    <w:pPr>
      <w:pStyle w:val="Zhlav"/>
      <w:rPr>
        <w:i/>
      </w:rPr>
    </w:pPr>
    <w:fldSimple w:instr=" STYLEREF  &quot;Nadpis 1&quot;  \* MERGEFORMAT ">
      <w:r w:rsidR="007C0900">
        <w:rPr>
          <w:noProof/>
        </w:rPr>
        <w:t>GAINING EXPERIENCE – INTERNSHIPS ABROAD</w:t>
      </w:r>
    </w:fldSimple>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7C5AE8">
    <w:pPr>
      <w:pStyle w:val="Zhlav"/>
      <w:jc w:val="right"/>
    </w:pPr>
    <w:fldSimple w:instr=" STYLEREF  autoři  \* MERGEFORMAT ">
      <w:r w:rsidR="007C0900" w:rsidRPr="007C0900">
        <w:rPr>
          <w:i/>
          <w:noProof/>
        </w:rPr>
        <w:t>Janusz</w:t>
      </w:r>
      <w:r w:rsidR="007C0900">
        <w:rPr>
          <w:noProof/>
        </w:rPr>
        <w:t xml:space="preserve"> Karpeta, Martina Chylková</w:t>
      </w:r>
    </w:fldSimple>
    <w:r w:rsidRPr="00C87D9B">
      <w:rPr>
        <w:i/>
      </w:rPr>
      <w:t xml:space="preserve"> - </w:t>
    </w:r>
    <w:fldSimple w:instr=" STYLEREF  &quot;Název knihy&quot;  \* MERGEFORMAT ">
      <w:r w:rsidR="007C0900" w:rsidRPr="007C0900">
        <w:rPr>
          <w:i/>
          <w:noProof/>
        </w:rPr>
        <w:t xml:space="preserve">CIZOJAZYČNÁ </w:t>
      </w:r>
      <w:r w:rsidR="007C0900">
        <w:rPr>
          <w:noProof/>
        </w:rPr>
        <w:t>PŘÍPRAVA AJ 1</w:t>
      </w:r>
      <w:r w:rsidR="007C0900">
        <w:rPr>
          <w:noProof/>
        </w:rPr>
        <w:cr/>
      </w:r>
    </w:fldSimple>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Pr="00B37E40" w:rsidRDefault="009203CC" w:rsidP="00B37E40">
    <w:pPr>
      <w:pStyle w:val="Zhlav"/>
    </w:pPr>
    <w:fldSimple w:instr=" STYLEREF  autoři  \* MERGEFORMAT ">
      <w:r w:rsidR="007C0900" w:rsidRPr="007C0900">
        <w:rPr>
          <w:i/>
          <w:noProof/>
        </w:rPr>
        <w:t>Janusz Karpeta</w:t>
      </w:r>
      <w:r w:rsidR="007C0900">
        <w:rPr>
          <w:noProof/>
        </w:rPr>
        <w:t>, Martina Chylková</w:t>
      </w:r>
    </w:fldSimple>
    <w:r w:rsidRPr="00C87D9B">
      <w:rPr>
        <w:i/>
      </w:rPr>
      <w:t xml:space="preserve"> - </w:t>
    </w:r>
    <w:fldSimple w:instr=" STYLEREF  &quot;Název knihy&quot;  \* MERGEFORMAT ">
      <w:r w:rsidR="007C0900" w:rsidRPr="007C0900">
        <w:rPr>
          <w:i/>
          <w:noProof/>
        </w:rPr>
        <w:t xml:space="preserve">CIZOJAZYČNÁ PŘÍPRAVA AJ </w:t>
      </w:r>
      <w:r w:rsidR="007C0900">
        <w:rPr>
          <w:noProof/>
        </w:rPr>
        <w:t>1</w:t>
      </w:r>
      <w:r w:rsidR="007C0900">
        <w:rPr>
          <w:noProof/>
        </w:rPr>
        <w:cr/>
      </w:r>
    </w:fldSimple>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Default="009203CC" w:rsidP="007C5AE8">
    <w:pPr>
      <w:pStyle w:val="Zhlav"/>
      <w:jc w:val="right"/>
    </w:pPr>
    <w:fldSimple w:instr=" STYLEREF  autoři  \* MERGEFORMAT ">
      <w:r w:rsidR="007C0900" w:rsidRPr="007C0900">
        <w:rPr>
          <w:i/>
          <w:noProof/>
        </w:rPr>
        <w:t>Janusz Karpeta</w:t>
      </w:r>
      <w:r w:rsidR="007C0900">
        <w:rPr>
          <w:noProof/>
        </w:rPr>
        <w:t>, Martina Chylková</w:t>
      </w:r>
    </w:fldSimple>
    <w:r w:rsidRPr="00C87D9B">
      <w:rPr>
        <w:i/>
      </w:rPr>
      <w:t xml:space="preserve"> - </w:t>
    </w:r>
    <w:fldSimple w:instr=" STYLEREF  &quot;Název knihy&quot;  \* MERGEFORMAT ">
      <w:r w:rsidR="007C0900" w:rsidRPr="007C0900">
        <w:rPr>
          <w:i/>
          <w:noProof/>
        </w:rPr>
        <w:t xml:space="preserve">CIZOJAZYČNÁ PŘÍPRAVA AJ </w:t>
      </w:r>
      <w:r w:rsidR="007C0900">
        <w:rPr>
          <w:noProof/>
        </w:rPr>
        <w:t>1</w:t>
      </w:r>
      <w:r w:rsidR="007C0900">
        <w:rPr>
          <w:noProof/>
        </w:rPr>
        <w:cr/>
      </w:r>
    </w:fldSimple>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3CC" w:rsidRPr="00C87D9B" w:rsidRDefault="009203CC">
    <w:pPr>
      <w:pStyle w:val="Zhlav"/>
      <w:rPr>
        <w: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5F78"/>
    <w:multiLevelType w:val="multilevel"/>
    <w:tmpl w:val="E138DA60"/>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03981795"/>
    <w:multiLevelType w:val="hybridMultilevel"/>
    <w:tmpl w:val="A736691C"/>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0C721FD3"/>
    <w:multiLevelType w:val="hybridMultilevel"/>
    <w:tmpl w:val="543A8AC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 w15:restartNumberingAfterBreak="0">
    <w:nsid w:val="0CCB6AEA"/>
    <w:multiLevelType w:val="hybridMultilevel"/>
    <w:tmpl w:val="61B4C7A6"/>
    <w:lvl w:ilvl="0" w:tplc="E4342C9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4" w15:restartNumberingAfterBreak="0">
    <w:nsid w:val="0FEC0427"/>
    <w:multiLevelType w:val="hybridMultilevel"/>
    <w:tmpl w:val="112E87B8"/>
    <w:lvl w:ilvl="0" w:tplc="EE4EE6A6">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10FC380E"/>
    <w:multiLevelType w:val="hybridMultilevel"/>
    <w:tmpl w:val="95AC6936"/>
    <w:lvl w:ilvl="0" w:tplc="3760D888">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6" w15:restartNumberingAfterBreak="0">
    <w:nsid w:val="17140279"/>
    <w:multiLevelType w:val="hybridMultilevel"/>
    <w:tmpl w:val="4C0CFBB0"/>
    <w:lvl w:ilvl="0" w:tplc="EDF8E322">
      <w:start w:val="1"/>
      <w:numFmt w:val="bullet"/>
      <w:pStyle w:val="parOdrazky01"/>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50019">
      <w:start w:val="1"/>
      <w:numFmt w:val="lowerLetter"/>
      <w:lvlText w:val="%2."/>
      <w:lvlJc w:val="left"/>
      <w:pPr>
        <w:ind w:left="1025" w:hanging="360"/>
      </w:pPr>
    </w:lvl>
    <w:lvl w:ilvl="2" w:tplc="0405001B" w:tentative="1">
      <w:start w:val="1"/>
      <w:numFmt w:val="lowerRoman"/>
      <w:lvlText w:val="%3."/>
      <w:lvlJc w:val="right"/>
      <w:pPr>
        <w:ind w:left="1745" w:hanging="180"/>
      </w:pPr>
    </w:lvl>
    <w:lvl w:ilvl="3" w:tplc="0405000F" w:tentative="1">
      <w:start w:val="1"/>
      <w:numFmt w:val="decimal"/>
      <w:lvlText w:val="%4."/>
      <w:lvlJc w:val="left"/>
      <w:pPr>
        <w:ind w:left="2465" w:hanging="360"/>
      </w:pPr>
    </w:lvl>
    <w:lvl w:ilvl="4" w:tplc="04050019" w:tentative="1">
      <w:start w:val="1"/>
      <w:numFmt w:val="lowerLetter"/>
      <w:lvlText w:val="%5."/>
      <w:lvlJc w:val="left"/>
      <w:pPr>
        <w:ind w:left="3185" w:hanging="360"/>
      </w:pPr>
    </w:lvl>
    <w:lvl w:ilvl="5" w:tplc="0405001B" w:tentative="1">
      <w:start w:val="1"/>
      <w:numFmt w:val="lowerRoman"/>
      <w:lvlText w:val="%6."/>
      <w:lvlJc w:val="right"/>
      <w:pPr>
        <w:ind w:left="3905" w:hanging="180"/>
      </w:pPr>
    </w:lvl>
    <w:lvl w:ilvl="6" w:tplc="0405000F" w:tentative="1">
      <w:start w:val="1"/>
      <w:numFmt w:val="decimal"/>
      <w:lvlText w:val="%7."/>
      <w:lvlJc w:val="left"/>
      <w:pPr>
        <w:ind w:left="4625" w:hanging="360"/>
      </w:pPr>
    </w:lvl>
    <w:lvl w:ilvl="7" w:tplc="04050019" w:tentative="1">
      <w:start w:val="1"/>
      <w:numFmt w:val="lowerLetter"/>
      <w:lvlText w:val="%8."/>
      <w:lvlJc w:val="left"/>
      <w:pPr>
        <w:ind w:left="5345" w:hanging="360"/>
      </w:pPr>
    </w:lvl>
    <w:lvl w:ilvl="8" w:tplc="0405001B" w:tentative="1">
      <w:start w:val="1"/>
      <w:numFmt w:val="lowerRoman"/>
      <w:lvlText w:val="%9."/>
      <w:lvlJc w:val="right"/>
      <w:pPr>
        <w:ind w:left="6065" w:hanging="180"/>
      </w:pPr>
    </w:lvl>
  </w:abstractNum>
  <w:abstractNum w:abstractNumId="7" w15:restartNumberingAfterBreak="0">
    <w:nsid w:val="1A5E35E2"/>
    <w:multiLevelType w:val="hybridMultilevel"/>
    <w:tmpl w:val="F1840348"/>
    <w:lvl w:ilvl="0" w:tplc="572452A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8" w15:restartNumberingAfterBreak="0">
    <w:nsid w:val="1CE6568B"/>
    <w:multiLevelType w:val="hybridMultilevel"/>
    <w:tmpl w:val="BC0CB0D8"/>
    <w:lvl w:ilvl="0" w:tplc="EDF8E322">
      <w:start w:val="1"/>
      <w:numFmt w:val="bullet"/>
      <w:lvlText w:val=""/>
      <w:lvlJc w:val="left"/>
      <w:pPr>
        <w:ind w:left="1004" w:hanging="360"/>
      </w:pPr>
      <w:rPr>
        <w:rFonts w:ascii="Symbol" w:hAnsi="Symbol" w:hint="default"/>
      </w:rPr>
    </w:lvl>
    <w:lvl w:ilvl="1" w:tplc="04050003">
      <w:start w:val="1"/>
      <w:numFmt w:val="bullet"/>
      <w:lvlText w:val="o"/>
      <w:lvlJc w:val="left"/>
      <w:pPr>
        <w:ind w:left="1724" w:hanging="360"/>
      </w:pPr>
      <w:rPr>
        <w:rFonts w:ascii="Courier New" w:hAnsi="Courier New" w:cs="Courier New" w:hint="default"/>
      </w:rPr>
    </w:lvl>
    <w:lvl w:ilvl="2" w:tplc="04050005">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9" w15:restartNumberingAfterBreak="0">
    <w:nsid w:val="1D7D02CC"/>
    <w:multiLevelType w:val="hybridMultilevel"/>
    <w:tmpl w:val="0794263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0" w15:restartNumberingAfterBreak="0">
    <w:nsid w:val="237032C1"/>
    <w:multiLevelType w:val="hybridMultilevel"/>
    <w:tmpl w:val="C548E51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1" w15:restartNumberingAfterBreak="0">
    <w:nsid w:val="24A34580"/>
    <w:multiLevelType w:val="hybridMultilevel"/>
    <w:tmpl w:val="0034320A"/>
    <w:lvl w:ilvl="0" w:tplc="AF3AE43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2" w15:restartNumberingAfterBreak="0">
    <w:nsid w:val="2C2B3C3A"/>
    <w:multiLevelType w:val="hybridMultilevel"/>
    <w:tmpl w:val="55A0769C"/>
    <w:lvl w:ilvl="0" w:tplc="BAC8007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3" w15:restartNumberingAfterBreak="0">
    <w:nsid w:val="302A0205"/>
    <w:multiLevelType w:val="hybridMultilevel"/>
    <w:tmpl w:val="058C37C4"/>
    <w:lvl w:ilvl="0" w:tplc="4CA00CCA">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4" w15:restartNumberingAfterBreak="0">
    <w:nsid w:val="304A354C"/>
    <w:multiLevelType w:val="hybridMultilevel"/>
    <w:tmpl w:val="E6F6330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5" w15:restartNumberingAfterBreak="0">
    <w:nsid w:val="362A3612"/>
    <w:multiLevelType w:val="hybridMultilevel"/>
    <w:tmpl w:val="04C2F6BC"/>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6" w15:restartNumberingAfterBreak="0">
    <w:nsid w:val="3A2447D3"/>
    <w:multiLevelType w:val="hybridMultilevel"/>
    <w:tmpl w:val="0A0CE486"/>
    <w:lvl w:ilvl="0" w:tplc="82D46730">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7" w15:restartNumberingAfterBreak="0">
    <w:nsid w:val="3C7345E5"/>
    <w:multiLevelType w:val="hybridMultilevel"/>
    <w:tmpl w:val="5256302E"/>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8" w15:restartNumberingAfterBreak="0">
    <w:nsid w:val="3CF661BC"/>
    <w:multiLevelType w:val="hybridMultilevel"/>
    <w:tmpl w:val="72803CCC"/>
    <w:lvl w:ilvl="0" w:tplc="91968EDE">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9" w15:restartNumberingAfterBreak="0">
    <w:nsid w:val="3E3365A2"/>
    <w:multiLevelType w:val="hybridMultilevel"/>
    <w:tmpl w:val="AEA465B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0" w15:restartNumberingAfterBreak="0">
    <w:nsid w:val="3F4B52F0"/>
    <w:multiLevelType w:val="hybridMultilevel"/>
    <w:tmpl w:val="E81E7F34"/>
    <w:lvl w:ilvl="0" w:tplc="798A059E">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1" w15:restartNumberingAfterBreak="0">
    <w:nsid w:val="402D499E"/>
    <w:multiLevelType w:val="hybridMultilevel"/>
    <w:tmpl w:val="08EA350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2" w15:restartNumberingAfterBreak="0">
    <w:nsid w:val="41FB07EF"/>
    <w:multiLevelType w:val="hybridMultilevel"/>
    <w:tmpl w:val="F1840348"/>
    <w:lvl w:ilvl="0" w:tplc="572452A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3" w15:restartNumberingAfterBreak="0">
    <w:nsid w:val="458D66AA"/>
    <w:multiLevelType w:val="multilevel"/>
    <w:tmpl w:val="ABC417D2"/>
    <w:lvl w:ilvl="0">
      <w:start w:val="1"/>
      <w:numFmt w:val="decimal"/>
      <w:lvlText w:val="%1."/>
      <w:lvlJc w:val="left"/>
      <w:pPr>
        <w:ind w:left="1646" w:hanging="36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893" w:hanging="360"/>
      </w:pPr>
    </w:lvl>
    <w:lvl w:ilvl="2">
      <w:start w:val="1"/>
      <w:numFmt w:val="lowerRoman"/>
      <w:lvlText w:val="%3."/>
      <w:lvlJc w:val="right"/>
      <w:pPr>
        <w:ind w:left="1613" w:hanging="180"/>
      </w:pPr>
    </w:lvl>
    <w:lvl w:ilvl="3">
      <w:start w:val="1"/>
      <w:numFmt w:val="decimal"/>
      <w:lvlText w:val="%4."/>
      <w:lvlJc w:val="left"/>
      <w:pPr>
        <w:ind w:left="2333" w:hanging="360"/>
      </w:pPr>
    </w:lvl>
    <w:lvl w:ilvl="4">
      <w:start w:val="1"/>
      <w:numFmt w:val="lowerLetter"/>
      <w:lvlText w:val="%5."/>
      <w:lvlJc w:val="left"/>
      <w:pPr>
        <w:ind w:left="3053" w:hanging="360"/>
      </w:pPr>
    </w:lvl>
    <w:lvl w:ilvl="5">
      <w:start w:val="1"/>
      <w:numFmt w:val="lowerRoman"/>
      <w:lvlText w:val="%6."/>
      <w:lvlJc w:val="right"/>
      <w:pPr>
        <w:ind w:left="3773" w:hanging="180"/>
      </w:pPr>
    </w:lvl>
    <w:lvl w:ilvl="6">
      <w:start w:val="1"/>
      <w:numFmt w:val="decimal"/>
      <w:lvlText w:val="%7."/>
      <w:lvlJc w:val="left"/>
      <w:pPr>
        <w:ind w:left="4493" w:hanging="360"/>
      </w:pPr>
    </w:lvl>
    <w:lvl w:ilvl="7">
      <w:start w:val="1"/>
      <w:numFmt w:val="lowerLetter"/>
      <w:lvlText w:val="%8."/>
      <w:lvlJc w:val="left"/>
      <w:pPr>
        <w:ind w:left="5213" w:hanging="360"/>
      </w:pPr>
    </w:lvl>
    <w:lvl w:ilvl="8">
      <w:start w:val="1"/>
      <w:numFmt w:val="lowerRoman"/>
      <w:lvlText w:val="%9."/>
      <w:lvlJc w:val="right"/>
      <w:pPr>
        <w:ind w:left="5933" w:hanging="180"/>
      </w:pPr>
    </w:lvl>
  </w:abstractNum>
  <w:abstractNum w:abstractNumId="24" w15:restartNumberingAfterBreak="0">
    <w:nsid w:val="492F64FC"/>
    <w:multiLevelType w:val="hybridMultilevel"/>
    <w:tmpl w:val="B09AAB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C3306A1"/>
    <w:multiLevelType w:val="hybridMultilevel"/>
    <w:tmpl w:val="74AA3C74"/>
    <w:lvl w:ilvl="0" w:tplc="4F8061B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6" w15:restartNumberingAfterBreak="0">
    <w:nsid w:val="4EA37F3D"/>
    <w:multiLevelType w:val="hybridMultilevel"/>
    <w:tmpl w:val="38AEFB30"/>
    <w:lvl w:ilvl="0" w:tplc="04050019">
      <w:start w:val="1"/>
      <w:numFmt w:val="lowerLetter"/>
      <w:lvlText w:val="%1."/>
      <w:lvlJc w:val="left"/>
      <w:pPr>
        <w:ind w:left="1004" w:hanging="360"/>
      </w:pPr>
    </w:lvl>
    <w:lvl w:ilvl="1" w:tplc="0B844A40">
      <w:start w:val="1"/>
      <w:numFmt w:val="decimal"/>
      <w:lvlText w:val="%2."/>
      <w:lvlJc w:val="left"/>
      <w:pPr>
        <w:ind w:left="1724" w:hanging="360"/>
      </w:pPr>
      <w:rPr>
        <w:rFonts w:hint="default"/>
      </w:r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7" w15:restartNumberingAfterBreak="0">
    <w:nsid w:val="52AC4ED1"/>
    <w:multiLevelType w:val="hybridMultilevel"/>
    <w:tmpl w:val="72803CCC"/>
    <w:lvl w:ilvl="0" w:tplc="91968EDE">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8" w15:restartNumberingAfterBreak="0">
    <w:nsid w:val="5B4C2AC5"/>
    <w:multiLevelType w:val="hybridMultilevel"/>
    <w:tmpl w:val="5C26A860"/>
    <w:lvl w:ilvl="0" w:tplc="CA1893C4">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9" w15:restartNumberingAfterBreak="0">
    <w:nsid w:val="64BD74D6"/>
    <w:multiLevelType w:val="hybridMultilevel"/>
    <w:tmpl w:val="976EE4B0"/>
    <w:lvl w:ilvl="0" w:tplc="BFACAB34">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0" w15:restartNumberingAfterBreak="0">
    <w:nsid w:val="64BE1E50"/>
    <w:multiLevelType w:val="hybridMultilevel"/>
    <w:tmpl w:val="34DA137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1" w15:restartNumberingAfterBreak="0">
    <w:nsid w:val="687F2B46"/>
    <w:multiLevelType w:val="hybridMultilevel"/>
    <w:tmpl w:val="C9428AA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2" w15:restartNumberingAfterBreak="0">
    <w:nsid w:val="69547DE3"/>
    <w:multiLevelType w:val="hybridMultilevel"/>
    <w:tmpl w:val="55A0769C"/>
    <w:lvl w:ilvl="0" w:tplc="BAC8007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3" w15:restartNumberingAfterBreak="0">
    <w:nsid w:val="6B917480"/>
    <w:multiLevelType w:val="hybridMultilevel"/>
    <w:tmpl w:val="ABC417D2"/>
    <w:lvl w:ilvl="0" w:tplc="BEBCAA40">
      <w:start w:val="1"/>
      <w:numFmt w:val="decimal"/>
      <w:pStyle w:val="parCislovani01"/>
      <w:lvlText w:val="%1."/>
      <w:lvlJc w:val="left"/>
      <w:pPr>
        <w:ind w:left="1930" w:hanging="36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50019">
      <w:start w:val="1"/>
      <w:numFmt w:val="lowerLetter"/>
      <w:lvlText w:val="%2."/>
      <w:lvlJc w:val="left"/>
      <w:pPr>
        <w:ind w:left="1177" w:hanging="360"/>
      </w:pPr>
    </w:lvl>
    <w:lvl w:ilvl="2" w:tplc="0405001B">
      <w:start w:val="1"/>
      <w:numFmt w:val="lowerRoman"/>
      <w:lvlText w:val="%3."/>
      <w:lvlJc w:val="right"/>
      <w:pPr>
        <w:ind w:left="1897" w:hanging="180"/>
      </w:pPr>
    </w:lvl>
    <w:lvl w:ilvl="3" w:tplc="0405000F" w:tentative="1">
      <w:start w:val="1"/>
      <w:numFmt w:val="decimal"/>
      <w:lvlText w:val="%4."/>
      <w:lvlJc w:val="left"/>
      <w:pPr>
        <w:ind w:left="2617" w:hanging="360"/>
      </w:pPr>
    </w:lvl>
    <w:lvl w:ilvl="4" w:tplc="04050019" w:tentative="1">
      <w:start w:val="1"/>
      <w:numFmt w:val="lowerLetter"/>
      <w:lvlText w:val="%5."/>
      <w:lvlJc w:val="left"/>
      <w:pPr>
        <w:ind w:left="3337" w:hanging="360"/>
      </w:pPr>
    </w:lvl>
    <w:lvl w:ilvl="5" w:tplc="0405001B" w:tentative="1">
      <w:start w:val="1"/>
      <w:numFmt w:val="lowerRoman"/>
      <w:lvlText w:val="%6."/>
      <w:lvlJc w:val="right"/>
      <w:pPr>
        <w:ind w:left="4057" w:hanging="180"/>
      </w:pPr>
    </w:lvl>
    <w:lvl w:ilvl="6" w:tplc="0405000F" w:tentative="1">
      <w:start w:val="1"/>
      <w:numFmt w:val="decimal"/>
      <w:lvlText w:val="%7."/>
      <w:lvlJc w:val="left"/>
      <w:pPr>
        <w:ind w:left="4777" w:hanging="360"/>
      </w:pPr>
    </w:lvl>
    <w:lvl w:ilvl="7" w:tplc="04050019" w:tentative="1">
      <w:start w:val="1"/>
      <w:numFmt w:val="lowerLetter"/>
      <w:lvlText w:val="%8."/>
      <w:lvlJc w:val="left"/>
      <w:pPr>
        <w:ind w:left="5497" w:hanging="360"/>
      </w:pPr>
    </w:lvl>
    <w:lvl w:ilvl="8" w:tplc="0405001B" w:tentative="1">
      <w:start w:val="1"/>
      <w:numFmt w:val="lowerRoman"/>
      <w:lvlText w:val="%9."/>
      <w:lvlJc w:val="right"/>
      <w:pPr>
        <w:ind w:left="6217" w:hanging="180"/>
      </w:pPr>
    </w:lvl>
  </w:abstractNum>
  <w:abstractNum w:abstractNumId="34" w15:restartNumberingAfterBreak="0">
    <w:nsid w:val="6C0F4F34"/>
    <w:multiLevelType w:val="hybridMultilevel"/>
    <w:tmpl w:val="46D0217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0826F61"/>
    <w:multiLevelType w:val="hybridMultilevel"/>
    <w:tmpl w:val="885465D4"/>
    <w:lvl w:ilvl="0" w:tplc="04050019">
      <w:start w:val="1"/>
      <w:numFmt w:val="lowerLetter"/>
      <w:lvlText w:val="%1."/>
      <w:lvlJc w:val="left"/>
      <w:pPr>
        <w:ind w:left="1004" w:hanging="360"/>
      </w:pPr>
    </w:lvl>
    <w:lvl w:ilvl="1" w:tplc="FDA67144">
      <w:start w:val="1"/>
      <w:numFmt w:val="decimal"/>
      <w:lvlText w:val="%2."/>
      <w:lvlJc w:val="left"/>
      <w:pPr>
        <w:ind w:left="1724" w:hanging="360"/>
      </w:pPr>
      <w:rPr>
        <w:rFonts w:hint="default"/>
      </w:r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6" w15:restartNumberingAfterBreak="0">
    <w:nsid w:val="730B4A43"/>
    <w:multiLevelType w:val="hybridMultilevel"/>
    <w:tmpl w:val="545A6C9C"/>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7" w15:restartNumberingAfterBreak="0">
    <w:nsid w:val="78DC5F4B"/>
    <w:multiLevelType w:val="hybridMultilevel"/>
    <w:tmpl w:val="FF4A62C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8" w15:restartNumberingAfterBreak="0">
    <w:nsid w:val="7B9713D5"/>
    <w:multiLevelType w:val="hybridMultilevel"/>
    <w:tmpl w:val="EA72DB56"/>
    <w:lvl w:ilvl="0" w:tplc="71F41DC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num w:numId="1">
    <w:abstractNumId w:val="0"/>
  </w:num>
  <w:num w:numId="2">
    <w:abstractNumId w:val="20"/>
  </w:num>
  <w:num w:numId="3">
    <w:abstractNumId w:val="29"/>
  </w:num>
  <w:num w:numId="4">
    <w:abstractNumId w:val="4"/>
  </w:num>
  <w:num w:numId="5">
    <w:abstractNumId w:val="11"/>
  </w:num>
  <w:num w:numId="6">
    <w:abstractNumId w:val="33"/>
  </w:num>
  <w:num w:numId="7">
    <w:abstractNumId w:val="33"/>
    <w:lvlOverride w:ilvl="0">
      <w:startOverride w:val="1"/>
    </w:lvlOverride>
  </w:num>
  <w:num w:numId="8">
    <w:abstractNumId w:val="33"/>
    <w:lvlOverride w:ilvl="0">
      <w:startOverride w:val="1"/>
    </w:lvlOverride>
  </w:num>
  <w:num w:numId="9">
    <w:abstractNumId w:val="33"/>
    <w:lvlOverride w:ilvl="0">
      <w:startOverride w:val="1"/>
    </w:lvlOverride>
  </w:num>
  <w:num w:numId="10">
    <w:abstractNumId w:val="33"/>
    <w:lvlOverride w:ilvl="0">
      <w:startOverride w:val="1"/>
    </w:lvlOverride>
  </w:num>
  <w:num w:numId="11">
    <w:abstractNumId w:val="33"/>
    <w:lvlOverride w:ilvl="0">
      <w:startOverride w:val="1"/>
    </w:lvlOverride>
  </w:num>
  <w:num w:numId="12">
    <w:abstractNumId w:val="33"/>
    <w:lvlOverride w:ilvl="0">
      <w:startOverride w:val="1"/>
    </w:lvlOverride>
  </w:num>
  <w:num w:numId="13">
    <w:abstractNumId w:val="33"/>
    <w:lvlOverride w:ilvl="0">
      <w:startOverride w:val="1"/>
    </w:lvlOverride>
  </w:num>
  <w:num w:numId="14">
    <w:abstractNumId w:val="33"/>
    <w:lvlOverride w:ilvl="0">
      <w:startOverride w:val="1"/>
    </w:lvlOverride>
  </w:num>
  <w:num w:numId="15">
    <w:abstractNumId w:val="33"/>
    <w:lvlOverride w:ilvl="0">
      <w:startOverride w:val="1"/>
    </w:lvlOverride>
  </w:num>
  <w:num w:numId="16">
    <w:abstractNumId w:val="33"/>
    <w:lvlOverride w:ilvl="0">
      <w:startOverride w:val="1"/>
    </w:lvlOverride>
  </w:num>
  <w:num w:numId="17">
    <w:abstractNumId w:val="6"/>
  </w:num>
  <w:num w:numId="18">
    <w:abstractNumId w:val="8"/>
  </w:num>
  <w:num w:numId="19">
    <w:abstractNumId w:val="35"/>
  </w:num>
  <w:num w:numId="20">
    <w:abstractNumId w:val="26"/>
  </w:num>
  <w:num w:numId="21">
    <w:abstractNumId w:val="22"/>
  </w:num>
  <w:num w:numId="22">
    <w:abstractNumId w:val="18"/>
  </w:num>
  <w:num w:numId="23">
    <w:abstractNumId w:val="7"/>
  </w:num>
  <w:num w:numId="24">
    <w:abstractNumId w:val="27"/>
  </w:num>
  <w:num w:numId="25">
    <w:abstractNumId w:val="16"/>
  </w:num>
  <w:num w:numId="26">
    <w:abstractNumId w:val="24"/>
  </w:num>
  <w:num w:numId="27">
    <w:abstractNumId w:val="37"/>
  </w:num>
  <w:num w:numId="28">
    <w:abstractNumId w:val="10"/>
  </w:num>
  <w:num w:numId="29">
    <w:abstractNumId w:val="34"/>
  </w:num>
  <w:num w:numId="30">
    <w:abstractNumId w:val="5"/>
  </w:num>
  <w:num w:numId="31">
    <w:abstractNumId w:val="28"/>
  </w:num>
  <w:num w:numId="32">
    <w:abstractNumId w:val="3"/>
  </w:num>
  <w:num w:numId="33">
    <w:abstractNumId w:val="13"/>
  </w:num>
  <w:num w:numId="34">
    <w:abstractNumId w:val="25"/>
  </w:num>
  <w:num w:numId="35">
    <w:abstractNumId w:val="32"/>
  </w:num>
  <w:num w:numId="36">
    <w:abstractNumId w:val="1"/>
  </w:num>
  <w:num w:numId="37">
    <w:abstractNumId w:val="31"/>
  </w:num>
  <w:num w:numId="38">
    <w:abstractNumId w:val="36"/>
  </w:num>
  <w:num w:numId="39">
    <w:abstractNumId w:val="2"/>
  </w:num>
  <w:num w:numId="40">
    <w:abstractNumId w:val="14"/>
  </w:num>
  <w:num w:numId="41">
    <w:abstractNumId w:val="17"/>
  </w:num>
  <w:num w:numId="42">
    <w:abstractNumId w:val="30"/>
  </w:num>
  <w:num w:numId="43">
    <w:abstractNumId w:val="15"/>
  </w:num>
  <w:num w:numId="44">
    <w:abstractNumId w:val="9"/>
  </w:num>
  <w:num w:numId="45">
    <w:abstractNumId w:val="19"/>
  </w:num>
  <w:num w:numId="46">
    <w:abstractNumId w:val="12"/>
  </w:num>
  <w:num w:numId="47">
    <w:abstractNumId w:val="38"/>
  </w:num>
  <w:num w:numId="48">
    <w:abstractNumId w:val="33"/>
    <w:lvlOverride w:ilvl="0">
      <w:startOverride w:val="1"/>
    </w:lvlOverride>
  </w:num>
  <w:num w:numId="49">
    <w:abstractNumId w:val="33"/>
    <w:lvlOverride w:ilvl="0">
      <w:startOverride w:val="1"/>
    </w:lvlOverride>
  </w:num>
  <w:num w:numId="50">
    <w:abstractNumId w:val="33"/>
    <w:lvlOverride w:ilvl="0">
      <w:startOverride w:val="1"/>
    </w:lvlOverride>
  </w:num>
  <w:num w:numId="51">
    <w:abstractNumId w:val="33"/>
    <w:lvlOverride w:ilvl="0">
      <w:startOverride w:val="1"/>
    </w:lvlOverride>
  </w:num>
  <w:num w:numId="52">
    <w:abstractNumId w:val="33"/>
    <w:lvlOverride w:ilvl="0">
      <w:startOverride w:val="1"/>
    </w:lvlOverride>
  </w:num>
  <w:num w:numId="53">
    <w:abstractNumId w:val="33"/>
    <w:lvlOverride w:ilvl="0">
      <w:startOverride w:val="1"/>
    </w:lvlOverride>
  </w:num>
  <w:num w:numId="54">
    <w:abstractNumId w:val="21"/>
  </w:num>
  <w:num w:numId="55">
    <w:abstractNumId w:val="33"/>
    <w:lvlOverride w:ilvl="0">
      <w:startOverride w:val="1"/>
    </w:lvlOverride>
  </w:num>
  <w:num w:numId="56">
    <w:abstractNumId w:val="33"/>
    <w:lvlOverride w:ilvl="0">
      <w:startOverride w:val="1"/>
    </w:lvlOverride>
  </w:num>
  <w:num w:numId="57">
    <w:abstractNumId w:val="33"/>
    <w:lvlOverride w:ilvl="0">
      <w:startOverride w:val="1"/>
    </w:lvlOverride>
  </w:num>
  <w:num w:numId="58">
    <w:abstractNumId w:val="33"/>
    <w:lvlOverride w:ilvl="0">
      <w:startOverride w:val="1"/>
    </w:lvlOverride>
  </w:num>
  <w:num w:numId="59">
    <w:abstractNumId w:val="33"/>
    <w:lvlOverride w:ilvl="0">
      <w:startOverride w:val="1"/>
    </w:lvlOverride>
  </w:num>
  <w:num w:numId="60">
    <w:abstractNumId w:val="33"/>
    <w:lvlOverride w:ilvl="0">
      <w:startOverride w:val="1"/>
    </w:lvlOverride>
  </w:num>
  <w:num w:numId="61">
    <w:abstractNumId w:val="33"/>
    <w:lvlOverride w:ilvl="0">
      <w:startOverride w:val="1"/>
    </w:lvlOverride>
  </w:num>
  <w:num w:numId="62">
    <w:abstractNumId w:val="33"/>
    <w:lvlOverride w:ilvl="0">
      <w:startOverride w:val="1"/>
    </w:lvlOverride>
  </w:num>
  <w:num w:numId="63">
    <w:abstractNumId w:val="33"/>
    <w:lvlOverride w:ilvl="0">
      <w:startOverride w:val="1"/>
    </w:lvlOverride>
  </w:num>
  <w:num w:numId="64">
    <w:abstractNumId w:val="33"/>
    <w:lvlOverride w:ilvl="0">
      <w:startOverride w:val="1"/>
    </w:lvlOverride>
  </w:num>
  <w:num w:numId="65">
    <w:abstractNumId w:val="33"/>
    <w:lvlOverride w:ilvl="0">
      <w:startOverride w:val="1"/>
    </w:lvlOverride>
  </w:num>
  <w:num w:numId="66">
    <w:abstractNumId w:val="33"/>
    <w:lvlOverride w:ilvl="0">
      <w:startOverride w:val="1"/>
    </w:lvlOverride>
  </w:num>
  <w:num w:numId="67">
    <w:abstractNumId w:val="33"/>
    <w:lvlOverride w:ilvl="0">
      <w:startOverride w:val="1"/>
    </w:lvlOverride>
  </w:num>
  <w:num w:numId="68">
    <w:abstractNumId w:val="33"/>
    <w:lvlOverride w:ilvl="0">
      <w:startOverride w:val="1"/>
    </w:lvlOverride>
  </w:num>
  <w:num w:numId="69">
    <w:abstractNumId w:val="2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mirrorMargins/>
  <w:hideSpelling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autoHyphenation/>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tzAzN7Y0MjA0NzFW0lEKTi0uzszPAykwrQUAStpDMCwAAAA="/>
  </w:docVars>
  <w:rsids>
    <w:rsidRoot w:val="00F65EE6"/>
    <w:rsid w:val="0000763F"/>
    <w:rsid w:val="00021BF3"/>
    <w:rsid w:val="00024132"/>
    <w:rsid w:val="00026CEF"/>
    <w:rsid w:val="00034A87"/>
    <w:rsid w:val="000377C0"/>
    <w:rsid w:val="000451D9"/>
    <w:rsid w:val="0004575C"/>
    <w:rsid w:val="00046522"/>
    <w:rsid w:val="00047A4F"/>
    <w:rsid w:val="00050DFA"/>
    <w:rsid w:val="0005190E"/>
    <w:rsid w:val="00056397"/>
    <w:rsid w:val="00057B6D"/>
    <w:rsid w:val="00061A01"/>
    <w:rsid w:val="00064790"/>
    <w:rsid w:val="00064822"/>
    <w:rsid w:val="00065443"/>
    <w:rsid w:val="000726A1"/>
    <w:rsid w:val="00072948"/>
    <w:rsid w:val="00073A98"/>
    <w:rsid w:val="00077C2B"/>
    <w:rsid w:val="00082747"/>
    <w:rsid w:val="00084007"/>
    <w:rsid w:val="00085FFF"/>
    <w:rsid w:val="00086A9F"/>
    <w:rsid w:val="000940A2"/>
    <w:rsid w:val="00095CA1"/>
    <w:rsid w:val="000A0376"/>
    <w:rsid w:val="000A474B"/>
    <w:rsid w:val="000A4FDC"/>
    <w:rsid w:val="000A63EF"/>
    <w:rsid w:val="000A6D2B"/>
    <w:rsid w:val="000B185E"/>
    <w:rsid w:val="000B65FB"/>
    <w:rsid w:val="000C0AEC"/>
    <w:rsid w:val="000C283A"/>
    <w:rsid w:val="000C4675"/>
    <w:rsid w:val="000C6359"/>
    <w:rsid w:val="000C7786"/>
    <w:rsid w:val="000C79F8"/>
    <w:rsid w:val="000D4534"/>
    <w:rsid w:val="000E103F"/>
    <w:rsid w:val="000E408B"/>
    <w:rsid w:val="000F040B"/>
    <w:rsid w:val="000F3A0E"/>
    <w:rsid w:val="000F3E25"/>
    <w:rsid w:val="00106112"/>
    <w:rsid w:val="00106135"/>
    <w:rsid w:val="001110EC"/>
    <w:rsid w:val="00111B97"/>
    <w:rsid w:val="001121D2"/>
    <w:rsid w:val="001132BC"/>
    <w:rsid w:val="0011745D"/>
    <w:rsid w:val="0012251F"/>
    <w:rsid w:val="001252BD"/>
    <w:rsid w:val="00143091"/>
    <w:rsid w:val="00144D19"/>
    <w:rsid w:val="00150F58"/>
    <w:rsid w:val="00152C17"/>
    <w:rsid w:val="001531DD"/>
    <w:rsid w:val="00165783"/>
    <w:rsid w:val="00174C18"/>
    <w:rsid w:val="00174D53"/>
    <w:rsid w:val="001843A5"/>
    <w:rsid w:val="0018449B"/>
    <w:rsid w:val="00190E63"/>
    <w:rsid w:val="00192F5D"/>
    <w:rsid w:val="00197B36"/>
    <w:rsid w:val="001A18A3"/>
    <w:rsid w:val="001A1FE5"/>
    <w:rsid w:val="001A2ADE"/>
    <w:rsid w:val="001B16A5"/>
    <w:rsid w:val="001B2142"/>
    <w:rsid w:val="001B6225"/>
    <w:rsid w:val="001C2D47"/>
    <w:rsid w:val="001C5C52"/>
    <w:rsid w:val="001C73BA"/>
    <w:rsid w:val="001C7FD6"/>
    <w:rsid w:val="001D0D97"/>
    <w:rsid w:val="001D1D1C"/>
    <w:rsid w:val="001E2B7F"/>
    <w:rsid w:val="001F0C61"/>
    <w:rsid w:val="001F4C03"/>
    <w:rsid w:val="001F6C64"/>
    <w:rsid w:val="002033CB"/>
    <w:rsid w:val="0021176E"/>
    <w:rsid w:val="00211F29"/>
    <w:rsid w:val="00214CB7"/>
    <w:rsid w:val="00215E0E"/>
    <w:rsid w:val="002230B3"/>
    <w:rsid w:val="002277A8"/>
    <w:rsid w:val="00230A50"/>
    <w:rsid w:val="00230B73"/>
    <w:rsid w:val="00231D4E"/>
    <w:rsid w:val="00236870"/>
    <w:rsid w:val="0024438F"/>
    <w:rsid w:val="00253DF7"/>
    <w:rsid w:val="00260C30"/>
    <w:rsid w:val="002619E7"/>
    <w:rsid w:val="00262122"/>
    <w:rsid w:val="00263156"/>
    <w:rsid w:val="0027156A"/>
    <w:rsid w:val="00273C7E"/>
    <w:rsid w:val="00280F3E"/>
    <w:rsid w:val="00281DD9"/>
    <w:rsid w:val="002848E2"/>
    <w:rsid w:val="002854DF"/>
    <w:rsid w:val="00285D34"/>
    <w:rsid w:val="00290227"/>
    <w:rsid w:val="00291C27"/>
    <w:rsid w:val="00293571"/>
    <w:rsid w:val="0029469F"/>
    <w:rsid w:val="002951F1"/>
    <w:rsid w:val="002976F6"/>
    <w:rsid w:val="002A7304"/>
    <w:rsid w:val="002B276E"/>
    <w:rsid w:val="002B6867"/>
    <w:rsid w:val="002C3D95"/>
    <w:rsid w:val="002C6144"/>
    <w:rsid w:val="002D0212"/>
    <w:rsid w:val="002D09E4"/>
    <w:rsid w:val="002D2D33"/>
    <w:rsid w:val="002D48AD"/>
    <w:rsid w:val="002E4DE0"/>
    <w:rsid w:val="002F2E4A"/>
    <w:rsid w:val="002F7864"/>
    <w:rsid w:val="00306810"/>
    <w:rsid w:val="00307024"/>
    <w:rsid w:val="00316D21"/>
    <w:rsid w:val="00320A5E"/>
    <w:rsid w:val="0032298B"/>
    <w:rsid w:val="00324670"/>
    <w:rsid w:val="0032499A"/>
    <w:rsid w:val="003265A0"/>
    <w:rsid w:val="0033029B"/>
    <w:rsid w:val="00330EE6"/>
    <w:rsid w:val="0033481A"/>
    <w:rsid w:val="00345390"/>
    <w:rsid w:val="00345C68"/>
    <w:rsid w:val="003479A6"/>
    <w:rsid w:val="00350BB8"/>
    <w:rsid w:val="003633BF"/>
    <w:rsid w:val="00376F3B"/>
    <w:rsid w:val="00377D6B"/>
    <w:rsid w:val="00384119"/>
    <w:rsid w:val="00390C7B"/>
    <w:rsid w:val="003A2644"/>
    <w:rsid w:val="003A5D90"/>
    <w:rsid w:val="003B06EA"/>
    <w:rsid w:val="003B2592"/>
    <w:rsid w:val="003B2F07"/>
    <w:rsid w:val="003B3945"/>
    <w:rsid w:val="003B6516"/>
    <w:rsid w:val="003B7646"/>
    <w:rsid w:val="003C7FEE"/>
    <w:rsid w:val="003D0905"/>
    <w:rsid w:val="003D200A"/>
    <w:rsid w:val="003D2134"/>
    <w:rsid w:val="003D250F"/>
    <w:rsid w:val="003D667E"/>
    <w:rsid w:val="003E3BF7"/>
    <w:rsid w:val="003E3E94"/>
    <w:rsid w:val="003F51D5"/>
    <w:rsid w:val="003F65B2"/>
    <w:rsid w:val="00407651"/>
    <w:rsid w:val="00410F8D"/>
    <w:rsid w:val="00411D4D"/>
    <w:rsid w:val="0041362C"/>
    <w:rsid w:val="00422EA7"/>
    <w:rsid w:val="00423787"/>
    <w:rsid w:val="00424690"/>
    <w:rsid w:val="0043342E"/>
    <w:rsid w:val="00433E79"/>
    <w:rsid w:val="00441FA8"/>
    <w:rsid w:val="0044632C"/>
    <w:rsid w:val="0045304A"/>
    <w:rsid w:val="0045375B"/>
    <w:rsid w:val="004556E1"/>
    <w:rsid w:val="00457099"/>
    <w:rsid w:val="00457C73"/>
    <w:rsid w:val="00463374"/>
    <w:rsid w:val="00464ABB"/>
    <w:rsid w:val="004652E0"/>
    <w:rsid w:val="004668EB"/>
    <w:rsid w:val="0047004F"/>
    <w:rsid w:val="00471EF7"/>
    <w:rsid w:val="00472E86"/>
    <w:rsid w:val="00475AB8"/>
    <w:rsid w:val="0047688E"/>
    <w:rsid w:val="004822B0"/>
    <w:rsid w:val="0049549D"/>
    <w:rsid w:val="004970D6"/>
    <w:rsid w:val="004A061F"/>
    <w:rsid w:val="004A3356"/>
    <w:rsid w:val="004A407D"/>
    <w:rsid w:val="004A535F"/>
    <w:rsid w:val="004A5A84"/>
    <w:rsid w:val="004A6CC6"/>
    <w:rsid w:val="004A6DAD"/>
    <w:rsid w:val="004A7979"/>
    <w:rsid w:val="004B005B"/>
    <w:rsid w:val="004B5A0D"/>
    <w:rsid w:val="004B7409"/>
    <w:rsid w:val="004C14E4"/>
    <w:rsid w:val="004C6542"/>
    <w:rsid w:val="004C69BA"/>
    <w:rsid w:val="004D0D56"/>
    <w:rsid w:val="004D0D67"/>
    <w:rsid w:val="004D1C45"/>
    <w:rsid w:val="004D799A"/>
    <w:rsid w:val="004E2697"/>
    <w:rsid w:val="004E6978"/>
    <w:rsid w:val="004F091C"/>
    <w:rsid w:val="00500792"/>
    <w:rsid w:val="00502525"/>
    <w:rsid w:val="00510050"/>
    <w:rsid w:val="00512184"/>
    <w:rsid w:val="005122E6"/>
    <w:rsid w:val="0052225D"/>
    <w:rsid w:val="00526B67"/>
    <w:rsid w:val="00532BF4"/>
    <w:rsid w:val="00532CD0"/>
    <w:rsid w:val="00541A5F"/>
    <w:rsid w:val="005439F8"/>
    <w:rsid w:val="005442E4"/>
    <w:rsid w:val="00545E69"/>
    <w:rsid w:val="00554453"/>
    <w:rsid w:val="0055588D"/>
    <w:rsid w:val="00560D56"/>
    <w:rsid w:val="00563017"/>
    <w:rsid w:val="005633CC"/>
    <w:rsid w:val="00566B72"/>
    <w:rsid w:val="00576254"/>
    <w:rsid w:val="005770CE"/>
    <w:rsid w:val="0058247E"/>
    <w:rsid w:val="00584B36"/>
    <w:rsid w:val="005859AF"/>
    <w:rsid w:val="00586807"/>
    <w:rsid w:val="005958FC"/>
    <w:rsid w:val="005A3544"/>
    <w:rsid w:val="005B5F3E"/>
    <w:rsid w:val="005B6A7A"/>
    <w:rsid w:val="005B6D97"/>
    <w:rsid w:val="005C0D6E"/>
    <w:rsid w:val="005C29EA"/>
    <w:rsid w:val="005C3325"/>
    <w:rsid w:val="005D56E6"/>
    <w:rsid w:val="005D7101"/>
    <w:rsid w:val="005E05B4"/>
    <w:rsid w:val="005E2341"/>
    <w:rsid w:val="005E35B4"/>
    <w:rsid w:val="005E3ACE"/>
    <w:rsid w:val="005E6570"/>
    <w:rsid w:val="005F5EFF"/>
    <w:rsid w:val="00603CB1"/>
    <w:rsid w:val="0060768D"/>
    <w:rsid w:val="00611DAA"/>
    <w:rsid w:val="006200F1"/>
    <w:rsid w:val="006264B4"/>
    <w:rsid w:val="00631A0C"/>
    <w:rsid w:val="0063253B"/>
    <w:rsid w:val="00632C4B"/>
    <w:rsid w:val="0063328D"/>
    <w:rsid w:val="0063438B"/>
    <w:rsid w:val="0063623F"/>
    <w:rsid w:val="00642212"/>
    <w:rsid w:val="0065711E"/>
    <w:rsid w:val="00661693"/>
    <w:rsid w:val="006716A1"/>
    <w:rsid w:val="0067784C"/>
    <w:rsid w:val="0068072E"/>
    <w:rsid w:val="00691C46"/>
    <w:rsid w:val="006922C0"/>
    <w:rsid w:val="0069383F"/>
    <w:rsid w:val="006A021A"/>
    <w:rsid w:val="006A06AB"/>
    <w:rsid w:val="006A2147"/>
    <w:rsid w:val="006A24C8"/>
    <w:rsid w:val="006A27D7"/>
    <w:rsid w:val="006A33C5"/>
    <w:rsid w:val="006A4C4F"/>
    <w:rsid w:val="006B287D"/>
    <w:rsid w:val="006B4028"/>
    <w:rsid w:val="006B42CB"/>
    <w:rsid w:val="006B44F3"/>
    <w:rsid w:val="006C08EE"/>
    <w:rsid w:val="006C106A"/>
    <w:rsid w:val="006C5EDF"/>
    <w:rsid w:val="006C6AD0"/>
    <w:rsid w:val="006C7149"/>
    <w:rsid w:val="006C7E5D"/>
    <w:rsid w:val="006D2E69"/>
    <w:rsid w:val="006D7FE1"/>
    <w:rsid w:val="006E0662"/>
    <w:rsid w:val="006E06A3"/>
    <w:rsid w:val="006E0EF9"/>
    <w:rsid w:val="006E10E2"/>
    <w:rsid w:val="006E5252"/>
    <w:rsid w:val="006E688F"/>
    <w:rsid w:val="006F61E0"/>
    <w:rsid w:val="00702E91"/>
    <w:rsid w:val="00703413"/>
    <w:rsid w:val="00711960"/>
    <w:rsid w:val="00713A5B"/>
    <w:rsid w:val="00717801"/>
    <w:rsid w:val="00721CCE"/>
    <w:rsid w:val="00721EDD"/>
    <w:rsid w:val="00723F05"/>
    <w:rsid w:val="007240D9"/>
    <w:rsid w:val="0072594D"/>
    <w:rsid w:val="00734A12"/>
    <w:rsid w:val="00734CB0"/>
    <w:rsid w:val="007369CB"/>
    <w:rsid w:val="007418B4"/>
    <w:rsid w:val="00742125"/>
    <w:rsid w:val="00746032"/>
    <w:rsid w:val="0074673B"/>
    <w:rsid w:val="007473FF"/>
    <w:rsid w:val="00752291"/>
    <w:rsid w:val="00752741"/>
    <w:rsid w:val="00753985"/>
    <w:rsid w:val="0076562D"/>
    <w:rsid w:val="007663C3"/>
    <w:rsid w:val="0076799A"/>
    <w:rsid w:val="007700F0"/>
    <w:rsid w:val="0077075B"/>
    <w:rsid w:val="00777F5E"/>
    <w:rsid w:val="00782477"/>
    <w:rsid w:val="00783107"/>
    <w:rsid w:val="00786932"/>
    <w:rsid w:val="00790347"/>
    <w:rsid w:val="00792820"/>
    <w:rsid w:val="00795431"/>
    <w:rsid w:val="0079549A"/>
    <w:rsid w:val="007A148F"/>
    <w:rsid w:val="007A449D"/>
    <w:rsid w:val="007B1D3C"/>
    <w:rsid w:val="007B4D8C"/>
    <w:rsid w:val="007B71BC"/>
    <w:rsid w:val="007C0900"/>
    <w:rsid w:val="007C5AE8"/>
    <w:rsid w:val="007C7BE5"/>
    <w:rsid w:val="007D340A"/>
    <w:rsid w:val="007E01F7"/>
    <w:rsid w:val="007E1665"/>
    <w:rsid w:val="007E7C0A"/>
    <w:rsid w:val="007F1B56"/>
    <w:rsid w:val="008029F4"/>
    <w:rsid w:val="00803C3E"/>
    <w:rsid w:val="008103B7"/>
    <w:rsid w:val="00810CD1"/>
    <w:rsid w:val="00813DFA"/>
    <w:rsid w:val="008151C8"/>
    <w:rsid w:val="0081593F"/>
    <w:rsid w:val="00816F6C"/>
    <w:rsid w:val="00817C21"/>
    <w:rsid w:val="008217A3"/>
    <w:rsid w:val="00821A76"/>
    <w:rsid w:val="008322EB"/>
    <w:rsid w:val="008324CF"/>
    <w:rsid w:val="008339FF"/>
    <w:rsid w:val="00834007"/>
    <w:rsid w:val="00837F9C"/>
    <w:rsid w:val="00840482"/>
    <w:rsid w:val="008408F8"/>
    <w:rsid w:val="00844A8C"/>
    <w:rsid w:val="00844AD8"/>
    <w:rsid w:val="0084578E"/>
    <w:rsid w:val="00845FD8"/>
    <w:rsid w:val="00846AC8"/>
    <w:rsid w:val="00852FAC"/>
    <w:rsid w:val="00856E96"/>
    <w:rsid w:val="00860D20"/>
    <w:rsid w:val="00862485"/>
    <w:rsid w:val="00877469"/>
    <w:rsid w:val="008804A4"/>
    <w:rsid w:val="00885506"/>
    <w:rsid w:val="008900DB"/>
    <w:rsid w:val="00892691"/>
    <w:rsid w:val="00892FC3"/>
    <w:rsid w:val="008A0D1B"/>
    <w:rsid w:val="008B059D"/>
    <w:rsid w:val="008B1070"/>
    <w:rsid w:val="008B7B33"/>
    <w:rsid w:val="008C102F"/>
    <w:rsid w:val="008C36F8"/>
    <w:rsid w:val="008C6708"/>
    <w:rsid w:val="008D281C"/>
    <w:rsid w:val="008D302D"/>
    <w:rsid w:val="008D46C2"/>
    <w:rsid w:val="008E21F1"/>
    <w:rsid w:val="008E53FE"/>
    <w:rsid w:val="008E6EBB"/>
    <w:rsid w:val="008E7EA5"/>
    <w:rsid w:val="008F154B"/>
    <w:rsid w:val="008F6E33"/>
    <w:rsid w:val="009011E0"/>
    <w:rsid w:val="00902F6A"/>
    <w:rsid w:val="009203CC"/>
    <w:rsid w:val="00922B35"/>
    <w:rsid w:val="009336AD"/>
    <w:rsid w:val="00942A42"/>
    <w:rsid w:val="00947452"/>
    <w:rsid w:val="00950F3B"/>
    <w:rsid w:val="00951C86"/>
    <w:rsid w:val="00953D60"/>
    <w:rsid w:val="00954B8F"/>
    <w:rsid w:val="00954E82"/>
    <w:rsid w:val="00955756"/>
    <w:rsid w:val="009614CB"/>
    <w:rsid w:val="0096322D"/>
    <w:rsid w:val="00964AB4"/>
    <w:rsid w:val="0096547B"/>
    <w:rsid w:val="00965E49"/>
    <w:rsid w:val="00970CE9"/>
    <w:rsid w:val="00970D02"/>
    <w:rsid w:val="009714C0"/>
    <w:rsid w:val="00973720"/>
    <w:rsid w:val="009750DF"/>
    <w:rsid w:val="00977051"/>
    <w:rsid w:val="009774A4"/>
    <w:rsid w:val="00983164"/>
    <w:rsid w:val="00985697"/>
    <w:rsid w:val="009879BD"/>
    <w:rsid w:val="009911E7"/>
    <w:rsid w:val="009A5122"/>
    <w:rsid w:val="009A59D8"/>
    <w:rsid w:val="009A5CEE"/>
    <w:rsid w:val="009A7E7F"/>
    <w:rsid w:val="009B2FE1"/>
    <w:rsid w:val="009C754D"/>
    <w:rsid w:val="009D3A86"/>
    <w:rsid w:val="009D51B7"/>
    <w:rsid w:val="009D61CC"/>
    <w:rsid w:val="009E055B"/>
    <w:rsid w:val="009E48C1"/>
    <w:rsid w:val="009F02CE"/>
    <w:rsid w:val="009F1E08"/>
    <w:rsid w:val="00A13F7C"/>
    <w:rsid w:val="00A14243"/>
    <w:rsid w:val="00A230B9"/>
    <w:rsid w:val="00A40194"/>
    <w:rsid w:val="00A403A6"/>
    <w:rsid w:val="00A4476F"/>
    <w:rsid w:val="00A50070"/>
    <w:rsid w:val="00A557DD"/>
    <w:rsid w:val="00A61994"/>
    <w:rsid w:val="00A6291E"/>
    <w:rsid w:val="00A63833"/>
    <w:rsid w:val="00A64A2D"/>
    <w:rsid w:val="00A66262"/>
    <w:rsid w:val="00A74971"/>
    <w:rsid w:val="00A803C2"/>
    <w:rsid w:val="00A82C3B"/>
    <w:rsid w:val="00A90005"/>
    <w:rsid w:val="00A909E9"/>
    <w:rsid w:val="00A93770"/>
    <w:rsid w:val="00A946C0"/>
    <w:rsid w:val="00AB23F2"/>
    <w:rsid w:val="00AB5370"/>
    <w:rsid w:val="00AB53D1"/>
    <w:rsid w:val="00AB57A5"/>
    <w:rsid w:val="00AC1475"/>
    <w:rsid w:val="00AC191E"/>
    <w:rsid w:val="00AC1E06"/>
    <w:rsid w:val="00AC2EC7"/>
    <w:rsid w:val="00AC37E2"/>
    <w:rsid w:val="00AD0593"/>
    <w:rsid w:val="00AD1E20"/>
    <w:rsid w:val="00AD3D6E"/>
    <w:rsid w:val="00AD4758"/>
    <w:rsid w:val="00AE5A22"/>
    <w:rsid w:val="00AF3893"/>
    <w:rsid w:val="00AF60B3"/>
    <w:rsid w:val="00AF77A4"/>
    <w:rsid w:val="00B02321"/>
    <w:rsid w:val="00B03539"/>
    <w:rsid w:val="00B03FCE"/>
    <w:rsid w:val="00B049B6"/>
    <w:rsid w:val="00B06512"/>
    <w:rsid w:val="00B06F67"/>
    <w:rsid w:val="00B07B50"/>
    <w:rsid w:val="00B11049"/>
    <w:rsid w:val="00B112D3"/>
    <w:rsid w:val="00B17F3A"/>
    <w:rsid w:val="00B21019"/>
    <w:rsid w:val="00B23EC0"/>
    <w:rsid w:val="00B25938"/>
    <w:rsid w:val="00B25EE8"/>
    <w:rsid w:val="00B30FB8"/>
    <w:rsid w:val="00B32E8A"/>
    <w:rsid w:val="00B339C6"/>
    <w:rsid w:val="00B37E40"/>
    <w:rsid w:val="00B436EE"/>
    <w:rsid w:val="00B44280"/>
    <w:rsid w:val="00B47C98"/>
    <w:rsid w:val="00B56863"/>
    <w:rsid w:val="00B60DC8"/>
    <w:rsid w:val="00B63511"/>
    <w:rsid w:val="00B67555"/>
    <w:rsid w:val="00B7083B"/>
    <w:rsid w:val="00B71CD3"/>
    <w:rsid w:val="00B73B55"/>
    <w:rsid w:val="00B76054"/>
    <w:rsid w:val="00B77CE8"/>
    <w:rsid w:val="00B96873"/>
    <w:rsid w:val="00BA4C9E"/>
    <w:rsid w:val="00BA5116"/>
    <w:rsid w:val="00BA66EE"/>
    <w:rsid w:val="00BA7197"/>
    <w:rsid w:val="00BB52B4"/>
    <w:rsid w:val="00BB666F"/>
    <w:rsid w:val="00BC08A4"/>
    <w:rsid w:val="00BC2E52"/>
    <w:rsid w:val="00BC6C21"/>
    <w:rsid w:val="00BD4269"/>
    <w:rsid w:val="00BD5267"/>
    <w:rsid w:val="00BE6989"/>
    <w:rsid w:val="00BF34C5"/>
    <w:rsid w:val="00BF4ED0"/>
    <w:rsid w:val="00BF697F"/>
    <w:rsid w:val="00BF76BD"/>
    <w:rsid w:val="00C025D9"/>
    <w:rsid w:val="00C07D62"/>
    <w:rsid w:val="00C10C2E"/>
    <w:rsid w:val="00C2242A"/>
    <w:rsid w:val="00C23AE2"/>
    <w:rsid w:val="00C244DE"/>
    <w:rsid w:val="00C2690E"/>
    <w:rsid w:val="00C2793C"/>
    <w:rsid w:val="00C34753"/>
    <w:rsid w:val="00C37391"/>
    <w:rsid w:val="00C455F1"/>
    <w:rsid w:val="00C50492"/>
    <w:rsid w:val="00C547EF"/>
    <w:rsid w:val="00C60C6E"/>
    <w:rsid w:val="00C666D2"/>
    <w:rsid w:val="00C826EC"/>
    <w:rsid w:val="00C8561B"/>
    <w:rsid w:val="00C87D9B"/>
    <w:rsid w:val="00C92D5A"/>
    <w:rsid w:val="00C94C17"/>
    <w:rsid w:val="00C9532D"/>
    <w:rsid w:val="00C97DAA"/>
    <w:rsid w:val="00CA0120"/>
    <w:rsid w:val="00CA3980"/>
    <w:rsid w:val="00CA7308"/>
    <w:rsid w:val="00CB2F28"/>
    <w:rsid w:val="00CB7080"/>
    <w:rsid w:val="00CC2BBA"/>
    <w:rsid w:val="00CC3B3A"/>
    <w:rsid w:val="00CC65BC"/>
    <w:rsid w:val="00CC7FFB"/>
    <w:rsid w:val="00CD0E84"/>
    <w:rsid w:val="00CD181B"/>
    <w:rsid w:val="00CE30AD"/>
    <w:rsid w:val="00CE4827"/>
    <w:rsid w:val="00CF3DE1"/>
    <w:rsid w:val="00D13788"/>
    <w:rsid w:val="00D13959"/>
    <w:rsid w:val="00D15B94"/>
    <w:rsid w:val="00D165AD"/>
    <w:rsid w:val="00D254E3"/>
    <w:rsid w:val="00D31C96"/>
    <w:rsid w:val="00D42B97"/>
    <w:rsid w:val="00D46101"/>
    <w:rsid w:val="00D5000A"/>
    <w:rsid w:val="00D55E7B"/>
    <w:rsid w:val="00D57F0E"/>
    <w:rsid w:val="00D646E0"/>
    <w:rsid w:val="00D66FF8"/>
    <w:rsid w:val="00D67163"/>
    <w:rsid w:val="00D77C97"/>
    <w:rsid w:val="00D82E9E"/>
    <w:rsid w:val="00D830FF"/>
    <w:rsid w:val="00D84A6A"/>
    <w:rsid w:val="00D86762"/>
    <w:rsid w:val="00D96223"/>
    <w:rsid w:val="00D96FEE"/>
    <w:rsid w:val="00DA00BD"/>
    <w:rsid w:val="00DB210A"/>
    <w:rsid w:val="00DB2215"/>
    <w:rsid w:val="00DB46A9"/>
    <w:rsid w:val="00DC16EB"/>
    <w:rsid w:val="00DC1E0D"/>
    <w:rsid w:val="00DD02BC"/>
    <w:rsid w:val="00DD0FDA"/>
    <w:rsid w:val="00DE1746"/>
    <w:rsid w:val="00DE276C"/>
    <w:rsid w:val="00DE47BA"/>
    <w:rsid w:val="00DE59BE"/>
    <w:rsid w:val="00DE6E5F"/>
    <w:rsid w:val="00DF28D2"/>
    <w:rsid w:val="00DF49FB"/>
    <w:rsid w:val="00E01C82"/>
    <w:rsid w:val="00E03EC7"/>
    <w:rsid w:val="00E05D09"/>
    <w:rsid w:val="00E339DB"/>
    <w:rsid w:val="00E3558F"/>
    <w:rsid w:val="00E3655F"/>
    <w:rsid w:val="00E37845"/>
    <w:rsid w:val="00E37D4F"/>
    <w:rsid w:val="00E4131E"/>
    <w:rsid w:val="00E44474"/>
    <w:rsid w:val="00E50585"/>
    <w:rsid w:val="00E50A2A"/>
    <w:rsid w:val="00E51476"/>
    <w:rsid w:val="00E530CE"/>
    <w:rsid w:val="00E543E6"/>
    <w:rsid w:val="00E60F7E"/>
    <w:rsid w:val="00E6125C"/>
    <w:rsid w:val="00E619EB"/>
    <w:rsid w:val="00E63233"/>
    <w:rsid w:val="00E669BE"/>
    <w:rsid w:val="00E67EF6"/>
    <w:rsid w:val="00E70667"/>
    <w:rsid w:val="00E7320F"/>
    <w:rsid w:val="00E73FD9"/>
    <w:rsid w:val="00E80D9E"/>
    <w:rsid w:val="00E82092"/>
    <w:rsid w:val="00E852A1"/>
    <w:rsid w:val="00E86AB0"/>
    <w:rsid w:val="00E902B5"/>
    <w:rsid w:val="00E90940"/>
    <w:rsid w:val="00E93E5F"/>
    <w:rsid w:val="00E94389"/>
    <w:rsid w:val="00E95668"/>
    <w:rsid w:val="00E9679B"/>
    <w:rsid w:val="00EA00A6"/>
    <w:rsid w:val="00EA7DB5"/>
    <w:rsid w:val="00EB00AC"/>
    <w:rsid w:val="00EB0A73"/>
    <w:rsid w:val="00EB487F"/>
    <w:rsid w:val="00EC0A58"/>
    <w:rsid w:val="00EC0AB9"/>
    <w:rsid w:val="00EC0C5C"/>
    <w:rsid w:val="00EC3861"/>
    <w:rsid w:val="00EC4DC5"/>
    <w:rsid w:val="00ED00B2"/>
    <w:rsid w:val="00ED5600"/>
    <w:rsid w:val="00EE0B52"/>
    <w:rsid w:val="00EE2CCF"/>
    <w:rsid w:val="00EE306C"/>
    <w:rsid w:val="00EE65ED"/>
    <w:rsid w:val="00EF1CA2"/>
    <w:rsid w:val="00EF26E8"/>
    <w:rsid w:val="00EF2FFB"/>
    <w:rsid w:val="00EF3C9E"/>
    <w:rsid w:val="00EF407E"/>
    <w:rsid w:val="00EF4500"/>
    <w:rsid w:val="00EF689E"/>
    <w:rsid w:val="00F005C9"/>
    <w:rsid w:val="00F01639"/>
    <w:rsid w:val="00F05115"/>
    <w:rsid w:val="00F05198"/>
    <w:rsid w:val="00F072D7"/>
    <w:rsid w:val="00F20786"/>
    <w:rsid w:val="00F21A1F"/>
    <w:rsid w:val="00F23597"/>
    <w:rsid w:val="00F24B7A"/>
    <w:rsid w:val="00F35AFE"/>
    <w:rsid w:val="00F35DEF"/>
    <w:rsid w:val="00F37E99"/>
    <w:rsid w:val="00F40401"/>
    <w:rsid w:val="00F41D83"/>
    <w:rsid w:val="00F4209E"/>
    <w:rsid w:val="00F42B40"/>
    <w:rsid w:val="00F430C6"/>
    <w:rsid w:val="00F46179"/>
    <w:rsid w:val="00F46ED8"/>
    <w:rsid w:val="00F47233"/>
    <w:rsid w:val="00F504F6"/>
    <w:rsid w:val="00F52D8E"/>
    <w:rsid w:val="00F53D68"/>
    <w:rsid w:val="00F56164"/>
    <w:rsid w:val="00F5686F"/>
    <w:rsid w:val="00F57ECB"/>
    <w:rsid w:val="00F61EE6"/>
    <w:rsid w:val="00F65EE6"/>
    <w:rsid w:val="00F703B2"/>
    <w:rsid w:val="00F72330"/>
    <w:rsid w:val="00F7438C"/>
    <w:rsid w:val="00F83696"/>
    <w:rsid w:val="00F83D92"/>
    <w:rsid w:val="00F86509"/>
    <w:rsid w:val="00F942B1"/>
    <w:rsid w:val="00F949B2"/>
    <w:rsid w:val="00F96101"/>
    <w:rsid w:val="00F96D1E"/>
    <w:rsid w:val="00F975CC"/>
    <w:rsid w:val="00FA03FF"/>
    <w:rsid w:val="00FA06F1"/>
    <w:rsid w:val="00FB2D0B"/>
    <w:rsid w:val="00FC00F3"/>
    <w:rsid w:val="00FC208A"/>
    <w:rsid w:val="00FC2CF9"/>
    <w:rsid w:val="00FC7076"/>
    <w:rsid w:val="00FC7803"/>
    <w:rsid w:val="00FD6132"/>
    <w:rsid w:val="00FE47A0"/>
    <w:rsid w:val="00FE4BBC"/>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BB9BF00-E665-4AC5-8211-B9C990282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19" w:unhideWhenUsed="1"/>
    <w:lsdException w:name="heading 5" w:semiHidden="1" w:uiPriority="19" w:unhideWhenUsed="1" w:qFormat="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uiPriority w:val="19"/>
    <w:rsid w:val="000726A1"/>
    <w:rPr>
      <w:rFonts w:ascii="Times New Roman" w:hAnsi="Times New Roman"/>
      <w:sz w:val="24"/>
    </w:rPr>
  </w:style>
  <w:style w:type="paragraph" w:styleId="Nadpis1">
    <w:name w:val="heading 1"/>
    <w:basedOn w:val="Normln"/>
    <w:next w:val="Tlotextu"/>
    <w:link w:val="Nadpis1Char"/>
    <w:uiPriority w:val="1"/>
    <w:qFormat/>
    <w:rsid w:val="008C6708"/>
    <w:pPr>
      <w:keepNext/>
      <w:keepLines/>
      <w:pageBreakBefore/>
      <w:numPr>
        <w:numId w:val="1"/>
      </w:numPr>
      <w:spacing w:before="480" w:after="480"/>
      <w:ind w:left="431" w:hanging="431"/>
      <w:outlineLvl w:val="0"/>
    </w:pPr>
    <w:rPr>
      <w:rFonts w:ascii="Arial" w:eastAsiaTheme="majorEastAsia" w:hAnsi="Arial" w:cstheme="majorBidi"/>
      <w:b/>
      <w:bCs/>
      <w:caps/>
      <w:color w:val="981E3A"/>
      <w:sz w:val="32"/>
      <w:szCs w:val="28"/>
    </w:rPr>
  </w:style>
  <w:style w:type="paragraph" w:styleId="Nadpis2">
    <w:name w:val="heading 2"/>
    <w:basedOn w:val="Normln"/>
    <w:next w:val="Tlotextu"/>
    <w:link w:val="Nadpis2Char"/>
    <w:uiPriority w:val="2"/>
    <w:unhideWhenUsed/>
    <w:qFormat/>
    <w:rsid w:val="008C6708"/>
    <w:pPr>
      <w:keepNext/>
      <w:keepLines/>
      <w:numPr>
        <w:ilvl w:val="1"/>
        <w:numId w:val="1"/>
      </w:numPr>
      <w:spacing w:before="480" w:after="240"/>
      <w:ind w:left="578" w:hanging="578"/>
      <w:outlineLvl w:val="1"/>
    </w:pPr>
    <w:rPr>
      <w:rFonts w:ascii="Arial" w:eastAsiaTheme="majorEastAsia" w:hAnsi="Arial" w:cstheme="majorBidi"/>
      <w:b/>
      <w:bCs/>
      <w:color w:val="981E3A"/>
      <w:sz w:val="28"/>
      <w:szCs w:val="26"/>
    </w:rPr>
  </w:style>
  <w:style w:type="paragraph" w:styleId="Nadpis3">
    <w:name w:val="heading 3"/>
    <w:basedOn w:val="Normln"/>
    <w:next w:val="Tlotextu"/>
    <w:link w:val="Nadpis3Char"/>
    <w:uiPriority w:val="3"/>
    <w:unhideWhenUsed/>
    <w:qFormat/>
    <w:rsid w:val="008C6708"/>
    <w:pPr>
      <w:keepNext/>
      <w:keepLines/>
      <w:numPr>
        <w:ilvl w:val="2"/>
        <w:numId w:val="1"/>
      </w:numPr>
      <w:spacing w:before="480" w:after="240"/>
      <w:outlineLvl w:val="2"/>
    </w:pPr>
    <w:rPr>
      <w:rFonts w:ascii="Arial" w:eastAsiaTheme="majorEastAsia" w:hAnsi="Arial" w:cstheme="majorBidi"/>
      <w:b/>
      <w:bCs/>
      <w:smallCaps/>
      <w:color w:val="981E3A"/>
      <w:sz w:val="26"/>
    </w:rPr>
  </w:style>
  <w:style w:type="paragraph" w:styleId="Nadpis4">
    <w:name w:val="heading 4"/>
    <w:basedOn w:val="Normln"/>
    <w:next w:val="Tlotextu"/>
    <w:link w:val="Nadpis4Char"/>
    <w:uiPriority w:val="19"/>
    <w:semiHidden/>
    <w:unhideWhenUsed/>
    <w:rsid w:val="000C6359"/>
    <w:pPr>
      <w:keepNext/>
      <w:keepLines/>
      <w:numPr>
        <w:ilvl w:val="3"/>
        <w:numId w:val="1"/>
      </w:numPr>
      <w:spacing w:before="200" w:after="0"/>
      <w:outlineLvl w:val="3"/>
    </w:pPr>
    <w:rPr>
      <w:rFonts w:asciiTheme="majorHAnsi" w:eastAsiaTheme="majorEastAsia" w:hAnsiTheme="majorHAnsi" w:cstheme="majorBidi"/>
      <w:b/>
      <w:bCs/>
      <w:i/>
      <w:iCs/>
      <w:color w:val="981E3A"/>
    </w:rPr>
  </w:style>
  <w:style w:type="paragraph" w:styleId="Nadpis5">
    <w:name w:val="heading 5"/>
    <w:basedOn w:val="Normln"/>
    <w:next w:val="Normln"/>
    <w:link w:val="Nadpis5Char"/>
    <w:uiPriority w:val="19"/>
    <w:semiHidden/>
    <w:unhideWhenUsed/>
    <w:qFormat/>
    <w:rsid w:val="00951C8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19"/>
    <w:semiHidden/>
    <w:unhideWhenUsed/>
    <w:qFormat/>
    <w:rsid w:val="00951C8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19"/>
    <w:semiHidden/>
    <w:unhideWhenUsed/>
    <w:qFormat/>
    <w:rsid w:val="00951C8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19"/>
    <w:semiHidden/>
    <w:unhideWhenUsed/>
    <w:qFormat/>
    <w:rsid w:val="00951C8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19"/>
    <w:semiHidden/>
    <w:unhideWhenUsed/>
    <w:qFormat/>
    <w:rsid w:val="00951C8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lotextu">
    <w:name w:val="Tělo textu"/>
    <w:basedOn w:val="Normln"/>
    <w:link w:val="TlotextuChar"/>
    <w:qFormat/>
    <w:rsid w:val="001A18A3"/>
    <w:pPr>
      <w:spacing w:before="240" w:after="240"/>
      <w:ind w:firstLine="284"/>
      <w:jc w:val="both"/>
    </w:pPr>
  </w:style>
  <w:style w:type="character" w:customStyle="1" w:styleId="Nadpis1Char">
    <w:name w:val="Nadpis 1 Char"/>
    <w:basedOn w:val="Standardnpsmoodstavce"/>
    <w:link w:val="Nadpis1"/>
    <w:uiPriority w:val="1"/>
    <w:rsid w:val="008C6708"/>
    <w:rPr>
      <w:rFonts w:ascii="Arial" w:eastAsiaTheme="majorEastAsia" w:hAnsi="Arial" w:cstheme="majorBidi"/>
      <w:b/>
      <w:bCs/>
      <w:caps/>
      <w:color w:val="981E3A"/>
      <w:sz w:val="32"/>
      <w:szCs w:val="28"/>
    </w:rPr>
  </w:style>
  <w:style w:type="character" w:customStyle="1" w:styleId="Nadpis2Char">
    <w:name w:val="Nadpis 2 Char"/>
    <w:basedOn w:val="Standardnpsmoodstavce"/>
    <w:link w:val="Nadpis2"/>
    <w:uiPriority w:val="2"/>
    <w:rsid w:val="008C6708"/>
    <w:rPr>
      <w:rFonts w:ascii="Arial" w:eastAsiaTheme="majorEastAsia" w:hAnsi="Arial" w:cstheme="majorBidi"/>
      <w:b/>
      <w:bCs/>
      <w:color w:val="981E3A"/>
      <w:sz w:val="28"/>
      <w:szCs w:val="26"/>
    </w:rPr>
  </w:style>
  <w:style w:type="character" w:customStyle="1" w:styleId="Nadpis3Char">
    <w:name w:val="Nadpis 3 Char"/>
    <w:basedOn w:val="Standardnpsmoodstavce"/>
    <w:link w:val="Nadpis3"/>
    <w:uiPriority w:val="3"/>
    <w:rsid w:val="008C6708"/>
    <w:rPr>
      <w:rFonts w:ascii="Arial" w:eastAsiaTheme="majorEastAsia" w:hAnsi="Arial" w:cstheme="majorBidi"/>
      <w:b/>
      <w:bCs/>
      <w:smallCaps/>
      <w:color w:val="981E3A"/>
      <w:sz w:val="26"/>
    </w:rPr>
  </w:style>
  <w:style w:type="character" w:customStyle="1" w:styleId="Nadpis4Char">
    <w:name w:val="Nadpis 4 Char"/>
    <w:basedOn w:val="Standardnpsmoodstavce"/>
    <w:link w:val="Nadpis4"/>
    <w:uiPriority w:val="19"/>
    <w:semiHidden/>
    <w:rsid w:val="00611DAA"/>
    <w:rPr>
      <w:rFonts w:asciiTheme="majorHAnsi" w:eastAsiaTheme="majorEastAsia" w:hAnsiTheme="majorHAnsi" w:cstheme="majorBidi"/>
      <w:b/>
      <w:bCs/>
      <w:i/>
      <w:iCs/>
      <w:color w:val="981E3A"/>
      <w:sz w:val="24"/>
    </w:rPr>
  </w:style>
  <w:style w:type="character" w:customStyle="1" w:styleId="Nadpis5Char">
    <w:name w:val="Nadpis 5 Char"/>
    <w:basedOn w:val="Standardnpsmoodstavce"/>
    <w:link w:val="Nadpis5"/>
    <w:uiPriority w:val="19"/>
    <w:semiHidden/>
    <w:rsid w:val="00611DAA"/>
    <w:rPr>
      <w:rFonts w:asciiTheme="majorHAnsi" w:eastAsiaTheme="majorEastAsia" w:hAnsiTheme="majorHAnsi" w:cstheme="majorBidi"/>
      <w:color w:val="243F60" w:themeColor="accent1" w:themeShade="7F"/>
      <w:sz w:val="24"/>
    </w:rPr>
  </w:style>
  <w:style w:type="character" w:customStyle="1" w:styleId="Nadpis6Char">
    <w:name w:val="Nadpis 6 Char"/>
    <w:basedOn w:val="Standardnpsmoodstavce"/>
    <w:link w:val="Nadpis6"/>
    <w:uiPriority w:val="19"/>
    <w:semiHidden/>
    <w:rsid w:val="00611DAA"/>
    <w:rPr>
      <w:rFonts w:asciiTheme="majorHAnsi" w:eastAsiaTheme="majorEastAsia" w:hAnsiTheme="majorHAnsi" w:cstheme="majorBidi"/>
      <w:i/>
      <w:iCs/>
      <w:color w:val="243F60" w:themeColor="accent1" w:themeShade="7F"/>
      <w:sz w:val="24"/>
    </w:rPr>
  </w:style>
  <w:style w:type="character" w:customStyle="1" w:styleId="Nadpis7Char">
    <w:name w:val="Nadpis 7 Char"/>
    <w:basedOn w:val="Standardnpsmoodstavce"/>
    <w:link w:val="Nadpis7"/>
    <w:uiPriority w:val="19"/>
    <w:semiHidden/>
    <w:rsid w:val="00611DAA"/>
    <w:rPr>
      <w:rFonts w:asciiTheme="majorHAnsi" w:eastAsiaTheme="majorEastAsia" w:hAnsiTheme="majorHAnsi" w:cstheme="majorBidi"/>
      <w:i/>
      <w:iCs/>
      <w:color w:val="404040" w:themeColor="text1" w:themeTint="BF"/>
      <w:sz w:val="24"/>
    </w:rPr>
  </w:style>
  <w:style w:type="character" w:customStyle="1" w:styleId="Nadpis8Char">
    <w:name w:val="Nadpis 8 Char"/>
    <w:basedOn w:val="Standardnpsmoodstavce"/>
    <w:link w:val="Nadpis8"/>
    <w:uiPriority w:val="19"/>
    <w:semiHidden/>
    <w:rsid w:val="00611DAA"/>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19"/>
    <w:semiHidden/>
    <w:rsid w:val="00611DAA"/>
    <w:rPr>
      <w:rFonts w:asciiTheme="majorHAnsi" w:eastAsiaTheme="majorEastAsia" w:hAnsiTheme="majorHAnsi" w:cstheme="majorBidi"/>
      <w:i/>
      <w:iCs/>
      <w:color w:val="404040" w:themeColor="text1" w:themeTint="BF"/>
      <w:sz w:val="20"/>
      <w:szCs w:val="20"/>
    </w:rPr>
  </w:style>
  <w:style w:type="paragraph" w:customStyle="1" w:styleId="parNadpisPrvkuCerveny">
    <w:name w:val="parNadpisPrvkuCerveny"/>
    <w:basedOn w:val="Normln"/>
    <w:next w:val="Tlotextu"/>
    <w:uiPriority w:val="14"/>
    <w:qFormat/>
    <w:rsid w:val="004B005B"/>
    <w:pPr>
      <w:keepNext/>
      <w:pBdr>
        <w:top w:val="single" w:sz="4" w:space="8" w:color="auto"/>
        <w:left w:val="single" w:sz="4" w:space="4" w:color="auto"/>
        <w:bottom w:val="single" w:sz="4" w:space="0" w:color="auto"/>
        <w:right w:val="single" w:sz="4" w:space="4" w:color="auto"/>
      </w:pBdr>
      <w:shd w:val="clear" w:color="auto" w:fill="DD6D61"/>
      <w:spacing w:after="0" w:line="360" w:lineRule="auto"/>
    </w:pPr>
    <w:rPr>
      <w:rFonts w:ascii="Arial" w:hAnsi="Arial"/>
      <w:b/>
      <w:i/>
      <w:caps/>
    </w:rPr>
  </w:style>
  <w:style w:type="paragraph" w:styleId="Textbubliny">
    <w:name w:val="Balloon Text"/>
    <w:basedOn w:val="Normln"/>
    <w:link w:val="TextbublinyChar"/>
    <w:uiPriority w:val="99"/>
    <w:semiHidden/>
    <w:unhideWhenUsed/>
    <w:rsid w:val="005E6570"/>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5E6570"/>
    <w:rPr>
      <w:rFonts w:ascii="Tahoma" w:hAnsi="Tahoma" w:cs="Tahoma"/>
      <w:sz w:val="16"/>
      <w:szCs w:val="16"/>
    </w:rPr>
  </w:style>
  <w:style w:type="table" w:styleId="Mkatabulky">
    <w:name w:val="Table Grid"/>
    <w:basedOn w:val="Normlntabulka"/>
    <w:rsid w:val="004E2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NadpisPrvkuZeleny">
    <w:name w:val="parNadpisPrvkuZeleny"/>
    <w:basedOn w:val="parNadpisPrvkuCerveny"/>
    <w:next w:val="Tlotextu"/>
    <w:uiPriority w:val="14"/>
    <w:qFormat/>
    <w:rsid w:val="004B005B"/>
    <w:rPr>
      <w:color w:val="006600"/>
    </w:rPr>
  </w:style>
  <w:style w:type="paragraph" w:customStyle="1" w:styleId="parNadpisPrvkuModry">
    <w:name w:val="parNadpisPrvkuModry"/>
    <w:basedOn w:val="parNadpisPrvkuZeleny"/>
    <w:next w:val="Tlotextu"/>
    <w:uiPriority w:val="14"/>
    <w:qFormat/>
    <w:rsid w:val="004B005B"/>
    <w:rPr>
      <w:color w:val="000066"/>
    </w:rPr>
  </w:style>
  <w:style w:type="paragraph" w:customStyle="1" w:styleId="parNadpisPrvkuOranzovy">
    <w:name w:val="parNadpisPrvkuOranzovy"/>
    <w:basedOn w:val="parNadpisPrvkuModry"/>
    <w:next w:val="Tlotextu"/>
    <w:uiPriority w:val="14"/>
    <w:qFormat/>
    <w:rsid w:val="004B005B"/>
    <w:rPr>
      <w:color w:val="981E3A"/>
    </w:rPr>
  </w:style>
  <w:style w:type="paragraph" w:styleId="Bezmezer">
    <w:name w:val="No Spacing"/>
    <w:link w:val="BezmezerChar"/>
    <w:uiPriority w:val="1"/>
    <w:qFormat/>
    <w:rsid w:val="00B60DC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60DC8"/>
    <w:rPr>
      <w:rFonts w:eastAsiaTheme="minorEastAsia"/>
      <w:lang w:eastAsia="cs-CZ"/>
    </w:rPr>
  </w:style>
  <w:style w:type="paragraph" w:styleId="Normlnweb">
    <w:name w:val="Normal (Web)"/>
    <w:basedOn w:val="Normln"/>
    <w:link w:val="NormlnwebChar"/>
    <w:uiPriority w:val="99"/>
    <w:unhideWhenUsed/>
    <w:rsid w:val="00B60DC8"/>
    <w:pPr>
      <w:spacing w:before="85" w:after="85" w:line="240" w:lineRule="auto"/>
      <w:ind w:firstLine="284"/>
      <w:jc w:val="both"/>
    </w:pPr>
    <w:rPr>
      <w:rFonts w:eastAsia="Times New Roman" w:cs="Times New Roman"/>
      <w:szCs w:val="24"/>
      <w:lang w:eastAsia="cs-CZ"/>
    </w:rPr>
  </w:style>
  <w:style w:type="character" w:customStyle="1" w:styleId="NormlnwebChar">
    <w:name w:val="Normální (web) Char"/>
    <w:basedOn w:val="Standardnpsmoodstavce"/>
    <w:link w:val="Normlnweb"/>
    <w:uiPriority w:val="99"/>
    <w:rsid w:val="00C244DE"/>
    <w:rPr>
      <w:rFonts w:ascii="Times New Roman" w:eastAsia="Times New Roman" w:hAnsi="Times New Roman" w:cs="Times New Roman"/>
      <w:sz w:val="24"/>
      <w:szCs w:val="24"/>
      <w:lang w:eastAsia="cs-CZ"/>
    </w:rPr>
  </w:style>
  <w:style w:type="paragraph" w:styleId="Zhlav">
    <w:name w:val="header"/>
    <w:basedOn w:val="Normln"/>
    <w:link w:val="ZhlavChar"/>
    <w:uiPriority w:val="19"/>
    <w:unhideWhenUsed/>
    <w:rsid w:val="00B60DC8"/>
    <w:pPr>
      <w:tabs>
        <w:tab w:val="center" w:pos="4536"/>
        <w:tab w:val="right" w:pos="9072"/>
      </w:tabs>
      <w:spacing w:after="0" w:line="240" w:lineRule="auto"/>
    </w:pPr>
  </w:style>
  <w:style w:type="character" w:customStyle="1" w:styleId="ZhlavChar">
    <w:name w:val="Záhlaví Char"/>
    <w:basedOn w:val="Standardnpsmoodstavce"/>
    <w:link w:val="Zhlav"/>
    <w:uiPriority w:val="19"/>
    <w:rsid w:val="000726A1"/>
    <w:rPr>
      <w:rFonts w:ascii="Times New Roman" w:hAnsi="Times New Roman"/>
      <w:sz w:val="24"/>
    </w:rPr>
  </w:style>
  <w:style w:type="paragraph" w:styleId="Zpat">
    <w:name w:val="footer"/>
    <w:basedOn w:val="Normln"/>
    <w:link w:val="ZpatChar"/>
    <w:uiPriority w:val="99"/>
    <w:unhideWhenUsed/>
    <w:rsid w:val="00B60DC8"/>
    <w:pPr>
      <w:tabs>
        <w:tab w:val="center" w:pos="4536"/>
        <w:tab w:val="right" w:pos="9072"/>
      </w:tabs>
      <w:spacing w:after="0" w:line="240" w:lineRule="auto"/>
    </w:pPr>
  </w:style>
  <w:style w:type="character" w:customStyle="1" w:styleId="ZpatChar">
    <w:name w:val="Zápatí Char"/>
    <w:basedOn w:val="Standardnpsmoodstavce"/>
    <w:link w:val="Zpat"/>
    <w:uiPriority w:val="99"/>
    <w:rsid w:val="00B60DC8"/>
  </w:style>
  <w:style w:type="character" w:styleId="Hypertextovodkaz">
    <w:name w:val="Hyperlink"/>
    <w:basedOn w:val="Standardnpsmoodstavce"/>
    <w:uiPriority w:val="99"/>
    <w:unhideWhenUsed/>
    <w:rsid w:val="001B16A5"/>
    <w:rPr>
      <w:color w:val="000080"/>
      <w:u w:val="single"/>
    </w:rPr>
  </w:style>
  <w:style w:type="paragraph" w:styleId="Nadpisobsahu">
    <w:name w:val="TOC Heading"/>
    <w:basedOn w:val="Nadpis1"/>
    <w:next w:val="Normln"/>
    <w:uiPriority w:val="39"/>
    <w:semiHidden/>
    <w:unhideWhenUsed/>
    <w:qFormat/>
    <w:rsid w:val="005633CC"/>
    <w:pPr>
      <w:pageBreakBefore w:val="0"/>
      <w:numPr>
        <w:numId w:val="0"/>
      </w:numPr>
      <w:spacing w:after="0"/>
      <w:outlineLvl w:val="9"/>
    </w:pPr>
    <w:rPr>
      <w:rFonts w:asciiTheme="majorHAnsi" w:hAnsiTheme="majorHAnsi"/>
      <w:caps w:val="0"/>
      <w:color w:val="365F91" w:themeColor="accent1" w:themeShade="BF"/>
      <w:lang w:eastAsia="cs-CZ"/>
    </w:rPr>
  </w:style>
  <w:style w:type="paragraph" w:styleId="Obsah1">
    <w:name w:val="toc 1"/>
    <w:basedOn w:val="Normln"/>
    <w:next w:val="Normln"/>
    <w:autoRedefine/>
    <w:uiPriority w:val="39"/>
    <w:unhideWhenUsed/>
    <w:rsid w:val="006E10E2"/>
    <w:pPr>
      <w:spacing w:after="100"/>
    </w:pPr>
    <w:rPr>
      <w:caps/>
    </w:rPr>
  </w:style>
  <w:style w:type="paragraph" w:styleId="Obsah2">
    <w:name w:val="toc 2"/>
    <w:basedOn w:val="Normln"/>
    <w:next w:val="Normln"/>
    <w:autoRedefine/>
    <w:uiPriority w:val="39"/>
    <w:unhideWhenUsed/>
    <w:rsid w:val="005633CC"/>
    <w:pPr>
      <w:spacing w:after="100"/>
      <w:ind w:left="240"/>
    </w:pPr>
  </w:style>
  <w:style w:type="paragraph" w:styleId="Obsah3">
    <w:name w:val="toc 3"/>
    <w:basedOn w:val="Normln"/>
    <w:next w:val="Normln"/>
    <w:autoRedefine/>
    <w:uiPriority w:val="39"/>
    <w:unhideWhenUsed/>
    <w:rsid w:val="005633CC"/>
    <w:pPr>
      <w:spacing w:after="100"/>
      <w:ind w:left="480"/>
    </w:pPr>
  </w:style>
  <w:style w:type="paragraph" w:customStyle="1" w:styleId="Nadpis1neslovan">
    <w:name w:val="Nadpis 1 nečíslovaný"/>
    <w:basedOn w:val="Nadpis1"/>
    <w:next w:val="Normln"/>
    <w:uiPriority w:val="17"/>
    <w:qFormat/>
    <w:rsid w:val="000C6359"/>
    <w:pPr>
      <w:numPr>
        <w:numId w:val="0"/>
      </w:numPr>
    </w:pPr>
  </w:style>
  <w:style w:type="paragraph" w:customStyle="1" w:styleId="parUkonceniPrvku">
    <w:name w:val="parUkonceniPrvku"/>
    <w:basedOn w:val="Tlotextu"/>
    <w:next w:val="Tlotextu"/>
    <w:uiPriority w:val="15"/>
    <w:qFormat/>
    <w:rsid w:val="004B005B"/>
    <w:pPr>
      <w:pBdr>
        <w:top w:val="threeDEngrave" w:sz="24" w:space="1" w:color="auto"/>
      </w:pBdr>
      <w:spacing w:before="0" w:after="120"/>
    </w:pPr>
  </w:style>
  <w:style w:type="paragraph" w:customStyle="1" w:styleId="parOdrazky01">
    <w:name w:val="parOdrazky01"/>
    <w:basedOn w:val="Tlotextu"/>
    <w:uiPriority w:val="6"/>
    <w:qFormat/>
    <w:rsid w:val="00631A0C"/>
    <w:pPr>
      <w:numPr>
        <w:numId w:val="17"/>
      </w:numPr>
      <w:contextualSpacing/>
    </w:pPr>
  </w:style>
  <w:style w:type="character" w:styleId="Zdraznn">
    <w:name w:val="Emphasis"/>
    <w:basedOn w:val="Standardnpsmoodstavce"/>
    <w:uiPriority w:val="20"/>
    <w:qFormat/>
    <w:rsid w:val="009E055B"/>
    <w:rPr>
      <w:i/>
      <w:iCs/>
    </w:rPr>
  </w:style>
  <w:style w:type="character" w:styleId="Zdraznnjemn">
    <w:name w:val="Subtle Emphasis"/>
    <w:basedOn w:val="Standardnpsmoodstavce"/>
    <w:uiPriority w:val="19"/>
    <w:rsid w:val="009E055B"/>
    <w:rPr>
      <w:i/>
      <w:iCs/>
      <w:color w:val="808080" w:themeColor="text1" w:themeTint="7F"/>
    </w:rPr>
  </w:style>
  <w:style w:type="character" w:styleId="Siln">
    <w:name w:val="Strong"/>
    <w:basedOn w:val="Standardnpsmoodstavce"/>
    <w:uiPriority w:val="22"/>
    <w:rsid w:val="009E055B"/>
    <w:rPr>
      <w:b/>
      <w:bCs/>
    </w:rPr>
  </w:style>
  <w:style w:type="paragraph" w:customStyle="1" w:styleId="parNadpisSeznamu">
    <w:name w:val="parNadpisSeznamu"/>
    <w:basedOn w:val="Tlotextu"/>
    <w:next w:val="Tlotextu"/>
    <w:link w:val="parNadpisSeznamuChar"/>
    <w:uiPriority w:val="5"/>
    <w:qFormat/>
    <w:rsid w:val="00816F6C"/>
    <w:pPr>
      <w:keepNext/>
      <w:keepLines/>
      <w:spacing w:before="360"/>
    </w:pPr>
  </w:style>
  <w:style w:type="paragraph" w:customStyle="1" w:styleId="parNadpisSeznamuPodtrzeny">
    <w:name w:val="parNadpisSeznamuPodtrzeny"/>
    <w:basedOn w:val="parNadpisSeznamu"/>
    <w:next w:val="Tlotextu"/>
    <w:link w:val="parNadpisSeznamuPodtrzenyChar"/>
    <w:uiPriority w:val="19"/>
    <w:rsid w:val="00816F6C"/>
    <w:rPr>
      <w:u w:val="single"/>
    </w:rPr>
  </w:style>
  <w:style w:type="paragraph" w:customStyle="1" w:styleId="parNadpisSeznamuTucny">
    <w:name w:val="parNadpisSeznamuTucny"/>
    <w:basedOn w:val="parNadpisSeznamuPodtrzeny"/>
    <w:link w:val="parNadpisSeznamuTucnyChar"/>
    <w:uiPriority w:val="19"/>
    <w:rsid w:val="00816F6C"/>
    <w:rPr>
      <w:b/>
      <w:u w:val="none"/>
    </w:rPr>
  </w:style>
  <w:style w:type="paragraph" w:customStyle="1" w:styleId="parNadpisSeznamuTucnyPodtrzeny">
    <w:name w:val="parNadpisSeznamuTucnyPodtrzeny"/>
    <w:basedOn w:val="parNadpisSeznamuTucny"/>
    <w:uiPriority w:val="19"/>
    <w:rsid w:val="00816F6C"/>
    <w:rPr>
      <w:u w:val="single"/>
    </w:rPr>
  </w:style>
  <w:style w:type="character" w:customStyle="1" w:styleId="znakMarginalie">
    <w:name w:val="znakMarginalie"/>
    <w:basedOn w:val="Siln"/>
    <w:uiPriority w:val="18"/>
    <w:qFormat/>
    <w:rsid w:val="0079549A"/>
    <w:rPr>
      <w:rFonts w:ascii="Arial" w:hAnsi="Arial"/>
      <w:b/>
      <w:bCs/>
      <w:i/>
      <w:sz w:val="16"/>
    </w:rPr>
  </w:style>
  <w:style w:type="character" w:styleId="Zstupntext">
    <w:name w:val="Placeholder Text"/>
    <w:basedOn w:val="Standardnpsmoodstavce"/>
    <w:uiPriority w:val="99"/>
    <w:semiHidden/>
    <w:rsid w:val="00EE2CCF"/>
    <w:rPr>
      <w:color w:val="808080"/>
    </w:rPr>
  </w:style>
  <w:style w:type="paragraph" w:styleId="Titulek">
    <w:name w:val="caption"/>
    <w:basedOn w:val="Normln"/>
    <w:next w:val="Normln"/>
    <w:uiPriority w:val="35"/>
    <w:unhideWhenUsed/>
    <w:qFormat/>
    <w:rsid w:val="006B42CB"/>
    <w:pPr>
      <w:spacing w:line="240" w:lineRule="auto"/>
    </w:pPr>
    <w:rPr>
      <w:b/>
      <w:bCs/>
      <w:szCs w:val="18"/>
    </w:rPr>
  </w:style>
  <w:style w:type="paragraph" w:customStyle="1" w:styleId="parCislovani01">
    <w:name w:val="parCislovani01"/>
    <w:basedOn w:val="parOdrazky01"/>
    <w:uiPriority w:val="6"/>
    <w:qFormat/>
    <w:rsid w:val="00F21A1F"/>
    <w:pPr>
      <w:numPr>
        <w:numId w:val="6"/>
      </w:numPr>
    </w:pPr>
  </w:style>
  <w:style w:type="character" w:styleId="Nzevknihy">
    <w:name w:val="Book Title"/>
    <w:basedOn w:val="Standardnpsmoodstavce"/>
    <w:uiPriority w:val="33"/>
    <w:rsid w:val="001531DD"/>
    <w:rPr>
      <w:b/>
      <w:bCs/>
      <w:iCs/>
      <w:color w:val="981E3A"/>
      <w:spacing w:val="5"/>
      <w:sz w:val="56"/>
      <w:szCs w:val="56"/>
    </w:rPr>
  </w:style>
  <w:style w:type="paragraph" w:customStyle="1" w:styleId="autoi">
    <w:name w:val="autoři"/>
    <w:basedOn w:val="Normlnweb"/>
    <w:link w:val="autoiChar"/>
    <w:uiPriority w:val="19"/>
    <w:rsid w:val="00C244DE"/>
    <w:pPr>
      <w:spacing w:before="0" w:after="0"/>
      <w:ind w:firstLine="0"/>
      <w:jc w:val="center"/>
    </w:pPr>
    <w:rPr>
      <w:b/>
      <w:bCs/>
      <w:sz w:val="36"/>
      <w:szCs w:val="36"/>
    </w:rPr>
  </w:style>
  <w:style w:type="character" w:customStyle="1" w:styleId="autoiChar">
    <w:name w:val="autoři Char"/>
    <w:basedOn w:val="NormlnwebChar"/>
    <w:link w:val="autoi"/>
    <w:uiPriority w:val="19"/>
    <w:rsid w:val="00E50585"/>
    <w:rPr>
      <w:rFonts w:ascii="Times New Roman" w:eastAsia="Times New Roman" w:hAnsi="Times New Roman" w:cs="Times New Roman"/>
      <w:b/>
      <w:bCs/>
      <w:sz w:val="36"/>
      <w:szCs w:val="36"/>
      <w:lang w:eastAsia="cs-CZ"/>
    </w:rPr>
  </w:style>
  <w:style w:type="paragraph" w:customStyle="1" w:styleId="ISBN">
    <w:name w:val="ISBN"/>
    <w:basedOn w:val="Normln"/>
    <w:uiPriority w:val="19"/>
    <w:rsid w:val="00D31C96"/>
    <w:pPr>
      <w:spacing w:after="85" w:line="240" w:lineRule="auto"/>
      <w:jc w:val="both"/>
    </w:pPr>
    <w:rPr>
      <w:rFonts w:eastAsia="Times New Roman" w:cs="Times New Roman"/>
      <w:b/>
      <w:sz w:val="28"/>
      <w:szCs w:val="28"/>
      <w:lang w:eastAsia="cs-CZ"/>
    </w:rPr>
  </w:style>
  <w:style w:type="paragraph" w:styleId="Odstavecseseznamem">
    <w:name w:val="List Paragraph"/>
    <w:basedOn w:val="Normln"/>
    <w:uiPriority w:val="34"/>
    <w:qFormat/>
    <w:rsid w:val="0049549D"/>
    <w:pPr>
      <w:ind w:left="720"/>
      <w:contextualSpacing/>
    </w:pPr>
  </w:style>
  <w:style w:type="paragraph" w:styleId="Textpoznpodarou">
    <w:name w:val="footnote text"/>
    <w:basedOn w:val="Normln"/>
    <w:link w:val="TextpoznpodarouChar"/>
    <w:uiPriority w:val="99"/>
    <w:unhideWhenUsed/>
    <w:rsid w:val="006A021A"/>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6A021A"/>
    <w:rPr>
      <w:rFonts w:ascii="Times New Roman" w:hAnsi="Times New Roman"/>
      <w:sz w:val="20"/>
      <w:szCs w:val="20"/>
    </w:rPr>
  </w:style>
  <w:style w:type="character" w:styleId="Znakapoznpodarou">
    <w:name w:val="footnote reference"/>
    <w:basedOn w:val="Standardnpsmoodstavce"/>
    <w:uiPriority w:val="99"/>
    <w:unhideWhenUsed/>
    <w:rsid w:val="006A021A"/>
    <w:rPr>
      <w:vertAlign w:val="superscript"/>
    </w:rPr>
  </w:style>
  <w:style w:type="character" w:styleId="Odkaznakoment">
    <w:name w:val="annotation reference"/>
    <w:basedOn w:val="Standardnpsmoodstavce"/>
    <w:uiPriority w:val="99"/>
    <w:semiHidden/>
    <w:unhideWhenUsed/>
    <w:rsid w:val="002D09E4"/>
    <w:rPr>
      <w:sz w:val="16"/>
      <w:szCs w:val="16"/>
    </w:rPr>
  </w:style>
  <w:style w:type="paragraph" w:styleId="Textkomente">
    <w:name w:val="annotation text"/>
    <w:basedOn w:val="Normln"/>
    <w:link w:val="TextkomenteChar"/>
    <w:uiPriority w:val="99"/>
    <w:semiHidden/>
    <w:unhideWhenUsed/>
    <w:rsid w:val="002D09E4"/>
    <w:pPr>
      <w:spacing w:line="240" w:lineRule="auto"/>
    </w:pPr>
    <w:rPr>
      <w:sz w:val="20"/>
      <w:szCs w:val="20"/>
    </w:rPr>
  </w:style>
  <w:style w:type="character" w:customStyle="1" w:styleId="TextkomenteChar">
    <w:name w:val="Text komentáře Char"/>
    <w:basedOn w:val="Standardnpsmoodstavce"/>
    <w:link w:val="Textkomente"/>
    <w:uiPriority w:val="99"/>
    <w:semiHidden/>
    <w:rsid w:val="002D09E4"/>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2D09E4"/>
    <w:rPr>
      <w:b/>
      <w:bCs/>
    </w:rPr>
  </w:style>
  <w:style w:type="character" w:customStyle="1" w:styleId="PedmtkomenteChar">
    <w:name w:val="Předmět komentáře Char"/>
    <w:basedOn w:val="TextkomenteChar"/>
    <w:link w:val="Pedmtkomente"/>
    <w:uiPriority w:val="99"/>
    <w:semiHidden/>
    <w:rsid w:val="002D09E4"/>
    <w:rPr>
      <w:rFonts w:ascii="Times New Roman" w:hAnsi="Times New Roman"/>
      <w:b/>
      <w:bCs/>
      <w:sz w:val="20"/>
      <w:szCs w:val="20"/>
    </w:rPr>
  </w:style>
  <w:style w:type="paragraph" w:customStyle="1" w:styleId="Default">
    <w:name w:val="Default"/>
    <w:uiPriority w:val="19"/>
    <w:rsid w:val="002D09E4"/>
    <w:pPr>
      <w:autoSpaceDE w:val="0"/>
      <w:autoSpaceDN w:val="0"/>
      <w:adjustRightInd w:val="0"/>
      <w:spacing w:after="0" w:line="240" w:lineRule="auto"/>
    </w:pPr>
    <w:rPr>
      <w:rFonts w:ascii="Calibri" w:hAnsi="Calibri" w:cs="Calibri"/>
      <w:color w:val="000000"/>
      <w:sz w:val="24"/>
      <w:szCs w:val="24"/>
    </w:rPr>
  </w:style>
  <w:style w:type="paragraph" w:customStyle="1" w:styleId="Nadpis">
    <w:name w:val="Nadpis"/>
    <w:basedOn w:val="parNadpisSeznamuTucny"/>
    <w:next w:val="Tlotextu"/>
    <w:link w:val="NadpisChar"/>
    <w:uiPriority w:val="1"/>
    <w:qFormat/>
    <w:rsid w:val="008C6708"/>
    <w:pPr>
      <w:ind w:firstLine="0"/>
    </w:pPr>
    <w:rPr>
      <w:smallCaps/>
      <w:color w:val="981E3A"/>
    </w:rPr>
  </w:style>
  <w:style w:type="character" w:styleId="Sledovanodkaz">
    <w:name w:val="FollowedHyperlink"/>
    <w:basedOn w:val="Standardnpsmoodstavce"/>
    <w:uiPriority w:val="99"/>
    <w:semiHidden/>
    <w:unhideWhenUsed/>
    <w:rsid w:val="005439F8"/>
    <w:rPr>
      <w:color w:val="800080" w:themeColor="followedHyperlink"/>
      <w:u w:val="single"/>
    </w:rPr>
  </w:style>
  <w:style w:type="character" w:customStyle="1" w:styleId="TlotextuChar">
    <w:name w:val="Tělo textu Char"/>
    <w:basedOn w:val="Standardnpsmoodstavce"/>
    <w:link w:val="Tlotextu"/>
    <w:rsid w:val="00E50585"/>
    <w:rPr>
      <w:rFonts w:ascii="Times New Roman" w:hAnsi="Times New Roman"/>
      <w:sz w:val="24"/>
    </w:rPr>
  </w:style>
  <w:style w:type="character" w:customStyle="1" w:styleId="parNadpisSeznamuChar">
    <w:name w:val="parNadpisSeznamu Char"/>
    <w:basedOn w:val="TlotextuChar"/>
    <w:link w:val="parNadpisSeznamu"/>
    <w:uiPriority w:val="5"/>
    <w:rsid w:val="000726A1"/>
    <w:rPr>
      <w:rFonts w:ascii="Times New Roman" w:hAnsi="Times New Roman"/>
      <w:sz w:val="24"/>
    </w:rPr>
  </w:style>
  <w:style w:type="character" w:customStyle="1" w:styleId="parNadpisSeznamuPodtrzenyChar">
    <w:name w:val="parNadpisSeznamuPodtrzeny Char"/>
    <w:basedOn w:val="parNadpisSeznamuChar"/>
    <w:link w:val="parNadpisSeznamuPodtrzeny"/>
    <w:uiPriority w:val="19"/>
    <w:rsid w:val="000726A1"/>
    <w:rPr>
      <w:rFonts w:ascii="Times New Roman" w:hAnsi="Times New Roman"/>
      <w:sz w:val="24"/>
      <w:u w:val="single"/>
    </w:rPr>
  </w:style>
  <w:style w:type="character" w:customStyle="1" w:styleId="parNadpisSeznamuTucnyChar">
    <w:name w:val="parNadpisSeznamuTucny Char"/>
    <w:basedOn w:val="parNadpisSeznamuPodtrzenyChar"/>
    <w:link w:val="parNadpisSeznamuTucny"/>
    <w:uiPriority w:val="19"/>
    <w:rsid w:val="000726A1"/>
    <w:rPr>
      <w:rFonts w:ascii="Times New Roman" w:hAnsi="Times New Roman"/>
      <w:b/>
      <w:sz w:val="24"/>
      <w:u w:val="single"/>
    </w:rPr>
  </w:style>
  <w:style w:type="character" w:customStyle="1" w:styleId="NadpisChar">
    <w:name w:val="Nadpis Char"/>
    <w:basedOn w:val="parNadpisSeznamuTucnyChar"/>
    <w:link w:val="Nadpis"/>
    <w:uiPriority w:val="1"/>
    <w:rsid w:val="008C6708"/>
    <w:rPr>
      <w:rFonts w:ascii="Times New Roman" w:hAnsi="Times New Roman"/>
      <w:b/>
      <w:smallCaps/>
      <w:color w:val="981E3A"/>
      <w:sz w:val="24"/>
      <w:u w:val="single"/>
    </w:rPr>
  </w:style>
  <w:style w:type="numbering" w:customStyle="1" w:styleId="Bezseznamu1">
    <w:name w:val="Bez seznamu1"/>
    <w:next w:val="Bezseznamu"/>
    <w:uiPriority w:val="99"/>
    <w:semiHidden/>
    <w:unhideWhenUsed/>
    <w:rsid w:val="000A474B"/>
  </w:style>
  <w:style w:type="paragraph" w:styleId="Rozloendokumentu">
    <w:name w:val="Document Map"/>
    <w:basedOn w:val="Normln"/>
    <w:link w:val="RozloendokumentuChar"/>
    <w:uiPriority w:val="99"/>
    <w:semiHidden/>
    <w:unhideWhenUsed/>
    <w:rsid w:val="00330EE6"/>
    <w:pPr>
      <w:spacing w:after="0"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330EE6"/>
    <w:rPr>
      <w:rFonts w:ascii="Tahoma" w:hAnsi="Tahoma" w:cs="Tahoma"/>
      <w:sz w:val="16"/>
      <w:szCs w:val="16"/>
    </w:rPr>
  </w:style>
</w:styles>
</file>

<file path=word/vbaData.xml><?xml version="1.0" encoding="utf-8"?>
<wne:vbaSuppData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docEvents>
    <wne:eventDocOpen/>
  </wne:docEvents>
  <wne:mcds>
    <wne:mcd wne:macroName="PROJECT.NEWMACROS.VLOZITPRVEKKZAPAMATOVANI" wne:name="Project.NewMacros.vlozitPrvekKZapamatovani" wne:bEncrypt="00" wne:cmg="56"/>
    <wne:mcd wne:macroName="PROJECT.MODULE1.REMOVETOOLBAR" wne:name="Project.Module1.RemoveToolbar" wne:bEncrypt="00" wne:cmg="56"/>
    <wne:mcd wne:macroName="PROJECT.NEWMACROS.VLOZITVZOREC" wne:name="Project.NewMacros.vlozitVzorec" wne:bEncrypt="00" wne:cmg="56"/>
    <wne:mcd wne:macroName="PROJECT.MODULE1.AKCE1" wne:name="Project.Module1.akce1" wne:bEncrypt="00" wne:cmg="56"/>
    <wne:mcd wne:macroName="PROJECT.NEWMACROS.VLOZITPRVEKKLICOVASLOVA" wne:name="Project.NewMacros.vlozitPrvekKlicovaSlova" wne:bEncrypt="00" wne:cmg="56"/>
    <wne:mcd wne:macroName="PROJECT.NEWMACROS.VLOZITPRVEKPRUVODCESTUDIEM" wne:name="Project.NewMacros.vlozitPrvekPruvodceStudiem" wne:bEncrypt="00" wne:cmg="56"/>
    <wne:mcd wne:macroName="PROJECT.NEWMACROS.VLOZITPRVEKRYCHLYNAHLED" wne:name="Project.NewMacros.vlozitPrvekRychlyNahled" wne:bEncrypt="00" wne:cmg="56"/>
    <wne:mcd wne:macroName="PROJECT.NEWMACROS.VLOZITPRVEKTUTORIALY" wne:name="Project.NewMacros.vlozitPrvekTutorialy" wne:bEncrypt="00" wne:cmg="56"/>
    <wne:mcd wne:macroName="PROJECT.NEWMACROS.VLOZITPRVEKCAS" wne:name="Project.NewMacros.vlozitPrvekCas" wne:bEncrypt="00" wne:cmg="56"/>
    <wne:mcd wne:macroName="PROJECT.NEWMACROS.VLOZITPRVEKCILEKAPITOLY" wne:name="Project.NewMacros.vlozitPrvekCileKapitoly" wne:bEncrypt="00" wne:cmg="56"/>
    <wne:mcd wne:macroName="PROJECT.NEWMACROS.VLOZITPRVEKODPOCINEK" wne:name="Project.NewMacros.vlozitPrvekOdpocinek" wne:bEncrypt="00" wne:cmg="56"/>
    <wne:mcd wne:macroName="PROJECT.NEWMACROS.VLOZITPRVEKPRUVODCETEXTEM" wne:name="Project.NewMacros.vlozitPrvekPruvodceTextem" wne:bEncrypt="00" wne:cmg="56"/>
    <wne:mcd wne:macroName="PROJECT.NEWMACROS.VLOZITPRVEKSHRNUTI" wne:name="Project.NewMacros.vlozitPrvekShrnuti" wne:bEncrypt="00" wne:cmg="56"/>
    <wne:mcd wne:macroName="PROJECT.NEWMACROS.VLOZITPRVEKRESENAULOHA" wne:name="Project.NewMacros.vlozitPrvekResenaUloha" wne:bEncrypt="00" wne:cmg="56"/>
    <wne:mcd wne:macroName="PROJECT.NEWMACROS.VLOZITPRVEKDEFINICE" wne:name="Project.NewMacros.vlozitPrvekDefinice" wne:bEncrypt="00" wne:cmg="56"/>
    <wne:mcd wne:macroName="PROJECT.NEWMACROS.VLOZITPRVEKPRIPADOVASTUDIE" wne:name="Project.NewMacros.vlozitPrvekPripadovaStudie" wne:bEncrypt="00" wne:cmg="56"/>
    <wne:mcd wne:macroName="PROJECT.NEWMACROS.VLOZITPRVEKVETA" wne:name="Project.NewMacros.vlozitPrvekVeta" wne:bEncrypt="00" wne:cmg="56"/>
    <wne:mcd wne:macroName="PROJECT.NEWMACROS.VLOZITPRVEKKONTROLNIOTAZKA" wne:name="Project.NewMacros.vlozitPrvekKontrolniOtazka" wne:bEncrypt="00" wne:cmg="56"/>
    <wne:mcd wne:macroName="PROJECT.NEWMACROS.VLOZITPRVEKODPOVEDI" wne:name="Project.NewMacros.vlozitPrvekOdpovedi" wne:bEncrypt="00" wne:cmg="56"/>
    <wne:mcd wne:macroName="PROJECT.NEWMACROS.VLOZITPRVEKSAMOSTATNYUKOL" wne:name="Project.NewMacros.vlozitPrvekSamostatnyUkol" wne:bEncrypt="00" wne:cmg="56"/>
    <wne:mcd wne:macroName="PROJECT.NEWMACROS.VLOZITPRVEKKORESPONDENCNIUKOL" wne:name="Project.NewMacros.vlozitPrvekKorespondencniUkol" wne:bEncrypt="00" wne:cmg="56"/>
    <wne:mcd wne:macroName="PROJECT.NEWMACROS.VLOZITPRVEKOTAZKY" wne:name="Project.NewMacros.vlozitPrvekOtazky" wne:bEncrypt="00" wne:cmg="56"/>
    <wne:mcd wne:macroName="PROJECT.NEWMACROS.VLOZITPRVEKPROZAJEMCE" wne:name="Project.NewMacros.vlozitPrvekProZajemce" wne:bEncrypt="00" wne:cmg="56"/>
    <wne:mcd wne:macroName="PROJECT.NEWMACROS.VLOZITPRVEKLITERATURA" wne:name="Project.NewMacros.vlozitPrvekLiteratura" wne:bEncrypt="00" wne:cmg="56"/>
    <wne:mcd wne:macroName="PROJECT.NEWMACROS.VLOZITPRVEKUKOLKZAMYSLENI" wne:name="Project.NewMacros.vlozitPrvekUkolKZamysleni" wne:bEncrypt="00" wne:cmg="56"/>
    <wne:mcd wne:macroName="PROJECT.NEWMACROS.VLOZITMARGINALIE" wne:name="Project.NewMacros.vlozitMarginalie" wne:bEncrypt="00" wne:cmg="56"/>
    <wne:mcd wne:macroName="PROJECT.NEWMACROS.VLOZITSTYLODSTAVCETELOTEXTU" wne:name="Project.NewMacros.vlozitStylOdstavceTeloTextu" wne:bEncrypt="00" wne:cmg="56"/>
    <wne:mcd wne:macroName="PROJECT.NEWMACROS.VLOZITSTYLODSTAVCENADPISSEZNAMUPODTRZENY" wne:name="Project.NewMacros.vlozitStylOdstavceNadpisSeznamuPodtrzeny" wne:bEncrypt="00" wne:cmg="56"/>
    <wne:mcd wne:macroName="PROJECT.NEWMACROS.VLOZITSTYLODSTAVCENADPIS1" wne:name="Project.NewMacros.vlozitStylOdstavceNadpis1" wne:bEncrypt="00" wne:cmg="56"/>
    <wne:mcd wne:macroName="PROJECT.NEWMACROS.VLOZITSTYLODSTAVCENADPISSEZNAMU" wne:name="Project.NewMacros.vlozitStylOdstavceNadpisSeznamu" wne:bEncrypt="00" wne:cmg="56"/>
    <wne:mcd wne:macroName="PROJECT.NEWMACROS.VLOZITSTYLODSTAVCENADPIS3" wne:name="Project.NewMacros.vlozitStylOdstavceNadpis3" wne:bEncrypt="00" wne:cmg="56"/>
    <wne:mcd wne:macroName="PROJECT.NEWMACROS.VLOZITSTYLODSTAVCENADPIS2" wne:name="Project.NewMacros.vlozitStylOdstavceNadpis2" wne:bEncrypt="00" wne:cmg="56"/>
    <wne:mcd wne:macroName="PROJECT.NEWMACROS.VLOZITSTYLODSTAVCENADPISSEZNAMUTUCNY" wne:name="Project.NewMacros.vlozitStylOdstavceNadpisSeznamuTucny" wne:bEncrypt="00" wne:cmg="56"/>
    <wne:mcd wne:macroName="PROJECT.NEWMACROS.VLOZITSTYLODSTAVCENADPISSEZNAMUTUCNYPODTRZENY" wne:name="Project.NewMacros.vlozitStylOdstavceNadpisSeznamuTucnyPodtrzeny" wne:bEncrypt="00" wne:cmg="56"/>
    <wne:mcd wne:macroName="PROJECT.NEWMACROS.VLOZITSTYLODSTAVCECISLOVANI01" wne:name="Project.NewMacros.vlozitStylOdstavceCislovani01" wne:bEncrypt="00" wne:cmg="56"/>
    <wne:mcd wne:macroName="PROJECT.NEWMACROS.VLOZITSTYLODSTAVCEODRAZKY01" wne:name="Project.NewMacros.vlozitStylOdstavceOdrazky01" wne:bEncrypt="00" wne:cmg="56"/>
    <wne:mcd wne:macroName="PROJECT.MODULE1.AUTOOPEN" wne:name="Project.Module1.AutoOpen"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953485">
      <w:bodyDiv w:val="1"/>
      <w:marLeft w:val="0"/>
      <w:marRight w:val="0"/>
      <w:marTop w:val="0"/>
      <w:marBottom w:val="0"/>
      <w:divBdr>
        <w:top w:val="none" w:sz="0" w:space="0" w:color="auto"/>
        <w:left w:val="none" w:sz="0" w:space="0" w:color="auto"/>
        <w:bottom w:val="none" w:sz="0" w:space="0" w:color="auto"/>
        <w:right w:val="none" w:sz="0" w:space="0" w:color="auto"/>
      </w:divBdr>
    </w:div>
    <w:div w:id="1331711461">
      <w:bodyDiv w:val="1"/>
      <w:marLeft w:val="0"/>
      <w:marRight w:val="0"/>
      <w:marTop w:val="0"/>
      <w:marBottom w:val="0"/>
      <w:divBdr>
        <w:top w:val="none" w:sz="0" w:space="0" w:color="auto"/>
        <w:left w:val="none" w:sz="0" w:space="0" w:color="auto"/>
        <w:bottom w:val="none" w:sz="0" w:space="0" w:color="auto"/>
        <w:right w:val="none" w:sz="0" w:space="0" w:color="auto"/>
      </w:divBdr>
    </w:div>
    <w:div w:id="1412779478">
      <w:bodyDiv w:val="1"/>
      <w:marLeft w:val="0"/>
      <w:marRight w:val="0"/>
      <w:marTop w:val="0"/>
      <w:marBottom w:val="0"/>
      <w:divBdr>
        <w:top w:val="none" w:sz="0" w:space="0" w:color="auto"/>
        <w:left w:val="none" w:sz="0" w:space="0" w:color="auto"/>
        <w:bottom w:val="none" w:sz="0" w:space="0" w:color="auto"/>
        <w:right w:val="none" w:sz="0" w:space="0" w:color="auto"/>
      </w:divBdr>
    </w:div>
    <w:div w:id="1514149238">
      <w:bodyDiv w:val="1"/>
      <w:marLeft w:val="0"/>
      <w:marRight w:val="0"/>
      <w:marTop w:val="0"/>
      <w:marBottom w:val="0"/>
      <w:divBdr>
        <w:top w:val="none" w:sz="0" w:space="0" w:color="auto"/>
        <w:left w:val="none" w:sz="0" w:space="0" w:color="auto"/>
        <w:bottom w:val="none" w:sz="0" w:space="0" w:color="auto"/>
        <w:right w:val="none" w:sz="0" w:space="0" w:color="auto"/>
      </w:divBdr>
    </w:div>
    <w:div w:id="201444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16.png"/><Relationship Id="rId21" Type="http://schemas.openxmlformats.org/officeDocument/2006/relationships/image" Target="media/image3.png"/><Relationship Id="rId34" Type="http://schemas.openxmlformats.org/officeDocument/2006/relationships/header" Target="header8.xm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header" Target="header11.xml"/><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www.ajslovicka.cz/clanky/anglicke-casy-prehled.html" TargetMode="External"/><Relationship Id="rId33" Type="http://schemas.openxmlformats.org/officeDocument/2006/relationships/header" Target="header7.xml"/><Relationship Id="rId38" Type="http://schemas.openxmlformats.org/officeDocument/2006/relationships/image" Target="media/image15.png"/><Relationship Id="rId46" Type="http://schemas.openxmlformats.org/officeDocument/2006/relationships/image" Target="media/image23.png"/><Relationship Id="rId2" Type="http://schemas.microsoft.com/office/2006/relationships/keyMapCustomizations" Target="customizations.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0.png"/><Relationship Id="rId41" Type="http://schemas.openxmlformats.org/officeDocument/2006/relationships/image" Target="media/image18.png"/><Relationship Id="rId54" Type="http://schemas.openxmlformats.org/officeDocument/2006/relationships/glossaryDocument" Target="glossary/document.xml"/><Relationship Id="rId1" Type="http://schemas.microsoft.com/office/2006/relationships/vbaProject" Target="vbaProject.bin"/><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header" Target="header6.xm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header" Target="header10.xml"/><Relationship Id="rId10" Type="http://schemas.openxmlformats.org/officeDocument/2006/relationships/image" Target="media/image1.jpeg"/><Relationship Id="rId19" Type="http://schemas.openxmlformats.org/officeDocument/2006/relationships/footer" Target="footer4.xml"/><Relationship Id="rId31" Type="http://schemas.openxmlformats.org/officeDocument/2006/relationships/header" Target="header5.xml"/><Relationship Id="rId44" Type="http://schemas.openxmlformats.org/officeDocument/2006/relationships/image" Target="media/image21.png"/><Relationship Id="rId52"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eader" Target="header9.xml"/><Relationship Id="rId64" Type="http://schemas.microsoft.com/office/2016/09/relationships/commentsIds" Target="commentsIds.xml"/><Relationship Id="rId8" Type="http://schemas.openxmlformats.org/officeDocument/2006/relationships/footnotes" Target="footnotes.xml"/><Relationship Id="rId51" Type="http://schemas.openxmlformats.org/officeDocument/2006/relationships/footer" Target="footer6.xml"/><Relationship Id="rId3" Type="http://schemas.openxmlformats.org/officeDocument/2006/relationships/customXml" Target="../customXml/item1.xm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Obecné"/>
          <w:gallery w:val="placeholder"/>
        </w:category>
        <w:types>
          <w:type w:val="bbPlcHdr"/>
        </w:types>
        <w:behaviors>
          <w:behavior w:val="content"/>
        </w:behaviors>
        <w:guid w:val="{0FD0D543-5BE8-4052-B465-D2B5749FF9A1}"/>
      </w:docPartPr>
      <w:docPartBody>
        <w:p w:rsidR="008A67F0" w:rsidRDefault="008A67F0">
          <w:r w:rsidRPr="00BB0F0B">
            <w:rPr>
              <w:rStyle w:val="Zstupntext"/>
            </w:rPr>
            <w:t>Klikněte sem a zadejte text.</w:t>
          </w:r>
        </w:p>
      </w:docPartBody>
    </w:docPart>
    <w:docPart>
      <w:docPartPr>
        <w:name w:val="DefaultPlaceholder_1081868575"/>
        <w:category>
          <w:name w:val="Obecné"/>
          <w:gallery w:val="placeholder"/>
        </w:category>
        <w:types>
          <w:type w:val="bbPlcHdr"/>
        </w:types>
        <w:behaviors>
          <w:behavior w:val="content"/>
        </w:behaviors>
        <w:guid w:val="{FA711568-37F3-4EF8-949D-05746CA8692E}"/>
      </w:docPartPr>
      <w:docPartBody>
        <w:p w:rsidR="008A67F0" w:rsidRDefault="008A67F0">
          <w:r w:rsidRPr="00BB0F0B">
            <w:rPr>
              <w:rStyle w:val="Zstupntext"/>
            </w:rPr>
            <w:t>Zvolte položku.</w:t>
          </w:r>
        </w:p>
      </w:docPartBody>
    </w:docPart>
    <w:docPart>
      <w:docPartPr>
        <w:name w:val="44C596C452024FEE9C13FE3AAE8A92C5"/>
        <w:category>
          <w:name w:val="Obecné"/>
          <w:gallery w:val="placeholder"/>
        </w:category>
        <w:types>
          <w:type w:val="bbPlcHdr"/>
        </w:types>
        <w:behaviors>
          <w:behavior w:val="content"/>
        </w:behaviors>
        <w:guid w:val="{ECB9B5A5-0297-4188-8A18-5769168953B6}"/>
      </w:docPartPr>
      <w:docPartBody>
        <w:p w:rsidR="00FD3B21" w:rsidRDefault="00231964" w:rsidP="00231964">
          <w:pPr>
            <w:pStyle w:val="44C596C452024FEE9C13FE3AAE8A92C5"/>
          </w:pPr>
          <w:r w:rsidRPr="00BB0F0B">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2"/>
  </w:compat>
  <w:rsids>
    <w:rsidRoot w:val="008A67F0"/>
    <w:rsid w:val="00023A36"/>
    <w:rsid w:val="00030F6B"/>
    <w:rsid w:val="000E3A1C"/>
    <w:rsid w:val="000F32F1"/>
    <w:rsid w:val="001C14EF"/>
    <w:rsid w:val="001D4238"/>
    <w:rsid w:val="001D51C4"/>
    <w:rsid w:val="0022418E"/>
    <w:rsid w:val="00231964"/>
    <w:rsid w:val="002458B1"/>
    <w:rsid w:val="00283AEC"/>
    <w:rsid w:val="002F0299"/>
    <w:rsid w:val="0033312D"/>
    <w:rsid w:val="00390B00"/>
    <w:rsid w:val="003A10AD"/>
    <w:rsid w:val="003E4CAF"/>
    <w:rsid w:val="004106B3"/>
    <w:rsid w:val="004A6FD8"/>
    <w:rsid w:val="00503A8E"/>
    <w:rsid w:val="0067088F"/>
    <w:rsid w:val="006B0B42"/>
    <w:rsid w:val="006F7E5B"/>
    <w:rsid w:val="00781E62"/>
    <w:rsid w:val="00793D56"/>
    <w:rsid w:val="007D3569"/>
    <w:rsid w:val="00823875"/>
    <w:rsid w:val="0089079A"/>
    <w:rsid w:val="008A67F0"/>
    <w:rsid w:val="008C3C3A"/>
    <w:rsid w:val="008D71AC"/>
    <w:rsid w:val="008E143A"/>
    <w:rsid w:val="009E4E48"/>
    <w:rsid w:val="00A86D8D"/>
    <w:rsid w:val="00B76D21"/>
    <w:rsid w:val="00BB36DB"/>
    <w:rsid w:val="00C13DDE"/>
    <w:rsid w:val="00C51E8D"/>
    <w:rsid w:val="00C542F9"/>
    <w:rsid w:val="00C743CC"/>
    <w:rsid w:val="00D642F0"/>
    <w:rsid w:val="00DA3205"/>
    <w:rsid w:val="00DF1D91"/>
    <w:rsid w:val="00E2290F"/>
    <w:rsid w:val="00E82905"/>
    <w:rsid w:val="00E83C7D"/>
    <w:rsid w:val="00E84F19"/>
    <w:rsid w:val="00FD3B21"/>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8290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D4238"/>
    <w:rPr>
      <w:color w:val="808080"/>
    </w:rPr>
  </w:style>
  <w:style w:type="paragraph" w:customStyle="1" w:styleId="4A09368BD55942EDB2DCC99B0FB97C04">
    <w:name w:val="4A09368BD55942EDB2DCC99B0FB97C04"/>
    <w:rsid w:val="008A67F0"/>
  </w:style>
  <w:style w:type="paragraph" w:customStyle="1" w:styleId="51B997D2815B408C8B0A5D6B54483C29">
    <w:name w:val="51B997D2815B408C8B0A5D6B54483C29"/>
    <w:rsid w:val="008A67F0"/>
  </w:style>
  <w:style w:type="paragraph" w:customStyle="1" w:styleId="9233873FFB774BDBB8F38CC8E269D178">
    <w:name w:val="9233873FFB774BDBB8F38CC8E269D178"/>
    <w:rsid w:val="008A67F0"/>
  </w:style>
  <w:style w:type="paragraph" w:customStyle="1" w:styleId="E3ECCAABE64F4BDEA5841313D1E42A5D">
    <w:name w:val="E3ECCAABE64F4BDEA5841313D1E42A5D"/>
    <w:rsid w:val="00231964"/>
  </w:style>
  <w:style w:type="paragraph" w:customStyle="1" w:styleId="DefaultPlaceholder1075249612">
    <w:name w:val="DefaultPlaceholder_1075249612"/>
    <w:rsid w:val="00231964"/>
    <w:pPr>
      <w:spacing w:after="200" w:line="276" w:lineRule="auto"/>
    </w:pPr>
    <w:rPr>
      <w:rFonts w:ascii="Times New Roman" w:eastAsiaTheme="minorHAnsi" w:hAnsi="Times New Roman"/>
      <w:sz w:val="24"/>
      <w:lang w:eastAsia="en-US"/>
    </w:rPr>
  </w:style>
  <w:style w:type="paragraph" w:customStyle="1" w:styleId="DefaultPlaceholder10752496121">
    <w:name w:val="DefaultPlaceholder_10752496121"/>
    <w:rsid w:val="00231964"/>
    <w:pPr>
      <w:spacing w:after="200" w:line="276" w:lineRule="auto"/>
    </w:pPr>
    <w:rPr>
      <w:rFonts w:ascii="Times New Roman" w:eastAsiaTheme="minorHAnsi" w:hAnsi="Times New Roman"/>
      <w:sz w:val="24"/>
      <w:lang w:eastAsia="en-US"/>
    </w:rPr>
  </w:style>
  <w:style w:type="paragraph" w:customStyle="1" w:styleId="44C596C452024FEE9C13FE3AAE8A92C5">
    <w:name w:val="44C596C452024FEE9C13FE3AAE8A92C5"/>
    <w:rsid w:val="00231964"/>
  </w:style>
  <w:style w:type="paragraph" w:customStyle="1" w:styleId="DefaultPlaceholder10752496122">
    <w:name w:val="DefaultPlaceholder_10752496122"/>
    <w:rsid w:val="00231964"/>
    <w:pPr>
      <w:spacing w:after="200" w:line="276" w:lineRule="auto"/>
    </w:pPr>
    <w:rPr>
      <w:rFonts w:ascii="Times New Roman" w:eastAsiaTheme="minorHAnsi" w:hAnsi="Times New Roman"/>
      <w:sz w:val="24"/>
      <w:lang w:eastAsia="en-US"/>
    </w:rPr>
  </w:style>
  <w:style w:type="paragraph" w:customStyle="1" w:styleId="32D09ECD05934A78A794ABC7364A24E7">
    <w:name w:val="32D09ECD05934A78A794ABC7364A24E7"/>
    <w:rsid w:val="00D642F0"/>
    <w:pPr>
      <w:spacing w:after="200" w:line="276" w:lineRule="auto"/>
    </w:pPr>
    <w:rPr>
      <w:rFonts w:ascii="Times New Roman" w:eastAsiaTheme="minorHAnsi" w:hAnsi="Times New Roman"/>
      <w:sz w:val="24"/>
      <w:lang w:eastAsia="en-US"/>
    </w:rPr>
  </w:style>
  <w:style w:type="paragraph" w:customStyle="1" w:styleId="32D09ECD05934A78A794ABC7364A24E71">
    <w:name w:val="32D09ECD05934A78A794ABC7364A24E71"/>
    <w:rsid w:val="00BB36DB"/>
    <w:pPr>
      <w:spacing w:after="200" w:line="276" w:lineRule="auto"/>
    </w:pPr>
    <w:rPr>
      <w:rFonts w:ascii="Times New Roman" w:eastAsiaTheme="minorHAnsi" w:hAnsi="Times New Roman"/>
      <w:sz w:val="24"/>
      <w:lang w:eastAsia="en-US"/>
    </w:rPr>
  </w:style>
  <w:style w:type="paragraph" w:customStyle="1" w:styleId="4DC4E54298884597B85FFF5AA0C2DE9A">
    <w:name w:val="4DC4E54298884597B85FFF5AA0C2DE9A"/>
    <w:rsid w:val="008C3C3A"/>
  </w:style>
  <w:style w:type="paragraph" w:customStyle="1" w:styleId="32D09ECD05934A78A794ABC7364A24E72">
    <w:name w:val="32D09ECD05934A78A794ABC7364A24E72"/>
    <w:rsid w:val="008C3C3A"/>
    <w:pPr>
      <w:spacing w:after="200" w:line="276" w:lineRule="auto"/>
    </w:pPr>
    <w:rPr>
      <w:rFonts w:ascii="Times New Roman" w:eastAsiaTheme="minorHAnsi" w:hAnsi="Times New Roman"/>
      <w:sz w:val="24"/>
      <w:lang w:eastAsia="en-US"/>
    </w:rPr>
  </w:style>
  <w:style w:type="paragraph" w:customStyle="1" w:styleId="62EBBE3C1A2B414B845CD458884ED8F5">
    <w:name w:val="62EBBE3C1A2B414B845CD458884ED8F5"/>
    <w:rsid w:val="008C3C3A"/>
  </w:style>
  <w:style w:type="paragraph" w:customStyle="1" w:styleId="32D09ECD05934A78A794ABC7364A24E73">
    <w:name w:val="32D09ECD05934A78A794ABC7364A24E73"/>
    <w:rsid w:val="008C3C3A"/>
    <w:pPr>
      <w:spacing w:after="200" w:line="276" w:lineRule="auto"/>
    </w:pPr>
    <w:rPr>
      <w:rFonts w:ascii="Times New Roman" w:eastAsiaTheme="minorHAnsi" w:hAnsi="Times New Roman"/>
      <w:sz w:val="24"/>
      <w:lang w:eastAsia="en-US"/>
    </w:rPr>
  </w:style>
  <w:style w:type="paragraph" w:customStyle="1" w:styleId="32D09ECD05934A78A794ABC7364A24E74">
    <w:name w:val="32D09ECD05934A78A794ABC7364A24E74"/>
    <w:rsid w:val="001D4238"/>
    <w:pPr>
      <w:spacing w:after="200" w:line="276" w:lineRule="auto"/>
    </w:pPr>
    <w:rPr>
      <w:rFonts w:ascii="Times New Roman" w:eastAsiaTheme="minorHAnsi" w:hAnsi="Times New Roman"/>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ED76DF3-7AAA-491B-986A-818351577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1</Pages>
  <Words>20402</Words>
  <Characters>120377</Characters>
  <Application>Microsoft Office Word</Application>
  <DocSecurity>0</DocSecurity>
  <Lines>1003</Lines>
  <Paragraphs>280</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
  <LinksUpToDate>false</LinksUpToDate>
  <CharactersWithSpaces>14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mpny</dc:creator>
  <cp:lastModifiedBy>jara</cp:lastModifiedBy>
  <cp:revision>4</cp:revision>
  <cp:lastPrinted>2015-04-15T12:20:00Z</cp:lastPrinted>
  <dcterms:created xsi:type="dcterms:W3CDTF">2018-03-27T10:38:00Z</dcterms:created>
  <dcterms:modified xsi:type="dcterms:W3CDTF">2020-03-01T13:07:00Z</dcterms:modified>
</cp:coreProperties>
</file>